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1.jpg" ContentType="image/jpeg"/>
  <Override PartName="/word/media/rId54.jpg" ContentType="image/jpeg"/>
  <Override PartName="/word/media/rId30.jpg" ContentType="image/jpeg"/>
  <Override PartName="/word/media/rId61.jpg" ContentType="image/jpeg"/>
  <Override PartName="/word/media/rId32.jpg" ContentType="image/jpeg"/>
  <Override PartName="/word/media/rId40.jpg" ContentType="image/jpeg"/>
  <Override PartName="/word/media/rId42.png" ContentType="image/png"/>
  <Override PartName="/word/media/rId47.jpg" ContentType="image/jpeg"/>
  <Override PartName="/word/media/rId37.jpg" ContentType="image/jpeg"/>
  <Override PartName="/word/media/rId38.jpg" ContentType="image/jpeg"/>
  <Override PartName="/word/media/rId86.png" ContentType="image/png"/>
  <Override PartName="/word/media/rId84.jpg" ContentType="image/jpeg"/>
  <Override PartName="/word/media/rId82.jpg" ContentType="image/jpeg"/>
  <Override PartName="/word/media/rId104.jpg" ContentType="image/jpeg"/>
  <Override PartName="/word/media/rId106.jpg" ContentType="image/jpeg"/>
  <Override PartName="/word/media/rId91.jpg" ContentType="image/jpeg"/>
  <Override PartName="/word/media/rId109.jpg" ContentType="image/jpeg"/>
  <Override PartName="/word/media/rId100.jpg" ContentType="image/jpeg"/>
  <Override PartName="/word/media/rId94.jpg" ContentType="image/jpeg"/>
  <Override PartName="/word/media/rId114.jpg" ContentType="image/jpeg"/>
  <Override PartName="/word/media/rId118.jpg" ContentType="image/jpeg"/>
  <Override PartName="/word/media/rId99.jpg" ContentType="image/jpeg"/>
  <Override PartName="/word/media/rId123.jpg" ContentType="image/jpeg"/>
  <Override PartName="/word/media/rId126.jpg" ContentType="image/jpeg"/>
  <Override PartName="/word/media/rId128.jpg" ContentType="image/jpeg"/>
  <Override PartName="/word/media/rId132.jpg" ContentType="image/jpeg"/>
  <Override PartName="/word/media/rId176.png" ContentType="image/png"/>
  <Override PartName="/word/media/rId146.jpg" ContentType="image/jpeg"/>
  <Override PartName="/word/media/rId140.jpg" ContentType="image/jpeg"/>
  <Override PartName="/word/media/rId138.jpg" ContentType="image/jpeg"/>
  <Override PartName="/word/media/rId159.jpg" ContentType="image/jpeg"/>
  <Override PartName="/word/media/rId143.jpg" ContentType="image/jpeg"/>
  <Override PartName="/word/media/rId135.jpg" ContentType="image/jpeg"/>
  <Override PartName="/word/media/rId167.jpg" ContentType="image/jpeg"/>
  <Override PartName="/word/media/rId170.jpg" ContentType="image/jpeg"/>
  <Override PartName="/word/media/rId189.jpg" ContentType="image/jpeg"/>
  <Override PartName="/word/media/rId198.jpg" ContentType="image/jpeg"/>
  <Override PartName="/word/media/rId199.jpg" ContentType="image/jpeg"/>
  <Override PartName="/word/media/rId194.jpg" ContentType="image/jpeg"/>
  <Override PartName="/word/media/rId203.jpg" ContentType="image/jpeg"/>
  <Override PartName="/word/media/rId182.jpg" ContentType="image/jpeg"/>
  <Override PartName="/word/media/rId186.jpg" ContentType="image/jpeg"/>
  <Override PartName="/word/media/rId207.jpg" ContentType="image/jpeg"/>
  <Override PartName="/word/media/rId210.jpg" ContentType="image/jpeg"/>
  <Override PartName="/word/media/rId156.jpg" ContentType="image/jpeg"/>
  <Override PartName="/word/media/rId2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copyright"/>
      <w:r>
        <w:t xml:space="preserve">Copyright</w:t>
      </w:r>
      <w:bookmarkEnd w:id="21"/>
    </w:p>
    <w:p>
      <w:pPr>
        <w:pStyle w:val="FirstParagraph"/>
      </w:pPr>
      <w:r>
        <w:t xml:space="preserve">PLACEHOLDER</w:t>
      </w:r>
    </w:p>
    <w:p>
      <w:pPr>
        <w:pStyle w:val="Compact"/>
        <w:numPr>
          <w:numId w:val="1001"/>
          <w:ilvl w:val="0"/>
        </w:numPr>
      </w:pPr>
      <w:r>
        <w:t xml:space="preserve">What is publisher name?</w:t>
      </w:r>
      <w:r>
        <w:br w:type="textWrapping"/>
      </w:r>
    </w:p>
    <w:p>
      <w:pPr>
        <w:pStyle w:val="Compact"/>
        <w:numPr>
          <w:numId w:val="1001"/>
          <w:ilvl w:val="0"/>
        </w:numPr>
      </w:pPr>
      <w:r>
        <w:t xml:space="preserve">Copyright – is this owned by Tracey M. Wilson?</w:t>
      </w:r>
      <w:r>
        <w:br w:type="textWrapping"/>
      </w:r>
    </w:p>
    <w:p>
      <w:pPr>
        <w:numPr>
          <w:numId w:val="1001"/>
          <w:ilvl w:val="0"/>
        </w:numPr>
      </w:pPr>
      <w:r>
        <w:t xml:space="preserve">In addition to copyright, do you also wish to add a Creative Commons license to web version? If yes, I recommend BY-NC-ND 4.0</w:t>
      </w:r>
    </w:p>
    <w:p>
      <w:pPr>
        <w:numPr>
          <w:numId w:val="1001"/>
          <w:ilvl w:val="0"/>
        </w:numPr>
      </w:pPr>
      <w:r>
        <w:t xml:space="preserve">Do you plan to buy an ISBN number?</w:t>
      </w:r>
    </w:p>
    <w:p>
      <w:pPr>
        <w:pStyle w:val="FirstParagraph"/>
      </w:pPr>
      <w:r>
        <w:t xml:space="preserve">The text of this book is freely available online at</w:t>
      </w:r>
      <w:r>
        <w:t xml:space="preserve"> </w:t>
      </w:r>
      <w:hyperlink r:id="rId22">
        <w:r>
          <w:rPr>
            <w:rStyle w:val="Hyperlink"/>
          </w:rPr>
          <w:t xml:space="preserve">http://LifeInWestHartford.org</w:t>
        </w:r>
      </w:hyperlink>
    </w:p>
    <w:p>
      <w:pPr>
        <w:pStyle w:val="Heading2"/>
      </w:pPr>
      <w:bookmarkStart w:id="23" w:name="introduction"/>
      <w:r>
        <w:t xml:space="preserve">Introduction</w:t>
      </w:r>
      <w:bookmarkEnd w:id="23"/>
    </w:p>
    <w:p>
      <w:pPr>
        <w:pStyle w:val="FirstParagraph"/>
      </w:pPr>
      <w:r>
        <w:t xml:space="preserve">Who tells our stories? And what do these stories tell us about what we value?</w:t>
      </w:r>
    </w:p>
    <w:p>
      <w:pPr>
        <w:pStyle w:val="BodyText"/>
      </w:pPr>
      <w:r>
        <w:t xml:space="preserve">For 15 years, I wrote local history essays for the magazine,</w:t>
      </w:r>
      <w:r>
        <w:t xml:space="preserve"> </w:t>
      </w:r>
      <w:r>
        <w:rPr>
          <w:i/>
        </w:rPr>
        <w:t xml:space="preserve">West Hartford Life</w:t>
      </w:r>
      <w:r>
        <w:t xml:space="preserve">. I’m not sure how I wrote more than 140 essay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to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4"/>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5" w:name="acknowledgements"/>
      <w:r>
        <w:t xml:space="preserve">Acknowledgements</w:t>
      </w:r>
      <w:bookmarkEnd w:id="25"/>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6">
        <w:r>
          <w:rPr>
            <w:i/>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7" w:name="colonial-life"/>
      <w:r>
        <w:t xml:space="preserve">Colonial Life</w:t>
      </w:r>
      <w:bookmarkEnd w:id="27"/>
    </w:p>
    <w:p>
      <w:pPr>
        <w:pStyle w:val="Heading2"/>
      </w:pPr>
      <w:bookmarkStart w:id="28" w:name="king-philip-why-did-we-name-a-school-after-him"/>
      <w:r>
        <w:t xml:space="preserve">King Philip: Why Did We Name a School After Him?</w:t>
      </w:r>
      <w:bookmarkEnd w:id="28"/>
    </w:p>
    <w:p>
      <w:pPr>
        <w:pStyle w:val="FirstParagraph"/>
      </w:pPr>
      <w:r>
        <w:rPr>
          <w:i/>
        </w:rPr>
        <w:t xml:space="preserve">Originally appeared in West Hartford Life, August 2002</w:t>
      </w:r>
    </w:p>
    <w:p>
      <w:pPr>
        <w:pStyle w:val="BodyText"/>
      </w:pPr>
      <w:r>
        <w:t xml:space="preserve">According to Harvard historian Jill Lepore, in her book</w:t>
      </w:r>
      <w:r>
        <w:t xml:space="preserve"> </w:t>
      </w:r>
      <w:r>
        <w:rPr>
          <w:i/>
        </w:rPr>
        <w:t xml:space="preserve">The Name of War: King Philip’s War and the Origins of American Identity</w:t>
      </w:r>
      <w:r>
        <w:t xml:space="preserve"> </w:t>
      </w:r>
      <w:r>
        <w:t xml:space="preserve">(1998), the war was</w:t>
      </w:r>
      <w:r>
        <w:t xml:space="preserve"> </w:t>
      </w:r>
      <w:r>
        <w:t xml:space="preserve">“</w:t>
      </w:r>
      <w:r>
        <w:t xml:space="preserve">always brutal and everywhere fierce</w:t>
      </w:r>
      <w:r>
        <w:t xml:space="preserve">”</w:t>
      </w:r>
      <w:r>
        <w:t xml:space="preserve"> </w:t>
      </w:r>
      <w:r>
        <w:t xml:space="preserve">and it</w:t>
      </w:r>
      <w:r>
        <w:t xml:space="preserve"> </w:t>
      </w:r>
      <w:r>
        <w:t xml:space="preserve">“</w:t>
      </w:r>
      <w:r>
        <w:t xml:space="preserve">proved to be not only the most fatal war in all of American history, but also one of the most merciless.</w:t>
      </w:r>
      <w:r>
        <w:t xml:space="preserve">”</w:t>
      </w:r>
    </w:p>
    <w:p>
      <w:pPr>
        <w:pStyle w:val="BodyText"/>
      </w:pPr>
      <w:r>
        <w:t xml:space="preserve">Why, then, did our town, in 1955, name a school after the Wampanoag Indian King Philip? The war devastated both Native and English settlers from 1675 to 1676, with casualties greater than any other war in American history in proportion to population.</w:t>
      </w:r>
    </w:p>
    <w:p>
      <w:pPr>
        <w:pStyle w:val="BodyText"/>
      </w:pPr>
      <w:r>
        <w:t xml:space="preserve">The simple answer, according to a Board of Education action in 1955, was to change the name of the King Philip Drive school to the King Philip school. It was named after the street on which it was located.</w:t>
      </w:r>
    </w:p>
    <w:p>
      <w:pPr>
        <w:pStyle w:val="BodyText"/>
      </w:pPr>
      <w:r>
        <w:t xml:space="preserve">But why would a real estate developer choose King Philip, also known as Metacomet, as someone to honor in the 1950s? Why a Wampanoag Country Club? Why Mohegan, Seminole, Pontiac and Tecumseh Drives?</w:t>
      </w:r>
    </w:p>
    <w:p>
      <w:pPr>
        <w:pStyle w:val="BodyText"/>
      </w:pPr>
      <w:r>
        <w:t xml:space="preserve">This fascination with Indians and what they represent begs some historical investigation.</w:t>
      </w:r>
    </w:p>
    <w:p>
      <w:pPr>
        <w:pStyle w:val="BodyText"/>
      </w:pPr>
      <w:r>
        <w:t xml:space="preserve">Between 1620 and 1661, Phillip’s father and Wampanoag sachem Massasoit maintained a stable relationship with the English, but those peaceful relations deteriorated quickly after his death. As more and more English settlements became permanent, the Wampanoags were being pushed off their land and they realized their way of life was endangered.</w:t>
      </w:r>
    </w:p>
    <w:p>
      <w:pPr>
        <w:pStyle w:val="BodyText"/>
      </w:pPr>
      <w:r>
        <w:t xml:space="preserve">During Phillip’s 14 years as Wampanoag sachem, from 1661 to 1675, the Plymouth colonists with whom he remained uncomfortably allied, mistreated him and his people. Philip was concerned that Massasoit had given up so much land to the English.</w:t>
      </w:r>
    </w:p>
    <w:p>
      <w:pPr>
        <w:pStyle w:val="BodyText"/>
      </w:pPr>
      <w:r>
        <w:t xml:space="preserve">He noted that land was taken unfairly, through written documents, and if the English did not get enough land, they let their cattle roam Indian land, or they negotiated with Indians after supplying them with liquor.</w:t>
      </w:r>
    </w:p>
    <w:p>
      <w:pPr>
        <w:pStyle w:val="BodyText"/>
      </w:pPr>
      <w:r>
        <w:t xml:space="preserve">Philip also disliked John Eliot’s praying Indians, those who had been converted to Christianity. There were 14 praying towns in Massachusetts. Philip believed this religious conversion was a dangerous thing and knew that the Christianized Indians were subject to the English king and not their own. They also were under the aegis of the English courts.</w:t>
      </w:r>
    </w:p>
    <w:p>
      <w:pPr>
        <w:pStyle w:val="BodyText"/>
      </w:pPr>
      <w:r>
        <w:t xml:space="preserve">King Philip’s War began in June 1675 in southeastern Massachusetts after the English settlers hanged three Wampanoag men by the neck not far from Plymouth Rock. These three men, loyal to Philip, the sachem or chief of the Wampanoag, were accused of killing John Sassamon, a fellow Wampanoag.</w:t>
      </w:r>
    </w:p>
    <w:p>
      <w:pPr>
        <w:pStyle w:val="BodyText"/>
      </w:pPr>
      <w:r>
        <w:t xml:space="preserve">According to Metacomet’s men, Sassamon betrayed the Wampanoag plan to wage war on the English settlers. A jury of 12 Englishmen and six Christian Indians convicted these Wampanoag men of murder.</w:t>
      </w:r>
    </w:p>
    <w:p>
      <w:pPr>
        <w:pStyle w:val="BodyText"/>
      </w:pPr>
      <w:r>
        <w:t xml:space="preserve">By the end of June, Philip and his men began attacking English towns to try to reassert their control in New England. They attacked three towns in Connecticut, the closest to us being Simsbury, burned to the ground in 1676. Legend has it that King Philip hid in a cave on Talcott Mountain just below where people hang glide off the cliff today.</w:t>
      </w:r>
    </w:p>
    <w:p>
      <w:pPr>
        <w:pStyle w:val="BodyText"/>
      </w:pPr>
      <w:r>
        <w:t xml:space="preserve">The Nipmucks, Pocumtucks, Narragansetts and Abenakis joined the Wampanoags at various times, depending upon local disputes and Native alliances which had a long history.</w:t>
      </w:r>
    </w:p>
    <w:p>
      <w:pPr>
        <w:pStyle w:val="BodyText"/>
      </w:pPr>
      <w:r>
        <w:t xml:space="preserve">From June 1675 to August 1676, Philip and his men devastated 25 English towns, more than half of all colonial settlements in New England. In 18 months, 2,500 English soldiers and civilians were killed, about 5% of the colonial population.</w:t>
      </w:r>
    </w:p>
    <w:p>
      <w:pPr>
        <w:pStyle w:val="BodyText"/>
      </w:pPr>
      <w:r>
        <w:t xml:space="preserve">The Wampanoags slaughtered more than 8,000 cattle. The Wampanoags were fierce in their determination to get back the land the English settlers had taken from them over the previous 55 years.</w:t>
      </w:r>
    </w:p>
    <w:p>
      <w:pPr>
        <w:pStyle w:val="BodyText"/>
      </w:pPr>
      <w:r>
        <w:t xml:space="preserve">At the same time, the war proved to be disastrous for the Wampanoags. The settlers killed both soldiers and civilians in their attempts to take land from the Wampanoags and their Pequot and Mohegan allies. Five thousand Native peoples, as much as 40% of the estimated population, were killed.</w:t>
      </w:r>
    </w:p>
    <w:p>
      <w:pPr>
        <w:pStyle w:val="BodyText"/>
      </w:pPr>
      <w:r>
        <w:t xml:space="preserve">Thousands more died of disease or starvation or were shipped out of the colonies and enslaved in the Caribbean. Even those who attempted to assimilate by converting to Christianity were removed from their towns and kept on barren islands, where many died.</w:t>
      </w:r>
    </w:p>
    <w:p>
      <w:pPr>
        <w:pStyle w:val="BodyText"/>
      </w:pPr>
      <w:r>
        <w:t xml:space="preserve">From the accounts written by English settlers in the 1670s, right after the war, there seems little reason to name the school after King Philip. These first historians portrayed him as a brutal and irrational man.</w:t>
      </w:r>
    </w:p>
    <w:p>
      <w:pPr>
        <w:pStyle w:val="BodyText"/>
      </w:pPr>
      <w:r>
        <w:t xml:space="preserve">The colonial militia beheaded him at the end of the war, and quartered his body so it could be displayed in four places. His head was kept at Plymouth on a pole for 20 years. English settlers certainly saw Philip as a vicious, threatening foe.</w:t>
      </w:r>
    </w:p>
    <w:p>
      <w:pPr>
        <w:pStyle w:val="BodyText"/>
      </w:pPr>
      <w:r>
        <w:t xml:space="preserve">In 1836, William Apess, a Pequot who was the first to write about Philip in a positive light, claimed that Philip was opposed to attacking the English. He wrote that his young warriors were out of his control. He quoted Philip saying</w:t>
      </w:r>
      <w:r>
        <w:t xml:space="preserve"> </w:t>
      </w:r>
      <w:r>
        <w:t xml:space="preserve">“</w:t>
      </w:r>
      <w:r>
        <w:t xml:space="preserve">brothers, these people from the unknown world will cut down our groves, spoil our hunting and planting grounds, and drive us and our children from the graves of our fathers, and our council fires, and enslave our women and children.</w:t>
      </w:r>
      <w:r>
        <w:t xml:space="preserve">”</w:t>
      </w:r>
    </w:p>
    <w:p>
      <w:pPr>
        <w:pStyle w:val="BodyText"/>
      </w:pPr>
      <w:r>
        <w:t xml:space="preserve">Philip was a man who stood up for his culture, according to Apess, and believed that assimilation was destroying his people. There were values in his culture, he believed, worth dying for. Philip fought to defend the rights of his people.</w:t>
      </w:r>
    </w:p>
    <w:p>
      <w:pPr>
        <w:pStyle w:val="BodyText"/>
      </w:pPr>
      <w:r>
        <w:t xml:space="preserve">Apess also said</w:t>
      </w:r>
      <w:r>
        <w:t xml:space="preserve"> </w:t>
      </w:r>
      <w:r>
        <w:t xml:space="preserve">“</w:t>
      </w:r>
      <w:r>
        <w:t xml:space="preserve">we find Philip as active as the wind, as dexterous as a giant, firm as the pillows of heaven, and fierce as a lion, a powerful foe to contend with indeed, and as swift as an eagle gathering together his forces to prepare them for the battle.</w:t>
      </w:r>
      <w:r>
        <w:t xml:space="preserve">”</w:t>
      </w:r>
    </w:p>
    <w:p>
      <w:pPr>
        <w:pStyle w:val="BodyText"/>
      </w:pPr>
      <w:r>
        <w:t xml:space="preserve">Philip was kind to his prisoners, including captive Mary Rowlandson who wrote a captivity narrative. Apess portrays Philip as a man who understood the English’s devastation to Indians from despoiling the forest and hunting grounds, digging up their dead, taking away the Indian’s leadership, their enslavement, and all their rights taken away.</w:t>
      </w:r>
    </w:p>
    <w:p>
      <w:pPr>
        <w:pStyle w:val="BodyText"/>
      </w:pPr>
      <w:r>
        <w:t xml:space="preserve">Philip’s was the voice that said this oppression and destruction was wrong.</w:t>
      </w:r>
    </w:p>
    <w:p>
      <w:pPr>
        <w:pStyle w:val="BodyText"/>
      </w:pPr>
      <w:r>
        <w:t xml:space="preserve">Apess, who wrote around the time of the Trail of Tears, encouraged Native Peoples in the 1830s to</w:t>
      </w:r>
      <w:r>
        <w:t xml:space="preserve"> </w:t>
      </w:r>
      <w:r>
        <w:t xml:space="preserve">“</w:t>
      </w:r>
      <w:r>
        <w:t xml:space="preserve">seize the mantle of liberty… We want trumpets that sound like thunder, and men to act as though they were going at war with those corrupt and degrading principles that robs one of all rights merely because he is ignorant and a little different color. Let us have principles that will give everyone his due; and then shall wars cease, and the weary find rest.</w:t>
      </w:r>
      <w:r>
        <w:t xml:space="preserve">”</w:t>
      </w:r>
    </w:p>
    <w:p>
      <w:pPr>
        <w:pStyle w:val="BodyText"/>
      </w:pPr>
      <w:r>
        <w:t xml:space="preserve">Apess called Philip</w:t>
      </w:r>
      <w:r>
        <w:t xml:space="preserve"> </w:t>
      </w:r>
      <w:r>
        <w:t xml:space="preserve">“</w:t>
      </w:r>
      <w:r>
        <w:t xml:space="preserve">the greatest man that was ever in America.</w:t>
      </w:r>
      <w:r>
        <w:t xml:space="preserve">”</w:t>
      </w:r>
      <w:r>
        <w:t xml:space="preserve"> </w:t>
      </w:r>
      <w:r>
        <w:t xml:space="preserve">So, from Apess’ point of view, King Philip represented values that many of us accept today as American values: to stand up against wrongs, to support liberty, and to believe that all people deserve respect. It is not clear that the real estate developers or the Board of Education had these ideals in mind when they named the school.</w:t>
      </w:r>
    </w:p>
    <w:p>
      <w:pPr>
        <w:pStyle w:val="BodyText"/>
      </w:pPr>
      <w:r>
        <w:t xml:space="preserve">Naming a school after King Philip can make us think about our fascination with war and war heroes. Which side in war deserves our compassion? How do we reconcile our idealistic disdain for war and yet our continued willingness to fight? Extreme conditions often make us think of the essence of the human condition and what it is that makes us human.</w:t>
      </w:r>
    </w:p>
    <w:p>
      <w:pPr>
        <w:pStyle w:val="BodyText"/>
      </w:pPr>
      <w:r>
        <w:t xml:space="preserve">The words of Apess can give us a sense of why King Philip was a hero and see why his qualities could be emulated. King Philip’s actions in war can also make us question why the Board of Education chose this name.</w:t>
      </w:r>
    </w:p>
    <w:p>
      <w:pPr>
        <w:pStyle w:val="Heading2"/>
      </w:pPr>
      <w:bookmarkStart w:id="29" w:name="equality-and-difference-in-colonial-west-hartford"/>
      <w:r>
        <w:t xml:space="preserve">Equality and Difference in Colonial West Hartford</w:t>
      </w:r>
      <w:bookmarkEnd w:id="29"/>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30"/>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a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31" w:name="america-exposed-as-a-divided-society"/>
      <w:r>
        <w:t xml:space="preserve">America Exposed as a Divided Society</w:t>
      </w:r>
      <w:bookmarkEnd w:id="31"/>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w:t>
      </w:r>
      <w:r>
        <w:t xml:space="preserve"> </w:t>
      </w:r>
      <w:r>
        <w:rPr>
          <w:i/>
        </w:rPr>
        <w:t xml:space="preserve">Connecticut Courant</w:t>
      </w:r>
      <w:r>
        <w:t xml:space="preserve"> </w:t>
      </w:r>
      <w:r>
        <w:t xml:space="preserve">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w:t>
      </w:r>
      <w:r>
        <w:t xml:space="preserve"> </w:t>
      </w:r>
      <w:r>
        <w:rPr>
          <w:i/>
        </w:rPr>
        <w:t xml:space="preserve">Connecticut Courant</w:t>
      </w:r>
      <w:r>
        <w:t xml:space="preserve"> </w:t>
      </w:r>
      <w:r>
        <w:t xml:space="preserve">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32"/>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w:t>
      </w:r>
      <w:r>
        <w:t xml:space="preserve"> </w:t>
      </w:r>
      <w:r>
        <w:rPr>
          <w:i/>
        </w:rPr>
        <w:t xml:space="preserve">Connecticut Courant</w:t>
      </w:r>
      <w:r>
        <w:t xml:space="preserve"> </w:t>
      </w:r>
      <w:r>
        <w:t xml:space="preserve">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w:t>
      </w:r>
      <w:r>
        <w:t xml:space="preserve"> </w:t>
      </w:r>
      <w:r>
        <w:rPr>
          <w:i/>
        </w:rPr>
        <w:t xml:space="preserve">Connecticut Courant</w:t>
      </w:r>
      <w:r>
        <w:t xml:space="preserve"> </w:t>
      </w:r>
      <w:r>
        <w:t xml:space="preserve">and</w:t>
      </w:r>
      <w:r>
        <w:t xml:space="preserve"> </w:t>
      </w:r>
      <w:r>
        <w:rPr>
          <w:i/>
        </w:rPr>
        <w:t xml:space="preserve">Hartford Weekly Intelligencer</w:t>
      </w:r>
      <w:r>
        <w:t xml:space="preserve"> </w:t>
      </w:r>
      <w:r>
        <w:t xml:space="preserve">(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a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a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3" w:name="the-rev.benjamin-colton-and-the-great-awakening"/>
      <w:r>
        <w:t xml:space="preserve">The Rev. Benjamin Colton and the Great Awakening</w:t>
      </w:r>
      <w:bookmarkEnd w:id="33"/>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In 1758, when Rev. Colton was 68, church records show the Baptism of</w:t>
      </w:r>
      <w:r>
        <w:t xml:space="preserve"> </w:t>
      </w:r>
      <w:r>
        <w:t xml:space="preserve">“</w:t>
      </w:r>
      <w:r>
        <w:t xml:space="preserve">Chris (Negro serv’t of Rev’d Colton).</w:t>
      </w:r>
      <w:r>
        <w:t xml:space="preserve">”</w:t>
      </w:r>
      <w:r>
        <w:t xml:space="preserve"> </w:t>
      </w:r>
      <w:r>
        <w:t xml:space="preserve">In that same year, Chris was recorded as</w:t>
      </w:r>
      <w:r>
        <w:t xml:space="preserve"> </w:t>
      </w:r>
      <w:r>
        <w:t xml:space="preserve">“</w:t>
      </w:r>
      <w:r>
        <w:t xml:space="preserve">owning the covenant,</w:t>
      </w:r>
      <w:r>
        <w:t xml:space="preserve">”</w:t>
      </w:r>
      <w:r>
        <w:t xml:space="preserve"> </w:t>
      </w:r>
      <w:r>
        <w:t xml:space="preserve">revealing he was old enough to consent to being a part of the church.</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4" w:name="african-americans-in-the-18th-century-west-division"/>
      <w:r>
        <w:t xml:space="preserve">African-Americans in the 18th Century West Division</w:t>
      </w:r>
      <w:bookmarkEnd w:id="34"/>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5">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than political or moral reasons. It wasn’t necessarily about liberty for all.</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w:t>
      </w:r>
    </w:p>
    <w:p>
      <w:pPr>
        <w:pStyle w:val="BodyText"/>
      </w:pPr>
      <w:r>
        <w:t xml:space="preserve">“</w:t>
      </w:r>
      <w:r>
        <w:t xml:space="preserve">Run-away</w:t>
      </w:r>
      <w:r>
        <w:t xml:space="preserve">”</w:t>
      </w:r>
      <w:r>
        <w:t xml:space="preserve"> </w:t>
      </w:r>
      <w:r>
        <w:t xml:space="preserve">advertisements from the</w:t>
      </w:r>
      <w:r>
        <w:t xml:space="preserve"> </w:t>
      </w:r>
      <w:r>
        <w:rPr>
          <w:i/>
        </w:rPr>
        <w:t xml:space="preserve">Connecticut Courant</w:t>
      </w:r>
      <w:r>
        <w:t xml:space="preserve"> </w:t>
      </w:r>
      <w:r>
        <w:t xml:space="preserve">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 treated</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w:t>
      </w:r>
      <w:r>
        <w:t xml:space="preserve"> </w:t>
      </w:r>
      <w:r>
        <w:rPr>
          <w:i/>
        </w:rPr>
        <w:t xml:space="preserve">Connecticut Courant</w:t>
      </w:r>
      <w:r>
        <w:t xml:space="preserve"> </w:t>
      </w:r>
      <w:r>
        <w:t xml:space="preserve">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w:t>
      </w:r>
      <w:r>
        <w:t xml:space="preserve"> </w:t>
      </w:r>
      <w:r>
        <w:rPr>
          <w:i/>
        </w:rPr>
        <w:t xml:space="preserve">Courant</w:t>
      </w:r>
      <w:r>
        <w:t xml:space="preserve"> </w:t>
      </w:r>
      <w:r>
        <w:t xml:space="preserve">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4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w:t>
      </w:r>
      <w:r>
        <w:t xml:space="preserve"> </w:t>
      </w:r>
      <w:r>
        <w:rPr>
          <w:i/>
        </w:rPr>
        <w:t xml:space="preserve">Disowning Slavery: Gradual Emancipation and Race in New England</w:t>
      </w:r>
      <w:r>
        <w:t xml:space="preserve"> </w:t>
      </w:r>
      <w:r>
        <w:t xml:space="preserve">(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6" w:name="whitman-on-slavery"/>
      <w:r>
        <w:t xml:space="preserve">Whitman on Slavery</w:t>
      </w:r>
      <w:bookmarkEnd w:id="36"/>
    </w:p>
    <w:p>
      <w:pPr>
        <w:pStyle w:val="FirstParagraph"/>
      </w:pPr>
      <w:r>
        <w:rPr>
          <w:i/>
        </w:rPr>
        <w:t xml:space="preserve">June 2018</w:t>
      </w:r>
    </w:p>
    <w:p>
      <w:pPr>
        <w:pStyle w:val="BodyText"/>
      </w:pPr>
      <w:r>
        <w:t xml:space="preserve">Sometime between 1901 and 1914, West Hartford’s Town Clerk, Henry C. Whitman (1864-1952) made a list of all</w:t>
      </w:r>
      <w:r>
        <w:t xml:space="preserve"> </w:t>
      </w:r>
      <w:r>
        <w:t xml:space="preserve">“</w:t>
      </w:r>
      <w:r>
        <w:t xml:space="preserve">negro</w:t>
      </w:r>
      <w:r>
        <w:t xml:space="preserve">”</w:t>
      </w:r>
      <w:r>
        <w:t xml:space="preserve"> </w:t>
      </w:r>
      <w:r>
        <w:t xml:space="preserve">Baptisms, Owners of the Covenant, Admitted to the Membership,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CaptionedFigure"/>
      </w:pPr>
      <w:r>
        <w:drawing>
          <wp:inline>
            <wp:extent cx="5334000" cy="4944611"/>
            <wp:effectExtent b="0" l="0" r="0" t="0"/>
            <wp:docPr descr="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 title="" id="1" name="Picture"/>
            <a:graphic>
              <a:graphicData uri="http://schemas.openxmlformats.org/drawingml/2006/picture">
                <pic:pic>
                  <pic:nvPicPr>
                    <pic:cNvPr descr="images/01-whitman1.jpg" id="0" name="Picture"/>
                    <pic:cNvPicPr>
                      <a:picLocks noChangeArrowheads="1" noChangeAspect="1"/>
                    </pic:cNvPicPr>
                  </pic:nvPicPr>
                  <pic:blipFill>
                    <a:blip r:embed="rId37"/>
                    <a:stretch>
                      <a:fillRect/>
                    </a:stretch>
                  </pic:blipFill>
                  <pic:spPr bwMode="auto">
                    <a:xfrm>
                      <a:off x="0" y="0"/>
                      <a:ext cx="5334000" cy="4944611"/>
                    </a:xfrm>
                    <a:prstGeom prst="rect">
                      <a:avLst/>
                    </a:prstGeom>
                    <a:noFill/>
                    <a:ln w="9525">
                      <a:noFill/>
                      <a:headEnd/>
                      <a:tailEnd/>
                    </a:ln>
                  </pic:spPr>
                </pic:pic>
              </a:graphicData>
            </a:graphic>
          </wp:inline>
        </w:drawing>
      </w:r>
    </w:p>
    <w:p>
      <w:pPr>
        <w:pStyle w:val="ImageCaption"/>
      </w:pPr>
      <w:r>
        <w:t xml:space="preserve">Town Clerk Henry Whitman compiled this list of enslaved people of African descent who lived in the West Division (currently West Hartford) between 1738 and 1827. Imagine his reaction to identifying over 30 people, two of whom were owned by his ancestors. Source: Noah Webster House &amp; West Hartford Historical Society.</w:t>
      </w:r>
    </w:p>
    <w:p>
      <w:pPr>
        <w:pStyle w:val="BodyText"/>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2"/>
          <w:ilvl w:val="0"/>
        </w:numPr>
      </w:pPr>
      <w:r>
        <w:t xml:space="preserve">Baptisms</w:t>
      </w:r>
    </w:p>
    <w:p>
      <w:pPr>
        <w:pStyle w:val="Compact"/>
        <w:numPr>
          <w:numId w:val="1002"/>
          <w:ilvl w:val="0"/>
        </w:numPr>
      </w:pPr>
      <w:r>
        <w:t xml:space="preserve">Owned the Covenant</w:t>
      </w:r>
    </w:p>
    <w:p>
      <w:pPr>
        <w:pStyle w:val="Compact"/>
        <w:numPr>
          <w:numId w:val="1002"/>
          <w:ilvl w:val="0"/>
        </w:numPr>
      </w:pPr>
      <w:r>
        <w:t xml:space="preserve">Admitted to Membership</w:t>
      </w:r>
    </w:p>
    <w:p>
      <w:pPr>
        <w:pStyle w:val="Compact"/>
        <w:numPr>
          <w:numId w:val="1002"/>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CaptionedFigure"/>
      </w:pPr>
      <w:r>
        <w:drawing>
          <wp:inline>
            <wp:extent cx="5334000" cy="4789225"/>
            <wp:effectExtent b="0" l="0" r="0" t="0"/>
            <wp:docPr descr="The back side of the letter reveals Whitman’s list of names of enslaved people, based on church records. Source: Noah Webster House &amp; West Hartford Historical Society." title="" id="1" name="Picture"/>
            <a:graphic>
              <a:graphicData uri="http://schemas.openxmlformats.org/drawingml/2006/picture">
                <pic:pic>
                  <pic:nvPicPr>
                    <pic:cNvPr descr="images/01-whitman2.jpg" id="0" name="Picture"/>
                    <pic:cNvPicPr>
                      <a:picLocks noChangeArrowheads="1" noChangeAspect="1"/>
                    </pic:cNvPicPr>
                  </pic:nvPicPr>
                  <pic:blipFill>
                    <a:blip r:embed="rId38"/>
                    <a:stretch>
                      <a:fillRect/>
                    </a:stretch>
                  </pic:blipFill>
                  <pic:spPr bwMode="auto">
                    <a:xfrm>
                      <a:off x="0" y="0"/>
                      <a:ext cx="5334000" cy="4789225"/>
                    </a:xfrm>
                    <a:prstGeom prst="rect">
                      <a:avLst/>
                    </a:prstGeom>
                    <a:noFill/>
                    <a:ln w="9525">
                      <a:noFill/>
                      <a:headEnd/>
                      <a:tailEnd/>
                    </a:ln>
                  </pic:spPr>
                </pic:pic>
              </a:graphicData>
            </a:graphic>
          </wp:inline>
        </w:drawing>
      </w:r>
    </w:p>
    <w:p>
      <w:pPr>
        <w:pStyle w:val="ImageCaption"/>
      </w:pPr>
      <w:r>
        <w:t xml:space="preserve">The back side of the letter reveals Whitman’s list of names of enslaved people, based on church records. Source: Noah Webster House &amp; West Hartford Historical Society.</w:t>
      </w:r>
    </w:p>
    <w:p>
      <w:pPr>
        <w:pStyle w:val="BodyText"/>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a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begun in 2018, will shine a brighter light on these women, men, and children who have mostly been forgotten. The Historical Society will place markers in the sidewalks at houses where enslaved people lived.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9" w:name="the-sarah-whitman-hooker-house"/>
      <w:r>
        <w:t xml:space="preserve">The Sarah Whitman Hooker House</w:t>
      </w:r>
      <w:bookmarkEnd w:id="39"/>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their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40"/>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Bristow, a man enslaved by the Hookers, bought his freedom before his master left to fight. It seems that Hooker also owned a slave named Amboy; according to an 1882 photograph,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And provide…[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1779, Sarah married West Division resident Seth Collins. In the early 1800s, she added on to the house and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family.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41" w:name="ye-olde-burying-ground"/>
      <w:r>
        <w:t xml:space="preserve">Ye Olde Burying Ground</w:t>
      </w:r>
      <w:bookmarkEnd w:id="41"/>
    </w:p>
    <w:p>
      <w:pPr>
        <w:pStyle w:val="FirstParagraph"/>
      </w:pPr>
      <w:r>
        <w:rPr>
          <w:i/>
        </w:rPr>
        <w:t xml:space="preserve">Originally appeared in West Hartford Life, January 2002</w:t>
      </w:r>
    </w:p>
    <w:p>
      <w:pPr>
        <w:pStyle w:val="BodyText"/>
      </w:pPr>
      <w:r>
        <w:t xml:space="preserve">Historians have several motives when they analyze artifacts and documents. They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42"/>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as women aged.</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a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with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43" w:name="mary-merrell"/>
      <w:r>
        <w:t xml:space="preserve">Mary Merrell</w:t>
      </w:r>
      <w:bookmarkEnd w:id="43"/>
    </w:p>
    <w:p>
      <w:pPr>
        <w:pStyle w:val="FirstParagraph"/>
      </w:pPr>
      <w:r>
        <w:rPr>
          <w:i/>
        </w:rPr>
        <w:t xml:space="preserve">Originally appeared in West Hartford Life, March 2002</w:t>
      </w:r>
    </w:p>
    <w:p>
      <w:pPr>
        <w:pStyle w:val="BodyText"/>
      </w:pPr>
      <w:r>
        <w:t xml:space="preserve">When Jacob Merrell died from an accidental fall on his pitchfork in 1771,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w:t>
      </w:r>
      <w:r>
        <w:t xml:space="preserve">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44" w:name="old-lights-and-new-lights"/>
      <w:r>
        <w:t xml:space="preserve">Old Lights and New Lights</w:t>
      </w:r>
      <w:bookmarkEnd w:id="44"/>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New Lights said that the Old Lights examined people’s lives, not their hearts. New Lights opposed the rational, more intellectual teachings of Old Lights. These New Light evangelical ministers allowed congregants into their churches without being baptized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is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it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the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5" w:name="here-lies-the-story-of-elisha-seymour"/>
      <w:r>
        <w:t xml:space="preserve">Here Lies the Story of Elisha Seymour</w:t>
      </w:r>
      <w:bookmarkEnd w:id="45"/>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in the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Elisha, Levi, Theron, Herman, Luther and Ambrose—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a living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p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lax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6" w:name="textiles-in-early-west-hartford"/>
      <w:r>
        <w:t xml:space="preserve">Textiles in Early West Hartford</w:t>
      </w:r>
      <w:bookmarkEnd w:id="46"/>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e.</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an to appear in inventories. By this time, people had the time and means to make what were not necessities. Allyn Seymour’s inventory (1760) listed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wa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blended into the family economy providing more consumer choice and a higher standard of living.</w:t>
      </w:r>
    </w:p>
    <w:p>
      <w:pPr>
        <w:pStyle w:val="Heading2"/>
      </w:pPr>
      <w:bookmarkStart w:id="48" w:name="community-in-the-west-division"/>
      <w:r>
        <w:t xml:space="preserve">Community in the West Division</w:t>
      </w:r>
      <w:bookmarkEnd w:id="48"/>
    </w:p>
    <w:p>
      <w:pPr>
        <w:pStyle w:val="FirstParagraph"/>
      </w:pPr>
      <w:r>
        <w:rPr>
          <w:i/>
        </w:rPr>
        <w:t xml:space="preserve">Originally appeared in West Hartford Life, April 2004</w:t>
      </w:r>
    </w:p>
    <w:p>
      <w:pPr>
        <w:pStyle w:val="BodyText"/>
      </w:pPr>
      <w:r>
        <w:t xml:space="preserve">How does a town develop its sense of community? How often do citizens interact? What parts of town are exclusive and what parts are open to all? In a town of 63,000 residents, how often does the whole town come together?</w:t>
      </w:r>
    </w:p>
    <w:p>
      <w:pPr>
        <w:pStyle w:val="BodyText"/>
      </w:pPr>
      <w:r>
        <w:t xml:space="preserve">The town’s sesquicentennial celebration in May and June 2004, will provide a time for members from different areas of the community to come together for a parade, a picnic, an art day, an historical scavenger hunt, a public history day and finally a fireworks celebration. Six garden clubs are planting sesquicentennial flower beds and the Faxon Library is hosting an ice cream social. None of these activities costs money for the participants and they invite all to come and enjoy.</w:t>
      </w:r>
    </w:p>
    <w:p>
      <w:pPr>
        <w:pStyle w:val="BodyText"/>
      </w:pPr>
      <w:r>
        <w:t xml:space="preserve">How else is this sense of community built in our town and how has this changed over time?</w:t>
      </w:r>
    </w:p>
    <w:p>
      <w:pPr>
        <w:pStyle w:val="BodyText"/>
      </w:pPr>
      <w:r>
        <w:t xml:space="preserve">Our public schools, public parks, public hearings, libraries, streets and roads are open to all. Some institutions are semi-exclusive like churches and synagogues which people join. Cornerstone Pool, the Veterans Memorial Skating Rink, the Science Museum, Boy and Girl Scouts, and sports leagues all allow anyone in, but each of us chooses our spots and pays to participate. Then there are exclusive places which have tests of money or skill for membership like private country clubs, and private and parochial schools where each of us define our community in a more specific and exclusive way that can make a large community like West Hartford feel smaller.</w:t>
      </w:r>
    </w:p>
    <w:p>
      <w:pPr>
        <w:pStyle w:val="BodyText"/>
      </w:pPr>
      <w:r>
        <w:t xml:space="preserve">What common experiences did all West Division residents have 230 years ago when Noah Webster was alive? Have we built on these building blocks?</w:t>
      </w:r>
    </w:p>
    <w:p>
      <w:pPr>
        <w:pStyle w:val="BodyText"/>
      </w:pPr>
      <w:r>
        <w:t xml:space="preserve">Until 1754, the West Division had a</w:t>
      </w:r>
      <w:r>
        <w:t xml:space="preserve"> </w:t>
      </w:r>
      <w:r>
        <w:t xml:space="preserve">“</w:t>
      </w:r>
      <w:r>
        <w:t xml:space="preserve">common</w:t>
      </w:r>
      <w:r>
        <w:t xml:space="preserve">”</w:t>
      </w:r>
      <w:r>
        <w:t xml:space="preserve"> </w:t>
      </w:r>
      <w:r>
        <w:t xml:space="preserve">area of land that stretched from Quaker Lane to Prospect Avenue. Farmers grazed their livestock and cut wood for building houses, for fences, and for firewood. By 1754, however, the land became so valuable that it was divided and doled out to individuals. Noah Webster, Sr. received three acres from</w:t>
      </w:r>
      <w:r>
        <w:t xml:space="preserve"> </w:t>
      </w:r>
      <w:r>
        <w:t xml:space="preserve">“</w:t>
      </w:r>
      <w:r>
        <w:t xml:space="preserve">the common</w:t>
      </w:r>
      <w:r>
        <w:t xml:space="preserve">”</w:t>
      </w:r>
      <w:r>
        <w:t xml:space="preserve"> </w:t>
      </w:r>
      <w:r>
        <w:t xml:space="preserve">in that year. This symbolized a declining sense of community and the rise of individualism. The tensions between the private good of the individual and the common good still remain today.</w:t>
      </w:r>
    </w:p>
    <w:p>
      <w:pPr>
        <w:pStyle w:val="BodyText"/>
      </w:pPr>
      <w:r>
        <w:t xml:space="preserve">There was but one church in town and in 1764, the meeting house sat at the northwest corner of Main Street and Farmington Avenue. A list of</w:t>
      </w:r>
      <w:r>
        <w:t xml:space="preserve"> </w:t>
      </w:r>
      <w:r>
        <w:t xml:space="preserve">“</w:t>
      </w:r>
      <w:r>
        <w:t xml:space="preserve">members in full communion</w:t>
      </w:r>
      <w:r>
        <w:t xml:space="preserve">”</w:t>
      </w:r>
      <w:r>
        <w:t xml:space="preserve"> </w:t>
      </w:r>
      <w:r>
        <w:t xml:space="preserve">in that year listed 130 members (out of a population of about 1,000). Men, women and</w:t>
      </w:r>
      <w:r>
        <w:t xml:space="preserve"> </w:t>
      </w:r>
      <w:r>
        <w:t xml:space="preserve">“</w:t>
      </w:r>
      <w:r>
        <w:t xml:space="preserve">negroes</w:t>
      </w:r>
      <w:r>
        <w:t xml:space="preserve">”</w:t>
      </w:r>
      <w:r>
        <w:t xml:space="preserve"> </w:t>
      </w:r>
      <w:r>
        <w:t xml:space="preserve">could be church members. Church membership and attendance were open to all and, whether you attended or not, you paid tax money to the church.</w:t>
      </w:r>
    </w:p>
    <w:p>
      <w:pPr>
        <w:pStyle w:val="BodyText"/>
      </w:pPr>
      <w:r>
        <w:t xml:space="preserve">A keen sense of community is built when people live where they work. In the West Division, almost everyone was a farmer and each farmer who owned land had a real stake in the community. Land records from the 1770s show a great amount of buying and selling activity to consolidate land holdings. They also reveal how much contact there was between neighbors.</w:t>
      </w:r>
    </w:p>
    <w:p>
      <w:pPr>
        <w:pStyle w:val="BodyText"/>
      </w:pPr>
      <w:r>
        <w:t xml:space="preserve">Noah Webster, Sr.’s land sales show him making 26 transactions from 1740 to 1813. Most of his land was bought between 1740 and 1769. He bought the pieces of land from eight different people with three transactions from his brother Daniel Webster who lived across the street on South Main. At his peak, it is likely that Noah Webster, Sr. owned about 80 acres. Historians believe having 50 acres of land in colonial New England would make a middle class farmer.</w:t>
      </w:r>
    </w:p>
    <w:p>
      <w:pPr>
        <w:pStyle w:val="BodyText"/>
      </w:pPr>
      <w:r>
        <w:t xml:space="preserve">The land transaction records show that the land that Noah Webster, Sr. bought and sold seemed to consolidate his holdings; the land was bordered by the land of 28 different households in the West Division. In the 1770s, farmers were careful about their land borders and often had to build fences to demarcate the land and keep their livestock separate from others’ crops. Watching out for their land took the cooperation of all those with whom they bordered.</w:t>
      </w:r>
    </w:p>
    <w:p>
      <w:pPr>
        <w:pStyle w:val="BodyText"/>
      </w:pPr>
      <w:r>
        <w:t xml:space="preserve">While the farms were here in the West Division, one day a week in season, farmers traveled four miles east to Hartford to trade their goods. Farmers hitched their horses to wagons and made the trek to market. This became a community activity, mostly for men, but several times a year women and children joined them. Neither John Whitman nor Zaccheus Butler had stores in town in the 1770s, but they did serve as centers of trade. Their account books show the interdependence of town residents and the trading that went on here. They traded farm goods for imports such as brandy, rum, silk, and the services of both people and animals. Those who owned bulls or horses studded them. People lent their horses for trips into Hartford. Day’s labor is recorded. Each of these transactions was established at a set price and each included an interaction between those with the goods and services, the middle man, and those who wanted to buy the goods and services. Buying and selling brought the community together. No one was self-sufficient, and no transaction could be made without a conversation.</w:t>
      </w:r>
    </w:p>
    <w:p>
      <w:pPr>
        <w:pStyle w:val="BodyText"/>
      </w:pPr>
      <w:r>
        <w:t xml:space="preserve">In 1774, everyday life took on a political nature as colonists protested the actions of the British toward their colonies when the Parliament imposed the Intolerable Acts on Boston. After the First Continental Congress met in 1774, the Hartford town meeting decided to support non-importation. Community members chose to sacrifice individual needs and comfort for the common good. The four taverns in town became hubs of political discourse. Women gathered for spinning bees as they joined in to make homespun cloth.</w:t>
      </w:r>
    </w:p>
    <w:p>
      <w:pPr>
        <w:pStyle w:val="BodyText"/>
      </w:pPr>
      <w:r>
        <w:t xml:space="preserve">The activity surrounding Patriot protests provided leadership opportunities for more residents. Leaders coordinated activities in the West Division with those in the other colonies, particularly Boston. Hartford established a Committee of Safety. Members watched their neighbors to see if they were following the non-importation, non-consumption resolutions which the town meeting supported. The outside force, Britain, led to a stronger sense of community, but also led to tensions within the community between Patriots and Loyalists.</w:t>
      </w:r>
    </w:p>
    <w:p>
      <w:pPr>
        <w:pStyle w:val="BodyText"/>
      </w:pPr>
      <w:r>
        <w:t xml:space="preserve">Because the West Division had only about 150 residences and about 1,000 residents in 1774, developing a sense of community must have been easier than in a town of 63,000 in 2004. While the difference economically was growing by 1774, there were not many divisions in daily living. There were one room school houses, one church, and a local militia which were open to all. Everyone could trade, including</w:t>
      </w:r>
      <w:r>
        <w:t xml:space="preserve"> </w:t>
      </w:r>
      <w:r>
        <w:t xml:space="preserve">“</w:t>
      </w:r>
      <w:r>
        <w:t xml:space="preserve">negroes</w:t>
      </w:r>
      <w:r>
        <w:t xml:space="preserve">”</w:t>
      </w:r>
      <w:r>
        <w:t xml:space="preserve"> </w:t>
      </w:r>
      <w:r>
        <w:t xml:space="preserve">and widows. It would have been difficult to live an isolated existence and though transportation was not as easy, there was a great deal of movement and interaction, making the town a community with its own identity. By the 1790s, already residents petitioned the General Assembly to be an independent town.</w:t>
      </w:r>
    </w:p>
    <w:p>
      <w:pPr>
        <w:pStyle w:val="BodyText"/>
      </w:pPr>
      <w:r>
        <w:t xml:space="preserve">As West Hartford plans to celebrate itself at this spring’s Sesquicentennial, there is a chance once again to reflect on our identity as a community. There is only one other town in Connecticut, which has as high a percentage of its residents working in the town as outside of town. Just like the farmers of old, West Hartford residents have a real stake in the community. Tensions always exist around budget time over how much personal income we should justly give in taxes for town services for the common good. What type of community do these tensions help to define? Residents today are much more numerous and diverse than 230 years ago; the Sesquicentennial is an opportunity for all of us to come together to enjoy activities that make our community a place to celebrate.</w:t>
      </w:r>
    </w:p>
    <w:p>
      <w:pPr>
        <w:pStyle w:val="Heading2"/>
      </w:pPr>
      <w:bookmarkStart w:id="49" w:name="west-hartford-center"/>
      <w:r>
        <w:t xml:space="preserve">West Hartford Center</w:t>
      </w:r>
      <w:bookmarkEnd w:id="49"/>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ael Hooker died at age 32.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 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the West Hartford Center’s post office building is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the federal government and some local elected officials and developers yearn to develop this prime spot of land in the town’s center.</w:t>
      </w:r>
    </w:p>
    <w:p>
      <w:pPr>
        <w:pStyle w:val="Heading2"/>
      </w:pPr>
      <w:bookmarkStart w:id="50" w:name="bristow-a-man-who-bridged-cultures-and-bought-his-way-to-freedom"/>
      <w:r>
        <w:t xml:space="preserve">Bristow: A man who bridged cultures, and bought his way to freedom</w:t>
      </w:r>
      <w:bookmarkEnd w:id="50"/>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3"/>
          <w:ilvl w:val="0"/>
        </w:numPr>
      </w:pPr>
      <w:r>
        <w:t xml:space="preserve">Being at full liberty from Hooker’s house forever</w:t>
      </w:r>
    </w:p>
    <w:p>
      <w:pPr>
        <w:pStyle w:val="Compact"/>
        <w:numPr>
          <w:numId w:val="1003"/>
          <w:ilvl w:val="0"/>
        </w:numPr>
      </w:pPr>
      <w:r>
        <w:t xml:space="preserve">Having freedom from service to Hooker</w:t>
      </w:r>
    </w:p>
    <w:p>
      <w:pPr>
        <w:pStyle w:val="Compact"/>
        <w:numPr>
          <w:numId w:val="1003"/>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w:t>
      </w:r>
      <w:r>
        <w:t xml:space="preserve"> </w:t>
      </w:r>
      <w:r>
        <w:rPr>
          <w:i/>
        </w:rPr>
        <w:t xml:space="preserve">Connecticut Courant</w:t>
      </w:r>
      <w:r>
        <w:t xml:space="preserve"> </w:t>
      </w:r>
      <w:r>
        <w:t xml:space="preserve">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52" w:name="putting-the-pieces-of-an-african-american-life-together"/>
      <w:r>
        <w:t xml:space="preserve">Putting the Pieces of an African-American Life Together</w:t>
      </w:r>
      <w:bookmarkEnd w:id="52"/>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25,0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53" w:name="rochambeau-and-the-revolutionary-west-division"/>
      <w:r>
        <w:t xml:space="preserve">Rochambeau and the Revolutionary West Division</w:t>
      </w:r>
      <w:bookmarkEnd w:id="53"/>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ermon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54"/>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the African he owned,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Bristow had bought his freedom in 1775, Hooker still owned Amboy, listed as a negro servant.</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55" w:name="bring-on-the-elms"/>
      <w:r>
        <w:t xml:space="preserve">Bring on the Elms</w:t>
      </w:r>
      <w:bookmarkEnd w:id="55"/>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Skene and the black man he owned, John Anderson,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6" w:name="elmwoods-elm-trees-stand-as-a-powerful-symbol-of-liberty"/>
      <w:r>
        <w:t xml:space="preserve">Elmwood’s Elm Trees Stand as a Powerful Symbol of Liberty</w:t>
      </w:r>
      <w:bookmarkEnd w:id="56"/>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th 2008,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w:t>
      </w:r>
      <w:r>
        <w:t xml:space="preserve"> </w:t>
      </w:r>
      <w:r>
        <w:t xml:space="preserve">“</w:t>
      </w:r>
      <w:r>
        <w:t xml:space="preserve">a slave of the Hookers.</w:t>
      </w:r>
      <w:r>
        <w:t xml:space="preserve">”</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w:t>
      </w:r>
      <w:r>
        <w:t xml:space="preserve"> </w:t>
      </w:r>
      <w:r>
        <w:rPr>
          <w:i/>
        </w:rPr>
        <w:t xml:space="preserve">Hartford Courant</w:t>
      </w:r>
      <w:r>
        <w:t xml:space="preserve"> </w:t>
      </w:r>
      <w:r>
        <w:t xml:space="preserve">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n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7" w:name="researching-the-revolutionary-war-dead"/>
      <w:r>
        <w:t xml:space="preserve">Researching the Revolutionary War Dead</w:t>
      </w:r>
      <w:bookmarkEnd w:id="57"/>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also died of</w:t>
      </w:r>
      <w:r>
        <w:t xml:space="preserve"> </w:t>
      </w:r>
      <w:r>
        <w:t xml:space="preserve">“</w:t>
      </w:r>
      <w:r>
        <w:t xml:space="preserve">putrid fever</w:t>
      </w:r>
      <w:r>
        <w:t xml:space="preserve">”</w:t>
      </w:r>
      <w:r>
        <w:t xml:space="preserve"> </w:t>
      </w:r>
      <w:r>
        <w:t xml:space="preserve">at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d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8" w:name="naming-the-new-middle-school-bristow-or-sperry"/>
      <w:r>
        <w:t xml:space="preserve">Naming the New Middle School: Bristow or Sperry?</w:t>
      </w:r>
      <w:bookmarkEnd w:id="58"/>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9">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enslaved people.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60" w:name="lemuel-haynes-crossed-the-color-line"/>
      <w:r>
        <w:t xml:space="preserve">Lemuel Haynes Crossed the Color Line</w:t>
      </w:r>
      <w:bookmarkEnd w:id="60"/>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61"/>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ermon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understand how the social construction of race can limit success. Why are people like Haynes willing and able to buck societal norms and cross the color line? Who plays Haynes’ role today?</w:t>
      </w:r>
    </w:p>
    <w:p>
      <w:pPr>
        <w:pStyle w:val="Heading1"/>
      </w:pPr>
      <w:bookmarkStart w:id="62" w:name="noah-webster"/>
      <w:r>
        <w:t xml:space="preserve">Noah Webster</w:t>
      </w:r>
      <w:bookmarkEnd w:id="62"/>
    </w:p>
    <w:p>
      <w:pPr>
        <w:pStyle w:val="Heading2"/>
      </w:pPr>
      <w:bookmarkStart w:id="63" w:name="noah-websters-sketches-in-american-policy"/>
      <w:r>
        <w:t xml:space="preserve">Noah Webster’s Sketches in American Policy</w:t>
      </w:r>
      <w:bookmarkEnd w:id="63"/>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w:t>
      </w:r>
      <w:r>
        <w:t xml:space="preserve"> </w:t>
      </w:r>
      <w:r>
        <w:rPr>
          <w:i/>
        </w:rPr>
        <w:t xml:space="preserve">Sketches</w:t>
      </w:r>
      <w:r>
        <w:t xml:space="preserve">, and in fact the record shows that James Madison, author of the Constitution, read it. According to Webster’s most recent biographer Harlow Unger,</w:t>
      </w:r>
      <w:r>
        <w:t xml:space="preserve"> </w:t>
      </w:r>
      <w:r>
        <w:rPr>
          <w:i/>
        </w:rPr>
        <w:t xml:space="preserve">Sketches</w:t>
      </w:r>
      <w:r>
        <w:t xml:space="preserve"> </w:t>
      </w:r>
      <w:r>
        <w:t xml:space="preserve">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h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64" w:name="noah-webster-248-years-later"/>
      <w:r>
        <w:t xml:space="preserve">Noah Webster, 248 Years Later</w:t>
      </w:r>
      <w:bookmarkEnd w:id="64"/>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65" w:name="noah-websters-social-life"/>
      <w:r>
        <w:t xml:space="preserve">Noah Webster’s Social Life</w:t>
      </w:r>
      <w:bookmarkEnd w:id="65"/>
    </w:p>
    <w:p>
      <w:pPr>
        <w:pStyle w:val="FirstParagraph"/>
      </w:pPr>
      <w:r>
        <w:rPr>
          <w:i/>
        </w:rPr>
        <w:t xml:space="preserve">Originally appeared in West Hartford Life, August 2007</w:t>
      </w:r>
    </w:p>
    <w:p>
      <w:pPr>
        <w:pStyle w:val="BodyText"/>
      </w:pPr>
      <w:r>
        <w:t xml:space="preserve">I found the green shoebox the other day—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I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6" w:name="noah-webster-the-federalist"/>
      <w:r>
        <w:t xml:space="preserve">Noah Webster the Federalist</w:t>
      </w:r>
      <w:bookmarkEnd w:id="66"/>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7" w:name="noah-webster-and-amos-beman"/>
      <w:r>
        <w:t xml:space="preserve">Noah Webster and Amos Beman</w:t>
      </w:r>
      <w:bookmarkEnd w:id="67"/>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8" w:name="the-market-revolution"/>
      <w:r>
        <w:t xml:space="preserve">The Market Revolution</w:t>
      </w:r>
      <w:bookmarkEnd w:id="68"/>
    </w:p>
    <w:p>
      <w:pPr>
        <w:pStyle w:val="Heading2"/>
      </w:pPr>
      <w:bookmarkStart w:id="69" w:name="we-are-what-we-have"/>
      <w:r>
        <w:t xml:space="preserve">We Are What We Have</w:t>
      </w:r>
      <w:bookmarkEnd w:id="69"/>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in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70" w:name="diversity-in-west-hartford"/>
      <w:r>
        <w:t xml:space="preserve">Diversity in West Hartford</w:t>
      </w:r>
      <w:bookmarkEnd w:id="70"/>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71" w:name="remembering-romanta-seymour-and-19th-century-agriculture"/>
      <w:r>
        <w:t xml:space="preserve">Remembering Romanta Seymour and 19th Century Agriculture</w:t>
      </w:r>
      <w:bookmarkEnd w:id="71"/>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72" w:name="west-hartford-moves-to-payson-illinois"/>
      <w:r>
        <w:t xml:space="preserve">West Hartford Moves to Payson, Illinois</w:t>
      </w:r>
      <w:bookmarkEnd w:id="72"/>
    </w:p>
    <w:p>
      <w:pPr>
        <w:pStyle w:val="FirstParagraph"/>
      </w:pPr>
      <w:r>
        <w:rPr>
          <w:i/>
        </w:rPr>
        <w:t xml:space="preserve">Originally appeared in West Hartford Life, December 2012</w:t>
      </w:r>
    </w:p>
    <w:p>
      <w:pPr>
        <w:pStyle w:val="BlockText"/>
      </w:pPr>
      <w:r>
        <w:t xml:space="preserve">This building was erected by</w:t>
      </w:r>
      <w:r>
        <w:br w:type="textWrapping"/>
      </w:r>
      <w:r>
        <w:t xml:space="preserve">Henry M. and Lucy W. Seymour</w:t>
      </w:r>
      <w:r>
        <w:br w:type="textWrapping"/>
      </w:r>
      <w:r>
        <w:t xml:space="preserve">In memory of their only son</w:t>
      </w:r>
      <w:r>
        <w:br w:type="textWrapping"/>
      </w:r>
      <w:r>
        <w:t xml:space="preserve">CHARLES</w:t>
      </w:r>
      <w:r>
        <w:br w:type="textWrapping"/>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73" w:name="an-independent-town"/>
      <w:r>
        <w:t xml:space="preserve">An Independent Town</w:t>
      </w:r>
      <w:bookmarkEnd w:id="73"/>
    </w:p>
    <w:p>
      <w:pPr>
        <w:pStyle w:val="Heading2"/>
      </w:pPr>
      <w:bookmarkStart w:id="74" w:name="democracy-in-the-mid-19th-century"/>
      <w:r>
        <w:t xml:space="preserve">Democracy in the Mid-19th Century</w:t>
      </w:r>
      <w:bookmarkEnd w:id="74"/>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75" w:name="when-abraham-lincoln-came-to-hartford"/>
      <w:r>
        <w:t xml:space="preserve">When Abraham Lincoln Came to Hartford</w:t>
      </w:r>
      <w:bookmarkEnd w:id="75"/>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a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that he was opposed to the institution of slavery until he issued the Emancipation Proclamation in September 1862.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lockText"/>
      </w:pP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p>
    <w:p>
      <w:pPr>
        <w:pStyle w:val="FirstParagraph"/>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6" w:name="the-towns-role-in-the-civil-war"/>
      <w:r>
        <w:t xml:space="preserve">The Town’s Role in the Civil War</w:t>
      </w:r>
      <w:bookmarkEnd w:id="76"/>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th 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7"/>
      </w:r>
      <w:r>
        <w:t xml:space="preserve"> </w:t>
      </w:r>
      <w:r>
        <w:t xml:space="preserve">J.G. Butler wrote that the army made it hard for soldiers to keep a high morale. Butler marched 300 miles in seven days.</w:t>
      </w:r>
      <w:r>
        <w:rPr>
          <w:rStyle w:val="FootnoteReference"/>
        </w:rPr>
        <w:footnoteReference w:id="78"/>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9"/>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80" w:name="west-hartfords-first-foray-with-regionalism"/>
      <w:r>
        <w:t xml:space="preserve">West Hartford’s First Foray with Regionalism</w:t>
      </w:r>
      <w:bookmarkEnd w:id="80"/>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MDC Board. A follow-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81" w:name="elmwoods-industries"/>
      <w:r>
        <w:t xml:space="preserve">Elmwood’s Industries</w:t>
      </w:r>
      <w:bookmarkEnd w:id="81"/>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They built their new factory south of New Britain Avenue and just east of the railroad line.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82"/>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They built their new factory south of New Britain Avenue and just east of the railroad line.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y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83" w:name="the-story-of-vanderbilt-hill"/>
      <w:r>
        <w:t xml:space="preserve">The Story of Vanderbilt Hill</w:t>
      </w:r>
      <w:bookmarkEnd w:id="83"/>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84"/>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85" w:name="who-was-william-a.-burr"/>
      <w:r>
        <w:t xml:space="preserve">Who was William A. Burr?</w:t>
      </w:r>
      <w:bookmarkEnd w:id="85"/>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6"/>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7" w:name="who-was-burdett-loomis"/>
      <w:r>
        <w:t xml:space="preserve">Who was Burdett Loomis?</w:t>
      </w:r>
      <w:bookmarkEnd w:id="87"/>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8" w:name="a-growing-suburb"/>
      <w:r>
        <w:t xml:space="preserve">A Growing Suburb</w:t>
      </w:r>
      <w:bookmarkEnd w:id="88"/>
    </w:p>
    <w:p>
      <w:pPr>
        <w:pStyle w:val="Heading2"/>
      </w:pPr>
      <w:bookmarkStart w:id="89" w:name="sewers-water-and-streetlights"/>
      <w:r>
        <w:t xml:space="preserve">Sewers, Water, and Streetlights</w:t>
      </w:r>
      <w:bookmarkEnd w:id="89"/>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90" w:name="biking-in-west-hartford"/>
      <w:r>
        <w:t xml:space="preserve">Biking in West Hartford</w:t>
      </w:r>
      <w:bookmarkEnd w:id="90"/>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became an enthusiast about bikes at the 1876 Philadelphia Exposition. He started to import bikes from England in 1878 and took out US patents on the European models.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91"/>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By the early 1890s, Pope developed a bicycle trust, which controlled all bicycle patents in the United States. For all bikes manufactured in the US he got $10 per bike.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w:t>
      </w:r>
      <w:r>
        <w:t xml:space="preserve"> </w:t>
      </w:r>
      <w:r>
        <w:rPr>
          <w:i/>
        </w:rPr>
        <w:t xml:space="preserve">Hog River Journal</w:t>
      </w:r>
      <w:r>
        <w:t xml:space="preserve"> </w:t>
      </w:r>
      <w:r>
        <w:t xml:space="preserve">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92" w:name="james-talcott-merchant-and-philanthropist"/>
      <w:r>
        <w:t xml:space="preserve">James Talcott, Merchant and Philanthropist</w:t>
      </w:r>
      <w:bookmarkEnd w:id="92"/>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alcott’s Puritan work ethic. These values are part of the civic education public schools try to teach.</w:t>
      </w:r>
    </w:p>
    <w:p>
      <w:pPr>
        <w:pStyle w:val="BodyText"/>
      </w:pPr>
      <w:r>
        <w:t xml:space="preserve">Hillyer also claimed that Talcott’s</w:t>
      </w:r>
      <w:r>
        <w:t xml:space="preserve"> </w:t>
      </w:r>
      <w:r>
        <w:t xml:space="preserve">“</w:t>
      </w:r>
      <w:r>
        <w:t xml:space="preserve">pure English lineage</w:t>
      </w:r>
      <w:r>
        <w:t xml:space="preserve">”</w:t>
      </w:r>
      <w:r>
        <w:t xml:space="preserve"> </w:t>
      </w:r>
      <w:r>
        <w:t xml:space="preserve">was a cause of his success. 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Flatbush Avenue, to the west side of Quaker Lane near where Trout Brook crosses the road.</w:t>
      </w:r>
    </w:p>
    <w:p>
      <w:pPr>
        <w:pStyle w:val="BodyText"/>
      </w:pPr>
      <w:r>
        <w:t xml:space="preserve">Samuel Talcott’s son Seth took over the mill and he was the father to James.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and philanthropist, this champion of hard work, integrity, honesty and success, to be a role model for the town.</w:t>
      </w:r>
    </w:p>
    <w:p>
      <w:pPr>
        <w:pStyle w:val="Heading2"/>
      </w:pPr>
      <w:bookmarkStart w:id="93" w:name="elmwood-suburbs"/>
      <w:r>
        <w:t xml:space="preserve">Elmwood Suburbs</w:t>
      </w:r>
      <w:bookmarkEnd w:id="93"/>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rides.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Goodwin appeared in the ad, holding a plot of land with a bungalow, set on a country road.</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94"/>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ccording to the</w:t>
      </w:r>
      <w:r>
        <w:t xml:space="preserve"> </w:t>
      </w:r>
      <w:r>
        <w:rPr>
          <w:i/>
        </w:rPr>
        <w:t xml:space="preserve">Transcript</w:t>
      </w:r>
      <w:r>
        <w:t xml:space="preserve">,</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makes a uniquely Elmwood section of town.</w:t>
      </w:r>
    </w:p>
    <w:p>
      <w:pPr>
        <w:pStyle w:val="Heading2"/>
      </w:pPr>
      <w:bookmarkStart w:id="95" w:name="the-prospect-casino"/>
      <w:r>
        <w:t xml:space="preserve">The Prospect Casino</w:t>
      </w:r>
      <w:bookmarkEnd w:id="95"/>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ere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6" w:name="charter-oak-school"/>
      <w:r>
        <w:t xml:space="preserve">Charter Oak School</w:t>
      </w:r>
      <w:bookmarkEnd w:id="96"/>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w:t>
      </w:r>
      <w:r>
        <w:t xml:space="preserve"> </w:t>
      </w:r>
      <w:r>
        <w:rPr>
          <w:i/>
        </w:rPr>
        <w:t xml:space="preserve">Hartford Courant</w:t>
      </w:r>
      <w:r>
        <w:t xml:space="preserve"> </w:t>
      </w:r>
      <w:r>
        <w:t xml:space="preserve">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Senator Beth Bye and Representative Andrew Fleischmann,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7" w:name="west-hartford-in-1896"/>
      <w:r>
        <w:t xml:space="preserve">West Hartford in 1896</w:t>
      </w:r>
      <w:bookmarkEnd w:id="97"/>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8">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 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9"/>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100"/>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Burr’s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In 1896,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101" w:name="a-day-in-this-towns-history-august-10-1899"/>
      <w:r>
        <w:t xml:space="preserve">A Day in This Town’s History: August 10, 1899</w:t>
      </w:r>
      <w:bookmarkEnd w:id="101"/>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w:t>
      </w:r>
      <w:r>
        <w:t xml:space="preserve"> </w:t>
      </w:r>
      <w:r>
        <w:rPr>
          <w:i/>
        </w:rPr>
        <w:t xml:space="preserve">West Hartford</w:t>
      </w:r>
      <w:r>
        <w:t xml:space="preserve">, even in 1930, the Grange continued</w:t>
      </w:r>
      <w:r>
        <w:t xml:space="preserve"> </w:t>
      </w:r>
      <w:r>
        <w:t xml:space="preserve">“</w:t>
      </w:r>
      <w:r>
        <w:t xml:space="preserve">its organization and its interest in the town.</w:t>
      </w:r>
      <w:r>
        <w:t xml:space="preserve">”</w:t>
      </w:r>
    </w:p>
    <w:p>
      <w:pPr>
        <w:pStyle w:val="BodyText"/>
      </w:pPr>
      <w:r>
        <w:t xml:space="preserve">Stadtmu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ller was the wife of Frank E. Stadtmu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o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o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102" w:name="abraham-janes-blacksmith"/>
      <w:r>
        <w:t xml:space="preserve">Abraham Janes, Blacksmith</w:t>
      </w:r>
      <w:bookmarkEnd w:id="102"/>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w:t>
      </w:r>
      <w:r>
        <w:t xml:space="preserve"> </w:t>
      </w:r>
      <w:r>
        <w:rPr>
          <w:i/>
        </w:rPr>
        <w:t xml:space="preserve">Courant</w:t>
      </w:r>
      <w:r>
        <w:t xml:space="preserve">,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shod 43 horses between 2 A.M and 7 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103" w:name="henry-selden-a-man-who-changed-with-the-times"/>
      <w:r>
        <w:t xml:space="preserve">Henry Selden: A Man Who Changed with the Times</w:t>
      </w:r>
      <w:bookmarkEnd w:id="103"/>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West Hartford annexed about 330 acres known as Selden Hill and now known as Buena Vist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1898-1987)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10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105" w:name="elmwoods-frank-stadtmuller"/>
      <w:r>
        <w:t xml:space="preserve">Elmwood’s Frank Stadtmuller</w:t>
      </w:r>
      <w:bookmarkEnd w:id="105"/>
    </w:p>
    <w:p>
      <w:pPr>
        <w:pStyle w:val="FirstParagraph"/>
      </w:pPr>
      <w:r>
        <w:rPr>
          <w:i/>
        </w:rPr>
        <w:t xml:space="preserve">Originally appeared in West Hartford Life, May 2006</w:t>
      </w:r>
    </w:p>
    <w:p>
      <w:pPr>
        <w:pStyle w:val="BodyText"/>
      </w:pPr>
      <w:r>
        <w:t xml:space="preserve">Frank Stadtmu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ller always listed his place of residence as Elmwood.</w:t>
      </w:r>
    </w:p>
    <w:p>
      <w:pPr>
        <w:pStyle w:val="BodyText"/>
      </w:pPr>
      <w:r>
        <w:t xml:space="preserve">Stadtmuller was born in 1861 on the Vine Hill Farm owned by Charles Mason Beach. His father Louis Stadtmuller was a German immigrant who worked for the Beaches. At age 6, the family moved to New Haven and Stadtmuller grew up there and graduated from Yale. He returned to Vine Hill in 1885 and, at age 24, took over the management of the farm for the next 30 years. He worked hand in hand with Beach’s son, Charles Edward who was one year younger than Stadtmuller.</w:t>
      </w:r>
    </w:p>
    <w:p>
      <w:pPr>
        <w:pStyle w:val="BodyText"/>
      </w:pPr>
      <w:r>
        <w:t xml:space="preserve">Stadtmu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ller marketed cow’s milk to children.</w:t>
      </w:r>
    </w:p>
    <w:p>
      <w:pPr>
        <w:pStyle w:val="CaptionedFigure"/>
      </w:pPr>
      <w:r>
        <w:drawing>
          <wp:inline>
            <wp:extent cx="5334000" cy="2800000"/>
            <wp:effectExtent b="0" l="0" r="0" t="0"/>
            <wp:docPr descr="Stadtmuller is most well known for being the originator of the certified milk business in Connecticut, between 1890 and 1920. His work force at Vine Hill farm is dressed in whites wearing caps and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ller.jpg" id="0" name="Picture"/>
                    <pic:cNvPicPr>
                      <a:picLocks noChangeArrowheads="1" noChangeAspect="1"/>
                    </pic:cNvPicPr>
                  </pic:nvPicPr>
                  <pic:blipFill>
                    <a:blip r:embed="rId106"/>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ller is most well known for being the originator of the certified milk business in Connecticut, between 1890 and 1920. His work force at Vine Hill farm is dressed in whites wearing caps and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ller seemed at his best when he used his position in various agencies to bring people together.</w:t>
      </w:r>
    </w:p>
    <w:p>
      <w:pPr>
        <w:pStyle w:val="BodyText"/>
      </w:pPr>
      <w:r>
        <w:t xml:space="preserve">Stadtmuller also helped found and lead the West Hartford Business Men’s Association. In November 1910, they held a meeting on the subject of a public utilities commission. Stadtmu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7" w:name="historic-homes-developing-a-sense-of-community"/>
      <w:r>
        <w:t xml:space="preserve">Historic Homes: Developing a Sense of Community</w:t>
      </w:r>
      <w:bookmarkEnd w:id="107"/>
    </w:p>
    <w:p>
      <w:pPr>
        <w:pStyle w:val="FirstParagraph"/>
      </w:pPr>
      <w:r>
        <w:rPr>
          <w:i/>
        </w:rPr>
        <w:t xml:space="preserve">Originally appeared in West Hartford Life, September 2005</w:t>
      </w:r>
    </w:p>
    <w:p>
      <w:pPr>
        <w:pStyle w:val="BodyText"/>
      </w:pPr>
      <w:r>
        <w:t xml:space="preserve">In our fast-moving world, the permanence of our architecture inspires us to discover our sense of place. By observing houses in town, we can gain a better sense of our cultural roots, the history of the town and our human-made environment.</w:t>
      </w:r>
    </w:p>
    <w:p>
      <w:pPr>
        <w:pStyle w:val="BodyText"/>
      </w:pPr>
      <w:r>
        <w:t xml:space="preserve">Homes are prized by the families who live in them; visiting them can provide us a direct connection to the past.</w:t>
      </w:r>
    </w:p>
    <w:p>
      <w:pPr>
        <w:pStyle w:val="BodyText"/>
      </w:pPr>
      <w:r>
        <w:t xml:space="preserve">The Noah Webster House’s first historic house tour on September 17, 2005 will give us that chance. Five homes in the south end of town will be open to the public, three built in the colonial period, one in 1847 and one in 1900. Each provides a glimpse into the history of the town, the craftsmanship of architectural detail, and daily life in another time and place.</w:t>
      </w:r>
    </w:p>
    <w:p>
      <w:pPr>
        <w:pStyle w:val="BodyText"/>
      </w:pPr>
      <w:r>
        <w:t xml:space="preserve">The first two houses on the tour are owned by the town: the Sarah Whitman Hooker House at 1237 New Britain Avenue, built in 1735, and the Noah Webster House and West Hartford Historical Society at 227 South Main Street, built in 1747.</w:t>
      </w:r>
    </w:p>
    <w:p>
      <w:pPr>
        <w:pStyle w:val="BodyText"/>
      </w:pPr>
      <w:r>
        <w:t xml:space="preserve">The Sarah Whitman Hooker House was originally built in the 1720s and served both as a tavern and residence in the 18th, 19th, and 20th centuries. The house has been renovated several times and its restoration in the last 30 years reflects the lives of those who lived inside.</w:t>
      </w:r>
    </w:p>
    <w:p>
      <w:pPr>
        <w:pStyle w:val="BodyText"/>
      </w:pPr>
      <w:r>
        <w:t xml:space="preserve">Recently the house has been in the news with the naming of the new middle school after an enslaved man Bristow who bought his freedom in 1775 from the owners of the house, Thomas Hart and Sarah Whitman Hooker. Hooker’s house was also used as a prison for Tories during the American Revolution.</w:t>
      </w:r>
    </w:p>
    <w:p>
      <w:pPr>
        <w:pStyle w:val="BodyText"/>
      </w:pPr>
      <w:r>
        <w:t xml:space="preserve">In 1807 Sarah Whitman Hooker added on to the house and the changes were made in the Georgian style of architecture. The central chimney was taken out and two chimneys were put in, producing a central hallway with two rooms on each side. The roof was rebuilt to add a full second floor. This house has been restored to a time period in the late 18th and early 19th centuries. On the house tour, you will be invited into the first floor.</w:t>
      </w:r>
    </w:p>
    <w:p>
      <w:pPr>
        <w:pStyle w:val="BodyText"/>
      </w:pPr>
      <w:r>
        <w:t xml:space="preserve">The Noah Webster House is restored to the year 1774 and represents a classic two-over-two colonial saltbox. In the 18th century the Websters owned 80 acres of land stretching west down the hill from Main Street.</w:t>
      </w:r>
    </w:p>
    <w:p>
      <w:pPr>
        <w:pStyle w:val="BodyText"/>
      </w:pPr>
      <w:r>
        <w:t xml:space="preserve">Though only a few of the present furnishings actually belonged to Noah, the house has period furniture which shows the difference in lifestyle 230 years ago. In this house, compare the</w:t>
      </w:r>
      <w:r>
        <w:t xml:space="preserve"> </w:t>
      </w:r>
      <w:r>
        <w:t xml:space="preserve">“</w:t>
      </w:r>
      <w:r>
        <w:t xml:space="preserve">new</w:t>
      </w:r>
      <w:r>
        <w:t xml:space="preserve">”</w:t>
      </w:r>
      <w:r>
        <w:t xml:space="preserve"> </w:t>
      </w:r>
      <w:r>
        <w:t xml:space="preserve">lean-to kitchen and fireplace from the late 18th century, which was built to save on wood and heat, to the original. Notice how the furniture is moveable and how rooms served more and different purposes than they do today. The new reproduction kitchen allows the museum to continue to be a hands-on museum without further endangering the original house.</w:t>
      </w:r>
    </w:p>
    <w:p>
      <w:pPr>
        <w:pStyle w:val="BodyText"/>
      </w:pPr>
      <w:r>
        <w:t xml:space="preserve">The third house, and one of the three private homes to be opened, is the Benjamin Colton House at 25 Sedgwick Road, built in 1769. This was built by the son of the second minister of the West Division. Reverend Colton was the minister of the first church in the West Division from 1713-1759. His first son George and grandsons Chester and George became ministers in other Connecticut towns.</w:t>
      </w:r>
    </w:p>
    <w:p>
      <w:pPr>
        <w:pStyle w:val="BodyText"/>
      </w:pPr>
      <w:r>
        <w:t xml:space="preserve">In the early 20th century, the Scarboroughs lived in the house. Clarence Scarborough served in World War I and kept the salutation</w:t>
      </w:r>
      <w:r>
        <w:t xml:space="preserve"> </w:t>
      </w:r>
      <w:r>
        <w:t xml:space="preserve">“</w:t>
      </w:r>
      <w:r>
        <w:t xml:space="preserve">colonel</w:t>
      </w:r>
      <w:r>
        <w:t xml:space="preserve">”</w:t>
      </w:r>
      <w:r>
        <w:t xml:space="preserve"> </w:t>
      </w:r>
      <w:r>
        <w:t xml:space="preserve">throughout his life. Note the setting of the house and imagine how the number of houses and farmland changed, particularly in the early 20th century.</w:t>
      </w:r>
    </w:p>
    <w:p>
      <w:pPr>
        <w:pStyle w:val="BodyText"/>
      </w:pPr>
      <w:r>
        <w:t xml:space="preserve">Residents of this home led the opposition to the building of the proposed Frank Lloyd Wright Theater on the corner of South Main Street and Sedgwick Road in the early 1950s.</w:t>
      </w:r>
    </w:p>
    <w:p>
      <w:pPr>
        <w:pStyle w:val="BodyText"/>
      </w:pPr>
      <w:r>
        <w:t xml:space="preserve">The fourth house is the Buckley-Coffing House, 272 South Main Street, built in 1847. It has 11 rooms, six fireplaces and an eclectic architectural style. This house is one of the few remaining mid-19th century farmhouses in town.</w:t>
      </w:r>
    </w:p>
    <w:p>
      <w:pPr>
        <w:pStyle w:val="BodyText"/>
      </w:pPr>
      <w:r>
        <w:t xml:space="preserve">The town’s population of about 1,000 in 1774 grew to only about 1,200 in 1854; not that many houses were built in those 75 years. This is a vernacular farmhouse with elements of Greek Revival and Italianate style.</w:t>
      </w:r>
    </w:p>
    <w:p>
      <w:pPr>
        <w:pStyle w:val="BodyText"/>
      </w:pPr>
      <w:r>
        <w:t xml:space="preserve">George Buckley sold the house to Charles Coffing in 1863. Coffing’s son inherited the house two years later. The property was still run as a farm until it was subdivided in the 1930s and then Webster HIll School was built behind it in the late 1940s.</w:t>
      </w:r>
    </w:p>
    <w:p>
      <w:pPr>
        <w:pStyle w:val="BodyText"/>
      </w:pPr>
      <w:r>
        <w:t xml:space="preserve">The newest house on the tour is the Charles E. Beach House at 18 Brightwood Lane, built from 1901 to 1902. In 1859 his father, Charles M. Beach, the owner of a chemical and dye company in Hartford, bought a piece of land on the northeast corner of New Britain Avenue and South Main Street. He added to the property and became a gentleman farmer, developing a herd of high-grade cows on his Vine Hill Farm.</w:t>
      </w:r>
    </w:p>
    <w:p>
      <w:pPr>
        <w:pStyle w:val="BodyText"/>
      </w:pPr>
      <w:r>
        <w:t xml:space="preserve">These cows produced some of the first sterilized baby’s milk. One of his sons, Charles E. Beach, managed the farm. Beach was a civil engineer who did all the surveying and engineering work for the town.</w:t>
      </w:r>
    </w:p>
    <w:p>
      <w:pPr>
        <w:pStyle w:val="BodyText"/>
      </w:pPr>
      <w:r>
        <w:t xml:space="preserve">Beach was elected to the board of selectmen and was elected as a Democratic representative to the General Assembly, possibly the first Democrat ever from the town.</w:t>
      </w:r>
    </w:p>
    <w:p>
      <w:pPr>
        <w:pStyle w:val="BodyText"/>
      </w:pPr>
      <w:r>
        <w:t xml:space="preserve">Charles M. Beach built a shingle style 20-room house with three stories, multiple dormers, balconies and seven fireplaces. The first floor of the home, which will be open in the house tour, includes seven ornamental woods and remarkable wood craftsmanship.</w:t>
      </w:r>
    </w:p>
    <w:p>
      <w:pPr>
        <w:pStyle w:val="BodyText"/>
      </w:pPr>
      <w:r>
        <w:t xml:space="preserve">There are at most 20 shingle-style homes in town and this home has not been altered much from when it was built more than 100 years ago. You will notice two other Beach-built homes as you drive on Brightwood Lane.</w:t>
      </w:r>
    </w:p>
    <w:p>
      <w:pPr>
        <w:pStyle w:val="BodyText"/>
      </w:pPr>
      <w:r>
        <w:t xml:space="preserve">Look at the view into Hartford and imagine owning all four corners of New Britain Avenue and South Main, and the property down to South Quaker Lane, including Beachland Park.</w:t>
      </w:r>
    </w:p>
    <w:p>
      <w:pPr>
        <w:pStyle w:val="BodyText"/>
      </w:pPr>
      <w:r>
        <w:t xml:space="preserve">Sir Winston Churchill said</w:t>
      </w:r>
      <w:r>
        <w:t xml:space="preserve"> </w:t>
      </w:r>
      <w:r>
        <w:t xml:space="preserve">“</w:t>
      </w:r>
      <w:r>
        <w:t xml:space="preserve">we shape our buildings and then our buildings shape us.</w:t>
      </w:r>
      <w:r>
        <w:t xml:space="preserve">”</w:t>
      </w:r>
      <w:r>
        <w:t xml:space="preserve"> </w:t>
      </w:r>
      <w:r>
        <w:t xml:space="preserve">This local house tour is a chance to take a look not only at the physical structures and styles of the human-made environment, but it can also help us wonder how people more than 200 years ago lived their daily lives and developed their sense of community.</w:t>
      </w:r>
    </w:p>
    <w:p>
      <w:pPr>
        <w:pStyle w:val="BodyText"/>
      </w:pPr>
      <w:r>
        <w:t xml:space="preserve">The tour will run from noon to 4 p.m. and the cost is $20. Stop at all five houses or choose the ones you want to see. Refreshments will be served at the Noah Webster House.</w:t>
      </w:r>
    </w:p>
    <w:p>
      <w:pPr>
        <w:pStyle w:val="Heading2"/>
      </w:pPr>
      <w:bookmarkStart w:id="108" w:name="the-site-that-became-blue-back-square"/>
      <w:r>
        <w:t xml:space="preserve">The Site that Became Blue Back Square</w:t>
      </w:r>
      <w:bookmarkEnd w:id="108"/>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9"/>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8">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10" w:name="alfred-plant"/>
      <w:r>
        <w:t xml:space="preserve">Alfred Plant</w:t>
      </w:r>
      <w:bookmarkEnd w:id="110"/>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11" w:name="william-h.-hall-and-west-hartford-in-1902"/>
      <w:r>
        <w:t xml:space="preserve">William H. Hall and West Hartford in 1902</w:t>
      </w:r>
      <w:bookmarkEnd w:id="111"/>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12" w:name="west-hartford-1905"/>
      <w:r>
        <w:t xml:space="preserve">West Hartford 1905</w:t>
      </w:r>
      <w:bookmarkEnd w:id="112"/>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13" w:name="recalling-the-days-of-luna-park"/>
      <w:r>
        <w:t xml:space="preserve">Recalling the Days of Luna Park</w:t>
      </w:r>
      <w:bookmarkEnd w:id="113"/>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14"/>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w:t>
      </w:r>
      <w:r>
        <w:t xml:space="preserve"> </w:t>
      </w:r>
      <w:r>
        <w:rPr>
          <w:i/>
        </w:rPr>
        <w:t xml:space="preserve">Courant</w:t>
      </w:r>
      <w:r>
        <w:t xml:space="preserve"> </w:t>
      </w:r>
      <w:r>
        <w:t xml:space="preserve">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15" w:name="troup-12"/>
      <w:r>
        <w:t xml:space="preserve">Troup 12</w:t>
      </w:r>
      <w:bookmarkEnd w:id="115"/>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p>
    <w:p>
      <w:pPr>
        <w:pStyle w:val="BlockText"/>
      </w:pP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p>
    <w:p>
      <w:pPr>
        <w:pStyle w:val="FirstParagraph"/>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16" w:name="william-howard-taft-comes-to-west-hartford"/>
      <w:r>
        <w:t xml:space="preserve">William Howard Taft comes to West Hartford</w:t>
      </w:r>
      <w:bookmarkEnd w:id="116"/>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im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7" w:name="mary-beachs-trip-to-the-mediterranean"/>
      <w:r>
        <w:t xml:space="preserve">Mary Beach’s trip to the Mediterranean</w:t>
      </w:r>
      <w:bookmarkEnd w:id="117"/>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8"/>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9" w:name="mary-s.-deming"/>
      <w:r>
        <w:t xml:space="preserve">Mary S. Deming</w:t>
      </w:r>
      <w:bookmarkEnd w:id="119"/>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a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20" w:name="american-school-for-the-deaf"/>
      <w:r>
        <w:t xml:space="preserve">American School for the Deaf</w:t>
      </w:r>
      <w:bookmarkEnd w:id="120"/>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the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21" w:name="world-war-i-era"/>
      <w:r>
        <w:t xml:space="preserve">World War I Era</w:t>
      </w:r>
      <w:bookmarkEnd w:id="121"/>
    </w:p>
    <w:p>
      <w:pPr>
        <w:pStyle w:val="Heading2"/>
      </w:pPr>
      <w:bookmarkStart w:id="122" w:name="west-hartford-and-world-war-i"/>
      <w:r>
        <w:t xml:space="preserve">West Hartford and World War I</w:t>
      </w:r>
      <w:bookmarkEnd w:id="122"/>
    </w:p>
    <w:p>
      <w:pPr>
        <w:pStyle w:val="FirstParagraph"/>
      </w:pPr>
      <w:r>
        <w:rPr>
          <w:i/>
        </w:rPr>
        <w:t xml:space="preserve">Originally appeared in Joseph M. Donahue, The Connecticut Veterans Memorial West Hartford (2006).</w:t>
      </w:r>
    </w:p>
    <w:p>
      <w:pPr>
        <w:pStyle w:val="BodyText"/>
      </w:pPr>
      <w:r>
        <w:t xml:space="preserve">Of the 314 West Hartford citizens who fought in World War I, 292 made it back home. Twenty-two men died according to the war memorial on the east side of the West Hartford Town Hall.</w:t>
      </w:r>
    </w:p>
    <w:p>
      <w:pPr>
        <w:pStyle w:val="BodyText"/>
      </w:pPr>
      <w:r>
        <w:t xml:space="preserve">The United States likes to believe it played a pivotal role in the Great War. U.S. casualties equaled about one percent of the 10 million killed during the war. Testimony to the small sacrifice Americans paid compared to the British, French, Russians, and Germans is that the first West Hartford man died in battle on October 4, 1918 just five weeks before the five year war ended. Statistics on 14 casualties reveal that three men died in September, eight in November, and three in March of 1919. Of the 14, only four died of battle wounds.</w:t>
      </w:r>
    </w:p>
    <w:p>
      <w:pPr>
        <w:pStyle w:val="BodyText"/>
      </w:pPr>
      <w:r>
        <w:t xml:space="preserve">In 1918, West Hartford had a population of about 8,000 people. About 15 percent of the men in town served in the war. The first call for men to sign up for the draft, required men between the ages of 22 and 35 to report. When the government asked, in September 1918 for men to register for the draft, it called for all men between the ages of 18 and 46. In West Hartford, at the Town Hall, then located in the old Congregational Church building on the northwest corner of Main and Farmington Avenue, they had three interpreters there to translate in French, Swedish and Italian.</w:t>
      </w:r>
    </w:p>
    <w:p>
      <w:pPr>
        <w:pStyle w:val="BodyText"/>
      </w:pPr>
      <w:r>
        <w:t xml:space="preserve">The West Hartford men who went off to</w:t>
      </w:r>
      <w:r>
        <w:t xml:space="preserve"> </w:t>
      </w:r>
      <w:r>
        <w:t xml:space="preserve">“</w:t>
      </w:r>
      <w:r>
        <w:t xml:space="preserve">keep the world safe for democracy</w:t>
      </w:r>
      <w:r>
        <w:t xml:space="preserve">”</w:t>
      </w:r>
      <w:r>
        <w:t xml:space="preserve"> </w:t>
      </w:r>
      <w:r>
        <w:t xml:space="preserve">were a mixed bunch and reflected the diversity of the town over 80 years ago. One young man who served, Pietro Bradinini, arrived in France on October 4, 1918 and served in the motor corps. Both Adolphe Brodeur and Rudolf Krieger probably fought against former countrymen from Germany. The October 22, 1918 meeting minutes of West Hartford’s War Bureau reported that F.S. Echols of Walbridge Road, a neighborhood with larger homes in the east end was killed in battle. Frank Velhage, whose family owned a farm near the present day Charter Oak School was the son of French Canadian immigrants. Today the American Legion Hall is named after him. Clarence Scarborough also served in the war. His parents lived in the colonial Colton house on Sedgwick Road not too far from South Main Street.</w:t>
      </w:r>
    </w:p>
    <w:p>
      <w:pPr>
        <w:pStyle w:val="CaptionedFigure"/>
      </w:pPr>
      <w:r>
        <w:drawing>
          <wp:inline>
            <wp:extent cx="5334000" cy="4780597"/>
            <wp:effectExtent b="0" l="0" r="0" t="0"/>
            <wp:docPr descr="The Noah Webster House &amp; West Hartford Historical Society retains a file of all people who fought in World War I. Sgt. Adolphe Brodeur was called back from the Mexican border, fighting Pancho Villa, to enter the fighting in the Great War. He saw fighting at Chateau Thierry, St. Mihiel, and Meuse Argonne. He was gassed on November 1, 1918 and found to be 10 percent disabled by the government. Source: Noah Webster House &amp; West Hartford Historical Society, World War I Collection." title="" id="1" name="Picture"/>
            <a:graphic>
              <a:graphicData uri="http://schemas.openxmlformats.org/drawingml/2006/picture">
                <pic:pic>
                  <pic:nvPicPr>
                    <pic:cNvPr descr="images/06-brodeur.jpg" id="0" name="Picture"/>
                    <pic:cNvPicPr>
                      <a:picLocks noChangeArrowheads="1" noChangeAspect="1"/>
                    </pic:cNvPicPr>
                  </pic:nvPicPr>
                  <pic:blipFill>
                    <a:blip r:embed="rId123"/>
                    <a:stretch>
                      <a:fillRect/>
                    </a:stretch>
                  </pic:blipFill>
                  <pic:spPr bwMode="auto">
                    <a:xfrm>
                      <a:off x="0" y="0"/>
                      <a:ext cx="5334000" cy="4780597"/>
                    </a:xfrm>
                    <a:prstGeom prst="rect">
                      <a:avLst/>
                    </a:prstGeom>
                    <a:noFill/>
                    <a:ln w="9525">
                      <a:noFill/>
                      <a:headEnd/>
                      <a:tailEnd/>
                    </a:ln>
                  </pic:spPr>
                </pic:pic>
              </a:graphicData>
            </a:graphic>
          </wp:inline>
        </w:drawing>
      </w:r>
    </w:p>
    <w:p>
      <w:pPr>
        <w:pStyle w:val="ImageCaption"/>
      </w:pPr>
      <w:r>
        <w:t xml:space="preserve">The Noah Webster House &amp; West Hartford Historical Society retains a file of all people who fought in World War I. Sgt. Adolphe Brodeur was called back from the Mexican border, fighting Pancho Villa, to enter the fighting in the Great War. He saw fighting at Chateau Thierry, St. Mihiel, and Meuse Argonne. He was gassed on November 1, 1918 and found to be 10 percent disabled by the government. Source: Noah Webster House &amp; West Hartford Historical Society, World War I Collection.</w:t>
      </w:r>
    </w:p>
    <w:p>
      <w:pPr>
        <w:pStyle w:val="BodyText"/>
      </w:pPr>
      <w:r>
        <w:t xml:space="preserve">Walter O. Korder, the artist who painted the history mural in the Old Hall High Library, the nursery rhymes at Charter Oak, and the portrait of Frederick U. Conard, in Conard’s library, also served in World War I.</w:t>
      </w:r>
    </w:p>
    <w:p>
      <w:pPr>
        <w:pStyle w:val="BodyText"/>
      </w:pPr>
      <w:r>
        <w:t xml:space="preserve">World War I was the first to allow women to officially serve in the military. Four women from West Hartford served: Ida Butler, Dorothy Dressler Carpenter, Beatrice Cook, and Mary Rees. After six months of training in New Haven and Boston, Carpenter served as a Reconstruction aide at Fort Dix in New Jersey, helping amputees in 1919 re-adjust to civilian life.</w:t>
      </w:r>
    </w:p>
    <w:p>
      <w:pPr>
        <w:pStyle w:val="BodyText"/>
      </w:pPr>
      <w:r>
        <w:t xml:space="preserve">Making the world safe for democracy led to a draft which is not so democratic. President Wilson ran on a platform of keeping us out of war. But when the time came, he got the Office of War Information going to convince men that they should sign up. This draft, unlike that of the Civil War, did not allow men to buy substitutes. People of all economic strata had to sacrifice for the greater good, as defined by the wartime government.</w:t>
      </w:r>
    </w:p>
    <w:p>
      <w:pPr>
        <w:pStyle w:val="Heading2"/>
      </w:pPr>
      <w:bookmarkStart w:id="124" w:name="west-hartford-women-during-world-war-i"/>
      <w:r>
        <w:t xml:space="preserve">West Hartford Women during World War I</w:t>
      </w:r>
      <w:bookmarkEnd w:id="124"/>
    </w:p>
    <w:p>
      <w:pPr>
        <w:pStyle w:val="FirstParagraph"/>
      </w:pPr>
      <w:r>
        <w:rPr>
          <w:i/>
        </w:rPr>
        <w:t xml:space="preserve">Originally appeared in West Hartford Life, May 2001</w:t>
      </w:r>
    </w:p>
    <w:p>
      <w:pPr>
        <w:pStyle w:val="BodyText"/>
      </w:pPr>
      <w:r>
        <w:t xml:space="preserve">When the United States entered World War I, women’s role helping to win the war at home transformed the home front. Women’s domestic duties took on political overtones. Proper food preparation became a patriotic duty and domestic skills like knitting became another way to win the war. Women got the chance to publicly organize and work alongside men in ways not accepted during peacetime.</w:t>
      </w:r>
    </w:p>
    <w:p>
      <w:pPr>
        <w:pStyle w:val="BodyText"/>
      </w:pPr>
      <w:r>
        <w:t xml:space="preserve">For the first time in U.S. History, women officially enlisted in the armed forces. Of the 314 West Hartford citizens who served, four were women. Ida Butler, Dorothy Dressler Carpenter, Beatrice Cook, and Mary A. Rees all served. For instance, Carpenter served as a Reconstruction Aid at Fort Dix in New Jersey in 1919 helping amputees learn how to manage in civilian life.</w:t>
      </w:r>
    </w:p>
    <w:p>
      <w:pPr>
        <w:pStyle w:val="BodyText"/>
      </w:pPr>
      <w:r>
        <w:t xml:space="preserve">Most women in West Hartford participated in the war by helping the men overseas and by sacrificing on the home front. On West Hartford’s War Bureau, women used their skills in the public and private worlds. Seven of the 20 people on the committee at its first meeting November 21, 1917, were women. The Secretary, Mary Buckland, contacted all the</w:t>
      </w:r>
      <w:r>
        <w:t xml:space="preserve"> </w:t>
      </w:r>
      <w:r>
        <w:t xml:space="preserve">“</w:t>
      </w:r>
      <w:r>
        <w:t xml:space="preserve">boys</w:t>
      </w:r>
      <w:r>
        <w:t xml:space="preserve">”</w:t>
      </w:r>
      <w:r>
        <w:t xml:space="preserve"> </w:t>
      </w:r>
      <w:r>
        <w:t xml:space="preserve">in the service from West Hartford. She wrote a letter to each one, telling them that the Bureau would keep in touch with them and</w:t>
      </w:r>
      <w:r>
        <w:t xml:space="preserve"> </w:t>
      </w:r>
      <w:r>
        <w:t xml:space="preserve">“</w:t>
      </w:r>
      <w:r>
        <w:t xml:space="preserve">render every possible service…</w:t>
      </w:r>
      <w:r>
        <w:t xml:space="preserve">”</w:t>
      </w:r>
      <w:r>
        <w:t xml:space="preserve"> </w:t>
      </w:r>
      <w:r>
        <w:t xml:space="preserve">so that</w:t>
      </w:r>
      <w:r>
        <w:t xml:space="preserve"> </w:t>
      </w:r>
      <w:r>
        <w:t xml:space="preserve">“</w:t>
      </w:r>
      <w:r>
        <w:t xml:space="preserve">we may all have the opportunity to demonstrate to you, to the best of our ability, our deep appreciation of your sacrifice for your country and for the ones at home.</w:t>
      </w:r>
      <w:r>
        <w:t xml:space="preserve">”</w:t>
      </w:r>
    </w:p>
    <w:p>
      <w:pPr>
        <w:pStyle w:val="BodyText"/>
      </w:pPr>
      <w:r>
        <w:t xml:space="preserve">The federal government did not impose rationing or price controls during World War I, but it did urge people to voluntarily conserve. The West Hartford War Bureau established a Conservation Committee in February 1918 to address rising prices and shortages. In February, Chairman of the committee, Mrs. Newlands, who had recently attended a State Council meeting at the Capitol, reported that the cost of yarn had skyrocketed. Members attempted to control the price by buying the yarn through the War Bureau. War Bureau members also worried about the use of gasoline by delivery trucks. The War Bureau asked merchants, like those at Burnham’s Grocery in the center of town to make just one delivery per day, saving both men and gasoline. The Conservation Committee also urged the people to</w:t>
      </w:r>
      <w:r>
        <w:t xml:space="preserve"> </w:t>
      </w:r>
      <w:r>
        <w:t xml:space="preserve">“</w:t>
      </w:r>
      <w:r>
        <w:t xml:space="preserve">carry their own bundles</w:t>
      </w:r>
      <w:r>
        <w:t xml:space="preserve">”</w:t>
      </w:r>
      <w:r>
        <w:t xml:space="preserve"> </w:t>
      </w:r>
      <w:r>
        <w:t xml:space="preserve">rather than expect delivery.</w:t>
      </w:r>
    </w:p>
    <w:p>
      <w:pPr>
        <w:pStyle w:val="BodyText"/>
      </w:pPr>
      <w:r>
        <w:t xml:space="preserve">By October of 1918, the West Hartford Branch of the Red Cross had sewing, knitting, and surgical dressing departments. They opened their rooms every day except Saturdays from December 1917 to August 1918. From then on, they opened Tuesday and Thursday. With a total population of less than 9,000, West Hartford women produced 1,225 pairs of socks on the five knitting machines. Nearly 400 women knit by hand and made 1,143 garments during the year. Most of these items were sent to the U.S. soldiers, weathering a tough winter in northeastern France. The surgical dressing department made 52,439 dressings through July. Members of the Sewing Department operated six sewing machines and made 3,217 garments. Women at the Elmwood Library Club and the North End Auxiliary also contributed to these totals.</w:t>
      </w:r>
    </w:p>
    <w:p>
      <w:pPr>
        <w:pStyle w:val="BodyText"/>
      </w:pPr>
      <w:r>
        <w:t xml:space="preserve">It seemed like the war effort reached everyone. The Civilian Relief Committee, made up of three women officers and four men on the executive committee, divided the town into nine districts. Each district had a captain and assistant workers to thoroughly canvas the town for records of all men in service in the Army or Navy. By February of 1918, the Committee collected 145 names. The workers encouraged the families to buy War Risk Insurance, the first mass sale of life insurance in U.S. History.</w:t>
      </w:r>
    </w:p>
    <w:p>
      <w:pPr>
        <w:pStyle w:val="BodyText"/>
      </w:pPr>
      <w:r>
        <w:t xml:space="preserve">This canvas also helped on the Liberty Loan Drives. The United States raised one-quarter of the money needed to fight the war through selling war bonds. The government sponsored four Liberty Loan Drives. Both men and women went door to door to sell them. Children in schools bought stamps and filled their books. When they were full, they turned the books in for a bond. The Fourth Liberty Loan Drive, to begin November 11, 1918, included efforts by the YWCA, Knights of Columbus, War Camp Community Fund, Jewish Relief, Public Library, and Salvation Army.</w:t>
      </w:r>
    </w:p>
    <w:p>
      <w:pPr>
        <w:pStyle w:val="BodyText"/>
      </w:pPr>
      <w:r>
        <w:t xml:space="preserve">The citizens also organized community activities to raise money for the bond drives. The Women’s Committee put together a cookbook and raised $43.75 to donate to the bond drive. For the Third Liberty Loan Drive, West Hartford had a quota of $469,000 and raised $604,000. The Chairman of the committee, W.S. Griswold, praised the Women’s Committee for its help in raising the money.</w:t>
      </w:r>
    </w:p>
    <w:p>
      <w:pPr>
        <w:pStyle w:val="BodyText"/>
      </w:pPr>
      <w:r>
        <w:t xml:space="preserve">Another way women got involved in the war effort was through the Home Garden and Food Production Committee. Certain processed foods could easily be sent overseas. The federal government urged citizens to grow Liberty Gardens and can their own food so that it could maximize the amount of food sent overseas. In 1917, the Town gave $7,000 to this committee to buy a thresher and reaper to assist the farmers in town. The Connecticut agricultural extension taught classes in canning. With the advent of factory canning, many women had lost the art, but with the war, the government taught women once again how to do this. In 1917, Connecticut led all states in the union in community canning work by canning over 25,000 quarts of produce</w:t>
      </w:r>
      <w:r>
        <w:t xml:space="preserve"> </w:t>
      </w:r>
      <w:r>
        <w:t xml:space="preserve">“</w:t>
      </w:r>
      <w:r>
        <w:t xml:space="preserve">by the community method.</w:t>
      </w:r>
      <w:r>
        <w:t xml:space="preserve">”</w:t>
      </w:r>
    </w:p>
    <w:p>
      <w:pPr>
        <w:pStyle w:val="BodyText"/>
      </w:pPr>
      <w:r>
        <w:t xml:space="preserve">On Thanksgiving Day 1918, after Armistice Day, a directive from the State Council of Defense told people what they should eat on Thanksgiving Day. The State Council sent a directive to the public reminding them, that even though the war was over, there were 180 million people in Europe either</w:t>
      </w:r>
      <w:r>
        <w:t xml:space="preserve"> </w:t>
      </w:r>
      <w:r>
        <w:t xml:space="preserve">“</w:t>
      </w:r>
      <w:r>
        <w:t xml:space="preserve">ground down by the iron heel of Germany</w:t>
      </w:r>
      <w:r>
        <w:t xml:space="preserve">”</w:t>
      </w:r>
      <w:r>
        <w:t xml:space="preserve"> </w:t>
      </w:r>
      <w:r>
        <w:t xml:space="preserve">or who suffered greatly during the war. The directive urged women</w:t>
      </w:r>
      <w:r>
        <w:t xml:space="preserve"> </w:t>
      </w:r>
      <w:r>
        <w:t xml:space="preserve">“</w:t>
      </w:r>
      <w:r>
        <w:t xml:space="preserve">to make yours a real dinner of Thanksgiving and not a feast.</w:t>
      </w:r>
      <w:r>
        <w:t xml:space="preserve">”</w:t>
      </w:r>
      <w:r>
        <w:t xml:space="preserve"> </w:t>
      </w:r>
      <w:r>
        <w:t xml:space="preserve">They recommended that women use home-grown or Connecticut grown products, that they not to use food that could be shipped to the</w:t>
      </w:r>
      <w:r>
        <w:t xml:space="preserve"> </w:t>
      </w:r>
      <w:r>
        <w:t xml:space="preserve">“</w:t>
      </w:r>
      <w:r>
        <w:t xml:space="preserve">hungry millions,</w:t>
      </w:r>
      <w:r>
        <w:t xml:space="preserve">”</w:t>
      </w:r>
      <w:r>
        <w:t xml:space="preserve"> </w:t>
      </w:r>
      <w:r>
        <w:t xml:space="preserve">and they not plan more food than was</w:t>
      </w:r>
      <w:r>
        <w:t xml:space="preserve"> </w:t>
      </w:r>
      <w:r>
        <w:t xml:space="preserve">“</w:t>
      </w:r>
      <w:r>
        <w:t xml:space="preserve">needed for a comfortable meal.</w:t>
      </w:r>
      <w:r>
        <w:t xml:space="preserve">”</w:t>
      </w:r>
      <w:r>
        <w:t xml:space="preserve"> </w:t>
      </w:r>
      <w:r>
        <w:t xml:space="preserve">Beef, butter, sugar, and canned vegetables and fruits could all be sent overseas. Women’s civic responsibility, according to the government, was to</w:t>
      </w:r>
      <w:r>
        <w:t xml:space="preserve"> </w:t>
      </w:r>
      <w:r>
        <w:t xml:space="preserve">“</w:t>
      </w:r>
      <w:r>
        <w:t xml:space="preserve">show these millions that they may still have confidence in America.</w:t>
      </w:r>
      <w:r>
        <w:t xml:space="preserve">”</w:t>
      </w:r>
    </w:p>
    <w:p>
      <w:pPr>
        <w:pStyle w:val="BodyText"/>
      </w:pPr>
      <w:r>
        <w:t xml:space="preserve">The Great War, as experienced by West Hartford’s women, offered an elevated role for their domestic duties and new possibilities for public action. Historians often ask whether the changes brought by the war led to lasting changes in gender roles. Because much of the government rhetoric asked women to do this work as a sacrifice for the war effort, when the war ended, much that was gained was then lost. However, no one could take away the experiences of independence, responsibility or recognition they received for helping to win the war.</w:t>
      </w:r>
    </w:p>
    <w:p>
      <w:pPr>
        <w:pStyle w:val="Heading2"/>
      </w:pPr>
      <w:bookmarkStart w:id="125" w:name="edith-beachs-influence-on-west-hartford"/>
      <w:r>
        <w:t xml:space="preserve">Edith Beach’s Influence on West Hartford</w:t>
      </w:r>
      <w:bookmarkEnd w:id="125"/>
    </w:p>
    <w:p>
      <w:pPr>
        <w:pStyle w:val="FirstParagraph"/>
      </w:pPr>
      <w:r>
        <w:rPr>
          <w:i/>
        </w:rPr>
        <w:t xml:space="preserve">Originally appeared in West Hartford Life, April 2008</w:t>
      </w:r>
    </w:p>
    <w:p>
      <w:pPr>
        <w:pStyle w:val="BodyText"/>
      </w:pPr>
      <w:r>
        <w:t xml:space="preserve">Edith Beach, aged 54, is listed in the 1910 U.S. Census with an occupation of</w:t>
      </w:r>
      <w:r>
        <w:t xml:space="preserve"> </w:t>
      </w:r>
      <w:r>
        <w:t xml:space="preserve">“</w:t>
      </w:r>
      <w:r>
        <w:t xml:space="preserve">none.</w:t>
      </w:r>
      <w:r>
        <w:t xml:space="preserve">”</w:t>
      </w:r>
      <w:r>
        <w:t xml:space="preserve"> </w:t>
      </w:r>
      <w:r>
        <w:t xml:space="preserve">This is not too surprising for an upper class woman at the turn of the 20th century, but for a historian, this word masks the life of Beach and many women like her who had an impact on their community.</w:t>
      </w:r>
    </w:p>
    <w:p>
      <w:pPr>
        <w:pStyle w:val="BodyText"/>
      </w:pPr>
      <w:r>
        <w:t xml:space="preserve">Edith’s father, Charles Beach, was the head of West Hartford’s Red Cross War Bureau during the Great War from 1917 to 1918. Beach led a committee of about 20 people and the group coordinated volunteer activities, sent condolences to families who lost young men in service and ran the Liberty Loan campaigns to get people to buy bonds to support the war effort.</w:t>
      </w:r>
    </w:p>
    <w:p>
      <w:pPr>
        <w:pStyle w:val="BodyText"/>
      </w:pPr>
      <w:r>
        <w:t xml:space="preserve">In the October 22, 1918 War Bureau meeting minutes, the committee voted for Miss Edith Beach and Miss Mary Beach to be</w:t>
      </w:r>
      <w:r>
        <w:t xml:space="preserve"> </w:t>
      </w:r>
      <w:r>
        <w:t xml:space="preserve">“</w:t>
      </w:r>
      <w:r>
        <w:t xml:space="preserve">made members of the War Bureau.</w:t>
      </w:r>
      <w:r>
        <w:t xml:space="preserve">”</w:t>
      </w:r>
      <w:r>
        <w:t xml:space="preserve"> </w:t>
      </w:r>
      <w:r>
        <w:t xml:space="preserve">The Misses Beach, including their sister Frances, had run a</w:t>
      </w:r>
      <w:r>
        <w:t xml:space="preserve"> </w:t>
      </w:r>
      <w:r>
        <w:t xml:space="preserve">“</w:t>
      </w:r>
      <w:r>
        <w:t xml:space="preserve">French Market</w:t>
      </w:r>
      <w:r>
        <w:t xml:space="preserve">”</w:t>
      </w:r>
      <w:r>
        <w:t xml:space="preserve"> </w:t>
      </w:r>
      <w:r>
        <w:t xml:space="preserve">at the Vine Hill Farm on October 12 which attracted 1,180 people and raised $56,938.62 (equivalent to about $1 million today). Getting a thousand people out of a population of about 6,500 and raising about $9 per West Hartford resident seemed to be quite a feat.</w:t>
      </w:r>
    </w:p>
    <w:p>
      <w:pPr>
        <w:pStyle w:val="CaptionedFigure"/>
      </w:pPr>
      <w:r>
        <w:drawing>
          <wp:inline>
            <wp:extent cx="5334000" cy="2696633"/>
            <wp:effectExtent b="0" l="0" r="0" t="0"/>
            <wp:docPr descr="West Hartford’s French Market, organized by Edith Beach and her sisters Mary and Frances, answered the call from President Wilson for a Columbus Day patriotic celebration and to raise funds by selling bonds for the “Fourth Liberty Loan Drive.” The market ran from noon to 9 p.m. on October 12. Beach wrote that this Market “demonstrates the adaptability of women to a class of work which has heretofore been monopolized by men.” Source: Noah Webster House &amp; West Hartford Historical Society." title="" id="1" name="Picture"/>
            <a:graphic>
              <a:graphicData uri="http://schemas.openxmlformats.org/drawingml/2006/picture">
                <pic:pic>
                  <pic:nvPicPr>
                    <pic:cNvPr descr="images/06-edith-beach.jpg" id="0" name="Picture"/>
                    <pic:cNvPicPr>
                      <a:picLocks noChangeArrowheads="1" noChangeAspect="1"/>
                    </pic:cNvPicPr>
                  </pic:nvPicPr>
                  <pic:blipFill>
                    <a:blip r:embed="rId126"/>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West Hartford’s French Market, organized by Edith Beach and her sisters Mary and Frances, answered the call from President Wilson for a Columbus Day patriotic celebration and to raise funds by selling bonds for the</w:t>
      </w:r>
      <w:r>
        <w:t xml:space="preserve"> </w:t>
      </w:r>
      <w:r>
        <w:t xml:space="preserve">“</w:t>
      </w:r>
      <w:r>
        <w:t xml:space="preserve">Fourth Liberty Loan Drive.</w:t>
      </w:r>
      <w:r>
        <w:t xml:space="preserve">”</w:t>
      </w:r>
      <w:r>
        <w:t xml:space="preserve"> </w:t>
      </w:r>
      <w:r>
        <w:t xml:space="preserve">The market ran from noon to 9 p.m. on October 12. Beach wrote that this Market</w:t>
      </w:r>
      <w:r>
        <w:t xml:space="preserve"> </w:t>
      </w:r>
      <w:r>
        <w:t xml:space="preserve">“</w:t>
      </w:r>
      <w:r>
        <w:t xml:space="preserve">demonstrates the adaptability of women to a class of work which has heretofore been monopolized by men.</w:t>
      </w:r>
      <w:r>
        <w:t xml:space="preserve">”</w:t>
      </w:r>
      <w:r>
        <w:t xml:space="preserve"> </w:t>
      </w:r>
      <w:r>
        <w:t xml:space="preserve">Source: Noah Webster House &amp; West Hartford Historical Society.</w:t>
      </w:r>
    </w:p>
    <w:p>
      <w:pPr>
        <w:pStyle w:val="BodyText"/>
      </w:pPr>
      <w:r>
        <w:t xml:space="preserve">What attracted people to the farm and how did Edith Beach come to run the French Market?</w:t>
      </w:r>
    </w:p>
    <w:p>
      <w:pPr>
        <w:pStyle w:val="BodyText"/>
      </w:pPr>
      <w:r>
        <w:t xml:space="preserve">Charles Beach first bought land in West Hartford 1859. The head of Beach Brothers Company, a chemical and dye making company in Hartford, Beach summered in a house on South Main Street just northeast of New Britain Avenue. He built one of the biggest dairy farms in Connecticut after buying out six farms on the four corners of New Britain Avenue and South Main. He owned clear down to Trout Brook.</w:t>
      </w:r>
    </w:p>
    <w:p>
      <w:pPr>
        <w:pStyle w:val="BodyText"/>
      </w:pPr>
      <w:r>
        <w:t xml:space="preserve">Charles Beach hired Frank Stadtmuller to run the farm. They produced</w:t>
      </w:r>
      <w:r>
        <w:t xml:space="preserve"> </w:t>
      </w:r>
      <w:r>
        <w:t xml:space="preserve">“</w:t>
      </w:r>
      <w:r>
        <w:t xml:space="preserve">baby’s milk</w:t>
      </w:r>
      <w:r>
        <w:t xml:space="preserve">”</w:t>
      </w:r>
      <w:r>
        <w:t xml:space="preserve"> </w:t>
      </w:r>
      <w:r>
        <w:t xml:space="preserve">with over 200 cows, by cleaning up the farm, the cows, the barns, the tools, and the milk pails.</w:t>
      </w:r>
      <w:r>
        <w:t xml:space="preserve"> </w:t>
      </w:r>
      <w:r>
        <w:t xml:space="preserve">“</w:t>
      </w:r>
      <w:r>
        <w:t xml:space="preserve">Baby’s milk</w:t>
      </w:r>
      <w:r>
        <w:t xml:space="preserve">”</w:t>
      </w:r>
      <w:r>
        <w:t xml:space="preserve"> </w:t>
      </w:r>
      <w:r>
        <w:t xml:space="preserve">was shipped in bottles by train all over and gave Vine Hill its reputation. More than 30 men worked on the farm in its heyday before the Great War, taking care of the cows and the 12 work horses, working the grist mill, bottling milk, making cream and butter, cutting ice from the pond, and working in the blacksmith shop. Many of these men boarded in what is now the Sarah Whitman Hooker House museum on the southeast corner of New Britain and Main.</w:t>
      </w:r>
    </w:p>
    <w:p>
      <w:pPr>
        <w:pStyle w:val="BodyText"/>
      </w:pPr>
      <w:r>
        <w:t xml:space="preserve">After Charles Beach died in 1910, and with the build up to the Great War, production on the farm declined. Farm hands became factory workers, Bloomfield’s Woodford Farm took over production of baby’s milk, and production declined.</w:t>
      </w:r>
    </w:p>
    <w:p>
      <w:pPr>
        <w:pStyle w:val="BodyText"/>
      </w:pPr>
      <w:r>
        <w:t xml:space="preserve">In 1910, Edith, her two sisters, her brother Charles Beach and his two children, an Irish servant and a German servant all lived in the huge house their father built, now situated on Brightwood Lane. It is in this context that Edith organized the French Market.</w:t>
      </w:r>
    </w:p>
    <w:p>
      <w:pPr>
        <w:pStyle w:val="BodyText"/>
      </w:pPr>
      <w:r>
        <w:t xml:space="preserve">Up until this time, she had been involved in many activities acceptable to upper class women. She and her sisters never married, but did help raise their nephews as their sister-in-law died in childbirth. Edith tutored young Teddy and took him on drives through town. She took driving lessons in 1905 and was one of the first women in West Hartford to own a car.</w:t>
      </w:r>
    </w:p>
    <w:p>
      <w:pPr>
        <w:pStyle w:val="BodyText"/>
      </w:pPr>
      <w:r>
        <w:t xml:space="preserve">Her daily diary serves as more of a chronicle than a reflective journal, but a day in January 1902 included luncheon with Mrs. Washburn and Mrs. Bingham, framing photographs she had taken, sewing and working on a stole. On that day she received letters from Bishop Donne and Mrs. Elizabeth Colt. She also wrote a report to the newspapers on the work of the Visiting Nurses, a group for which she gave many volunteer hours.</w:t>
      </w:r>
    </w:p>
    <w:p>
      <w:pPr>
        <w:pStyle w:val="BodyText"/>
      </w:pPr>
      <w:r>
        <w:t xml:space="preserve">When President Wilson called for towns to raise money for the Liberty Loan and Red Cross Drives, Edith Beach was there to help. In May 1918, she and 75 West Hartford women organized a drive to raise $10,000 for the Second Red Cross War Fund. The campaign kicked off on May 20th with an automobile parade through the principal residential portion of the town. The cars were decorated with the</w:t>
      </w:r>
      <w:r>
        <w:t xml:space="preserve"> </w:t>
      </w:r>
      <w:r>
        <w:t xml:space="preserve">“</w:t>
      </w:r>
      <w:r>
        <w:t xml:space="preserve">Stars and Stripes,</w:t>
      </w:r>
      <w:r>
        <w:t xml:space="preserve">”</w:t>
      </w:r>
      <w:r>
        <w:t xml:space="preserve"> </w:t>
      </w:r>
      <w:r>
        <w:t xml:space="preserve">the colors of the Allied Countries and with Red Cross banners. Even though the wealthy East Side of town was rolled into the Hartford campaign, the women still believed they could make their goal.</w:t>
      </w:r>
    </w:p>
    <w:p>
      <w:pPr>
        <w:pStyle w:val="BodyText"/>
      </w:pPr>
      <w:r>
        <w:t xml:space="preserve">On Monday, Tuesday, and Wednesday, the 75 women, divided into 14 teams, each headed by a woman who owned a car, canvassed every home in town. With a population of 6,500, they got 2,400 pledges and contributions. They raised $12,100, going 21% over their goal. Those who reported on the drive believed that the</w:t>
      </w:r>
      <w:r>
        <w:t xml:space="preserve"> </w:t>
      </w:r>
      <w:r>
        <w:t xml:space="preserve">“</w:t>
      </w:r>
      <w:r>
        <w:t xml:space="preserve">percentage to total residents equal, if not better, than any town in the country.</w:t>
      </w:r>
      <w:r>
        <w:t xml:space="preserve">”</w:t>
      </w:r>
    </w:p>
    <w:p>
      <w:pPr>
        <w:pStyle w:val="BodyText"/>
      </w:pPr>
      <w:r>
        <w:t xml:space="preserve">Their unparalleled success was most likely helped by the passage of the Sedition and Espionage Acts in 1917 and 1918. These laws allowed officials to arrest people who spoke out against the war. Perhaps refusing to buy bonds could be construed as an anti-war stance.</w:t>
      </w:r>
    </w:p>
    <w:p>
      <w:pPr>
        <w:pStyle w:val="BodyText"/>
      </w:pPr>
      <w:r>
        <w:t xml:space="preserve">When Edith organized the French Market in October 1918, she was responding to President Woodrow Wilson’s call for a Columbus Day patriotic celebration, and his call for bond money to give to</w:t>
      </w:r>
      <w:r>
        <w:t xml:space="preserve"> </w:t>
      </w:r>
      <w:r>
        <w:t xml:space="preserve">“</w:t>
      </w:r>
      <w:r>
        <w:t xml:space="preserve">Food for France</w:t>
      </w:r>
      <w:r>
        <w:t xml:space="preserve">”</w:t>
      </w:r>
      <w:r>
        <w:t xml:space="preserve"> </w:t>
      </w:r>
      <w:r>
        <w:t xml:space="preserve">and to the Fourth Liberty Loan Drive.</w:t>
      </w:r>
    </w:p>
    <w:p>
      <w:pPr>
        <w:pStyle w:val="BodyText"/>
      </w:pPr>
      <w:r>
        <w:t xml:space="preserve">Edith borrowed the strategy of the summer drive and divided the town into 11 sections and her teams led a canvass of every house in town. The canvassers sold tickets to the French Market for 25 cents each and asked for donations to the market which included canned goods, preserves, a pig, and fruit.</w:t>
      </w:r>
    </w:p>
    <w:p>
      <w:pPr>
        <w:pStyle w:val="BodyText"/>
      </w:pPr>
      <w:r>
        <w:t xml:space="preserve">At the market, the Beaches set up 12 booths with the donated articles. They arranged for seven speakers, five of whom were soldiers, and a nine-piece band.</w:t>
      </w:r>
    </w:p>
    <w:p>
      <w:pPr>
        <w:pStyle w:val="BodyText"/>
      </w:pPr>
      <w:r>
        <w:t xml:space="preserve">Vine Hill Farm was transformed to look like a French Market. The automobile corps transported people to the market. Edith Beach led the drive with 86 women volunteering to help.</w:t>
      </w:r>
    </w:p>
    <w:p>
      <w:pPr>
        <w:pStyle w:val="BodyText"/>
      </w:pPr>
      <w:r>
        <w:t xml:space="preserve">The highpoint of the afternoon was a pageant known as the Marseillaise Battalion. There on the corner of Main and New Britain Avenue, Beach’s friend Inez Temple produced a</w:t>
      </w:r>
      <w:r>
        <w:t xml:space="preserve"> </w:t>
      </w:r>
      <w:r>
        <w:t xml:space="preserve">“</w:t>
      </w:r>
      <w:r>
        <w:t xml:space="preserve">dramatic incident of the French Revolution when the national anthem of the French attained its fame.</w:t>
      </w:r>
      <w:r>
        <w:t xml:space="preserve">”</w:t>
      </w:r>
    </w:p>
    <w:p>
      <w:pPr>
        <w:pStyle w:val="BodyText"/>
      </w:pPr>
      <w:r>
        <w:t xml:space="preserve">In Beach’s write up of the drive, she wrote that the organization of the drive</w:t>
      </w:r>
      <w:r>
        <w:t xml:space="preserve"> </w:t>
      </w:r>
      <w:r>
        <w:t xml:space="preserve">“</w:t>
      </w:r>
      <w:r>
        <w:t xml:space="preserve">is not only an interesting story but demonstrates the adaptability of women to a class of work which has heretofore been monopolized by the men.</w:t>
      </w:r>
      <w:r>
        <w:t xml:space="preserve">”</w:t>
      </w:r>
    </w:p>
    <w:p>
      <w:pPr>
        <w:pStyle w:val="BodyText"/>
      </w:pPr>
      <w:r>
        <w:t xml:space="preserve">Beach’s activities, at age 61, put her in a public sphere that showed women’s patriotism and a role that far exceeded the delineation of</w:t>
      </w:r>
      <w:r>
        <w:t xml:space="preserve"> </w:t>
      </w:r>
      <w:r>
        <w:t xml:space="preserve">“</w:t>
      </w:r>
      <w:r>
        <w:t xml:space="preserve">none</w:t>
      </w:r>
      <w:r>
        <w:t xml:space="preserve">”</w:t>
      </w:r>
      <w:r>
        <w:t xml:space="preserve"> </w:t>
      </w:r>
      <w:r>
        <w:t xml:space="preserve">as found in the census. Wartime often altered the roles of men and women and the Great War was no exception. For Beach, the community building led to her running New York City’s YMCA just four years later. Historians have to wonder how much of her public activity was caused by her father’s death and how much by her own sense of independence and feminism.</w:t>
      </w:r>
    </w:p>
    <w:p>
      <w:pPr>
        <w:pStyle w:val="Heading2"/>
      </w:pPr>
      <w:bookmarkStart w:id="127" w:name="new-departure-plant-in-elmwood"/>
      <w:r>
        <w:t xml:space="preserve">New Departure Plant in Elmwood</w:t>
      </w:r>
      <w:bookmarkEnd w:id="127"/>
    </w:p>
    <w:p>
      <w:pPr>
        <w:pStyle w:val="FirstParagraph"/>
      </w:pPr>
      <w:r>
        <w:rPr>
          <w:i/>
        </w:rPr>
        <w:t xml:space="preserve">Originally appeared in West Hartford Life, February 2013</w:t>
      </w:r>
    </w:p>
    <w:p>
      <w:pPr>
        <w:pStyle w:val="BodyText"/>
      </w:pPr>
      <w:r>
        <w:t xml:space="preserve">On Thursday, September 9, 1915 the New Departure Plant Superintendent Charles M. Gearing fired three men, Dewey Cavnaugh, Alfred Arnold, and Arthur Lishay for refusing to work overtime that night.</w:t>
      </w:r>
    </w:p>
    <w:p>
      <w:pPr>
        <w:pStyle w:val="BodyText"/>
      </w:pPr>
      <w:r>
        <w:t xml:space="preserve">On Friday, September 10, 1915, seven cup and cone grinders walked off the job and joined the three men at the New Departure Plant in Elmwood to protest the firing and demand better working conditions. The workers posted placards in the factory, announcing that, whatever concessions were made to the employees of the main Bristol New Departure factories would apply in Elmwood by September 14. The Bristol shops began a 9 hour day schedule, with the same pay as for 10 hours. The New Departure Superintendent promised to reduce the workweek to 5 ½ days.</w:t>
      </w:r>
    </w:p>
    <w:p>
      <w:pPr>
        <w:pStyle w:val="BodyText"/>
      </w:pPr>
      <w:r>
        <w:t xml:space="preserve">This event tells much about the situation with labor in the early 20th century and provides a small window into life in industrial Elmwood about 100 years ago. The story of this small labor action, so carefully reported by the</w:t>
      </w:r>
      <w:r>
        <w:t xml:space="preserve"> </w:t>
      </w:r>
      <w:r>
        <w:rPr>
          <w:i/>
        </w:rPr>
        <w:t xml:space="preserve">Hartford Courant</w:t>
      </w:r>
      <w:r>
        <w:t xml:space="preserve">, displayed the pro-business leaning of the paper in the early 1900s. The story is full of working conditions, gender and machine tools.</w:t>
      </w:r>
    </w:p>
    <w:p>
      <w:pPr>
        <w:pStyle w:val="BodyText"/>
      </w:pPr>
      <w:r>
        <w:t xml:space="preserve">Labor unrest permeated Connecticut’s work culture in 1915. Workers went on strike more than 1,200 times and employers locked them out of factories over 150 times over the course of the year. At the same time as the Great War broke out in Europe, and the number of European immigrants declined, manufacturing and the machine tool industry boomed in Connecticut. Workers felt a power they had not experienced before as they exercised what they saw as their right to demand better wages, better hours and better working conditions from their employers. Before the National Labor Relations Act (1935) workers could not make their employers negotiate; going on strike took a lot of courage.</w:t>
      </w:r>
    </w:p>
    <w:p>
      <w:pPr>
        <w:pStyle w:val="BodyText"/>
      </w:pPr>
      <w:r>
        <w:t xml:space="preserve">The ten New Departure grinders hoped that 60 male grinders and 30 female grinders would follow them out on Saturday to reinforce their demands for a reduction in the work day from ten hours to nine hours, and a 10% increase in wages. They wanted half day Saturdays and time and a half for overtime over 55 hours.</w:t>
      </w:r>
    </w:p>
    <w:p>
      <w:pPr>
        <w:pStyle w:val="BodyText"/>
      </w:pPr>
      <w:r>
        <w:t xml:space="preserve">According to the</w:t>
      </w:r>
      <w:r>
        <w:t xml:space="preserve"> </w:t>
      </w:r>
      <w:r>
        <w:rPr>
          <w:i/>
        </w:rPr>
        <w:t xml:space="preserve">Hartford Courant’s</w:t>
      </w:r>
      <w:r>
        <w:t xml:space="preserve"> </w:t>
      </w:r>
      <w:r>
        <w:t xml:space="preserve">report, Superintendent Charles M. Gearing, who had been on the job for a year, described that the three working men were attempting to stir up trouble. The sixty grinders did not go out on strike, he said. And, because the original three strikers were unruly, Geary paid them off and dismissed them.</w:t>
      </w:r>
    </w:p>
    <w:p>
      <w:pPr>
        <w:pStyle w:val="BodyText"/>
      </w:pPr>
      <w:r>
        <w:t xml:space="preserve">Those who went on strike worked cup and cone grinding machines. These machine tools made the cups and cones that were integral parts of the bicycle hub. The grinders worked their grinding machine with a wooden foot treadle. According to the</w:t>
      </w:r>
      <w:r>
        <w:t xml:space="preserve"> </w:t>
      </w:r>
      <w:r>
        <w:rPr>
          <w:i/>
        </w:rPr>
        <w:t xml:space="preserve">Courant</w:t>
      </w:r>
      <w:r>
        <w:t xml:space="preserve"> </w:t>
      </w:r>
      <w:r>
        <w:t xml:space="preserve">article, and the accompanying photograph from the Connecticut Historical Society, women were also grinders.</w:t>
      </w:r>
    </w:p>
    <w:p>
      <w:pPr>
        <w:pStyle w:val="BodyText"/>
      </w:pPr>
      <w:r>
        <w:t xml:space="preserve">Starting in 1909, the Connecticut State Legislature’s Joint Standing Committee on Labor held hearings on a bill that would deny women the right to be polishers and grinders. Middle class reformers, the Metal Polishers Union, state industrial investigators all testified that this work was too difficult for women and that it affected their health far beyond the health of men. Little bits of metal in the air, they argued, caused workers to get tuberculosis, and at that time, they believed tuberculosis could be spread in childbirth. Proponents of the bill claimed that allowing women to work would hurt the next generations.</w:t>
      </w:r>
    </w:p>
    <w:p>
      <w:pPr>
        <w:pStyle w:val="BodyText"/>
      </w:pPr>
      <w:r>
        <w:t xml:space="preserve">At the same time, women chose to work in polishing and grinding jobs at the typewriter factories and other metal industries. In this New Departure case, of the 120 polishers, fully one in four were women. The women were not paid as much as the men who got upwards of $18 per week, while the women earned between $9 and $12. Though the wages were substantially lower than the men’s, women were able to make more in this work than they made in traditional women’s work like garments where they earned about $6 per week.</w:t>
      </w:r>
    </w:p>
    <w:p>
      <w:pPr>
        <w:pStyle w:val="BodyText"/>
      </w:pPr>
      <w:r>
        <w:t xml:space="preserve">Employers argued that they were giving women a chance and the women workers seemed to be happy with their jobs. At the hearings, women from the typewriter and ball bearing factories testified to their fitness and their satisfaction at metal polishing and grinding.</w:t>
      </w:r>
    </w:p>
    <w:p>
      <w:pPr>
        <w:pStyle w:val="CaptionedFigure"/>
      </w:pPr>
      <w:r>
        <w:drawing>
          <wp:inline>
            <wp:extent cx="5334000" cy="3169974"/>
            <wp:effectExtent b="0" l="0" r="0" t="0"/>
            <wp:docPr descr="Women Polishers show their patriotism at the New Departure Manufacturing Company in Elmwood during World War I. Their main product was ball bearings. During the war, one in four of polishers were women. Source: Noah Webster House &amp; West Hartford Historical Society." title="" id="1" name="Picture"/>
            <a:graphic>
              <a:graphicData uri="http://schemas.openxmlformats.org/drawingml/2006/picture">
                <pic:pic>
                  <pic:nvPicPr>
                    <pic:cNvPr descr="images/06-new-departure.jpg" id="0" name="Picture"/>
                    <pic:cNvPicPr>
                      <a:picLocks noChangeArrowheads="1" noChangeAspect="1"/>
                    </pic:cNvPicPr>
                  </pic:nvPicPr>
                  <pic:blipFill>
                    <a:blip r:embed="rId128"/>
                    <a:stretch>
                      <a:fillRect/>
                    </a:stretch>
                  </pic:blipFill>
                  <pic:spPr bwMode="auto">
                    <a:xfrm>
                      <a:off x="0" y="0"/>
                      <a:ext cx="5334000" cy="3169974"/>
                    </a:xfrm>
                    <a:prstGeom prst="rect">
                      <a:avLst/>
                    </a:prstGeom>
                    <a:noFill/>
                    <a:ln w="9525">
                      <a:noFill/>
                      <a:headEnd/>
                      <a:tailEnd/>
                    </a:ln>
                  </pic:spPr>
                </pic:pic>
              </a:graphicData>
            </a:graphic>
          </wp:inline>
        </w:drawing>
      </w:r>
    </w:p>
    <w:p>
      <w:pPr>
        <w:pStyle w:val="ImageCaption"/>
      </w:pPr>
      <w:r>
        <w:t xml:space="preserve">Women Polishers show their patriotism at the New Departure Manufacturing Company in Elmwood during World War I. Their main product was ball bearings. During the war, one in four of polishers were women. Source: Noah Webster House &amp; West Hartford Historical Society.</w:t>
      </w:r>
    </w:p>
    <w:p>
      <w:pPr>
        <w:pStyle w:val="BodyText"/>
      </w:pPr>
      <w:r>
        <w:t xml:space="preserve">The New Departure machine tool factory opened in 1889 in Bristol to manufacture a doorbell that the owner Albert Rockwell invented. Nine years later, Rockwell patented a coaster brake for bicycles and then in 1901 he invented a new ball bearing for bikes, which became the ball bearing for the new automobile industry.</w:t>
      </w:r>
    </w:p>
    <w:p>
      <w:pPr>
        <w:pStyle w:val="BodyText"/>
      </w:pPr>
      <w:r>
        <w:t xml:space="preserve">New Departure bought land from the Whitlock Coil and Pipe Company, the first big manufacturer in Elmwood and built a plant in Elmwood that manufactured small ball bearings. Hugh Rockwell was the first manager who was succeeded in 1914 by Charles M. Gearing. In 1914, the company produced 5,000 bearings a day in six different sizes. About 300 people worked at the plant. The company expanded until by 1917 they produced 8,000 bearings a day.</w:t>
      </w:r>
    </w:p>
    <w:p>
      <w:pPr>
        <w:pStyle w:val="BodyText"/>
      </w:pPr>
      <w:r>
        <w:t xml:space="preserve">The company bought a big parcel of land between Newington Road and the railroad tracks. The company developed the land into 150 homes. Management gave workers a break on the cost of the lots. By 1929, the lots were almost completely built up. While some workers went on strike for their rights in 1915, the company began to provide benefits beyond the workplace.</w:t>
      </w:r>
    </w:p>
    <w:p>
      <w:pPr>
        <w:pStyle w:val="BodyText"/>
      </w:pPr>
      <w:r>
        <w:t xml:space="preserve">New construction in 1919 doubled the floor capacity allowing for 12,000 bearings a day to be produced with 600 workers. When General Motors bought out New Departure in 1919, even more benefits flowed to the workers. Unlike the pattern of corporate takeovers today when it seems the bigger corporations take away benefits, General Motors expanded benefits for the New Departure workers.</w:t>
      </w:r>
    </w:p>
    <w:p>
      <w:pPr>
        <w:pStyle w:val="BodyText"/>
      </w:pPr>
      <w:r>
        <w:t xml:space="preserve">Those who worked in the 1920s got a savings and investment plan, group insurance which included sick benefit provisions. Their wages gave them the ability to buy their own homes,</w:t>
      </w:r>
      <w:r>
        <w:t xml:space="preserve"> </w:t>
      </w:r>
      <w:r>
        <w:t xml:space="preserve">“</w:t>
      </w:r>
      <w:r>
        <w:t xml:space="preserve">enjoying more of the comforts of life than would otherwise have been his.</w:t>
      </w:r>
      <w:r>
        <w:t xml:space="preserve">”</w:t>
      </w:r>
      <w:r>
        <w:t xml:space="preserve"> </w:t>
      </w:r>
      <w:r>
        <w:t xml:space="preserve">Industrialization helped many Elmwood citizens find their way to the American dream in the suburbs.</w:t>
      </w:r>
    </w:p>
    <w:p>
      <w:pPr>
        <w:pStyle w:val="BodyText"/>
      </w:pPr>
      <w:r>
        <w:t xml:space="preserve">What started with labor unrest and strikes, smoothed itself out as employers found the benefits of good working conditions and benefits for their workers.</w:t>
      </w:r>
    </w:p>
    <w:p>
      <w:pPr>
        <w:pStyle w:val="Heading1"/>
      </w:pPr>
      <w:bookmarkStart w:id="129" w:name="development-and-reform"/>
      <w:r>
        <w:t xml:space="preserve">Development and Reform</w:t>
      </w:r>
      <w:bookmarkEnd w:id="129"/>
    </w:p>
    <w:p>
      <w:pPr>
        <w:pStyle w:val="Heading2"/>
      </w:pPr>
      <w:bookmarkStart w:id="130" w:name="evolution-of-the-town-manager-form-of-government"/>
      <w:r>
        <w:t xml:space="preserve">Evolution of the Town Manager Form of Government</w:t>
      </w:r>
      <w:bookmarkEnd w:id="130"/>
    </w:p>
    <w:p>
      <w:pPr>
        <w:pStyle w:val="FirstParagraph"/>
      </w:pPr>
      <w:r>
        <w:rPr>
          <w:i/>
        </w:rPr>
        <w:t xml:space="preserve">Originally appeared in West Hartford Life, June 2006</w:t>
      </w:r>
    </w:p>
    <w:p>
      <w:pPr>
        <w:pStyle w:val="BodyText"/>
      </w:pPr>
      <w:r>
        <w:t xml:space="preserve">West Hartford’s town meeting served as a check on local governmental power from 1854 to 1919.  For 65 years, the town meeting election of three selectmen and appointments to numerous boards seemed to serve the town well. But, as the population tripled from about 3,000 in 1900 to about 9,000 in 1920, the town meeting became unwieldy. There were no auditoriums big enough for the meetings and with the added services provided by the town, government had grown into something more than volunteers could handle.</w:t>
      </w:r>
    </w:p>
    <w:p>
      <w:pPr>
        <w:pStyle w:val="BodyText"/>
      </w:pPr>
      <w:r>
        <w:t xml:space="preserve">By 1917, the state passed an ordinance allowing the town of West Hartford to move to a town manager system of government which seemed like it would be more responsive to the town’s needs.  In 1919, the town adopted the council-manager form of government which put the power to run the town in a Town Manager, and the power to make policy in the hands of a 15 member Town Council. West Hartford was the first town in Connecticut to adopt this form of government.</w:t>
      </w:r>
    </w:p>
    <w:p>
      <w:pPr>
        <w:pStyle w:val="BodyText"/>
      </w:pPr>
      <w:r>
        <w:t xml:space="preserve">The Town Council hired Benjamin Miller as our first Town Manager in 1919. He grew up in Avon, and took a two year business course at the New Britain Seminary. He served in Avon as selectman, founder of the Avon Library, chair of the school board, Judge of Probate and Democratic Representative to the General Assembly. During World War I, he was chair of the Draft Board for the Farmington Valley including West Hartford. When he became Town Manager, the three main issues facing the town were construction, maintaining and paving roads, zoning and running and building schools. The first charter called for the Town Council to appoint the Town Manager, Town Treasurer, Tax Collector, Controller, Town Engineer, Building Inspector, Town Auditors and Constables. They also had the power to appoint commissions and commissioners.</w:t>
      </w:r>
    </w:p>
    <w:p>
      <w:pPr>
        <w:pStyle w:val="BodyText"/>
      </w:pPr>
      <w:r>
        <w:t xml:space="preserve">Under Miller, in 1923, the town established the first comprehensive zoning ordinance to regulate land use in Connecticut and a Town Planning and Zoning Commission. The town hired its first paid police chief in 1923. In 1925, candidates for Town Council ran as members of a party, rather than as non-partisan candidates. The grand list grew from $19 million to $65 million. In 1929, the first woman, Grace Honiss, a vice president of the League of Women Voters became the first woman elected to the Town Council. And the town built Plant Junior High (1922), Talcott Junior High (1922), Hall High (1924), Beach Park School (1926), Smith School (1926), Elmwood School (1928), added onto Charter Oak School (1930), and Sedgwick School (1931).</w:t>
      </w:r>
    </w:p>
    <w:p>
      <w:pPr>
        <w:pStyle w:val="BodyText"/>
      </w:pPr>
      <w:r>
        <w:t xml:space="preserve">But all was not well with Miller’s administration. He was a Democrat and Republicans dominated the Council throughout the 1920s. It was unclear where power lay –- with the Town Manager or with Commissioners. Commissioners felt they had the right to appoint people to paid positions like Town Engineer and Building Inspector, and seemed to have used these positions as patronage. The Town Manager believed he should have the power to appoint the paid positions by merit, but this power seemed to have been taken away from him by the early 1930s. He resigned in 1933, under stress.</w:t>
      </w:r>
    </w:p>
    <w:p>
      <w:pPr>
        <w:pStyle w:val="BodyText"/>
      </w:pPr>
      <w:r>
        <w:t xml:space="preserve">When Miller left in 1933, he sued the town for back pay from his original contract made in 1919. He started at $4,000 per year and his salary increased to $4,800. However, once the depression hit, Miller’s pay was cut from a high of $4,800 to $4,400, ostensibly due to the financial problems associated with the Depression. But, Miller also left amid tension over loss of power in his job and the rise in the power of the town commissions headed by Town Council Members. He also left as the Great Depression deepened and the town pushed to have its employees take pay cuts.</w:t>
      </w:r>
    </w:p>
    <w:p>
      <w:pPr>
        <w:pStyle w:val="BodyText"/>
      </w:pPr>
      <w:r>
        <w:t xml:space="preserve">Within 15 years, the government charter already needed reform. By 1930, the population rose to almost 25,000 and the system of government had not fulfilled its original promise. In February, 1934, the Town Council hired a professor from Bowdoin College to study the way the town government worked, with an eye on proposing a more</w:t>
      </w:r>
      <w:r>
        <w:t xml:space="preserve"> </w:t>
      </w:r>
      <w:r>
        <w:t xml:space="preserve">“</w:t>
      </w:r>
      <w:r>
        <w:t xml:space="preserve">businesslike plan of government.</w:t>
      </w:r>
      <w:r>
        <w:t xml:space="preserve">”</w:t>
      </w:r>
      <w:r>
        <w:t xml:space="preserve"> </w:t>
      </w:r>
      <w:r>
        <w:t xml:space="preserve">The first report to the Town Council on the new plan for government claimed that by 1933, the town manager position had sunk to</w:t>
      </w:r>
      <w:r>
        <w:t xml:space="preserve"> </w:t>
      </w:r>
      <w:r>
        <w:t xml:space="preserve">“</w:t>
      </w:r>
      <w:r>
        <w:t xml:space="preserve">innocuous desuetude,</w:t>
      </w:r>
      <w:r>
        <w:t xml:space="preserve">”</w:t>
      </w:r>
      <w:r>
        <w:t xml:space="preserve"> </w:t>
      </w:r>
      <w:r>
        <w:t xml:space="preserve">meaning</w:t>
      </w:r>
      <w:r>
        <w:t xml:space="preserve"> </w:t>
      </w:r>
      <w:r>
        <w:t xml:space="preserve">“</w:t>
      </w:r>
      <w:r>
        <w:t xml:space="preserve">disuse.</w:t>
      </w:r>
      <w:r>
        <w:t xml:space="preserve">”</w:t>
      </w:r>
      <w:r>
        <w:t xml:space="preserve"> </w:t>
      </w:r>
      <w:r>
        <w:t xml:space="preserve">Apparently, Miller had fallen out of favor and spent little time at his job as his power got siphoned away by Town Council members, some of whom served as Commissioners.</w:t>
      </w:r>
    </w:p>
    <w:p>
      <w:pPr>
        <w:pStyle w:val="BodyText"/>
      </w:pPr>
      <w:r>
        <w:t xml:space="preserve">By September 1933, the Town Engineer who had been appointed by the Republican controlled Engineering Commission, Rodney Loomis, was running the town as the Town Manager. He retained both posts until he was finally made the official Town Manager. New Town Manager Rodney Loomis’ salary had soared to $7,500 by 1935.</w:t>
      </w:r>
    </w:p>
    <w:p>
      <w:pPr>
        <w:pStyle w:val="BodyText"/>
      </w:pPr>
      <w:r>
        <w:t xml:space="preserve">Loomis took much of the power away from the commissions by also serving as Director of Public Works, Director of the Police and Fire departments and the head of the Tax Department. In 1934, the 10 Republicans and 5 Democrats on the council agreed to this shift in power, believing Loomis had the best interests of the town in mind. Republican Max L. Goldenthal was President of the Council for the three years he served. While Loomis served, he convinced the Council to take advantage of building money provided through the federal government’s Work Progress Administration as part of the New Deal.  The town built a town hall and library, financed about 45% by the federal government, on land that the First Church sold to the town to stay afloat during the Depression. The Democrats aligned themselves with the West Hartford Taxpayers Association, which submitted an alternative budget each year.</w:t>
      </w:r>
    </w:p>
    <w:p>
      <w:pPr>
        <w:pStyle w:val="BodyText"/>
      </w:pPr>
      <w:r>
        <w:t xml:space="preserve">The new 1935 charter reduced the Council to seven members, five elected by district and two at large. The charter established the position of Council President which in 1947 became</w:t>
      </w:r>
      <w:r>
        <w:t xml:space="preserve"> </w:t>
      </w:r>
      <w:r>
        <w:t xml:space="preserve">“</w:t>
      </w:r>
      <w:r>
        <w:t xml:space="preserve">mayor.</w:t>
      </w:r>
      <w:r>
        <w:t xml:space="preserve">”</w:t>
      </w:r>
      <w:r>
        <w:t xml:space="preserve"> </w:t>
      </w:r>
      <w:r>
        <w:t xml:space="preserve">The council seemed willing to give up the day to day running of the town to Loomis where the previous councils were not so willing with Miller.</w:t>
      </w:r>
    </w:p>
    <w:p>
      <w:pPr>
        <w:pStyle w:val="BodyText"/>
      </w:pPr>
      <w:r>
        <w:t xml:space="preserve">Loomis was known for being</w:t>
      </w:r>
      <w:r>
        <w:t xml:space="preserve"> </w:t>
      </w:r>
      <w:r>
        <w:t xml:space="preserve">“</w:t>
      </w:r>
      <w:r>
        <w:t xml:space="preserve">gruff and business-like</w:t>
      </w:r>
      <w:r>
        <w:t xml:space="preserve">”</w:t>
      </w:r>
      <w:r>
        <w:t xml:space="preserve"> </w:t>
      </w:r>
      <w:r>
        <w:t xml:space="preserve">and he ran the town efficiently. He stayed in his position for 22 years, until 1955, one year longer than Barry Feldman who just resigned after 21 years on the job.</w:t>
      </w:r>
    </w:p>
    <w:p>
      <w:pPr>
        <w:pStyle w:val="BodyText"/>
      </w:pPr>
      <w:r>
        <w:t xml:space="preserve">In 2006, West Hartford is only on its ninth town manager in 87 years. A council that agrees to be a policy making body, not an administrative body, and a non-partisan manager seem to be a successful combination. At this rate, new Town Manager Jim Francis should take us through to 2020!</w:t>
      </w:r>
    </w:p>
    <w:p>
      <w:pPr>
        <w:pStyle w:val="Heading2"/>
      </w:pPr>
      <w:bookmarkStart w:id="131" w:name="the-story-of-susie-butler-andrews"/>
      <w:r>
        <w:t xml:space="preserve">The Story of Susie Butler Andrews</w:t>
      </w:r>
      <w:bookmarkEnd w:id="131"/>
    </w:p>
    <w:p>
      <w:pPr>
        <w:pStyle w:val="FirstParagraph"/>
      </w:pPr>
      <w:r>
        <w:rPr>
          <w:i/>
        </w:rPr>
        <w:t xml:space="preserve">Originally appeared in West Hartford Life, December 2004</w:t>
      </w:r>
    </w:p>
    <w:p>
      <w:pPr>
        <w:pStyle w:val="BodyText"/>
      </w:pPr>
      <w:r>
        <w:t xml:space="preserve">You’ll find the name Susie B. Andrews as the owner of land in West Hartford center in the 1909</w:t>
      </w:r>
      <w:r>
        <w:t xml:space="preserve"> </w:t>
      </w:r>
      <w:r>
        <w:rPr>
          <w:i/>
        </w:rPr>
        <w:t xml:space="preserve">Atlas of the City of Hartford and Town of West Hartford</w:t>
      </w:r>
      <w:r>
        <w:t xml:space="preserve"> </w:t>
      </w:r>
      <w:r>
        <w:t xml:space="preserve">and the 1923 Sanborn Maps. Often women whose names appeared as property owners were actually holding land that their husbands controlled. But, in Andrews’ case, the</w:t>
      </w:r>
      <w:r>
        <w:t xml:space="preserve"> </w:t>
      </w:r>
      <w:r>
        <w:rPr>
          <w:i/>
        </w:rPr>
        <w:t xml:space="preserve">Historical and Architectural Resource Survey of the Town of West Hartford</w:t>
      </w:r>
      <w:r>
        <w:t xml:space="preserve"> </w:t>
      </w:r>
      <w:r>
        <w:t xml:space="preserve">(1982) by the Connecticut Historic Preservation Office tells us more. Susie B. Andrews, the study claims,</w:t>
      </w:r>
      <w:r>
        <w:t xml:space="preserve"> </w:t>
      </w:r>
      <w:r>
        <w:t xml:space="preserve">“</w:t>
      </w:r>
      <w:r>
        <w:t xml:space="preserve">did a great deal to shape early West Hartford Center, building and managing commercial and residential properties.</w:t>
      </w:r>
      <w:r>
        <w:t xml:space="preserve">”</w:t>
      </w:r>
      <w:r>
        <w:t xml:space="preserve"> </w:t>
      </w:r>
      <w:r>
        <w:t xml:space="preserve">How did she help shape the center as it moved from residential to commercial?</w:t>
      </w:r>
    </w:p>
    <w:p>
      <w:pPr>
        <w:pStyle w:val="BodyText"/>
      </w:pPr>
      <w:r>
        <w:t xml:space="preserve">According to her grandson, C. Allan Borchert, Susie grew up on the northeast corner of Main Street and Farmington Avenue. Her house was torn down to build the West Hartford Trust Company (now Bank of America). When she married Myron Andrews, a banker at the Colonial Bank in Hartford, she moved to 12 North Main Street. She was a shrewd business woman, who, Borchert recalled, was a tough negotiator. He remembered his grandfather in the early 1930s bemoaning her death in 1930 while he worked on his dairy farm.</w:t>
      </w:r>
      <w:r>
        <w:t xml:space="preserve"> </w:t>
      </w:r>
      <w:r>
        <w:t xml:space="preserve">“</w:t>
      </w:r>
      <w:r>
        <w:t xml:space="preserve">If only Susie were here,</w:t>
      </w:r>
      <w:r>
        <w:t xml:space="preserve">”</w:t>
      </w:r>
      <w:r>
        <w:t xml:space="preserve"> </w:t>
      </w:r>
      <w:r>
        <w:t xml:space="preserve">his grandfather said.</w:t>
      </w:r>
    </w:p>
    <w:p>
      <w:pPr>
        <w:pStyle w:val="BodyText"/>
      </w:pPr>
      <w:r>
        <w:t xml:space="preserve">The first residential development in the town center came when Frederick Rockwell bought and subdivided the King family farmland southeast of the center in 1896. Rockwell laid out parcels on Burr Street and had a grand plan for Boulevard which came to fruition between Memorial Drive and South Main Street. The houses in this subdivision were built between 1900 and the mid 1920s.</w:t>
      </w:r>
    </w:p>
    <w:p>
      <w:pPr>
        <w:pStyle w:val="BodyText"/>
      </w:pPr>
      <w:r>
        <w:t xml:space="preserve">The second residential development, northwest of the center was named West Hartford Heights. Developers subdivided this land around 1900, and the lots sold, but houses were not built until after 1914 when amenities like paved streets, electricity, and water were available. Susie Andrews laid out Dale Road in 1912 and subdivided the property.</w:t>
      </w:r>
    </w:p>
    <w:p>
      <w:pPr>
        <w:pStyle w:val="BodyText"/>
      </w:pPr>
      <w:r>
        <w:t xml:space="preserve">The development of West Hartford Center and the suburbanization of the town coincided with the improvement of transportation to West Hartford. In 1889, horse railway tracks were laid down Farmington Avenue and by 1894, the trolley was electrified. Those who worked in downtown Hartford had a regular, dependable transportation to and from Hartford, making the farm town more desirable as a residence.</w:t>
      </w:r>
    </w:p>
    <w:p>
      <w:pPr>
        <w:pStyle w:val="BodyText"/>
      </w:pPr>
      <w:r>
        <w:t xml:space="preserve">Susie B. Andrews had designs on the center. When the population grew from about 3,000 in 1900 to 33,000 by 1940, the retail needs of the town grew as well. Andrews owned land on the north side of Farmington Avenue, west of Main Street and on North Main Street. Even before West Hartford’s zoning laws went into effect, Andrews knew that it was a good idea to separate residential and commercial.</w:t>
      </w:r>
    </w:p>
    <w:p>
      <w:pPr>
        <w:pStyle w:val="BodyText"/>
      </w:pPr>
      <w:r>
        <w:t xml:space="preserve">One of Andrews’ residential development properties still stands at 9 Dale Road. This was one of the first houses built on Dale Street and is a beauty salon today. She also rehabilitated the building at 10 Dale Road which was probably an original barn to her childhood home on Farmington Avenue.</w:t>
      </w:r>
    </w:p>
    <w:p>
      <w:pPr>
        <w:pStyle w:val="BodyText"/>
      </w:pPr>
      <w:r>
        <w:t xml:space="preserve">To make way for the commercial development, Andrews moved several houses from Farmington Avenue to Whitman Street. The house at 30-32 Whitman Avenue was moved in 1912 when Andrews laid out Dale Road. Frederick Brace’s house originally stood on Farmington Avenue on the east side of the present Dale Road. Around 1850, he set up the first omnibus route between West Hartford and Hartford allowing town residents to commute to Hartford. It operated until the horse railway took over in 1889. This building is thought to have been the Old Academy Building on South Main Street until about 1840 when it was moved to Brace’s property on Farmington Avenue and then moved again to Whitman Avenue.</w:t>
      </w:r>
    </w:p>
    <w:p>
      <w:pPr>
        <w:pStyle w:val="BodyText"/>
      </w:pPr>
      <w:r>
        <w:t xml:space="preserve">Susie Andrews moved the colonial revival house built in 1912 which now stands on 75 Brace Road. Most houses along Brace were not built for at least another 10 years when amenities like piped water became available. This house was moved to its location from the corner of Farmington and Dale Street in the 1930s to make room for a commercial building. Myron and Susie Andrews’ son M. Morris Andrews built, owned and lived in this house which was just north of Farmington Avenue and Main Street. This house is identical to the one at 1022 Farmington Avenue.</w:t>
      </w:r>
    </w:p>
    <w:p>
      <w:pPr>
        <w:pStyle w:val="CaptionedFigure"/>
      </w:pPr>
      <w:r>
        <w:drawing>
          <wp:inline>
            <wp:extent cx="5334000" cy="3387469"/>
            <wp:effectExtent b="0" l="0" r="0" t="0"/>
            <wp:docPr descr="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 title="" id="1" name="Picture"/>
            <a:graphic>
              <a:graphicData uri="http://schemas.openxmlformats.org/drawingml/2006/picture">
                <pic:pic>
                  <pic:nvPicPr>
                    <pic:cNvPr descr="images/07-andrews-brace-rd.jpg" id="0" name="Picture"/>
                    <pic:cNvPicPr>
                      <a:picLocks noChangeArrowheads="1" noChangeAspect="1"/>
                    </pic:cNvPicPr>
                  </pic:nvPicPr>
                  <pic:blipFill>
                    <a:blip r:embed="rId132"/>
                    <a:stretch>
                      <a:fillRect/>
                    </a:stretch>
                  </pic:blipFill>
                  <pic:spPr bwMode="auto">
                    <a:xfrm>
                      <a:off x="0" y="0"/>
                      <a:ext cx="5334000" cy="3387469"/>
                    </a:xfrm>
                    <a:prstGeom prst="rect">
                      <a:avLst/>
                    </a:prstGeom>
                    <a:noFill/>
                    <a:ln w="9525">
                      <a:noFill/>
                      <a:headEnd/>
                      <a:tailEnd/>
                    </a:ln>
                  </pic:spPr>
                </pic:pic>
              </a:graphicData>
            </a:graphic>
          </wp:inline>
        </w:drawing>
      </w:r>
    </w:p>
    <w:p>
      <w:pPr>
        <w:pStyle w:val="ImageCaption"/>
      </w:pPr>
      <w:r>
        <w:t xml:space="preserve">The colonial revival house, built in 1912, was moved from Farmington Avenue and Dale Street to 75 Brace Road in the 1930s to make room for commercial development. It was sold in 1970 by Butler Realty and is now a commercial property. Source: Town of West Hartford, CT Vision Government Solutions, parcel photos.</w:t>
      </w:r>
    </w:p>
    <w:p>
      <w:pPr>
        <w:pStyle w:val="BodyText"/>
      </w:pPr>
      <w:r>
        <w:t xml:space="preserve">It seemed that Susie got the area ready for commercial development. But the Depression hit and then she died in 1930 of tuberculosis. At that time, her business became the Andrews Corporation with each of her four children owning an equal share. Borchert remembers the family having lots of investments in land and property, but having very little money. When Borchert’s father died in the early 1930s, he and his mother and sister moved in with his grandfather at 10 North Main. He remembers his grandfather owning a dairy farm which he sold to A.C. Peterson’s farm in Bloomfield in the early 1930s. When his grandfather died, his mother took in boarders to survive.</w:t>
      </w:r>
    </w:p>
    <w:p>
      <w:pPr>
        <w:pStyle w:val="BodyText"/>
      </w:pPr>
      <w:r>
        <w:t xml:space="preserve">The commercial building at 984-992 Farmington Avenue (In 2004, housing Chico’s, the Elbow Room, and eight other stores) was built in 1935 by the Andrews Corporation, inheritors of the property of Susie B. Andrews. The commercial buildings like these with storefronts for about ten shops were just starting to come into existence and were just beginning to be known as malls.</w:t>
      </w:r>
    </w:p>
    <w:p>
      <w:pPr>
        <w:pStyle w:val="BodyText"/>
      </w:pPr>
      <w:r>
        <w:t xml:space="preserve">The 10-12 North Main Street building, now housing Sally and Bob’s, and the YMCA offices, was built in 1938 and was one of the first large office and commercial buildings in the center. It has details from the Colonial Revival style of architecture, and in that way, matches what was then the West Hartford Bank &amp; Trust building from 1926 and the government buildings including the Noah Webster Library, the Town Hall and Hall High School. It was probably built by Susie and Myron Andrew’s son Morris. This building was built on the site of Susie B. and Morris Andrews’ residence. By this time, Borchert and his mother had moved to another one of the residential properties the family owned, first at 44 Whitman Avenue and then at 32 Grennan Road</w:t>
      </w:r>
    </w:p>
    <w:p>
      <w:pPr>
        <w:pStyle w:val="BodyText"/>
      </w:pPr>
      <w:r>
        <w:t xml:space="preserve">The commercial building at 994-1000 Farmington Avenue, built in 1938, was also part of the Andrews retail empire. The Butler Building, named after Susie’s family name (the B stands for Butler) was built on the site of Susie Butler’s childhood home. This commercial building, influenced by the Colonial revival style, has much more architectural detail than the one to its east. Susie’s son Morris probably built the Butler Building as well.</w:t>
      </w:r>
    </w:p>
    <w:p>
      <w:pPr>
        <w:pStyle w:val="BodyText"/>
      </w:pPr>
      <w:r>
        <w:t xml:space="preserve">Susie B. Andrews was indeed a businesswoman. According to her grandson, she was also a woman of many talents. She was an excellent artist, painting scenes from her travels to Maine, Bermuda and some from the local scenery. She never sold any of her artwork, but each of her children has many of her paintings,</w:t>
      </w:r>
    </w:p>
    <w:p>
      <w:pPr>
        <w:pStyle w:val="BodyText"/>
      </w:pPr>
      <w:r>
        <w:t xml:space="preserve">It is surprising that there was so much development, both residential and commercial, in West Hartford in the 1930s, during the Great Depression. Susie Andrews was instrumental in setting the path for this development. Andrews’ management of land in the first three decades of the 20th century helped to shape both residential and commercial development in the center. These commercial buildings have stood the test of time. Andrews’ attempt to separate commercial and residential properties has held to a great extent as neighbors fight the encroachment of businesses in their neighborhoods. Ironically, Dale Road, Susie’s first real residential neighborhood is almost all commercial today.</w:t>
      </w:r>
    </w:p>
    <w:p>
      <w:pPr>
        <w:pStyle w:val="Heading2"/>
      </w:pPr>
      <w:bookmarkStart w:id="133" w:name="a-trip-back-in-time-to-westmoor-farm"/>
      <w:r>
        <w:t xml:space="preserve">A Trip Back in Time to Westmoor Farm</w:t>
      </w:r>
      <w:bookmarkEnd w:id="133"/>
    </w:p>
    <w:p>
      <w:pPr>
        <w:pStyle w:val="FirstParagraph"/>
      </w:pPr>
      <w:r>
        <w:rPr>
          <w:i/>
        </w:rPr>
        <w:t xml:space="preserve">Originally appeared in West Hartford Life, January 2006</w:t>
      </w:r>
    </w:p>
    <w:p>
      <w:pPr>
        <w:pStyle w:val="BodyText"/>
      </w:pPr>
      <w:r>
        <w:t xml:space="preserve">In 1925, Major A. Raymond Ellis bought 46 acres of land from Frank R. Scott on Flagg Road. He remodeled the barn, house and cottage to accommodate his pack of hounds to lead fox hunts at what he named Westmoor Farm. I usually think of West Hartford in 1930 as a developed suburb, but with a population of about 25,000, the town still retained some of its rural character.</w:t>
      </w:r>
    </w:p>
    <w:p>
      <w:pPr>
        <w:pStyle w:val="BodyText"/>
      </w:pPr>
      <w:r>
        <w:t xml:space="preserve">The new suburban residential development was predominantly on the east side along Farmington Avenue near Hartford and along North and South Main near the center. West of Main Street from Albany Avenue to New Britain Avenue still remained pasture and cropland.</w:t>
      </w:r>
    </w:p>
    <w:p>
      <w:pPr>
        <w:pStyle w:val="BodyText"/>
      </w:pPr>
      <w:r>
        <w:t xml:space="preserve">The land that the Major bought was originally the property of one of the earliest settlers in town, Thomas Merrill. Born in 1714, Merrill sold the farmland to Abijah Flagg in 1786. The land remained in the Flagg family for about 140 years; the last Flagg to own the property, Willis operated a dairy farm with 30 cows until about 1915. He grew vegetables as well and sold them at a stand he owned in nearby Bishop’s Corner. In 1922 he sold the land to Frank Scott and in 1925 Raymond Ellis bought the property.</w:t>
      </w:r>
    </w:p>
    <w:p>
      <w:pPr>
        <w:pStyle w:val="BodyText"/>
      </w:pPr>
      <w:r>
        <w:t xml:space="preserve">Ellis was an architect by profession. He moved to the United States from Nova Scotia in the late 1890s and then moved to Hartford in 1908 after finishing architectural school at MIT. When he bought Flagg’s land and buildings he remodeled them to accommodate riding horses as well as his pack of dogs. Ellis served in the cavalry in World War I. He helped with the reconstruction work in France in 1918 and 1919, using his skills as an architect.</w:t>
      </w:r>
    </w:p>
    <w:p>
      <w:pPr>
        <w:pStyle w:val="BodyText"/>
      </w:pPr>
      <w:r>
        <w:t xml:space="preserve">In 1922, just before he bought Westmoor, Ellis was named architectural editor of</w:t>
      </w:r>
      <w:r>
        <w:t xml:space="preserve"> </w:t>
      </w:r>
      <w:r>
        <w:rPr>
          <w:i/>
        </w:rPr>
        <w:t xml:space="preserve">Woman’s Home Companion</w:t>
      </w:r>
      <w:r>
        <w:t xml:space="preserve"> </w:t>
      </w:r>
      <w:r>
        <w:t xml:space="preserve">magazine. By 1929, over 650 houses of Ellis’ design had been built, in part because of his connection to the magazine. He designed the Park River Bridge, the main building of the Hartford Hospital, the Connecticut Institute for the Blind, and the Isolation Hospital at the McCook Memorial Hospital in Hartford.</w:t>
      </w:r>
    </w:p>
    <w:p>
      <w:pPr>
        <w:pStyle w:val="BodyText"/>
      </w:pPr>
      <w:r>
        <w:t xml:space="preserve">At Westmoor, Major Ellis built a riding and jumping course. He also created what he named the</w:t>
      </w:r>
      <w:r>
        <w:t xml:space="preserve"> </w:t>
      </w:r>
      <w:r>
        <w:t xml:space="preserve">“</w:t>
      </w:r>
      <w:r>
        <w:t xml:space="preserve">Westmoor Farms Polo Club</w:t>
      </w:r>
      <w:r>
        <w:t xml:space="preserve">”</w:t>
      </w:r>
      <w:r>
        <w:t xml:space="preserve"> </w:t>
      </w:r>
      <w:r>
        <w:t xml:space="preserve">in a cleared field on his property. Those who had played polo at the Hartford Golf Club when it was in Hartford had been looking for a place to play since the Club moved to West Hartford around the turn of the century.</w:t>
      </w:r>
    </w:p>
    <w:p>
      <w:pPr>
        <w:pStyle w:val="BodyText"/>
      </w:pPr>
      <w:r>
        <w:t xml:space="preserve">Ellis developed a fox hunt team and fox hunt. To lead a fox hunt, one needs open fields, water, and pastures for galloping horses that follow the pack of hounds. He had a pack of dogs trained and run by a man he hired. The fox hunts at Westmoor were done by</w:t>
      </w:r>
      <w:r>
        <w:t xml:space="preserve"> </w:t>
      </w:r>
      <w:r>
        <w:t xml:space="preserve">“</w:t>
      </w:r>
      <w:r>
        <w:t xml:space="preserve">drag</w:t>
      </w:r>
      <w:r>
        <w:t xml:space="preserve">”</w:t>
      </w:r>
      <w:r>
        <w:t xml:space="preserve">: a set fox skin was dragged cross-country to leave a scent trail for the hounds. His hunt was cited in a book by A. Henry Higginson and in an English book called</w:t>
      </w:r>
      <w:r>
        <w:t xml:space="preserve"> </w:t>
      </w:r>
      <w:r>
        <w:rPr>
          <w:i/>
        </w:rPr>
        <w:t xml:space="preserve">Bailey’s Hunting Directory</w:t>
      </w:r>
      <w:r>
        <w:t xml:space="preserve"> </w:t>
      </w:r>
      <w:r>
        <w:t xml:space="preserve">from 1926 to 1930.</w:t>
      </w:r>
    </w:p>
    <w:p>
      <w:pPr>
        <w:pStyle w:val="BodyText"/>
      </w:pPr>
      <w:r>
        <w:t xml:space="preserve">Ellis held two horse shows on his property to entertain those in the neighborhood and make them more friendly to the idea of the hunt. The drag hounds went out three days a week from the middle of March to the middle of May and from the middle of September until snow and ice made the area unrideable. At that time, there were only a few neighbors to win over.</w:t>
      </w:r>
    </w:p>
    <w:p>
      <w:pPr>
        <w:pStyle w:val="BodyText"/>
      </w:pPr>
      <w:r>
        <w:t xml:space="preserve">Charles Allen Hunter (1874-1961) bought the land from Hartford Connecticut Trust in 1939 after the bank foreclosed on Ellis in the depths of the Depression. Hunter began to use it for a summer home starting in 1939, the year of his retirement. Hunter had been Vice President at Connecticut Bank and Trust when he retired after 45 years at age 65.</w:t>
      </w:r>
    </w:p>
    <w:p>
      <w:pPr>
        <w:pStyle w:val="BodyText"/>
      </w:pPr>
      <w:r>
        <w:t xml:space="preserve">Hunter hired a German immigrant horseman named William Wouters. Wouters first worked at the Westmoor Farms Polo Club owned by architect and retired cavalry officer Major Ellis. Wouters transported horses for club members and saved enough money to buy a horse and wagon to carry building materials. In the early 1920s, Wouters opened his own boarding stables on Albany Avenue at Bishops Corner. When Hunter moved out to Westmoor in 1939, he convinced Wouters to come back to keep his business and take care of Hunter’s horses. Wouters expanded his business to board race horses from Narragansett, RI and Lincoln and Suffolk Downs in Boston. He exercised the animals at Westmoor before racing season began again in the spring.</w:t>
      </w:r>
    </w:p>
    <w:p>
      <w:pPr>
        <w:pStyle w:val="BodyText"/>
      </w:pPr>
      <w:r>
        <w:t xml:space="preserve">From 1939 to the late 1960s, Wouters ran his business of breaking horses from Hunter’s stables in return for taking care of Mr. Hunter’s gelding. Wouters lived in a two bedroom apartment above the tack room in the stables. In 1984, at age 91, Wouters still lived in the stable. Wouters took care of the horses of students attending Ethel Walker School and jeweler Bill Savitt, who liked to ride.</w:t>
      </w:r>
    </w:p>
    <w:p>
      <w:pPr>
        <w:pStyle w:val="BodyText"/>
      </w:pPr>
      <w:r>
        <w:t xml:space="preserve">In 1961, Hunter died. In his will, he left 56 acres to the town of West Hartford along with a large house, servants quarters, a large barn, stable, several smaller buildings, pasture, brook and pond. He was married to Leila Clark Hunter who according to his will could continue to use the property until her death. When she died in January 1973, the town had to decide what to do with the property.</w:t>
      </w:r>
    </w:p>
    <w:p>
      <w:pPr>
        <w:pStyle w:val="BodyText"/>
      </w:pPr>
      <w:r>
        <w:t xml:space="preserve">By 1973, the neighborhood surrounding Westmoor Farms had changed considerably. Houses on Blue Ridge started to be built in the late 1930s through the 1950s. On Flagg Road, at least ten homes were built between 1956 and 1957. The suburban town had grown to a population of 62,382 by 1960. Neighbors had opinions about what should happen to the property.</w:t>
      </w:r>
    </w:p>
    <w:p>
      <w:pPr>
        <w:pStyle w:val="BodyText"/>
      </w:pPr>
      <w:r>
        <w:t xml:space="preserve">In February 1974, the Conservation Commission in West Hartford recommended that eight acres of the land be used for an equestrian center for riding instruction and boarding horses. The indoor equestrian ring was to be about the size of the Veterans Memorial Ice Skating Rink, 85 by 185 feet on the southwest corner of the property out of sight of Flagg Road. They would build six paddocks and add some riding trails with his bequest. This they thought could provide a revenue stream for the town.</w:t>
      </w:r>
    </w:p>
    <w:p>
      <w:pPr>
        <w:pStyle w:val="BodyText"/>
      </w:pPr>
      <w:r>
        <w:t xml:space="preserve">Besides the equestrian ring, the town planned to add a parking lot for about 70 cars, picnic facilities near the parking area with playground equipment, public bathrooms, a barnyard zoo, and a boardwalk and wood chip and gravel trails through the Hunter property. Hunter’s estate not only left the land, but also a sizable sum of $2.3 million to be used for maintenance of the park. The town received one-half the income from this trust, of about $130,000 per year.</w:t>
      </w:r>
    </w:p>
    <w:p>
      <w:pPr>
        <w:pStyle w:val="BodyText"/>
      </w:pPr>
      <w:r>
        <w:t xml:space="preserve">The reality of 2005 shows us that the park was much less developed in the final analysis. Neighbors on Flagg Road vehemently fought the development, and the park stayed in a fairly natural state. The idea of the equestrian ring, which was truly an extension of what Wouters had been doing for about 30 years lasted but a few months before the neighbors had convinced the town that this was not in their best interests.</w:t>
      </w:r>
    </w:p>
    <w:p>
      <w:pPr>
        <w:pStyle w:val="BodyText"/>
      </w:pPr>
      <w:r>
        <w:t xml:space="preserve">Today, the vestiges of horses on the farm are few, but for a developed inner ring suburb, Westmoor Park still gives a sense of those rural days less than a century ago, when most residents were farmers and there was enough open land for a fox hunt.</w:t>
      </w:r>
    </w:p>
    <w:p>
      <w:pPr>
        <w:pStyle w:val="BodyText"/>
      </w:pPr>
      <w:r>
        <w:t xml:space="preserve">Read more about the fox hunt in a pamphlet written by Robert Anderson called</w:t>
      </w:r>
      <w:r>
        <w:t xml:space="preserve"> </w:t>
      </w:r>
      <w:r>
        <w:rPr>
          <w:i/>
        </w:rPr>
        <w:t xml:space="preserve">Westmoor Hunt, 1925-30</w:t>
      </w:r>
      <w:r>
        <w:t xml:space="preserve"> </w:t>
      </w:r>
      <w:r>
        <w:t xml:space="preserve">found at the Noah Webster House. A folder in the WHPL vertical file on Westmoor Park tells the history of the park in newspaper articles.</w:t>
      </w:r>
    </w:p>
    <w:p>
      <w:pPr>
        <w:pStyle w:val="Heading2"/>
      </w:pPr>
      <w:bookmarkStart w:id="134" w:name="the-life-and-times-of-edna-purtell"/>
      <w:r>
        <w:t xml:space="preserve">The Life and times of Edna Purtell</w:t>
      </w:r>
      <w:bookmarkEnd w:id="134"/>
    </w:p>
    <w:p>
      <w:pPr>
        <w:pStyle w:val="FirstParagraph"/>
      </w:pPr>
      <w:r>
        <w:rPr>
          <w:i/>
        </w:rPr>
        <w:t xml:space="preserve">Originally appeared in West Hartford Life, February 2007</w:t>
      </w:r>
    </w:p>
    <w:p>
      <w:pPr>
        <w:pStyle w:val="BodyText"/>
      </w:pPr>
      <w:r>
        <w:t xml:space="preserve">I first encountered Edna Purtell while writing my master’s thesis on the Connecticut Woman’s Suffrage Movement. She was known for her abilities as a speaker. In an interview, she claimed that she</w:t>
      </w:r>
      <w:r>
        <w:t xml:space="preserve"> </w:t>
      </w:r>
      <w:r>
        <w:t xml:space="preserve">“</w:t>
      </w:r>
      <w:r>
        <w:t xml:space="preserve">never wrote any of her speeches on paper, but I could consistently captivate audiences.</w:t>
      </w:r>
      <w:r>
        <w:t xml:space="preserve">”</w:t>
      </w:r>
      <w:r>
        <w:t xml:space="preserve"> </w:t>
      </w:r>
      <w:r>
        <w:t xml:space="preserve">When I wrote last month’s</w:t>
      </w:r>
      <w:r>
        <w:t xml:space="preserve"> </w:t>
      </w:r>
      <w:r>
        <w:rPr>
          <w:i/>
        </w:rPr>
        <w:t xml:space="preserve">West Hartford Life</w:t>
      </w:r>
      <w:r>
        <w:t xml:space="preserve"> </w:t>
      </w:r>
      <w:r>
        <w:t xml:space="preserve">article on William Purtell, a Republican Senator from West Hartford, I realized that the two were brother and sister and yet they seemed to have diametrically opposed political views.</w:t>
      </w:r>
    </w:p>
    <w:p>
      <w:pPr>
        <w:pStyle w:val="BodyText"/>
      </w:pPr>
      <w:r>
        <w:t xml:space="preserve">Edna Purtell (1899-1985) was born on Albany Avenue in Hartford, the daughter of a cigar maker. Her father was a member of Samuel Gomper’s Cigarmakers Union. Her father, apprenticed at the age of nine, became a leader in the Hartford union. In 1911, he fought to allow a black man into the union because he knew that blacks, just like the whites, paid the same 5¢ for a loaf of bread. Purtell’s mother was a cigar stripper who belonged to the union as well.</w:t>
      </w:r>
    </w:p>
    <w:p>
      <w:pPr>
        <w:pStyle w:val="BodyText"/>
      </w:pPr>
      <w:r>
        <w:t xml:space="preserve">Edna Purtell graduated from the night high school. She held jobs as a babysitter, clerk at the five and ten, and as a tobacco stripper at Doyle’s Tobacco Shop. At 16, she was elected secretary of the cigar strippers’ union. By age 18 she went to work at Travelers Insurance Company in the filing department. Edna’s brother William was two years older than she. While Edna identified with the working class, her brother became an entrepreneur.</w:t>
      </w:r>
    </w:p>
    <w:p>
      <w:pPr>
        <w:pStyle w:val="BodyText"/>
      </w:pPr>
      <w:r>
        <w:t xml:space="preserve">In her spare time, Purtell volunteered in the woman’s suffrage movement, handing out leaflets in downtown Hartford and going door to door to get signatures on petitions. A chance encounter in 1918 in front of the Brown Thomson department store between Purtell and Katharine Hepburn (the actress’s mother), the head of the Connecticut Women’s Party led to Purtell taking the train to Washington to demonstrate. There she was arrested in front of Woodrow Wilson’s White House and fined. Purtell represented working class women, and took the train to D.C. and got arrested four separate times and was finally thrown in jail for six days and there she went on a hunger strike all in the name of woman’s suffrage. She was also arrested for climbing Lafayette’s statue and proclaiming</w:t>
      </w:r>
      <w:r>
        <w:t xml:space="preserve"> </w:t>
      </w:r>
      <w:r>
        <w:t xml:space="preserve">“</w:t>
      </w:r>
      <w:r>
        <w:t xml:space="preserve">Lafayette, we are here.</w:t>
      </w:r>
      <w:r>
        <w:t xml:space="preserve">”</w:t>
      </w:r>
      <w:r>
        <w:t xml:space="preserve"> </w:t>
      </w:r>
      <w:r>
        <w:t xml:space="preserve">Lafayette, a French general during the American Revolution, was a champion of liberty. The police broke two of Purtell’s fingers snatching her suffrage sash while arresting her.</w:t>
      </w:r>
    </w:p>
    <w:p>
      <w:pPr>
        <w:pStyle w:val="BodyText"/>
      </w:pPr>
      <w:r>
        <w:t xml:space="preserve">When she returned to work after protesting, Travelers President Batterson called her down to his office. He said,</w:t>
      </w:r>
      <w:r>
        <w:t xml:space="preserve"> </w:t>
      </w:r>
      <w:r>
        <w:t xml:space="preserve">“</w:t>
      </w:r>
      <w:r>
        <w:t xml:space="preserve">You know, Miss Purtell, you’re liked very well here, but we don’t want you to be talking about suffrage and so forth.</w:t>
      </w:r>
      <w:r>
        <w:t xml:space="preserve">”</w:t>
      </w:r>
      <w:r>
        <w:t xml:space="preserve"> </w:t>
      </w:r>
      <w:r>
        <w:t xml:space="preserve">She replied,</w:t>
      </w:r>
      <w:r>
        <w:t xml:space="preserve"> </w:t>
      </w:r>
      <w:r>
        <w:t xml:space="preserve">“</w:t>
      </w:r>
      <w:r>
        <w:t xml:space="preserve">Mr. Batterson, during work hours I’ll take care of my job. But once I get in that elevator, what I talk about is my business, not yours. And on our coffee break, that’s our coffee break, and I’ll talk about anything I want.</w:t>
      </w:r>
      <w:r>
        <w:t xml:space="preserve">”</w:t>
      </w:r>
      <w:r>
        <w:t xml:space="preserve"> </w:t>
      </w:r>
      <w:r>
        <w:t xml:space="preserve">Batterson never said another word to her and Purtell’s characteristic honesty prevailed.</w:t>
      </w:r>
    </w:p>
    <w:p>
      <w:pPr>
        <w:pStyle w:val="BodyText"/>
      </w:pPr>
      <w:r>
        <w:t xml:space="preserve">Purtell’s suffragist activity with the Connecticut Woman’s Party was more radical than the work of the Connecticut Woman’s Suffrage Association. When women won suffrage in 1920, the more conservative women from the CWSA formed the League of Women Voters. Instead, Purtell became one of the first members and a leader in the State Federation of Democratic Women’s Clubs. Even into the 1970s, when the League became a more progressive group, she never joined.</w:t>
      </w:r>
    </w:p>
    <w:p>
      <w:pPr>
        <w:pStyle w:val="BodyText"/>
      </w:pPr>
      <w:r>
        <w:t xml:space="preserve">Purtell served on many committees and was often the keynote speaker for these groups. In 1924 she supported Progressive Robert LaFollette for President because he supported the initiative, the referendum and the recall. She supported the movement to free Ireland from British rule. In 1928, she helped organize a</w:t>
      </w:r>
      <w:r>
        <w:t xml:space="preserve"> </w:t>
      </w:r>
      <w:r>
        <w:t xml:space="preserve">“</w:t>
      </w:r>
      <w:r>
        <w:t xml:space="preserve">Women for Al Smith</w:t>
      </w:r>
      <w:r>
        <w:t xml:space="preserve">”</w:t>
      </w:r>
      <w:r>
        <w:t xml:space="preserve"> </w:t>
      </w:r>
      <w:r>
        <w:t xml:space="preserve">committee to support the Democrat running for President. In 1930, Purtell was elected Parliamentarian of the Hartford Women’s Democratic Club. She served on the legislative committee which followed bills in the state legislature. She lobbied for jury service for women, old age pensions, and improving the status of women in factories. In March 1933, at a meeting of the Connecticut Women Democrats, Purtell reported on the conditions of jails for women in Hartford County. She said the cells were unsanitary and the women did not have enough freedom. In 1936, she was an alternate to the national Democratic Convention which nominated FDR for a second term.</w:t>
      </w:r>
    </w:p>
    <w:p>
      <w:pPr>
        <w:pStyle w:val="BodyText"/>
      </w:pPr>
      <w:r>
        <w:t xml:space="preserve">Her interests were wide-ranging. In May 1934, Purtell was part of a group which sponsored a symposium on Nazi book burning. She joined the pastor of the Center Church, the head of the Seminary, two rabbis and Annie Fisher, the Superintendent of one of the Hartford school districts, to raise awareness of the public.</w:t>
      </w:r>
    </w:p>
    <w:p>
      <w:pPr>
        <w:pStyle w:val="BodyText"/>
      </w:pPr>
      <w:r>
        <w:t xml:space="preserve">While Purtell immersed herself in Democratic politics, her brother opened a factory called Holo-Chrome and by World War II he had bought Billings and Spencer in West Hartford. Then he began to dabble in politics himself.</w:t>
      </w:r>
      <w:r>
        <w:t xml:space="preserve"> </w:t>
      </w:r>
      <w:r>
        <w:rPr>
          <w:i/>
        </w:rPr>
        <w:t xml:space="preserve">Hartford Courant</w:t>
      </w:r>
      <w:r>
        <w:t xml:space="preserve"> </w:t>
      </w:r>
      <w:r>
        <w:t xml:space="preserve">political writer Jack Zaiman claimed he too, was a great speaker, but his view of the role of government differed from his sister. He thought that social problems should be solved through private initiative first and only then through government action.</w:t>
      </w:r>
    </w:p>
    <w:p>
      <w:pPr>
        <w:pStyle w:val="BodyText"/>
      </w:pPr>
      <w:r>
        <w:t xml:space="preserve">His sister may have agreed with him about labor issues for men who tended to have strong unions, but she believed strongly that the government needed to regulate businesses.</w:t>
      </w:r>
    </w:p>
    <w:p>
      <w:pPr>
        <w:pStyle w:val="BodyText"/>
      </w:pPr>
      <w:r>
        <w:t xml:space="preserve">After several years at Travelers, Edna Purtell got a job as an investigator for the Connecticut State Labor Department. She gave a speech at a rally to support a state pension plan. In 1936, she exposed a case where a dressmaking shop in a Hartford department store made women work more than a nine hour day. She worked for the department for 14 years and was a pioneer for protective labor legislation, particularly for children employed in the state tobacco fields. She wrote a pamphlet for the Labor Department in the 1940s on children in the tobacco industry. She led the fight to end child labor in Connecticut and in 1946 outlined the problems of child labor in a news article. There was no minimum age for agricultural workers and the children worked as many as ten hours per day.</w:t>
      </w:r>
    </w:p>
    <w:p>
      <w:pPr>
        <w:pStyle w:val="BodyText"/>
      </w:pPr>
      <w:r>
        <w:t xml:space="preserve">In 1948, the Connecticut Democratic Women’s Convention asked Purtell to be their keynote speaker. It was thought that she might have a place on the state ticket for elective office. At that time she and the Democratic women called for an end to the regressive sales tax and for a progressive income tax. However, she never ran for political office. Senate nominee Thomas Dodd, a Democrat, named her to head his office on women’s concerns in 1956. In that role, she worked for the man who ran against her brother.</w:t>
      </w:r>
    </w:p>
    <w:p>
      <w:pPr>
        <w:pStyle w:val="CaptionedFigure"/>
      </w:pPr>
      <w:r>
        <w:drawing>
          <wp:inline>
            <wp:extent cx="5334000" cy="3526852"/>
            <wp:effectExtent b="0" l="0" r="0" t="0"/>
            <wp:docPr descr="The family gathered to support Edna Purtell when she won an award commemorating her life of public service on behalf of women. Source: Purtell family." title="" id="1" name="Picture"/>
            <a:graphic>
              <a:graphicData uri="http://schemas.openxmlformats.org/drawingml/2006/picture">
                <pic:pic>
                  <pic:nvPicPr>
                    <pic:cNvPr descr="images/07-purtell.jpg" id="0" name="Picture"/>
                    <pic:cNvPicPr>
                      <a:picLocks noChangeArrowheads="1" noChangeAspect="1"/>
                    </pic:cNvPicPr>
                  </pic:nvPicPr>
                  <pic:blipFill>
                    <a:blip r:embed="rId135"/>
                    <a:stretch>
                      <a:fillRect/>
                    </a:stretch>
                  </pic:blipFill>
                  <pic:spPr bwMode="auto">
                    <a:xfrm>
                      <a:off x="0" y="0"/>
                      <a:ext cx="5334000" cy="3526852"/>
                    </a:xfrm>
                    <a:prstGeom prst="rect">
                      <a:avLst/>
                    </a:prstGeom>
                    <a:noFill/>
                    <a:ln w="9525">
                      <a:noFill/>
                      <a:headEnd/>
                      <a:tailEnd/>
                    </a:ln>
                  </pic:spPr>
                </pic:pic>
              </a:graphicData>
            </a:graphic>
          </wp:inline>
        </w:drawing>
      </w:r>
    </w:p>
    <w:p>
      <w:pPr>
        <w:pStyle w:val="ImageCaption"/>
      </w:pPr>
      <w:r>
        <w:t xml:space="preserve">The family gathered to support Edna Purtell when she won an award commemorating her life of public service on behalf of women. Source: Purtell family.</w:t>
      </w:r>
    </w:p>
    <w:p>
      <w:pPr>
        <w:pStyle w:val="BodyText"/>
      </w:pPr>
      <w:r>
        <w:t xml:space="preserve">After she retired from the state in 1956, she remained politically active. Governor Dempsey named Purtell to Connecticut’s Permanent Commission on the Status of Women in 1966. When the Equal Rights Amendment was revived in 1970, Purtell was one of the first to testify before the legislature’s Human Rights and Opportunities subcommittee headed by Gloria Shafer (who later became Connecticut’s third female Secretary of State). Purtell defined herself as</w:t>
      </w:r>
      <w:r>
        <w:t xml:space="preserve"> </w:t>
      </w:r>
      <w:r>
        <w:t xml:space="preserve">“</w:t>
      </w:r>
      <w:r>
        <w:t xml:space="preserve">an old style militant suffragist</w:t>
      </w:r>
      <w:r>
        <w:t xml:space="preserve">”</w:t>
      </w:r>
      <w:r>
        <w:t xml:space="preserve"> </w:t>
      </w:r>
      <w:r>
        <w:t xml:space="preserve">claiming that even after women got the right to vote, they</w:t>
      </w:r>
      <w:r>
        <w:t xml:space="preserve"> </w:t>
      </w:r>
      <w:r>
        <w:t xml:space="preserve">“</w:t>
      </w:r>
      <w:r>
        <w:t xml:space="preserve">were still not persons.</w:t>
      </w:r>
      <w:r>
        <w:t xml:space="preserve">”</w:t>
      </w:r>
      <w:r>
        <w:t xml:space="preserve"> </w:t>
      </w:r>
      <w:r>
        <w:t xml:space="preserve">In 1975, at age 76, Purtell was still active politically. She published a letter to the editor supporting a state income tax and supporting Homer Babbidge’s run for Governor. At that time she served on the legislative committee of West Hartford’s North End Senior Center, continuing to monitor and lobby for legislative measures.</w:t>
      </w:r>
    </w:p>
    <w:p>
      <w:pPr>
        <w:pStyle w:val="BodyText"/>
      </w:pPr>
      <w:r>
        <w:t xml:space="preserve">Purtell lived more than 40 years in West Hartford, well into her 80s. While her brother’s political career took him to Washington, it lasted only six years in the U.S. Senate. Edna continued her role as an activist throughout her life, speaking for the rights of those who had the smallest voice.</w:t>
      </w:r>
    </w:p>
    <w:p>
      <w:pPr>
        <w:pStyle w:val="Heading2"/>
      </w:pPr>
      <w:bookmarkStart w:id="136" w:name="amateur-radio-in-west-hartford"/>
      <w:r>
        <w:t xml:space="preserve">Amateur Radio in West Hartford</w:t>
      </w:r>
      <w:bookmarkEnd w:id="136"/>
    </w:p>
    <w:p>
      <w:pPr>
        <w:pStyle w:val="FirstParagraph"/>
      </w:pPr>
      <w:r>
        <w:rPr>
          <w:i/>
        </w:rPr>
        <w:t xml:space="preserve">Originally appeared in West Hartford Life, August 2010</w:t>
      </w:r>
    </w:p>
    <w:p>
      <w:pPr>
        <w:pStyle w:val="BodyText"/>
      </w:pPr>
      <w:r>
        <w:t xml:space="preserve">Town Councilman Steve Adler and Dr. Rick Liftig are two of the more than 175 ham radio operators who live in West Hartford. In a day of instant communication through the internet and cell phone, these amateur operators seem something of an anomaly. In June 2010, Mayor Scott Slifka presented a proclamation to representatives of the American Radio Relay League (ARRL) in recognition of West Hartford’s tie to the growth and support of this organization as he recognized amateur radio’s deep roots in West Hartford. Their communication system serves as a community service in times of disaster as well as a hobby, which three million people enjoy worldwide.</w:t>
      </w:r>
    </w:p>
    <w:p>
      <w:pPr>
        <w:pStyle w:val="BodyText"/>
      </w:pPr>
      <w:r>
        <w:t xml:space="preserve">Different from the telegraph, which sent a Morse Code message by impulses over a wire, amateur radio operators send messages over the air waves. The U.S Government through the Commerce Department began licensing operators in 1912.</w:t>
      </w:r>
    </w:p>
    <w:p>
      <w:pPr>
        <w:pStyle w:val="BodyText"/>
      </w:pPr>
      <w:r>
        <w:t xml:space="preserve">Hartford’s Hiram Percy Maxim founded the Amateur Radio Relay League in 1914 when he wanted to send a message from Hartford to Springfield and did not have a strong enough signal to do so. He contacted a relay in Windsor Locks and his Morse Code message made it to its intended receiver. Maxim, who invented the Maxim Silencer for guns (1909), and the car muffler, was a radio enthusiast who helped to develop a network of amateur radio operators. In 1914, he was a member of the Hartford Radio Club, but realized there would be an advantage to a wider network of hams. By September 1914, their network grew to over 230 stations. Just 15 months later, there were 600 stations and the ARRL published its first bulletin</w:t>
      </w:r>
      <w:r>
        <w:t xml:space="preserve"> </w:t>
      </w:r>
      <w:r>
        <w:rPr>
          <w:i/>
        </w:rPr>
        <w:t xml:space="preserve">QST</w:t>
      </w:r>
      <w:r>
        <w:t xml:space="preserve"> </w:t>
      </w:r>
      <w:r>
        <w:t xml:space="preserve">(meaning Calling all Radio Amateurs) to help coordinate the actions of the operators.</w:t>
      </w:r>
    </w:p>
    <w:p>
      <w:pPr>
        <w:pStyle w:val="BodyText"/>
      </w:pPr>
      <w:r>
        <w:t xml:space="preserve">When the United States joined the Great War in 1917, the Department of Commerce sent a letter to all amateurs ordering them off the air. During the war, the ARRL coordinated the recruitment of operators into the armed services where they continued to hone their skills for the public good.</w:t>
      </w:r>
    </w:p>
    <w:p>
      <w:pPr>
        <w:pStyle w:val="BodyText"/>
      </w:pPr>
      <w:r>
        <w:t xml:space="preserve">In 1918, at the war’s end, the U.S. Government tried to control the transmission of messages under the Department of the Navy, but the ARRL lobbied Congress to allow individuals to control their transmissions and they quashed several bills in Congress allowing them to do so. The ARRL under Maxim’s watch, provided technical advice and assistance to amateur radio enthusiasts, and regulated them before the Federal Communication Commission was founded in 1934.</w:t>
      </w:r>
    </w:p>
    <w:p>
      <w:pPr>
        <w:pStyle w:val="BodyText"/>
      </w:pPr>
      <w:r>
        <w:t xml:space="preserve">With Maxim, the first ARRL headquarters inhabited</w:t>
      </w:r>
      <w:r>
        <w:t xml:space="preserve"> </w:t>
      </w:r>
      <w:r>
        <w:t xml:space="preserve">“</w:t>
      </w:r>
      <w:r>
        <w:t xml:space="preserve">a couple of shabby rooms</w:t>
      </w:r>
      <w:r>
        <w:t xml:space="preserve">”</w:t>
      </w:r>
      <w:r>
        <w:t xml:space="preserve"> </w:t>
      </w:r>
      <w:r>
        <w:t xml:space="preserve">on Main Street in downtown Hartford. In 1925 the staff of 18 moved to 1711 Park Street. West Hartford’s role really began in 1931, when the ARRL built its headquarters at 38 LaSalle Road, where Coldwell Banker was in 2010. This new location housed the League in a two-story building. They had a $200,000 budget and 28 full time employees.</w:t>
      </w:r>
    </w:p>
    <w:p>
      <w:pPr>
        <w:pStyle w:val="BodyText"/>
      </w:pPr>
      <w:r>
        <w:t xml:space="preserve">Many amateur radio geeks moved to town who worked at ARRL headquarters. They found housing in the old Selden Hill farmhouse on top of Buena Vista. Rilla and Henry Selden lived in the house up on the bluff and their seven children had grown and moved away. Mrs. Selden posted a</w:t>
      </w:r>
      <w:r>
        <w:t xml:space="preserve"> </w:t>
      </w:r>
      <w:r>
        <w:t xml:space="preserve">“</w:t>
      </w:r>
      <w:r>
        <w:t xml:space="preserve">Rooms for Tourists</w:t>
      </w:r>
      <w:r>
        <w:t xml:space="preserve">”</w:t>
      </w:r>
      <w:r>
        <w:t xml:space="preserve"> </w:t>
      </w:r>
      <w:r>
        <w:t xml:space="preserve">sign down on Farmington Avenue near the Reservoir. When two men from the ARRL station looked for a place to live, they found, not only a</w:t>
      </w:r>
      <w:r>
        <w:t xml:space="preserve"> </w:t>
      </w:r>
      <w:r>
        <w:t xml:space="preserve">“</w:t>
      </w:r>
      <w:r>
        <w:t xml:space="preserve">home,</w:t>
      </w:r>
      <w:r>
        <w:t xml:space="preserve">”</w:t>
      </w:r>
      <w:r>
        <w:t xml:space="preserve"> </w:t>
      </w:r>
      <w:r>
        <w:t xml:space="preserve">but also a great radio location where they could experiment.</w:t>
      </w:r>
    </w:p>
    <w:p>
      <w:pPr>
        <w:pStyle w:val="BodyText"/>
      </w:pPr>
      <w:r>
        <w:t xml:space="preserve">Associate Editor Ross Hull, an Australian, and Managing Editor Clark Rodimon of</w:t>
      </w:r>
      <w:r>
        <w:t xml:space="preserve"> </w:t>
      </w:r>
      <w:r>
        <w:rPr>
          <w:i/>
        </w:rPr>
        <w:t xml:space="preserve">QST</w:t>
      </w:r>
      <w:r>
        <w:t xml:space="preserve"> </w:t>
      </w:r>
      <w:r>
        <w:t xml:space="preserve">were some of the first boarders to move in. Rodimon invented the first two-way five-meter contact between Hartford and Boston –- over 100 miles in 1934 from Selden Hill. Hull was known worldwide for his pioneering work in developing the VHF and UHF spectrum for the 56, 112 and 224 MHz amateur bands. According to Rilla Selden,</w:t>
      </w:r>
      <w:r>
        <w:t xml:space="preserve"> </w:t>
      </w:r>
      <w:r>
        <w:t xml:space="preserve">“</w:t>
      </w:r>
      <w:r>
        <w:t xml:space="preserve">they strung up a big contraption among the trees. Then Ross talked to a half a dozen fellows in Boston and none of them would believe he was in Hartford.</w:t>
      </w:r>
      <w:r>
        <w:t xml:space="preserve">”</w:t>
      </w:r>
      <w:r>
        <w:t xml:space="preserve"> </w:t>
      </w:r>
      <w:r>
        <w:t xml:space="preserve">Hull had strung a high gain beam array in the trees. The amateur radio operators in Boston spent the next half hour</w:t>
      </w:r>
      <w:r>
        <w:t xml:space="preserve"> </w:t>
      </w:r>
      <w:r>
        <w:t xml:space="preserve">“</w:t>
      </w:r>
      <w:r>
        <w:t xml:space="preserve">discussing that bootlegger who claims to be in Hartford.</w:t>
      </w:r>
      <w:r>
        <w:t xml:space="preserve">”</w:t>
      </w:r>
      <w:r>
        <w:t xml:space="preserve"> </w:t>
      </w:r>
      <w:r>
        <w:t xml:space="preserve">They could not believe that the signal could be sent 100 miles. Hull proved that radio beams could go beyond the horizon and</w:t>
      </w:r>
      <w:r>
        <w:t xml:space="preserve"> </w:t>
      </w:r>
      <w:r>
        <w:t xml:space="preserve">“</w:t>
      </w:r>
      <w:r>
        <w:t xml:space="preserve">bend</w:t>
      </w:r>
      <w:r>
        <w:t xml:space="preserve">”</w:t>
      </w:r>
      <w:r>
        <w:t xml:space="preserve"> </w:t>
      </w:r>
      <w:r>
        <w:t xml:space="preserve">to the curvature of the earth.</w:t>
      </w:r>
    </w:p>
    <w:p>
      <w:pPr>
        <w:pStyle w:val="BodyText"/>
      </w:pPr>
      <w:r>
        <w:t xml:space="preserve">The various boarders continued to experiment on Selden Hill. They scaled the old slate roof to put up transmission lines and they built sky-wires for fun on a Saturday afternoon. Even in 1944, according to an article</w:t>
      </w:r>
      <w:r>
        <w:t xml:space="preserve"> </w:t>
      </w:r>
      <w:r>
        <w:t xml:space="preserve">“</w:t>
      </w:r>
      <w:r>
        <w:t xml:space="preserve">The Legend of Selden Hill,</w:t>
      </w:r>
      <w:r>
        <w:t xml:space="preserve">”</w:t>
      </w:r>
      <w:r>
        <w:t xml:space="preserve"> </w:t>
      </w:r>
      <w:r>
        <w:t xml:space="preserve">in</w:t>
      </w:r>
      <w:r>
        <w:t xml:space="preserve"> </w:t>
      </w:r>
      <w:r>
        <w:rPr>
          <w:i/>
        </w:rPr>
        <w:t xml:space="preserve">QST</w:t>
      </w:r>
      <w:r>
        <w:t xml:space="preserve">, remains of these structures still existed.</w:t>
      </w:r>
    </w:p>
    <w:p>
      <w:pPr>
        <w:pStyle w:val="BodyText"/>
      </w:pPr>
      <w:r>
        <w:t xml:space="preserve">These amateurs were not just satisfied with experimenting with words over the airwaves. They built radio controlled gliders and airplanes. Selden Hill’s steep slope provided a great spot to use as a launch pad. One of these gliders, with a wingspan of 16 feet is at the ARRL station in Newington today.</w:t>
      </w:r>
    </w:p>
    <w:p>
      <w:pPr>
        <w:pStyle w:val="BodyText"/>
      </w:pPr>
      <w:r>
        <w:t xml:space="preserve">In the early 1930s, Ross Hull experimented with television at Selden Hill. He wanted to</w:t>
      </w:r>
      <w:r>
        <w:t xml:space="preserve"> </w:t>
      </w:r>
      <w:r>
        <w:t xml:space="preserve">“</w:t>
      </w:r>
      <w:r>
        <w:t xml:space="preserve">reduce to amateur practice</w:t>
      </w:r>
      <w:r>
        <w:t xml:space="preserve">”</w:t>
      </w:r>
      <w:r>
        <w:t xml:space="preserve"> </w:t>
      </w:r>
      <w:r>
        <w:t xml:space="preserve">the complicated nature of sending pictures over the airwaves. He tried several television experiments in 1937 that debunked the professional opinions that the maximum range of television transmission was 30 to 40 miles. In fact, he successfully received NBC’s transmissions from the Empire State Building over 100 miles away in 1937. Hull criticized the professional television industry for their commercialism. Because the equipment was so much more expensive, amateurs had more difficulty experimenting. Hull moved to Bolton in 1938 where he accidentally contacted 6,000 volts while working on his experimental television receiver and died.</w:t>
      </w:r>
    </w:p>
    <w:p>
      <w:pPr>
        <w:pStyle w:val="BodyText"/>
      </w:pPr>
      <w:r>
        <w:t xml:space="preserve">According to present day amateur radio operator Rick Liftig</w:t>
      </w:r>
      <w:r>
        <w:t xml:space="preserve"> </w:t>
      </w:r>
      <w:r>
        <w:t xml:space="preserve">“</w:t>
      </w:r>
      <w:r>
        <w:t xml:space="preserve">Virtually all of our modern communication techniques derived from these experiments.</w:t>
      </w:r>
      <w:r>
        <w:t xml:space="preserve">”</w:t>
      </w:r>
      <w:r>
        <w:t xml:space="preserve">  Almost 70 years later, amateur radio operators continue to help the public by radioing in times of emergency during natural disasters. Their dedication to public service and their dedication to their hobby symbolize the community involvement that continues to make West Hartford such a vibrant town. Perhaps an historical marker on LaSalle would help keep this 20th century history alive!</w:t>
      </w:r>
    </w:p>
    <w:p>
      <w:pPr>
        <w:pStyle w:val="Heading2"/>
      </w:pPr>
      <w:bookmarkStart w:id="137" w:name="dr.caroline-hamilton"/>
      <w:r>
        <w:t xml:space="preserve">Dr. Caroline Hamilton</w:t>
      </w:r>
      <w:bookmarkEnd w:id="137"/>
    </w:p>
    <w:p>
      <w:pPr>
        <w:pStyle w:val="FirstParagraph"/>
      </w:pPr>
      <w:r>
        <w:rPr>
          <w:i/>
        </w:rPr>
        <w:t xml:space="preserve">Originally appeared in West Hartford Life, August 2012</w:t>
      </w:r>
    </w:p>
    <w:p>
      <w:pPr>
        <w:pStyle w:val="BodyText"/>
      </w:pPr>
      <w:r>
        <w:t xml:space="preserve">Recently, the daughter of a good friend left for Thailand for a year’s service. Part adventurer, and part human rights activist, Katherine will be teaching English to Buddhist monks in Chang Mai, Thailand. The rise in interest in human rights issues, student exchanges, and college student travel around the globe, are all part of a 21st century global outlook. This generational shift, however, is far from new. Take a look at Caroline Hamilton.</w:t>
      </w:r>
    </w:p>
    <w:p>
      <w:pPr>
        <w:pStyle w:val="BodyText"/>
      </w:pPr>
      <w:r>
        <w:t xml:space="preserve">On September 12, 1944, Dr. Caroline Hamilton died at age 83. Her obituary stated that she was a native of West Hartford, a graduate of Smith College, and a graduate of the Women’s Medical College of the New York Infirmary for Women and Children. It went on to say that</w:t>
      </w:r>
      <w:r>
        <w:t xml:space="preserve"> </w:t>
      </w:r>
      <w:r>
        <w:t xml:space="preserve">“</w:t>
      </w:r>
      <w:r>
        <w:t xml:space="preserve">From 1892 to her retirement in 1932, Dr. Hamilton was medical missionary at the Azariah Smith Memorial Hospital, Aintab, Turkey, in charge of medical services for Moslem women.</w:t>
      </w:r>
      <w:r>
        <w:t xml:space="preserve">”</w:t>
      </w:r>
    </w:p>
    <w:p>
      <w:pPr>
        <w:pStyle w:val="BodyText"/>
      </w:pPr>
      <w:r>
        <w:t xml:space="preserve">In 1930, William H. Hall, West Hartford’s retired Superintendent of Schools, devoted two pages in his book</w:t>
      </w:r>
      <w:r>
        <w:t xml:space="preserve"> </w:t>
      </w:r>
      <w:r>
        <w:rPr>
          <w:i/>
        </w:rPr>
        <w:t xml:space="preserve">West Hartford</w:t>
      </w:r>
      <w:r>
        <w:t xml:space="preserve"> </w:t>
      </w:r>
      <w:r>
        <w:t xml:space="preserve">to Dr. Hamilton. In his section entitled Biographical Notes, Hall wrote about four West Hartford families, and 24 individuals, two who were women.</w:t>
      </w:r>
    </w:p>
    <w:p>
      <w:pPr>
        <w:pStyle w:val="BodyText"/>
      </w:pPr>
      <w:r>
        <w:t xml:space="preserve">According to Hall, Hamilton was born to Benedict and Electa Hamilton at their home on the south side of Farmington Avenue just east of Trout Brook, on a 70 acre farm near the present site of Kingswood Oxford School. Hamilton went to the West Hartford High School after it was opened in 1872 on North Main Street as the second floor of the Center District School. She went on to graduate from Hartford High School in 1880 and then Smith College in 1885 at age 24.</w:t>
      </w:r>
    </w:p>
    <w:p>
      <w:pPr>
        <w:pStyle w:val="BodyText"/>
      </w:pPr>
      <w:r>
        <w:t xml:space="preserve">Hamilton graduated from the New York Women’s Medical College (1863-1918) in 1888. She enrolled in the school when the founder Dr. Clemence S. Lozier was still running the school. Founded in 1863 with seven women, by 1888, 219 women doctors moved into practices from Maine to California. She interned at the hospital for a year, and then got involved in</w:t>
      </w:r>
      <w:r>
        <w:t xml:space="preserve"> </w:t>
      </w:r>
      <w:r>
        <w:t xml:space="preserve">“</w:t>
      </w:r>
      <w:r>
        <w:t xml:space="preserve">college settlement work</w:t>
      </w:r>
      <w:r>
        <w:t xml:space="preserve">”</w:t>
      </w:r>
      <w:r>
        <w:t xml:space="preserve"> </w:t>
      </w:r>
      <w:r>
        <w:t xml:space="preserve">as a physician, just at the time that Jane Addams and Lillian Wald established Settlement Houses in Chicago and New York City. Wald and other settlement workers tried to ensure that all members of society, including women and children, immigrants and the poor, and people of all ethnicities and religious groups could realize the promise of American ideals of</w:t>
      </w:r>
      <w:r>
        <w:t xml:space="preserve"> </w:t>
      </w:r>
      <w:r>
        <w:t xml:space="preserve">“</w:t>
      </w:r>
      <w:r>
        <w:t xml:space="preserve">life, liberty and the pursuit of happiness.</w:t>
      </w:r>
      <w:r>
        <w:t xml:space="preserve">”</w:t>
      </w:r>
    </w:p>
    <w:p>
      <w:pPr>
        <w:pStyle w:val="BodyText"/>
      </w:pPr>
      <w:r>
        <w:t xml:space="preserve">Hamilton also found time to teach in the Medical College where she got her degree and was a resident physician at the New York Infant Asylum which provided care for abandoned children. The Asylum also provided obstetrical care for unwed or indigent women.</w:t>
      </w:r>
    </w:p>
    <w:p>
      <w:pPr>
        <w:pStyle w:val="BodyText"/>
      </w:pPr>
      <w:r>
        <w:t xml:space="preserve">She did more graduate study in New York and in 1892, at age 31, the American Board of Missions appointed her to the hospital in Aintab, Turkey where she worked from 1892 to 1932. A</w:t>
      </w:r>
      <w:r>
        <w:t xml:space="preserve"> </w:t>
      </w:r>
      <w:r>
        <w:rPr>
          <w:i/>
        </w:rPr>
        <w:t xml:space="preserve">Hartford Courant</w:t>
      </w:r>
      <w:r>
        <w:t xml:space="preserve"> </w:t>
      </w:r>
      <w:r>
        <w:t xml:space="preserve">article from September 19, 1893 quoted an article in</w:t>
      </w:r>
      <w:r>
        <w:t xml:space="preserve"> </w:t>
      </w:r>
      <w:r>
        <w:rPr>
          <w:i/>
        </w:rPr>
        <w:t xml:space="preserve">Harper’s Bazaar</w:t>
      </w:r>
      <w:r>
        <w:t xml:space="preserve"> </w:t>
      </w:r>
      <w:r>
        <w:t xml:space="preserve">saying that the Ottoman Sultan had granted permission ”for a woman physician to engage in her profession within his domain.” Caroline Hamilton was sent at the expense of a</w:t>
      </w:r>
      <w:r>
        <w:t xml:space="preserve"> </w:t>
      </w:r>
      <w:r>
        <w:t xml:space="preserve">“</w:t>
      </w:r>
      <w:r>
        <w:t xml:space="preserve">Boston lady</w:t>
      </w:r>
      <w:r>
        <w:t xml:space="preserve">”</w:t>
      </w:r>
      <w:r>
        <w:t xml:space="preserve"> </w:t>
      </w:r>
      <w:r>
        <w:t xml:space="preserve">and she set up a hospital for women and children in Aintab.</w:t>
      </w:r>
    </w:p>
    <w:p>
      <w:pPr>
        <w:pStyle w:val="CaptionedFigure"/>
      </w:pPr>
      <w:r>
        <w:drawing>
          <wp:inline>
            <wp:extent cx="5334000" cy="4451182"/>
            <wp:effectExtent b="0" l="0" r="0" t="0"/>
            <wp:docPr descr="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 “found a home together” in Holyoke, MA, when they returned. Source: Amerikan Bord Heyeti (American Board), Istanbul, “Memorial records for Caroline F. Hamilton.”" title="" id="1" name="Picture"/>
            <a:graphic>
              <a:graphicData uri="http://schemas.openxmlformats.org/drawingml/2006/picture">
                <pic:pic>
                  <pic:nvPicPr>
                    <pic:cNvPr descr="images/07-hamilton.jpg" id="0" name="Picture"/>
                    <pic:cNvPicPr>
                      <a:picLocks noChangeArrowheads="1" noChangeAspect="1"/>
                    </pic:cNvPicPr>
                  </pic:nvPicPr>
                  <pic:blipFill>
                    <a:blip r:embed="rId138"/>
                    <a:stretch>
                      <a:fillRect/>
                    </a:stretch>
                  </pic:blipFill>
                  <pic:spPr bwMode="auto">
                    <a:xfrm>
                      <a:off x="0" y="0"/>
                      <a:ext cx="5334000" cy="4451182"/>
                    </a:xfrm>
                    <a:prstGeom prst="rect">
                      <a:avLst/>
                    </a:prstGeom>
                    <a:noFill/>
                    <a:ln w="9525">
                      <a:noFill/>
                      <a:headEnd/>
                      <a:tailEnd/>
                    </a:ln>
                  </pic:spPr>
                </pic:pic>
              </a:graphicData>
            </a:graphic>
          </wp:inline>
        </w:drawing>
      </w:r>
    </w:p>
    <w:p>
      <w:pPr>
        <w:pStyle w:val="ImageCaption"/>
      </w:pPr>
      <w:r>
        <w:t xml:space="preserve">A memorial record for Hamilton from the American Board of Commissioners for Foreign Missions in Aintab, Turkey tells of her work for 40 years (1892 - 1932). Hamilton saw over 1000 patients per year, focusing on women’s health. The memorial tells that she was aided by Elizabeth Trowbridge, her close friend who lived with her for over 39 years in Turkey, and then they</w:t>
      </w:r>
      <w:r>
        <w:t xml:space="preserve"> </w:t>
      </w:r>
      <w:r>
        <w:t xml:space="preserve">“</w:t>
      </w:r>
      <w:r>
        <w:t xml:space="preserve">found a home together</w:t>
      </w:r>
      <w:r>
        <w:t xml:space="preserve">”</w:t>
      </w:r>
      <w:r>
        <w:t xml:space="preserve"> </w:t>
      </w:r>
      <w:r>
        <w:t xml:space="preserve">in Holyoke, MA, when they returned. Source: Amerikan Bord Heyeti (American Board), Istanbul,</w:t>
      </w:r>
      <w:r>
        <w:t xml:space="preserve"> </w:t>
      </w:r>
      <w:r>
        <w:t xml:space="preserve">“</w:t>
      </w:r>
      <w:r>
        <w:t xml:space="preserve">Memorial records for Caroline F. Hamilton.</w:t>
      </w:r>
      <w:r>
        <w:t xml:space="preserve">”</w:t>
      </w:r>
    </w:p>
    <w:p>
      <w:pPr>
        <w:pStyle w:val="BodyText"/>
      </w:pPr>
      <w:r>
        <w:t xml:space="preserve">Hamilton’s work took her beyond the walls of the hospital in Aintab to help heal the sick and needy people in all parts of the city, going to individual homes in some cases, exposing herself to great danger. She also worked for the mission church and school. She played the organ, taught Sunday School, and conducted services.</w:t>
      </w:r>
    </w:p>
    <w:p>
      <w:pPr>
        <w:pStyle w:val="BodyText"/>
      </w:pPr>
      <w:r>
        <w:t xml:space="preserve">Hamilton was in what we now know as Turkey during the Armenian genocide (1915-18). When Hamilton was in Aintab, she lived through three massacres, including one in which the perpetrators came to the gates of the hospital to destroy all the inmates.</w:t>
      </w:r>
    </w:p>
    <w:p>
      <w:pPr>
        <w:pStyle w:val="BodyText"/>
      </w:pPr>
      <w:r>
        <w:t xml:space="preserve">In 1915, the city of Aintab near the Syrian border had 40,000 Armenians who were Christians, and by 1922 there were only 3,000 remaining. The Turks forced the Armenians to march into the desert to the east, leaving them with no supplies and no protection. They took their belongings and some were put in concentration camps. Historians estimate that as many as one million Armenians died in the genocide and 500,000 left Turkey.</w:t>
      </w:r>
    </w:p>
    <w:p>
      <w:pPr>
        <w:pStyle w:val="BodyText"/>
      </w:pPr>
      <w:r>
        <w:t xml:space="preserve">In the middle of the genocide, in October 1917, a report from a returning missionary described Hamilton’s worth to the Turks. The Turks worried that she would leave when the United States entered the Great War. Though the U.S. never fought in Turkey, we allied with the Turk’s enemies. Hamilton was not in good health as she had contracted typhus in 1915 and never fully recovered. The other missionaries tried to get her to leave, but she pledged to stay until the war ended. Some city residents tried to get her to take on citizenship so that she would not be expelled from the country. Though she stayed, she was persecuted, having stones thrown at her when she visited patients and finally she took a soldier with her when she made home visits.</w:t>
      </w:r>
    </w:p>
    <w:p>
      <w:pPr>
        <w:pStyle w:val="BodyText"/>
      </w:pPr>
      <w:r>
        <w:t xml:space="preserve">Her hospital for women and children was transformed during the war into a military hospital with ties to the Red Cross. Hamilton preached Christianity to the wounded soldiers. At the same time, she had to listen to soldiers boast of their role in the genocide.</w:t>
      </w:r>
    </w:p>
    <w:p>
      <w:pPr>
        <w:pStyle w:val="BodyText"/>
      </w:pPr>
      <w:r>
        <w:t xml:space="preserve">Hamilton also cared for 12,000 refugee women and children. The missionary described Hamilton sewing a woman’s nose that had been almost cut off. The patient then went on to become one of the best workers in the hospital.</w:t>
      </w:r>
    </w:p>
    <w:p>
      <w:pPr>
        <w:pStyle w:val="BodyText"/>
      </w:pPr>
      <w:r>
        <w:t xml:space="preserve">On February 16, 1920, the</w:t>
      </w:r>
      <w:r>
        <w:t xml:space="preserve"> </w:t>
      </w:r>
      <w:r>
        <w:rPr>
          <w:i/>
        </w:rPr>
        <w:t xml:space="preserve">New York Times</w:t>
      </w:r>
      <w:r>
        <w:t xml:space="preserve"> </w:t>
      </w:r>
      <w:r>
        <w:t xml:space="preserve">reported that The American Committee for Relief in the Near East said that Americans had escaped from several towns where Armenians were being massacred. Armenians were destitute and many were sick and wounded. Hamilton evacuated from Aintab and was safely in Marash with 16 other missionary workers.</w:t>
      </w:r>
    </w:p>
    <w:p>
      <w:pPr>
        <w:pStyle w:val="BodyText"/>
      </w:pPr>
      <w:r>
        <w:t xml:space="preserve">In that same month, Hamilton came back to the US and spoke before the Smith College Club where she argued that the U.S. had to take action and move beyond its ignorance and indifference. She claimed that the U.S. was better suited than either the French or British to carry out this military action.</w:t>
      </w:r>
    </w:p>
    <w:p>
      <w:pPr>
        <w:pStyle w:val="BodyText"/>
      </w:pPr>
      <w:r>
        <w:t xml:space="preserve">President Woodrow Wilson tried to help sustain the Armenian state which was established in 1918. Opposition from the Republican Party and a lack of troops led to the Armenian state collapsing in November 1920.</w:t>
      </w:r>
    </w:p>
    <w:p>
      <w:pPr>
        <w:pStyle w:val="BodyText"/>
      </w:pPr>
      <w:r>
        <w:t xml:space="preserve">Hamilton left Turkey for 18 months from August 1920 to February 1922 when the Turkish government carried out more massacres against the Armenians and her hospital had to be abandoned. At that time, she went to Beirut where she ran an orphanage for 300 children.</w:t>
      </w:r>
    </w:p>
    <w:p>
      <w:pPr>
        <w:pStyle w:val="BodyText"/>
      </w:pPr>
      <w:r>
        <w:t xml:space="preserve">Throughout her 37 years abroad in Aintab, Turkey and in Lebanon, Hamilton remained a member of the First Congregational Church in West Hartford. She wrote letters to church members and received gifts of money and supplies at Christmas from the church’s Bible School. When she came back to the United States on furlough, she addressed missionary meetings, not just at the First Church, but at churches throughout the area.</w:t>
      </w:r>
    </w:p>
    <w:p>
      <w:pPr>
        <w:pStyle w:val="BodyText"/>
      </w:pPr>
      <w:r>
        <w:t xml:space="preserve">Hamilton’s work, which started more than 120 years ago brought one of the first woman physicians from the U.S. to a country where she witnessed mass murder. Her motivations, probably to live the life of an independent woman, and to play an important medical role in a place where she was</w:t>
      </w:r>
      <w:r>
        <w:t xml:space="preserve"> </w:t>
      </w:r>
      <w:r>
        <w:t xml:space="preserve">“</w:t>
      </w:r>
      <w:r>
        <w:t xml:space="preserve">other</w:t>
      </w:r>
      <w:r>
        <w:t xml:space="preserve">”</w:t>
      </w:r>
      <w:r>
        <w:t xml:space="preserve"> </w:t>
      </w:r>
      <w:r>
        <w:t xml:space="preserve">and could have more power, may not be too different from young people’s motivation for mission trips today. Hamilton’s Christian missionary zeal sets her in a different era, but her idea to use her expertise to help those in need still holds sway today.</w:t>
      </w:r>
    </w:p>
    <w:p>
      <w:pPr>
        <w:pStyle w:val="Heading2"/>
      </w:pPr>
      <w:bookmarkStart w:id="139" w:name="william-h.-hall-and-our-highest-duty"/>
      <w:r>
        <w:t xml:space="preserve">William H. Hall and our</w:t>
      </w:r>
      <w:r>
        <w:t xml:space="preserve"> </w:t>
      </w:r>
      <w:r>
        <w:t xml:space="preserve">“</w:t>
      </w:r>
      <w:r>
        <w:t xml:space="preserve">Highest Duty</w:t>
      </w:r>
      <w:r>
        <w:t xml:space="preserve">”</w:t>
      </w:r>
      <w:bookmarkEnd w:id="139"/>
    </w:p>
    <w:p>
      <w:pPr>
        <w:pStyle w:val="FirstParagraph"/>
      </w:pPr>
      <w:r>
        <w:rPr>
          <w:i/>
        </w:rPr>
        <w:t xml:space="preserve">Originally appeared in West Hartford Life, February 2010</w:t>
      </w:r>
    </w:p>
    <w:p>
      <w:pPr>
        <w:pStyle w:val="BodyText"/>
      </w:pPr>
      <w:r>
        <w:t xml:space="preserve">My friend, Trinity Professor Jack Dougherty, and I were recently debating when it was that West Hartford began promoting its successful public schools as a selling point to attract families to settle in West Hartford versus surrounding towns. He held that West Hartford did not start competing for residents via their schools until the late 1950s. It seems like the commitment to good schools as a part of the civic virtue of the town, however, starts earlier.</w:t>
      </w:r>
    </w:p>
    <w:p>
      <w:pPr>
        <w:pStyle w:val="BodyText"/>
      </w:pPr>
      <w:r>
        <w:t xml:space="preserve">A look at the schools’ history begins with one-room schoolhouses. By 1902, the town had consolidated its nine school districts. Adolph C. Sternberg was the Acting School Visitor (head of schools) until 1896. He was served in the General Assembly from 1895-6. He felt that the schools needed more skilled supervision than he could give them, and he arranged to have the Secretary of the State Board of Education, Prof. Charles D. Hine, assume the supervisor position until 1897. When Hine realized it was more than a part-time job, he hired high school principal William H. Hall and the position transformed into the Superintendent of Schools. Hall held that position for 25 years until 1922 when he was 77. Upon Hall’s retirement, Lloyd Bugbee, the Principal of the West Hartford High School, a youngster compared to Hall, stepped in and served as Superintendent until 1947.</w:t>
      </w:r>
    </w:p>
    <w:p>
      <w:pPr>
        <w:pStyle w:val="CaptionedFigure"/>
      </w:pPr>
      <w:r>
        <w:drawing>
          <wp:inline>
            <wp:extent cx="5130800" cy="7620000"/>
            <wp:effectExtent b="0" l="0" r="0" t="0"/>
            <wp:docPr descr="William H. Hall, (1845-1934), the first historian of the town, wrote his history of West Hartford when he was 83 years old, and published it in 1930. He was born in West Hartford. In 1872, at age 27, Hall was hired as principal of the old West Hartford High School. This photo, taken in 1875, is in his time as principal. At age 83, he was still involved in the schools, teaching local history for an hour per week to the 5th and 6th graders at the big elementary schools in town. Source: Noah Webster House &amp; West Hartford Historical Society." title="" id="1" name="Picture"/>
            <a:graphic>
              <a:graphicData uri="http://schemas.openxmlformats.org/drawingml/2006/picture">
                <pic:pic>
                  <pic:nvPicPr>
                    <pic:cNvPr descr="images/07-hall.jpg" id="0" name="Picture"/>
                    <pic:cNvPicPr>
                      <a:picLocks noChangeArrowheads="1" noChangeAspect="1"/>
                    </pic:cNvPicPr>
                  </pic:nvPicPr>
                  <pic:blipFill>
                    <a:blip r:embed="rId140"/>
                    <a:stretch>
                      <a:fillRect/>
                    </a:stretch>
                  </pic:blipFill>
                  <pic:spPr bwMode="auto">
                    <a:xfrm>
                      <a:off x="0" y="0"/>
                      <a:ext cx="5130800" cy="7620000"/>
                    </a:xfrm>
                    <a:prstGeom prst="rect">
                      <a:avLst/>
                    </a:prstGeom>
                    <a:noFill/>
                    <a:ln w="9525">
                      <a:noFill/>
                      <a:headEnd/>
                      <a:tailEnd/>
                    </a:ln>
                  </pic:spPr>
                </pic:pic>
              </a:graphicData>
            </a:graphic>
          </wp:inline>
        </w:drawing>
      </w:r>
    </w:p>
    <w:p>
      <w:pPr>
        <w:pStyle w:val="ImageCaption"/>
      </w:pPr>
      <w:r>
        <w:t xml:space="preserve">William H. Hall, (1845-1934), the first historian of the town, wrote his history of West Hartford when he was 83 years old, and published it in 1930. He was born in West Hartford. In 1872, at age 27, Hall was hired as principal of the old West Hartford High School. This photo, taken in 1875, is in his time as principal. At age 83, he was still involved in the schools, teaching local history for an hour per week to the 5th and 6th graders at the big elementary schools in town. Source: Noah Webster House &amp; West Hartford Historical Society.</w:t>
      </w:r>
    </w:p>
    <w:p>
      <w:pPr>
        <w:pStyle w:val="BodyText"/>
      </w:pPr>
      <w:r>
        <w:t xml:space="preserve">There is some early evidence of pride in the town’s schools. In 1902, William H. Hall, wrote</w:t>
      </w:r>
      <w:r>
        <w:t xml:space="preserve"> </w:t>
      </w:r>
      <w:r>
        <w:t xml:space="preserve">“</w:t>
      </w:r>
      <w:r>
        <w:t xml:space="preserve">A Historical Sketch of West Hartford</w:t>
      </w:r>
      <w:r>
        <w:t xml:space="preserve">”</w:t>
      </w:r>
      <w:r>
        <w:t xml:space="preserve"> </w:t>
      </w:r>
      <w:r>
        <w:t xml:space="preserve">for the dedication of the new red brick Town Hall, in which he praised the school system. At the time, the town had about 3,000 residents and was still a farm town. Hall was the Superintendent and a town historian in his own right, and he used his speech to glorify and celebrate the town.</w:t>
      </w:r>
    </w:p>
    <w:p>
      <w:pPr>
        <w:pStyle w:val="BodyText"/>
      </w:pPr>
      <w:r>
        <w:t xml:space="preserve">He related the history of West Hartford from 1679 –- the first settlement –- to 1902. He believed that to understand the present, the citizens needed to not only know the past, but also understand their indebtedness to those who came before them. From 1713 to 1796, according to Hall, the Ecclesiastical Society of the West Division supported five schools up and down Main Street. He argued,</w:t>
      </w:r>
      <w:r>
        <w:t xml:space="preserve"> </w:t>
      </w:r>
      <w:r>
        <w:t xml:space="preserve">“</w:t>
      </w:r>
      <w:r>
        <w:t xml:space="preserve">our fathers made very wise and generous provision for the educational interests of the community,</w:t>
      </w:r>
      <w:r>
        <w:t xml:space="preserve">”</w:t>
      </w:r>
      <w:r>
        <w:t xml:space="preserve"> </w:t>
      </w:r>
      <w:r>
        <w:t xml:space="preserve">an expression of civic virtue.</w:t>
      </w:r>
    </w:p>
    <w:p>
      <w:pPr>
        <w:pStyle w:val="BodyText"/>
      </w:pPr>
      <w:r>
        <w:t xml:space="preserve">From 1796 to 1855, the state gained a role in school governance as the General Assembly established a School Fund with the proceeds from the sale of Western Reserve lands in Ohio. A state-mandated School Society managed the funds for the West Division (West Hartford). By 1885 the schools were consolidated under the town’s new government.</w:t>
      </w:r>
    </w:p>
    <w:p>
      <w:pPr>
        <w:pStyle w:val="BodyText"/>
      </w:pPr>
      <w:r>
        <w:t xml:space="preserve">Hall believed that the successful town residents who went to schools here demonstrated how good the schools were. Hall listed Noah Webster, Theodore Sedgwick who became Speaker of the House and a U.S. Senator, Titus Hosmer, a member of Congress, John Woodruff a judge in New York State, Benjamin Burr who helped establish the glove industry in Gloversville, New York, James Seymour, banker, Ebenezer Belden, printer and publisher of the first daily newspaper in New York City, more than 25 ministers, including Lemuel Haynes, a</w:t>
      </w:r>
      <w:r>
        <w:t xml:space="preserve"> </w:t>
      </w:r>
      <w:r>
        <w:t xml:space="preserve">“</w:t>
      </w:r>
      <w:r>
        <w:t xml:space="preserve">colored boy</w:t>
      </w:r>
      <w:r>
        <w:t xml:space="preserve">”</w:t>
      </w:r>
      <w:r>
        <w:t xml:space="preserve"> </w:t>
      </w:r>
      <w:r>
        <w:t xml:space="preserve">born here and who became a successful minister in Vermont. His examples of success seem to be individuals who gave back to their communities. Hall concluded:</w:t>
      </w:r>
    </w:p>
    <w:p>
      <w:pPr>
        <w:pStyle w:val="BlockText"/>
      </w:pPr>
      <w:r>
        <w:t xml:space="preserve">We certainly have good people, good homes, good churches, good schools, good laws, good officials, good roads and good public buildings. But none of these are so good that they do not admit of improvement, and it should be our constant aim to attain to that which is not simply better, but best.</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men in their day and generation.</w:t>
      </w:r>
    </w:p>
    <w:p>
      <w:pPr>
        <w:pStyle w:val="FirstParagraph"/>
      </w:pPr>
      <w:r>
        <w:t xml:space="preserve">Hall’s priority to make educating children the</w:t>
      </w:r>
      <w:r>
        <w:t xml:space="preserve"> </w:t>
      </w:r>
      <w:r>
        <w:t xml:space="preserve">“</w:t>
      </w:r>
      <w:r>
        <w:t xml:space="preserve">highest duty</w:t>
      </w:r>
      <w:r>
        <w:t xml:space="preserve">”</w:t>
      </w:r>
      <w:r>
        <w:t xml:space="preserve"> </w:t>
      </w:r>
      <w:r>
        <w:t xml:space="preserve">led to big changes in the school system. As the population grew, so did his plans for the school system. West Hartford was on the cutting edge when it opened two junior high schools in 1922, only the second and third junior highs in the state. Ground had already been broken for the new high school.</w:t>
      </w:r>
    </w:p>
    <w:p>
      <w:pPr>
        <w:pStyle w:val="BodyText"/>
      </w:pPr>
      <w:r>
        <w:t xml:space="preserve">When Lloyd Bugbee became Superintendent in 1922, he requested that the State Department of Education do a report on the state of West Hartford’s schools. State Commissioner A. B. Meredith spoke at Webster Hall in the Noah Webster Library, invited by the Democratic Women’s Club to deliver his report. William Hall presided over the meeting. While Supt. Bugbee praised his teachers, Meredith and the State Board criticized the town for falling behind in both its buildings and its student achievement.</w:t>
      </w:r>
    </w:p>
    <w:p>
      <w:pPr>
        <w:pStyle w:val="BodyText"/>
      </w:pPr>
      <w:r>
        <w:t xml:space="preserve">Meredith pointed out the physical needs of the schools and the changes needed in the course of study. There was a desperate need for a new high school, and yet the cornerstone had already been laid. Three of the seven elementary schools were so crowded that they ran double sessions. Again, Bugbee quickly responded with the Beach Park School (1926), Morley School (1926), an eight-room addition on Smith School (1926) and Elmwood School (1928). As for student achievement, the elementary students were performing only slightly above average; the State Board felt Bugbee could expect more. Perhaps Bugbee was willing to receive the criticism and used it to his advantage to galvanize the public to support his building program.</w:t>
      </w:r>
    </w:p>
    <w:p>
      <w:pPr>
        <w:pStyle w:val="BodyText"/>
      </w:pPr>
      <w:r>
        <w:t xml:space="preserve">Still, there were some anecdotal signs of good results. On February 11, 1924, the</w:t>
      </w:r>
      <w:r>
        <w:t xml:space="preserve"> </w:t>
      </w:r>
      <w:r>
        <w:rPr>
          <w:i/>
        </w:rPr>
        <w:t xml:space="preserve">Hartford Courant</w:t>
      </w:r>
      <w:r>
        <w:t xml:space="preserve"> </w:t>
      </w:r>
      <w:r>
        <w:t xml:space="preserve">headline read</w:t>
      </w:r>
      <w:r>
        <w:t xml:space="preserve"> </w:t>
      </w:r>
      <w:r>
        <w:t xml:space="preserve">“</w:t>
      </w:r>
      <w:r>
        <w:t xml:space="preserve">West Hartford’s Schools Praised: Men Prepared there Do Well at College, Say Dartmouth Authorities.</w:t>
      </w:r>
      <w:r>
        <w:t xml:space="preserve">”</w:t>
      </w:r>
      <w:r>
        <w:t xml:space="preserve"> </w:t>
      </w:r>
      <w:r>
        <w:t xml:space="preserve">Dartmouth College sent several commendations to the Superintendent</w:t>
      </w:r>
      <w:r>
        <w:t xml:space="preserve"> </w:t>
      </w:r>
      <w:r>
        <w:t xml:space="preserve">“</w:t>
      </w:r>
      <w:r>
        <w:t xml:space="preserve">commenting on the splendid preparatory training received by graduates of the West Hartford Schools.</w:t>
      </w:r>
      <w:r>
        <w:t xml:space="preserve">”</w:t>
      </w:r>
    </w:p>
    <w:p>
      <w:pPr>
        <w:pStyle w:val="BodyText"/>
      </w:pPr>
      <w:r>
        <w:t xml:space="preserve">Though its schools were not yet used to sell houses by 1925, the town leaders started to define civic virtue through caring about its schools. They did not yet provide the draw to the town that they would in the next 15 years.</w:t>
      </w:r>
    </w:p>
    <w:p>
      <w:pPr>
        <w:pStyle w:val="Heading2"/>
      </w:pPr>
      <w:bookmarkStart w:id="141" w:name="superintendent-lloyd-bugbee"/>
      <w:r>
        <w:t xml:space="preserve">Superintendent Lloyd Bugbee</w:t>
      </w:r>
      <w:bookmarkEnd w:id="141"/>
    </w:p>
    <w:p>
      <w:pPr>
        <w:pStyle w:val="FirstParagraph"/>
      </w:pPr>
      <w:r>
        <w:rPr>
          <w:i/>
        </w:rPr>
        <w:t xml:space="preserve">Originally appeared in West Hartford Life, March 2010</w:t>
      </w:r>
    </w:p>
    <w:p>
      <w:pPr>
        <w:pStyle w:val="BodyText"/>
      </w:pPr>
      <w:r>
        <w:t xml:space="preserve">West Hartford’s population growth between 1910 and 1920, led to an emergency situation in the schools, as buildings were not constructed fast enough to keep up with the growing student population. At the same time, the administration couldn’t keep track of its teachers. Superintendent William H. Hall led the school system through this growth (1897-1922), but when he retired in 1922, his successor Lloyd Bugbee, jumped into action.</w:t>
      </w:r>
    </w:p>
    <w:p>
      <w:pPr>
        <w:pStyle w:val="BodyText"/>
      </w:pPr>
      <w:r>
        <w:t xml:space="preserve">In 1922-3, Superintendent Bugbee asked the Connecticut State Board of Education to survey West Hartford’s schools. The 151-page survey provided Bugbee the outside pressure to accomplish much of what he may already have known needed to be done. As soon as the State Board published its survey, several towns asked for copies and the state department printed 350 copies for its own distribution.</w:t>
      </w:r>
    </w:p>
    <w:p>
      <w:pPr>
        <w:pStyle w:val="BodyText"/>
      </w:pPr>
      <w:r>
        <w:t xml:space="preserve">Lloyd Bugbee was hired in 1917 at age 27 as the principal of West Hartford’s high school. He grew up in Vermont, graduated from Dartmouth College, and then did graduate work at Columbia Teacher’s College. When Bugbee took over for the 74 year old Hall, it was truly a changing of the guard.</w:t>
      </w:r>
    </w:p>
    <w:p>
      <w:pPr>
        <w:pStyle w:val="BodyText"/>
      </w:pPr>
      <w:r>
        <w:t xml:space="preserve">Until 1917, William H. Hall served as both principal and superintendent and had no staff to support him. Between 1913 and 1922, high school enrollment jumped from 105 to 343. While the population grew about 84%, the high school enrollment grew over 300%. Under Hall, two new junior highs were built and construction began on the high school. Bugbee was known for both building the infrastructure and developing an innovative curriculum in West Hartford.</w:t>
      </w:r>
    </w:p>
    <w:p>
      <w:pPr>
        <w:pStyle w:val="BodyText"/>
      </w:pPr>
      <w:r>
        <w:t xml:space="preserve">Bugbee had to address the overcrowding in the elementary schools. With a school population that almost doubled from 1910 to 1920 to 1,769 pupils, Bugbee had to find places for the students to attend school. Ten classrooms were so crowded that they had to go on double sessions.</w:t>
      </w:r>
    </w:p>
    <w:p>
      <w:pPr>
        <w:pStyle w:val="BodyText"/>
      </w:pPr>
      <w:r>
        <w:t xml:space="preserve">Under his administration, 12 new schools opened. He added courses in the high school that included aeronautics, driver education, and nature study. And Columbia University’s Teachers’ College named the new elementary curriculum exemplary.</w:t>
      </w:r>
    </w:p>
    <w:p>
      <w:pPr>
        <w:pStyle w:val="BodyText"/>
      </w:pPr>
      <w:r>
        <w:t xml:space="preserve">The State Board of Education Survey, published in 1923, recommended improved supervision along with a building program which entailed spending about $100,000 over two years. The Survey called for hiring a supervisor for the elementary schools while Bugbee would supervise the junior and senior high schools. The Board of Education hired that person. The survey called for establishing special classes for adult education. And, as schools began to take on more responsibilities than just the 3 R’s, the survey recommended West Hartford hire a school physician, dental hygienist, and director of physical education right away.</w:t>
      </w:r>
    </w:p>
    <w:p>
      <w:pPr>
        <w:pStyle w:val="BodyText"/>
      </w:pPr>
      <w:r>
        <w:t xml:space="preserve">Bugbee used the report to act. In 1923, West Hartford began its adult education division by offering its first three classes at the Elmwood School. Also, Bugbee promoted the West Hartford public schools outside the town. He took on leadership roles in the region as well. In his second year as Superintendent, Bugbee chaired the fall meeting of the Connecticut State Teachers’ Association held at Hartford Public High School.</w:t>
      </w:r>
    </w:p>
    <w:p>
      <w:pPr>
        <w:pStyle w:val="BodyText"/>
      </w:pPr>
      <w:r>
        <w:t xml:space="preserve">West Hartford excelled in writing elementary school curriculum. By January 1926, Teachers College at Columbia University commended Superintendent Bugbee on the new elementary curriculum. Bugbee, his elementary school supervisor Ethel Merriman and a committee of teachers designed a course of study in history and geography judged to be one of the top 25 out of several hundred submitted to the college.</w:t>
      </w:r>
    </w:p>
    <w:p>
      <w:pPr>
        <w:pStyle w:val="BodyText"/>
      </w:pPr>
      <w:r>
        <w:t xml:space="preserve">West Hartford pioneered in foreign language instruction. In April 1926, Bugbee addressed a New York City conference of eastern junior high schools to describe West Hartford’s introduction of foreign languages in the eighth grade. Students spent one-semester learning word origins, six weeks of Latin, and five weeks of French, to learn the principles of words. The curriculum introduced all students to the study of language in an innovative way. Bugbee encouraged the implementation of exploratory courses for eighth graders.</w:t>
      </w:r>
    </w:p>
    <w:p>
      <w:pPr>
        <w:pStyle w:val="BodyText"/>
      </w:pPr>
      <w:r>
        <w:t xml:space="preserve">The Beach Park School also helped put West Hartford on the educational map. With five acres of land donated by T. Belknap Beach in 1925, the Beach Park School was the first in West Hartford to be built in a park-like setting. Beach wrote in the deed that no trees could be cut except for park purposes. The architecture of the building was more like a home than an institution. The colonial structure and color scheme for the three-classroom building, finished in 1926, were a departure for school buildings. A national education journal wrote an article about the school and educators visited from across the country.</w:t>
      </w:r>
    </w:p>
    <w:p>
      <w:pPr>
        <w:pStyle w:val="BodyText"/>
      </w:pPr>
      <w:r>
        <w:t xml:space="preserve">Bugbee’s idea was to develop a school with the</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 In 1929, Bugbee wrote</w:t>
      </w:r>
      <w:r>
        <w:t xml:space="preserve"> </w:t>
      </w:r>
      <w:r>
        <w:t xml:space="preserve">“</w:t>
      </w:r>
      <w:r>
        <w:t xml:space="preserve">This home-like and livable atmosphere is probably one of the most outstanding evidences of progressive education.</w:t>
      </w:r>
      <w:r>
        <w:t xml:space="preserve">”</w:t>
      </w:r>
    </w:p>
    <w:p>
      <w:pPr>
        <w:pStyle w:val="BodyText"/>
      </w:pPr>
      <w:r>
        <w:t xml:space="preserve">Teachers and administrators in Connecticut viewed Bugbee as a leader. He was a regular at the state teacher’s convention. In 1927, he was elected by 200 state delegates to represent Connecticut at the National Teacher’s convention in Minneapolis.</w:t>
      </w:r>
    </w:p>
    <w:p>
      <w:pPr>
        <w:pStyle w:val="BodyText"/>
      </w:pPr>
      <w:r>
        <w:t xml:space="preserve">The</w:t>
      </w:r>
      <w:r>
        <w:t xml:space="preserve"> </w:t>
      </w:r>
      <w:r>
        <w:rPr>
          <w:i/>
        </w:rPr>
        <w:t xml:space="preserve">Hartford Courant</w:t>
      </w:r>
      <w:r>
        <w:t xml:space="preserve"> </w:t>
      </w:r>
      <w:r>
        <w:t xml:space="preserve">praised Bugbee in 1929 for urging the town to buy school sites before the town was ready to build and before neighborhoods were built. Bugbee claimed this was a policy established by William H. Hall. In 1929, the town bought the site on Park Road on which Sedgwick School was built. It also bought two properties in the northern, undeveloped section of town. The</w:t>
      </w:r>
      <w:r>
        <w:t xml:space="preserve"> </w:t>
      </w:r>
      <w:r>
        <w:rPr>
          <w:i/>
        </w:rPr>
        <w:t xml:space="preserve">Courant</w:t>
      </w:r>
      <w:r>
        <w:t xml:space="preserve"> </w:t>
      </w:r>
      <w:r>
        <w:t xml:space="preserve">article claimed</w:t>
      </w:r>
      <w:r>
        <w:t xml:space="preserve"> </w:t>
      </w:r>
      <w:r>
        <w:t xml:space="preserve">“</w:t>
      </w:r>
      <w:r>
        <w:t xml:space="preserve">Superintendent Bugbee is considered invaluable to the town by many officials because of his acute vision in school matters.</w:t>
      </w:r>
      <w:r>
        <w:t xml:space="preserve">”</w:t>
      </w:r>
    </w:p>
    <w:p>
      <w:pPr>
        <w:pStyle w:val="BodyText"/>
      </w:pPr>
      <w:r>
        <w:t xml:space="preserve">By 1930, in his ninth year as Superintendent, Bugbee’s reputation continued to grow. Franklin E. Pierce, state supervisor of secondary education commended Bugbee for following through with a ten-year survey following high school graduates. Pierce commended the survey for following not just students who went to college but also those who went straight into the workforce. Bugbee used the survey to ascertain what advantage students got from the West Hartford.</w:t>
      </w:r>
    </w:p>
    <w:p>
      <w:pPr>
        <w:pStyle w:val="BodyText"/>
      </w:pPr>
      <w:r>
        <w:t xml:space="preserve">While the Connecticut State Department’s Survey in 1923 was critical of the school system, Bugbee, at the young age of 32, used it to legitimize many of the changes he wanted to bring to the town. Bugbee’s leadership put the West Hartford schools in the vanguard in Connecticut and the nation.</w:t>
      </w:r>
    </w:p>
    <w:p>
      <w:pPr>
        <w:pStyle w:val="Heading2"/>
      </w:pPr>
      <w:bookmarkStart w:id="142" w:name="the-league-of-women-voters-building-leaders-in-a-democracy"/>
      <w:r>
        <w:t xml:space="preserve">The League of Women Voters: Building Leaders in a Democracy</w:t>
      </w:r>
      <w:bookmarkEnd w:id="142"/>
    </w:p>
    <w:p>
      <w:pPr>
        <w:pStyle w:val="FirstParagraph"/>
      </w:pPr>
      <w:r>
        <w:rPr>
          <w:i/>
        </w:rPr>
        <w:t xml:space="preserve">Originally appeared in West Hartford Life, June 2002 and October 2010</w:t>
      </w:r>
    </w:p>
    <w:p>
      <w:pPr>
        <w:pStyle w:val="BodyText"/>
      </w:pPr>
      <w:r>
        <w:t xml:space="preserve">In February 1920, six months before ratification of the 19th Amendment, suffragists founded the League of Women Voters on national, state and local levels to crusade for</w:t>
      </w:r>
      <w:r>
        <w:t xml:space="preserve"> </w:t>
      </w:r>
      <w:r>
        <w:t xml:space="preserve">“</w:t>
      </w:r>
      <w:r>
        <w:t xml:space="preserve">the success of democracy.</w:t>
      </w:r>
      <w:r>
        <w:t xml:space="preserve">”</w:t>
      </w:r>
      <w:r>
        <w:t xml:space="preserve"> </w:t>
      </w:r>
      <w:r>
        <w:t xml:space="preserve">The founders of the non-partisan organization calculated that their job would take five years to teach the 20 million new women voters how to participate in a democracy and then they would disband.</w:t>
      </w:r>
    </w:p>
    <w:p>
      <w:pPr>
        <w:pStyle w:val="BodyText"/>
      </w:pPr>
      <w:r>
        <w:t xml:space="preserve">The West Hartford League formed two years after the state and national Leagues and just three years after women won the right to vote. In 1920, West Hartford’s 9,000 residents lived in a suburb. There were still farms in the north and south ends of town, but the percentage of people in town who worked in farming declined. Some residents worked in West Hartford factories like Spencer Turbine or Whitlock Coil and Pipe, while many of the new residents took the trolley to insurance jobs in Hartford. The new houses built on farmland attracted middle class families, in which wives left the workplace upon marriage and often had time for, and an interest in, volunteer work.</w:t>
      </w:r>
    </w:p>
    <w:p>
      <w:pPr>
        <w:pStyle w:val="BodyText"/>
      </w:pPr>
      <w:r>
        <w:t xml:space="preserve">The West Hartford’s League of Women Voters, established in 1923, has been a vibrant community organization dedicated to building leadership and</w:t>
      </w:r>
      <w:r>
        <w:t xml:space="preserve"> </w:t>
      </w:r>
      <w:r>
        <w:t xml:space="preserve">“</w:t>
      </w:r>
      <w:r>
        <w:t xml:space="preserve">a better informed, more intelligent electorate.</w:t>
      </w:r>
      <w:r>
        <w:t xml:space="preserve">”</w:t>
      </w:r>
      <w:r>
        <w:t xml:space="preserve"> </w:t>
      </w:r>
      <w:r>
        <w:t xml:space="preserve">The League’s longevity and success is based on several factors. They have specific goals based on civic engagement in a democracy, they build a sense of community within the organization, and provide many different types of activities for members, taking advantage of their strengths and abilities.</w:t>
      </w:r>
    </w:p>
    <w:p>
      <w:pPr>
        <w:pStyle w:val="BodyText"/>
      </w:pPr>
      <w:r>
        <w:t xml:space="preserve">Women’s political roles expanded in the 1920s and the League reflected this. At the same time, many women held onto their traditional roles in society and in the organization. The sense of community built by the League played a large role in the League’s success. Through the mid-1920s, many of the League meetings worked around an elegant tea. Attendees dressed in their best clothes including hats and white gloves. At first, luncheons were held in the Masonic Hall, and by the late 1920s, luncheon meetings were held at the West Hartford Country Club (today Buena Vista) and the Hartford Golf Club. The Hospitality Chair was one of the most important women on the Board. These luncheon meetings catered to women who, though they did not work for wages, maintained a concern about the political world. This sense of community, fostered by these luncheons, gave the League staying power.</w:t>
      </w:r>
    </w:p>
    <w:p>
      <w:pPr>
        <w:pStyle w:val="BodyText"/>
      </w:pPr>
      <w:r>
        <w:t xml:space="preserve">The activist women realized that socializing did not do enough to educate new voters. League member Charlotte Lundgaard led a drive to register more voters. Only 23% of the West Hartford electorate voted in 1922, and the League took it upon itself to target West Hartford’s 2,200 women voters who had not registered. The League bought 1,100-penny postcards, at a cost of $11 and sent them to eligible voters. On registration day in 1923, they set up a tent in the center of town, provided babysitting, and served coffee. League President Mrs. E.E. Stiles, said that the league would organize a</w:t>
      </w:r>
      <w:r>
        <w:t xml:space="preserve"> </w:t>
      </w:r>
      <w:r>
        <w:t xml:space="preserve">“</w:t>
      </w:r>
      <w:r>
        <w:t xml:space="preserve">motor corps</w:t>
      </w:r>
      <w:r>
        <w:t xml:space="preserve">”</w:t>
      </w:r>
      <w:r>
        <w:t xml:space="preserve"> </w:t>
      </w:r>
      <w:r>
        <w:t xml:space="preserve">to drive women to the Town Hall to register to vote. The drive netted 940 new voters. The movement was non-partisan and the idea was to</w:t>
      </w:r>
      <w:r>
        <w:t xml:space="preserve"> </w:t>
      </w:r>
      <w:r>
        <w:t xml:space="preserve">“</w:t>
      </w:r>
      <w:r>
        <w:t xml:space="preserve">waken the women to their civic responsibilities.</w:t>
      </w:r>
      <w:r>
        <w:t xml:space="preserve">”</w:t>
      </w:r>
    </w:p>
    <w:p>
      <w:pPr>
        <w:pStyle w:val="BodyText"/>
      </w:pPr>
      <w:r>
        <w:t xml:space="preserve">At the local election in mid-March 1924, West Hartford residents cast twice as many ballots as ever before in West Hartford’s history. Lundgaard entered a contest with</w:t>
      </w:r>
      <w:r>
        <w:t xml:space="preserve"> </w:t>
      </w:r>
      <w:r>
        <w:rPr>
          <w:i/>
        </w:rPr>
        <w:t xml:space="preserve">The Woman’s Home Companion</w:t>
      </w:r>
      <w:r>
        <w:t xml:space="preserve"> </w:t>
      </w:r>
      <w:r>
        <w:t xml:space="preserve">magazine on behalf of the League and won the $150 prize! The magazine editors knew only 26% of newly enfranchised women had exercised the franchise and they encouraged groups to share their success stories. Lundgaard wrote in her application for the national award that even if not a single voter had been registered,</w:t>
      </w:r>
      <w:r>
        <w:t xml:space="preserve"> </w:t>
      </w:r>
      <w:r>
        <w:t xml:space="preserve">“</w:t>
      </w:r>
      <w:r>
        <w:t xml:space="preserve">the labor of that enterprise would have been worth it to ascertain what League “team power</w:t>
      </w:r>
      <w:r>
        <w:t xml:space="preserve">”</w:t>
      </w:r>
      <w:r>
        <w:t xml:space="preserve"> </w:t>
      </w:r>
      <w:r>
        <w:t xml:space="preserve">was. Our organization worked as a man that day, with magnificent esprit de corps.” Lundgaard’s definition of success in this case was working like</w:t>
      </w:r>
      <w:r>
        <w:t xml:space="preserve"> </w:t>
      </w:r>
      <w:r>
        <w:t xml:space="preserve">“</w:t>
      </w:r>
      <w:r>
        <w:t xml:space="preserve">a man,</w:t>
      </w:r>
      <w:r>
        <w:t xml:space="preserve">”</w:t>
      </w:r>
      <w:r>
        <w:t xml:space="preserve"> </w:t>
      </w:r>
      <w:r>
        <w:t xml:space="preserve">despite the fact that all the work was done by women. In this sense, Lundgaard bought into the male idea of success, but did it all with women power.</w:t>
      </w:r>
    </w:p>
    <w:p>
      <w:pPr>
        <w:pStyle w:val="BodyText"/>
      </w:pPr>
      <w:r>
        <w:t xml:space="preserve">Once the women were registered to vote, the League offered classes to educate new voters. Members needed to know about state and local issues and chairs of committees took on the task of educating their members. In the 1920s and 1930s, the League sponsored</w:t>
      </w:r>
      <w:r>
        <w:t xml:space="preserve"> </w:t>
      </w:r>
      <w:r>
        <w:t xml:space="preserve">“</w:t>
      </w:r>
      <w:r>
        <w:t xml:space="preserve">Citizenship Schools,</w:t>
      </w:r>
      <w:r>
        <w:t xml:space="preserve">”</w:t>
      </w:r>
      <w:r>
        <w:t xml:space="preserve"> </w:t>
      </w:r>
      <w:r>
        <w:t xml:space="preserve">which organized speakers to talk about the problems of the day. Both men and women attended these</w:t>
      </w:r>
      <w:r>
        <w:t xml:space="preserve"> </w:t>
      </w:r>
      <w:r>
        <w:t xml:space="preserve">“</w:t>
      </w:r>
      <w:r>
        <w:t xml:space="preserve">schools</w:t>
      </w:r>
      <w:r>
        <w:t xml:space="preserve">”</w:t>
      </w:r>
      <w:r>
        <w:t xml:space="preserve"> </w:t>
      </w:r>
      <w:r>
        <w:t xml:space="preserve">and the League provided childcare for mothers with young children.</w:t>
      </w:r>
    </w:p>
    <w:p>
      <w:pPr>
        <w:pStyle w:val="BodyText"/>
      </w:pPr>
      <w:r>
        <w:t xml:space="preserve">Those who came to the March 1924 meeting heard Mr. Christopher M. Gallup, president of the West Hartford Chamber of Commerce, talk about West Hartford elections. Gallup, an officer at Travelers Insurance Company, and a one time chair of the West Hartford Democratic Party, was one of the first advocates in West Hartford for the Council-Manager system of government and he helped make West Hartford the first in Connecticut to adopt this system in 1919. Gallup and his wife lived on Steele Road, and Mrs. Gallup served as Secretary on the Board of the League. She became involved in the national League and traveled as a delegate to several national conventions in the 1920s.</w:t>
      </w:r>
    </w:p>
    <w:p>
      <w:pPr>
        <w:pStyle w:val="BodyText"/>
      </w:pPr>
      <w:r>
        <w:t xml:space="preserve">In 1924, the League sponsored an exhibit entitled</w:t>
      </w:r>
      <w:r>
        <w:t xml:space="preserve"> </w:t>
      </w:r>
      <w:r>
        <w:t xml:space="preserve">“</w:t>
      </w:r>
      <w:r>
        <w:t xml:space="preserve">The Fair Tariff.</w:t>
      </w:r>
      <w:r>
        <w:t xml:space="preserve">”</w:t>
      </w:r>
      <w:r>
        <w:t xml:space="preserve"> </w:t>
      </w:r>
      <w:r>
        <w:t xml:space="preserve">In June 1925, they spent $1.85 on a Child Labor Study Guide from the national organization. They set up study committees about town government, education, and planning and zoning. These committees provided leadership roles for women who had for so long been kept out of the public sphere.</w:t>
      </w:r>
    </w:p>
    <w:p>
      <w:pPr>
        <w:pStyle w:val="BodyText"/>
      </w:pPr>
      <w:r>
        <w:t xml:space="preserve">League members also raised money. In the 1920s and 1930s, the League used rummage sales, bridge parties, tea dances, and yearly dues to raise money. Committees formed to organize each event.</w:t>
      </w:r>
    </w:p>
    <w:p>
      <w:pPr>
        <w:pStyle w:val="BodyText"/>
      </w:pPr>
      <w:r>
        <w:t xml:space="preserve">The League served as a training ground for women who got involved in politics. In 1929, Grace (Mrs. William) Honiss, the Vice President of the League ran and won election as the first woman to the Town Council. In that same year, she was elected chair of the board of directors of the West Hartford Library. In 1931, the school board appointed Mrs. Edward Lorenz as its first woman. Louise Duffy was appointed to the school board in 1938. The Board was appointed well into the 1950s. Before entering formal political office, all three women were longtime members of the League.</w:t>
      </w:r>
    </w:p>
    <w:p>
      <w:pPr>
        <w:pStyle w:val="BodyText"/>
      </w:pPr>
      <w:r>
        <w:t xml:space="preserve">This wide-ranging, bipartisan organization offered numerous opportunities for women to get involved in the political world. Though many historians see the 1920s as a time of frivolity and flappers, characterized as the</w:t>
      </w:r>
      <w:r>
        <w:t xml:space="preserve"> </w:t>
      </w:r>
      <w:r>
        <w:t xml:space="preserve">“</w:t>
      </w:r>
      <w:r>
        <w:t xml:space="preserve">Roaring Twenties,</w:t>
      </w:r>
      <w:r>
        <w:t xml:space="preserve">”</w:t>
      </w:r>
      <w:r>
        <w:t xml:space="preserve"> </w:t>
      </w:r>
      <w:r>
        <w:t xml:space="preserve">many women continued to pursue the reforms that had started in the Progressive Era before World War I.</w:t>
      </w:r>
    </w:p>
    <w:p>
      <w:pPr>
        <w:pStyle w:val="BodyText"/>
      </w:pPr>
      <w:r>
        <w:t xml:space="preserve">Anne O’Hare McCormick, the first woman to win a Pulitzer Prize in journalism, for her work as a foreign correspondent for the</w:t>
      </w:r>
      <w:r>
        <w:t xml:space="preserve"> </w:t>
      </w:r>
      <w:r>
        <w:rPr>
          <w:i/>
        </w:rPr>
        <w:t xml:space="preserve">New York Times</w:t>
      </w:r>
      <w:r>
        <w:t xml:space="preserve">, was the inspiration for a pen and ink drawing of a woman with a broom on the front cover of the 1945-6 West Hartford League of Women Voters pamphlet. The League, and McCormick believed that women should find careers and not be intimidated by men. They also believed women would help clean up politics.</w:t>
      </w:r>
    </w:p>
    <w:p>
      <w:pPr>
        <w:pStyle w:val="BodyText"/>
      </w:pPr>
      <w:r>
        <w:t xml:space="preserve">In this organization, women educated themselves about political issues, learned from speakers at meetings, and studied national and local political issues. They enjoyed the social activities like tea dances and fancy luncheons at the country club and used them to build support and community. For others, organizing fundraisers gave them a means to develop a sense of worth and a sense of community. For still others, the experience with the League led them into the male dominated world of politics. League women went with a broom in their hands to clean up abuses of power as they saw them, while they tried to broaden the electorate and wholeheartedly support democracy.</w:t>
      </w:r>
    </w:p>
    <w:p>
      <w:pPr>
        <w:pStyle w:val="CaptionedFigure"/>
      </w:pPr>
      <w:r>
        <w:drawing>
          <wp:inline>
            <wp:extent cx="5334000" cy="6202325"/>
            <wp:effectExtent b="0" l="0" r="0" t="0"/>
            <wp:docPr descr="In 1953, the League continued to push for women’s representation in local government. League President Ruth B. Gibson advocated for a woman to be appointed to the Board of Education. Source: “Your Vote Your Town Folder,” Greater Hartford League of Women Voters Papers, Courtesy of Noah Webster House &amp; West Hartford Historical Society." title="" id="1" name="Picture"/>
            <a:graphic>
              <a:graphicData uri="http://schemas.openxmlformats.org/drawingml/2006/picture">
                <pic:pic>
                  <pic:nvPicPr>
                    <pic:cNvPr descr="images/07-lwv-leaders.jpg" id="0" name="Picture"/>
                    <pic:cNvPicPr>
                      <a:picLocks noChangeArrowheads="1" noChangeAspect="1"/>
                    </pic:cNvPicPr>
                  </pic:nvPicPr>
                  <pic:blipFill>
                    <a:blip r:embed="rId143"/>
                    <a:stretch>
                      <a:fillRect/>
                    </a:stretch>
                  </pic:blipFill>
                  <pic:spPr bwMode="auto">
                    <a:xfrm>
                      <a:off x="0" y="0"/>
                      <a:ext cx="5334000" cy="6202325"/>
                    </a:xfrm>
                    <a:prstGeom prst="rect">
                      <a:avLst/>
                    </a:prstGeom>
                    <a:noFill/>
                    <a:ln w="9525">
                      <a:noFill/>
                      <a:headEnd/>
                      <a:tailEnd/>
                    </a:ln>
                  </pic:spPr>
                </pic:pic>
              </a:graphicData>
            </a:graphic>
          </wp:inline>
        </w:drawing>
      </w:r>
    </w:p>
    <w:p>
      <w:pPr>
        <w:pStyle w:val="ImageCaption"/>
      </w:pPr>
      <w:r>
        <w:t xml:space="preserve">In 1953, the League continued to push for women’s representation in local government. League President Ruth B. Gibson advocated for a woman to be appointed to the Board of Education. Source:</w:t>
      </w:r>
      <w:r>
        <w:t xml:space="preserve"> </w:t>
      </w:r>
      <w:r>
        <w:t xml:space="preserve">“</w:t>
      </w:r>
      <w:r>
        <w:t xml:space="preserve">Your Vote Your Town Folder,</w:t>
      </w:r>
      <w:r>
        <w:t xml:space="preserve">”</w:t>
      </w:r>
      <w:r>
        <w:t xml:space="preserve"> </w:t>
      </w:r>
      <w:r>
        <w:t xml:space="preserve">Greater Hartford League of Women Voters Papers, Courtesy of Noah Webster House &amp; West Hartford Historical Society.</w:t>
      </w:r>
    </w:p>
    <w:p>
      <w:pPr>
        <w:pStyle w:val="Heading2"/>
      </w:pPr>
      <w:bookmarkStart w:id="144" w:name="ruth-dadourian-a-stalwart-for-justice"/>
      <w:r>
        <w:t xml:space="preserve">Ruth Dadourian: A Stalwart for Justice</w:t>
      </w:r>
      <w:bookmarkEnd w:id="144"/>
    </w:p>
    <w:p>
      <w:pPr>
        <w:pStyle w:val="FirstParagraph"/>
      </w:pPr>
      <w:r>
        <w:rPr>
          <w:i/>
        </w:rPr>
        <w:t xml:space="preserve">June 2018</w:t>
      </w:r>
    </w:p>
    <w:p>
      <w:pPr>
        <w:pStyle w:val="BodyText"/>
      </w:pPr>
      <w:r>
        <w:t xml:space="preserve">Connecticut is often seen as the</w:t>
      </w:r>
      <w:r>
        <w:t xml:space="preserve"> </w:t>
      </w:r>
      <w:r>
        <w:t xml:space="preserve">“</w:t>
      </w:r>
      <w:r>
        <w:t xml:space="preserve">land of steady habits,</w:t>
      </w:r>
      <w:r>
        <w:t xml:space="preserve">”</w:t>
      </w:r>
      <w:r>
        <w:t xml:space="preserve"> </w:t>
      </w:r>
      <w:r>
        <w:t xml:space="preserve">with a conservative base that did not take to political change very readily. This held true for the Connecticut state legislature’s lack of ability to pass the woman’s suffrage amendment until after it became a federal amendment in 1920. But in other ways, women like West Hartford’s Ruth Dadourian (1892-1983) led the way for rights for women and justice for many others.</w:t>
      </w:r>
    </w:p>
    <w:p>
      <w:pPr>
        <w:pStyle w:val="BodyText"/>
      </w:pPr>
      <w:r>
        <w:t xml:space="preserve">Ruth and her husband Haroutune lived much of their adult life in Hartford. In 1950, after Prof. Dadourian retired from Trinity College, they built a house on the Old Mill Pond north of the American School for the Deaf, and moved to 177 North Main Street, West Hartford to live out their retirement years.</w:t>
      </w:r>
    </w:p>
    <w:p>
      <w:pPr>
        <w:pStyle w:val="BodyText"/>
      </w:pPr>
      <w:r>
        <w:t xml:space="preserve">Ruth McIntire was born in Italy in the late 1890s, and by time she graduated from Radcliffe in 1912, she was an accomplished linguist knowing Italian, Russian and French. She took part in her first woman’s suffrage demonstration when she was a student at Radcliffe College. There she met her husband, H.H. Dadourian who became a math professor at Trinity College in the late 1910s.</w:t>
      </w:r>
    </w:p>
    <w:p>
      <w:pPr>
        <w:pStyle w:val="BodyText"/>
      </w:pPr>
      <w:r>
        <w:t xml:space="preserve">Ruth Dadourian’s first job was as a publicist for the National Child Labor Committee. In 1918, Dadourian wrote a pamphlet for the National Child Labor Commission decrying child labor. She found children as young as five working in the beet fields. Dadourian’s main academic interests were in child welfare and labor, public health education and labor laws.</w:t>
      </w:r>
    </w:p>
    <w:p>
      <w:pPr>
        <w:pStyle w:val="BodyText"/>
      </w:pPr>
      <w:r>
        <w:t xml:space="preserve">When she first arrived in Hartford, she didn’t know many people but brought with her a desire to work for justice. While shopping downtown, she discovered the Connecticut Woman Suffrage Association headquarters. She walked in and was</w:t>
      </w:r>
      <w:r>
        <w:t xml:space="preserve"> </w:t>
      </w:r>
      <w:r>
        <w:t xml:space="preserve">“</w:t>
      </w:r>
      <w:r>
        <w:t xml:space="preserve">greeted with open arms,</w:t>
      </w:r>
      <w:r>
        <w:t xml:space="preserve">”</w:t>
      </w:r>
      <w:r>
        <w:t xml:space="preserve"> </w:t>
      </w:r>
      <w:r>
        <w:t xml:space="preserve">a young woman interested in suffrage. She said, before she knew it, she was on the board of the organization.</w:t>
      </w:r>
    </w:p>
    <w:p>
      <w:pPr>
        <w:pStyle w:val="BodyText"/>
      </w:pPr>
      <w:r>
        <w:t xml:space="preserve">Dadourian actively participated in the Connecticut Woman Suffrage Association. When the Connecticut Woman’s Party, led by Katharine Houghton Hepburn, split off from the group in 1917, there was not the same rancor between the two groups as existed on the national level. In fact, Dadourian argued that</w:t>
      </w:r>
      <w:r>
        <w:t xml:space="preserve"> </w:t>
      </w:r>
      <w:r>
        <w:t xml:space="preserve">“</w:t>
      </w:r>
      <w:r>
        <w:t xml:space="preserve">the Woman’s Party was really the spearhead and then we (CWSA) could follow through… The more outrageous they were, the better off we were.</w:t>
      </w:r>
      <w:r>
        <w:t xml:space="preserve">”</w:t>
      </w:r>
    </w:p>
    <w:p>
      <w:pPr>
        <w:pStyle w:val="BodyText"/>
      </w:pPr>
      <w:r>
        <w:t xml:space="preserve">When women won the right to vote, Dadourian knew the battle for women’s rights was not over. She knew that the campaign had not just been to win the vote, but women had to continue to educate both suffragists and their opponents, and make policy makers know women would actually participate in political matters. In 1920, she said,</w:t>
      </w:r>
      <w:r>
        <w:t xml:space="preserve"> </w:t>
      </w:r>
      <w:r>
        <w:t xml:space="preserve">“</w:t>
      </w:r>
      <w:r>
        <w:t xml:space="preserve">Even if we wanted to, could we possible escape the responsibility of victory?</w:t>
      </w:r>
      <w:r>
        <w:t xml:space="preserve">”</w:t>
      </w:r>
    </w:p>
    <w:p>
      <w:pPr>
        <w:pStyle w:val="BodyText"/>
      </w:pPr>
      <w:r>
        <w:t xml:space="preserve">On March 21, 1921, Dadourian appeared at a hearing for House Bill No. 722, providing for the extension of the personal tax to women. Assessing this $2 tax collected each year by each municipality would show that women had</w:t>
      </w:r>
      <w:r>
        <w:t xml:space="preserve"> </w:t>
      </w:r>
      <w:r>
        <w:t xml:space="preserve">“</w:t>
      </w:r>
      <w:r>
        <w:t xml:space="preserve">equal franchise rights</w:t>
      </w:r>
      <w:r>
        <w:t xml:space="preserve">”</w:t>
      </w:r>
      <w:r>
        <w:t xml:space="preserve"> </w:t>
      </w:r>
      <w:r>
        <w:t xml:space="preserve">with men. If men failed to pay, they were imprisoned. Male legislators seemed to think it would not be the right thing to imprison women so were hesitant to pass the bill. Dadourian, the legislative secretary of the Connecticut League of Women Voters, favored extending the personal tax to women, but suggested exemptions, possibly in the case of mothers, to demonstrate that women were, in fact, equal.</w:t>
      </w:r>
    </w:p>
    <w:p>
      <w:pPr>
        <w:pStyle w:val="BodyText"/>
      </w:pPr>
      <w:r>
        <w:t xml:space="preserve">In 1923, Ruth Dadourian was instrumental in starting the West Hartford League of Women Voters. She served as the director of the state league from 1926 and then became its president and lobbyist from 1934 to 1935.</w:t>
      </w:r>
    </w:p>
    <w:p>
      <w:pPr>
        <w:pStyle w:val="BodyText"/>
      </w:pPr>
      <w:r>
        <w:t xml:space="preserve">On March 19, 1927, Dadourian wrote a letter to the editor of the</w:t>
      </w:r>
      <w:r>
        <w:t xml:space="preserve"> </w:t>
      </w:r>
      <w:r>
        <w:rPr>
          <w:i/>
        </w:rPr>
        <w:t xml:space="preserve">Hartford Courant</w:t>
      </w:r>
      <w:r>
        <w:t xml:space="preserve"> </w:t>
      </w:r>
      <w:r>
        <w:t xml:space="preserve">in support of women serving on juries. She argued that hundreds of women from all over the state supported this bill and packed the hearing. The lobbying effort was thorough. Urban and rural women testified from every part of Connecticut. Women who served on juries from surrounding states testified as did judges, lawyers, and prosecuting attorneys. Dadourian wondered if those against the bill believed that Connecticut women were</w:t>
      </w:r>
      <w:r>
        <w:t xml:space="preserve"> </w:t>
      </w:r>
      <w:r>
        <w:t xml:space="preserve">“</w:t>
      </w:r>
      <w:r>
        <w:t xml:space="preserve">inferior in intelligence and ability to women in the twenty-one states where they are now serving.</w:t>
      </w:r>
      <w:r>
        <w:t xml:space="preserve">”</w:t>
      </w:r>
    </w:p>
    <w:p>
      <w:pPr>
        <w:pStyle w:val="BodyText"/>
      </w:pPr>
      <w:r>
        <w:t xml:space="preserve">There were those who believed that the state should hold a referendum to poll women on whether they wanted to serve on juries because the opposition claimed they did not. Dadourian argued</w:t>
      </w:r>
      <w:r>
        <w:t xml:space="preserve"> </w:t>
      </w:r>
      <w:r>
        <w:t xml:space="preserve">“</w:t>
      </w:r>
      <w:r>
        <w:t xml:space="preserve">our representatives are elected to use their best judgment in enacting wise legislation for the State.</w:t>
      </w:r>
      <w:r>
        <w:t xml:space="preserve">”</w:t>
      </w:r>
      <w:r>
        <w:t xml:space="preserve"> </w:t>
      </w:r>
      <w:r>
        <w:t xml:space="preserve">In 1927, Connecticut had 15 women in the legislature, more than in any other state and women had every other legal right men had.</w:t>
      </w:r>
    </w:p>
    <w:p>
      <w:pPr>
        <w:pStyle w:val="BodyText"/>
      </w:pPr>
      <w:r>
        <w:t xml:space="preserve">Dadourian and her husband also weighed in on international affairs. After the Russian Revolution of 1917, the United States did not recognize the new revolutionary government. In 1930, she and her husband, a native of Armenia and fluent in Turkish, Armenian, Russian and French took a seven month study tour to Europe. When they returned, the Dadourians advocated for diplomatic and commercial recognition of the Soviet government, which finally came in 1933. They praised the Soviet people for their</w:t>
      </w:r>
      <w:r>
        <w:t xml:space="preserve"> </w:t>
      </w:r>
      <w:r>
        <w:t xml:space="preserve">“</w:t>
      </w:r>
      <w:r>
        <w:t xml:space="preserve">enthusiasm and willing sacrifice… in their efforts to attain the Communist ideals.</w:t>
      </w:r>
      <w:r>
        <w:t xml:space="preserve">”</w:t>
      </w:r>
    </w:p>
    <w:p>
      <w:pPr>
        <w:pStyle w:val="BodyText"/>
      </w:pPr>
      <w:r>
        <w:t xml:space="preserve">Mrs. Dadourian argued that before the war, two-thirds of the Russian population were illiterate. Just 13 years later in 1930, only one-third was illiterate. The government built hospitals and nurseries for women workers. The Dadourians saw that the Russian Soviet people sacrificed greatly for the changes made by the Communist government. The institutional changes that impressed the Dadourians the most were communal apartments with communal kitchens to free thousands of women from kitchen drudgery; parks for children, and a penal system, which the Dadourians believed did not use retribution. One wonders if they felt the effects of the McCarthy questioning 20 years later.</w:t>
      </w:r>
    </w:p>
    <w:p>
      <w:pPr>
        <w:pStyle w:val="BodyText"/>
      </w:pPr>
      <w:r>
        <w:t xml:space="preserve">During the New Deal, Ruth was supervisor of the Division of Women’s and Professional Projects of the Works Progress Administration in Connecticut. During Governor Wilbur Cross’s tenure, the Connecticut League of Women Voters presented the state with a memorial tablet commemorating 31 women who according to Dadourian,</w:t>
      </w:r>
      <w:r>
        <w:t xml:space="preserve"> </w:t>
      </w:r>
      <w:r>
        <w:t xml:space="preserve">“</w:t>
      </w:r>
      <w:r>
        <w:t xml:space="preserve">built up public opinion which resulted in women winning the franchise.</w:t>
      </w:r>
      <w:r>
        <w:t xml:space="preserve">”</w:t>
      </w:r>
      <w:r>
        <w:t xml:space="preserve"> </w:t>
      </w:r>
      <w:r>
        <w:t xml:space="preserve"> Isabella Beecher Hooker, a nine-year-old great-granddaughter of Isabella Beecher Hooker unveiled the tablet. You can still find it in the south corridor of the Capitol.</w:t>
      </w:r>
    </w:p>
    <w:p>
      <w:pPr>
        <w:pStyle w:val="BodyText"/>
      </w:pPr>
      <w:r>
        <w:t xml:space="preserve">In 1935, Dadourian chaired the Connecticut Committee for Ratification of the Child Labor Amendment. (She must have known Louise Duffy who supported it as well.) Dadourian wanted the National Recovery Administration Codes, which banned child labor in many occupations, and was set to expire in 1935, to continue through a constitutional amendment. This law was never passed.</w:t>
      </w:r>
    </w:p>
    <w:p>
      <w:pPr>
        <w:pStyle w:val="BodyText"/>
      </w:pPr>
      <w:r>
        <w:t xml:space="preserve">In 1934, both Ruth and her husband Haroutune appeared in a publication called</w:t>
      </w:r>
      <w:r>
        <w:t xml:space="preserve"> </w:t>
      </w:r>
      <w:r>
        <w:rPr>
          <w:i/>
        </w:rPr>
        <w:t xml:space="preserve">The Red Network: A</w:t>
      </w:r>
      <w:r>
        <w:rPr>
          <w:i/>
        </w:rPr>
        <w:t xml:space="preserve"> </w:t>
      </w:r>
      <w:r>
        <w:rPr>
          <w:i/>
        </w:rPr>
        <w:t xml:space="preserve">“</w:t>
      </w:r>
      <w:r>
        <w:rPr>
          <w:i/>
        </w:rPr>
        <w:t xml:space="preserve">Who’s Who</w:t>
      </w:r>
      <w:r>
        <w:rPr>
          <w:i/>
        </w:rPr>
        <w:t xml:space="preserve">”</w:t>
      </w:r>
      <w:r>
        <w:rPr>
          <w:i/>
        </w:rPr>
        <w:t xml:space="preserve"> </w:t>
      </w:r>
      <w:r>
        <w:rPr>
          <w:i/>
        </w:rPr>
        <w:t xml:space="preserve">and Handbook of Radicalism for Patriots</w:t>
      </w:r>
      <w:r>
        <w:t xml:space="preserve">. In this book she and her husband were listed under a group called</w:t>
      </w:r>
      <w:r>
        <w:t xml:space="preserve"> </w:t>
      </w:r>
      <w:r>
        <w:t xml:space="preserve">“</w:t>
      </w:r>
      <w:r>
        <w:t xml:space="preserve">communist recommended authors,</w:t>
      </w:r>
      <w:r>
        <w:t xml:space="preserve">”</w:t>
      </w:r>
      <w:r>
        <w:t xml:space="preserve"> </w:t>
      </w:r>
      <w:r>
        <w:t xml:space="preserve">a group officially endorsed by the Soviet Union Review, an organ of the Soviet government in Washington D.C. The pamphlet publicized their leftist leanings, probably based on their glowing reports of the Soviet Union after their travels.</w:t>
      </w:r>
    </w:p>
    <w:p>
      <w:pPr>
        <w:pStyle w:val="BodyText"/>
      </w:pPr>
      <w:r>
        <w:t xml:space="preserve">In 1941, Governor Robert Hurley (a West Hartford resident) appointed Dadourian to the Board of Trustees of the University of Connecticut. Just two months later she was appointed field representative to assist the chair of the woman’s divisions of local defense councils and volunteer offices in planning and carrying out their activities. She served as chair of the statewide conference for women in defense.</w:t>
      </w:r>
    </w:p>
    <w:p>
      <w:pPr>
        <w:pStyle w:val="BodyText"/>
      </w:pPr>
      <w:r>
        <w:t xml:space="preserve">Bob Stewart, retired Trinity professor of mathematics, remembered Ruth Dadourian after she had a stroke. She invited guests over for dinner. When it was time for dinner, it took Dadourian about ten minutes to make her way from the living room to the dining room, but according to Stewart, everyone in the room knew enough not to ask her if she needed help.  She was very strong willed and had few soft edges, remembered Stewart.</w:t>
      </w:r>
    </w:p>
    <w:p>
      <w:pPr>
        <w:pStyle w:val="BodyText"/>
      </w:pPr>
      <w:r>
        <w:t xml:space="preserve">But people enjoyed being in her presence. They knew what she stood for and they wanted her on their side.</w:t>
      </w:r>
    </w:p>
    <w:p>
      <w:pPr>
        <w:pStyle w:val="Heading2"/>
      </w:pPr>
      <w:bookmarkStart w:id="145" w:name="louise-day-duffy"/>
      <w:r>
        <w:t xml:space="preserve">Louise Day Duffy</w:t>
      </w:r>
      <w:bookmarkEnd w:id="145"/>
    </w:p>
    <w:p>
      <w:pPr>
        <w:pStyle w:val="FirstParagraph"/>
      </w:pPr>
      <w:r>
        <w:rPr>
          <w:i/>
        </w:rPr>
        <w:t xml:space="preserve">June 2018</w:t>
      </w:r>
    </w:p>
    <w:p>
      <w:pPr>
        <w:pStyle w:val="BodyText"/>
      </w:pPr>
      <w:r>
        <w:t xml:space="preserve">If you enter Duffy Elementary School on any morning, you will hear the Duffy</w:t>
      </w:r>
      <w:r>
        <w:t xml:space="preserve"> </w:t>
      </w:r>
      <w:r>
        <w:t xml:space="preserve">“</w:t>
      </w:r>
      <w:r>
        <w:t xml:space="preserve">pledge</w:t>
      </w:r>
      <w:r>
        <w:t xml:space="preserve">”</w:t>
      </w:r>
      <w:r>
        <w:t xml:space="preserve"> </w:t>
      </w:r>
      <w:r>
        <w:t xml:space="preserve">over the loudspeaker:</w:t>
      </w:r>
    </w:p>
    <w:p>
      <w:pPr>
        <w:pStyle w:val="BlockText"/>
      </w:pPr>
      <w:r>
        <w:t xml:space="preserve">As Duffy citizens,</w:t>
      </w:r>
      <w:r>
        <w:br w:type="textWrapping"/>
      </w:r>
      <w:r>
        <w:t xml:space="preserve">we show respect,</w:t>
      </w:r>
      <w:r>
        <w:br w:type="textWrapping"/>
      </w:r>
      <w:r>
        <w:t xml:space="preserve">demonstrate compassion,</w:t>
      </w:r>
      <w:r>
        <w:br w:type="textWrapping"/>
      </w:r>
      <w:r>
        <w:t xml:space="preserve">and take responsibility for our learning and our actions.</w:t>
      </w:r>
    </w:p>
    <w:p>
      <w:pPr>
        <w:pStyle w:val="FirstParagraph"/>
      </w:pPr>
      <w:r>
        <w:t xml:space="preserve">That is a motto that Louise Day Duffy could embrace.</w:t>
      </w:r>
      <w:r>
        <w:t xml:space="preserve"> </w:t>
      </w:r>
      <w:r>
        <w:t xml:space="preserve">Her matronly portrait that hangs in the hallway of Duffy Elementary School belies the active life she led as an advocate for students, the poor, women, and those without a voice. In 1949 when the Board of Education voted to name an elementary school after Duffy, they showed their support for these moral ideals and her belief in public service.</w:t>
      </w:r>
    </w:p>
    <w:p>
      <w:pPr>
        <w:pStyle w:val="BodyText"/>
      </w:pPr>
      <w:r>
        <w:t xml:space="preserve">Louise Day Duffy (1885-1973) joined many politically active women in West Hartford by breaking the mold about what was acceptable for women in the first half of the 20th century. Her leadership in our town is remarkable.</w:t>
      </w:r>
    </w:p>
    <w:p>
      <w:pPr>
        <w:pStyle w:val="BodyText"/>
      </w:pPr>
      <w:r>
        <w:t xml:space="preserve">When Louise Day was 11, her parents moved from Avon with their seven children to Raymond Road; her father helped develop Frederick Rockwell’s Boulevard with the median down the middle between Trout Brook and South Main Street. Her father’s contracting business, P.R. Day &amp; Sons included two of Louise’s brothers and they built a number of homes on Raymond Road near Boulevard and on Westland Avenue. Her father served as Justice of the Peace, and as the first chairman of the Business Men’s Association (later the Chamber of Commerce). Louise Day’s father figuratively and literally built community. Later they moved to a house on Outlook Avenue when the area had a 10 hole golf course.</w:t>
      </w:r>
    </w:p>
    <w:p>
      <w:pPr>
        <w:pStyle w:val="BodyText"/>
      </w:pPr>
      <w:r>
        <w:t xml:space="preserve">Louise Day graduated as the valedictorian from the West Hartford High School in 1902 in a class of four students, the first entering class at the school. She went on to study at Smith College, graduating in 1906. She taught for one year at Windsor High School until Superintendent William Hall persuaded her to come teach English and Math at her alma mater. She taught and coached there for four years, from 1908 to 1912.</w:t>
      </w:r>
    </w:p>
    <w:p>
      <w:pPr>
        <w:pStyle w:val="BodyText"/>
      </w:pPr>
      <w:r>
        <w:t xml:space="preserve">The basketball photo shows a 26 year old Louise Day as the coach of one of the first girls’ basketball teams at the West Hartford High School. Just as today, her athletes had long hair secured to keep it out of their face as they played on the court. Their knickers, stockings and neck ties, variously displayed, showed the individuality of each of the young women who built the team. Though no one in the picture is smiling, they exhibit a sense of determination and pride, and respect for their coach, qualities that Louise Day carried through her life.</w:t>
      </w:r>
    </w:p>
    <w:p>
      <w:pPr>
        <w:pStyle w:val="CaptionedFigure"/>
      </w:pPr>
      <w:r>
        <w:drawing>
          <wp:inline>
            <wp:extent cx="5334000" cy="4183529"/>
            <wp:effectExtent b="0" l="0" r="0" t="0"/>
            <wp:docPr descr="Coach Louise Duffy sits with her West Hartford High School girls’ basketball team in 1911-12. Source: Noah Webster House &amp; West Hartford Historical Society." title="" id="1" name="Picture"/>
            <a:graphic>
              <a:graphicData uri="http://schemas.openxmlformats.org/drawingml/2006/picture">
                <pic:pic>
                  <pic:nvPicPr>
                    <pic:cNvPr descr="images/07-duffy.jpg" id="0" name="Picture"/>
                    <pic:cNvPicPr>
                      <a:picLocks noChangeArrowheads="1" noChangeAspect="1"/>
                    </pic:cNvPicPr>
                  </pic:nvPicPr>
                  <pic:blipFill>
                    <a:blip r:embed="rId146"/>
                    <a:stretch>
                      <a:fillRect/>
                    </a:stretch>
                  </pic:blipFill>
                  <pic:spPr bwMode="auto">
                    <a:xfrm>
                      <a:off x="0" y="0"/>
                      <a:ext cx="5334000" cy="4183529"/>
                    </a:xfrm>
                    <a:prstGeom prst="rect">
                      <a:avLst/>
                    </a:prstGeom>
                    <a:noFill/>
                    <a:ln w="9525">
                      <a:noFill/>
                      <a:headEnd/>
                      <a:tailEnd/>
                    </a:ln>
                  </pic:spPr>
                </pic:pic>
              </a:graphicData>
            </a:graphic>
          </wp:inline>
        </w:drawing>
      </w:r>
    </w:p>
    <w:p>
      <w:pPr>
        <w:pStyle w:val="ImageCaption"/>
      </w:pPr>
      <w:r>
        <w:t xml:space="preserve">Coach Louise Duffy sits with her West Hartford High School girls’ basketball team in 1911-12. Source: Noah Webster House &amp; West Hartford Historical Society.</w:t>
      </w:r>
    </w:p>
    <w:p>
      <w:pPr>
        <w:pStyle w:val="BodyText"/>
      </w:pPr>
      <w:r>
        <w:t xml:space="preserve">Between 1912 and 1915, Louise Day left West Hartford to be secretary to the superintendent of the Horace Mann School in New York. When she came home, Louise married Ward Duffy (1891-1961), the year he graduated from Trinity College. She met him at the West Hartford High School where he was a 1911 graduate. Duffy’s family lived at 208 North Main Street in the John Whitman house. Ward’s father, Frederick (1864-1928) had been a high school teacher in upstate New York, but looked for a place to live where he could farm. He found their house along a section of Trout Brook which was called Whitman Falls. His wife Elizabeth grew up on a 400 acre farm just south of the Canadian border. Duffy</w:t>
      </w:r>
      <w:r>
        <w:t xml:space="preserve"> </w:t>
      </w:r>
      <w:r>
        <w:t xml:space="preserve">“</w:t>
      </w:r>
      <w:r>
        <w:t xml:space="preserve">farmed from the book,</w:t>
      </w:r>
      <w:r>
        <w:t xml:space="preserve">”</w:t>
      </w:r>
      <w:r>
        <w:t xml:space="preserve"> </w:t>
      </w:r>
      <w:r>
        <w:t xml:space="preserve">and grew a herd of Jersey cattle and sold milk. He ran for office and served on the first Town Council in 1921. He later became editor of the</w:t>
      </w:r>
      <w:r>
        <w:t xml:space="preserve"> </w:t>
      </w:r>
      <w:r>
        <w:rPr>
          <w:i/>
        </w:rPr>
        <w:t xml:space="preserve">Hartford Times</w:t>
      </w:r>
      <w:r>
        <w:t xml:space="preserve">.</w:t>
      </w:r>
    </w:p>
    <w:p>
      <w:pPr>
        <w:pStyle w:val="BodyText"/>
      </w:pPr>
      <w:r>
        <w:t xml:space="preserve">Louise and Ward Duffy had five children: two boys and three girls. Louise ran the household and raised her children (born between 1917 and the mid-1920s). She was one of the founders of the Hall High School Parent Teacher Association in 1924 and one of its first presidents.</w:t>
      </w:r>
    </w:p>
    <w:p>
      <w:pPr>
        <w:pStyle w:val="BodyText"/>
      </w:pPr>
      <w:r>
        <w:t xml:space="preserve">Duffy got involved in the political world, first in the Connecticut Woman’s Suffrage Association with Katharine Houghton Hepburn, and then, in 1923, at age 38 she helped found the League of Women Voters in West Hartford. The purpose of the League, was to get women politically involved in voting and running for office.</w:t>
      </w:r>
    </w:p>
    <w:p>
      <w:pPr>
        <w:pStyle w:val="BodyText"/>
      </w:pPr>
      <w:r>
        <w:t xml:space="preserve">And run she did! In 1924, she ran as a Democrat for the 5th Senatorial District seat in the General Assembly against Republican Huntington P. Meech, a 46 year old insurance underwriter for Hartford Fire Insurance. Duffy campaigned supporting the Democratic platform which unabashedly appealed to liberal people. She shared the podium at a political rally at Yale in October 1924 with New York’s Governor Alfred Smith and Alabama Governor Brandon.</w:t>
      </w:r>
    </w:p>
    <w:p>
      <w:pPr>
        <w:pStyle w:val="BodyText"/>
      </w:pPr>
      <w:r>
        <w:t xml:space="preserve">She wholeheartedly supported the Child Labor Amendment to ban child labor. She also supported shorter hours for women in industry. She supported good education and felt she would be a good representative in the legislature because of her background as a teacher. She said the</w:t>
      </w:r>
      <w:r>
        <w:t xml:space="preserve"> </w:t>
      </w:r>
      <w:r>
        <w:t xml:space="preserve">“</w:t>
      </w:r>
      <w:r>
        <w:t xml:space="preserve">supreme question in this election was whether the state government should be run by the people or by one man who dominated everything.</w:t>
      </w:r>
      <w:r>
        <w:t xml:space="preserve">”</w:t>
      </w:r>
    </w:p>
    <w:p>
      <w:pPr>
        <w:pStyle w:val="BodyText"/>
      </w:pPr>
      <w:r>
        <w:t xml:space="preserve">Duffy did not carry a single town in the district. According to the</w:t>
      </w:r>
      <w:r>
        <w:t xml:space="preserve"> </w:t>
      </w:r>
      <w:r>
        <w:rPr>
          <w:i/>
        </w:rPr>
        <w:t xml:space="preserve">Hartford Courant</w:t>
      </w:r>
      <w:r>
        <w:t xml:space="preserve">,</w:t>
      </w:r>
      <w:r>
        <w:t xml:space="preserve"> </w:t>
      </w:r>
      <w:r>
        <w:t xml:space="preserve">“</w:t>
      </w:r>
      <w:r>
        <w:t xml:space="preserve">no doubt many Democrats voted against her on account of her pledge to vote for ratification of the federal Child Labor Amendment if elected.</w:t>
      </w:r>
      <w:r>
        <w:t xml:space="preserve">”</w:t>
      </w:r>
    </w:p>
    <w:p>
      <w:pPr>
        <w:pStyle w:val="BodyText"/>
      </w:pPr>
      <w:r>
        <w:t xml:space="preserve">While Duffy ran for Senate she served as the chair of the special committee on the Citizenship School of the League. Duffy organized the first school conducted by a local unit in the state. She ran the</w:t>
      </w:r>
      <w:r>
        <w:t xml:space="preserve"> </w:t>
      </w:r>
      <w:r>
        <w:t xml:space="preserve">“</w:t>
      </w:r>
      <w:r>
        <w:t xml:space="preserve">school</w:t>
      </w:r>
      <w:r>
        <w:t xml:space="preserve">”</w:t>
      </w:r>
      <w:r>
        <w:t xml:space="preserve"> </w:t>
      </w:r>
      <w:r>
        <w:t xml:space="preserve">over the course of three weeks. Duffy spoke on</w:t>
      </w:r>
      <w:r>
        <w:t xml:space="preserve"> </w:t>
      </w:r>
      <w:r>
        <w:t xml:space="preserve">“</w:t>
      </w:r>
      <w:r>
        <w:t xml:space="preserve">Two Types of Politicians</w:t>
      </w:r>
      <w:r>
        <w:t xml:space="preserve">”</w:t>
      </w:r>
      <w:r>
        <w:t xml:space="preserve"> </w:t>
      </w:r>
      <w:r>
        <w:t xml:space="preserve">and distinguished between machine politicians, who she said worked for their own interest, and the type of politician who served the common good. Duffy, who had a reputation as a liberal with an iron will, had just come off her loss in the 1924 state Senate election.</w:t>
      </w:r>
    </w:p>
    <w:p>
      <w:pPr>
        <w:pStyle w:val="BodyText"/>
      </w:pPr>
      <w:r>
        <w:t xml:space="preserve">The first set of lectures was on the machinery of national, state, county, and town government. Professors from Trinity College and Columbia University ran these sessions. The second course focused on World Politics. Lectures included The World Today and America’s Part in It, History of the Peace Movement, Europe and the World Peace Movement, and How Shall We Lessen the Possibility of War?</w:t>
      </w:r>
    </w:p>
    <w:p>
      <w:pPr>
        <w:pStyle w:val="BodyText"/>
      </w:pPr>
      <w:r>
        <w:t xml:space="preserve">The second set of lectures addressed political culture in the United States with sessions dedicated to a History of Political Parties in the United States, a Study of Platforms focusing on economic and political theories, honesty in government, education, civil service, conservation, foreign relations, tariff, taxes and finance, agriculture, labor, railroads, and civil liberties.</w:t>
      </w:r>
    </w:p>
    <w:p>
      <w:pPr>
        <w:pStyle w:val="BodyText"/>
      </w:pPr>
      <w:r>
        <w:t xml:space="preserve">Even without television and the internet, Duffy’s attendees must have felt well equipped to cast their votes in November. The next spring she ran again, this time for Town Council from the Center District and failed to get the nomination. However, she continued working for the common good through the league, the Parent Teacher Association and then the Board of Education.</w:t>
      </w:r>
    </w:p>
    <w:p>
      <w:pPr>
        <w:pStyle w:val="BodyText"/>
      </w:pPr>
      <w:r>
        <w:t xml:space="preserve">In 1932, Duffy went to Chicago as a delegate to the Democratic National Convention. She sat in the front row at the convention hall taking in the the first speech ever given at a convention by the nominated presidential candidate, Franklin D. Roosevelt. The Connecticut delegation was sharply divided between Al Smith and FDR, and Duffy put her support with FDR. After he was nominated, according to the</w:t>
      </w:r>
      <w:r>
        <w:t xml:space="preserve"> </w:t>
      </w:r>
      <w:r>
        <w:rPr>
          <w:i/>
        </w:rPr>
        <w:t xml:space="preserve">Hartford Courant</w:t>
      </w:r>
      <w:r>
        <w:t xml:space="preserve">, she</w:t>
      </w:r>
      <w:r>
        <w:t xml:space="preserve"> </w:t>
      </w:r>
      <w:r>
        <w:t xml:space="preserve">“</w:t>
      </w:r>
      <w:r>
        <w:t xml:space="preserve">was among the members of the Connecticut group who attended an after the business session and met the candidate and Mrs. Roosevelt in their informal reception.</w:t>
      </w:r>
      <w:r>
        <w:t xml:space="preserve">”</w:t>
      </w:r>
      <w:r>
        <w:t xml:space="preserve"> </w:t>
      </w:r>
      <w:r>
        <w:t xml:space="preserve">From there, Duffy took on the mantle of the</w:t>
      </w:r>
      <w:r>
        <w:t xml:space="preserve"> </w:t>
      </w:r>
      <w:r>
        <w:t xml:space="preserve">“</w:t>
      </w:r>
      <w:r>
        <w:t xml:space="preserve">New Guard</w:t>
      </w:r>
      <w:r>
        <w:t xml:space="preserve">”</w:t>
      </w:r>
      <w:r>
        <w:t xml:space="preserve"> </w:t>
      </w:r>
      <w:r>
        <w:t xml:space="preserve">of leaders of the Democratic Party in Connecticut.</w:t>
      </w:r>
    </w:p>
    <w:p>
      <w:pPr>
        <w:pStyle w:val="BodyText"/>
      </w:pPr>
      <w:r>
        <w:t xml:space="preserve">She served as vice president of the Connecticut Federation of Democratic Women in 1934 and at the same time served as the Vice President of the Connecticut State League of Women Voters.</w:t>
      </w:r>
    </w:p>
    <w:p>
      <w:pPr>
        <w:pStyle w:val="BodyText"/>
      </w:pPr>
      <w:r>
        <w:t xml:space="preserve">Duffy’s statewide service included being chair of the state Child Welfare Association and a member of the Connecticut Public Welfare Council. She used her skills as an advocate for those without a voice. She met with the Prison Association to coordinate juvenile and adult probation services. And her testimony at numerous state legislative hearings can still be read in the Connecticut State Library collection.</w:t>
      </w:r>
    </w:p>
    <w:p>
      <w:pPr>
        <w:pStyle w:val="BodyText"/>
      </w:pPr>
      <w:r>
        <w:t xml:space="preserve">In October 1935, Duffy headed a five member State Commission to Study the Pauper Laws. The Commission, named by Governor Wilbur Cross in the middle of the Great Depression, was prompted by the passage in August 1935 of the federal Social Security Act, establishing a federal system of old-age benefits for workers, victims of industrial accidents, the unemployed, dependent mothers and children, the blind and the physically handicapped. Until this act, it had been families and towns who took care of the poor. With the Great Depression, towns were no longer capable of fulfilling that responsibility and people were no longer willing to accept that poverty came with old age.</w:t>
      </w:r>
    </w:p>
    <w:p>
      <w:pPr>
        <w:pStyle w:val="BodyText"/>
      </w:pPr>
      <w:r>
        <w:t xml:space="preserve">Here in Connecticut, Duffy continued to be concerned about the stigma attached to monetary help from the government and the term</w:t>
      </w:r>
      <w:r>
        <w:t xml:space="preserve"> </w:t>
      </w:r>
      <w:r>
        <w:t xml:space="preserve">“</w:t>
      </w:r>
      <w:r>
        <w:t xml:space="preserve">pauper.</w:t>
      </w:r>
      <w:r>
        <w:t xml:space="preserve">”</w:t>
      </w:r>
      <w:r>
        <w:t xml:space="preserve"> </w:t>
      </w:r>
      <w:r>
        <w:t xml:space="preserve">The term had the connotation of being poor,</w:t>
      </w:r>
      <w:r>
        <w:t xml:space="preserve"> </w:t>
      </w:r>
      <w:r>
        <w:t xml:space="preserve">“</w:t>
      </w:r>
      <w:r>
        <w:t xml:space="preserve">shiftless, incompetent and derelict,</w:t>
      </w:r>
      <w:r>
        <w:t xml:space="preserve">”</w:t>
      </w:r>
      <w:r>
        <w:t xml:space="preserve"> </w:t>
      </w:r>
      <w:r>
        <w:t xml:space="preserve">and as the state and federal government turned to providing old age assistance checks of $30 per month, Duffy and her commission wanted to change that stigma tied to government issued aid. At that time, anyone receiving town aid was named a pauper.</w:t>
      </w:r>
    </w:p>
    <w:p>
      <w:pPr>
        <w:pStyle w:val="BodyText"/>
      </w:pPr>
      <w:r>
        <w:t xml:space="preserve">Duffy’s commission found that the history of being a pauper in 1635 included all needy people. Slowly, people were removed from the weight of the pauper designation: in 1650, neglected children, in 1699 the insane, in 1711 the diseased, in 1812 the deaf, and in 1820 the blind were no longer considered paupers. The unemployed on direct relief, those who did not work regularly, and those who were retired were still considered paupers in 1935. Duffy and her Commission were able to remove senior citizens getting an old-age pension from the list.</w:t>
      </w:r>
    </w:p>
    <w:p>
      <w:pPr>
        <w:pStyle w:val="BodyText"/>
      </w:pPr>
      <w:r>
        <w:t xml:space="preserve">In West Hartford, the Town Council appointed her to the West Hartford Library Board (1936 to 1938). They appointed Duffy to the school board in 1938 and she served until 1948. She was the first Democrat on the Board in 15 years, and just the second woman. She was quickly named secretary and served through the end of the Great Depression, World War II and the rapid suburbanization that began after the war.</w:t>
      </w:r>
    </w:p>
    <w:p>
      <w:pPr>
        <w:pStyle w:val="BodyText"/>
      </w:pPr>
      <w:r>
        <w:t xml:space="preserve">In 1946, as a member of the League of Women Voters and the Board of Education, she helped write a press release urging the Town Council to appoint another woman to the Board of Education. It was not until 1958 that this became an elected Board.</w:t>
      </w:r>
    </w:p>
    <w:p>
      <w:pPr>
        <w:pStyle w:val="BodyText"/>
      </w:pPr>
      <w:r>
        <w:t xml:space="preserve">Duffy’s public service exemplifies a woman who used her abilities to improve the lives of others, both as a role model and a spokesperson for people who didn’t have a strong public voice. From her position, she saw government as a force of good in building community and she acted on her beliefs. Those values which include respect and compassion continue to be carried on at the school named after her in 1949.</w:t>
      </w:r>
    </w:p>
    <w:p>
      <w:pPr>
        <w:pStyle w:val="Heading2"/>
      </w:pPr>
      <w:bookmarkStart w:id="147" w:name="women-in-the-general-assembly"/>
      <w:r>
        <w:t xml:space="preserve">Women in the General Assembly</w:t>
      </w:r>
      <w:bookmarkEnd w:id="147"/>
    </w:p>
    <w:p>
      <w:pPr>
        <w:pStyle w:val="FirstParagraph"/>
      </w:pPr>
      <w:r>
        <w:rPr>
          <w:i/>
        </w:rPr>
        <w:t xml:space="preserve">Originally appeared in West Hartford Life, October 2006</w:t>
      </w:r>
    </w:p>
    <w:p>
      <w:pPr>
        <w:pStyle w:val="BodyText"/>
      </w:pPr>
      <w:r>
        <w:t xml:space="preserve">On November 7, 2006, West Hartford voters will have the chance to do something they haven’t done in 22 years: elect a woman to the state legislature. Republican Barbara Carpenter and Democrat Beth Bye are squaring off in the 19th District, guaranteeing that the 19th District will be represented by a woman.</w:t>
      </w:r>
    </w:p>
    <w:p>
      <w:pPr>
        <w:pStyle w:val="BodyText"/>
      </w:pPr>
      <w:r>
        <w:t xml:space="preserve">West Hartford has a long history of electing women to public office, but the road to elective office has not always been easy. Most of those elected came through the</w:t>
      </w:r>
      <w:r>
        <w:t xml:space="preserve"> </w:t>
      </w:r>
      <w:r>
        <w:t xml:space="preserve">“</w:t>
      </w:r>
      <w:r>
        <w:t xml:space="preserve">training ground</w:t>
      </w:r>
      <w:r>
        <w:t xml:space="preserve">”</w:t>
      </w:r>
      <w:r>
        <w:t xml:space="preserve"> </w:t>
      </w:r>
      <w:r>
        <w:t xml:space="preserve">of the League of Women Voters, not through traditional political channels.</w:t>
      </w:r>
    </w:p>
    <w:p>
      <w:pPr>
        <w:pStyle w:val="BodyText"/>
      </w:pPr>
      <w:r>
        <w:t xml:space="preserve">The League began as a continuation of the Connecticut Woman Suffrage Association. Louise Duffy helped organize the West Hartford League in September 1923, (two years after the state and national Leagues) just three years after women won the right to vote. The leadership in the Connecticut Woman’s Suffrage Association and the Connecticut Women’s Party became the leadership in the League.</w:t>
      </w:r>
    </w:p>
    <w:p>
      <w:pPr>
        <w:pStyle w:val="BodyText"/>
      </w:pPr>
      <w:r>
        <w:t xml:space="preserve">In 1929, Grace (Mrs. William T.) Honiss, the Vice President of the League was elected as the first woman to the West Hartford Town Council. At that time, candidates ran in each of five districts to gain a West Hartford Town Council seat. Honiss, of Concord Street was a Republican and ran unopposed. She graduated from Wheaton College in 1921, so may have been only about 30 when first elected. She was elected again in 1930 and 1931.</w:t>
      </w:r>
    </w:p>
    <w:p>
      <w:pPr>
        <w:pStyle w:val="BodyText"/>
      </w:pPr>
      <w:r>
        <w:t xml:space="preserve">In 1930, a</w:t>
      </w:r>
      <w:r>
        <w:t xml:space="preserve"> </w:t>
      </w:r>
      <w:r>
        <w:rPr>
          <w:i/>
        </w:rPr>
        <w:t xml:space="preserve">Hartford Courant</w:t>
      </w:r>
      <w:r>
        <w:t xml:space="preserve"> </w:t>
      </w:r>
      <w:r>
        <w:t xml:space="preserve">article proclaimed,</w:t>
      </w:r>
      <w:r>
        <w:t xml:space="preserve"> </w:t>
      </w:r>
      <w:r>
        <w:t xml:space="preserve">“</w:t>
      </w:r>
      <w:r>
        <w:t xml:space="preserve">Women Want School Board Memberships.</w:t>
      </w:r>
      <w:r>
        <w:t xml:space="preserve">”</w:t>
      </w:r>
      <w:r>
        <w:t xml:space="preserve"> </w:t>
      </w:r>
      <w:r>
        <w:t xml:space="preserve">A group of women circulated a petition to the Town Council, asking for a study to enlarge the Board to make room for women to serve. Until 1958, the Board of Education was appointed by the Town Council. Honiss started the petition among women in the League of Women Voters. The petition had some effect as Honiss was appointed to the Board in 1931 at the same time she served on the Town Council.</w:t>
      </w:r>
    </w:p>
    <w:p>
      <w:pPr>
        <w:pStyle w:val="BodyText"/>
      </w:pPr>
      <w:r>
        <w:t xml:space="preserve">In 1931, Mrs. Edward Lorenz, at age 45, was elected to the Town Council. She, like Mrs. Honiss, was also appointed to the School Board. Lorenz lived on West Hill Drive and was involved in the League of Women Voters, the YWCA, the Charity Organization Society, and the Community Chest.</w:t>
      </w:r>
    </w:p>
    <w:p>
      <w:pPr>
        <w:pStyle w:val="BodyText"/>
      </w:pPr>
      <w:r>
        <w:t xml:space="preserve">Louise Duffy, as early as 1934, was considered to be one of the</w:t>
      </w:r>
      <w:r>
        <w:t xml:space="preserve"> </w:t>
      </w:r>
      <w:r>
        <w:t xml:space="preserve">“</w:t>
      </w:r>
      <w:r>
        <w:t xml:space="preserve">New Guard</w:t>
      </w:r>
      <w:r>
        <w:t xml:space="preserve">”</w:t>
      </w:r>
      <w:r>
        <w:t xml:space="preserve"> </w:t>
      </w:r>
      <w:r>
        <w:t xml:space="preserve">leaders of the Democratic Party in the state at the same time as she served as the Vice President of the Connecticut State League of Women Voters. Duffy was an avid Democrat and she was involved on the local, state and national levels. She was the vice president of the Connecticut Federation of Democratic Women’s club. One of her favorite memories was sitting in the front row for Franklin Roosevelt’s speech which included</w:t>
      </w:r>
      <w:r>
        <w:t xml:space="preserve"> </w:t>
      </w:r>
      <w:r>
        <w:t xml:space="preserve">“</w:t>
      </w:r>
      <w:r>
        <w:t xml:space="preserve">we have nothing to fear, but fear itself.</w:t>
      </w:r>
      <w:r>
        <w:t xml:space="preserve">”</w:t>
      </w:r>
      <w:r>
        <w:t xml:space="preserve"> </w:t>
      </w:r>
      <w:r>
        <w:t xml:space="preserve">She was the chair of the state Child Welfare Association and a member of the Connecticut Public Welfare Council. She also helped to found the Hall High PTO. Duffy served on the town’s library board from 1936 to 1938. She was appointed to the school board in 1938 and served until 1948. In 1946, as a member of the League and the Board of Education, she helped write a press release urging the Town Council to appoint another woman to the Board of Education. Because of her dedication to the education of children, in 1950, the Board of Education decided to name the next elementary school for her.</w:t>
      </w:r>
    </w:p>
    <w:p>
      <w:pPr>
        <w:pStyle w:val="BodyText"/>
      </w:pPr>
      <w:r>
        <w:t xml:space="preserve">Between 1948 and 1974, a number of women won election to the Town Council and the Board of Education. But it took until 1974, for a West Hartford woman to be elected to statewide office.</w:t>
      </w:r>
    </w:p>
    <w:p>
      <w:pPr>
        <w:pStyle w:val="BodyText"/>
      </w:pPr>
      <w:r>
        <w:t xml:space="preserve">In 1973, Democrat Joan Kemler began her bid to be the first West Hartford woman elected to the state legislature. Kemler got her start in politics, like the three women before her, in the League of Women Voters. In the early 1970s, Kemler was Vice President of the United Way of Greater Hartford. As a woman, Kemler was shunned by Democratic Party Chair Harry Kleinman and the Democratic Party and was forced to a primary. In the primary, she defeated the party endorsed candidate and a petitioning candidate, both male. Kemler was interested in expanding Project Concern (now Project Choice) busing program and was accused of supporting</w:t>
      </w:r>
      <w:r>
        <w:t xml:space="preserve"> </w:t>
      </w:r>
      <w:r>
        <w:t xml:space="preserve">“</w:t>
      </w:r>
      <w:r>
        <w:t xml:space="preserve">reverse busing.</w:t>
      </w:r>
      <w:r>
        <w:t xml:space="preserve">”</w:t>
      </w:r>
      <w:r>
        <w:t xml:space="preserve"> </w:t>
      </w:r>
      <w:r>
        <w:t xml:space="preserve">In the campaign, she stated clearly that she did not support reverse busing.</w:t>
      </w:r>
    </w:p>
    <w:p>
      <w:pPr>
        <w:pStyle w:val="BodyText"/>
      </w:pPr>
      <w:r>
        <w:t xml:space="preserve">Kemler believed that some people were interested in her candidacy because she was a woman. In the November election, she won 6,800 to 3,500. She was elected five times from the 18th District between 1975 and 1984.</w:t>
      </w:r>
    </w:p>
    <w:p>
      <w:pPr>
        <w:pStyle w:val="BodyText"/>
      </w:pPr>
      <w:r>
        <w:t xml:space="preserve">Republican Dorothy Barnes was the second woman elected to statewide office for three terms from 1977 to 1982. She first ran for the 21st Assembly District which included Elmwood and Farmington. She ran against Tom Clark first in 1974 and ran again in 1976.</w:t>
      </w:r>
    </w:p>
    <w:p>
      <w:pPr>
        <w:pStyle w:val="BodyText"/>
      </w:pPr>
      <w:r>
        <w:t xml:space="preserve">Republican Maureen Baronian served the town in the state legislature for three terms between 1981 and 1986. She was a stockbroker who ran and won in 1980.</w:t>
      </w:r>
    </w:p>
    <w:p>
      <w:pPr>
        <w:pStyle w:val="BodyText"/>
      </w:pPr>
      <w:r>
        <w:t xml:space="preserve">Republican Anne Streeter served in the state Senate from 1981 to 1986 after serving on the Town Council from 1975 to 1981.</w:t>
      </w:r>
    </w:p>
    <w:p>
      <w:pPr>
        <w:pStyle w:val="BodyText"/>
      </w:pPr>
      <w:r>
        <w:t xml:space="preserve">Though neither candidate for the 19th Assembly District in 2006 had their political education in the League of Women Voters, both women will be beneficiaries of the League’s involvement in local elections. When they square off in the League’s debate and answer the Voter Guide Questionnaire, they will become part of the League’s legacy here in town.</w:t>
      </w:r>
    </w:p>
    <w:p>
      <w:pPr>
        <w:pStyle w:val="Heading2"/>
      </w:pPr>
      <w:bookmarkStart w:id="148" w:name="a-west-hartford-womans-success-at-travelers-insurance-company"/>
      <w:r>
        <w:t xml:space="preserve">A West Hartford Woman’s</w:t>
      </w:r>
      <w:r>
        <w:t xml:space="preserve"> </w:t>
      </w:r>
      <w:r>
        <w:t xml:space="preserve">“</w:t>
      </w:r>
      <w:r>
        <w:t xml:space="preserve">Success</w:t>
      </w:r>
      <w:r>
        <w:t xml:space="preserve">”</w:t>
      </w:r>
      <w:r>
        <w:t xml:space="preserve"> </w:t>
      </w:r>
      <w:r>
        <w:t xml:space="preserve">at Travelers Insurance Company</w:t>
      </w:r>
      <w:bookmarkEnd w:id="148"/>
    </w:p>
    <w:p>
      <w:pPr>
        <w:pStyle w:val="FirstParagraph"/>
      </w:pPr>
      <w:r>
        <w:rPr>
          <w:i/>
        </w:rPr>
        <w:t xml:space="preserve">Originally appeared in West Hartford Life, March 2013</w:t>
      </w:r>
    </w:p>
    <w:p>
      <w:pPr>
        <w:pStyle w:val="BodyText"/>
      </w:pPr>
      <w:r>
        <w:t xml:space="preserve">West Hartford’s Eleanor Boyle’s obituary from August 14, 2012 said,</w:t>
      </w:r>
      <w:r>
        <w:t xml:space="preserve"> </w:t>
      </w:r>
      <w:r>
        <w:t xml:space="preserve">“</w:t>
      </w:r>
      <w:r>
        <w:t xml:space="preserve">Prior to retiring in 1985, Eleanor was a Purchasing Agent at Travelers Insurance Company for 47 years.</w:t>
      </w:r>
      <w:r>
        <w:t xml:space="preserve">”</w:t>
      </w:r>
      <w:r>
        <w:t xml:space="preserve"> </w:t>
      </w:r>
      <w:r>
        <w:t xml:space="preserve">When I read this line, I realized I had interviewed Boyle 27 years earlier in 1989 for a study of working women at Travelers. Her successful career at Travelers from 1938 to 1985 symbolized the role of women in the white collar workplace in the mid- 20th century.</w:t>
      </w:r>
    </w:p>
    <w:p>
      <w:pPr>
        <w:pStyle w:val="BodyText"/>
      </w:pPr>
      <w:r>
        <w:t xml:space="preserve">Successful careers for insurance men and women took distinct paths into the 1980s. Though the same success rhetoric was trumpeted to men and women, the company made sure that</w:t>
      </w:r>
      <w:r>
        <w:t xml:space="preserve"> </w:t>
      </w:r>
      <w:r>
        <w:t xml:space="preserve">“</w:t>
      </w:r>
      <w:r>
        <w:t xml:space="preserve">success</w:t>
      </w:r>
      <w:r>
        <w:t xml:space="preserve">”</w:t>
      </w:r>
      <w:r>
        <w:t xml:space="preserve"> </w:t>
      </w:r>
      <w:r>
        <w:t xml:space="preserve">applied differently to men and women. While successful men became company officers, women rose to become an officer’s private secretary, or a supervisor of women in the steno or typing pool.</w:t>
      </w:r>
    </w:p>
    <w:p>
      <w:pPr>
        <w:pStyle w:val="BodyText"/>
      </w:pPr>
      <w:r>
        <w:t xml:space="preserve">In the new white collar workplaces of the 20th century corporation, management developed job ladders which men climbed, not through years of experience, but by merit. Men advanced by being comparatively better than other men. This encouraged the competitive spirit between white-collar workers while blue-collar workers tended to develop a more cooperative spirit.</w:t>
      </w:r>
    </w:p>
    <w:p>
      <w:pPr>
        <w:pStyle w:val="BodyText"/>
      </w:pPr>
      <w:r>
        <w:t xml:space="preserve">For a long time, labor historians and employers assumed women did not strive for success or have ambition. Eleanor Boyle belies that assumption. Historians, like the employers, assumed women would be docile and compliant in the workplace. These historians assumed that women resigned themselves to their fates in boring and repetitive jobs with few if any chances for meaningful promotion. Most women expected that they would work only for a few years until they married, and therefore had no reason to be ambitious.</w:t>
      </w:r>
    </w:p>
    <w:p>
      <w:pPr>
        <w:pStyle w:val="BodyText"/>
      </w:pPr>
      <w:r>
        <w:t xml:space="preserve">But for women like Boyle, who never married, their work lives broke the mold. Women’s historians have taken a different look and showed that women developed their own work culture to take some control of their workday and developed a woman controlled culture at work. And, at Travelers, women were encouraged to</w:t>
      </w:r>
      <w:r>
        <w:t xml:space="preserve"> </w:t>
      </w:r>
      <w:r>
        <w:t xml:space="preserve">“</w:t>
      </w:r>
      <w:r>
        <w:t xml:space="preserve">push for success.</w:t>
      </w:r>
      <w:r>
        <w:t xml:space="preserve">”</w:t>
      </w:r>
    </w:p>
    <w:p>
      <w:pPr>
        <w:pStyle w:val="BodyText"/>
      </w:pPr>
      <w:r>
        <w:t xml:space="preserve">Boyle entered the workforce a month shy of her 18th birthday in 1938, near the end of the Great Depression. She vividly remembered her first day at work in the stenographic department. She had applied ten times before she finally got the job. Boyle graduated from Stafford Springs High School and because she couldn’t get a job, she moved in with her aunt in Hartford and went to Morse’s Business School. The Depression hadn’t let up, so she went to Morse’s during the summer and then after Labor Day. She said she used to cry when she saw the other kids on the bus going to to work because she didn’t have a job. Finally in the Fall of 1938 she was hired at $14 per week. By that time, the federal government had started taking a Social Security out and her wages didn’t go far.</w:t>
      </w:r>
    </w:p>
    <w:p>
      <w:pPr>
        <w:pStyle w:val="BodyText"/>
      </w:pPr>
      <w:r>
        <w:t xml:space="preserve">Boyle worked first as as an ediphone operator where she had</w:t>
      </w:r>
      <w:r>
        <w:t xml:space="preserve"> </w:t>
      </w:r>
      <w:r>
        <w:t xml:space="preserve">“</w:t>
      </w:r>
      <w:r>
        <w:t xml:space="preserve">things in her ears all day long.</w:t>
      </w:r>
      <w:r>
        <w:t xml:space="preserve">”</w:t>
      </w:r>
      <w:r>
        <w:t xml:space="preserve"> </w:t>
      </w:r>
      <w:r>
        <w:t xml:space="preserve">She took dictation from cylinders. By 1940, she went out and took dictation directly from an officer and then come back to the steno pool and typed it up. She worked in the steno pool for about 4 ½ years. Her supervisors kept track of her production by measuring the amount she typed with a ruler.</w:t>
      </w:r>
    </w:p>
    <w:p>
      <w:pPr>
        <w:pStyle w:val="BodyText"/>
      </w:pPr>
      <w:r>
        <w:t xml:space="preserve">Then she got the opportunity to take dictation from Miss Gilbert, an officer in the Group Department steno pool, whose</w:t>
      </w:r>
      <w:r>
        <w:t xml:space="preserve"> </w:t>
      </w:r>
      <w:r>
        <w:t xml:space="preserve">“</w:t>
      </w:r>
      <w:r>
        <w:t xml:space="preserve">girl had left.</w:t>
      </w:r>
      <w:r>
        <w:t xml:space="preserve">”</w:t>
      </w:r>
      <w:r>
        <w:t xml:space="preserve"> </w:t>
      </w:r>
      <w:r>
        <w:t xml:space="preserve">She was a</w:t>
      </w:r>
      <w:r>
        <w:t xml:space="preserve"> </w:t>
      </w:r>
      <w:r>
        <w:t xml:space="preserve">“</w:t>
      </w:r>
      <w:r>
        <w:t xml:space="preserve">nervous wreck</w:t>
      </w:r>
      <w:r>
        <w:t xml:space="preserve">”</w:t>
      </w:r>
      <w:r>
        <w:t xml:space="preserve"> </w:t>
      </w:r>
      <w:r>
        <w:t xml:space="preserve">on her try out, but got the job as her secretary. According to Boyle,</w:t>
      </w:r>
      <w:r>
        <w:t xml:space="preserve"> </w:t>
      </w:r>
      <w:r>
        <w:t xml:space="preserve">“</w:t>
      </w:r>
      <w:r>
        <w:t xml:space="preserve">all the women in the stenographic were women; there weren’t any men in those days.</w:t>
      </w:r>
      <w:r>
        <w:t xml:space="preserve">”</w:t>
      </w:r>
      <w:r>
        <w:t xml:space="preserve"> </w:t>
      </w:r>
      <w:r>
        <w:t xml:space="preserve">She worked for Howard for eight years.</w:t>
      </w:r>
    </w:p>
    <w:p>
      <w:pPr>
        <w:pStyle w:val="BodyText"/>
      </w:pPr>
      <w:r>
        <w:t xml:space="preserve">In 1950, she was promoted to an administrative assistant of the steno pool. Finally in 1959, after 21 years at the Travelers, she became the first woman buyer in the Purchasing Department. When she was offered the job, Mr. Smith told her to go home and sleep on it to decide if she wanted it. Boyle asked if this was a better opportunity, and Smith replied</w:t>
      </w:r>
      <w:r>
        <w:t xml:space="preserve"> </w:t>
      </w:r>
      <w:r>
        <w:t xml:space="preserve">“</w:t>
      </w:r>
      <w:r>
        <w:t xml:space="preserve">yes.</w:t>
      </w:r>
      <w:r>
        <w:t xml:space="preserve">”</w:t>
      </w:r>
      <w:r>
        <w:t xml:space="preserve"> </w:t>
      </w:r>
      <w:r>
        <w:t xml:space="preserve">Boyle said,</w:t>
      </w:r>
      <w:r>
        <w:t xml:space="preserve"> </w:t>
      </w:r>
      <w:r>
        <w:t xml:space="preserve">“</w:t>
      </w:r>
      <w:r>
        <w:t xml:space="preserve">I don’t have to go home and sleep on it, I’ll take it.</w:t>
      </w:r>
      <w:r>
        <w:t xml:space="preserve">”</w:t>
      </w:r>
      <w:r>
        <w:t xml:space="preserve"> </w:t>
      </w:r>
      <w:r>
        <w:t xml:space="preserve">For Boyle, perseverance, loyalty, and good work paid off in a higher position with the company.</w:t>
      </w:r>
    </w:p>
    <w:p>
      <w:pPr>
        <w:pStyle w:val="BodyText"/>
      </w:pPr>
      <w:r>
        <w:t xml:space="preserve">Once she joined the purchasing department, none of the men with the same job helped her. They didn’t want her there. She had two friends who helped her. One was a secretary (with whom she shared an apartment) to the Purchasing Agent and another was the secretary to another officer who took her work and typed the orders to help her. According to Boyle,</w:t>
      </w:r>
      <w:r>
        <w:t xml:space="preserve"> </w:t>
      </w:r>
      <w:r>
        <w:t xml:space="preserve">“</w:t>
      </w:r>
      <w:r>
        <w:t xml:space="preserve">the men were trying to defeat me and have me give up. But I was determined that I was going to make it. So I plugged along and it was a very interesting and very challenging job.</w:t>
      </w:r>
      <w:r>
        <w:t xml:space="preserve">”</w:t>
      </w:r>
      <w:r>
        <w:t xml:space="preserve"> </w:t>
      </w:r>
      <w:r>
        <w:t xml:space="preserve">She found that the sales people from whom she bought various items also helped her.</w:t>
      </w:r>
    </w:p>
    <w:p>
      <w:pPr>
        <w:pStyle w:val="BodyText"/>
      </w:pPr>
      <w:r>
        <w:t xml:space="preserve">In 1966 her big boss promoted her to Assistant Purchasing agent, but they never made her an officer. She said they played this promotion up in the paper as she was the first woman given the opportunity to be a buyer. But still, she did not get cooperation from any of the men in the office. She said</w:t>
      </w:r>
      <w:r>
        <w:t xml:space="preserve"> </w:t>
      </w:r>
      <w:r>
        <w:t xml:space="preserve">“</w:t>
      </w:r>
      <w:r>
        <w:t xml:space="preserve">I always had the feeling that I had to work much harder at it than they (the men) did because they were watching all the time… hoping I’d stub my toe, but I guess they eventually respected me.</w:t>
      </w:r>
      <w:r>
        <w:t xml:space="preserve">”</w:t>
      </w:r>
    </w:p>
    <w:p>
      <w:pPr>
        <w:pStyle w:val="BodyText"/>
      </w:pPr>
      <w:r>
        <w:t xml:space="preserve">Near her retirement in the early 1980s, she compared her salary with a young male co-worker who had been at the company for only a few years. She found that after more than 45 years at the Travelers, she made only $1,000 more per year than he did. She was never made a company officer.</w:t>
      </w:r>
    </w:p>
    <w:p>
      <w:pPr>
        <w:pStyle w:val="BodyText"/>
      </w:pPr>
      <w:r>
        <w:t xml:space="preserve">Finally, by the mid-1980s, when Boyle was ready to retire, she found that they were starting to promote women. Even in the mid-1980s, she said, there was still a feeling that they weren’t going to push a woman. Or they would have</w:t>
      </w:r>
      <w:r>
        <w:t xml:space="preserve"> </w:t>
      </w:r>
      <w:r>
        <w:t xml:space="preserve">“</w:t>
      </w:r>
      <w:r>
        <w:t xml:space="preserve">little pets</w:t>
      </w:r>
      <w:r>
        <w:t xml:space="preserve">”</w:t>
      </w:r>
      <w:r>
        <w:t xml:space="preserve"> </w:t>
      </w:r>
      <w:r>
        <w:t xml:space="preserve">who they would promote, but there was not a program to promote women. Finally, they gradually began to bring</w:t>
      </w:r>
      <w:r>
        <w:t xml:space="preserve"> </w:t>
      </w:r>
      <w:r>
        <w:t xml:space="preserve">“</w:t>
      </w:r>
      <w:r>
        <w:t xml:space="preserve">girls</w:t>
      </w:r>
      <w:r>
        <w:t xml:space="preserve">”</w:t>
      </w:r>
      <w:r>
        <w:t xml:space="preserve"> </w:t>
      </w:r>
      <w:r>
        <w:t xml:space="preserve">into jobs. In the end, Boyle said she</w:t>
      </w:r>
      <w:r>
        <w:t xml:space="preserve"> </w:t>
      </w:r>
      <w:r>
        <w:t xml:space="preserve">“</w:t>
      </w:r>
      <w:r>
        <w:t xml:space="preserve">had a very happy time in the Travelers.</w:t>
      </w:r>
      <w:r>
        <w:t xml:space="preserve">”</w:t>
      </w:r>
      <w:r>
        <w:t xml:space="preserve"> </w:t>
      </w:r>
      <w:r>
        <w:t xml:space="preserve">But she still resented that</w:t>
      </w:r>
      <w:r>
        <w:t xml:space="preserve"> </w:t>
      </w:r>
      <w:r>
        <w:t xml:space="preserve">“</w:t>
      </w:r>
      <w:r>
        <w:t xml:space="preserve">of all I gave to the company, they didn’t make me an officer.</w:t>
      </w:r>
      <w:r>
        <w:t xml:space="preserve">”</w:t>
      </w:r>
    </w:p>
    <w:p>
      <w:pPr>
        <w:pStyle w:val="BodyText"/>
      </w:pPr>
      <w:r>
        <w:t xml:space="preserve">While opportunities for young women began to open up, and Boyle could say that for women</w:t>
      </w:r>
      <w:r>
        <w:t xml:space="preserve"> </w:t>
      </w:r>
      <w:r>
        <w:t xml:space="preserve">“</w:t>
      </w:r>
      <w:r>
        <w:t xml:space="preserve">times have changed,</w:t>
      </w:r>
      <w:r>
        <w:t xml:space="preserve">”</w:t>
      </w:r>
      <w:r>
        <w:t xml:space="preserve"> </w:t>
      </w:r>
      <w:r>
        <w:t xml:space="preserve">she was stuck with a set of lower expectations for women that kept her from reaching her potential or getting the pay and benefits that she could have earned had she been a man.</w:t>
      </w:r>
    </w:p>
    <w:p>
      <w:pPr>
        <w:pStyle w:val="Heading2"/>
      </w:pPr>
      <w:bookmarkStart w:id="149" w:name="remembering-beach-park-school"/>
      <w:r>
        <w:t xml:space="preserve">Remembering Beach Park School</w:t>
      </w:r>
      <w:bookmarkEnd w:id="149"/>
    </w:p>
    <w:p>
      <w:pPr>
        <w:pStyle w:val="FirstParagraph"/>
      </w:pPr>
      <w:r>
        <w:rPr>
          <w:i/>
        </w:rPr>
        <w:t xml:space="preserve">Originally appeared in West Hartford Life, September 2000</w:t>
      </w:r>
    </w:p>
    <w:p>
      <w:pPr>
        <w:pStyle w:val="BodyText"/>
      </w:pPr>
      <w:r>
        <w:t xml:space="preserve">West Hartford has long prided itself on its excellent school system. Even before it came out from under the shadow of Hartford’s nationally recognized schools, West Hartford believed it was on the leading edge of educational philosophy and innovation. Whereas excellence today is measured by standardized national and state tests, in the first half of the 20th century, some educators measured success differently.</w:t>
      </w:r>
    </w:p>
    <w:p>
      <w:pPr>
        <w:pStyle w:val="BodyText"/>
      </w:pPr>
      <w:r>
        <w:t xml:space="preserve">In 1949, West Hartford Superintendent Lloyd Bugbee ran a school system which claimed to set trends around the country. He wrote:</w:t>
      </w:r>
    </w:p>
    <w:p>
      <w:pPr>
        <w:pStyle w:val="BlockText"/>
      </w:pPr>
      <w:r>
        <w:t xml:space="preserve">The things which we prize most, cannot be pictured, viz. the kind voices, the happy, eager faces, the glad exclamations, the joy of accomplished tasks, the pride in work well done, the growing children, and the general hum of happy industry. More and more do we need to seek the teacher who considers these to be of equal importance to the accumulation of facts – the teacher who desires to make each individual child in her classroom a more complete, wholesome and happy personality.</w:t>
      </w:r>
    </w:p>
    <w:p>
      <w:pPr>
        <w:pStyle w:val="FirstParagraph"/>
      </w:pPr>
      <w:r>
        <w:t xml:space="preserve">Bugbee believed that the education provided at the Beach Park School, built on Steele Road and opened in February 1926 embodied this philosophy.</w:t>
      </w:r>
    </w:p>
    <w:p>
      <w:pPr>
        <w:pStyle w:val="BodyText"/>
      </w:pPr>
      <w:r>
        <w:t xml:space="preserve">As West Hartford’s population grew at the turn of the century from 3,100 in 1900 to 8,800 in 1920, the town had to adjust the way it educated its children. Superintendent William H. Hall consolidated the system of one-room district schools spread throughout the town in the early part of the century. These one-room schoolhouses had desks nailed to the floor and teachers who taught mainly by rote. The town began to invest in larger elementary schools, building Charter Oak School, in 1884 for grades K through 8 and the Center School (later Whitman School, the Hall High School Annex, and the Police Station) in 1896 as an elementary school. The Seymour School (later Smith School) opened in 1915.</w:t>
      </w:r>
    </w:p>
    <w:p>
      <w:pPr>
        <w:pStyle w:val="BodyText"/>
      </w:pPr>
      <w:r>
        <w:t xml:space="preserve">But it was the Beach Park School that helped put West Hartford on the educational map. With five acres of land donated by T. Belknap Beach (grandson of the founder of Travelers Insurance Co.) in 1925, the Beach Park School was the first in West Hartford to be built in a park-like setting. Beach wrote in the deed that no trees could be cut except for park purposes. The architect designed a building that was more like a home than an institution. The colonial structure and color scheme for the three-classroom building, finished in 1926, were a departure for school buildings.</w:t>
      </w:r>
    </w:p>
    <w:p>
      <w:pPr>
        <w:pStyle w:val="BodyText"/>
      </w:pPr>
      <w:r>
        <w:t xml:space="preserve">The Kindergarten Room exemplified this new educational philosophy. By the 1920s, educators realized the importance of education before students could grasp the</w:t>
      </w:r>
      <w:r>
        <w:t xml:space="preserve"> </w:t>
      </w:r>
      <w:r>
        <w:t xml:space="preserve">“</w:t>
      </w:r>
      <w:r>
        <w:t xml:space="preserve">3 R’s.</w:t>
      </w:r>
      <w:r>
        <w:t xml:space="preserve">”</w:t>
      </w:r>
      <w:r>
        <w:t xml:space="preserve"> </w:t>
      </w:r>
      <w:r>
        <w:t xml:space="preserve">The Kindergarten room resembled a large beautiful living room. It had an open fireplace at one end of the room, a four-foot basin with live goldfish, a piano, a slide, doll furniture, children’s rockers, and a sand table. Instead of bolting furniture to the floor, teachers could move the new furniture to adjust the classroom to the children’s daily needs. Educator John Dewey’s Progressive education ideas found a home in West Hartford.</w:t>
      </w:r>
    </w:p>
    <w:p>
      <w:pPr>
        <w:pStyle w:val="BodyText"/>
      </w:pPr>
      <w:r>
        <w:t xml:space="preserve">According to Bugbee, a school should have a</w:t>
      </w:r>
      <w:r>
        <w:t xml:space="preserve"> </w:t>
      </w:r>
      <w:r>
        <w:t xml:space="preserve">“</w:t>
      </w:r>
      <w:r>
        <w:t xml:space="preserve">happy atmosphere and freedom which the preschool child enjoys at home. It is a place where children may live together working, playing and learning as they might do in a happy family.</w:t>
      </w:r>
      <w:r>
        <w:t xml:space="preserve">”</w:t>
      </w:r>
      <w:r>
        <w:t xml:space="preserve"> </w:t>
      </w:r>
      <w:r>
        <w:t xml:space="preserve">The building enhanced the teachers’ abilities to reach these goals.</w:t>
      </w:r>
    </w:p>
    <w:p>
      <w:pPr>
        <w:pStyle w:val="BodyText"/>
      </w:pPr>
      <w:r>
        <w:t xml:space="preserve">The curriculum in the Kindergarten and the two primary classrooms, combining Grades One and Two, and the other, Grades Three and Four, began with the child’s interest and experiences. The teachers at Beach Park believed students learned by doing. They believed that once children had lived through an actual experience, it became the pupils’ own with a much fuller meaning than reading from a book. Thus, students took excursions and wrote and performed plays that gave them skills to meet a changing world.</w:t>
      </w:r>
    </w:p>
    <w:p>
      <w:pPr>
        <w:pStyle w:val="BodyText"/>
      </w:pPr>
      <w:r>
        <w:t xml:space="preserve">West Hartford’s practice of establishing a</w:t>
      </w:r>
      <w:r>
        <w:t xml:space="preserve"> </w:t>
      </w:r>
      <w:r>
        <w:t xml:space="preserve">“</w:t>
      </w:r>
      <w:r>
        <w:t xml:space="preserve">model school</w:t>
      </w:r>
      <w:r>
        <w:t xml:space="preserve">”</w:t>
      </w:r>
      <w:r>
        <w:t xml:space="preserve"> </w:t>
      </w:r>
      <w:r>
        <w:t xml:space="preserve">began with Beach Park. In 1927, the Fern Street School and in 1928 the Elmwood School both opened, patterned after the Beach Park School. Educators based both on the progressive education model, built in park-like settings, with movable furniture.</w:t>
      </w:r>
    </w:p>
    <w:p>
      <w:pPr>
        <w:pStyle w:val="BodyText"/>
      </w:pPr>
      <w:r>
        <w:t xml:space="preserve">Beach Park’s three-room schoolhouse was soon bursting at its seams. West Hartford’s population grew from about 8,800 in 1920 to about 25,000 in 1930 to 44,000 in 1950. When the Hartford Golf Club sold some of its land, now known as Golf Acres, for development, enrollment grew even more. In 1929 the school added four classrooms giving the school one classroom per grade. In 1947, after a legal battle, the town took down trees to build a ball field. In 1949, administrators added an auditorium/playroom, a small kitchen, and a teachers’ room. The last remodeling as a public school came in 1961 adding an enlarged office and a conference room.</w:t>
      </w:r>
    </w:p>
    <w:p>
      <w:pPr>
        <w:pStyle w:val="BodyText"/>
      </w:pPr>
      <w:r>
        <w:t xml:space="preserve">By the 1960s, Beach Park had become something of an anomaly in town. With 13 other elementary schools, all at least twice as large, Beach Park became, according to a 1972</w:t>
      </w:r>
      <w:r>
        <w:t xml:space="preserve"> </w:t>
      </w:r>
      <w:r>
        <w:rPr>
          <w:i/>
        </w:rPr>
        <w:t xml:space="preserve">West Hartford News</w:t>
      </w:r>
      <w:r>
        <w:t xml:space="preserve"> </w:t>
      </w:r>
      <w:r>
        <w:t xml:space="preserve">editorial, something of a</w:t>
      </w:r>
      <w:r>
        <w:t xml:space="preserve"> </w:t>
      </w:r>
      <w:r>
        <w:t xml:space="preserve">“</w:t>
      </w:r>
      <w:r>
        <w:t xml:space="preserve">private country day school serving wealthy and socially prominent families in the northeast quadrant of town.</w:t>
      </w:r>
      <w:r>
        <w:t xml:space="preserve">”</w:t>
      </w:r>
      <w:r>
        <w:t xml:space="preserve"> </w:t>
      </w:r>
      <w:r>
        <w:t xml:space="preserve">It was the only elementary school in town without a cafeteria. Students still walked home for lunch. Parent volunteers staffed the library. The public school closed in 1972, the victim of a restrictive deed, the beginning of declining school enrollment in West Hartford, and a desire for socio-economic integration in the elementary schools.</w:t>
      </w:r>
    </w:p>
    <w:p>
      <w:pPr>
        <w:pStyle w:val="BodyText"/>
      </w:pPr>
      <w:r>
        <w:t xml:space="preserve">In 1999, the Beach Park School reopened as Saint Joseph College School for Young Children. Much of the philosophy of the public school, embodied in both educational values and architecture, has been retained at the pre-school. The homelike atmosphere, the use of the outdoor woods as classroom, and the idea that education is based on actual real life situations are all part of the early childhood education center.</w:t>
      </w:r>
    </w:p>
    <w:p>
      <w:pPr>
        <w:pStyle w:val="BodyText"/>
      </w:pPr>
      <w:r>
        <w:t xml:space="preserve">The practice of model schools continues with West Hartford’s magnet schools, which have included Smith, Charter Oak and Norfeldt. School administrators give teachers in these schools the freedom to try innovative educational techniques in the hopes that they will become an integral part of the curriculum of the other schools. Town-wide math and science curriculum and foreign language instruction in 4th and 5th grades are a result of the innovations in these magnet schools. The School for Young Children in the restored Beach Park School is one of two Model Lab Schools in Connecticut. Visitors from all over visit the school just as they had visited the Beach Park School over a half a century ago.</w:t>
      </w:r>
    </w:p>
    <w:p>
      <w:pPr>
        <w:pStyle w:val="BodyText"/>
      </w:pPr>
      <w:r>
        <w:t xml:space="preserve">In 1949, Superintendent Lloyd Bugbee argued:</w:t>
      </w:r>
    </w:p>
    <w:p>
      <w:pPr>
        <w:pStyle w:val="BlockText"/>
      </w:pPr>
      <w:r>
        <w:t xml:space="preserve">If knowledge is to be loved for its own sake that which is now abstract and remote would be wedded in some way to practical life… We believe that the system at the Beach Park School is calculated to foster the child’s curiosity, to make the desire for knowledge a chronic and habitual one and to familiarize each child with the best methods of acquiring it by his own efforts.</w:t>
      </w:r>
    </w:p>
    <w:p>
      <w:pPr>
        <w:pStyle w:val="FirstParagraph"/>
      </w:pPr>
      <w:r>
        <w:t xml:space="preserve">Bugbee’s educational philosophy, articulated in relationship to the Beach Park School, continues to make West Hartford’s school system excellent today.</w:t>
      </w:r>
    </w:p>
    <w:p>
      <w:pPr>
        <w:pStyle w:val="Heading2"/>
      </w:pPr>
      <w:bookmarkStart w:id="150" w:name="harmony-cooperation-and-west-hartford-first"/>
      <w:r>
        <w:t xml:space="preserve">“</w:t>
      </w:r>
      <w:r>
        <w:t xml:space="preserve">Harmony, Cooperation and West Hartford First</w:t>
      </w:r>
      <w:r>
        <w:t xml:space="preserve">”</w:t>
      </w:r>
      <w:bookmarkEnd w:id="150"/>
    </w:p>
    <w:p>
      <w:pPr>
        <w:pStyle w:val="FirstParagraph"/>
      </w:pPr>
      <w:r>
        <w:rPr>
          <w:i/>
        </w:rPr>
        <w:t xml:space="preserve">Originally appeared in West Hartford Life, January 2008</w:t>
      </w:r>
    </w:p>
    <w:p>
      <w:pPr>
        <w:pStyle w:val="BodyText"/>
      </w:pPr>
      <w:r>
        <w:t xml:space="preserve">A recent trip to Franklin D. Roosevelt’s library and home in Hyde Park, New York sparked a new interest in West Hartford during the Great Depression. It reminded me of asking my grandmother about the Depression when I was a young teacher. My grandfather had lost all his money in the 1929 stock market crash and my grandparents had gone from having two houses (one in Bronxville and one in Litchfield) and eight servants, to one house in Litchfield and one Irish servant named Bridie who worked for room and board. I still remember Grandma’s reply to my question about how the Depression affected her.</w:t>
      </w:r>
      <w:r>
        <w:t xml:space="preserve"> </w:t>
      </w:r>
      <w:r>
        <w:t xml:space="preserve">“</w:t>
      </w:r>
      <w:r>
        <w:t xml:space="preserve">It brought the family together.</w:t>
      </w:r>
      <w:r>
        <w:t xml:space="preserve">”</w:t>
      </w:r>
      <w:r>
        <w:t xml:space="preserve"> </w:t>
      </w:r>
      <w:r>
        <w:t xml:space="preserve">She remembered, in what historians argue is memory, not history.</w:t>
      </w:r>
    </w:p>
    <w:p>
      <w:pPr>
        <w:pStyle w:val="BodyText"/>
      </w:pPr>
      <w:r>
        <w:t xml:space="preserve">In West Hartford, memories would definitely differ over the impact of the Depression. Welfare cases went up from 29 in 1929 to over 500 in 1934. Police officers and teachers took a 10% pay cut. But statistics that show growth in the town provide a more complicated picture than the grim national statistics and provide a view into a community that both suffered and thrived in the 1930s.</w:t>
      </w:r>
    </w:p>
    <w:p>
      <w:pPr>
        <w:pStyle w:val="BodyText"/>
      </w:pPr>
      <w:r>
        <w:t xml:space="preserve">City directories, found both in the Town Hall and the Noah Webster Public Library provide a statistical view into a town on the move in the 1930s. Information from the 1930 and 1934 volumes represent ways citizens and government had to adjust to an economic downturn in which 1/3 of the workforce was out of work by 1934.</w:t>
      </w:r>
    </w:p>
    <w:p>
      <w:pPr>
        <w:pStyle w:val="BodyText"/>
      </w:pPr>
      <w:r>
        <w:t xml:space="preserve">The 1930 and 1934</w:t>
      </w:r>
      <w:r>
        <w:t xml:space="preserve"> </w:t>
      </w:r>
      <w:r>
        <w:rPr>
          <w:i/>
        </w:rPr>
        <w:t xml:space="preserve">Geer’s City Directory</w:t>
      </w:r>
      <w:r>
        <w:t xml:space="preserve"> </w:t>
      </w:r>
      <w:r>
        <w:t xml:space="preserve">pages about West Hartford start with the quote,</w:t>
      </w:r>
      <w:r>
        <w:t xml:space="preserve"> </w:t>
      </w:r>
      <w:r>
        <w:t xml:space="preserve">“</w:t>
      </w:r>
      <w:r>
        <w:t xml:space="preserve">Harmony, Cooperation and West Hartford First.</w:t>
      </w:r>
      <w:r>
        <w:t xml:space="preserve">”</w:t>
      </w:r>
      <w:r>
        <w:t xml:space="preserve"> </w:t>
      </w:r>
      <w:r>
        <w:t xml:space="preserve">Each volume provided a page of current statistics and a page on the town’s history. The tables below represent some of the changes town residents faced in the early 1930s.</w:t>
      </w:r>
    </w:p>
    <w:p>
      <w:pPr>
        <w:pStyle w:val="BodyText"/>
      </w:pPr>
      <w:r>
        <w:t xml:space="preserve">Table 1: West Hartford Population and Serv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Native born</w:t>
            </w:r>
          </w:p>
        </w:tc>
        <w:tc>
          <w:tcPr>
            <w:tcBorders>
              <w:bottom w:val="single"/>
            </w:tcBorders>
            <w:vAlign w:val="bottom"/>
          </w:tcPr>
          <w:p>
            <w:pPr>
              <w:pStyle w:val="Compact"/>
              <w:jc w:val="left"/>
            </w:pPr>
            <w:r>
              <w:t xml:space="preserve">Bonded debt</w:t>
            </w:r>
          </w:p>
        </w:tc>
        <w:tc>
          <w:tcPr>
            <w:tcBorders>
              <w:bottom w:val="single"/>
            </w:tcBorders>
            <w:vAlign w:val="bottom"/>
          </w:tcPr>
          <w:p>
            <w:pPr>
              <w:pStyle w:val="Compact"/>
              <w:jc w:val="left"/>
            </w:pPr>
            <w:r>
              <w:t xml:space="preserve">Library volumes</w:t>
            </w:r>
          </w:p>
        </w:tc>
        <w:tc>
          <w:tcPr>
            <w:tcBorders>
              <w:bottom w:val="single"/>
            </w:tcBorders>
            <w:vAlign w:val="bottom"/>
          </w:tcPr>
          <w:p>
            <w:pPr>
              <w:pStyle w:val="Compact"/>
              <w:jc w:val="left"/>
            </w:pPr>
            <w:r>
              <w:t xml:space="preserve">Telephones</w:t>
            </w:r>
          </w:p>
        </w:tc>
        <w:tc>
          <w:tcPr>
            <w:tcBorders>
              <w:bottom w:val="single"/>
            </w:tcBorders>
            <w:vAlign w:val="bottom"/>
          </w:tcPr>
          <w:p>
            <w:pPr>
              <w:pStyle w:val="Compact"/>
              <w:jc w:val="left"/>
            </w:pPr>
            <w:r>
              <w:t xml:space="preserve">Churches</w:t>
            </w:r>
          </w:p>
        </w:tc>
      </w:tr>
      <w:tr>
        <w:tc>
          <w:p>
            <w:pPr>
              <w:pStyle w:val="Compact"/>
              <w:jc w:val="left"/>
            </w:pPr>
            <w:r>
              <w:t xml:space="preserve">1930</w:t>
            </w:r>
          </w:p>
        </w:tc>
        <w:tc>
          <w:p>
            <w:pPr>
              <w:pStyle w:val="Compact"/>
              <w:jc w:val="left"/>
            </w:pPr>
            <w:r>
              <w:t xml:space="preserve">24,936</w:t>
            </w:r>
          </w:p>
        </w:tc>
        <w:tc>
          <w:p>
            <w:pPr>
              <w:pStyle w:val="Compact"/>
              <w:jc w:val="left"/>
            </w:pPr>
            <w:r>
              <w:t xml:space="preserve">85%</w:t>
            </w:r>
          </w:p>
        </w:tc>
        <w:tc>
          <w:p>
            <w:pPr>
              <w:pStyle w:val="Compact"/>
              <w:jc w:val="left"/>
            </w:pPr>
            <w:r>
              <w:t xml:space="preserve">$2,514,000</w:t>
            </w:r>
          </w:p>
        </w:tc>
        <w:tc>
          <w:p>
            <w:pPr>
              <w:pStyle w:val="Compact"/>
              <w:jc w:val="left"/>
            </w:pPr>
            <w:r>
              <w:t xml:space="preserve">11,148</w:t>
            </w:r>
          </w:p>
        </w:tc>
        <w:tc>
          <w:p>
            <w:pPr>
              <w:pStyle w:val="Compact"/>
              <w:jc w:val="left"/>
            </w:pPr>
            <w:r>
              <w:t xml:space="preserve">5,475</w:t>
            </w:r>
          </w:p>
        </w:tc>
        <w:tc>
          <w:p>
            <w:pPr>
              <w:pStyle w:val="Compact"/>
              <w:jc w:val="left"/>
            </w:pPr>
            <w:r>
              <w:t xml:space="preserve">9</w:t>
            </w:r>
          </w:p>
        </w:tc>
      </w:tr>
      <w:tr>
        <w:tc>
          <w:p>
            <w:pPr>
              <w:pStyle w:val="Compact"/>
              <w:jc w:val="left"/>
            </w:pPr>
            <w:r>
              <w:t xml:space="preserve">1934 est.</w:t>
            </w:r>
          </w:p>
        </w:tc>
        <w:tc>
          <w:p>
            <w:pPr>
              <w:pStyle w:val="Compact"/>
              <w:jc w:val="left"/>
            </w:pPr>
            <w:r>
              <w:t xml:space="preserve">26,817</w:t>
            </w:r>
          </w:p>
        </w:tc>
        <w:tc>
          <w:p>
            <w:pPr>
              <w:pStyle w:val="Compact"/>
              <w:jc w:val="left"/>
            </w:pPr>
            <w:r>
              <w:t xml:space="preserve">85%</w:t>
            </w:r>
          </w:p>
        </w:tc>
        <w:tc>
          <w:p>
            <w:pPr>
              <w:pStyle w:val="Compact"/>
              <w:jc w:val="left"/>
            </w:pPr>
            <w:r>
              <w:t xml:space="preserve">NA</w:t>
            </w:r>
          </w:p>
        </w:tc>
        <w:tc>
          <w:p>
            <w:pPr>
              <w:pStyle w:val="Compact"/>
              <w:jc w:val="left"/>
            </w:pPr>
            <w:r>
              <w:t xml:space="preserve">24,778</w:t>
            </w:r>
          </w:p>
        </w:tc>
        <w:tc>
          <w:p>
            <w:pPr>
              <w:pStyle w:val="Compact"/>
              <w:jc w:val="left"/>
            </w:pPr>
            <w:r>
              <w:t xml:space="preserve">7,600</w:t>
            </w:r>
          </w:p>
        </w:tc>
        <w:tc>
          <w:p>
            <w:pPr>
              <w:pStyle w:val="Compact"/>
              <w:jc w:val="left"/>
            </w:pPr>
            <w:r>
              <w:t xml:space="preserve">10</w:t>
            </w:r>
          </w:p>
        </w:tc>
      </w:tr>
    </w:tbl>
    <w:p>
      <w:pPr>
        <w:pStyle w:val="BodyText"/>
      </w:pPr>
      <w:r>
        <w:t xml:space="preserve">This first table shows the population growing by 7.5% in just four years. The number of telephones increased by almost 40%. This phone increase is partially due to families adding phones in their household, but may also show the ubiquity of phones by the mid-1930s. The phone became a necessary household item. During times of depression, use of the library increased. This must have included an increase in the use of tax dollars for the more than doubling of the number of volumes in the library. Even those without money could enjoy reading during the Depression.</w:t>
      </w:r>
    </w:p>
    <w:p>
      <w:pPr>
        <w:pStyle w:val="BodyText"/>
      </w:pPr>
      <w:r>
        <w:t xml:space="preserve">Table 2: West Hartford Property and Financials</w:t>
      </w:r>
    </w:p>
    <w:tbl>
      <w:tblPr>
        <w:tblStyle w:val="Table"/>
        <w:tblW w:type="pct" w:w="5000.0"/>
        <w:tblLook w:firstRow="1"/>
      </w:tblPr>
      <w:tblGrid>
        <w:gridCol w:w="300"/>
        <w:gridCol w:w="1002"/>
        <w:gridCol w:w="551"/>
        <w:gridCol w:w="1353"/>
        <w:gridCol w:w="1102"/>
        <w:gridCol w:w="1152"/>
        <w:gridCol w:w="1553"/>
        <w:gridCol w:w="90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ssessed valuation</w:t>
            </w:r>
          </w:p>
        </w:tc>
        <w:tc>
          <w:tcPr>
            <w:tcBorders>
              <w:bottom w:val="single"/>
            </w:tcBorders>
            <w:vAlign w:val="bottom"/>
          </w:tcPr>
          <w:p>
            <w:pPr>
              <w:pStyle w:val="Compact"/>
              <w:jc w:val="left"/>
            </w:pPr>
            <w:r>
              <w:t xml:space="preserve">Mill rate</w:t>
            </w:r>
          </w:p>
        </w:tc>
        <w:tc>
          <w:tcPr>
            <w:tcBorders>
              <w:bottom w:val="single"/>
            </w:tcBorders>
            <w:vAlign w:val="bottom"/>
          </w:tcPr>
          <w:p>
            <w:pPr>
              <w:pStyle w:val="Compact"/>
              <w:jc w:val="left"/>
            </w:pPr>
            <w:r>
              <w:t xml:space="preserve">Bank deposits</w:t>
            </w:r>
          </w:p>
        </w:tc>
        <w:tc>
          <w:tcPr>
            <w:tcBorders>
              <w:bottom w:val="single"/>
            </w:tcBorders>
            <w:vAlign w:val="bottom"/>
          </w:tcPr>
          <w:p>
            <w:pPr>
              <w:pStyle w:val="Compact"/>
              <w:jc w:val="left"/>
            </w:pPr>
            <w:r>
              <w:t xml:space="preserve">Real estate transfers</w:t>
            </w:r>
          </w:p>
        </w:tc>
        <w:tc>
          <w:tcPr>
            <w:tcBorders>
              <w:bottom w:val="single"/>
            </w:tcBorders>
            <w:vAlign w:val="bottom"/>
          </w:tcPr>
          <w:p>
            <w:pPr>
              <w:pStyle w:val="Compact"/>
              <w:jc w:val="left"/>
            </w:pPr>
            <w:r>
              <w:t xml:space="preserve">Building permits</w:t>
            </w:r>
          </w:p>
        </w:tc>
        <w:tc>
          <w:tcPr>
            <w:tcBorders>
              <w:bottom w:val="single"/>
            </w:tcBorders>
            <w:vAlign w:val="bottom"/>
          </w:tcPr>
          <w:p>
            <w:pPr>
              <w:pStyle w:val="Compact"/>
              <w:jc w:val="left"/>
            </w:pPr>
            <w:r>
              <w:t xml:space="preserve">Value of permits</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70,471,990</w:t>
            </w:r>
          </w:p>
        </w:tc>
        <w:tc>
          <w:p>
            <w:pPr>
              <w:pStyle w:val="Compact"/>
              <w:jc w:val="left"/>
            </w:pPr>
            <w:r>
              <w:t xml:space="preserve">20</w:t>
            </w:r>
          </w:p>
        </w:tc>
        <w:tc>
          <w:p>
            <w:pPr>
              <w:pStyle w:val="Compact"/>
              <w:jc w:val="left"/>
            </w:pPr>
            <w:r>
              <w:t xml:space="preserve">$2,055,663</w:t>
            </w:r>
          </w:p>
        </w:tc>
        <w:tc>
          <w:p>
            <w:pPr>
              <w:pStyle w:val="Compact"/>
              <w:jc w:val="left"/>
            </w:pPr>
            <w:r>
              <w:t xml:space="preserve">1847</w:t>
            </w:r>
          </w:p>
        </w:tc>
        <w:tc>
          <w:p>
            <w:pPr>
              <w:pStyle w:val="Compact"/>
              <w:jc w:val="left"/>
            </w:pPr>
            <w:r>
              <w:t xml:space="preserve">345</w:t>
            </w:r>
          </w:p>
        </w:tc>
        <w:tc>
          <w:p>
            <w:pPr>
              <w:pStyle w:val="Compact"/>
              <w:jc w:val="left"/>
            </w:pPr>
            <w:r>
              <w:t xml:space="preserve">$6,315,945</w:t>
            </w:r>
          </w:p>
        </w:tc>
        <w:tc>
          <w:p>
            <w:pPr>
              <w:pStyle w:val="Compact"/>
            </w:pPr>
          </w:p>
        </w:tc>
      </w:tr>
      <w:tr>
        <w:tc>
          <w:p>
            <w:pPr>
              <w:pStyle w:val="Compact"/>
              <w:jc w:val="left"/>
            </w:pPr>
            <w:r>
              <w:t xml:space="preserve">1934</w:t>
            </w:r>
          </w:p>
        </w:tc>
        <w:tc>
          <w:p>
            <w:pPr>
              <w:pStyle w:val="Compact"/>
              <w:jc w:val="left"/>
            </w:pPr>
            <w:r>
              <w:t xml:space="preserve">$64,458,830</w:t>
            </w:r>
          </w:p>
        </w:tc>
        <w:tc>
          <w:p>
            <w:pPr>
              <w:pStyle w:val="Compact"/>
              <w:jc w:val="left"/>
            </w:pPr>
            <w:r>
              <w:t xml:space="preserve">16</w:t>
            </w:r>
          </w:p>
        </w:tc>
        <w:tc>
          <w:p>
            <w:pPr>
              <w:pStyle w:val="Compact"/>
              <w:jc w:val="left"/>
            </w:pPr>
            <w:r>
              <w:t xml:space="preserve">$1,800,000</w:t>
            </w:r>
          </w:p>
        </w:tc>
        <w:tc>
          <w:p>
            <w:pPr>
              <w:pStyle w:val="Compact"/>
              <w:jc w:val="left"/>
            </w:pPr>
            <w:r>
              <w:t xml:space="preserve">1050</w:t>
            </w:r>
          </w:p>
        </w:tc>
        <w:tc>
          <w:p>
            <w:pPr>
              <w:pStyle w:val="Compact"/>
              <w:jc w:val="left"/>
            </w:pPr>
            <w:r>
              <w:t xml:space="preserve">93</w:t>
            </w:r>
          </w:p>
        </w:tc>
        <w:tc>
          <w:p>
            <w:pPr>
              <w:pStyle w:val="Compact"/>
              <w:jc w:val="left"/>
            </w:pPr>
            <w:r>
              <w:t xml:space="preserve">$1,216,251</w:t>
            </w:r>
          </w:p>
        </w:tc>
        <w:tc>
          <w:p>
            <w:pPr>
              <w:pStyle w:val="Compact"/>
            </w:pPr>
          </w:p>
        </w:tc>
      </w:tr>
    </w:tbl>
    <w:p>
      <w:pPr>
        <w:pStyle w:val="BodyText"/>
      </w:pPr>
      <w:r>
        <w:t xml:space="preserve">The statistics in Table 2 demonstrate a distinct economic downturn. The Grand List declined by almost 9 percent and the mill rate declined 20%. Clearly revenues for town government were down. West Hartford Bank and Trust, which opened in 1926, lost 12 percent of its assets in the economic downturn. Like other banks, it had to close because of Franklin Roosevelt’s Bank Holiday, directed in March of 1933. But it reopened and most investors kept their money there. Sale of homes dropped by 43%. The value of permits to build declined by 80% showing that building declined precipitously.</w:t>
      </w:r>
    </w:p>
    <w:p>
      <w:pPr>
        <w:pStyle w:val="BodyText"/>
      </w:pPr>
      <w:r>
        <w:t xml:space="preserve">FDR’s New Deal stepped into the building vacuum by establishing the Public Works Administration, which sponsored the building of both the Town Hall and the Noah Webster Library in 1935.</w:t>
      </w:r>
    </w:p>
    <w:p>
      <w:pPr>
        <w:pStyle w:val="BodyText"/>
      </w:pPr>
      <w:r>
        <w:t xml:space="preserve">Table 3: West Hartford Public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ublic School Pupils</w:t>
            </w:r>
          </w:p>
        </w:tc>
        <w:tc>
          <w:tcPr>
            <w:tcBorders>
              <w:bottom w:val="single"/>
            </w:tcBorders>
            <w:vAlign w:val="bottom"/>
          </w:tcPr>
          <w:p>
            <w:pPr>
              <w:pStyle w:val="Compact"/>
              <w:jc w:val="left"/>
            </w:pPr>
            <w:r>
              <w:t xml:space="preserve">Teachers</w:t>
            </w:r>
          </w:p>
        </w:tc>
        <w:tc>
          <w:tcPr>
            <w:tcBorders>
              <w:bottom w:val="single"/>
            </w:tcBorders>
            <w:vAlign w:val="bottom"/>
          </w:tcPr>
          <w:p>
            <w:pPr>
              <w:pStyle w:val="Compact"/>
              <w:jc w:val="left"/>
            </w:pPr>
            <w:r>
              <w:t xml:space="preserve">Pupils per Teacher</w:t>
            </w:r>
          </w:p>
        </w:tc>
        <w:tc>
          <w:tcPr>
            <w:tcBorders>
              <w:bottom w:val="single"/>
            </w:tcBorders>
            <w:vAlign w:val="bottom"/>
          </w:tcPr>
          <w:p>
            <w:pPr>
              <w:pStyle w:val="Compact"/>
            </w:pPr>
          </w:p>
        </w:tc>
      </w:tr>
      <w:tr>
        <w:tc>
          <w:p>
            <w:pPr>
              <w:pStyle w:val="Compact"/>
              <w:jc w:val="left"/>
            </w:pPr>
            <w:r>
              <w:t xml:space="preserve">1930</w:t>
            </w:r>
          </w:p>
        </w:tc>
        <w:tc>
          <w:p>
            <w:pPr>
              <w:pStyle w:val="Compact"/>
              <w:jc w:val="left"/>
            </w:pPr>
            <w:r>
              <w:t xml:space="preserve">4011</w:t>
            </w:r>
          </w:p>
        </w:tc>
        <w:tc>
          <w:p>
            <w:pPr>
              <w:pStyle w:val="Compact"/>
              <w:jc w:val="left"/>
            </w:pPr>
            <w:r>
              <w:t xml:space="preserve">180</w:t>
            </w:r>
          </w:p>
        </w:tc>
        <w:tc>
          <w:p>
            <w:pPr>
              <w:pStyle w:val="Compact"/>
              <w:jc w:val="left"/>
            </w:pPr>
            <w:r>
              <w:t xml:space="preserve">15</w:t>
            </w:r>
          </w:p>
        </w:tc>
        <w:tc>
          <w:p>
            <w:pPr>
              <w:pStyle w:val="Compact"/>
            </w:pPr>
          </w:p>
        </w:tc>
      </w:tr>
      <w:tr>
        <w:tc>
          <w:p>
            <w:pPr>
              <w:pStyle w:val="Compact"/>
              <w:jc w:val="left"/>
            </w:pPr>
            <w:r>
              <w:t xml:space="preserve">1934</w:t>
            </w:r>
          </w:p>
        </w:tc>
        <w:tc>
          <w:p>
            <w:pPr>
              <w:pStyle w:val="Compact"/>
              <w:jc w:val="left"/>
            </w:pPr>
            <w:r>
              <w:t xml:space="preserve">5078</w:t>
            </w:r>
          </w:p>
        </w:tc>
        <w:tc>
          <w:p>
            <w:pPr>
              <w:pStyle w:val="Compact"/>
              <w:jc w:val="left"/>
            </w:pPr>
            <w:r>
              <w:t xml:space="preserve">189</w:t>
            </w:r>
          </w:p>
        </w:tc>
        <w:tc>
          <w:p>
            <w:pPr>
              <w:pStyle w:val="Compact"/>
              <w:jc w:val="left"/>
            </w:pPr>
            <w:r>
              <w:t xml:space="preserve">27</w:t>
            </w:r>
          </w:p>
        </w:tc>
        <w:tc>
          <w:p>
            <w:pPr>
              <w:pStyle w:val="Compact"/>
            </w:pPr>
          </w:p>
        </w:tc>
      </w:tr>
    </w:tbl>
    <w:p>
      <w:pPr>
        <w:pStyle w:val="BodyText"/>
      </w:pPr>
      <w:r>
        <w:t xml:space="preserve">The rapid growth in West Hartford’s population from 1920 to 1930 led to the construction of six new school buildings: Beach Park (1926), Morley (1927), Elmwood (1928), Talcott Junior High (1922), Plant Junior High (1922), and Hall High School (1924). But who would guess that in the first four years of the Depression, when the Grand List and the mill rate declined, that the school population would increase by 27 percent? And yet, the number of teachers grew by only 5 percent. Student teacher ratios almost doubled in just four years. The increase must have challenged the teachers and administration; at the same time, teaching is seen as a</w:t>
      </w:r>
      <w:r>
        <w:t xml:space="preserve"> </w:t>
      </w:r>
      <w:r>
        <w:t xml:space="preserve">“</w:t>
      </w:r>
      <w:r>
        <w:t xml:space="preserve">depression-proof</w:t>
      </w:r>
      <w:r>
        <w:t xml:space="preserve">”</w:t>
      </w:r>
      <w:r>
        <w:t xml:space="preserve"> </w:t>
      </w:r>
      <w:r>
        <w:t xml:space="preserve">employment in that the number of students attending schools tends to increase during economic downturns.</w:t>
      </w:r>
    </w:p>
    <w:p>
      <w:pPr>
        <w:pStyle w:val="BodyText"/>
      </w:pPr>
      <w:r>
        <w:t xml:space="preserve">Table 4: West Hartford Private Schoo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ivate Schools</w:t>
            </w:r>
          </w:p>
        </w:tc>
        <w:tc>
          <w:tcPr>
            <w:tcBorders>
              <w:bottom w:val="single"/>
            </w:tcBorders>
            <w:vAlign w:val="bottom"/>
          </w:tcPr>
          <w:p>
            <w:pPr>
              <w:pStyle w:val="Compact"/>
              <w:jc w:val="left"/>
            </w:pPr>
            <w:r>
              <w:t xml:space="preserve">Pupils</w:t>
            </w:r>
          </w:p>
        </w:tc>
        <w:tc>
          <w:tcPr>
            <w:tcBorders>
              <w:bottom w:val="single"/>
            </w:tcBorders>
            <w:vAlign w:val="bottom"/>
          </w:tcPr>
          <w:p>
            <w:pPr>
              <w:pStyle w:val="Compact"/>
              <w:jc w:val="left"/>
            </w:pPr>
            <w:r>
              <w:t xml:space="preserve">Pupils per teacher</w:t>
            </w:r>
          </w:p>
        </w:tc>
      </w:tr>
      <w:tr>
        <w:tc>
          <w:p>
            <w:pPr>
              <w:pStyle w:val="Compact"/>
            </w:pPr>
          </w:p>
        </w:tc>
        <w:tc>
          <w:p>
            <w:pPr>
              <w:pStyle w:val="Compact"/>
              <w:jc w:val="left"/>
            </w:pPr>
            <w:r>
              <w:t xml:space="preserve">Mt. St. Joseph Seminary for Girls</w:t>
            </w:r>
          </w:p>
        </w:tc>
        <w:tc>
          <w:p>
            <w:pPr>
              <w:pStyle w:val="Compact"/>
              <w:jc w:val="left"/>
            </w:pPr>
            <w:r>
              <w:t xml:space="preserve">181</w:t>
            </w:r>
          </w:p>
        </w:tc>
        <w:tc>
          <w:p>
            <w:pPr>
              <w:pStyle w:val="Compact"/>
              <w:jc w:val="left"/>
            </w:pPr>
            <w:r>
              <w:t xml:space="preserve">9</w:t>
            </w:r>
          </w:p>
        </w:tc>
      </w:tr>
      <w:tr>
        <w:tc>
          <w:p>
            <w:pPr>
              <w:pStyle w:val="Compact"/>
            </w:pPr>
          </w:p>
        </w:tc>
        <w:tc>
          <w:p>
            <w:pPr>
              <w:pStyle w:val="Compact"/>
              <w:jc w:val="left"/>
            </w:pPr>
            <w:r>
              <w:t xml:space="preserve">Kingswood School for Boys</w:t>
            </w:r>
          </w:p>
        </w:tc>
        <w:tc>
          <w:p>
            <w:pPr>
              <w:pStyle w:val="Compact"/>
              <w:jc w:val="left"/>
            </w:pPr>
            <w:r>
              <w:t xml:space="preserve">16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12</w:t>
            </w:r>
          </w:p>
        </w:tc>
        <w:tc>
          <w:p>
            <w:pPr>
              <w:pStyle w:val="Compact"/>
              <w:jc w:val="left"/>
            </w:pPr>
            <w:r>
              <w:t xml:space="preserve">7</w:t>
            </w:r>
          </w:p>
        </w:tc>
      </w:tr>
      <w:tr>
        <w:tc>
          <w:p>
            <w:pPr>
              <w:pStyle w:val="Compact"/>
              <w:jc w:val="left"/>
            </w:pPr>
            <w:r>
              <w:t xml:space="preserve">1930</w:t>
            </w:r>
          </w:p>
        </w:tc>
        <w:tc>
          <w:p>
            <w:pPr>
              <w:pStyle w:val="Compact"/>
              <w:jc w:val="left"/>
            </w:pPr>
            <w:r>
              <w:t xml:space="preserve">Total</w:t>
            </w:r>
          </w:p>
        </w:tc>
        <w:tc>
          <w:p>
            <w:pPr>
              <w:pStyle w:val="Compact"/>
              <w:jc w:val="left"/>
            </w:pPr>
            <w:r>
              <w:t xml:space="preserve">553</w:t>
            </w:r>
          </w:p>
        </w:tc>
        <w:tc>
          <w:p>
            <w:pPr>
              <w:pStyle w:val="Compact"/>
            </w:pPr>
          </w:p>
        </w:tc>
      </w:tr>
      <w:tr>
        <w:tc>
          <w:p>
            <w:pPr>
              <w:pStyle w:val="Compact"/>
            </w:pPr>
          </w:p>
        </w:tc>
        <w:tc>
          <w:p>
            <w:pPr>
              <w:pStyle w:val="Compact"/>
              <w:jc w:val="left"/>
            </w:pPr>
            <w:r>
              <w:t xml:space="preserve">Mt. St. Joseph Seminary for Girls</w:t>
            </w:r>
          </w:p>
        </w:tc>
        <w:tc>
          <w:p>
            <w:pPr>
              <w:pStyle w:val="Compact"/>
              <w:jc w:val="left"/>
            </w:pPr>
            <w:r>
              <w:t xml:space="preserve">105</w:t>
            </w:r>
          </w:p>
        </w:tc>
        <w:tc>
          <w:p>
            <w:pPr>
              <w:pStyle w:val="Compact"/>
              <w:jc w:val="left"/>
            </w:pPr>
            <w:r>
              <w:t xml:space="preserve">6</w:t>
            </w:r>
          </w:p>
        </w:tc>
      </w:tr>
      <w:tr>
        <w:tc>
          <w:p>
            <w:pPr>
              <w:pStyle w:val="Compact"/>
            </w:pPr>
          </w:p>
        </w:tc>
        <w:tc>
          <w:p>
            <w:pPr>
              <w:pStyle w:val="Compact"/>
              <w:jc w:val="left"/>
            </w:pPr>
            <w:r>
              <w:t xml:space="preserve">Mt. St. Joseph College</w:t>
            </w:r>
          </w:p>
        </w:tc>
        <w:tc>
          <w:p>
            <w:pPr>
              <w:pStyle w:val="Compact"/>
              <w:jc w:val="left"/>
            </w:pPr>
            <w:r>
              <w:t xml:space="preserve">95</w:t>
            </w:r>
          </w:p>
        </w:tc>
        <w:tc>
          <w:p>
            <w:pPr>
              <w:pStyle w:val="Compact"/>
              <w:jc w:val="left"/>
            </w:pPr>
            <w:r>
              <w:t xml:space="preserve">5</w:t>
            </w:r>
          </w:p>
        </w:tc>
      </w:tr>
      <w:tr>
        <w:tc>
          <w:p>
            <w:pPr>
              <w:pStyle w:val="Compact"/>
            </w:pPr>
          </w:p>
        </w:tc>
        <w:tc>
          <w:p>
            <w:pPr>
              <w:pStyle w:val="Compact"/>
              <w:jc w:val="left"/>
            </w:pPr>
            <w:r>
              <w:t xml:space="preserve">Kingswood School for Boys</w:t>
            </w:r>
          </w:p>
        </w:tc>
        <w:tc>
          <w:p>
            <w:pPr>
              <w:pStyle w:val="Compact"/>
              <w:jc w:val="left"/>
            </w:pPr>
            <w:r>
              <w:t xml:space="preserve">150</w:t>
            </w:r>
          </w:p>
        </w:tc>
        <w:tc>
          <w:p>
            <w:pPr>
              <w:pStyle w:val="Compact"/>
              <w:jc w:val="left"/>
            </w:pPr>
            <w:r>
              <w:t xml:space="preserve">11</w:t>
            </w:r>
          </w:p>
        </w:tc>
      </w:tr>
      <w:tr>
        <w:tc>
          <w:p>
            <w:pPr>
              <w:pStyle w:val="Compact"/>
            </w:pPr>
          </w:p>
        </w:tc>
        <w:tc>
          <w:p>
            <w:pPr>
              <w:pStyle w:val="Compact"/>
              <w:jc w:val="left"/>
            </w:pPr>
            <w:r>
              <w:t xml:space="preserve">American School for the Deaf</w:t>
            </w:r>
          </w:p>
        </w:tc>
        <w:tc>
          <w:p>
            <w:pPr>
              <w:pStyle w:val="Compact"/>
              <w:jc w:val="left"/>
            </w:pPr>
            <w:r>
              <w:t xml:space="preserve">230</w:t>
            </w:r>
          </w:p>
        </w:tc>
        <w:tc>
          <w:p>
            <w:pPr>
              <w:pStyle w:val="Compact"/>
              <w:jc w:val="left"/>
            </w:pPr>
            <w:r>
              <w:t xml:space="preserve">8</w:t>
            </w:r>
          </w:p>
        </w:tc>
      </w:tr>
      <w:tr>
        <w:tc>
          <w:p>
            <w:pPr>
              <w:pStyle w:val="Compact"/>
            </w:pPr>
          </w:p>
        </w:tc>
        <w:tc>
          <w:p>
            <w:pPr>
              <w:pStyle w:val="Compact"/>
              <w:jc w:val="left"/>
            </w:pPr>
            <w:r>
              <w:t xml:space="preserve">Oxford School for Girls</w:t>
            </w:r>
          </w:p>
        </w:tc>
        <w:tc>
          <w:p>
            <w:pPr>
              <w:pStyle w:val="Compact"/>
              <w:jc w:val="left"/>
            </w:pPr>
            <w:r>
              <w:t xml:space="preserve">205</w:t>
            </w:r>
          </w:p>
        </w:tc>
        <w:tc>
          <w:p>
            <w:pPr>
              <w:pStyle w:val="Compact"/>
              <w:jc w:val="left"/>
            </w:pPr>
            <w:r>
              <w:t xml:space="preserve">5</w:t>
            </w:r>
          </w:p>
        </w:tc>
      </w:tr>
      <w:tr>
        <w:tc>
          <w:p>
            <w:pPr>
              <w:pStyle w:val="Compact"/>
            </w:pPr>
          </w:p>
        </w:tc>
        <w:tc>
          <w:p>
            <w:pPr>
              <w:pStyle w:val="Compact"/>
              <w:jc w:val="left"/>
            </w:pPr>
            <w:r>
              <w:t xml:space="preserve">Fernwood School for Boys</w:t>
            </w:r>
          </w:p>
        </w:tc>
        <w:tc>
          <w:p>
            <w:pPr>
              <w:pStyle w:val="Compact"/>
              <w:jc w:val="left"/>
            </w:pPr>
            <w:r>
              <w:t xml:space="preserve">25</w:t>
            </w:r>
          </w:p>
        </w:tc>
        <w:tc>
          <w:p>
            <w:pPr>
              <w:pStyle w:val="Compact"/>
              <w:jc w:val="left"/>
            </w:pPr>
            <w:r>
              <w:t xml:space="preserve">8</w:t>
            </w:r>
          </w:p>
        </w:tc>
      </w:tr>
      <w:tr>
        <w:tc>
          <w:p>
            <w:pPr>
              <w:pStyle w:val="Compact"/>
            </w:pPr>
          </w:p>
        </w:tc>
        <w:tc>
          <w:p>
            <w:pPr>
              <w:pStyle w:val="Compact"/>
              <w:jc w:val="left"/>
            </w:pPr>
            <w:r>
              <w:t xml:space="preserve">Laidlaw Boarding and Day School</w:t>
            </w:r>
          </w:p>
        </w:tc>
        <w:tc>
          <w:p>
            <w:pPr>
              <w:pStyle w:val="Compact"/>
              <w:jc w:val="left"/>
            </w:pPr>
            <w:r>
              <w:t xml:space="preserve">15</w:t>
            </w:r>
          </w:p>
        </w:tc>
        <w:tc>
          <w:p>
            <w:pPr>
              <w:pStyle w:val="Compact"/>
              <w:jc w:val="left"/>
            </w:pPr>
            <w:r>
              <w:t xml:space="preserve">15</w:t>
            </w:r>
          </w:p>
        </w:tc>
      </w:tr>
      <w:tr>
        <w:tc>
          <w:p>
            <w:pPr>
              <w:pStyle w:val="Compact"/>
            </w:pPr>
          </w:p>
        </w:tc>
        <w:tc>
          <w:p>
            <w:pPr>
              <w:pStyle w:val="Compact"/>
              <w:jc w:val="left"/>
            </w:pPr>
            <w:r>
              <w:t xml:space="preserve">Westford School</w:t>
            </w:r>
          </w:p>
        </w:tc>
        <w:tc>
          <w:p>
            <w:pPr>
              <w:pStyle w:val="Compact"/>
              <w:jc w:val="left"/>
            </w:pPr>
            <w:r>
              <w:t xml:space="preserve">26</w:t>
            </w:r>
          </w:p>
        </w:tc>
        <w:tc>
          <w:p>
            <w:pPr>
              <w:pStyle w:val="Compact"/>
              <w:jc w:val="left"/>
            </w:pPr>
            <w:r>
              <w:t xml:space="preserve">8</w:t>
            </w:r>
          </w:p>
        </w:tc>
      </w:tr>
      <w:tr>
        <w:tc>
          <w:p>
            <w:pPr>
              <w:pStyle w:val="Compact"/>
              <w:jc w:val="left"/>
            </w:pPr>
            <w:r>
              <w:t xml:space="preserve">1934</w:t>
            </w:r>
          </w:p>
        </w:tc>
        <w:tc>
          <w:p>
            <w:pPr>
              <w:pStyle w:val="Compact"/>
              <w:jc w:val="left"/>
            </w:pPr>
            <w:r>
              <w:t xml:space="preserve">Total</w:t>
            </w:r>
          </w:p>
        </w:tc>
        <w:tc>
          <w:p>
            <w:pPr>
              <w:pStyle w:val="Compact"/>
              <w:jc w:val="left"/>
            </w:pPr>
            <w:r>
              <w:t xml:space="preserve">851</w:t>
            </w:r>
          </w:p>
        </w:tc>
        <w:tc>
          <w:p>
            <w:pPr>
              <w:pStyle w:val="Compact"/>
            </w:pPr>
          </w:p>
        </w:tc>
      </w:tr>
    </w:tbl>
    <w:p>
      <w:pPr>
        <w:pStyle w:val="BodyText"/>
      </w:pPr>
      <w:r>
        <w:t xml:space="preserve">At the same time as the public schools student teacher ratio almost doubled, the private schools in town expanded and kept two to five times as many teachers per pupil as the public schools. Though times were hard, increasingly, West Hartford residents sent their children to private schools, both parochial and independent, with an increase of 53% over four years. When times were hard, parents chose small class sizes for their children. West Hartford’s first post-secondary school arrived in 1932 with the opening of Mt. St. Joseph College, a junior college that began with 63 students. By 1933, the college became a four-year school, established primarily to train teachers. It wasn’t until 1936 that the college moved to its present location on Asylum and Steele and was renamed St. Joseph College.</w:t>
      </w:r>
    </w:p>
    <w:p>
      <w:pPr>
        <w:pStyle w:val="BodyText"/>
      </w:pPr>
      <w:r>
        <w:t xml:space="preserve">To survive the Depression, West Hartford’s government and business communities certainly yearned for</w:t>
      </w:r>
      <w:r>
        <w:t xml:space="preserve"> </w:t>
      </w:r>
      <w:r>
        <w:t xml:space="preserve">“</w:t>
      </w:r>
      <w:r>
        <w:t xml:space="preserve">harmony, [and] cooperation…</w:t>
      </w:r>
      <w:r>
        <w:t xml:space="preserve">”</w:t>
      </w:r>
      <w:r>
        <w:t xml:space="preserve"> </w:t>
      </w:r>
      <w:r>
        <w:t xml:space="preserve">to make</w:t>
      </w:r>
      <w:r>
        <w:t xml:space="preserve"> </w:t>
      </w:r>
      <w:r>
        <w:t xml:space="preserve">“</w:t>
      </w:r>
      <w:r>
        <w:t xml:space="preserve">West Hartford first.</w:t>
      </w:r>
      <w:r>
        <w:t xml:space="preserve">”</w:t>
      </w:r>
      <w:r>
        <w:t xml:space="preserve"> </w:t>
      </w:r>
      <w:r>
        <w:t xml:space="preserve">By analyzing the statistics of the era, the challenging times display contradictory evidence about standards of living dependent on economic status and age. West Hartford’s experiences in the early years of the Depression remind me how my grandmother’s memory could paint over the real difficulties people faced.</w:t>
      </w:r>
    </w:p>
    <w:p>
      <w:pPr>
        <w:pStyle w:val="Heading2"/>
      </w:pPr>
      <w:bookmarkStart w:id="151" w:name="studying-african-american-migration-to-the-suburbs"/>
      <w:r>
        <w:t xml:space="preserve">Studying African-American Migration to the Suburbs</w:t>
      </w:r>
      <w:bookmarkEnd w:id="151"/>
    </w:p>
    <w:p>
      <w:pPr>
        <w:pStyle w:val="FirstParagraph"/>
      </w:pPr>
      <w:r>
        <w:rPr>
          <w:i/>
        </w:rPr>
        <w:t xml:space="preserve">Originally appeared with co-author Katie Campbell in West Hartford Life, September 2010</w:t>
      </w:r>
    </w:p>
    <w:p>
      <w:pPr>
        <w:pStyle w:val="BodyText"/>
      </w:pPr>
      <w:r>
        <w:t xml:space="preserve">A few months ago, this column was about the discovery of restrictive covenants in West Hartford in the 1940s. Developers restricted where African-Americans could live in town and that clearly affected settlement patterns in the quickly growing suburb. But what were the patterns before the suburban developments?</w:t>
      </w:r>
    </w:p>
    <w:p>
      <w:pPr>
        <w:pStyle w:val="BodyText"/>
      </w:pPr>
      <w:r>
        <w:t xml:space="preserve">We do know that African-Americans were enslaved in West Hartford during the time of the American Revolution and we know that some, like Bristow, bought their freedom and lived in their own households.</w:t>
      </w:r>
    </w:p>
    <w:p>
      <w:pPr>
        <w:pStyle w:val="BodyText"/>
      </w:pPr>
      <w:r>
        <w:t xml:space="preserve">It is not clear how autonomous African-Americans were through the 19th century and into the 20th century, but by 1930, it is clear that three quarters of West Hartford’s African-Americans lived as servants in white people’s homes. They lived in nine of 15 census districts, with the largest number in the Northeast section of town, in the Hartford Golf Club area.</w:t>
      </w:r>
    </w:p>
    <w:p>
      <w:pPr>
        <w:pStyle w:val="BodyText"/>
      </w:pPr>
      <w:r>
        <w:t xml:space="preserve">As an historical source, the 1930 Census is rich. It reveals street addresses, home ownership, gender, race, place of birth, parents’ place of birth and occupation. While the census is but a list of information, it provides data on people who may not leave other records and provides a more complex picture of the emerging suburb.</w:t>
      </w:r>
    </w:p>
    <w:p>
      <w:pPr>
        <w:pStyle w:val="BodyText"/>
      </w:pPr>
      <w:r>
        <w:t xml:space="preserve">The patterns of African-American settlement in Hartford in the early 20th century have been studied by sociologist Kurt Schlichting, of Fairfield University, and his colleagues in his 2006 article</w:t>
      </w:r>
      <w:r>
        <w:t xml:space="preserve"> </w:t>
      </w:r>
      <w:r>
        <w:t xml:space="preserve">“</w:t>
      </w:r>
      <w:r>
        <w:t xml:space="preserve">Residential Segregation and the Beginning of the Great Migration of African-Americans to Hartford, Connecticut: a GIS-Based Analysis.</w:t>
      </w:r>
      <w:r>
        <w:t xml:space="preserve">”</w:t>
      </w:r>
      <w:r>
        <w:t xml:space="preserve"> </w:t>
      </w:r>
      <w:r>
        <w:t xml:space="preserve">Schlichting and others explore the movement of African-Americans to Hartford in the first 20 years of the 20th century. His study showed a large increase in the African-American population in Hartford.</w:t>
      </w:r>
    </w:p>
    <w:p>
      <w:pPr>
        <w:pStyle w:val="BodyText"/>
      </w:pPr>
      <w:r>
        <w:t xml:space="preserve">“</w:t>
      </w:r>
      <w:r>
        <w:t xml:space="preserve">In 1900, over 80% of the total African-American population of the country lived in the southern states of the former Confederacy. During that decade from 1910 to 1920, about half a million migrants made the journey north,</w:t>
      </w:r>
      <w:r>
        <w:t xml:space="preserve">”</w:t>
      </w:r>
      <w:r>
        <w:t xml:space="preserve"> </w:t>
      </w:r>
      <w:r>
        <w:t xml:space="preserve">he said.</w:t>
      </w:r>
    </w:p>
    <w:p>
      <w:pPr>
        <w:pStyle w:val="BodyText"/>
      </w:pPr>
      <w:r>
        <w:t xml:space="preserve">By 1920, African-Americans made up 3.1% of Hartford’s population and by 1930 it was up to 4%. Their level of independence depended on the jobs they could get.</w:t>
      </w:r>
    </w:p>
    <w:p>
      <w:pPr>
        <w:pStyle w:val="BodyText"/>
      </w:pPr>
      <w:r>
        <w:t xml:space="preserve">By 1930, some African-Americans moved to the suburbs. West Hartford’s population grew to about 25,000 by 1930. But only 129 African-Americans were recorded in the 1930 census pages, making up 0.5% of the town’s total residents. Of these 129 people, only 30, or about a quarter, lived in a household they headed themselves.</w:t>
      </w:r>
    </w:p>
    <w:p>
      <w:pPr>
        <w:pStyle w:val="BodyText"/>
      </w:pPr>
      <w:r>
        <w:t xml:space="preserve">One example of an African-American headed household was the Robinson family, who owned their home at 1070 Farmington Avenue, across from Riggs Avenue. The house was valued at $30,000. The head of household, Burrest, was 58 years old and had been married to Elizabeth for 22 years. He was born in Connecticut and his parents were born in Virginia and Massachusetts. He was a steamfitter and his wife was not employed. Burrest’s brother James was widowed and lived with the Robinsons. He was a gardener who helped to maintain the household. Economically, the Robinsons were independent.</w:t>
      </w:r>
    </w:p>
    <w:p>
      <w:pPr>
        <w:pStyle w:val="BodyText"/>
      </w:pPr>
      <w:r>
        <w:t xml:space="preserve">The Backer family, who were white, lived on Arundel Avenue, not far from the Robinson’s Farmington Avenue home. Lloyd Backer, a 39-year-old, married Nettiebelle who was 33. He was an assistant general agent with an insurance company. The Backers had four children ages six months to eight years old. The wife Nettiebelle, who was not employed, was born in Mississippi and her parents were born in the South as well. They hired Mary McMiller, a 24-year-old</w:t>
      </w:r>
      <w:r>
        <w:t xml:space="preserve"> </w:t>
      </w:r>
      <w:r>
        <w:t xml:space="preserve">“</w:t>
      </w:r>
      <w:r>
        <w:t xml:space="preserve">Negro servant,</w:t>
      </w:r>
      <w:r>
        <w:t xml:space="preserve">”</w:t>
      </w:r>
      <w:r>
        <w:t xml:space="preserve"> </w:t>
      </w:r>
      <w:r>
        <w:t xml:space="preserve">to care for their family. Mary was not married. She was born in Georgia, but had probably moved north with the great migration of African-Americans during the World War I decade.</w:t>
      </w:r>
    </w:p>
    <w:p>
      <w:pPr>
        <w:pStyle w:val="BodyText"/>
      </w:pPr>
      <w:r>
        <w:t xml:space="preserve">We can’t know what the dynamic was within the household, with the southern mistress. We can only guess about whether Mary ever interacted with the Robinsons, even though they lived about five blocks from each other.</w:t>
      </w:r>
    </w:p>
    <w:p>
      <w:pPr>
        <w:pStyle w:val="BodyText"/>
      </w:pPr>
      <w:r>
        <w:t xml:space="preserve">We can imagine that Mary was busy.</w:t>
      </w:r>
    </w:p>
    <w:p>
      <w:pPr>
        <w:pStyle w:val="BodyText"/>
      </w:pPr>
      <w:r>
        <w:t xml:space="preserve">On Mountain Road, an African-American family, the Plummers, and a white family, the Dewings, were considered part of the same household. Alexander and Gladys Plummer had been married for three years and in 1930 were listed as butler and cook, probably for the Dewing family. The Dewings, Harold (born in North Carolina) and Marjorie (born in New York), were both 46 years old and had been married for 21 years. Their house was worth $50,000.</w:t>
      </w:r>
    </w:p>
    <w:p>
      <w:pPr>
        <w:pStyle w:val="BodyText"/>
      </w:pPr>
      <w:r>
        <w:t xml:space="preserve">Dewing was a real estate official. They had three teenage children in the household. It seems likely that the Plummers lived in a rear apartment or an out-building on the Dewing property and took care of the Dewing family.</w:t>
      </w:r>
    </w:p>
    <w:p>
      <w:pPr>
        <w:pStyle w:val="BodyText"/>
      </w:pPr>
      <w:r>
        <w:t xml:space="preserve">Bloomfield’s demographic snapshot was quite different. That town’s population in 1930 had only reached 3,247, only one-eighth the size of West Hartford. The non-white residents recorded in the census numbers 121, almost as many as in West Hartford, and they made up a larger percentage of the town’s population at 4%. The east side of Bloomfield was nearly 5% nonwhite.</w:t>
      </w:r>
    </w:p>
    <w:p>
      <w:pPr>
        <w:pStyle w:val="BodyText"/>
      </w:pPr>
      <w:r>
        <w:t xml:space="preserve">Unlike in West Hartford, there were no non-white servants in Bloomfield. In fact, 99% of non-whites in Bloomfield lived in a household that was headed by a non-white.</w:t>
      </w:r>
    </w:p>
    <w:p>
      <w:pPr>
        <w:pStyle w:val="BodyText"/>
      </w:pPr>
      <w:r>
        <w:t xml:space="preserve">The majority of African-Americans living in West Hartford had varying degrees of autonomy. It is curious that both of the white families who had live-in servants had an adult born in the South.</w:t>
      </w:r>
    </w:p>
    <w:p>
      <w:pPr>
        <w:pStyle w:val="BodyText"/>
      </w:pPr>
      <w:r>
        <w:t xml:space="preserve">Historians await the release of the manuscript census from 1940 in 2012 to see if these servant relations persisted and if there was an increase in economically independent African-American households. But from the patterns established in Bloomfield, it seems more likely that those African-Americans with means would choose Hartford’s northern rather than its western neighbor.</w:t>
      </w:r>
    </w:p>
    <w:p>
      <w:pPr>
        <w:pStyle w:val="BodyText"/>
      </w:pPr>
      <w:r>
        <w:rPr>
          <w:i/>
        </w:rPr>
        <w:t xml:space="preserve">Note: Katie Campbell is a senior at Trinity College working on the</w:t>
      </w:r>
      <w:r>
        <w:rPr>
          <w:i/>
        </w:rPr>
        <w:t xml:space="preserve"> </w:t>
      </w:r>
      <w:r>
        <w:rPr>
          <w:i/>
        </w:rPr>
        <w:t xml:space="preserve">“</w:t>
      </w:r>
      <w:r>
        <w:rPr>
          <w:i/>
        </w:rPr>
        <w:t xml:space="preserve">On the Line</w:t>
      </w:r>
      <w:r>
        <w:rPr>
          <w:i/>
        </w:rPr>
        <w:t xml:space="preserve">”</w:t>
      </w:r>
      <w:r>
        <w:rPr>
          <w:i/>
        </w:rPr>
        <w:t xml:space="preserve"> </w:t>
      </w:r>
      <w:r>
        <w:rPr>
          <w:i/>
        </w:rPr>
        <w:t xml:space="preserve">project with Prof. Jack Dougherty. She completed the 1930 census research and provided basic outlines of this article. Read more at</w:t>
      </w:r>
      <w:r>
        <w:rPr>
          <w:i/>
        </w:rPr>
        <w:t xml:space="preserve"> </w:t>
      </w:r>
      <w:hyperlink r:id="rId152">
        <w:r>
          <w:rPr>
            <w:rStyle w:val="Hyperlink"/>
            <w:i/>
          </w:rPr>
          <w:t xml:space="preserve">http://ontheline.trincoll.edu</w:t>
        </w:r>
      </w:hyperlink>
      <w:r>
        <w:rPr>
          <w:i/>
        </w:rPr>
        <w:t xml:space="preserve">.</w:t>
      </w:r>
    </w:p>
    <w:p>
      <w:pPr>
        <w:pStyle w:val="Heading2"/>
      </w:pPr>
      <w:bookmarkStart w:id="153" w:name="helen-van-dyck-brown-and-the-oxford-school"/>
      <w:r>
        <w:t xml:space="preserve">Helen Van Dyck Brown and the Oxford School</w:t>
      </w:r>
      <w:bookmarkEnd w:id="153"/>
    </w:p>
    <w:p>
      <w:pPr>
        <w:pStyle w:val="FirstParagraph"/>
      </w:pPr>
      <w:r>
        <w:rPr>
          <w:i/>
        </w:rPr>
        <w:t xml:space="preserve">Originally appeared in West Hartford Life, August 2003. Sources for this article include the interview by Mims Butterworth, The Kingswood-Oxford Magazine Spring and Winter 2002, and Oxford Remembers.</w:t>
      </w:r>
    </w:p>
    <w:p>
      <w:pPr>
        <w:pStyle w:val="BodyText"/>
      </w:pPr>
      <w:r>
        <w:t xml:space="preserve">In a democracy based on merit, education is often viewed as the path to a successful life. Most people who consider education in this way speak about public schools. In West Hartford, realtors would tell you that many people move to town for the public education system.</w:t>
      </w:r>
    </w:p>
    <w:p>
      <w:pPr>
        <w:pStyle w:val="BodyText"/>
      </w:pPr>
      <w:r>
        <w:t xml:space="preserve">But, every year about 10% of the secondary school students in town attend private schools. West Hartford has several private and parochial schools and the Oxford School, which was founded in 1909 and merged with Kingswood in 1972, is one of them.</w:t>
      </w:r>
    </w:p>
    <w:p>
      <w:pPr>
        <w:pStyle w:val="BodyText"/>
      </w:pPr>
      <w:r>
        <w:t xml:space="preserve">Mims Butterworth’s interview with Helen van Dyck Brown in 1997 illuminates the value of a private school education. Brown taught science at Oxford from 1931 to 1970, and lived in West Hartford in the Sunny Reach neighborhood, just north of the University of Hartford off Bloomfield Avenue, starting in 1940. Her personality, her intellect and, some might argue, her antics made for a memorable teacher and a memorable education for her students. Van Dyck Brown graduated from Barnard College in 1927 with a major in Biology and a minor in the Fine Arts. When she went to Oxford, she taught both Biology and Art.</w:t>
      </w:r>
    </w:p>
    <w:p>
      <w:pPr>
        <w:pStyle w:val="BodyText"/>
      </w:pPr>
      <w:r>
        <w:t xml:space="preserve">Oxford was first established as a</w:t>
      </w:r>
      <w:r>
        <w:t xml:space="preserve"> </w:t>
      </w:r>
      <w:r>
        <w:t xml:space="preserve">“</w:t>
      </w:r>
      <w:r>
        <w:t xml:space="preserve">country day school.</w:t>
      </w:r>
      <w:r>
        <w:t xml:space="preserve">”</w:t>
      </w:r>
      <w:r>
        <w:t xml:space="preserve"> </w:t>
      </w:r>
      <w:r>
        <w:t xml:space="preserve">In the early 20th century, there were private boarding schools, but the philosophy of the day school was that teachers and parents had to work together to shape the bodies, minds and character of young people in a setting away from the hazards of the city in a wholesome school environment. When the school was founded, Hartford had over 100,000 people, while West Hartford had only about 4,800 residents and was still more of a farm town than a suburb.</w:t>
      </w:r>
    </w:p>
    <w:p>
      <w:pPr>
        <w:pStyle w:val="BodyText"/>
      </w:pPr>
      <w:r>
        <w:t xml:space="preserve">What makes a private school worth paying for? For some it is the low teacher to student ratio and the high level of involvement of the faculty members in the school community. It is the sense of belonging that is built around a common moral and educational purpose, shared ideals, and the sense of empowerment and control that comes with a small, private community.</w:t>
      </w:r>
    </w:p>
    <w:p>
      <w:pPr>
        <w:pStyle w:val="BodyText"/>
      </w:pPr>
      <w:r>
        <w:t xml:space="preserve">The Oxford community was just such a place; teachers pulled on their strengths and interests to foster lifelong learning. Before van Dyck arrived at Oxford, it enrolled students from Kindergarten through the 12th grade. In 1924 for instance, Oxford had an enrollment of 103 students, 81 girls in the junior school and 22 girls in the high school.</w:t>
      </w:r>
    </w:p>
    <w:p>
      <w:pPr>
        <w:pStyle w:val="BodyText"/>
      </w:pPr>
      <w:r>
        <w:t xml:space="preserve">By 1931, enrollment had grown to over 250 despite the Depression. Between 15 and 20 girls graduated each year from Oxford in the 1930s. Until the 1930s, most girls attended Oxford and then went on to boarding school and</w:t>
      </w:r>
      <w:r>
        <w:t xml:space="preserve"> </w:t>
      </w:r>
      <w:r>
        <w:t xml:space="preserve">“</w:t>
      </w:r>
      <w:r>
        <w:t xml:space="preserve">finished</w:t>
      </w:r>
      <w:r>
        <w:t xml:space="preserve">”</w:t>
      </w:r>
      <w:r>
        <w:t xml:space="preserve"> </w:t>
      </w:r>
      <w:r>
        <w:t xml:space="preserve">there. Often only four or five students graduated from the school in the 1920s. But, starting in 1936, the school discontinued the primary grades and focused more on being a college preparatory school.</w:t>
      </w:r>
    </w:p>
    <w:p>
      <w:pPr>
        <w:pStyle w:val="BodyText"/>
      </w:pPr>
      <w:r>
        <w:t xml:space="preserve">For van Dyck Brown, after she married in 1933 and had her own two children, she sent them to Oxford’s Junior School. In the 7th grade, she sent them to Hartford’s Noah Webster Elementary School. She said that in the early 1940s,</w:t>
      </w:r>
      <w:r>
        <w:t xml:space="preserve"> </w:t>
      </w:r>
      <w:r>
        <w:t xml:space="preserve">“</w:t>
      </w:r>
      <w:r>
        <w:t xml:space="preserve">We didn’t think much of the West Hartford School system, so we sent them to Noah Webster.</w:t>
      </w:r>
      <w:r>
        <w:t xml:space="preserve">”</w:t>
      </w:r>
      <w:r>
        <w:t xml:space="preserve"> </w:t>
      </w:r>
      <w:r>
        <w:t xml:space="preserve">She thought the Hartford Public Schools could provide</w:t>
      </w:r>
      <w:r>
        <w:t xml:space="preserve"> </w:t>
      </w:r>
      <w:r>
        <w:t xml:space="preserve">“</w:t>
      </w:r>
      <w:r>
        <w:t xml:space="preserve">a rough and tumble type of schooling to make it in the world.</w:t>
      </w:r>
      <w:r>
        <w:t xml:space="preserve">”</w:t>
      </w:r>
      <w:r>
        <w:t xml:space="preserve"> </w:t>
      </w:r>
      <w:r>
        <w:t xml:space="preserve">Her sons went there for two years until they could go to Loomis.</w:t>
      </w:r>
    </w:p>
    <w:p>
      <w:pPr>
        <w:pStyle w:val="BodyText"/>
      </w:pPr>
      <w:r>
        <w:t xml:space="preserve">When van Dyck arrived at Oxford, the curriculum depended, to a great degree on the background of the teachers. The philosophy was to expose students to a breadth of academic subjects and the arts. Girls took American History, English, French, Latin, mathematics, geography, penmanship, spelling, physical education, cooking and sewing classes, gym, singing, and piano. Each day began with a non-denominational Protestant chapel service. By the 1940s, service became a top priority and students got involved in community service projects as a regular part of the school experience. Promoting democracy and individual responsibility were official visions of the school. The administration and teachers wanted to educate the heart, the body, and the mind.</w:t>
      </w:r>
    </w:p>
    <w:p>
      <w:pPr>
        <w:pStyle w:val="BodyText"/>
      </w:pPr>
      <w:r>
        <w:t xml:space="preserve">Van Dyck remembered lunch time when teachers and students were served a hot dinner. The faculty and students ate together and the faculty was to remind students of their table manners in their continuous effort to educate the whole child.</w:t>
      </w:r>
    </w:p>
    <w:p>
      <w:pPr>
        <w:pStyle w:val="BodyText"/>
      </w:pPr>
      <w:r>
        <w:t xml:space="preserve">In good weather, the students walked from Highland Street up Fern Street past the hill where Mt. St. Joseph Academy stood (Vanderbilt or now West Hill) until the paving ended at Quaker Lane. Dancing, basketball, track and field, soccer, and gymnastics were some of the physical activities provided for the young women.</w:t>
      </w:r>
    </w:p>
    <w:p>
      <w:pPr>
        <w:pStyle w:val="BodyText"/>
      </w:pPr>
      <w:r>
        <w:t xml:space="preserve">When she first arrived, during the Depression, she did not have a full schedule and she was asked to teach manuscript writing. This was a new movement, to teach what we would call</w:t>
      </w:r>
      <w:r>
        <w:t xml:space="preserve"> </w:t>
      </w:r>
      <w:r>
        <w:t xml:space="preserve">“</w:t>
      </w:r>
      <w:r>
        <w:t xml:space="preserve">printing</w:t>
      </w:r>
      <w:r>
        <w:t xml:space="preserve">”</w:t>
      </w:r>
      <w:r>
        <w:t xml:space="preserve"> </w:t>
      </w:r>
      <w:r>
        <w:t xml:space="preserve">today, instead of script. Van Dyck read up on it and taught it. She gave a lecture on it to parents and this is how she met her husband, Wallace Brown. He was a doctor in Hartford, and had a daughter attending the school. She was only one of two married women teachers at Oxford in the 1930s.</w:t>
      </w:r>
    </w:p>
    <w:p>
      <w:pPr>
        <w:pStyle w:val="BodyText"/>
      </w:pPr>
      <w:r>
        <w:t xml:space="preserve">Faculty members realized their fortunes were tied up with the school as well, and when van Dyck first arrived at Oxford, she and other faculty members agreed to take a 20% pay cut.</w:t>
      </w:r>
    </w:p>
    <w:p>
      <w:pPr>
        <w:pStyle w:val="BodyText"/>
      </w:pPr>
      <w:r>
        <w:t xml:space="preserve">Van Dyck was famous for her science course. She turned the</w:t>
      </w:r>
      <w:r>
        <w:t xml:space="preserve"> </w:t>
      </w:r>
      <w:r>
        <w:t xml:space="preserve">“</w:t>
      </w:r>
      <w:r>
        <w:t xml:space="preserve">Nature Study</w:t>
      </w:r>
      <w:r>
        <w:t xml:space="preserve">”</w:t>
      </w:r>
      <w:r>
        <w:t xml:space="preserve"> </w:t>
      </w:r>
      <w:r>
        <w:t xml:space="preserve">program at the Oxford School into a Science Department in the 1930s. Van Dyck hired a chemistry teacher and taught a General Science course to give the school a Science Department. That was in 1933. Van Dyck Brown’s reputation was to bring the real world into her classroom, teaching ecology early on, and getting the students involved in labs.</w:t>
      </w:r>
    </w:p>
    <w:p>
      <w:pPr>
        <w:pStyle w:val="BodyText"/>
      </w:pPr>
      <w:r>
        <w:t xml:space="preserve">Van Dyck Brown was also famous for adding a course in basic auto repair. She taught the girls about engine parts and how to do basic maintenance repairs. One student claimed this was the most valuable course she ever took.</w:t>
      </w:r>
    </w:p>
    <w:p>
      <w:pPr>
        <w:pStyle w:val="BodyText"/>
      </w:pPr>
      <w:r>
        <w:t xml:space="preserve">In a tribute of</w:t>
      </w:r>
      <w:r>
        <w:t xml:space="preserve"> </w:t>
      </w:r>
      <w:r>
        <w:t xml:space="preserve">“</w:t>
      </w:r>
      <w:r>
        <w:t xml:space="preserve">Van</w:t>
      </w:r>
      <w:r>
        <w:t xml:space="preserve">”</w:t>
      </w:r>
      <w:r>
        <w:t xml:space="preserve"> </w:t>
      </w:r>
      <w:r>
        <w:t xml:space="preserve">written by colleague Muriel Forbes, she describes her room as the Porch Room which looked out on Prospect Avenue and had quotations on the blackboard, not necessarily about Biology, but about life. She challenged the students to think about the relevance of what they were studying to their lives outside the classroom. This practice fit well with the model of educating the whole student.</w:t>
      </w:r>
    </w:p>
    <w:p>
      <w:pPr>
        <w:pStyle w:val="BodyText"/>
      </w:pPr>
      <w:r>
        <w:t xml:space="preserve">In early June 2003, the Kingswood-Oxford Middle School at 695 Prospect Avenue saw its last private school students. Many of the buildings will soon be torn down, though the original mansion, bought by Oxford in 1924, will remain and the town of West Hartford will build a magnet middle school incorporating this building. The spirit of a love for learning, building a sense of community, and educating head, heart and body will continue at 695 Prospect Avenue, but this time as a public school.</w:t>
      </w:r>
    </w:p>
    <w:p>
      <w:pPr>
        <w:pStyle w:val="Heading2"/>
      </w:pPr>
      <w:bookmarkStart w:id="154" w:name="universalists-celebrate-75-years-in-town"/>
      <w:r>
        <w:t xml:space="preserve">Universalists Celebrate 75 Years in Town</w:t>
      </w:r>
      <w:bookmarkEnd w:id="154"/>
    </w:p>
    <w:p>
      <w:pPr>
        <w:pStyle w:val="FirstParagraph"/>
      </w:pPr>
      <w:r>
        <w:rPr>
          <w:i/>
        </w:rPr>
        <w:t xml:space="preserve">Originally appeared in West Hartford Life, July 2006</w:t>
      </w:r>
    </w:p>
    <w:p>
      <w:pPr>
        <w:pStyle w:val="BodyText"/>
      </w:pPr>
      <w:r>
        <w:t xml:space="preserve">The Universalist Church of West Hartford (originally known as the Church of the Redeemer) moved out of Hartford 75 years ago, following the pattern of St. John’s Episcopal Church which moved out of the city in 1907. St. Brigid Roman Catholic Church was established in Elmwood in 1918 as a mission church of St. Lawrence O’Toole in Hartford, and presaged the move of Congregation Beth Israel in 1936. The movement of these houses of worship fueled and reflected the movement of people to West Hartford and increased the religious diversity of the town.</w:t>
      </w:r>
    </w:p>
    <w:p>
      <w:pPr>
        <w:pStyle w:val="BodyText"/>
      </w:pPr>
      <w:r>
        <w:t xml:space="preserve">West Hartford’s only church until 1855 was the Congregational Church in the center of town. St. James Episcopal (1855) on South Main Street where Friendly’s is today, and the Baptist Church (1859) on the site of the Farmington Savings Bank in the center were followed by the Elmwood Chapel (1876). St. John’s and St. Brigid brought the number of churches in town to five.</w:t>
      </w:r>
    </w:p>
    <w:p>
      <w:pPr>
        <w:pStyle w:val="BodyText"/>
      </w:pPr>
      <w:r>
        <w:t xml:space="preserve">In 1920 the Swedish Methodist Church on the Boulevard was built and the next year a Swedish Lutheran Church opened on Park Road near Oakwood Avenue, reflecting the large number of Swedes who moved here in the first two decades of the 20th century.</w:t>
      </w:r>
    </w:p>
    <w:p>
      <w:pPr>
        <w:pStyle w:val="BodyText"/>
      </w:pPr>
      <w:r>
        <w:t xml:space="preserve">In 1926, St. Thomas the Apostle moved to Farmington Avenue, just east of Trout Brook and then in 1931, the Church of the Redeemer (the Universalist Church) opened on Fern Street. It was the first church built in town north of Farmington Avenue, and it was built on open land. In 1936, a third house of worship, Congregation Beth Israel, moved out of Hartford to Farmington Avenue following the suburbanization trend of the Episcopal and Universalist churches, bringing the total number of houses of worship to ten.</w:t>
      </w:r>
    </w:p>
    <w:p>
      <w:pPr>
        <w:pStyle w:val="BodyText"/>
      </w:pPr>
      <w:r>
        <w:t xml:space="preserve">West Hartford was well on its way to being a suburb when the Universalist Church opened at the beginning of the Great Depression. The population grew from about 9,000 to about 25,000 in the previous decade. Between 1922 and 1931, the town built eight schools including three junior high schools and a high school. The only two built north of Farmington Avenue were the Beach Park School on Steele Road and Morley School on Fern Street, showing that development in the north and west ends of town was only beginning.</w:t>
      </w:r>
    </w:p>
    <w:p>
      <w:pPr>
        <w:pStyle w:val="BodyText"/>
      </w:pPr>
      <w:r>
        <w:t xml:space="preserve">The Universalist Church of West Hartford opened its doors to the townspeople on Monday, April 5, 1931. According to the</w:t>
      </w:r>
      <w:r>
        <w:t xml:space="preserve"> </w:t>
      </w:r>
      <w:r>
        <w:rPr>
          <w:i/>
        </w:rPr>
        <w:t xml:space="preserve">Hartford Courant</w:t>
      </w:r>
      <w:r>
        <w:t xml:space="preserve">,</w:t>
      </w:r>
      <w:r>
        <w:t xml:space="preserve"> </w:t>
      </w:r>
      <w:r>
        <w:t xml:space="preserve">“</w:t>
      </w:r>
      <w:r>
        <w:t xml:space="preserve">throngs of people visited the buildings of the new Church of the Redeemer, on Fern Street, West Hartford.</w:t>
      </w:r>
      <w:r>
        <w:t xml:space="preserve">”</w:t>
      </w:r>
      <w:r>
        <w:t xml:space="preserve"> </w:t>
      </w:r>
      <w:r>
        <w:t xml:space="preserve">In 2006, the church celebrated its 75th year in West Hartford; its tradition of being a free liberal faith continues.</w:t>
      </w:r>
    </w:p>
    <w:p>
      <w:pPr>
        <w:pStyle w:val="BodyText"/>
      </w:pPr>
      <w:r>
        <w:t xml:space="preserve">When the church was built on Fern Street, there was only one other house, built in 1930, on the stretch of Fern Street between Trout Brook and Main Street. Plots had been laid out in the neighborhood just to the north, with a number of houses on Linwold Street built between 1928 and 1931.</w:t>
      </w:r>
    </w:p>
    <w:p>
      <w:pPr>
        <w:pStyle w:val="BodyText"/>
      </w:pPr>
      <w:r>
        <w:t xml:space="preserve">About this time, the town had begun to feel the effects of the Great Depression and Town Manager Benjamin Miller developed public works jobs for unemployed men in town, working in the town parks, helping to dig sewers and work on the roads. The welfare rolls increased, and Miller felt it was necessary for the government to intervene to stop the downward cycle. He would have embraced the building of the Church of the Redeemer at 433 Fern Street for it provided jobs for masons, bricklayers, electricians, plumbers and carpenters.</w:t>
      </w:r>
    </w:p>
    <w:p>
      <w:pPr>
        <w:pStyle w:val="BodyText"/>
      </w:pPr>
      <w:r>
        <w:t xml:space="preserve">The Church of the Redeemer’s journey to Fern Street began back in 1821, when Boston’s Hosea Ballou preached in Hartford, proclaiming that there was no punishment for sins after death. He preached that love, not sin, was the most powerful force in religion. He believed that atonement, or as he called it, reconciliation, not damnation, was at the core of a person’s relationship with God. He preached about the holiness and happiness of all people; he believed that the spirit of the gospel of the Son of God was to love your enemies, and render good for evil.</w:t>
      </w:r>
    </w:p>
    <w:p>
      <w:pPr>
        <w:pStyle w:val="BodyText"/>
      </w:pPr>
      <w:r>
        <w:t xml:space="preserve">Ballou’s beliefs were radical in the early 19th century, especially when the ideas of the Second Great Awakening swept the eastern seaboard as evangelicals tried to fend off the spread of religious rationalism. According to these religious revivalists, converts had to submit totally to a vengeful and all powerful God. Those who were</w:t>
      </w:r>
      <w:r>
        <w:t xml:space="preserve"> </w:t>
      </w:r>
      <w:r>
        <w:t xml:space="preserve">“</w:t>
      </w:r>
      <w:r>
        <w:t xml:space="preserve">born again</w:t>
      </w:r>
      <w:r>
        <w:t xml:space="preserve">”</w:t>
      </w:r>
      <w:r>
        <w:t xml:space="preserve"> </w:t>
      </w:r>
      <w:r>
        <w:t xml:space="preserve">believed that a life of good works on earth could earn grace in the eyes of God at death. The Universalists reacted to the evangelical belief that there was judgment at death. For Universalists, God was a God of love who did not judge. They were laughed at and ridiculed for this belief. When Ballou first started preaching, there were about 18 Universalists ministers in the whole country, and by the time he was buried in 1852, there were over 800,000 Universalists. In 2006, there are over 1,000 congregations in the United States.</w:t>
      </w:r>
    </w:p>
    <w:p>
      <w:pPr>
        <w:pStyle w:val="BodyText"/>
      </w:pPr>
      <w:r>
        <w:t xml:space="preserve">Ballou’s message hit fertile ground in Hartford and disgruntled Congregationalists formed the</w:t>
      </w:r>
      <w:r>
        <w:t xml:space="preserve"> </w:t>
      </w:r>
      <w:r>
        <w:t xml:space="preserve">“</w:t>
      </w:r>
      <w:r>
        <w:t xml:space="preserve">First Independent Universalist Society of the City of Hartford</w:t>
      </w:r>
      <w:r>
        <w:t xml:space="preserve">”</w:t>
      </w:r>
      <w:r>
        <w:t xml:space="preserve"> </w:t>
      </w:r>
      <w:r>
        <w:t xml:space="preserve">and by 1824, built their first meeting house on Central Row across from the Old State House. By 1860, this building was too small and the church moved to the location of the present day Travelers Tower. In 1906, the church moved west to Asylum Hill. There was a time in the 20th century when it was thought the Universalists would merge with the Asylum Hill Congregational Church, but it kept its own identity. Each of the first three sites was prime real estate and each sale paid the expense of building the next church.</w:t>
      </w:r>
    </w:p>
    <w:p>
      <w:pPr>
        <w:pStyle w:val="BodyText"/>
      </w:pPr>
      <w:r>
        <w:t xml:space="preserve">In November 1929, just a week after the stock market crashed, the church voted to erect a new building in West Hartford. They gathered $13,000 within the next eight weeks to buy the plot of land, and with the uncertainty of the economy, their hope, and their faith, they went ahead with their plan. Walter Crabtree, a Hartford architect designed this colonial revival church as well as many houses in West Hartford in the 1930s. The congregation laid the cornerstone in 1930, and the building was finished in the early spring 1931 at a cost of $185,000. Richard McLaughlin was the first minister in West Hartford.</w:t>
      </w:r>
    </w:p>
    <w:p>
      <w:pPr>
        <w:pStyle w:val="BodyText"/>
      </w:pPr>
      <w:r>
        <w:t xml:space="preserve">The congregation continued to grow at the Church of the Redeemer. In 1961, the Unitarians and Universalists merged to become the Unitarian Universalist Association. In 1962, the name of the West Hartford Church changed to The Universalist Church of West Hartford, and an addition was built which included classrooms and a multi-purpose hall. The membership of the church peaked in the late 60s and early 70s, just as the population of West Hartford topped out at about 73,000. The church is growing again, signaled by the reinstatement of two services on Sunday in 2001, with the vigorous leadership of Rev. Jan K. Nielsen, providing a home for religious liberals from around the region. Today the Universalist Church of West Hartford is one of the twenty largest UUA congregations in the country.</w:t>
      </w:r>
    </w:p>
    <w:p>
      <w:pPr>
        <w:pStyle w:val="BodyText"/>
      </w:pPr>
      <w:r>
        <w:t xml:space="preserve">The town of West Hartford matured as a suburb in the last 75 years. The area around the Universalist Church is completely developed. West Hartford offers almost 40 different houses of worship, which is four times more than the ten offered 75 years ago. The wide variety of religious choices is a unique strength of the town.</w:t>
      </w:r>
    </w:p>
    <w:p>
      <w:pPr>
        <w:pStyle w:val="Heading2"/>
      </w:pPr>
      <w:bookmarkStart w:id="155" w:name="atwood-collins"/>
      <w:r>
        <w:t xml:space="preserve">Atwood Collins</w:t>
      </w:r>
      <w:bookmarkEnd w:id="155"/>
    </w:p>
    <w:p>
      <w:pPr>
        <w:pStyle w:val="FirstParagraph"/>
      </w:pPr>
      <w:r>
        <w:rPr>
          <w:i/>
        </w:rPr>
        <w:t xml:space="preserve">Originally appeared in West Hartford Life, July 2003</w:t>
      </w:r>
    </w:p>
    <w:p>
      <w:pPr>
        <w:pStyle w:val="BodyText"/>
      </w:pPr>
      <w:r>
        <w:t xml:space="preserve">In 1997, the Noah Webster House began an oral history project and collected ten interviews with long time residents. Atwood Collins (1917-2004) was one of those interviews. His story helps to develop the texture of life in the growing suburban town for a successful young lawyer.</w:t>
      </w:r>
    </w:p>
    <w:p>
      <w:pPr>
        <w:pStyle w:val="BodyText"/>
      </w:pPr>
      <w:r>
        <w:t xml:space="preserve">When Atwood Collins’ mother gave birth to him in 1917, she was at home on 35 North Quaker Lane. Their home was surrounded by a dairy farm owned by the Griswold family, and as he looked toward Fern and Asylum, he saw farmland, not houses. In the 1920s in West Hartford, daily life would have been a lot different than it is today. The population stood at about 9,000, the trolley had been running through town for almost 30 years, and cars were starting to be used for commuting, not just leisure time drives.</w:t>
      </w:r>
    </w:p>
    <w:p>
      <w:pPr>
        <w:pStyle w:val="BodyText"/>
      </w:pPr>
      <w:r>
        <w:t xml:space="preserve">Collins’ childhood reflects more the life of a rural town than a suburb. Collins remembered sledding from Mt. St. Joseph Academy, which the Sisters of Mercy opened in 1908, on West Hill to the pond at the base of the hill. At the corner of Frederick Street, on land still owned by Mt. St. Joseph, Collins remembered a baseball diamond.</w:t>
      </w:r>
    </w:p>
    <w:p>
      <w:pPr>
        <w:pStyle w:val="BodyText"/>
      </w:pPr>
      <w:r>
        <w:t xml:space="preserve">The horses from Troop B, what we now know as the Governor’s Foot Guard, were housed at the armory on Farmington Avenue, in smelling distance of his house.</w:t>
      </w:r>
    </w:p>
    <w:p>
      <w:pPr>
        <w:pStyle w:val="BodyText"/>
      </w:pPr>
      <w:r>
        <w:t xml:space="preserve">In kindergarten and first grade, Collins attended the East School on the corner of Farmington Avenue and Whiting Lane. From second grade to sixth, he went to the Fern Street School on the corner of Bretton Road and Fern Street. Morley School opened in the late 1920s at the end of his time there. Then he went to Kingswood, which moved from the Mark Twain House in 1922 to its present location. In his day, in the late 20s and early 30s, Collins related, Kingswood Masters wore mortar boards during the day and they wore black gowns to class. Only seniors could walk on the green around which the four classroom buildings stood.</w:t>
      </w:r>
    </w:p>
    <w:p>
      <w:pPr>
        <w:pStyle w:val="BodyText"/>
      </w:pPr>
      <w:r>
        <w:t xml:space="preserve">Where Wood Pond is today, Collins remembered the Trout Brook Ice and Feed Company’s ice storage building. Korszak Ziolkowski, the man who carved the Noah Webster Statue in 1941, lived near there. He remembers the iceman coming every week to his house with ice tongs and a block of ice over his back. He remembered an Italian man who drove a vegetable truck through their neighborhood as well.</w:t>
      </w:r>
    </w:p>
    <w:p>
      <w:pPr>
        <w:pStyle w:val="BodyText"/>
      </w:pPr>
      <w:r>
        <w:t xml:space="preserve">M.J. Burnhams, the grocery story in the center was where everyone shopped (until it closed in 1958), according to Collins. From Quaker Lane, his family would have gone west on Farmington Avenue, which, until the late 1920s was not paved between Trout Brook and Main Street. Steps lined the front of the store. Burnham had, according to Collins, a</w:t>
      </w:r>
      <w:r>
        <w:t xml:space="preserve"> </w:t>
      </w:r>
      <w:r>
        <w:t xml:space="preserve">“</w:t>
      </w:r>
      <w:r>
        <w:t xml:space="preserve">tremendous following; everybody loved him.</w:t>
      </w:r>
      <w:r>
        <w:t xml:space="preserve">”</w:t>
      </w:r>
      <w:r>
        <w:t xml:space="preserve"> </w:t>
      </w:r>
      <w:r>
        <w:t xml:space="preserve">Everyone who shopped there had credit and they paid for their groceries per month. According to Collins,</w:t>
      </w:r>
      <w:r>
        <w:t xml:space="preserve"> </w:t>
      </w:r>
      <w:r>
        <w:t xml:space="preserve">“</w:t>
      </w:r>
      <w:r>
        <w:t xml:space="preserve">MJ Burnham was a real institution.</w:t>
      </w:r>
      <w:r>
        <w:t xml:space="preserve">”</w:t>
      </w:r>
    </w:p>
    <w:p>
      <w:pPr>
        <w:pStyle w:val="CaptionedFigure"/>
      </w:pPr>
      <w:r>
        <w:drawing>
          <wp:inline>
            <wp:extent cx="5334000" cy="3433905"/>
            <wp:effectExtent b="0" l="0" r="0" t="0"/>
            <wp:docPr descr="Myron Burnham opened his grocery store in 1898. At its peak, he had 60 employees, including people who delivered groceries, stockers, and switchboard operators. When the grocery closed in 1958, the First National Supermarket, a grocery chain, opened just south on South Main Street and Burnham’s building was torn down to make way for its parking lot. Source: Noah Webster House &amp; West Hartford Historical Society" title="" id="1" name="Picture"/>
            <a:graphic>
              <a:graphicData uri="http://schemas.openxmlformats.org/drawingml/2006/picture">
                <pic:pic>
                  <pic:nvPicPr>
                    <pic:cNvPr descr="images/11-collins-burhnam.jpg" id="0" name="Picture"/>
                    <pic:cNvPicPr>
                      <a:picLocks noChangeArrowheads="1" noChangeAspect="1"/>
                    </pic:cNvPicPr>
                  </pic:nvPicPr>
                  <pic:blipFill>
                    <a:blip r:embed="rId156"/>
                    <a:stretch>
                      <a:fillRect/>
                    </a:stretch>
                  </pic:blipFill>
                  <pic:spPr bwMode="auto">
                    <a:xfrm>
                      <a:off x="0" y="0"/>
                      <a:ext cx="5334000" cy="3433905"/>
                    </a:xfrm>
                    <a:prstGeom prst="rect">
                      <a:avLst/>
                    </a:prstGeom>
                    <a:noFill/>
                    <a:ln w="9525">
                      <a:noFill/>
                      <a:headEnd/>
                      <a:tailEnd/>
                    </a:ln>
                  </pic:spPr>
                </pic:pic>
              </a:graphicData>
            </a:graphic>
          </wp:inline>
        </w:drawing>
      </w:r>
    </w:p>
    <w:p>
      <w:pPr>
        <w:pStyle w:val="ImageCaption"/>
      </w:pPr>
      <w:r>
        <w:t xml:space="preserve">Myron Burnham opened his grocery store in 1898. At its peak, he had 60 employees, including people who delivered groceries, stockers, and switchboard operators. When the grocery closed in 1958, the First National Supermarket, a grocery chain, opened just south on South Main Street and Burnham’s building was torn down to make way for its parking lot. Source: Noah Webster House &amp; West Hartford Historical Society</w:t>
      </w:r>
    </w:p>
    <w:p>
      <w:pPr>
        <w:pStyle w:val="BodyText"/>
      </w:pPr>
      <w:r>
        <w:t xml:space="preserve">Collins graduated from Yale College and then Yale Law School in 1942. Right out of law school, at age 24, Collins was appointed State Department Vice-Consul in Punta Renas, Costa Rica. He first went to the School of Economic Warfare, US State Department in Washington D.C. to get trained on economic warfare where he</w:t>
      </w:r>
      <w:r>
        <w:t xml:space="preserve"> </w:t>
      </w:r>
      <w:r>
        <w:t xml:space="preserve">“</w:t>
      </w:r>
      <w:r>
        <w:t xml:space="preserve">learned how to put Germans and Italians out of business in all of Latin America.</w:t>
      </w:r>
      <w:r>
        <w:t xml:space="preserve">”</w:t>
      </w:r>
    </w:p>
    <w:p>
      <w:pPr>
        <w:pStyle w:val="BodyText"/>
      </w:pPr>
      <w:r>
        <w:t xml:space="preserve">The State Department had a blacklist. When he got to his town in Costa Rica, he must have been shocked to find Germans in the street goose-stepping. The Germans and the Italians sank two boats in the harbor to make trade difficult. Part of Collins’ work was to document Argentina’s Juan Peron’s complicity with the Germans during the war. This helps explain why so many former Nazis escaped to Argentina after the war.</w:t>
      </w:r>
    </w:p>
    <w:p>
      <w:pPr>
        <w:pStyle w:val="BodyText"/>
      </w:pPr>
      <w:r>
        <w:t xml:space="preserve">He did this work for two years, and then served in the Army from 1944 to 1946, participating in the Occupation. In 1945, as the Political and Liaison Officer to the U.S. Delegation, he attended the San Francisco Peace Conference. He was at the first meeting of the United Nations as a specialist in Latin American affairs representing the State Department. When the war ended, President Truman sent him to the Nuremberg War Crimes Trials where he interrogated Von Ribbentrop, the Foreign Minister of Nazi Germany, 1938-1945. Von Ribbentrop was convicted of helping to start World War II and engineering the Holocaust. In October 1946, he was the first of those sentenced to be hanged.</w:t>
      </w:r>
    </w:p>
    <w:p>
      <w:pPr>
        <w:pStyle w:val="BodyText"/>
      </w:pPr>
      <w:r>
        <w:t xml:space="preserve">Collins’ keen recollection of these events revealed just how important they were to the development of his world view.</w:t>
      </w:r>
    </w:p>
    <w:p>
      <w:pPr>
        <w:pStyle w:val="BodyText"/>
      </w:pPr>
      <w:r>
        <w:t xml:space="preserve">When Collins’ turned back to civilian life and professional life in 1946, Day, Berry &amp; Howard, hired him as a lawyer at $25 per week. There were 12 men on the stationery at that time. Mr. Conning of Conning and Co. lived next door to Collins and advised him to invest in Connecticut General stock. He did, and that, according to Collins, is what allowed him to live.</w:t>
      </w:r>
    </w:p>
    <w:p>
      <w:pPr>
        <w:pStyle w:val="BodyText"/>
      </w:pPr>
      <w:r>
        <w:t xml:space="preserve">Collins raised his family in Sunset Farms and became a member of the Asylum Hill Congregational Church in Hartford. He gave back to the community through his work as a founder of University of Hartford, President of the Board of the Mark Twain House, the board of the American School for the Deaf, and he served on the West Hartford Town Plan and Zoning Commission.</w:t>
      </w:r>
    </w:p>
    <w:p>
      <w:pPr>
        <w:pStyle w:val="BodyText"/>
      </w:pPr>
      <w:r>
        <w:t xml:space="preserve">Collins’ oral history, which can be listened to at the Noah Webster House, is a reminder that our memories of growing up are an important part of a larger enterprise. Matched with other primary sources, these memories can help us to understand the events and values of life at other points in time. His experiences in the military and at the Nuremberg Trials helped him to understand the importance of a participatory democracy which he helped to build here in this growing suburb.</w:t>
      </w:r>
    </w:p>
    <w:p>
      <w:pPr>
        <w:pStyle w:val="Heading2"/>
      </w:pPr>
      <w:bookmarkStart w:id="157" w:name="democracy-and-the-town-hall"/>
      <w:r>
        <w:t xml:space="preserve">Democracy and the Town Hall</w:t>
      </w:r>
      <w:bookmarkEnd w:id="157"/>
    </w:p>
    <w:p>
      <w:pPr>
        <w:pStyle w:val="FirstParagraph"/>
      </w:pPr>
      <w:r>
        <w:rPr>
          <w:i/>
        </w:rPr>
        <w:t xml:space="preserve">Originally appeared in West Hartford Life, November 2001</w:t>
      </w:r>
    </w:p>
    <w:p>
      <w:pPr>
        <w:pStyle w:val="BodyText"/>
      </w:pPr>
      <w:r>
        <w:t xml:space="preserve">Democracy is a messy system. Decisions can take years to make because democracy provides ways for every manner of people to express their opinion and it often ends up dividing a community. Sometimes democracy is infuriating: representatives hesitate and compromise too soon, elected leaders often face unjust criticism, and it is often difficult to question the majority. But this messy process, occurring over and over again, and what it symbolizes helps define our democratic tradition.</w:t>
      </w:r>
    </w:p>
    <w:p>
      <w:pPr>
        <w:pStyle w:val="BodyText"/>
      </w:pPr>
      <w:r>
        <w:t xml:space="preserve">West Hartford’s Town Hall history is fraught with democratic hesitation and expressions of opinions. Not only did West Hartfordites fight about building new Town Halls, they spent much time arguing about what to do with the old ones. Between 1934 and 1957, the local leadership and the citizens joined together to build the new town hall and then squabbled for 20 years about what to do with the old building. West Hartford was a solidly Republican town from its independence in 1854 until the 1970s. Even so, political tension existed, and Republicans were not afraid to take advantage of help from the Democratic federal government in the 1930s to build.</w:t>
      </w:r>
    </w:p>
    <w:p>
      <w:pPr>
        <w:pStyle w:val="BodyText"/>
      </w:pPr>
      <w:r>
        <w:t xml:space="preserve">Studies of the need for a new Town Hall came as early as February 1934, from three civic groups – the Chamber of Commerce, the Civitan Club, and the Exchange Club. They wrote a letter to the Town Council providing reasons for a new municipal building after a prolonged and careful study of the town’s need. The Council drafted plans for a</w:t>
      </w:r>
      <w:r>
        <w:t xml:space="preserve"> </w:t>
      </w:r>
      <w:r>
        <w:t xml:space="preserve">“</w:t>
      </w:r>
      <w:r>
        <w:t xml:space="preserve">civic center</w:t>
      </w:r>
      <w:r>
        <w:t xml:space="preserve">”</w:t>
      </w:r>
      <w:r>
        <w:t xml:space="preserve"> </w:t>
      </w:r>
      <w:r>
        <w:t xml:space="preserve">in the ensuing year, but chose to act on the town hall when they saw the possibility of some federal money to help pay for the building.</w:t>
      </w:r>
    </w:p>
    <w:p>
      <w:pPr>
        <w:pStyle w:val="BodyText"/>
      </w:pPr>
      <w:r>
        <w:t xml:space="preserve">By June 1935, in the heart of the Great Depression, West Hartford town officials clamored for a new Town Hall. Max Goldenthal, President (no Mayor until the 1950s) of the Town Council appointed a committee of three men to study allowing West Hartford to take advantage of money provided under a new grant plan of the Projects Works Administration (PWA). The town thought they could get 45% of the building costs paid by the federal government.</w:t>
      </w:r>
    </w:p>
    <w:p>
      <w:pPr>
        <w:pStyle w:val="BodyText"/>
      </w:pPr>
      <w:r>
        <w:t xml:space="preserve">Many Republican towns refused to accept money from Franklin D. Roosevelt’s New Deal programs, disagreeing with his premise that it was the role of the federal government to help out at the local level. In fact, once the building plan had been presented in October, Mr. Ludlow, the president of the town’s taxpayers’ association said</w:t>
      </w:r>
      <w:r>
        <w:t xml:space="preserve"> </w:t>
      </w:r>
      <w:r>
        <w:t xml:space="preserve">“</w:t>
      </w:r>
      <w:r>
        <w:t xml:space="preserve">We are lending approval to the scheme of the New Deal. How can we Republicans accept this grant this year and then next year oppose the administration?</w:t>
      </w:r>
      <w:r>
        <w:t xml:space="preserve">”</w:t>
      </w:r>
    </w:p>
    <w:p>
      <w:pPr>
        <w:pStyle w:val="BodyText"/>
      </w:pPr>
      <w:r>
        <w:t xml:space="preserve">But Ludlow’s ideas were in the minority and the town went ahead with plans for the new town hall. Chosen to present the project to the town was Councilmen D. Hayes Murphy, President of Wiremold, and Dennis Ahern, a local builder.</w:t>
      </w:r>
    </w:p>
    <w:p>
      <w:pPr>
        <w:pStyle w:val="BodyText"/>
      </w:pPr>
      <w:r>
        <w:t xml:space="preserve">At the well-attended public hearing, Louis N. Denniston, representing the West Hartford Chamber of Commerce, gave a brief history of the present town hall, which was the remade third building of the First Congregational Church, situated on the northwest corner of Farmington and North Main and presently the site of of our peace memorial. Controversy had raged over the inadequacy and safety hazards in the building for years. Denniston argued that the present building was unsafe. West Hartford, he argued, was one of the wealthiest communities in the country for its size. He believed it should have</w:t>
      </w:r>
      <w:r>
        <w:t xml:space="preserve"> </w:t>
      </w:r>
      <w:r>
        <w:t xml:space="preserve">“</w:t>
      </w:r>
      <w:r>
        <w:t xml:space="preserve">a building in harmony with its position.</w:t>
      </w:r>
      <w:r>
        <w:t xml:space="preserve">”</w:t>
      </w:r>
    </w:p>
    <w:p>
      <w:pPr>
        <w:pStyle w:val="BodyText"/>
      </w:pPr>
      <w:r>
        <w:t xml:space="preserve">By October 23, 1935, the Town Council approved building the new Town Hall and hired architects to draw a plan. The federal government wanted things to move quickly and the Council agreed that there wasn’t time to have competitive bids between architects. On October 29, the Council voted to accept the $141,300 grant from the PWA. Total cost of the project was about $314,000, which included $100,000 for buying the land from the First Congregational Church that lay just south of the church. The plan had to be in place by December.</w:t>
      </w:r>
    </w:p>
    <w:p>
      <w:pPr>
        <w:pStyle w:val="BodyText"/>
      </w:pPr>
      <w:r>
        <w:t xml:space="preserve">Only six months elapsed from the idea to breaking ground on December 10. The federal government, to help get more men back to work during the Depression, pushed this speedy timetable. When the building opened 13 months later, the federal reports showed that the project had employed a total of 635 men. A daily average of 185 men from the building trades and allied industries were employed for about eight months. At least 460 men gained employment off-site to provide materials for the building. The federal government funded 40% of the cost of five town halls in Connecticut by 1937 for a total of $1,000,000.</w:t>
      </w:r>
    </w:p>
    <w:p>
      <w:pPr>
        <w:pStyle w:val="BodyText"/>
      </w:pPr>
      <w:r>
        <w:t xml:space="preserve">The building process went smoothly, but the plans hit a temporary snag when, in October, a group of townspeople protested the felling of ten old maples in front of the almost-completed South Main Street building. The street, town officials said, had to be widened. David J. Raynsford, a 90 year old resident, said</w:t>
      </w:r>
      <w:r>
        <w:t xml:space="preserve"> </w:t>
      </w:r>
      <w:r>
        <w:t xml:space="preserve">“</w:t>
      </w:r>
      <w:r>
        <w:t xml:space="preserve">Folks out here do about as they like,</w:t>
      </w:r>
      <w:r>
        <w:t xml:space="preserve">”</w:t>
      </w:r>
      <w:r>
        <w:t xml:space="preserve"> </w:t>
      </w:r>
      <w:r>
        <w:t xml:space="preserve">as he protested taking the trees down. He said,</w:t>
      </w:r>
      <w:r>
        <w:t xml:space="preserve"> </w:t>
      </w:r>
      <w:r>
        <w:t xml:space="preserve">“</w:t>
      </w:r>
      <w:r>
        <w:t xml:space="preserve">Those trees are over a hundred – it took a lot of time for them to grow. And now they’re turning them into cord-wood. It isn’t right.</w:t>
      </w:r>
      <w:r>
        <w:t xml:space="preserve">”</w:t>
      </w:r>
      <w:r>
        <w:t xml:space="preserve"> </w:t>
      </w:r>
      <w:r>
        <w:t xml:space="preserve">Though these protesters may have supported the building, they balked at what they saw as destroying the environment.</w:t>
      </w:r>
    </w:p>
    <w:p>
      <w:pPr>
        <w:pStyle w:val="BodyText"/>
      </w:pPr>
      <w:r>
        <w:t xml:space="preserve">Mrs. Roy D. Bassette, secretary of the West Hartford Garden Club wanted an injunction to stop the cutting. She started protesting a week before, but not enough people came to her aid for legal action.</w:t>
      </w:r>
    </w:p>
    <w:p>
      <w:pPr>
        <w:pStyle w:val="BodyText"/>
      </w:pPr>
      <w:r>
        <w:t xml:space="preserve">Town Manager Rodney L. Loomis said that the trees would be made into stove wood and would be distributed to people cared for by the Welfare Department.</w:t>
      </w:r>
    </w:p>
    <w:p>
      <w:pPr>
        <w:pStyle w:val="BodyText"/>
      </w:pPr>
      <w:r>
        <w:t xml:space="preserve">This building, according to the townspeople, represented the messiness of democracy. At the dedication of the building, U.S. District Attorney Robert P. Butler, alluding to political events in Europe, said:</w:t>
      </w:r>
    </w:p>
    <w:p>
      <w:pPr>
        <w:pStyle w:val="BlockText"/>
      </w:pPr>
      <w:r>
        <w:t xml:space="preserve">May this building which we here dedicate, be the spiritual as well as the physical temple of constitutional self-government… The sovereignty of man will sometimes be denied, his rights of free self-government will sometimes be surrendered as we have seen them denied and surrendered before our very eyes these past few years. But make no mistake, these things are only temporary. Sooner or later the deceived and deluded peoples will reclaim their heritage. The right of democratic self-government cannot be wholly destroyed.</w:t>
      </w:r>
    </w:p>
    <w:p>
      <w:pPr>
        <w:pStyle w:val="FirstParagraph"/>
      </w:pPr>
      <w:r>
        <w:t xml:space="preserve">Getting rid of the old town hall ended up as one of those messy decisions about which many people had a say. One of the selling points of the town hall project was that the town could sell the site of the old town hall on the northwest corner of Farmington and South Main to get money to pay against the cost of the new building. But, in true democratic fashion, where sovereignty lies with the people, voters voted in a 1937 referendum not to sell the property or the buildings. But, by 1939, two years after the opening of the Town Hall, the three buildings on the site – the old Town Hall (built in 1835), its brick annex, and the old library still stood vacant. The old Town Hall was in such bad shape that most people felt it was unsafe to occupy. But others believed it was a historical building worth saving.</w:t>
      </w:r>
    </w:p>
    <w:p>
      <w:pPr>
        <w:pStyle w:val="BodyText"/>
      </w:pPr>
      <w:r>
        <w:t xml:space="preserve">Mrs. Bassette, the woman who wanted to save the trees, also wanted to save the building. In a letter to the Town Council she wrote:</w:t>
      </w:r>
    </w:p>
    <w:p>
      <w:pPr>
        <w:pStyle w:val="BlockText"/>
      </w:pPr>
      <w:r>
        <w:t xml:space="preserve">Symbolically the old Town Hall is more than just a bit of architecture occupying a valuable piece of land. It is the roots of our community, and together with all town halls throughout the country it is the roots of America. Such a thing should not be destroyed for a comparatively small amount of money, when many times that amount would never pay for the historical and spiritual value of this building.</w:t>
      </w:r>
    </w:p>
    <w:p>
      <w:pPr>
        <w:pStyle w:val="FirstParagraph"/>
      </w:pPr>
      <w:r>
        <w:t xml:space="preserve">In January 1942, the Chamber of Commerce President proposed that the abandoned buildings be set up as an emergency hospital to care for the injured in case of an air raid. The building was never used as an emergency hospital, but was used as a billet for quartermaster troops assigned to the Farmington Avenue Armory and as an examining station by the Selective Service during the war. In 1947, the town tried to sell the property and claimed, in the real estate boom, that they had bids of up to $175,000 for the land. One bid was from Best &amp; Co. department store wanting to build a suburban store. Town Council candidates in the 1947 election made a campaign issue out of the land, hoping that the proceeds could be used to build a veterans hall. Another town referendum, this one on April 8, 1947 allowed townspeople to vote.</w:t>
      </w:r>
    </w:p>
    <w:p>
      <w:pPr>
        <w:pStyle w:val="BodyText"/>
      </w:pPr>
      <w:r>
        <w:t xml:space="preserve">Various town groups weighed in on selling the property, but the townspeople voted 2 to 1 to save the land and the buildings. In June, the council voted for funds to demolish the brick annex and it was knocked down by the end of the summer.</w:t>
      </w:r>
    </w:p>
    <w:p>
      <w:pPr>
        <w:pStyle w:val="BodyText"/>
      </w:pPr>
      <w:r>
        <w:t xml:space="preserve">In 1956, the old Town Hall still stood vacant, 19 years after the new town hall opened. Attempts to put it to use were prohibitively expensive and the building was an eyesore. But the local government was not sure how long the 1947 referendum bound them to keep the land.</w:t>
      </w:r>
    </w:p>
    <w:p>
      <w:pPr>
        <w:pStyle w:val="BodyText"/>
      </w:pPr>
      <w:r>
        <w:t xml:space="preserve">Finally on March 27, 1957 the Council ordered the building to be razed. The site became a park and the stone benches were made from the old church steps. It was reported</w:t>
      </w:r>
      <w:r>
        <w:t xml:space="preserve"> </w:t>
      </w:r>
      <w:r>
        <w:t xml:space="preserve">“</w:t>
      </w:r>
      <w:r>
        <w:t xml:space="preserve">it is significant to note that West Hartford has taken the leadership in providing a small park within a high commercial district.</w:t>
      </w:r>
      <w:r>
        <w:t xml:space="preserve">”</w:t>
      </w:r>
    </w:p>
    <w:p>
      <w:pPr>
        <w:pStyle w:val="BodyText"/>
      </w:pPr>
      <w:r>
        <w:t xml:space="preserve">The town moved quickly to get the new Town Hall built, but agonized over the old town hall building because of what it symbolized – not so much for the value of the building. We can still identify with the power of these symbols and the importance of a democratic process, no matter how messy.</w:t>
      </w:r>
    </w:p>
    <w:p>
      <w:pPr>
        <w:pStyle w:val="Heading2"/>
      </w:pPr>
      <w:bookmarkStart w:id="158" w:name="west-hartford-art-league"/>
      <w:r>
        <w:t xml:space="preserve">West Hartford Art League</w:t>
      </w:r>
      <w:bookmarkEnd w:id="158"/>
    </w:p>
    <w:p>
      <w:pPr>
        <w:pStyle w:val="FirstParagraph"/>
      </w:pPr>
      <w:r>
        <w:rPr>
          <w:i/>
        </w:rPr>
        <w:t xml:space="preserve">Adapted from a talk delivered at the West Hartford Art League, April 9, 2016</w:t>
      </w:r>
    </w:p>
    <w:p>
      <w:pPr>
        <w:pStyle w:val="BodyText"/>
      </w:pPr>
      <w:r>
        <w:t xml:space="preserve">In 1933, two artists organized the West Hartford Art Center to provide instruction in painting, drawing, sculpture, oil, pastel, watercolor, terra cotta and linoleum. Housed on the second floor of a vacant school building at 14 North Main, both children and adults flocked to the Center to hone their skills in rooms set aside for artists. The Center grew out of the friendship between artists Gertrude Patterson (1882-1952) and Rebecca Field (1905-2002) who shared a studio in the old school building.</w:t>
      </w:r>
    </w:p>
    <w:p>
      <w:pPr>
        <w:pStyle w:val="BodyText"/>
      </w:pPr>
      <w:r>
        <w:t xml:space="preserve">From the instructional Art Center, grew the idea of an art league to bring together West Hartford people interested in various aspects of art in an organization that would give the community a center for art activities. The West Hartford group modeled their organization after successful art leagues in Springfield and New Britain.</w:t>
      </w:r>
    </w:p>
    <w:p>
      <w:pPr>
        <w:pStyle w:val="BodyText"/>
      </w:pPr>
      <w:r>
        <w:t xml:space="preserve">The West Hartford Art Center became the West Hartford Art League (WHAL) in 1934 and, originally, the old Center School provided an ideal place for creative expression. Their space included a stage for modeling, large windows facing south and lilac trees and woodbine out the windows. Those who became members got to use the studios, received free instruction weekly in drawing and painting, could exhibit their art, and could attend functions including lectures, social gatherings, and exhibitions. The League wanted to stimulate interest in art in West Hartford and the vicinity.</w:t>
      </w:r>
    </w:p>
    <w:p>
      <w:pPr>
        <w:pStyle w:val="BodyText"/>
      </w:pPr>
      <w:r>
        <w:t xml:space="preserve">The League held an art appreciation discussion group every Wednesday night. In 1934, when the Picasso Exhibit came to the Avery Memorial at the Wadsworth Atheneum it was the first major retrospective of his work in the United States. The WHAL sponsored a talk and discussion on Picasso’s work both for those in the League and those in the community.</w:t>
      </w:r>
    </w:p>
    <w:p>
      <w:pPr>
        <w:pStyle w:val="BodyText"/>
      </w:pPr>
      <w:r>
        <w:t xml:space="preserve">But, the artists shared the Center School with dancers and singers and they yearned for a space of their own. When Sedgwick School was completed in 1931, the West District School closed, and this building became a possibility for the WHAL. In 1935, the president of the Art League went to Town Manager Rodney Loomis to request larger quarters for the growing art group. Loomis recognized the space issues of the league, and offered them the building. League members felt its central location trumped the problems with the building. It had no plumbing or central heating and only a wood stove. Members had to carry water in pails from a neighbor’s house before holding their spring exhibition and tea party in 1935.</w:t>
      </w:r>
    </w:p>
    <w:p>
      <w:pPr>
        <w:pStyle w:val="BodyText"/>
      </w:pPr>
      <w:r>
        <w:t xml:space="preserve">The League had to raise money, and they made it fun. They held teas and fundraisers to fund a furnace. By 1939 they raised enough money to build a kiln. They hired Simon Kelsey, a well known pottery artist, to conduct classes in pottery making.</w:t>
      </w:r>
    </w:p>
    <w:p>
      <w:pPr>
        <w:pStyle w:val="BodyText"/>
      </w:pPr>
      <w:r>
        <w:t xml:space="preserve">Gertrude Hough Patterson and Rebecca Field met at the Art Center and partnered to found this organization and make it work. They were of different generations, Patterson at 50 and Field at 27 when they founded the organization. But they both felt that there was more to the art world than making their art and teaching students. While they started by giving art lessons, they soon realized they wanted an organization for the community of people who loved, appreciated and lived their art.</w:t>
      </w:r>
    </w:p>
    <w:p>
      <w:pPr>
        <w:pStyle w:val="BodyText"/>
      </w:pPr>
      <w:r>
        <w:t xml:space="preserve">And Field and Patterson helped draw people to the League. Patterson worked in oil and pastel, as a portrait and landscape painter. She studied at the Norwich Art School, the Yale School of Fine Arts, the Eric Pope School, the Chicago Institute, and the Philadelphia Academy of Fine Arts. She taught at the Norwich Art School, Norwich Free Academy, in private schools and at Mount Holyoke College. One of her portraits hangs now at the WHAL.</w:t>
      </w:r>
    </w:p>
    <w:p>
      <w:pPr>
        <w:pStyle w:val="BodyText"/>
      </w:pPr>
      <w:r>
        <w:t xml:space="preserve">Rebecca Field studied at the Mass College of Art in Boston and then, in the late 1920s for two years in Munich, Germany. On her return, she settled in Hartford and taught for 40 years at the WHAL. She often exhibited her watercolors, sculpture, prints and miniatures at the League building. Her sculptures, according to a catalogue of works done under the aegis of the Federal Arts Project, are largely female figures and heads of women students done in plaster and bronze and ranged from realism to decorative in purpose. Field also used watercolors to paint landscapes and marine scenes. She painted scenes from the Berkshires and Grand Manan Island off of the Maine coast, as well as scenes from her travels in Germany, Scotland and England.</w:t>
      </w:r>
    </w:p>
    <w:p>
      <w:pPr>
        <w:pStyle w:val="CaptionedFigure"/>
      </w:pPr>
      <w:r>
        <w:drawing>
          <wp:inline>
            <wp:extent cx="5334000" cy="3725035"/>
            <wp:effectExtent b="0" l="0" r="0" t="0"/>
            <wp:docPr descr="Rebecca Field Jones sculpted educator Henry Barnard in her studio at the West Hartford Art League. The sculpture on the right is also hers, and may be a self-portrait. Source: West Hartford Art League." title="" id="1" name="Picture"/>
            <a:graphic>
              <a:graphicData uri="http://schemas.openxmlformats.org/drawingml/2006/picture">
                <pic:pic>
                  <pic:nvPicPr>
                    <pic:cNvPr descr="images/07-jones-sculpture.jpg" id="0" name="Picture"/>
                    <pic:cNvPicPr>
                      <a:picLocks noChangeArrowheads="1" noChangeAspect="1"/>
                    </pic:cNvPicPr>
                  </pic:nvPicPr>
                  <pic:blipFill>
                    <a:blip r:embed="rId159"/>
                    <a:stretch>
                      <a:fillRect/>
                    </a:stretch>
                  </pic:blipFill>
                  <pic:spPr bwMode="auto">
                    <a:xfrm>
                      <a:off x="0" y="0"/>
                      <a:ext cx="5334000" cy="3725035"/>
                    </a:xfrm>
                    <a:prstGeom prst="rect">
                      <a:avLst/>
                    </a:prstGeom>
                    <a:noFill/>
                    <a:ln w="9525">
                      <a:noFill/>
                      <a:headEnd/>
                      <a:tailEnd/>
                    </a:ln>
                  </pic:spPr>
                </pic:pic>
              </a:graphicData>
            </a:graphic>
          </wp:inline>
        </w:drawing>
      </w:r>
    </w:p>
    <w:p>
      <w:pPr>
        <w:pStyle w:val="ImageCaption"/>
      </w:pPr>
      <w:r>
        <w:t xml:space="preserve">Rebecca Field Jones sculpted educator Henry Barnard in her studio at the West Hartford Art League. The sculpture on the right is also hers, and may be a self-portrait. Source: West Hartford Art League.</w:t>
      </w:r>
    </w:p>
    <w:p>
      <w:pPr>
        <w:pStyle w:val="BodyText"/>
      </w:pPr>
      <w:r>
        <w:t xml:space="preserve">Patterson and Field’s organization was actually buoyed by its start in 1933 during the Great Depression. The federal government funded many artists. When Franklin D. Roosevelt took office in 1933, he felt the federal government’s job was to help get the economy out of the depression by employing people in public works. Artists benefited from his relief measure to employ artists and artisans to create murals, easel paintings, sculpture, graphic art, posters, photography, theatre scenic design, and arts and crafts.</w:t>
      </w:r>
    </w:p>
    <w:p>
      <w:pPr>
        <w:pStyle w:val="BodyText"/>
      </w:pPr>
      <w:r>
        <w:t xml:space="preserve">The first federal money came to the town through the Federal Emergency Relief Agency (FERA, 1933-35). Field worked with children in the West Hartford grade schools on an FERA project to provide instruction for the more talented pupils. She wanted them to have special art training instead of being slowed by instruction in classes where both talented and non-inspired pupils were subject to the same teaching. The FERA was replaced by the WPA and its Federal Art Project (FAP) in 1935 as the feds continued to think that employing people was the right thing to do. The WHAL found a way into the Federal Art Project (1935-1943) money. Though it did have a cultural impact, its main purpose was to get artists producing public art and to document American design. Artists created over 200,000 works, among them, some of the most significant pieces of public art in the country. Connecticut artists produced over 5,000 pieces of art including 107 murals, many of which still exist.</w:t>
      </w:r>
    </w:p>
    <w:p>
      <w:pPr>
        <w:pStyle w:val="BodyText"/>
      </w:pPr>
      <w:r>
        <w:t xml:space="preserve">In West Hartford, Rebecca Field sculpted a bas-relief of William Hall for Hall High. As a WPA artist, she painted 39 works listed in the WPA inventory. In 1935, she painted a cultural and historical pictorial map of West Hartford for Connecticut’s Tercentenary Committee with FERA money. She included ten former citizens who were prominent in West Hartford history. Artist Walter Korder, also an active member of the WHAL, got paid $23.60 per week to paint murals at Charter Oak School and the old Hall High, now the Town Hall. The town only had to pay for materials.</w:t>
      </w:r>
    </w:p>
    <w:p>
      <w:pPr>
        <w:pStyle w:val="BodyText"/>
      </w:pPr>
      <w:r>
        <w:t xml:space="preserve">By 1940, The West Hartford Art League was one of fastest growing organizations in town. Founded as a place where artists could meet, learn and become inspired, the organization built a community of artists and patrons and an appreciation for art carried on in the schools and by this organization today. While federal, state and local government has helped the League survive, continued public funding is needed for the organization and the arts to prosper.</w:t>
      </w:r>
    </w:p>
    <w:p>
      <w:pPr>
        <w:pStyle w:val="Heading2"/>
      </w:pPr>
      <w:bookmarkStart w:id="160" w:name="governor-robert-hurley"/>
      <w:r>
        <w:t xml:space="preserve">Governor Robert Hurley</w:t>
      </w:r>
      <w:bookmarkEnd w:id="160"/>
    </w:p>
    <w:p>
      <w:pPr>
        <w:pStyle w:val="FirstParagraph"/>
      </w:pPr>
      <w:r>
        <w:rPr>
          <w:i/>
        </w:rPr>
        <w:t xml:space="preserve">Originally appeared in West Hartford Life, August 2011</w:t>
      </w:r>
    </w:p>
    <w:p>
      <w:pPr>
        <w:pStyle w:val="BodyText"/>
      </w:pPr>
      <w:r>
        <w:t xml:space="preserve">On April 9, 1942, a caravan of 30 cars drove by 99 Outlook Avenue, jubilant in the Republican Town Council sweep of the local elections. 99 Outlook was the home of Connecticut’s Governor at the time: Robert A. Hurley. A Democrat, Hurley was likely not amused by the makeshift parade of cars.</w:t>
      </w:r>
    </w:p>
    <w:p>
      <w:pPr>
        <w:pStyle w:val="BodyText"/>
      </w:pPr>
      <w:r>
        <w:t xml:space="preserve">Robert and Evelyn Hurley moved to West Hartford from Bridgeport in 1937 when he was appointed Commissioner of Public Works. Robert Hurley (1895-1968) was born to Irish immigrants, attended Cheshire Academy and studied engineering at Lehigh University. He worked as a hod (brick) carrier to support himself at Lehigh. He was a four-sport athlete, starring in football and baseball; he played professionally in both sports after a stint in the US Navy on submarines during World War I. He then started a construction company in his hometown and in 1925, at age 30, he married a Bridgeport native, Evelyn Hedberg, a nurse. They had a son and two daughters.</w:t>
      </w:r>
    </w:p>
    <w:p>
      <w:pPr>
        <w:pStyle w:val="BodyText"/>
      </w:pPr>
      <w:r>
        <w:t xml:space="preserve">Hurley got involved in state government in 1935 at age 40, during the Great Depression, when he served as the director of Fairfield County’s Works Progress Administration (WPA). When the 1936 Flood hit, then Democratic Governor Wilbur Cross named Hurley a special representative to coordinate relief activities between Hartford and the federal government. Hurley then stepped up to coordinate the WPA for the entire state.</w:t>
      </w:r>
    </w:p>
    <w:p>
      <w:pPr>
        <w:pStyle w:val="BodyText"/>
      </w:pPr>
      <w:r>
        <w:t xml:space="preserve">Hurley was an</w:t>
      </w:r>
      <w:r>
        <w:t xml:space="preserve"> </w:t>
      </w:r>
      <w:r>
        <w:t xml:space="preserve">“</w:t>
      </w:r>
      <w:r>
        <w:t xml:space="preserve">ardent supporter</w:t>
      </w:r>
      <w:r>
        <w:t xml:space="preserve">”</w:t>
      </w:r>
      <w:r>
        <w:t xml:space="preserve"> </w:t>
      </w:r>
      <w:r>
        <w:t xml:space="preserve">of President Franklin D. Roosevelt and a big supporter of the New Deal.</w:t>
      </w:r>
    </w:p>
    <w:p>
      <w:pPr>
        <w:pStyle w:val="BodyText"/>
      </w:pPr>
      <w:r>
        <w:t xml:space="preserve">When Governor Cross appointed Hurley as Connecticut’s first Public Works Commissioner in 1937, Hurley moved to Outlook Avenue in West Hartford. Hurley stepped into a hornet’s nest in state government. Cross wanted him to oversee road planning, construction and repairs, while others believed that the Commissioner of the State Highway Department should be in charge. Cross believed the Highway Department was in cahoots with real estate agents employed by the State Highway Department who were benefiting by purchasing land along the planned route for the Merritt Parkway.</w:t>
      </w:r>
    </w:p>
    <w:p>
      <w:pPr>
        <w:pStyle w:val="BodyText"/>
      </w:pPr>
      <w:r>
        <w:t xml:space="preserve">Hurley issued a report that was damning towards the Highway Commissioner and the report called for the Commissioner to resign.</w:t>
      </w:r>
    </w:p>
    <w:p>
      <w:pPr>
        <w:pStyle w:val="BodyText"/>
      </w:pPr>
      <w:r>
        <w:t xml:space="preserve">Hurley used his record as Commissioner of Public Works to run for Governor. He seemed to run on Roosevelt’s coattails. The sitting Governor at the time was Republican Raymond Baldwin who had defeated the Democrat Cross in 1939. Hurley defeated Cross in the Democratic Convention and went on to defeat the incumbent Republican Governor by almost 14,000 votes.</w:t>
      </w:r>
    </w:p>
    <w:p>
      <w:pPr>
        <w:pStyle w:val="BodyText"/>
      </w:pPr>
      <w:r>
        <w:t xml:space="preserve">Hurley was only the fourth Democratic Governor out of 25 Governors in the previous 56 years. He was, as the</w:t>
      </w:r>
      <w:r>
        <w:t xml:space="preserve"> </w:t>
      </w:r>
      <w:r>
        <w:rPr>
          <w:i/>
        </w:rPr>
        <w:t xml:space="preserve">Hartford Courant</w:t>
      </w:r>
      <w:r>
        <w:t xml:space="preserve"> </w:t>
      </w:r>
      <w:r>
        <w:t xml:space="preserve">reported,</w:t>
      </w:r>
      <w:r>
        <w:t xml:space="preserve"> </w:t>
      </w:r>
      <w:r>
        <w:t xml:space="preserve">“</w:t>
      </w:r>
      <w:r>
        <w:t xml:space="preserve">West Hartford’s leading Democrat,</w:t>
      </w:r>
      <w:r>
        <w:t xml:space="preserve">”</w:t>
      </w:r>
      <w:r>
        <w:t xml:space="preserve"> </w:t>
      </w:r>
      <w:r>
        <w:t xml:space="preserve">who represented the New Deal Democrats that West Hartford Republicans wanted to taunt.</w:t>
      </w:r>
    </w:p>
    <w:p>
      <w:pPr>
        <w:pStyle w:val="BodyText"/>
      </w:pPr>
      <w:r>
        <w:t xml:space="preserve">Hurley served for one term. He introduced programs that helped both workers and the unemployed. He helped electrify some rural areas of Connecticut. He established Bradley Field as an airport and pushed the state to prepare for war. He developed</w:t>
      </w:r>
      <w:r>
        <w:t xml:space="preserve"> </w:t>
      </w:r>
      <w:r>
        <w:t xml:space="preserve">“</w:t>
      </w:r>
      <w:r>
        <w:t xml:space="preserve">Connecticut’s Compact for Victory</w:t>
      </w:r>
      <w:r>
        <w:t xml:space="preserve">”</w:t>
      </w:r>
      <w:r>
        <w:t xml:space="preserve"> </w:t>
      </w:r>
      <w:r>
        <w:t xml:space="preserve">pledging that all of Connecticut’s resources and industrial might and skills and energies of workers would be used in service to the U.S.</w:t>
      </w:r>
    </w:p>
    <w:p>
      <w:pPr>
        <w:pStyle w:val="BodyText"/>
      </w:pPr>
      <w:r>
        <w:t xml:space="preserve">When Hurley became Governor, he appointed several men from West Hartford to fill out his administration. He re-appointed Dr. Stanley H. Osborn as Commissioner of Public Health. He appointed West Hartford’s George L. Burke to be the new Commissioner of Public Works, the position Hurley held when he became Governor.</w:t>
      </w:r>
    </w:p>
    <w:p>
      <w:pPr>
        <w:pStyle w:val="BodyText"/>
      </w:pPr>
      <w:r>
        <w:t xml:space="preserve">Hurley also seemed to be an integral part of town life based on his speaking engagements in 1941, his first year in office.</w:t>
      </w:r>
    </w:p>
    <w:p>
      <w:pPr>
        <w:pStyle w:val="BodyText"/>
      </w:pPr>
      <w:r>
        <w:t xml:space="preserve">In April 1941, the West Hartford Grange gave Governor Hurley and his wife Evelyn the third and fourth degrees at a ceremony at the Masonic Hall on South Main Street. Hurley spoke as if the U.S. were on a war footing, saying</w:t>
      </w:r>
      <w:r>
        <w:t xml:space="preserve"> </w:t>
      </w:r>
      <w:r>
        <w:t xml:space="preserve">“</w:t>
      </w:r>
      <w:r>
        <w:t xml:space="preserve">the Grange must continue to live up to its ideals, but if we are to continue down the path of democracy we must crush out the rule head of intolerance… Eternal vigilance is the price of liberty and American would rather die than give it up.</w:t>
      </w:r>
      <w:r>
        <w:t xml:space="preserve">”</w:t>
      </w:r>
    </w:p>
    <w:p>
      <w:pPr>
        <w:pStyle w:val="BodyText"/>
      </w:pPr>
      <w:r>
        <w:t xml:space="preserve">In May 1941, Governor Hurley broke ground for the foundation of the Noah Webster Memorial Statue. About 60 people gathered to hear the Governor honor Webster as</w:t>
      </w:r>
      <w:r>
        <w:t xml:space="preserve"> </w:t>
      </w:r>
      <w:r>
        <w:t xml:space="preserve">“</w:t>
      </w:r>
      <w:r>
        <w:t xml:space="preserve">the town’s most famous citizen.</w:t>
      </w:r>
      <w:r>
        <w:t xml:space="preserve">”</w:t>
      </w:r>
      <w:r>
        <w:t xml:space="preserve"> </w:t>
      </w:r>
      <w:r>
        <w:t xml:space="preserve">A WPA band sang Auld Lang Syne, and Korszak Ziolkowski, the sculptor, was the master of ceremonies.</w:t>
      </w:r>
    </w:p>
    <w:p>
      <w:pPr>
        <w:pStyle w:val="BodyText"/>
      </w:pPr>
      <w:r>
        <w:t xml:space="preserve">Later on in the month, Hurley spoke before one of the largest Memorial Day crowds in the town’s history. He gave his speech at the North Green Cemetery and spoke about the war in Europe. He said that the U.S. had warned the Axis:</w:t>
      </w:r>
      <w:r>
        <w:t xml:space="preserve"> </w:t>
      </w:r>
      <w:r>
        <w:t xml:space="preserve">“</w:t>
      </w:r>
      <w:r>
        <w:t xml:space="preserve">an attack upon any base which may endanger the integrity of the Western Hemisphere will be resisted with force.</w:t>
      </w:r>
      <w:r>
        <w:t xml:space="preserve">”</w:t>
      </w:r>
      <w:r>
        <w:t xml:space="preserve"> </w:t>
      </w:r>
      <w:r>
        <w:t xml:space="preserve">He spoke about fighting for freedom of religion, speech, press and assembly to stop the totalitarian state which took away citizen rights, and against governments that had the ability to</w:t>
      </w:r>
      <w:r>
        <w:t xml:space="preserve"> </w:t>
      </w:r>
      <w:r>
        <w:t xml:space="preserve">“</w:t>
      </w:r>
      <w:r>
        <w:t xml:space="preserve">intern us in concentration camps and inflict upon us the cruelest tortures which were ever devised.</w:t>
      </w:r>
      <w:r>
        <w:t xml:space="preserve">”</w:t>
      </w:r>
    </w:p>
    <w:p>
      <w:pPr>
        <w:pStyle w:val="BodyText"/>
      </w:pPr>
      <w:r>
        <w:t xml:space="preserve">On June 13, 1941, Governor Hurley gave the commencement address at St. Joseph College when 49 young women graduated. Hurley again spoke of the war saying</w:t>
      </w:r>
      <w:r>
        <w:t xml:space="preserve"> </w:t>
      </w:r>
      <w:r>
        <w:t xml:space="preserve">“</w:t>
      </w:r>
      <w:r>
        <w:t xml:space="preserve">We must not try to escape the consequences of the wrath of a Hitler, a Mussolini, a Stalin or any of those who follow their bloody emblems… we must not seek comfort by hiding from reality.</w:t>
      </w:r>
      <w:r>
        <w:t xml:space="preserve">”</w:t>
      </w:r>
      <w:r>
        <w:t xml:space="preserve"> </w:t>
      </w:r>
      <w:r>
        <w:t xml:space="preserve">He claimed</w:t>
      </w:r>
      <w:r>
        <w:t xml:space="preserve"> </w:t>
      </w:r>
      <w:r>
        <w:t xml:space="preserve">“</w:t>
      </w:r>
      <w:r>
        <w:t xml:space="preserve">women’s education plays a vital part in this world</w:t>
      </w:r>
      <w:r>
        <w:t xml:space="preserve">”</w:t>
      </w:r>
      <w:r>
        <w:t xml:space="preserve"> </w:t>
      </w:r>
      <w:r>
        <w:t xml:space="preserve">emphasizing</w:t>
      </w:r>
      <w:r>
        <w:t xml:space="preserve"> </w:t>
      </w:r>
      <w:r>
        <w:t xml:space="preserve">“</w:t>
      </w:r>
      <w:r>
        <w:t xml:space="preserve">those human values upon which society depends for its very life.</w:t>
      </w:r>
      <w:r>
        <w:t xml:space="preserve">”</w:t>
      </w:r>
    </w:p>
    <w:p>
      <w:pPr>
        <w:pStyle w:val="BodyText"/>
      </w:pPr>
      <w:r>
        <w:t xml:space="preserve">Hurley ran for reelection in 1942, but lost to former Governor Baldwin by 26,000 votes, the man he had defeated just two years before. Baldwin proceeded to abolish the State Department of Public Works, which had led to Hurley’s political success.</w:t>
      </w:r>
    </w:p>
    <w:p>
      <w:pPr>
        <w:pStyle w:val="BodyText"/>
      </w:pPr>
      <w:r>
        <w:t xml:space="preserve">In 1944, Hurley won the Democratic nomination for Governor, but lost to Baldwin, again by 26,000 votes, even though it was a presidential year in which FDR won his fourth term. Hurley retired from politics, and allowed the Democratic Party to unite after it had split into factions.</w:t>
      </w:r>
    </w:p>
    <w:p>
      <w:pPr>
        <w:pStyle w:val="BodyText"/>
      </w:pPr>
      <w:r>
        <w:t xml:space="preserve">In December 1944, the federal government appointed Hurley to the Surplus Property Disposal Board. He was confirmed by the Senate and he flew to Washington DC to take up his duties.</w:t>
      </w:r>
    </w:p>
    <w:p>
      <w:pPr>
        <w:pStyle w:val="BodyText"/>
      </w:pPr>
      <w:r>
        <w:t xml:space="preserve">Hurley retired from government work and became vice president of the Narragansett Machine Company in Rhode Island, but continued to live in West Hartford. Hurley Hall at the University of Connecticut is named after him. In 1947, Hurley headed a manufacturing company that made silver and stainless steel ware called the Old Colony Silver Company.</w:t>
      </w:r>
    </w:p>
    <w:p>
      <w:pPr>
        <w:pStyle w:val="BodyText"/>
      </w:pPr>
      <w:r>
        <w:t xml:space="preserve">If you go to Fairview Cemetery, in section 9 in the southwest section, you can see the Hurley headstone in the second row up a slight hill. You would never know that Hurley had been Governor. The nondescript moss covered stone reads Beloved Husband Robert A. Hurley, His Beloved Wife Evelyn L. Hurley, Father and Mother of Joan, Robert &amp; Sally. The stone does not tell that Robert A. Hurley was Connecticut’s first Roman Catholic Governor when he served from 1941-43.</w:t>
      </w:r>
    </w:p>
    <w:p>
      <w:pPr>
        <w:pStyle w:val="Heading2"/>
      </w:pPr>
      <w:bookmarkStart w:id="161" w:name="wolcott-school-and-wolcott-park"/>
      <w:r>
        <w:t xml:space="preserve">Wolcott School and Wolcott Park</w:t>
      </w:r>
      <w:bookmarkEnd w:id="161"/>
    </w:p>
    <w:p>
      <w:pPr>
        <w:pStyle w:val="FirstParagraph"/>
      </w:pPr>
      <w:r>
        <w:rPr>
          <w:i/>
        </w:rPr>
        <w:t xml:space="preserve">Originally appeared in West Hartford Life, December 2005</w:t>
      </w:r>
    </w:p>
    <w:p>
      <w:pPr>
        <w:pStyle w:val="BodyText"/>
      </w:pPr>
      <w:r>
        <w:t xml:space="preserve">The pending Blue Back Square development has many townspeople worrying that the</w:t>
      </w:r>
      <w:r>
        <w:t xml:space="preserve"> </w:t>
      </w:r>
      <w:r>
        <w:t xml:space="preserve">“</w:t>
      </w:r>
      <w:r>
        <w:t xml:space="preserve">character of the town</w:t>
      </w:r>
      <w:r>
        <w:t xml:space="preserve">”</w:t>
      </w:r>
      <w:r>
        <w:t xml:space="preserve"> </w:t>
      </w:r>
      <w:r>
        <w:t xml:space="preserve">will change and somehow be lost. Some people think that the Board of Education building and the Town Hall should not be sold or changed because of their historic value.</w:t>
      </w:r>
    </w:p>
    <w:p>
      <w:pPr>
        <w:pStyle w:val="BodyText"/>
      </w:pPr>
      <w:r>
        <w:t xml:space="preserve">The story of the Wolcott Farm in the southwest section of town can give some insight into how the use of land has evolved with economic and technological change as land moved from the private to the public sector.</w:t>
      </w:r>
    </w:p>
    <w:p>
      <w:pPr>
        <w:pStyle w:val="BodyText"/>
      </w:pPr>
      <w:r>
        <w:t xml:space="preserve">Chester Francis owned 141 acres of land in the southwest corner of town, south of New Britain Avenue in the early 1800s. In 1882, Francis’s son Samuel inherited 50 of his 141 acres and lived there until 1899. He had lived in the area since before the Civil War and built a house there in 1861. It is this house which became the Wolcott farmhouse.</w:t>
      </w:r>
    </w:p>
    <w:p>
      <w:pPr>
        <w:pStyle w:val="BodyText"/>
      </w:pPr>
      <w:r>
        <w:t xml:space="preserve">In 1899, the Long family bought the property, and reports showed that Long developed a</w:t>
      </w:r>
      <w:r>
        <w:t xml:space="preserve"> </w:t>
      </w:r>
      <w:r>
        <w:t xml:space="preserve">“</w:t>
      </w:r>
      <w:r>
        <w:t xml:space="preserve">model farm,</w:t>
      </w:r>
      <w:r>
        <w:t xml:space="preserve">”</w:t>
      </w:r>
      <w:r>
        <w:t xml:space="preserve"> </w:t>
      </w:r>
      <w:r>
        <w:t xml:space="preserve">just as Charles Beach had developed in the property up the hill that is now partially Beachland Park. Long planted an orchard with apple, pear, cherry and quince trees. He planted one half acre of asparagus and had a huge vineyard out of which he made 2 to 3 hogsheads of wine per year. He had a small herd of cows and a least three teams of horses.</w:t>
      </w:r>
    </w:p>
    <w:p>
      <w:pPr>
        <w:pStyle w:val="BodyText"/>
      </w:pPr>
      <w:r>
        <w:t xml:space="preserve">In 1902, Long sold the farm to a dentist named Chapman who suffered economically during the Panic of 1907. Chapman hired Henry A. Wolcott to draw up plans for several large buildings on the property. Chapman could not pay Wolcott because of the economic downturn, and ended up selling Wolcott the farm for a small amount of money and the mortgage. In August, 1907, Wolcott moved from his house at 46 South Main where the present Town Hall is, to the farmhouse.</w:t>
      </w:r>
    </w:p>
    <w:p>
      <w:pPr>
        <w:pStyle w:val="BodyText"/>
      </w:pPr>
      <w:r>
        <w:t xml:space="preserve">Henry and his wife Annie built up a vegetable and egg business as a result of the Panic of 1907. There was very little building and Wolcott, a civil engineer, had to close down his Hartford office. Wolcott had made his living designing and supervising factory construction. He designed the West Hartford Armory among many other buildings. By 1910 he converted an upstairs room in the house to a drafting room and began again to make money surveying and designing buildings again. His office remained in his house. He served as Second Selectman for West Hartford in 1909 and served on various boards, including the Board of Education, until 1933. He represented West Hartford in the General Assembly for four years in the 1920s.</w:t>
      </w:r>
    </w:p>
    <w:p>
      <w:pPr>
        <w:pStyle w:val="BodyText"/>
      </w:pPr>
      <w:r>
        <w:t xml:space="preserve">The Wolcott Farm was never a large dairy farm, like Charles Beach’s Vine Hill. His son, Henry F. Wolcott remembered his father’s farm as having 4 or 5 cows, from which they got their own milk, cheese and butter. They raised one or two pigs and cured them in the smoke house. They had 40 to 50 chickens and sold eggs. Later on they had sheep as well. They grew corn, wheat, oats, rye, and vegetables. A wheat field stood where Wolcott School is today. Wolcott was most known for his vegetables. There are residents who still remember buying vegetables at his roadside stand which operated until 1966.</w:t>
      </w:r>
    </w:p>
    <w:p>
      <w:pPr>
        <w:pStyle w:val="BodyText"/>
      </w:pPr>
      <w:r>
        <w:t xml:space="preserve">Wolcott’s son, Henry F., remembered the game on the farm. Lloyd Bugbee, the Superintendent of Schools, used to hunt pheasant on the farm. The Wolcott children recalled shooting the raccoons, which caused havoc with the horses with their holes in the fields. Ruth Wolcott, Henry F.’s sister, remembered eating raccoon meat. She remembered catching and cooking snapper, frogs and eel from the pond which is now behind the baseball field at the park.</w:t>
      </w:r>
    </w:p>
    <w:p>
      <w:pPr>
        <w:pStyle w:val="BodyText"/>
      </w:pPr>
      <w:r>
        <w:t xml:space="preserve">Ruth also remembered her father cutting ice out of the pond in the winter. They stored it in the lower barnyard beyond the cow barn. Like the Trout Brook Ice and Feed Company, they packed the ice in sawdust and it lasted through the summer and kept their ice boxes cool.</w:t>
      </w:r>
    </w:p>
    <w:p>
      <w:pPr>
        <w:pStyle w:val="BodyText"/>
      </w:pPr>
      <w:r>
        <w:t xml:space="preserve">In 1953, the Town of West Hartford bought the 50 acre Wolcott Farm for the purpose of building an elementary school. Elmwood School, built in 1928, the present Elmwood Community Center, and Duffy, which opened in 1952 were overcrowded. The Wolcotts sold the property with the understanding that Henry F. Wolcott’s wife Susan could remain in the homestead as long as she wanted. The school opened in April of 1957 after the students had done half-day sessions at Elmwood School from September.</w:t>
      </w:r>
    </w:p>
    <w:p>
      <w:pPr>
        <w:pStyle w:val="BodyText"/>
      </w:pPr>
      <w:r>
        <w:t xml:space="preserve">In 1967, when Susan died, the town went ahead with its plans to make the northern section of the Wolcott land into a park. The 28 acre park officially opened in 1972 with 300 townspeople attending the ceremony, ending with a municipal ball. Henry F. Wolcott believed his father would have been delighted by the park. He had always wanted it to be one.</w:t>
      </w:r>
    </w:p>
    <w:p>
      <w:pPr>
        <w:pStyle w:val="BodyText"/>
      </w:pPr>
      <w:r>
        <w:t xml:space="preserve">This piece of property, which was farmed for over 200 years, has served the town well in its last 50 as a school and last 30 as a park. In the 1950s, when 10 new schools were built, more public land was needed and the town was willing to give up some of its tax base for the public good. The suburban neighborhoods which surround the original farmland are symbolic of the rapid change from farm town to suburb. Wolcott’s name reminds us that it was but a generation ago that farms still existed here.</w:t>
      </w:r>
    </w:p>
    <w:p>
      <w:pPr>
        <w:pStyle w:val="BodyText"/>
      </w:pPr>
      <w:r>
        <w:t xml:space="preserve">How does a town keep in touch with its past and yet keep up with new needs and desires of its citizens? How can the government’s need to build an infrastructure, keep taxes reasonable, and the developers desire to make a profit be balanced in the 21st century and how does it differ from 1950s? These decisions are made over and over again by the town leaders, the citizens, and those business people who can alter the landscape, but only the citizens control the character of the town.</w:t>
      </w:r>
    </w:p>
    <w:p>
      <w:pPr>
        <w:pStyle w:val="Heading2"/>
      </w:pPr>
      <w:bookmarkStart w:id="162" w:name="the-vanguard-of-america"/>
      <w:r>
        <w:t xml:space="preserve">The Vanguard of America</w:t>
      </w:r>
      <w:bookmarkEnd w:id="162"/>
    </w:p>
    <w:p>
      <w:pPr>
        <w:pStyle w:val="FirstParagraph"/>
      </w:pPr>
      <w:r>
        <w:t xml:space="preserve">Originally appeared in West Hartford Life, February 2001</w:t>
      </w:r>
    </w:p>
    <w:p>
      <w:pPr>
        <w:pStyle w:val="BlockText"/>
      </w:pPr>
      <w:r>
        <w:t xml:space="preserve">West Hartford Public Schools ranked number one among peer municipalities!!</w:t>
      </w:r>
      <w:r>
        <w:br w:type="textWrapping"/>
      </w:r>
      <w:r>
        <w:t xml:space="preserve">West Hartford Public Library ranked number one in Connecticut!!</w:t>
      </w:r>
      <w:r>
        <w:br w:type="textWrapping"/>
      </w:r>
      <w:r>
        <w:t xml:space="preserve">An award-winning calendar displaying our parks!!</w:t>
      </w:r>
      <w:r>
        <w:br w:type="textWrapping"/>
      </w:r>
      <w:r>
        <w:t xml:space="preserve">The highest voter turnout among peer municipalities for the 2000 election!!</w:t>
      </w:r>
    </w:p>
    <w:p>
      <w:pPr>
        <w:pStyle w:val="FirstParagraph"/>
      </w:pPr>
      <w:r>
        <w:t xml:space="preserve">Superlatives abound in West Hartford. Mayor Rob Bouvier, in his</w:t>
      </w:r>
      <w:r>
        <w:t xml:space="preserve"> </w:t>
      </w:r>
      <w:r>
        <w:t xml:space="preserve">“</w:t>
      </w:r>
      <w:r>
        <w:t xml:space="preserve">State of the Town</w:t>
      </w:r>
      <w:r>
        <w:t xml:space="preserve">”</w:t>
      </w:r>
      <w:r>
        <w:t xml:space="preserve"> </w:t>
      </w:r>
      <w:r>
        <w:t xml:space="preserve">speech in 2001, regaled the town with its accomplishments—which are not just the result of one year’s work, but are part of a long history of the town being at the forefront of serving its citizens.</w:t>
      </w:r>
    </w:p>
    <w:p>
      <w:pPr>
        <w:pStyle w:val="BodyText"/>
      </w:pPr>
      <w:r>
        <w:t xml:space="preserve">West Hartford has never been shy about selling itself to the world. Today we have banners around town touting our accomplishments. In 1940, the Chamber of Commerce proclaimed in a 16-page booklet called</w:t>
      </w:r>
      <w:r>
        <w:t xml:space="preserve"> </w:t>
      </w:r>
      <w:r>
        <w:rPr>
          <w:i/>
        </w:rPr>
        <w:t xml:space="preserve">Vanguard of America: A Small Town that Grew Up</w:t>
      </w:r>
      <w:r>
        <w:t xml:space="preserve">, that read:</w:t>
      </w:r>
    </w:p>
    <w:p>
      <w:pPr>
        <w:pStyle w:val="BlockText"/>
      </w:pPr>
      <w:r>
        <w:t xml:space="preserve">West Hartford can rightfully claim position among those communities that are the highest fulfillment of the dreams and decisions, heartaches and toil that founded America.</w:t>
      </w:r>
    </w:p>
    <w:p>
      <w:pPr>
        <w:pStyle w:val="FirstParagraph"/>
      </w:pPr>
      <w:r>
        <w:t xml:space="preserve">What type of a community were we in 1940 and how did the Chamber of Commerce portray us?</w:t>
      </w:r>
    </w:p>
    <w:p>
      <w:pPr>
        <w:pStyle w:val="BodyText"/>
      </w:pPr>
      <w:r>
        <w:t xml:space="preserve">When the pamphlet was written, the country and the town were just starting to make their way out of the Great Depression. Many residents suffered during the economic downturn, but the town as a whole grew. The population in 1930 was about 25,000 and reached 44,000 by 1940, a growth of 76 percent. Architects designed houses with 1½ baths, attached garages, and architectural detail that attracted urban dwellers to the growing suburb. Many of these houses appeared in national magazines as examples of houses with charm and appeal for the middle class life.</w:t>
      </w:r>
    </w:p>
    <w:p>
      <w:pPr>
        <w:pStyle w:val="BodyText"/>
      </w:pPr>
      <w:r>
        <w:t xml:space="preserve">The Chamber of Commerce claimed that we were a vanguard because of our political system. West Hartford was the first town in Connecticut to adopt the council-manager system of government in 1919. We were the first town in Connecticut to have a planning commission that established zoning laws in the mid 1920s. We were the first town in the state to have the unit system of realty appraisal that</w:t>
      </w:r>
      <w:r>
        <w:t xml:space="preserve"> </w:t>
      </w:r>
      <w:r>
        <w:t xml:space="preserve">“</w:t>
      </w:r>
      <w:r>
        <w:t xml:space="preserve">meant equitable taxation for rich or poor, merchant or industrialist.</w:t>
      </w:r>
      <w:r>
        <w:t xml:space="preserve">”</w:t>
      </w:r>
      <w:r>
        <w:t xml:space="preserve"> </w:t>
      </w:r>
      <w:r>
        <w:t xml:space="preserve">This political organization provided a means to run the town by trained experts, not elected officials.</w:t>
      </w:r>
    </w:p>
    <w:p>
      <w:pPr>
        <w:pStyle w:val="BodyText"/>
      </w:pPr>
      <w:r>
        <w:t xml:space="preserve">Probably because of the Town Manager, Republican West Hartford readily took advantage of Franklin Roosevelt’s New Deal programs including the Public Works Administration. This program, established to provide work for the unemployed and to build public works, funded 45% of the Town Hall and Library built in the mid-1930s.</w:t>
      </w:r>
    </w:p>
    <w:p>
      <w:pPr>
        <w:pStyle w:val="BodyText"/>
      </w:pPr>
      <w:r>
        <w:t xml:space="preserve">In 1940, the Chamber of Commerce claimed that West Hartford had the largest per capita income tax of any town in the United States and the lowest welfare percentage in the state.</w:t>
      </w:r>
    </w:p>
    <w:p>
      <w:pPr>
        <w:pStyle w:val="BodyText"/>
      </w:pPr>
      <w:r>
        <w:t xml:space="preserve">The pamphlet claimed that West Hartford’s schools were</w:t>
      </w:r>
      <w:r>
        <w:t xml:space="preserve"> </w:t>
      </w:r>
      <w:r>
        <w:t xml:space="preserve">“</w:t>
      </w:r>
      <w:r>
        <w:t xml:space="preserve">among the finest schools, public or private, in the United States.</w:t>
      </w:r>
      <w:r>
        <w:t xml:space="preserve">”</w:t>
      </w:r>
      <w:r>
        <w:t xml:space="preserve"> </w:t>
      </w:r>
      <w:r>
        <w:t xml:space="preserve">A survey of 200 secondary schools, including private schools, completed by the Cooperative Study of Secondary School Standards in Washington, D.C. rated Hall High among the top ten of the 200 surveyed. And yet, the Chamber of Commerce boasted that the town was economical in its school spending. We were 132nd out of 169 towns in percentage of income spent on schools. We were 51st in the amount spent per pupil.</w:t>
      </w:r>
    </w:p>
    <w:p>
      <w:pPr>
        <w:pStyle w:val="BodyText"/>
      </w:pPr>
      <w:r>
        <w:t xml:space="preserve">In 1940, the town was proud that 45% of its students went to college. And it was proud of the type of education students got in the town: one that made citizens of a democracy understand their freedom and use it for good purpose. By 2000, the public high schools boasted that over 90% of their students went on to college, a sign of both the need for a college education in the work world and the growth in the number of colleges available. American Government, a required course in both the town and the state, continues to teach students how to be good citizens.</w:t>
      </w:r>
    </w:p>
    <w:p>
      <w:pPr>
        <w:pStyle w:val="BodyText"/>
      </w:pPr>
      <w:r>
        <w:t xml:space="preserve">The Chamber was also proud of the houses of worship here in 1940. There were a total of twelve: two Congregational, two Baptist, two Roman Catholic, two Episcopal, a Swedish Methodist, a Swedish Lutheran, a Universalist, and one synagogue. The Chamber believed that this showed a commitment to religious liberty, one of the foundations of democracy.</w:t>
      </w:r>
    </w:p>
    <w:p>
      <w:pPr>
        <w:pStyle w:val="BodyText"/>
      </w:pPr>
      <w:r>
        <w:t xml:space="preserve">In 2000 in West Hartford, with a population which grew 50% since 1940, there were 37 houses of worship including five Congregational, four Baptist, seven Roman Catholic, two Episcopal, one Lutheran, a Unitarian Universalist, and nine others and eight Jewish houses of worship split between one Reform, two Conservative and five Orthodox. The Chinese Baptist Church, a Society of Friends, a Spanish Pentecostal Church and a Jehovah’s Witness underline the increasing diversity of the town in the 21st century.</w:t>
      </w:r>
    </w:p>
    <w:p>
      <w:pPr>
        <w:pStyle w:val="BodyText"/>
      </w:pPr>
      <w:r>
        <w:t xml:space="preserve">The town was one of the first in Connecticut to hire a recreation director. In 1940, the town already boasted three parks: Beachland, Fern and Elizabeth. In 1940, the</w:t>
      </w:r>
      <w:r>
        <w:t xml:space="preserve"> </w:t>
      </w:r>
      <w:r>
        <w:t xml:space="preserve">“</w:t>
      </w:r>
      <w:r>
        <w:t xml:space="preserve">Fern Street playfield</w:t>
      </w:r>
      <w:r>
        <w:t xml:space="preserve">”</w:t>
      </w:r>
      <w:r>
        <w:t xml:space="preserve"> </w:t>
      </w:r>
      <w:r>
        <w:t xml:space="preserve">had a large swimming pool, a small children’s wading pool, nine lawn tennis courts, paddle tennis courts, horseshoe courts, a softball diamond, a picnic grove with benches, and fireplaces and playground apparatus. At Beachland Park, residents could sail boats in the summer and ice skate in the winter. They also had paddle tennis and horseshoe courts. Since then, the town has added Eisenhower, Kennedy, Wolcott, Westmoor, and Spice Bush Swamp to its parkland.</w:t>
      </w:r>
    </w:p>
    <w:p>
      <w:pPr>
        <w:pStyle w:val="BodyText"/>
      </w:pPr>
      <w:r>
        <w:t xml:space="preserve">The Chamber of Commerce tried to attract businesses as well as residents to the town. In the last section of their pamphlet, they encouraged</w:t>
      </w:r>
      <w:r>
        <w:t xml:space="preserve"> </w:t>
      </w:r>
      <w:r>
        <w:t xml:space="preserve">“</w:t>
      </w:r>
      <w:r>
        <w:t xml:space="preserve">modern business executives</w:t>
      </w:r>
      <w:r>
        <w:t xml:space="preserve">”</w:t>
      </w:r>
      <w:r>
        <w:t xml:space="preserve"> </w:t>
      </w:r>
      <w:r>
        <w:t xml:space="preserve">to consider the town as a site for their business. They stressed that land was available, schools were good, and the political structure of the town led to equitable tax rates. Economic planners today continue to try to lure businesses to the town with all the same arguments except that there is little open land left in the town.</w:t>
      </w:r>
    </w:p>
    <w:p>
      <w:pPr>
        <w:pStyle w:val="BodyText"/>
      </w:pPr>
      <w:r>
        <w:t xml:space="preserve">What is the basis for all these superlatives about our town? Those who have lived here for a while experience the pride that people have in West Hartford and for good reason. West Hartford’s citizens are proud of the democracy in which they live, appreciate the services the town offers, and take advantage of the opportunities available. They believe, like the Chamber of Commerce did in 1940 on the eve of America’s entrance into World War II, that:</w:t>
      </w:r>
    </w:p>
    <w:p>
      <w:pPr>
        <w:pStyle w:val="BlockText"/>
      </w:pPr>
      <w:r>
        <w:t xml:space="preserve">We are only one rather small American town, but we know that we can continue to find within our experience and under our flag the means for nobler and more joyful lives.</w:t>
      </w:r>
    </w:p>
    <w:p>
      <w:pPr>
        <w:pStyle w:val="Heading1"/>
      </w:pPr>
      <w:bookmarkStart w:id="163" w:name="world-war-ii-era"/>
      <w:r>
        <w:t xml:space="preserve">World War II Era</w:t>
      </w:r>
      <w:bookmarkEnd w:id="163"/>
    </w:p>
    <w:p>
      <w:pPr>
        <w:pStyle w:val="Heading2"/>
      </w:pPr>
      <w:bookmarkStart w:id="164" w:name="korczak-ziolkowski-and-chief-standing-bear"/>
      <w:r>
        <w:t xml:space="preserve">Korczak Ziolkowski and Chief Standing Bear</w:t>
      </w:r>
      <w:bookmarkEnd w:id="164"/>
    </w:p>
    <w:p>
      <w:pPr>
        <w:pStyle w:val="FirstParagraph"/>
      </w:pPr>
      <w:r>
        <w:rPr>
          <w:i/>
        </w:rPr>
        <w:t xml:space="preserve">Originally appeared in West Hartford Life, July 2013</w:t>
      </w:r>
    </w:p>
    <w:p>
      <w:pPr>
        <w:pStyle w:val="BodyText"/>
      </w:pPr>
      <w:r>
        <w:t xml:space="preserve">In June 2013, Conard High School Senior Emma Briggs travelled with Hawkwing to work on the Cheyenne River Reservation. She travelled to Thunderhead Mountain in the Black Hills of South Dakota to view the Crazy Horse monument. There, in the museum, to her surprise, she found this label under a photograph of Korczak Ziolkowski (1908-1982) and Chief Henry Standing Bear:</w:t>
      </w:r>
    </w:p>
    <w:p>
      <w:pPr>
        <w:pStyle w:val="BlockText"/>
      </w:pPr>
      <w:r>
        <w:t xml:space="preserve">Ziolkowski is well known in West Hartford as the sculptor of the Noah Webster statue, completed in 1941. At age 32, Ziolkowski sculpted Webster as a monument for the town. Before he entered World War II in 1943, Ziolkowski met Chief Henry Standing Bear to plan sculpting Crazy Horse into the Black Hills as a poignant counterpoint to Mt. Rushmore (1927-41).</w:t>
      </w:r>
    </w:p>
    <w:p>
      <w:pPr>
        <w:pStyle w:val="FirstParagraph"/>
      </w:pPr>
      <w:r>
        <w:t xml:space="preserve">The US government sent Chief Henry Standing Bear, born in South Dakota, to the Carlisle Indian School in Pennsylvania to forcibly assimilate him into white culture. He liked learning English and the ways of white people but used this knowledge to stand up for his culture. He fought with his pen, writing letters to the Commissioner of Indian Affairs, trying to assure Indians land ownership. In 1927, he ceremoniously inducted Calvin Coolidge into his Sioux tribe as</w:t>
      </w:r>
      <w:r>
        <w:t xml:space="preserve"> </w:t>
      </w:r>
      <w:r>
        <w:t xml:space="preserve">“</w:t>
      </w:r>
      <w:r>
        <w:t xml:space="preserve">Leading Eagle.</w:t>
      </w:r>
      <w:r>
        <w:t xml:space="preserve">”</w:t>
      </w:r>
      <w:r>
        <w:t xml:space="preserve"> </w:t>
      </w:r>
      <w:r>
        <w:t xml:space="preserve">Though he spent some time working on Buffalo Bill’s Wild West Show, his focus in later life was Indian history and the Crazy Horse statue.</w:t>
      </w:r>
    </w:p>
    <w:p>
      <w:pPr>
        <w:pStyle w:val="BodyText"/>
      </w:pPr>
      <w:r>
        <w:t xml:space="preserve">In 1939, Ziolkowski, at age 21, went west to help noted sculptor Gutzum Borglum sculpt Mt. Rushmore. Standing Bear asked Borglum to add Crazy Horse to Mt. Rushmore, but Borglum turned him down. Ziolkowski and Standing Bear must have met on that visit, because in 1939 Standing Bear sent a letter to Ziolkowski asking him to go out to Pine Ridge, South Dakota where they met for three weeks. There, Ziolkowski learned about the traditional Indian way of life.</w:t>
      </w:r>
    </w:p>
    <w:p>
      <w:pPr>
        <w:pStyle w:val="BodyText"/>
      </w:pPr>
      <w:r>
        <w:t xml:space="preserve">Ziolkowski remembered:</w:t>
      </w:r>
      <w:r>
        <w:t xml:space="preserve"> </w:t>
      </w:r>
      <w:r>
        <w:t xml:space="preserve">“</w:t>
      </w:r>
      <w:r>
        <w:t xml:space="preserve">Standing Bear grew very angry when he spoke of the broken treaty of 1868. That was the one I’d read about in which the President [Andrew Johnson] promised the Black Hills would belong to the Indians forever. I remember how his old eyes flashed out of that dark mahogany face, then he would shake his head and fall silent for a long while.</w:t>
      </w:r>
      <w:r>
        <w:t xml:space="preserve">”</w:t>
      </w:r>
      <w:r>
        <w:t xml:space="preserve"> </w:t>
      </w:r>
      <w:r>
        <w:t xml:space="preserve">Originally Standing Bear believed that the entire Crazy Horse project had to be completed by Indians, but there were no Indian sculptors. Ziolkowski stepped in.</w:t>
      </w:r>
    </w:p>
    <w:p>
      <w:pPr>
        <w:pStyle w:val="BodyText"/>
      </w:pPr>
      <w:r>
        <w:t xml:space="preserve">In early May, 1943, Chief Standing Bear (1874-1953) traveled to West Hartford and stayed with Ziolkowski at 216 Sedgwick Road, the house with the turret as Sedgwick turns into Mountain Road near the West Hartford Art League.</w:t>
      </w:r>
    </w:p>
    <w:p>
      <w:pPr>
        <w:pStyle w:val="BodyText"/>
      </w:pPr>
      <w:r>
        <w:t xml:space="preserve">Standing Bear had two objectives on his speaking tour: he wanted to interpret the little known ceremonies and customs of his people to eastern audiences. And he wanted to firm up plans with Ziolkowski so that he could convince officials in Washington D.C. that he should sculpt his cousin Crazy Horse out of the Black Hills.</w:t>
      </w:r>
    </w:p>
    <w:p>
      <w:pPr>
        <w:pStyle w:val="BodyText"/>
      </w:pPr>
      <w:r>
        <w:t xml:space="preserve">Ziolkowski planned two public appearances for Standing Bear. On Friday, May 7, 1943, the Chief spoke at the Annual Sedgwick Boy Scouts Parents Night sponsored by the Boy Scouts and the West Hartford Police Department. In his talk he said he was on his way to Washington D.C. to</w:t>
      </w:r>
      <w:r>
        <w:t xml:space="preserve"> </w:t>
      </w:r>
      <w:r>
        <w:t xml:space="preserve">“</w:t>
      </w:r>
      <w:r>
        <w:t xml:space="preserve">promote a greater degree of understanding and cooperation between the two races.</w:t>
      </w:r>
      <w:r>
        <w:t xml:space="preserve">”</w:t>
      </w:r>
      <w:r>
        <w:t xml:space="preserve"> </w:t>
      </w:r>
      <w:r>
        <w:t xml:space="preserve">Standing Bear claimed,</w:t>
      </w:r>
      <w:r>
        <w:t xml:space="preserve"> </w:t>
      </w:r>
      <w:r>
        <w:t xml:space="preserve">“</w:t>
      </w:r>
      <w:r>
        <w:t xml:space="preserve">the Indian understands the white man as the white man has never learned to understand the Indian.</w:t>
      </w:r>
      <w:r>
        <w:t xml:space="preserve">”</w:t>
      </w:r>
    </w:p>
    <w:p>
      <w:pPr>
        <w:pStyle w:val="BodyText"/>
      </w:pPr>
      <w:r>
        <w:t xml:space="preserve">Ziolkowski also planned for him to perform on Sunday afternoon May 16 at 3:00 at the Hall High School Auditorium in the center of town. He was to appear in full ceremonial dress under the auspices of the Noah Webster Fife and Drum Corps. Townspeople needed to get tickets to get in. Ziolkowski recorded a hitherto unknown ancient chieftains song for folklore collections. Standing Bear described in detail the ceremony followed in making a tribal chieftain.</w:t>
      </w:r>
    </w:p>
    <w:p>
      <w:pPr>
        <w:pStyle w:val="BodyText"/>
      </w:pPr>
      <w:r>
        <w:t xml:space="preserve">Preceding the presentation, Ziolkowski scheduled the Noah Webster Fife and Drum Corps to play a concert on the green along with the Mattatuck Drum Band of Waterbury playing military pieces at 2:45. The bands and Boy and Girl Scouts planned to parade to Hall with the Chief in full regalia.</w:t>
      </w:r>
    </w:p>
    <w:p>
      <w:pPr>
        <w:pStyle w:val="BodyText"/>
      </w:pPr>
      <w:r>
        <w:t xml:space="preserve">Standing Bear also conferred with Korczak Ziolkowski before he went into the armed forces about the prospective Crazy Horse Memorial to be carved by the sculptor out of one of the granite hills of South Dakota which Crazy Horse defended so valiantly. Standing Bear and his fellow chiefs’ dream since the late 1930s would hopefully come to fruition at the end of the war.</w:t>
      </w:r>
    </w:p>
    <w:p>
      <w:pPr>
        <w:pStyle w:val="BodyText"/>
      </w:pPr>
      <w:r>
        <w:t xml:space="preserve">In his 1943 visit to Washington, Standing Bear did not get approval for the monument. Harold Ickes, Secretary of the Interior, proclaimed</w:t>
      </w:r>
      <w:r>
        <w:t xml:space="preserve"> </w:t>
      </w:r>
      <w:r>
        <w:t xml:space="preserve">“</w:t>
      </w:r>
      <w:r>
        <w:t xml:space="preserve">I will not have my mountains defaced.</w:t>
      </w:r>
      <w:r>
        <w:t xml:space="preserve">”</w:t>
      </w:r>
      <w:r>
        <w:t xml:space="preserve"> </w:t>
      </w:r>
      <w:r>
        <w:t xml:space="preserve">Ziolkowski replied</w:t>
      </w:r>
      <w:r>
        <w:t xml:space="preserve"> </w:t>
      </w:r>
      <w:r>
        <w:t xml:space="preserve">“</w:t>
      </w:r>
      <w:r>
        <w:t xml:space="preserve">Sir, I will not deface your mountain, my work will serve only to compliment nature.</w:t>
      </w:r>
      <w:r>
        <w:t xml:space="preserve">”</w:t>
      </w:r>
      <w:r>
        <w:t xml:space="preserve"> </w:t>
      </w:r>
      <w:r>
        <w:t xml:space="preserve">Ickes carried the day.</w:t>
      </w:r>
    </w:p>
    <w:p>
      <w:pPr>
        <w:pStyle w:val="BodyText"/>
      </w:pPr>
      <w:r>
        <w:t xml:space="preserve">But Standing Bear and Ziolkowski continued their work. Ziolkowski built a model out of 300 pounds of Tennessee marble, working at a personal expense of $40,000. The war interrupted Ziolkowski’s work, but when he was discharged, he hadn’t lost the desire to work with Chief Standing Bear.</w:t>
      </w:r>
    </w:p>
    <w:p>
      <w:pPr>
        <w:pStyle w:val="BodyText"/>
      </w:pPr>
      <w:r>
        <w:t xml:space="preserve">In March 1946, Ziolkowski traveled to Washington where he again tried to convince government officials in the Office of Indian Affairs and Under Secretary of the Interior Oscar L. Chapman and this time, got their</w:t>
      </w:r>
      <w:r>
        <w:t xml:space="preserve"> </w:t>
      </w:r>
      <w:r>
        <w:t xml:space="preserve">“</w:t>
      </w:r>
      <w:r>
        <w:t xml:space="preserve">moral backing.</w:t>
      </w:r>
      <w:r>
        <w:t xml:space="preserve">”</w:t>
      </w:r>
      <w:r>
        <w:t xml:space="preserve"> </w:t>
      </w:r>
      <w:r>
        <w:t xml:space="preserve">Ziolkowski never took any government money for the project.</w:t>
      </w:r>
    </w:p>
    <w:p>
      <w:pPr>
        <w:pStyle w:val="BodyText"/>
      </w:pPr>
      <w:r>
        <w:t xml:space="preserve">On April 28, 1947, Ziolkowski left his West Hartford home at 5:30 a.m. with a five car caravan and a party of seven for the Black Hills to begin work on the 400 foot long and 300 foot tall sculpture of Crazy Horse on the 8,000 foot mountain. He had 4 ½ tons of tools and equipment and the blessings of his wife who would meet him in July after recovering from illness. He was joined by a family of four from Maine, a man from Burlington and Kenneth Farber, a 21 year old son of Max I. Farber, assistant managing editor of the Hartford Times.</w:t>
      </w:r>
    </w:p>
    <w:p>
      <w:pPr>
        <w:pStyle w:val="BodyText"/>
      </w:pPr>
      <w:r>
        <w:t xml:space="preserve">As he began his 2,000 mile trip, he did not know where his financial backing would come from, but he hoped tourists would contribute to support the project.</w:t>
      </w:r>
    </w:p>
    <w:p>
      <w:pPr>
        <w:pStyle w:val="BodyText"/>
      </w:pPr>
      <w:r>
        <w:t xml:space="preserve">His hope to build a museum from the used stone removed from the mountain to house the ancient treasures of the Sioux Indians has come true as witnessed by West Hartford’s Emma Briggs. But his dream to build an Indian University on the site has not yet come to fruition. As work on this monument moves into its 65th year, Ziolkowski’s family carries on the work to memorialize the courageous Indian leader who won in battle against the U.S. government. Ziolkowski’s project and his West Hartford connection live on.</w:t>
      </w:r>
    </w:p>
    <w:p>
      <w:pPr>
        <w:pStyle w:val="Heading2"/>
      </w:pPr>
      <w:bookmarkStart w:id="165" w:name="mobilizing-for-world-war-ii"/>
      <w:r>
        <w:t xml:space="preserve">Mobilizing for World War II</w:t>
      </w:r>
      <w:bookmarkEnd w:id="165"/>
    </w:p>
    <w:p>
      <w:pPr>
        <w:pStyle w:val="FirstParagraph"/>
      </w:pPr>
      <w:r>
        <w:rPr>
          <w:i/>
        </w:rPr>
        <w:t xml:space="preserve">Originally appeared in West Hartford Life, May 2011</w:t>
      </w:r>
    </w:p>
    <w:p>
      <w:pPr>
        <w:pStyle w:val="BodyText"/>
      </w:pPr>
      <w:r>
        <w:t xml:space="preserve">Most history textbooks analyze the decision to enter World War II as being a reaction to this singular bombing at Pearl Harbor, but in fact, the nation had been gearing up for war for at least a year and a half, not just on the federal level, but also in local towns like West Hartford. In 1941 in our town, men were signing up for the draft, factories were bulging with defense contracts, and local volunteers organized relief for those in war torn Britain. The economy and society were on a war footing before West Hartford’s Gordon Sterling was killed at Pearl Harbor. Once the United States declared war, those on the homefront responded.</w:t>
      </w:r>
    </w:p>
    <w:p>
      <w:pPr>
        <w:pStyle w:val="BodyText"/>
      </w:pPr>
      <w:r>
        <w:t xml:space="preserve">In 1941, West Hartford’s mobilization for World War II was built on the fear of being attacked, building armaments, and helping those whose lives were already being devastated by war. West Hartford residents mobilized quickly for the war.</w:t>
      </w:r>
    </w:p>
    <w:p>
      <w:pPr>
        <w:pStyle w:val="BodyText"/>
      </w:pPr>
      <w:r>
        <w:t xml:space="preserve">Since Germany’s invasion of Poland on September 1, 1939, the U.S. economy began to manufacture munitions and war supplies for the British, to defend them from, as President Franklin D. Roosevelt called them,</w:t>
      </w:r>
      <w:r>
        <w:t xml:space="preserve"> </w:t>
      </w:r>
      <w:r>
        <w:t xml:space="preserve">“</w:t>
      </w:r>
      <w:r>
        <w:t xml:space="preserve">the aggressors.</w:t>
      </w:r>
      <w:r>
        <w:t xml:space="preserve">”</w:t>
      </w:r>
      <w:r>
        <w:t xml:space="preserve"> </w:t>
      </w:r>
      <w:r>
        <w:t xml:space="preserve">Congress authorized a fivefold increase in the defense budget from $2 billion to $10 billion in 1940.</w:t>
      </w:r>
    </w:p>
    <w:p>
      <w:pPr>
        <w:pStyle w:val="BodyText"/>
      </w:pPr>
      <w:r>
        <w:t xml:space="preserve">On September 25, 1940, FDR signed the first peacetime conscription law in United States history. This law required men between the ages of 21 and 35 to register with local draft boards. A maximum of 900,000 men were chosen through a lottery system and served for 12 months. Fifteen months later, Congress amended the law to include all men between 18 and 65.</w:t>
      </w:r>
    </w:p>
    <w:p>
      <w:pPr>
        <w:pStyle w:val="BodyText"/>
      </w:pPr>
      <w:r>
        <w:t xml:space="preserve">On January 6, 1941, Franklin D. Roosevelt delivered a State of the Union Address that beckoned Americans to prepare for war.</w:t>
      </w:r>
    </w:p>
    <w:p>
      <w:pPr>
        <w:pStyle w:val="BodyText"/>
      </w:pPr>
      <w:r>
        <w:t xml:space="preserve">In mid January 1941, the women of St. James Episcopal Church established a unit for British Relief to make layettes and children’s underwear to send to the British War Relief Society. The manager of the Park Road Department Store donated much of the raw materials needed to do the work. The women of the church set up to meet from 10 to 4 Monday to Friday. Women within the community helped out for the war effort before our country was officially at war.</w:t>
      </w:r>
    </w:p>
    <w:p>
      <w:pPr>
        <w:pStyle w:val="BodyText"/>
      </w:pPr>
      <w:r>
        <w:t xml:space="preserve">The Lend-Lease Act, March 11, 1941, formally ended the U.S. pretense of neutrality. Hitler responded by ordering German subs to attack US vessels and the S.S. Robin Moor was sunk in May 1941. But the U.S. did not decide to enter the war militarily.</w:t>
      </w:r>
    </w:p>
    <w:p>
      <w:pPr>
        <w:pStyle w:val="BodyText"/>
      </w:pPr>
      <w:r>
        <w:t xml:space="preserve">In 1941, the U.S. role was as an arsenal of democracy. On January 27, the War Department announced that West Hartford’s Pratt &amp; Whitney Division, Niles-Bement-Pond Company won a $44,000 war contract to make gauges for the war effort. This factory, built in 1940, manufactured precision gauges and machine tools already in high demand from the Allies. Employment grew from 2,500 in 1939 to 4,600 in 1941. The plant ran 24 hours a day, 7 days a week.</w:t>
      </w:r>
    </w:p>
    <w:p>
      <w:pPr>
        <w:pStyle w:val="BodyText"/>
      </w:pPr>
      <w:r>
        <w:t xml:space="preserve">In April 1941, the federal government began the sale of war bonds. In May, the federal government built war housing in the South Meadows of Hartford and in East Hartford. In June, the United Service Organizations drive to raise $50,000 went over the top. In June, a congressional committee announced that Connecticut would need 50,000 more workers in six months to keep up with defense contracts. And U.S. Housing Authority Administrator who visited Hartford in June pushed to speed up defense housing construction. There was talk of building defense housing in West Hartford.</w:t>
      </w:r>
    </w:p>
    <w:p>
      <w:pPr>
        <w:pStyle w:val="BodyText"/>
      </w:pPr>
      <w:r>
        <w:t xml:space="preserve">With the attack on Pearl Harbor, West Hartford lost its first soldier in battle, Gordon T. Sterling. Sterling had been serving already for a year when he engaged in battle. From his plane he shot down one of six Japanese planes before his was shot down and he was killed. This attack spurred local residents to prepare for attacks on the mainland.</w:t>
      </w:r>
    </w:p>
    <w:p>
      <w:pPr>
        <w:pStyle w:val="BodyText"/>
      </w:pPr>
      <w:r>
        <w:t xml:space="preserve">Two days after the Japanese attack and Sterling’s death, the assistant secretary of the American Radio Relay League of West Hartford revealed that</w:t>
      </w:r>
      <w:r>
        <w:t xml:space="preserve"> </w:t>
      </w:r>
      <w:r>
        <w:t xml:space="preserve">“</w:t>
      </w:r>
      <w:r>
        <w:t xml:space="preserve">tens of thousands of radio amateurs</w:t>
      </w:r>
      <w:r>
        <w:t xml:space="preserve">”</w:t>
      </w:r>
      <w:r>
        <w:t xml:space="preserve"> </w:t>
      </w:r>
      <w:r>
        <w:t xml:space="preserve">were ready to assist in civilian defense of the West Coast. In the previous year, the league supplied the United States military forces with valuable radio operators, who had been trained by local leagues.</w:t>
      </w:r>
    </w:p>
    <w:p>
      <w:pPr>
        <w:pStyle w:val="BodyText"/>
      </w:pPr>
      <w:r>
        <w:t xml:space="preserve">By December 11, 18 women drivers and six suburban cars of the Hartford unit of the State Defense Council’s Women’s Motor Corps reported for duty at the State Armory. The women were under the command of Captain Mrs. Thomas Sergeant of West Hartford and served to transport guardsmen from armories to their assigned duties.</w:t>
      </w:r>
    </w:p>
    <w:p>
      <w:pPr>
        <w:pStyle w:val="BodyText"/>
      </w:pPr>
      <w:r>
        <w:t xml:space="preserve">The fear of attack was palpable. Three days after Pearl Harbor, concerned parents held a meeting at the Beachland Park Clubhouse to express their</w:t>
      </w:r>
      <w:r>
        <w:t xml:space="preserve"> </w:t>
      </w:r>
      <w:r>
        <w:t xml:space="preserve">“</w:t>
      </w:r>
      <w:r>
        <w:t xml:space="preserve">great concern</w:t>
      </w:r>
      <w:r>
        <w:t xml:space="preserve">”</w:t>
      </w:r>
      <w:r>
        <w:t xml:space="preserve"> </w:t>
      </w:r>
      <w:r>
        <w:t xml:space="preserve">over the proximity of Charter Oak School to Niles-Bement-Pond defense plant just ¼ mile away from the school across Flatbush Avenue. The parents proposed that students be transferred to the Elmwood School. Within a week, Superintendent Lloyd Bugbee had calmed down the parents so that they had voted</w:t>
      </w:r>
      <w:r>
        <w:t xml:space="preserve"> </w:t>
      </w:r>
      <w:r>
        <w:t xml:space="preserve">“</w:t>
      </w:r>
      <w:r>
        <w:t xml:space="preserve">complete confidence</w:t>
      </w:r>
      <w:r>
        <w:t xml:space="preserve">”</w:t>
      </w:r>
      <w:r>
        <w:t xml:space="preserve"> </w:t>
      </w:r>
      <w:r>
        <w:t xml:space="preserve">in the Board of Education concerning the policy for school children to remain in buildings in case of an air raid. Bugbee also provided sand bags for extinguishing firebombs for each school.</w:t>
      </w:r>
    </w:p>
    <w:p>
      <w:pPr>
        <w:pStyle w:val="BodyText"/>
      </w:pPr>
      <w:r>
        <w:t xml:space="preserve">At the same meeting more than 60 people volunteered to be air-raid wardens. They had to train at the air-raid warden school to be held at Hall High. West Hartford volunteers would man the air raid post in the Trinity College tower.</w:t>
      </w:r>
    </w:p>
    <w:p>
      <w:pPr>
        <w:pStyle w:val="BodyText"/>
      </w:pPr>
      <w:r>
        <w:t xml:space="preserve">Twenty residents enrolled in the auxiliary firemen’s training school. They feared that plants like Holo Krome, Jacob Chuck, and Niles Bement Pond making goods for the defense industry bombs would be targets and citizens needed to be ready to douse fires. These 20 residents and over 70 high school students learned how to control incendiary magnesium bombs, also known as firebombs. These bombs were used in night raids, where bombers could not see their targets, but the consequent fires caused destruction. Surely West Hartford residents had read about Germany’s bombing of London in 1940-41.</w:t>
      </w:r>
    </w:p>
    <w:p>
      <w:pPr>
        <w:pStyle w:val="BodyText"/>
      </w:pPr>
      <w:r>
        <w:t xml:space="preserve">Leaders in the Town Hall established a Volunteer Bureau and four days after Pearl Harbor, scores of people registered to help with first aid, home nursing, canteen, nutrition, motor corps, air raid warden, group leader, auxiliary fire and police service and demolition squad.</w:t>
      </w:r>
    </w:p>
    <w:p>
      <w:pPr>
        <w:pStyle w:val="BodyText"/>
      </w:pPr>
      <w:r>
        <w:t xml:space="preserve">Arthur N. Rutherford, the head of the town’s building department led the town’s demolition team. He sent letters to over 300 builders and contractors and in a month he had mobilized plumbers, oil burner mechanics, electricians, carpenters, and other skilled tradesmen. He organized the town into four areas with 36 sectors to help rebuild in case the town was bombed. Rutherford also surveyed local schools to recommend buildings that would be suitable for air raid shelters. By January 18, 1942, builders and contractors pledged 250 vehicles for defense use. More than 600 emergency workers volunteered to work with the Defense unit to be ready to demolish buildings if they were bombed.</w:t>
      </w:r>
    </w:p>
    <w:p>
      <w:pPr>
        <w:pStyle w:val="BodyText"/>
      </w:pPr>
      <w:r>
        <w:t xml:space="preserve">This Memorial Day 2011, the parade committee is honoring veterans from World War II. The youngest veterans, now in their mid 80s will be honored during the parade and in the program. As our veterans are recognized on Memorial Day, we should also remember the sacrifices made by those left on the homefront who supported those who fought the battles.</w:t>
      </w:r>
    </w:p>
    <w:p>
      <w:pPr>
        <w:pStyle w:val="Heading2"/>
      </w:pPr>
      <w:bookmarkStart w:id="166" w:name="the-arsenal-of-democracy"/>
      <w:r>
        <w:t xml:space="preserve">The Arsenal of Democracy</w:t>
      </w:r>
      <w:bookmarkEnd w:id="166"/>
    </w:p>
    <w:p>
      <w:pPr>
        <w:pStyle w:val="FirstParagraph"/>
      </w:pPr>
      <w:r>
        <w:rPr>
          <w:i/>
        </w:rPr>
        <w:t xml:space="preserve">Originally appeared in West Hartford Life, May 2002</w:t>
      </w:r>
    </w:p>
    <w:p>
      <w:pPr>
        <w:pStyle w:val="BodyText"/>
      </w:pPr>
      <w:r>
        <w:t xml:space="preserve">At West Hartford’s May 1941 Memorial Day parade, Governor Robert A. Hurley, then a resident of 99 Outlook Avenue, declared:</w:t>
      </w:r>
    </w:p>
    <w:p>
      <w:pPr>
        <w:pStyle w:val="BlockText"/>
      </w:pPr>
      <w:r>
        <w:t xml:space="preserve">Those rights which we enjoy today of freedom of religion, speech, press and assembly can be lost, if we do not throw the full weight of our resources and manpower against the brute forces of totalitarianism, and in their place substitute a state which forbids individual worship; flings us into prison without trial; confiscates our property without compensation; inters us in concentration camps and inflict[s] upon us the most cruel tortures ever devised… The forces of world chaos are no less threatening to our security than were the elements of disunion in Lincoln’s day. We can survive only if we meet them with the same determination that he and the common people of his day did.</w:t>
      </w:r>
    </w:p>
    <w:p>
      <w:pPr>
        <w:pStyle w:val="FirstParagraph"/>
      </w:pPr>
      <w:r>
        <w:t xml:space="preserve">Hurley’s interventionist rhetoric ran counter to U.S. public opinion. Nearly 90% of the population opposed entrance in an almost two-year-old European war.</w:t>
      </w:r>
    </w:p>
    <w:p>
      <w:pPr>
        <w:pStyle w:val="BodyText"/>
      </w:pPr>
      <w:r>
        <w:t xml:space="preserve">On the other hand, by May 1941, West Hartford’s economy already reaped the economic benefits of war, as we threw the</w:t>
      </w:r>
      <w:r>
        <w:t xml:space="preserve"> </w:t>
      </w:r>
      <w:r>
        <w:t xml:space="preserve">“</w:t>
      </w:r>
      <w:r>
        <w:t xml:space="preserve">full weight of our resources and manpower</w:t>
      </w:r>
      <w:r>
        <w:t xml:space="preserve">”</w:t>
      </w:r>
      <w:r>
        <w:t xml:space="preserve"> </w:t>
      </w:r>
      <w:r>
        <w:t xml:space="preserve">against the Axis. Pratt &amp; Whitney, a division of Niles-Bement-Pond, opened in 1940 on New Park Avenue, the site of Charter Oak Park, Luna Park and the Connecticut State Fairgrounds where Home Depot is today. Pratt &amp; Whitney Machine Tool manufactured precision gauges and machine tools already in high demand from the Allies.</w:t>
      </w:r>
    </w:p>
    <w:p>
      <w:pPr>
        <w:pStyle w:val="CaptionedFigure"/>
      </w:pPr>
      <w:r>
        <w:drawing>
          <wp:inline>
            <wp:extent cx="5334000" cy="2544318"/>
            <wp:effectExtent b="0" l="0" r="0" t="0"/>
            <wp:docPr descr="Pratt &amp; Whitney built on the Charter Oak Race Track property and opened this factory in 1940. By December 1940 the factory ran 24 hours a day, 7 days a week and a year later employed almost 5,000 workers. The six CIO unions helped keep morale up through the war effort. Flatbush Avenue is in the foreground. The trees that lined the race track property remained. Source: Noah Webster House &amp; West Hartford Historical Society." title="" id="1" name="Picture"/>
            <a:graphic>
              <a:graphicData uri="http://schemas.openxmlformats.org/drawingml/2006/picture">
                <pic:pic>
                  <pic:nvPicPr>
                    <pic:cNvPr descr="images/08-pratt-and-whitney.jpg" id="0" name="Picture"/>
                    <pic:cNvPicPr>
                      <a:picLocks noChangeArrowheads="1" noChangeAspect="1"/>
                    </pic:cNvPicPr>
                  </pic:nvPicPr>
                  <pic:blipFill>
                    <a:blip r:embed="rId167"/>
                    <a:stretch>
                      <a:fillRect/>
                    </a:stretch>
                  </pic:blipFill>
                  <pic:spPr bwMode="auto">
                    <a:xfrm>
                      <a:off x="0" y="0"/>
                      <a:ext cx="5334000" cy="2544318"/>
                    </a:xfrm>
                    <a:prstGeom prst="rect">
                      <a:avLst/>
                    </a:prstGeom>
                    <a:noFill/>
                    <a:ln w="9525">
                      <a:noFill/>
                      <a:headEnd/>
                      <a:tailEnd/>
                    </a:ln>
                  </pic:spPr>
                </pic:pic>
              </a:graphicData>
            </a:graphic>
          </wp:inline>
        </w:drawing>
      </w:r>
    </w:p>
    <w:p>
      <w:pPr>
        <w:pStyle w:val="ImageCaption"/>
      </w:pPr>
      <w:r>
        <w:t xml:space="preserve">Pratt &amp; Whitney built on the Charter Oak Race Track property and opened this factory in 1940. By December 1940 the factory ran 24 hours a day, 7 days a week and a year later employed almost 5,000 workers. The six CIO unions helped keep morale up through the war effort. Flatbush Avenue is in the foreground. The trees that lined the race track property remained. Source: Noah Webster House &amp; West Hartford Historical Society.</w:t>
      </w:r>
    </w:p>
    <w:p>
      <w:pPr>
        <w:pStyle w:val="BodyText"/>
      </w:pPr>
      <w:r>
        <w:t xml:space="preserve">By December of 1940, 3,586 employees worked 24 hours a day six days a week in capacity operations, a year before the United States entered World War II. Wages increased 27% between 1939 and 1940 and were 15% higher than they were in 1929, before the Depression. Prosperity crept back into town as Connecticut continued its role as the</w:t>
      </w:r>
      <w:r>
        <w:t xml:space="preserve"> </w:t>
      </w:r>
      <w:r>
        <w:t xml:space="preserve">“</w:t>
      </w:r>
      <w:r>
        <w:t xml:space="preserve">arsenal of democracy</w:t>
      </w:r>
      <w:r>
        <w:t xml:space="preserve">”</w:t>
      </w:r>
      <w:r>
        <w:t xml:space="preserve"> </w:t>
      </w:r>
      <w:r>
        <w:t xml:space="preserve">during wartime.</w:t>
      </w:r>
    </w:p>
    <w:p>
      <w:pPr>
        <w:pStyle w:val="BodyText"/>
      </w:pPr>
      <w:r>
        <w:t xml:space="preserve">By December 17, 1941, just 10 days after Pearl Harbor, the workers at Pratt showed their unified support for the country’s war effort when they rallied at the plant. In a telegram sent to President Franklin Roosevelt, they said,</w:t>
      </w:r>
      <w:r>
        <w:t xml:space="preserve"> </w:t>
      </w:r>
      <w:r>
        <w:t xml:space="preserve">“</w:t>
      </w:r>
      <w:r>
        <w:t xml:space="preserve">The employees of the Pratt &amp; Whitney Plant… 4,600 strong, are unanimous in their support of your program and wish to assure you of their 100 percent effort in increasing production of machine tools, small tools and gages so urgently needed.</w:t>
      </w:r>
      <w:r>
        <w:t xml:space="preserve">”</w:t>
      </w:r>
    </w:p>
    <w:p>
      <w:pPr>
        <w:pStyle w:val="BodyText"/>
      </w:pPr>
      <w:r>
        <w:t xml:space="preserve">According to President Clayton Burt, Pratt &amp; Whitney produced three times as much in 1941 as their peak output in 1929. The machinists’ union leader said</w:t>
      </w:r>
      <w:r>
        <w:t xml:space="preserve"> </w:t>
      </w:r>
      <w:r>
        <w:t xml:space="preserve">“</w:t>
      </w:r>
      <w:r>
        <w:t xml:space="preserve">We must pledge ourselves for more production. We must pledge ourselves for the complete defeat of fascism and triumph for democracy.</w:t>
      </w:r>
      <w:r>
        <w:t xml:space="preserve">”</w:t>
      </w:r>
    </w:p>
    <w:p>
      <w:pPr>
        <w:pStyle w:val="BodyText"/>
      </w:pPr>
      <w:r>
        <w:t xml:space="preserve">From August 1940 to August 1942, the company expanded seven-fold. For this growth and production, the factory received the joint Army-Navy</w:t>
      </w:r>
      <w:r>
        <w:t xml:space="preserve"> </w:t>
      </w:r>
      <w:r>
        <w:t xml:space="preserve">“</w:t>
      </w:r>
      <w:r>
        <w:t xml:space="preserve">E</w:t>
      </w:r>
      <w:r>
        <w:t xml:space="preserve">”</w:t>
      </w:r>
      <w:r>
        <w:t xml:space="preserve"> </w:t>
      </w:r>
      <w:r>
        <w:t xml:space="preserve">flag won for excellence in war production.</w:t>
      </w:r>
    </w:p>
    <w:p>
      <w:pPr>
        <w:pStyle w:val="BodyText"/>
      </w:pPr>
      <w:r>
        <w:t xml:space="preserve">The federal War Production Board, trying to maximize war production, encouraged companies to establish management-labor committees in early 1942. The</w:t>
      </w:r>
      <w:r>
        <w:t xml:space="preserve"> </w:t>
      </w:r>
      <w:r>
        <w:rPr>
          <w:i/>
        </w:rPr>
        <w:t xml:space="preserve">Hartford Times</w:t>
      </w:r>
      <w:r>
        <w:t xml:space="preserve"> </w:t>
      </w:r>
      <w:r>
        <w:t xml:space="preserve">featured Pratt &amp; Whitney’s committee in an April 15, 1943 story. The committee, which included six CIO union men and six men from management, tried to increase production while maintaining a sane daily life for its workers. The committee dealt with a wide variety of problems including rationing, safety, and blood drives.</w:t>
      </w:r>
    </w:p>
    <w:p>
      <w:pPr>
        <w:pStyle w:val="BodyText"/>
      </w:pPr>
      <w:r>
        <w:t xml:space="preserve">One of the main tasks of the committee was communication. They put up some 175 bulletin boards and plastered them with posters to induce each worker to increase his personal efforts in speeding up production. Twelve large informational bulletin boards posted war news, war maps, nutritional diets to maintain health, and cartoons to boost productivity and encourage a positive attitude toward war work.</w:t>
      </w:r>
    </w:p>
    <w:p>
      <w:pPr>
        <w:pStyle w:val="BodyText"/>
      </w:pPr>
      <w:r>
        <w:t xml:space="preserve">The company instituted a suggestion box program. Pratt &amp; Whitney gave a minimum prize of $5 for each accepted suggestion with no top limit. Management awarded prizes totaling $2,775 for 240 suggestions that helped make the plant more productive.</w:t>
      </w:r>
    </w:p>
    <w:p>
      <w:pPr>
        <w:pStyle w:val="BodyText"/>
      </w:pPr>
      <w:r>
        <w:t xml:space="preserve">A subcommittee on worker transportation arranged carpools to save on gas and rubber. These committees also supervised war bond drives and Pratt never failed to go over the top on any of the drives.</w:t>
      </w:r>
    </w:p>
    <w:p>
      <w:pPr>
        <w:pStyle w:val="BodyText"/>
      </w:pPr>
      <w:r>
        <w:t xml:space="preserve">With a seven-day week and 12-hour days, it was difficult to keep workers at work and absenteeism was a big problem and a joint subcommittee addressed that issue. A safety committee helped to reduce the frequency of injuries, thus increasing production. Hiring of a medical director and staff to take care of illnesses and promptly treat small injuries proved successful in keeping production going and helping the workers. These joint management labor councils served to keep the lid on labor demands during the war.</w:t>
      </w:r>
    </w:p>
    <w:p>
      <w:pPr>
        <w:pStyle w:val="BodyText"/>
      </w:pPr>
      <w:r>
        <w:t xml:space="preserve">The local press and the federal government applauded production at Pratt and encouraged the joint union-management council through its War Production Board. However, it was an uneasy alliance. Workers and management believed what Governor Ray Baldwin pledged in his 1943 Memorial Day speech in West Hartford:</w:t>
      </w:r>
      <w:r>
        <w:t xml:space="preserve"> </w:t>
      </w:r>
      <w:r>
        <w:t xml:space="preserve">“</w:t>
      </w:r>
      <w:r>
        <w:t xml:space="preserve">We must see that the materials and weapons needed are supplied to those who are fighting to maintain our liberty, who are beating down the forces of oppression and tyranny. We have a duty and a pledge to them.</w:t>
      </w:r>
      <w:r>
        <w:t xml:space="preserve">”</w:t>
      </w:r>
      <w:r>
        <w:t xml:space="preserve"> </w:t>
      </w:r>
      <w:r>
        <w:t xml:space="preserve">But when the war ended, that common purpose no longer united them.</w:t>
      </w:r>
    </w:p>
    <w:p>
      <w:pPr>
        <w:pStyle w:val="BodyText"/>
      </w:pPr>
      <w:r>
        <w:t xml:space="preserve">Just seven months after the Japanese surrendered in 1945, the workers at Pratt &amp; Whitney went on strike to get their wages in line with production and inflation. The machinists struck for 20 weeks, from mid March until August 7. The company laid off over 4,500 workers from its peak production days to a low of 2,500. By the end of the strike, there were but 1,800 left at the factory. The</w:t>
      </w:r>
      <w:r>
        <w:t xml:space="preserve"> </w:t>
      </w:r>
      <w:r>
        <w:rPr>
          <w:i/>
        </w:rPr>
        <w:t xml:space="preserve">Metropolitan News</w:t>
      </w:r>
      <w:r>
        <w:t xml:space="preserve"> </w:t>
      </w:r>
      <w:r>
        <w:t xml:space="preserve">claimed the strike had</w:t>
      </w:r>
      <w:r>
        <w:t xml:space="preserve"> </w:t>
      </w:r>
      <w:r>
        <w:t xml:space="preserve">“</w:t>
      </w:r>
      <w:r>
        <w:t xml:space="preserve">all the panoply of a</w:t>
      </w:r>
      <w:r>
        <w:t xml:space="preserve"> </w:t>
      </w:r>
      <w:r>
        <w:t xml:space="preserve">‘</w:t>
      </w:r>
      <w:r>
        <w:t xml:space="preserve">big league</w:t>
      </w:r>
      <w:r>
        <w:t xml:space="preserve">’</w:t>
      </w:r>
      <w:r>
        <w:t xml:space="preserve"> </w:t>
      </w:r>
      <w:r>
        <w:t xml:space="preserve">strike.</w:t>
      </w:r>
      <w:r>
        <w:t xml:space="preserve">”</w:t>
      </w:r>
      <w:r>
        <w:t xml:space="preserve"> </w:t>
      </w:r>
      <w:r>
        <w:t xml:space="preserve">Workers were fined for picketing the homes of the business owners in town.</w:t>
      </w:r>
    </w:p>
    <w:p>
      <w:pPr>
        <w:pStyle w:val="BodyText"/>
      </w:pPr>
      <w:r>
        <w:t xml:space="preserve">Governor Baldwin’s words on Memorial Day in 1943 were somewhat prophetic. He said that the Germans had misjudged us believing that</w:t>
      </w:r>
      <w:r>
        <w:t xml:space="preserve"> </w:t>
      </w:r>
      <w:r>
        <w:t xml:space="preserve">“</w:t>
      </w:r>
      <w:r>
        <w:t xml:space="preserve">because we are a nation of many tongues and many kindreds we would disintegrate readily. But, we are held together indissolubly by a common bond of love of liberty and freedom.</w:t>
      </w:r>
      <w:r>
        <w:t xml:space="preserve">”</w:t>
      </w:r>
    </w:p>
    <w:p>
      <w:pPr>
        <w:pStyle w:val="BodyText"/>
      </w:pPr>
      <w:r>
        <w:t xml:space="preserve">It was the common enemy in war that kept the Americans together. When the war ended, the</w:t>
      </w:r>
      <w:r>
        <w:t xml:space="preserve"> </w:t>
      </w:r>
      <w:r>
        <w:t xml:space="preserve">“</w:t>
      </w:r>
      <w:r>
        <w:t xml:space="preserve">many tongues</w:t>
      </w:r>
      <w:r>
        <w:t xml:space="preserve">”</w:t>
      </w:r>
      <w:r>
        <w:t xml:space="preserve"> </w:t>
      </w:r>
      <w:r>
        <w:t xml:space="preserve">spoke again for themselves, questioning personal sacrifices made in the war for the good of all. Workers in West Hartford, and around the country, spoke boldly for their individual and collective rights, which had been muted during the war. The federally imposed cooperation during the war improved life for workers only to an extent and when the forced cooperation imposed by the war emergency was lifted, the workers raised their voices once again.</w:t>
      </w:r>
    </w:p>
    <w:p>
      <w:pPr>
        <w:pStyle w:val="Heading2"/>
      </w:pPr>
      <w:bookmarkStart w:id="168" w:name="west-hartford-emigres-the-soviet-jewish-experience"/>
      <w:r>
        <w:t xml:space="preserve">West Hartford Emigres: The Soviet Jewish Experience</w:t>
      </w:r>
      <w:bookmarkEnd w:id="168"/>
    </w:p>
    <w:p>
      <w:pPr>
        <w:pStyle w:val="FirstParagraph"/>
      </w:pPr>
      <w:r>
        <w:rPr>
          <w:i/>
        </w:rPr>
        <w:t xml:space="preserve">Originally appeared in West Hartford Life, March 2005</w:t>
      </w:r>
    </w:p>
    <w:p>
      <w:pPr>
        <w:pStyle w:val="BodyText"/>
      </w:pPr>
      <w:r>
        <w:t xml:space="preserve">Zhenya Tseytlin, a West Hartford immigrant from Odessa on the Black Sea, was in the fifth grade when the Germans invaded the Soviet Union during World War II. The Germans and Romanians drove the Jewish people out of Odessa and took them to a camp where they were to be killed. In March, 1942, the occupiers took mothers and children out in a field to be shot. Zhenya’s mother told her to run. Zhenya said,</w:t>
      </w:r>
      <w:r>
        <w:t xml:space="preserve"> </w:t>
      </w:r>
      <w:r>
        <w:t xml:space="preserve">“</w:t>
      </w:r>
      <w:r>
        <w:t xml:space="preserve">I was crying. I didn’t want to go, but some force pushed me out of that mass. I started running towards the woods. Alone!</w:t>
      </w:r>
      <w:r>
        <w:t xml:space="preserve">”</w:t>
      </w:r>
      <w:r>
        <w:t xml:space="preserve"> </w:t>
      </w:r>
      <w:r>
        <w:t xml:space="preserve">Zhenya heard shots and screams. She kept running and found a pile of grass in which she hid for the night.</w:t>
      </w:r>
    </w:p>
    <w:p>
      <w:pPr>
        <w:pStyle w:val="BodyText"/>
      </w:pPr>
      <w:r>
        <w:t xml:space="preserve">The next day, 10 year old Zhenya wandered from village to village to find some help. She knocked on the door of a house in one village and a 24 year old woman with children took her in. Zhenya recounted,</w:t>
      </w:r>
      <w:r>
        <w:t xml:space="preserve"> </w:t>
      </w:r>
      <w:r>
        <w:t xml:space="preserve">“</w:t>
      </w:r>
      <w:r>
        <w:t xml:space="preserve">I was starving… She was such a noble person… She didn’t ask if I was Jewish.</w:t>
      </w:r>
      <w:r>
        <w:t xml:space="preserve">”</w:t>
      </w:r>
      <w:r>
        <w:t xml:space="preserve"> </w:t>
      </w:r>
      <w:r>
        <w:t xml:space="preserve">Zhenya stayed with the family for two years and her life was saved.</w:t>
      </w:r>
    </w:p>
    <w:p>
      <w:pPr>
        <w:pStyle w:val="BodyText"/>
      </w:pPr>
      <w:r>
        <w:t xml:space="preserve">This is just one of the stories of Soviet émigrés to the greater Hartford area recounted in</w:t>
      </w:r>
      <w:r>
        <w:t xml:space="preserve"> </w:t>
      </w:r>
      <w:r>
        <w:t xml:space="preserve">“</w:t>
      </w:r>
      <w:r>
        <w:t xml:space="preserve">Witness to War, 1941-5: The Soviet Jewish Experience,</w:t>
      </w:r>
      <w:r>
        <w:t xml:space="preserve">”</w:t>
      </w:r>
      <w:r>
        <w:t xml:space="preserve"> </w:t>
      </w:r>
      <w:r>
        <w:t xml:space="preserve">an exhibit at the Noah Webster House for several months this winter. Dr. Betty Hoffman, from St. Joseph College, interviewed forty Jewish men and women who survived World War II in the Soviet Union and many settled in West Hartford. This exhibit depicts how Jews, both those who served in the military and civilians, survived World War II.</w:t>
      </w:r>
    </w:p>
    <w:p>
      <w:pPr>
        <w:pStyle w:val="BodyText"/>
      </w:pPr>
      <w:r>
        <w:t xml:space="preserve">The Russian émigrés have stories to tell of survival in circumstances that were not as bad as those in Germany, but were stunningly depraved. Now on their retirement here in West Hartford, hoping for better lives for their children and grandchildren, these émigrés have memories that altered their lives dramatically.</w:t>
      </w:r>
    </w:p>
    <w:p>
      <w:pPr>
        <w:pStyle w:val="BodyText"/>
      </w:pPr>
      <w:r>
        <w:t xml:space="preserve">Many Jewish families who emigrated to West Hartford in the 1990s felt as though they would be treated more fairly in the Soviet Union after the Russian Revolution in 1917. As Russian citizens adapted to a new secular order, the practice of religion was outlawed. The idea of equality promised by a Communist state drew many Jews from other parts of Europe. At first, the ideal of equality helped the Jews, but by 1932, they had to carry around a Jewish designation and it was used to discriminate against them in education, employment, and housing. Most protected themselves by dropping behaviors which marked them as Jewish.</w:t>
      </w:r>
    </w:p>
    <w:p>
      <w:pPr>
        <w:pStyle w:val="BodyText"/>
      </w:pPr>
      <w:r>
        <w:t xml:space="preserve">When Hitler invaded the USSR in 1941, the Red Army retreated and Jews like Zhenya Tseytlin were at greater risk, but they were more able to survive than if they had been in Germany.</w:t>
      </w:r>
    </w:p>
    <w:p>
      <w:pPr>
        <w:pStyle w:val="BodyText"/>
      </w:pPr>
      <w:r>
        <w:t xml:space="preserve">The Jews were controlled by the Einsatzgruppen, sent in by the Germans as part of the Nazi invasion force, whose job was to get rid of what they considered to be undesirables. Jews were sent to ghettos, forced to work, and killed outright. The Einsatzgruppen murdered one million Jews between 1941 and 1942. At Babi Yar 30,000 were killed in two days in September 1941.</w:t>
      </w:r>
    </w:p>
    <w:p>
      <w:pPr>
        <w:pStyle w:val="BodyText"/>
      </w:pPr>
      <w:r>
        <w:t xml:space="preserve">Lida Prokopets, another Odessa resident, worked in a Jewish infirmary as a nursing aid when the war began and she worked through the 79 day siege of her city. The Germans and the Romanians occupied the city and looked for Communists and Jews. She remembered a hanging pole set up in each marketplace where Jews and Communists were publicly hung.</w:t>
      </w:r>
    </w:p>
    <w:p>
      <w:pPr>
        <w:pStyle w:val="BodyText"/>
      </w:pPr>
      <w:r>
        <w:t xml:space="preserve">Prokopets, a West Hartford resident who emigrated in the early 1990s, related that neighbors would not take them in because they were Jewish. They secretly moved to the shed in their backyard that had been used for firewood. Four members of her family stayed there. A woman in the neighborhood gave them food. One day a car arrived with Romanians who had come to find them. Her mother</w:t>
      </w:r>
      <w:r>
        <w:t xml:space="preserve"> </w:t>
      </w:r>
      <w:r>
        <w:t xml:space="preserve">“</w:t>
      </w:r>
      <w:r>
        <w:t xml:space="preserve">took off her wedding ring and another ring she had hidden. She said “let us go,</w:t>
      </w:r>
      <w:r>
        <w:t xml:space="preserve">”</w:t>
      </w:r>
      <w:r>
        <w:t xml:space="preserve"> </w:t>
      </w:r>
      <w:r>
        <w:t xml:space="preserve">gave them the rings, and we went to my sister.” In one more month, the police came and took them. Pokopets survived.</w:t>
      </w:r>
    </w:p>
    <w:p>
      <w:pPr>
        <w:pStyle w:val="BodyText"/>
      </w:pPr>
      <w:r>
        <w:t xml:space="preserve">Mark Aronov, another West Hartford resident, was a student at the Moscow Medical Institute when war broke out. Because there were so many casualties, Aronov, training to be a surgeon, became instead, a specialist in medical triage. Nina Aronov remembered fleeing town and traveling for two years. She lived in a village, and picked potatoes. She had no clothes. Her mother found a cotton bag, sewed it, and painted it to make her a skirt.</w:t>
      </w:r>
    </w:p>
    <w:p>
      <w:pPr>
        <w:pStyle w:val="BodyText"/>
      </w:pPr>
      <w:r>
        <w:t xml:space="preserve">Sometimes Jews were confined to ghettos where the occupiers killed the Jews systematically by starving them, from disease or exposure, or from outright brutality and murder. West Hartford resident Frima Leykikh, remembered how the commandant of the ghetto</w:t>
      </w:r>
      <w:r>
        <w:t xml:space="preserve"> </w:t>
      </w:r>
      <w:r>
        <w:t xml:space="preserve">“</w:t>
      </w:r>
      <w:r>
        <w:t xml:space="preserve">used to come in and ask how many corpses were taken out that day. He was told four, five wagons. He stated that it was not enough. They had to take out more.</w:t>
      </w:r>
      <w:r>
        <w:t xml:space="preserve">”</w:t>
      </w:r>
    </w:p>
    <w:p>
      <w:pPr>
        <w:pStyle w:val="BodyText"/>
      </w:pPr>
      <w:r>
        <w:t xml:space="preserve">This exhibit is the brainchild of Dr. Hoffman and was funded by the Jewish Historical Society of Greater Hartford, the Connecticut Humanities Council, the Jewish Federation of Greater Hartford, and the Fisher Foundation. It originally opened two years ago at the Greater Hartford Jewish Community Center in West Hartford and has traveled as far as Nashville, Tennessee. Its opening at the Noah Webster House signals a new collaboration with the Noah Webster House and West Hartford Historical Society as they try to reach out to a wider public and make it known that they want to represent the history of all West Hartford residents.</w:t>
      </w:r>
    </w:p>
    <w:p>
      <w:pPr>
        <w:pStyle w:val="BodyText"/>
      </w:pPr>
      <w:r>
        <w:t xml:space="preserve">The history of West Hartford is also a compilation of the many stories of those who live in town. This exhibit will open your eyes to the breadth of experience, suffering and hope of an important segment of our population and its offspring.</w:t>
      </w:r>
    </w:p>
    <w:p>
      <w:pPr>
        <w:pStyle w:val="Heading2"/>
      </w:pPr>
      <w:bookmarkStart w:id="169" w:name="recalling-140-who-gave-their-lives-during-world-war-ii"/>
      <w:r>
        <w:t xml:space="preserve">Recalling 140 Who Gave Their Lives During World War II</w:t>
      </w:r>
      <w:bookmarkEnd w:id="169"/>
    </w:p>
    <w:p>
      <w:pPr>
        <w:pStyle w:val="FirstParagraph"/>
      </w:pPr>
      <w:r>
        <w:rPr>
          <w:i/>
        </w:rPr>
        <w:t xml:space="preserve">Originally appeared in West Hartford Life, May 2005</w:t>
      </w:r>
    </w:p>
    <w:p>
      <w:pPr>
        <w:pStyle w:val="BodyText"/>
      </w:pPr>
      <w:r>
        <w:t xml:space="preserve">Of the 225 total West Hartford war casualties, 140 of them died in World War II (1941-45). Two men died in 1941, six in 1942, 22 in 1943, 54 in 1944, 51 in 1945 and 4 in 1946. The 139 men and one woman who gave their lives in war, give us a chronology of World War II. Their family stories tell us who was left behind on the homefront. Here is a glimpse at 14 of the 140 service people who sacrificed their lives for their country.</w:t>
      </w:r>
    </w:p>
    <w:p>
      <w:pPr>
        <w:pStyle w:val="BodyText"/>
      </w:pPr>
      <w:r>
        <w:t xml:space="preserve">West Hartford’s first casualty, Gordon Sterling, aged 22, died in the attack at Pearl Harbor. He was in the Air Force and was one of the only people to engage the Japanese. From his plane, he shot down one of six Japanese planes before his plane was downed and he was killed. The playing field behind Charter Oak School was dedicated in May 1943, and named after the first West Hartford casualty. It is now known as Sterling Field.</w:t>
      </w:r>
    </w:p>
    <w:p>
      <w:pPr>
        <w:pStyle w:val="CaptionedFigure"/>
      </w:pPr>
      <w:r>
        <w:drawing>
          <wp:inline>
            <wp:extent cx="2540000" cy="3314700"/>
            <wp:effectExtent b="0" l="0" r="0" t="0"/>
            <wp:docPr descr="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 “Together We Served,” https://army.togetherweserved.com" title="" id="1" name="Picture"/>
            <a:graphic>
              <a:graphicData uri="http://schemas.openxmlformats.org/drawingml/2006/picture">
                <pic:pic>
                  <pic:nvPicPr>
                    <pic:cNvPr descr="images/08-sterling.jpg" id="0" name="Picture"/>
                    <pic:cNvPicPr>
                      <a:picLocks noChangeArrowheads="1" noChangeAspect="1"/>
                    </pic:cNvPicPr>
                  </pic:nvPicPr>
                  <pic:blipFill>
                    <a:blip r:embed="rId170"/>
                    <a:stretch>
                      <a:fillRect/>
                    </a:stretch>
                  </pic:blipFill>
                  <pic:spPr bwMode="auto">
                    <a:xfrm>
                      <a:off x="0" y="0"/>
                      <a:ext cx="2540000" cy="3314700"/>
                    </a:xfrm>
                    <a:prstGeom prst="rect">
                      <a:avLst/>
                    </a:prstGeom>
                    <a:noFill/>
                    <a:ln w="9525">
                      <a:noFill/>
                      <a:headEnd/>
                      <a:tailEnd/>
                    </a:ln>
                  </pic:spPr>
                </pic:pic>
              </a:graphicData>
            </a:graphic>
          </wp:inline>
        </w:drawing>
      </w:r>
    </w:p>
    <w:p>
      <w:pPr>
        <w:pStyle w:val="ImageCaption"/>
      </w:pPr>
      <w:r>
        <w:t xml:space="preserve">Lt. Gordon Sterling (1919-1941) grew up on Argyle Avenue. His father worked at the Underwood Typewriter factory. Gordon was a Boy Scout. He, graduated from Hall High School and enrolled at Trinity College in 1937. He took private flying lessons, and in September 1940 he enlisted in the Army Air Corps. He died at Pearl Harbor. Used with permission from</w:t>
      </w:r>
      <w:r>
        <w:t xml:space="preserve"> </w:t>
      </w:r>
      <w:r>
        <w:t xml:space="preserve">“</w:t>
      </w:r>
      <w:r>
        <w:t xml:space="preserve">Together We Served,</w:t>
      </w:r>
      <w:r>
        <w:t xml:space="preserve">”</w:t>
      </w:r>
      <w:r>
        <w:t xml:space="preserve"> </w:t>
      </w:r>
      <w:hyperlink r:id="rId171">
        <w:r>
          <w:rPr>
            <w:rStyle w:val="Hyperlink"/>
          </w:rPr>
          <w:t xml:space="preserve">https://army.togetherweserved.com</w:t>
        </w:r>
      </w:hyperlink>
    </w:p>
    <w:p>
      <w:pPr>
        <w:pStyle w:val="BodyText"/>
      </w:pPr>
      <w:r>
        <w:t xml:space="preserve">In March and October 1942, two men were killed in the Pacific, Lewis Davis who was missing in action south of Java and Adam Fahnestock in New Guinea. Fahnstock of Pilgrim Road was 32 at his death. He was a member of the Air Force. Davis, of Lincoln Avenue was 27 when he was reported missing in March 1942 but was not declared dead until December 1945.</w:t>
      </w:r>
    </w:p>
    <w:p>
      <w:pPr>
        <w:pStyle w:val="BodyText"/>
      </w:pPr>
      <w:r>
        <w:t xml:space="preserve">The first casualty in 1943 was in North Africa. The United States engaged the Italian African forces in 1942 and 1943. Two men, William G. Hale and James W. Hatch were both killed in plane crashes in January and April in North Africa. Army Air Force Second Lieutenant Hale of North Quaker Lane was 23 when his plane crashed. He left his wife of five months in West Hartford, and two older brothers in the service. Hatch, of Norwood Road, was 24 when his pursuit plane crashed in Tebourba, Tunisia in April 1943. Hatch was a graduate of the Kingswood School and Yale University. Hatch’s father was president of the Bush Manufacturing Company and had employed his son on his graduation in 1941. The VFW Hannon Hatch Post is named after him.</w:t>
      </w:r>
    </w:p>
    <w:p>
      <w:pPr>
        <w:pStyle w:val="BodyText"/>
      </w:pPr>
      <w:r>
        <w:t xml:space="preserve">After the allies defeated the North African armies, they invaded Sicily and then the mainland of Italy. Rodney MacGregor and James Hannon were killed in the Italian campaign. MacGregor, age 23, was the pilot of a troop transport plan that was shot down. Hannon, of 32 Vera Street, was killed in action in Italy in November 1943. He worked at Colt’s before he enlisted. He left his mother, a brother in the Air Force, and two sisters. (He is the other half of the Hannon-Hatch Post.) Seven more West Hartford men were killed in the assault on Italy.</w:t>
      </w:r>
    </w:p>
    <w:p>
      <w:pPr>
        <w:pStyle w:val="BodyText"/>
      </w:pPr>
      <w:r>
        <w:t xml:space="preserve">During World War II 140,000 women served with the Women’s Army Corps (WAC). The only woman casualty from West Hartford was Mary O’Dell, aged 27, a member of the WACs. She was employed at Aetna when she enlisted in early 1942 and probably performed clerical work in the service. O’Dell received her training at the Fort Des Moines Officer’s Candidate School. A graduate of Hall High, she left behind her parents at 82 Griswold Drive.</w:t>
      </w:r>
    </w:p>
    <w:p>
      <w:pPr>
        <w:pStyle w:val="BodyText"/>
      </w:pPr>
      <w:r>
        <w:t xml:space="preserve">In 1943, more men died in the Pacific islands: New Georgia Isle, Solomon Isle, Gilbert Isles, New Hebrides, and the Philippines. The men who died were in the Army, Air Force, and Marines. Lieutenant George J. Bolles, of 273 South Quaker Lane was West Hartford’s 30th casualty. According to the</w:t>
      </w:r>
      <w:r>
        <w:t xml:space="preserve"> </w:t>
      </w:r>
      <w:r>
        <w:rPr>
          <w:i/>
        </w:rPr>
        <w:t xml:space="preserve">Metropolitan West Hartford News</w:t>
      </w:r>
      <w:r>
        <w:t xml:space="preserve">, Bolles</w:t>
      </w:r>
      <w:r>
        <w:t xml:space="preserve"> </w:t>
      </w:r>
      <w:r>
        <w:t xml:space="preserve">“</w:t>
      </w:r>
      <w:r>
        <w:t xml:space="preserve">heard the news of the Jap treachery at Pearl Harbor on Sunday December 7th and enlisted on Monday, December 8th.</w:t>
      </w:r>
      <w:r>
        <w:t xml:space="preserve">”</w:t>
      </w:r>
      <w:r>
        <w:t xml:space="preserve"> </w:t>
      </w:r>
      <w:r>
        <w:t xml:space="preserve">He was killed after his B-24 Liberator had</w:t>
      </w:r>
      <w:r>
        <w:t xml:space="preserve"> </w:t>
      </w:r>
      <w:r>
        <w:t xml:space="preserve">“</w:t>
      </w:r>
      <w:r>
        <w:t xml:space="preserve">inflicted heavy damage on enemy shipping</w:t>
      </w:r>
      <w:r>
        <w:t xml:space="preserve">”</w:t>
      </w:r>
      <w:r>
        <w:t xml:space="preserve"> </w:t>
      </w:r>
      <w:r>
        <w:t xml:space="preserve">when his plane was returning to its base in New Guinea and the plane disappeared.</w:t>
      </w:r>
    </w:p>
    <w:p>
      <w:pPr>
        <w:pStyle w:val="BodyText"/>
      </w:pPr>
      <w:r>
        <w:t xml:space="preserve">The invasion of France at D-Day in June 1944 included many West Hartford men, 14 of whom were killed in that country from June to December. The first West Hartford man killed in France was Richard S. Kuehner, 749 Farmington Avenue, of the Air Force. He was killed</w:t>
      </w:r>
      <w:r>
        <w:t xml:space="preserve"> </w:t>
      </w:r>
      <w:r>
        <w:t xml:space="preserve">“</w:t>
      </w:r>
      <w:r>
        <w:t xml:space="preserve">in action during the invasion of Normandy</w:t>
      </w:r>
      <w:r>
        <w:t xml:space="preserve">”</w:t>
      </w:r>
      <w:r>
        <w:t xml:space="preserve"> </w:t>
      </w:r>
      <w:r>
        <w:t xml:space="preserve">after D-Day. He was a fighter pilot of a P-47 Thunderbolt. Radioman Wilbur Allen, aged 21 of 1478 Boulevard, was killed in his minesweeper on his way to the invasion of France. He had been employed by the</w:t>
      </w:r>
      <w:r>
        <w:t xml:space="preserve"> </w:t>
      </w:r>
      <w:r>
        <w:rPr>
          <w:i/>
        </w:rPr>
        <w:t xml:space="preserve">Hartford Times</w:t>
      </w:r>
      <w:r>
        <w:t xml:space="preserve"> </w:t>
      </w:r>
      <w:r>
        <w:t xml:space="preserve">and left his mother and two sisters.</w:t>
      </w:r>
    </w:p>
    <w:p>
      <w:pPr>
        <w:pStyle w:val="BodyText"/>
      </w:pPr>
      <w:r>
        <w:t xml:space="preserve">William J. Stone, age 20 of Edgemere Avenue, was killed in the Battle of the Bulge on November 15, 1944 in Belgium. Stone had been missing since September. His Golden Lion 106th infantry battalion held back the full weight of Germany’s Von Rundstedt’s breakthrough to give the Army command time to regroup. This battle was, according to the</w:t>
      </w:r>
      <w:r>
        <w:t xml:space="preserve"> </w:t>
      </w:r>
      <w:r>
        <w:rPr>
          <w:i/>
        </w:rPr>
        <w:t xml:space="preserve">Metropolitan News</w:t>
      </w:r>
      <w:r>
        <w:t xml:space="preserve">, a</w:t>
      </w:r>
      <w:r>
        <w:t xml:space="preserve"> </w:t>
      </w:r>
      <w:r>
        <w:t xml:space="preserve">“</w:t>
      </w:r>
      <w:r>
        <w:t xml:space="preserve">saga of courage seldom equaled.</w:t>
      </w:r>
      <w:r>
        <w:t xml:space="preserve">”</w:t>
      </w:r>
      <w:r>
        <w:t xml:space="preserve"> </w:t>
      </w:r>
      <w:r>
        <w:t xml:space="preserve">It was the heaviest bombardment ever witnessed by the armed forces. Over 8000 men were either killed or captured in the Battle of the Bulge. Stone, who graduated from Talcott Junior High and completed two years at Hall, left his parents, a brother and three sisters.</w:t>
      </w:r>
    </w:p>
    <w:p>
      <w:pPr>
        <w:pStyle w:val="BodyText"/>
      </w:pPr>
      <w:r>
        <w:t xml:space="preserve">Frank J. Concatelli, aged 25, a private in the army was the first man to be killed in Germany. He was killed at Puffendorf on November 17, 1944. Concatelli was one of the first seven members of an armored division to enter Germany during the American invasion of Germany on September 18. He lived at 69 Hillcrest and left his parents and four brothers, two of whom were in the service, and two sisters.</w:t>
      </w:r>
    </w:p>
    <w:p>
      <w:pPr>
        <w:pStyle w:val="BodyText"/>
      </w:pPr>
      <w:r>
        <w:t xml:space="preserve">In the Pacific, many men were killed in the Philippines starting with Sanford Perkins, Jr. of the Navy on December 18, 1944. Six more men were killed on the island of Luzon in 1945. Perkins was part of a bombing squadron with the USS WASP, operating against enemy Japanese airfield in South Luzon. He braved relentless fire from the Japanese anti- aircraft guns. Perkins deployed his division of fighter bombers to “execute a vigorous and successful attack on the target fighting his plane boldly to score a direct hit on a large airfield building and repeatedly strafing hostile anti-aircraft positions. He was a graduate of Yale Univesity and the grandson of the former editor of the</w:t>
      </w:r>
      <w:r>
        <w:t xml:space="preserve"> </w:t>
      </w:r>
      <w:r>
        <w:rPr>
          <w:i/>
        </w:rPr>
        <w:t xml:space="preserve">Hartford Times</w:t>
      </w:r>
      <w:r>
        <w:t xml:space="preserve">. He lived at 82 Van Buren Avenue.</w:t>
      </w:r>
    </w:p>
    <w:p>
      <w:pPr>
        <w:pStyle w:val="BodyText"/>
      </w:pPr>
      <w:r>
        <w:t xml:space="preserve">The Carey brothers died in their plane over Indochina in 1945. They were inseparable, going to Loomis together and then Amherst College playing on the same football team. They each married a woman named Jeanne (and Jean) three days apart. They withdrew from college in 1940 and joined the army on the same day. They also died the same day as pilot and copilot.</w:t>
      </w:r>
    </w:p>
    <w:p>
      <w:pPr>
        <w:pStyle w:val="BodyText"/>
      </w:pPr>
      <w:r>
        <w:t xml:space="preserve">West Hartford streets, schools, parks and buildings are often named after local men and women who made a difference to the town. I wonder if veterans who walk into the Hannon-Hatch Post realize that these two men died in a World War II battle. How many soccer, football and softball players know that when they play at Sterling Field, it is in memory of the first West Hartford casualty from World War II? Town leaders who name these public places want people to remember the deeds of those who went before them, and in this case, people who gave their lives for a cause bigger than themselves.</w:t>
      </w:r>
    </w:p>
    <w:p>
      <w:pPr>
        <w:pStyle w:val="Heading2"/>
      </w:pPr>
      <w:bookmarkStart w:id="172" w:name="world-war-ii-victory-gardens-in-west-hartford"/>
      <w:r>
        <w:t xml:space="preserve">World War II Victory Gardens in West Hartford</w:t>
      </w:r>
      <w:bookmarkEnd w:id="172"/>
    </w:p>
    <w:p>
      <w:pPr>
        <w:pStyle w:val="FirstParagraph"/>
      </w:pPr>
      <w:r>
        <w:rPr>
          <w:i/>
        </w:rPr>
        <w:t xml:space="preserve">Originally appeared in West Hartford Life, January 2011. Sources included news article scrapbooks compiled by the Recreation Department from its inception in 1940, currently in possession of the author.</w:t>
      </w:r>
    </w:p>
    <w:p>
      <w:pPr>
        <w:pStyle w:val="BlockText"/>
      </w:pPr>
      <w:r>
        <w:t xml:space="preserve">It isn’t so much what the gardener gets out of the garden as what the garden does to the gardener. – Lloyd Bugbee February 1, 1943</w:t>
      </w:r>
    </w:p>
    <w:p>
      <w:pPr>
        <w:pStyle w:val="FirstParagraph"/>
      </w:pPr>
      <w:r>
        <w:t xml:space="preserve">Sustainability and eating local are the bywords of the 2010s. One might think we’d invented something new! We have much to learn from World War II Victory Garden Program run by West Hartford’s Recreation Department in the 1940s.</w:t>
      </w:r>
    </w:p>
    <w:p>
      <w:pPr>
        <w:pStyle w:val="BodyText"/>
      </w:pPr>
      <w:r>
        <w:t xml:space="preserve">When Japan bombed Hawaii on December 7, 1941, the United States went on war footing. The federal bureaucracy worked well in the 1930s to mobilize the economy and when war broke out, departments shifted to get the citizenry involved in the war effort.</w:t>
      </w:r>
    </w:p>
    <w:p>
      <w:pPr>
        <w:pStyle w:val="BodyText"/>
      </w:pPr>
      <w:r>
        <w:t xml:space="preserve">From 1942 to 1945, Victory Gardens produced more than 40% of all the vegetable produce consumed nationally. Nearly 20 million Americans planted these gardens in backyards and empty lots. This was almost 60% of households. Victory gardeners harvested an estimated 9 to 10 million tons of vegetables, an amount that equaled the value of all commercial production of fresh vegetables.</w:t>
      </w:r>
    </w:p>
    <w:p>
      <w:pPr>
        <w:pStyle w:val="BodyText"/>
      </w:pPr>
      <w:r>
        <w:t xml:space="preserve">The program played a key role in feeding Americans, but it also had an important psychological effect. It was a way for people to feel like they were doing their part on the homefront and a way to build community spirit. The Recreation Department wanted the Victory Gardens to be viewed not just as directly aiding the national defense. They were also important for developing the resourcefulness and initiative of those interested enough to make a reasonable effort.</w:t>
      </w:r>
    </w:p>
    <w:p>
      <w:pPr>
        <w:pStyle w:val="BodyText"/>
      </w:pPr>
      <w:r>
        <w:t xml:space="preserve">In April 1942, West Hartford’s Recreation Director Jacob Feldman appointed Mrs. Howard D. Wilcox of South Main Street to supervise the West Hartford Victory Garden program. She worked directly with landscape expert Peter J. Cascio of 2600 Albany Avenue who chaired the Victory Garden Campaign. Most volunteers came from the Little Garden Club and the West Hartford Garden Club. These volunteers supervised students in the Victory Garden program from Hall, Beach Park, Center, Charter Oak, East, Elmwood, Morley, Sedgwick Elementary and Seymour Schools.</w:t>
      </w:r>
    </w:p>
    <w:p>
      <w:pPr>
        <w:pStyle w:val="BodyText"/>
      </w:pPr>
      <w:r>
        <w:t xml:space="preserve">Wilcox recruited 50 volunteer leaders to supervise and inspect student gardens and neighborhood gardens. They helped solve gardening problems. Both Cascio and Wilcox were perplexed with how to supervise this many newly minted farmers, but the program went forward.</w:t>
      </w:r>
    </w:p>
    <w:p>
      <w:pPr>
        <w:pStyle w:val="BodyText"/>
      </w:pPr>
      <w:r>
        <w:t xml:space="preserve">They started by having students draw garden plans in early April. They established a timetable to have the gardens spaded by April 20.</w:t>
      </w:r>
    </w:p>
    <w:p>
      <w:pPr>
        <w:pStyle w:val="BodyText"/>
      </w:pPr>
      <w:r>
        <w:t xml:space="preserve">Wilcox and Cascio set up a rating system for each garden to be sure that food would be produced. They rated vegetable gardens on location, arrangement of rows, cultivation and care of the plants. For flower gardens, they considered landscaping, neatness, weeding, health and vigor of the plants.</w:t>
      </w:r>
    </w:p>
    <w:p>
      <w:pPr>
        <w:pStyle w:val="BodyText"/>
      </w:pPr>
      <w:r>
        <w:t xml:space="preserve">A report on July 26, 1942 showed that 370 students were growing vegetables. Mrs. Hazel McCrampton replaced Wilcox as the Garden Supervisor and she inspected all the gardens and rated them. The gardens were very successful. Some of the more advanced gardens fed an entire family.</w:t>
      </w:r>
    </w:p>
    <w:p>
      <w:pPr>
        <w:pStyle w:val="BodyText"/>
      </w:pPr>
      <w:r>
        <w:t xml:space="preserve">When the Town of West Hartford takes on any project, it wants to excel. Rudolph Whaples, Hartford County agent for the 4-H Club, said that</w:t>
      </w:r>
      <w:r>
        <w:t xml:space="preserve"> </w:t>
      </w:r>
      <w:r>
        <w:t xml:space="preserve">“</w:t>
      </w:r>
      <w:r>
        <w:t xml:space="preserve">West Hartford has a larger number of children and more successful and better organized Victory Garden program than any other city or town in the state.</w:t>
      </w:r>
      <w:r>
        <w:t xml:space="preserve">”</w:t>
      </w:r>
      <w:r>
        <w:t xml:space="preserve"> </w:t>
      </w:r>
      <w:r>
        <w:t xml:space="preserve">Similarly, in the 1942 report on the summer playground activities, the Director of Recreation said that the town’s Victory Garden project was hailed as the most outstanding in the entire state.</w:t>
      </w:r>
    </w:p>
    <w:p>
      <w:pPr>
        <w:pStyle w:val="BodyText"/>
      </w:pPr>
      <w:r>
        <w:t xml:space="preserve">By July 30, 1942, the</w:t>
      </w:r>
      <w:r>
        <w:t xml:space="preserve"> </w:t>
      </w:r>
      <w:r>
        <w:rPr>
          <w:i/>
        </w:rPr>
        <w:t xml:space="preserve">Metropolitan News</w:t>
      </w:r>
      <w:r>
        <w:t xml:space="preserve">, the forerunner to the</w:t>
      </w:r>
      <w:r>
        <w:t xml:space="preserve"> </w:t>
      </w:r>
      <w:r>
        <w:rPr>
          <w:i/>
        </w:rPr>
        <w:t xml:space="preserve">West Hartford News</w:t>
      </w:r>
      <w:r>
        <w:t xml:space="preserve">, trumpeted that</w:t>
      </w:r>
      <w:r>
        <w:t xml:space="preserve"> </w:t>
      </w:r>
      <w:r>
        <w:t xml:space="preserve">“</w:t>
      </w:r>
      <w:r>
        <w:t xml:space="preserve">Children’s Victory Gardens Successful; Leaders Praised.</w:t>
      </w:r>
      <w:r>
        <w:t xml:space="preserve">”</w:t>
      </w:r>
      <w:r>
        <w:t xml:space="preserve"> </w:t>
      </w:r>
      <w:r>
        <w:t xml:space="preserve">The</w:t>
      </w:r>
      <w:r>
        <w:t xml:space="preserve"> </w:t>
      </w:r>
      <w:r>
        <w:rPr>
          <w:i/>
        </w:rPr>
        <w:t xml:space="preserve">News</w:t>
      </w:r>
      <w:r>
        <w:t xml:space="preserve"> </w:t>
      </w:r>
      <w:r>
        <w:t xml:space="preserve">reported that the average size of a garden was 8 feet by 12 feet but some were as large as 25 by 50 feet. The vegetable gardens supplied the family needs and in some cases they also had enough to can. They raised green beans, beets, cabbage, corn, cucumber, peppers, tomatoes, as well as unusual crops like tobacco, soybeans, celtuce (combination of lettuce and celery), kohlrabi, romaine, and okra. According to the</w:t>
      </w:r>
      <w:r>
        <w:t xml:space="preserve"> </w:t>
      </w:r>
      <w:r>
        <w:rPr>
          <w:i/>
        </w:rPr>
        <w:t xml:space="preserve">News</w:t>
      </w:r>
      <w:r>
        <w:t xml:space="preserve">, Italian children raised</w:t>
      </w:r>
      <w:r>
        <w:t xml:space="preserve"> </w:t>
      </w:r>
      <w:r>
        <w:t xml:space="preserve">“</w:t>
      </w:r>
      <w:r>
        <w:t xml:space="preserve">unusual greens for salads.</w:t>
      </w:r>
      <w:r>
        <w:t xml:space="preserve">”</w:t>
      </w:r>
      <w:r>
        <w:t xml:space="preserve"> </w:t>
      </w:r>
      <w:r>
        <w:t xml:space="preserve">The children made up to three plantings on their plots of land.</w:t>
      </w:r>
    </w:p>
    <w:p>
      <w:pPr>
        <w:pStyle w:val="BodyText"/>
      </w:pPr>
      <w:r>
        <w:t xml:space="preserve">In mid September, the Recreation Department and the West Hartford Defense Council sponsored a Victory Garden Harvest Show at Hall High. This Harvest Fair was just one among over 20,000 held in 40 states to celebrate their harvests and raise money for the Army and Navy Emergency Relief. The government sanctioned these shows. For West Hartford, this was the first Harvest Show in years.</w:t>
      </w:r>
    </w:p>
    <w:p>
      <w:pPr>
        <w:pStyle w:val="BodyText"/>
      </w:pPr>
      <w:r>
        <w:t xml:space="preserve">The hope for the fair was not just to show off produce, but also to create a</w:t>
      </w:r>
      <w:r>
        <w:t xml:space="preserve"> </w:t>
      </w:r>
      <w:r>
        <w:t xml:space="preserve">“</w:t>
      </w:r>
      <w:r>
        <w:t xml:space="preserve">better neighborhood spirit and increased interest in gardening. It is the patriotic duty of every gardener in the town to exhibit.</w:t>
      </w:r>
      <w:r>
        <w:t xml:space="preserve">”</w:t>
      </w:r>
    </w:p>
    <w:p>
      <w:pPr>
        <w:pStyle w:val="BodyText"/>
      </w:pPr>
      <w:r>
        <w:t xml:space="preserve">By show day, volunteer farmers entered over 500 products in the fair. Several hundred people attended what was named “the first annual Victory Harvest Show.“ Judges awarded prizes for flowers, artistic arrangement, vegetables, fruits, houseplants, children’s flowers and vegetables, and children’s artistic arrangements.</w:t>
      </w:r>
    </w:p>
    <w:p>
      <w:pPr>
        <w:pStyle w:val="BodyText"/>
      </w:pPr>
      <w:r>
        <w:t xml:space="preserve">In January 1943, the town was already planning for gardens for the next growing season. Recreation Director Jacob Feldman and Superintendent of Schools Lloyd Bugbee had been working on the program for weeks and they believed that they were the first community in the state to be so far ahead. For the 1943 season, the Recreation Department agreed to hire a professional market gardener to advise and guide gardeners throughout the season. They planned to put seeds together that were varieties suitable for this area and had good productivity. They also planned to supply a bi-weekly bulletin on gardening including dates for planting, reminders on tending the crops, warnings about pests and instructions on how to deal with them.</w:t>
      </w:r>
    </w:p>
    <w:p>
      <w:pPr>
        <w:pStyle w:val="BodyText"/>
      </w:pPr>
      <w:r>
        <w:t xml:space="preserve">By February 1943, 800 local school children from every school in town had pledged to grow Victory Gardens. Representatives from West Hartford’s Men’s Clubs including Civitan, Hayes-Velhage Post, Exchange, Beth Israel, Kiwanis, Chamber of Commerce, Elmwood Community Church, and St. Patrick’s all agreed to promote victory gardening. The program more than doubled in participation in one year.</w:t>
      </w:r>
    </w:p>
    <w:p>
      <w:pPr>
        <w:pStyle w:val="BodyText"/>
      </w:pPr>
      <w:r>
        <w:t xml:space="preserve">Superintendent Bugbee again encouraged local farmers saying</w:t>
      </w:r>
      <w:r>
        <w:t xml:space="preserve"> </w:t>
      </w:r>
      <w:r>
        <w:t xml:space="preserve">“</w:t>
      </w:r>
      <w:r>
        <w:t xml:space="preserve">by cultivating, in typical Candide fashion, their own gardens, they will be able to realize a security, a creative satisfaction and a sense of “belonging,</w:t>
      </w:r>
      <w:r>
        <w:t xml:space="preserve">”</w:t>
      </w:r>
      <w:r>
        <w:t xml:space="preserve"> </w:t>
      </w:r>
      <w:r>
        <w:t xml:space="preserve">so essential during this period of war created insecurity.”</w:t>
      </w:r>
    </w:p>
    <w:p>
      <w:pPr>
        <w:pStyle w:val="BodyText"/>
      </w:pPr>
      <w:r>
        <w:t xml:space="preserve">The 2010s sustainability and locally grown movements include those same sentiments. Not only do they suggest that we gain more control of our food sources but we also build a sense of community that comes with a Community Supported Agriculture share or by visiting a local farmer’s market. Even better, grow your own garden and share with your neighbors.</w:t>
      </w:r>
    </w:p>
    <w:p>
      <w:pPr>
        <w:pStyle w:val="Heading2"/>
      </w:pPr>
      <w:bookmarkStart w:id="173" w:name="resistance-to-public-housing-and-integration-during-world-war-ii"/>
      <w:r>
        <w:t xml:space="preserve">Resistance to Public Housing and Integration during World War II</w:t>
      </w:r>
      <w:bookmarkEnd w:id="173"/>
    </w:p>
    <w:p>
      <w:pPr>
        <w:pStyle w:val="FirstParagraph"/>
      </w:pPr>
      <w:r>
        <w:rPr>
          <w:i/>
        </w:rPr>
        <w:t xml:space="preserve">Originally appeared in West Hartford Life, April 2002. Much of this information comes from Katie Winterbottom’s research in Spring 1998. She won the Freeman and Mary Meyer in West Hartford History and her article was published in the Fall 1998 edition of The Spectator.</w:t>
      </w:r>
    </w:p>
    <w:p>
      <w:pPr>
        <w:pStyle w:val="BodyText"/>
      </w:pPr>
      <w:r>
        <w:t xml:space="preserve">On September 12, 1943, a West Hartford resident worried that their town would be</w:t>
      </w:r>
      <w:r>
        <w:t xml:space="preserve"> </w:t>
      </w:r>
      <w:r>
        <w:t xml:space="preserve">“</w:t>
      </w:r>
      <w:r>
        <w:t xml:space="preserve">overrun by blacks much like what happened in the north end of Hartford.</w:t>
      </w:r>
      <w:r>
        <w:t xml:space="preserve">”</w:t>
      </w:r>
      <w:r>
        <w:t xml:space="preserve"> </w:t>
      </w:r>
      <w:r>
        <w:t xml:space="preserve">What prompted this remark in the middle of World War II?</w:t>
      </w:r>
    </w:p>
    <w:p>
      <w:pPr>
        <w:pStyle w:val="BodyText"/>
      </w:pPr>
      <w:r>
        <w:t xml:space="preserve">Many families migrated to the Hartford area during the war to get defense jobs. Nationwide, over four million workers, plus five million family members, migrated to defense plants. Hartford was a big draw for workers. Colt’s Firearms by 1941 was the largest private munitions maker in the United States and the only one that made machine guns. Billings and Spencer, Pratt and Whitney Tool, all prompted the Army and Navy Munitions Board to place the city on a list as one of the 14 most vital strategic industrial areas in the country. In West Hartford, New Departure, Abbott Ball Bearing, and Whitlock Coil and Pipe all received war contracts.</w:t>
      </w:r>
    </w:p>
    <w:p>
      <w:pPr>
        <w:pStyle w:val="BodyText"/>
      </w:pPr>
      <w:r>
        <w:t xml:space="preserve">An estimated 18,000 people migrated to Hartford in 1941 alone, lured by jobs whose incomes rose from an average of $2,207 in 1938 to $5,208 in 1942, an increase of 136%. The housing shortage grew as the war progressed as more people moved to the area. Private developers could not get the materials to build because all building materials were controlled by the government and went to the war effort.</w:t>
      </w:r>
    </w:p>
    <w:p>
      <w:pPr>
        <w:pStyle w:val="BodyText"/>
      </w:pPr>
      <w:r>
        <w:t xml:space="preserve">To address the housing crisis, the federal government awarded West Hartford $1,000,000 in 1943 to build housing for war workers and their families. West Hartford made plans to build 256 dormitory apartments and 72 single-family homes by June of that year.</w:t>
      </w:r>
    </w:p>
    <w:p>
      <w:pPr>
        <w:pStyle w:val="BodyText"/>
      </w:pPr>
      <w:r>
        <w:t xml:space="preserve">When West Hartford received the subsidies for housing, citizens and public officials expressed their concern. The chief of West Hartford’s Housing Authority said he wanted</w:t>
      </w:r>
      <w:r>
        <w:t xml:space="preserve"> </w:t>
      </w:r>
      <w:r>
        <w:t xml:space="preserve">“</w:t>
      </w:r>
      <w:r>
        <w:t xml:space="preserve">no slums in West Hartford.</w:t>
      </w:r>
      <w:r>
        <w:t xml:space="preserve">”</w:t>
      </w:r>
      <w:r>
        <w:t xml:space="preserve"> </w:t>
      </w:r>
      <w:r>
        <w:t xml:space="preserve">He agreed to the project only after he was assured that the structures would be torn down at war’s end. Residents expressed concerns that this housing would bring people from the city and West Hartford seemed concerned about its reputation as a homogeneous, upper class suburb. The West Hartford Housing Authority imposed eligibility restrictions on housing residency: residents had to be from more than 50 miles away to qualify. West Hartford residents believed that this would insure that they would move back to their hometowns when the war was over.</w:t>
      </w:r>
    </w:p>
    <w:p>
      <w:pPr>
        <w:pStyle w:val="BodyText"/>
      </w:pPr>
      <w:r>
        <w:t xml:space="preserve">When the two apartment complexes were finished, by September of 1943, only about 20 out of 300 apartments were rented in Oakwood Acres (on the present day site of Kennedy Park) and only 14 of 300 in Quaker Lane Acres (near where Quaker Lane and Trout Brook Drive meet). African American defense workers applied to live in the apartments but the town authorities refused to let them rent. A realtor believed that real estate values in the area would decline sharply</w:t>
      </w:r>
      <w:r>
        <w:t xml:space="preserve"> </w:t>
      </w:r>
      <w:r>
        <w:t xml:space="preserve">“</w:t>
      </w:r>
      <w:r>
        <w:t xml:space="preserve">if Negroes in any considerable number moved into town.</w:t>
      </w:r>
      <w:r>
        <w:t xml:space="preserve">”</w:t>
      </w:r>
      <w:r>
        <w:t xml:space="preserve"> </w:t>
      </w:r>
      <w:r>
        <w:t xml:space="preserve">The few people who had rented the government-subsidized apartments also expressed concern, arguing that they would move out if blacks moved in.</w:t>
      </w:r>
    </w:p>
    <w:p>
      <w:pPr>
        <w:pStyle w:val="BodyText"/>
      </w:pPr>
      <w:r>
        <w:t xml:space="preserve">Residents looked to their U.S. Senators, Francis Maloney and John Danaher to establish whether blacks had to be allowed in. The Federal Housing Authority then investigated the situation and gave West Hartford an ultimatum: it was unconstitutional to exclude black war workers from the projects, and if the town authorities would not let them in, the federal government would take over the management of the housing.</w:t>
      </w:r>
    </w:p>
    <w:p>
      <w:pPr>
        <w:pStyle w:val="BodyText"/>
      </w:pPr>
      <w:r>
        <w:t xml:space="preserve">Local residents continued to fight to exclude African Americans from the government housing. They evaded the federal orders by establishing that only African Americans who worked in what they called</w:t>
      </w:r>
      <w:r>
        <w:t xml:space="preserve"> </w:t>
      </w:r>
      <w:r>
        <w:t xml:space="preserve">“</w:t>
      </w:r>
      <w:r>
        <w:t xml:space="preserve">essential industry</w:t>
      </w:r>
      <w:r>
        <w:t xml:space="preserve">”</w:t>
      </w:r>
      <w:r>
        <w:t xml:space="preserve"> </w:t>
      </w:r>
      <w:r>
        <w:t xml:space="preserve">in West Hartford would be allowed to live in the new government housing. Only six blacks fit this criterion and none of them wanted to move into West Hartford. No African Americans lived in this housing during World War II.</w:t>
      </w:r>
    </w:p>
    <w:p>
      <w:pPr>
        <w:pStyle w:val="BodyText"/>
      </w:pPr>
      <w:r>
        <w:t xml:space="preserve">The housing was never fully occupied during the war. Some West Hartford residents continued to be concerned with what they deemed to be</w:t>
      </w:r>
      <w:r>
        <w:t xml:space="preserve"> </w:t>
      </w:r>
      <w:r>
        <w:t xml:space="preserve">“</w:t>
      </w:r>
      <w:r>
        <w:t xml:space="preserve">slums</w:t>
      </w:r>
      <w:r>
        <w:t xml:space="preserve">”</w:t>
      </w:r>
      <w:r>
        <w:t xml:space="preserve"> </w:t>
      </w:r>
      <w:r>
        <w:t xml:space="preserve">and wanted them immediately demolished at war’s end.</w:t>
      </w:r>
    </w:p>
    <w:p>
      <w:pPr>
        <w:pStyle w:val="BodyText"/>
      </w:pPr>
      <w:r>
        <w:t xml:space="preserve">However, millions of veterans came home at the end of the war, and high inflation, a continued housing shortage, and many veterans who got low paying jobs needed this housing as much as the war workers had.</w:t>
      </w:r>
    </w:p>
    <w:p>
      <w:pPr>
        <w:pStyle w:val="BodyText"/>
      </w:pPr>
      <w:r>
        <w:t xml:space="preserve">The government aided the veterans by allowing them to move into the public housing developments occupied by war workers during the war, and the federal government paid 3/7 of the rent. In the late 1940s, the waiting list for the West Hartford housing stood at 1,500. Arguments to tear down the housing were countered with cries of patriotism and support of the veterans.</w:t>
      </w:r>
    </w:p>
    <w:p>
      <w:pPr>
        <w:pStyle w:val="BodyText"/>
      </w:pPr>
      <w:r>
        <w:t xml:space="preserve">But, by 1951, the campaign to rid the town of the housing began. First, no new occupants could move in. Over the next five years, residents left by choice and through pressure. On April 1, 1956, the town demolished Oakwood Acres and South Quaker Terrace housing.</w:t>
      </w:r>
    </w:p>
    <w:p>
      <w:pPr>
        <w:pStyle w:val="BodyText"/>
      </w:pPr>
      <w:r>
        <w:t xml:space="preserve">Elmwood Acres, the single-family homes on Elmhurst Drive were sold to a private owner. Rents increased $40 to $60 per month for the same house and some families had to leave town for economic reasons.</w:t>
      </w:r>
    </w:p>
    <w:p>
      <w:pPr>
        <w:pStyle w:val="BodyText"/>
      </w:pPr>
      <w:r>
        <w:t xml:space="preserve">Because of the influx of people to the Hartford area caused by the dislocation of war production, the town of West Hartford had to make decisions about racial integration that it had not had to make before. When historians study war, they evaluate to what extent social dislocations resulting from wartime emergencies bring lasting change to society. They particularly look at the lives of African Americans, women, and the poor to see if they gained a bigger piece of the American pie in terms of social, economic or political status. In this particular case, those in political power and the citizenry in West Hartford resisted change by hanging on to local control. It was not until the turmoil of the civil rights movement in the 1960s that West Hartford directly addressed these issues again.</w:t>
      </w:r>
    </w:p>
    <w:p>
      <w:pPr>
        <w:pStyle w:val="Heading2"/>
      </w:pPr>
      <w:bookmarkStart w:id="174" w:name="high-ledge-homes-and-restrictive-covenants"/>
      <w:r>
        <w:t xml:space="preserve">High Ledge Homes and Restrictive Covenants</w:t>
      </w:r>
      <w:bookmarkEnd w:id="174"/>
    </w:p>
    <w:p>
      <w:pPr>
        <w:pStyle w:val="FirstParagraph"/>
      </w:pPr>
      <w:r>
        <w:rPr>
          <w:i/>
        </w:rPr>
        <w:t xml:space="preserve">Originally appeared in West Hartford Life, June 2010. See expanded version in a book chapter, co-authored with Vianna Iorio and Jack Dougherty, in</w:t>
      </w:r>
      <w:r>
        <w:rPr>
          <w:i/>
        </w:rPr>
        <w:t xml:space="preserve"> </w:t>
      </w:r>
      <w:hyperlink r:id="rId175">
        <w:r>
          <w:rPr>
            <w:rStyle w:val="Hyperlink"/>
            <w:i/>
          </w:rPr>
          <w:t xml:space="preserve">On The Line</w:t>
        </w:r>
      </w:hyperlink>
      <w:r>
        <w:rPr>
          <w:i/>
        </w:rPr>
        <w:t xml:space="preserve">.</w:t>
      </w:r>
    </w:p>
    <w:p>
      <w:pPr>
        <w:pStyle w:val="BodyText"/>
      </w:pPr>
      <w:r>
        <w:t xml:space="preserve">West Hartford’s construction business boomed near the end of the Great Depression. Over 1,800 homes were built in town between 1937 and 1940, attracting city dwellers to the suburbs. But in at least one West Hartford neighborhood, the ability to buy one of these new homes depended on your race.</w:t>
      </w:r>
    </w:p>
    <w:p>
      <w:pPr>
        <w:pStyle w:val="BodyText"/>
      </w:pPr>
      <w:r>
        <w:t xml:space="preserve">On July 23, 1937, R. G. Bent and Company purchased the 47-acre Wooley Estate on South Main Street for $30,000. The property was bound by Trout Brook to the east, South Main Street to the west, and Beach’s Vine Hill Farm to the south and the Hanson property to the north. During the Depression, the area became more valuable as a real estate development than it was as farmland.</w:t>
      </w:r>
    </w:p>
    <w:p>
      <w:pPr>
        <w:pStyle w:val="BodyText"/>
      </w:pPr>
      <w:r>
        <w:t xml:space="preserve">Bent quickly hired land surveyors Osterling and Samuelsen to subdivide the land into 100 building lots across from Rockledge Golf Course. The first tract of land, that would become Bentwood and Ledgewood Roads, included eight house lots along South Main and eight along Webster Hill Boulevard. Between ten and twelve house lots ran along each side of the street for a total of 49 lots.</w:t>
      </w:r>
    </w:p>
    <w:p>
      <w:pPr>
        <w:pStyle w:val="BodyText"/>
      </w:pPr>
      <w:r>
        <w:t xml:space="preserve">The R.G. Bent Co. built 34 homes on the property in 1938 and 1939. Less than two years after purchase in March 1940, the Bent Company sold the land to High Ledge Homes and established an</w:t>
      </w:r>
      <w:r>
        <w:t xml:space="preserve"> </w:t>
      </w:r>
      <w:r>
        <w:t xml:space="preserve">“</w:t>
      </w:r>
      <w:r>
        <w:t xml:space="preserve">Agreement Concerning Building Restrictions</w:t>
      </w:r>
      <w:r>
        <w:t xml:space="preserve">”</w:t>
      </w:r>
      <w:r>
        <w:t xml:space="preserve"> </w:t>
      </w:r>
      <w:r>
        <w:t xml:space="preserve">which can be found in Manuscript Volume 152 in the land records at the West Hartford Town Hall. Edward Hammel, President of High Ledge Homes, bought the property, and submitted an</w:t>
      </w:r>
      <w:r>
        <w:t xml:space="preserve"> </w:t>
      </w:r>
      <w:r>
        <w:t xml:space="preserve">“</w:t>
      </w:r>
      <w:r>
        <w:t xml:space="preserve">Agreement Concerning Building Restrictions.</w:t>
      </w:r>
      <w:r>
        <w:t xml:space="preserve">”</w:t>
      </w:r>
    </w:p>
    <w:p>
      <w:pPr>
        <w:pStyle w:val="BodyText"/>
      </w:pPr>
      <w:r>
        <w:t xml:space="preserve">The corporation wanted</w:t>
      </w:r>
      <w:r>
        <w:t xml:space="preserve"> </w:t>
      </w:r>
      <w:r>
        <w:t xml:space="preserve">“</w:t>
      </w:r>
      <w:r>
        <w:t xml:space="preserve">to create a uniform plan of development</w:t>
      </w:r>
      <w:r>
        <w:t xml:space="preserve">”</w:t>
      </w:r>
      <w:r>
        <w:t xml:space="preserve"> </w:t>
      </w:r>
      <w:r>
        <w:t xml:space="preserve">and it imposed nine restrictions on houses built on the property. Restriction (e) read:</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According to the Agreement, homeowners could prosecute any person</w:t>
      </w:r>
      <w:r>
        <w:t xml:space="preserve"> </w:t>
      </w:r>
      <w:r>
        <w:t xml:space="preserve">“</w:t>
      </w:r>
      <w:r>
        <w:t xml:space="preserve">violating or attempting to violate any such covenant…</w:t>
      </w:r>
      <w:r>
        <w:t xml:space="preserve">”</w:t>
      </w:r>
      <w:r>
        <w:t xml:space="preserve"> </w:t>
      </w:r>
      <w:r>
        <w:t xml:space="preserve">The document established what could be considered a democratic body in the neighborhood in that the majority of property owners could prosecute others for violations. They could also vote to end the restrictions in 25 years (1965) or the restrictions would automatically extend every 10 years.</w:t>
      </w:r>
    </w:p>
    <w:p>
      <w:pPr>
        <w:pStyle w:val="CaptionedFigure"/>
      </w:pPr>
      <w:r>
        <w:drawing>
          <wp:inline>
            <wp:extent cx="5294567" cy="2877482"/>
            <wp:effectExtent b="0" l="0" r="0" t="0"/>
            <wp:docPr descr="View the interactive map of restrictive covenants filed in West Hartford town records during the early 1940s. Source: On The Line." title="" id="1" name="Picture"/>
            <a:graphic>
              <a:graphicData uri="http://schemas.openxmlformats.org/drawingml/2006/picture">
                <pic:pic>
                  <pic:nvPicPr>
                    <pic:cNvPr descr="images/07-covenants.png" id="0" name="Picture"/>
                    <pic:cNvPicPr>
                      <a:picLocks noChangeArrowheads="1" noChangeAspect="1"/>
                    </pic:cNvPicPr>
                  </pic:nvPicPr>
                  <pic:blipFill>
                    <a:blip r:embed="rId176"/>
                    <a:stretch>
                      <a:fillRect/>
                    </a:stretch>
                  </pic:blipFill>
                  <pic:spPr bwMode="auto">
                    <a:xfrm>
                      <a:off x="0" y="0"/>
                      <a:ext cx="5294567" cy="2877482"/>
                    </a:xfrm>
                    <a:prstGeom prst="rect">
                      <a:avLst/>
                    </a:prstGeom>
                    <a:noFill/>
                    <a:ln w="9525">
                      <a:noFill/>
                      <a:headEnd/>
                      <a:tailEnd/>
                    </a:ln>
                  </pic:spPr>
                </pic:pic>
              </a:graphicData>
            </a:graphic>
          </wp:inline>
        </w:drawing>
      </w:r>
    </w:p>
    <w:p>
      <w:pPr>
        <w:pStyle w:val="ImageCaption"/>
      </w:pPr>
      <w:r>
        <w:t xml:space="preserve">View the</w:t>
      </w:r>
      <w:r>
        <w:t xml:space="preserve"> </w:t>
      </w:r>
      <w:hyperlink r:id="rId177">
        <w:r>
          <w:rPr>
            <w:rStyle w:val="Hyperlink"/>
          </w:rPr>
          <w:t xml:space="preserve">interactive map</w:t>
        </w:r>
      </w:hyperlink>
      <w:r>
        <w:t xml:space="preserve"> </w:t>
      </w:r>
      <w:r>
        <w:t xml:space="preserve">of restrictive covenants filed in West Hartford town records during the early 1940s. Source:</w:t>
      </w:r>
      <w:r>
        <w:t xml:space="preserve"> </w:t>
      </w:r>
      <w:hyperlink r:id="rId152">
        <w:r>
          <w:rPr>
            <w:rStyle w:val="Hyperlink"/>
          </w:rPr>
          <w:t xml:space="preserve">On The Line</w:t>
        </w:r>
      </w:hyperlink>
      <w:r>
        <w:t xml:space="preserve">.</w:t>
      </w:r>
    </w:p>
    <w:p>
      <w:pPr>
        <w:pStyle w:val="BodyText"/>
      </w:pPr>
      <w:r>
        <w:t xml:space="preserve">This restrictive covenant, based on race, is the first I have seen in writing in West Hartford. 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or West Hill or Sunnyreach. According to another resident, the address of a house on the corner of Foxcroft Road and Fern Street was changed to Fern Street because no Jews were allowed on Foxcroft Rd. But how many of these restrictions actually appear in West Hartford in writing and on legal documents? They have been hard to find in writing.</w:t>
      </w:r>
    </w:p>
    <w:p>
      <w:pPr>
        <w:pStyle w:val="BodyText"/>
      </w:pPr>
      <w:r>
        <w:t xml:space="preserve">When and why do these restrictions come about and when do they end? My friend Professor Jack Dougherty of Trinity College is studying just this question in his book-in-progress,</w:t>
      </w:r>
      <w:r>
        <w:t xml:space="preserve"> </w:t>
      </w:r>
      <w:r>
        <w:rPr>
          <w:i/>
        </w:rPr>
        <w:t xml:space="preserve">On the Line: How Schooling, Housing and Civil Rights shaped Hartford and its Suburbs</w:t>
      </w:r>
      <w:r>
        <w:t xml:space="preserve">. His research on Hartford, West Hartford, Bloomfield and Avon is a fascinating comparison of development in these four towns, all of which have different characters, in part dependent on these restrictive covenants.</w:t>
      </w:r>
    </w:p>
    <w:p>
      <w:pPr>
        <w:pStyle w:val="BodyText"/>
      </w:pPr>
      <w:r>
        <w:t xml:space="preserve">The right to have a restrictive covenant stems back to a Supreme Court case Corrigan v. Buckley decided in 1924. In 1921, after a neighborhood was built, white property owners in a District of Columbia neighborhood formed a white property owners association. The homeowners wrote a restrictive covenant that prevented the sale of property to African American citizens. But, when white owner Corrigan, within this neighborhood chose to sell her property to an African American, white neighbor Buckley brought suit to enforce the covenant and stop the sale of the house.</w:t>
      </w:r>
    </w:p>
    <w:p>
      <w:pPr>
        <w:pStyle w:val="BodyText"/>
      </w:pPr>
      <w:r>
        <w:t xml:space="preserve">The District of Columbia Federal Court upheld the covenant and the Supreme Court, in a 9-0 decision, affirmed the decision by refusing to hear the case because, Justice Edward T. Sanford argued, the Supreme Court lacked jurisdiction in the case.</w:t>
      </w:r>
    </w:p>
    <w:p>
      <w:pPr>
        <w:pStyle w:val="BodyText"/>
      </w:pPr>
      <w:r>
        <w:t xml:space="preserve">Sanford argued that under the Fifth Amendment’s phrase that no person should</w:t>
      </w:r>
      <w:r>
        <w:t xml:space="preserve"> </w:t>
      </w:r>
      <w:r>
        <w:t xml:space="preserve">“</w:t>
      </w:r>
      <w:r>
        <w:t xml:space="preserve">be deprived of life, liberty, or property, without due process of law</w:t>
      </w:r>
      <w:r>
        <w:t xml:space="preserve">”</w:t>
      </w:r>
      <w:r>
        <w:t xml:space="preserve"> </w:t>
      </w:r>
      <w:r>
        <w:t xml:space="preserve">limited the federal government, not individuals. The Thirteenth Amendment, he argued, did not protect individual rights of blacks. The Fourteenth Amendment referred to actions of the state, not of private individuals. The Supreme Court case, Corrigan v. Buckley reaffirmed the right of property owners to have restrictive covenants. This ruling allowed developers and neighborhoods to stop racial integration in housing. The 1917 case Buchanan v. Warley had opened the door to integration.</w:t>
      </w:r>
    </w:p>
    <w:p>
      <w:pPr>
        <w:pStyle w:val="BodyText"/>
      </w:pPr>
      <w:r>
        <w:t xml:space="preserve">In 1948, the Supreme Court case Shelley v. Kramer found the restrictive covenants to be valid between parties that agreed on them, but argued that they could not be enforced because that would constitute a discriminatory state action, which the Equal Protection Clause of the Fourteenth Amendment prohibited. Private parties could voluntarily follow restrictive covenants, according to the ruling, but they could not seek judicial enforcement because that would mean the state would have to take action that would be discriminatory.</w:t>
      </w:r>
    </w:p>
    <w:p>
      <w:pPr>
        <w:pStyle w:val="BodyText"/>
      </w:pPr>
      <w:r>
        <w:t xml:space="preserve">The result of this case was that restrictive covenants remained in deeds, but were not enforceable. According to a West Hartford resident, when she bought her home in 1970, the real estate agent told her the restrictive covenant existed, but he properly reported that it could not be enforced.</w:t>
      </w:r>
    </w:p>
    <w:p>
      <w:pPr>
        <w:pStyle w:val="BodyText"/>
      </w:pPr>
      <w:r>
        <w:t xml:space="preserve">This restrictive covenant helps to explain the town’s public willingness to try to restrict African Americans from living in the war housing built during World War II on Oakwood Avenue, Quaker Lane, and Elmhurst Drive. West Hartford’s small African American population in 1950 was not just by chance. And attitudes about Caucasians and African Americans living side by side in the 1940s may not have been so different here than they were in the south.</w:t>
      </w:r>
    </w:p>
    <w:p>
      <w:pPr>
        <w:pStyle w:val="BodyText"/>
      </w:pPr>
      <w:r>
        <w:rPr>
          <w:i/>
        </w:rPr>
        <w:t xml:space="preserve">Note: Thank you to Mary Everett, who formerly lived on Ledgewood Road for bringing the restrictive covenant to my attention. Thank you to Jack Dougherty and Katie Campbell for finding the restrictive covenant at the Town Hall. Also see the website</w:t>
      </w:r>
      <w:r>
        <w:rPr>
          <w:i/>
        </w:rPr>
        <w:t xml:space="preserve"> </w:t>
      </w:r>
      <w:r>
        <w:rPr>
          <w:i/>
        </w:rPr>
        <w:t xml:space="preserve">“</w:t>
      </w:r>
      <w:r>
        <w:rPr>
          <w:i/>
        </w:rPr>
        <w:t xml:space="preserve">Seattle Civil Rights and Labor History Project</w:t>
      </w:r>
      <w:r>
        <w:rPr>
          <w:i/>
        </w:rPr>
        <w:t xml:space="preserve">”</w:t>
      </w:r>
      <w:r>
        <w:rPr>
          <w:i/>
        </w:rPr>
        <w:t xml:space="preserve"> </w:t>
      </w:r>
      <w:r>
        <w:rPr>
          <w:i/>
        </w:rPr>
        <w:t xml:space="preserve">at</w:t>
      </w:r>
      <w:r>
        <w:rPr>
          <w:i/>
        </w:rPr>
        <w:t xml:space="preserve"> </w:t>
      </w:r>
      <w:hyperlink r:id="rId178">
        <w:r>
          <w:rPr>
            <w:rStyle w:val="Hyperlink"/>
            <w:i/>
          </w:rPr>
          <w:t xml:space="preserve">http://depts.washington.edu/civilr/covenants.htm</w:t>
        </w:r>
      </w:hyperlink>
      <w:r>
        <w:rPr>
          <w:i/>
        </w:rPr>
        <w:t xml:space="preserve"> </w:t>
      </w:r>
      <w:r>
        <w:rPr>
          <w:i/>
        </w:rPr>
        <w:t xml:space="preserve">for information on how Seattle has addressed restrictive covenants in their city. Anyone who knows of restrictive covenants in their deeds, most likely written in the 1920s, 1930s or 1940s, please contact me.</w:t>
      </w:r>
    </w:p>
    <w:p>
      <w:pPr>
        <w:pStyle w:val="Heading1"/>
      </w:pPr>
      <w:bookmarkStart w:id="179" w:name="post-world-war-ii-era"/>
      <w:r>
        <w:t xml:space="preserve">Post-World War II Era</w:t>
      </w:r>
      <w:bookmarkEnd w:id="179"/>
    </w:p>
    <w:p>
      <w:pPr>
        <w:pStyle w:val="Heading2"/>
      </w:pPr>
      <w:bookmarkStart w:id="180" w:name="shelter-from-the-storm"/>
      <w:r>
        <w:t xml:space="preserve">Shelter from the Storm</w:t>
      </w:r>
      <w:bookmarkEnd w:id="180"/>
    </w:p>
    <w:p>
      <w:pPr>
        <w:pStyle w:val="FirstParagraph"/>
      </w:pPr>
      <w:r>
        <w:rPr>
          <w:i/>
        </w:rPr>
        <w:t xml:space="preserve">Originally appeared in West Hartford Life, December 2011</w:t>
      </w:r>
    </w:p>
    <w:p>
      <w:pPr>
        <w:pStyle w:val="BodyText"/>
      </w:pPr>
      <w:r>
        <w:t xml:space="preserve">Conard High School’s transformation into a shelter from November 1 to 8, 2011, marshaled many town and social services to care for more than 350 people who visited the shelter daily. This unprecedented use of the school during the natural disaster caused by the early snowstorm made me wonder how the town dealt with the flood in 1955.</w:t>
      </w:r>
    </w:p>
    <w:p>
      <w:pPr>
        <w:pStyle w:val="BodyText"/>
      </w:pPr>
      <w:r>
        <w:t xml:space="preserve">West Hartford’s response to the ’55 flood got tangled up in World War II housing which the town had been trying to demolish for four years.</w:t>
      </w:r>
    </w:p>
    <w:p>
      <w:pPr>
        <w:pStyle w:val="BodyText"/>
      </w:pPr>
      <w:r>
        <w:t xml:space="preserve">The Lanham Act, passed in 1940, permitted the use of federal funds to build public housing for defense industry workers. The government shifted from building housing for the poor to building housing for war workers as war industries began to boom. As workers migrated to the cities to take factory jobs, they needed places to live. The federal government made this part of the war effort, suspending traditional public housing construction but expediting the construction of war worker housing administered by local public housing authorities.</w:t>
      </w:r>
    </w:p>
    <w:p>
      <w:pPr>
        <w:pStyle w:val="BodyText"/>
      </w:pPr>
      <w:r>
        <w:t xml:space="preserve">West Hartford’s three war housing projects, Elmwood Acres (on Elmhurst Street) with 300 units, Oakwood Acres (where Kennedy Park is today) with 335 units, and South Quaker Terrace with 159 units, (on Quaker Lane near the National Guard) all opened between 1942 and 1943. Oakwood Acres and South Quaker Terrace had a total of 494 housing units. Elmwood Acres consisted of small single-family homes and duplexes that are still inhabited.</w:t>
      </w:r>
    </w:p>
    <w:p>
      <w:pPr>
        <w:pStyle w:val="BodyText"/>
      </w:pPr>
      <w:r>
        <w:t xml:space="preserve">According to the Lanham Act, when the war ended, the housing would be torn down. The Oakwood and Trout Brook Acres housing was built very quickly and was not meant to last. And, post-war, towns worried about the developments becoming low-income housing.</w:t>
      </w:r>
    </w:p>
    <w:p>
      <w:pPr>
        <w:pStyle w:val="BodyText"/>
      </w:pPr>
      <w:r>
        <w:t xml:space="preserve">Just two months after the war ended, the town appointed an Advisory Committee on the Disposition of War Housing. At its first meeting in December 1945 over 100 South Quaker Lane tenants sought aid from federal, state and local officials who told them they had to move to Oakwood Acres. A spokesman for 40 families at South Quaker Terrace said adult members of most of the families signed a petition that would be sent to Governor Baldwin, Senators McMahon and Hart, U.S. Representative Herman P. Koppelmann and Councilman Cassens.</w:t>
      </w:r>
    </w:p>
    <w:p>
      <w:pPr>
        <w:pStyle w:val="BodyText"/>
      </w:pPr>
      <w:r>
        <w:t xml:space="preserve">Among the residents were 11 veterans who felt that moving would be a hardship. Veterans found it difficult to rent, and their advocates argued that those in Trout Brook Acres had not been able to find rentals because of the acute housing shortage.</w:t>
      </w:r>
    </w:p>
    <w:p>
      <w:pPr>
        <w:pStyle w:val="BodyText"/>
      </w:pPr>
      <w:r>
        <w:t xml:space="preserve">The Town Council relented and did not tear down the housing projects. Then again in 1951, the town’s Advisory Committee for the Disposition of War Housing met at the Town Hall to map out a request to extend the life of West Hartford’s two temporary federal housing projects. The town scheduled both to be razed by the government in July 1952. Veterans groups continued to be concerned because they were not able to find housing. They asked the government to build permanent low-cost veterans housing, but until then, wanted the town to keep the World War II housing up.</w:t>
      </w:r>
    </w:p>
    <w:p>
      <w:pPr>
        <w:pStyle w:val="BodyText"/>
      </w:pPr>
      <w:r>
        <w:t xml:space="preserve">In 1953, once again the Federal Public Housing Administration tried to tear down the housing. But the West Hartford Housing Authority fought it using the power of US Senator William Purtell. At that time, the projects were full of tenants with 369 families on the waiting list. These projects were no small thing for the town. Almost 1,400 children lived there with over 700 school-aged children. The federal government gave another reprieve.</w:t>
      </w:r>
    </w:p>
    <w:p>
      <w:pPr>
        <w:pStyle w:val="BodyText"/>
      </w:pPr>
      <w:r>
        <w:t xml:space="preserve">By 1955, the housing was close to demolition with just 78 families still living there and 257 vacancies. Then in August 1955, storm Connie rained five inches and five days later hurricane Diane dropped 14 inches in 34 hours. The flooding began on August 19.</w:t>
      </w:r>
    </w:p>
    <w:p>
      <w:pPr>
        <w:pStyle w:val="BodyText"/>
      </w:pPr>
      <w:r>
        <w:t xml:space="preserve">On August 23, 1955, the West Hartford Housing Authority got permission to reopen the units in Oakwood Acres to house homeless families from Farmington and Unionville. Just five days later, 30 flood families moved in with 20 more families on the way. To be accepted into the housing project, all the evacuees needed was a letter from the Red Cross.</w:t>
      </w:r>
    </w:p>
    <w:p>
      <w:pPr>
        <w:pStyle w:val="BodyText"/>
      </w:pPr>
      <w:r>
        <w:t xml:space="preserve">While there were no residents left at South Quaker Terrace, the Hannon-Hatch Post took over one of their buildings as a base to arrange to receive and distribute furniture, stoves, and refrigerators. West Hartford welcomed the Unionville residents.</w:t>
      </w:r>
    </w:p>
    <w:p>
      <w:pPr>
        <w:pStyle w:val="BodyText"/>
      </w:pPr>
      <w:r>
        <w:t xml:space="preserve">On September 1, the Board of Education voted to admit the</w:t>
      </w:r>
      <w:r>
        <w:t xml:space="preserve"> </w:t>
      </w:r>
      <w:r>
        <w:t xml:space="preserve">“</w:t>
      </w:r>
      <w:r>
        <w:t xml:space="preserve">children of refugee families</w:t>
      </w:r>
      <w:r>
        <w:t xml:space="preserve">”</w:t>
      </w:r>
      <w:r>
        <w:t xml:space="preserve"> </w:t>
      </w:r>
      <w:r>
        <w:t xml:space="preserve">into local schools. By that time, there were 55 refugee families in the housing project with room for 250 more. Superintendent Edward Thorne thought that the town might have to hire more teachers at Charter Oak and Smith Schools to accommodate these new children. Thorne also reported on problems of our own as the flood had caused washouts at Talcott and Bugbee, and caused boiler room problems at Morley and Smith.</w:t>
      </w:r>
    </w:p>
    <w:p>
      <w:pPr>
        <w:pStyle w:val="BodyText"/>
      </w:pPr>
      <w:r>
        <w:t xml:space="preserve">A year after the flood, 15 of the flood families still lived at Oakwood Acres as the town moved to final demolition. Finally in January 1957, the last families moved out of Oakwood Acres and the town demolished the last 10 of 27 apartment buildings and the community building. In its 15 years of existence, a total of 2,803 families had lived there. During that time, according to the chair of the West Hartford Housing Authority, not one family had been evicted.</w:t>
      </w:r>
    </w:p>
    <w:p>
      <w:pPr>
        <w:pStyle w:val="BodyText"/>
      </w:pPr>
      <w:r>
        <w:t xml:space="preserve">In some quarters, West Hartford has a reputation for being exclusive; we do pride ourselves on taking care of our own community. But in these two natural disasters separated by 56 years, the town reached out to those beyond its borders. In 1955, West Hartford housed people from Farmington and Unionville, albeit in rickety housing scheduled to be torn down five years earlier. And in 2011, the town opened the doors of one of its high schools and drew people from surrounding communities as well as West Hartford. We should be proud of our commitment to help those in need.</w:t>
      </w:r>
    </w:p>
    <w:p>
      <w:pPr>
        <w:pStyle w:val="Heading2"/>
      </w:pPr>
      <w:bookmarkStart w:id="181" w:name="skiing-at-buena-vista"/>
      <w:r>
        <w:t xml:space="preserve">Skiing at Buena Vista</w:t>
      </w:r>
      <w:bookmarkEnd w:id="181"/>
    </w:p>
    <w:p>
      <w:pPr>
        <w:pStyle w:val="FirstParagraph"/>
      </w:pPr>
      <w:r>
        <w:rPr>
          <w:i/>
        </w:rPr>
        <w:t xml:space="preserve">February 2018</w:t>
      </w:r>
    </w:p>
    <w:p>
      <w:pPr>
        <w:pStyle w:val="BodyText"/>
      </w:pPr>
      <w:r>
        <w:t xml:space="preserve">When my kids were little, in the 1990s, there were big signs at Rockledge Golf Course disallowing sledding and skiing on a great hill off South Main Street. Now, the town has opened the course in a movement across the country to use parks in the winter as well as the summer.</w:t>
      </w:r>
    </w:p>
    <w:p>
      <w:pPr>
        <w:pStyle w:val="BodyText"/>
      </w:pPr>
      <w:r>
        <w:t xml:space="preserve">In the 1940s, the town encouraged skiing and skating in the parks. The town bought the 70 acre West Hartford Golf Club for $20,000 in 1943.</w:t>
      </w:r>
    </w:p>
    <w:p>
      <w:pPr>
        <w:pStyle w:val="BodyText"/>
      </w:pPr>
      <w:r>
        <w:t xml:space="preserve">The town used the course as both a summer and winter venue. The Recreation Department set up three ski trails at Buena Vista and provided a first aid toboggan. The West Hartford Outing Club organized activities on a</w:t>
      </w:r>
      <w:r>
        <w:t xml:space="preserve"> </w:t>
      </w:r>
      <w:r>
        <w:t xml:space="preserve">“</w:t>
      </w:r>
      <w:r>
        <w:t xml:space="preserve">Practice</w:t>
      </w:r>
      <w:r>
        <w:t xml:space="preserve">”</w:t>
      </w:r>
      <w:r>
        <w:t xml:space="preserve"> </w:t>
      </w:r>
      <w:r>
        <w:t xml:space="preserve">and</w:t>
      </w:r>
      <w:r>
        <w:t xml:space="preserve"> </w:t>
      </w:r>
      <w:r>
        <w:t xml:space="preserve">“</w:t>
      </w:r>
      <w:r>
        <w:t xml:space="preserve">Advanced</w:t>
      </w:r>
      <w:r>
        <w:t xml:space="preserve">”</w:t>
      </w:r>
      <w:r>
        <w:t xml:space="preserve"> </w:t>
      </w:r>
      <w:r>
        <w:t xml:space="preserve">slope. They also helped get the pond in shape for skating.</w:t>
      </w:r>
    </w:p>
    <w:p>
      <w:pPr>
        <w:pStyle w:val="BodyText"/>
      </w:pPr>
      <w:r>
        <w:t xml:space="preserve">In February 1945, the ski committee of the West Hartford Outing Club sponsored ski racing at Buena Vista. Elementary, Junior and Senior High boys and girls ran a series of races in February with the hopes of winning an emblem for their ski jackets at the end of the season.</w:t>
      </w:r>
    </w:p>
    <w:p>
      <w:pPr>
        <w:pStyle w:val="CaptionedFigure"/>
      </w:pPr>
      <w:r>
        <w:drawing>
          <wp:inline>
            <wp:extent cx="5334000" cy="3232727"/>
            <wp:effectExtent b="0" l="0" r="0" t="0"/>
            <wp:docPr descr="Women await their ski run down Buena Vista hill with the new housing development in the background, circa 1945. Source: Noah Webster House &amp; West Hartford Historical Society." title="" id="1" name="Picture"/>
            <a:graphic>
              <a:graphicData uri="http://schemas.openxmlformats.org/drawingml/2006/picture">
                <pic:pic>
                  <pic:nvPicPr>
                    <pic:cNvPr descr="images/09-skiing.jpg" id="0" name="Picture"/>
                    <pic:cNvPicPr>
                      <a:picLocks noChangeArrowheads="1" noChangeAspect="1"/>
                    </pic:cNvPicPr>
                  </pic:nvPicPr>
                  <pic:blipFill>
                    <a:blip r:embed="rId182"/>
                    <a:stretch>
                      <a:fillRect/>
                    </a:stretch>
                  </pic:blipFill>
                  <pic:spPr bwMode="auto">
                    <a:xfrm>
                      <a:off x="0" y="0"/>
                      <a:ext cx="5334000" cy="3232727"/>
                    </a:xfrm>
                    <a:prstGeom prst="rect">
                      <a:avLst/>
                    </a:prstGeom>
                    <a:noFill/>
                    <a:ln w="9525">
                      <a:noFill/>
                      <a:headEnd/>
                      <a:tailEnd/>
                    </a:ln>
                  </pic:spPr>
                </pic:pic>
              </a:graphicData>
            </a:graphic>
          </wp:inline>
        </w:drawing>
      </w:r>
    </w:p>
    <w:p>
      <w:pPr>
        <w:pStyle w:val="ImageCaption"/>
      </w:pPr>
      <w:r>
        <w:t xml:space="preserve">Women await their ski run down Buena Vista hill with the new housing development in the background, circa 1945. Source: Noah Webster House &amp; West Hartford Historical Society.</w:t>
      </w:r>
    </w:p>
    <w:p>
      <w:pPr>
        <w:pStyle w:val="BodyText"/>
      </w:pPr>
      <w:r>
        <w:t xml:space="preserve">On the Sunday after Christmas in 1947, according to the</w:t>
      </w:r>
      <w:r>
        <w:t xml:space="preserve"> </w:t>
      </w:r>
      <w:r>
        <w:rPr>
          <w:i/>
        </w:rPr>
        <w:t xml:space="preserve">Hartford Courant</w:t>
      </w:r>
      <w:r>
        <w:t xml:space="preserve">, over 600 people skied on the three slopes. By the second week in January 1948, the town provided lights for night skiing. There was also a hill for coasters and tobogganers.</w:t>
      </w:r>
    </w:p>
    <w:p>
      <w:pPr>
        <w:pStyle w:val="BodyText"/>
      </w:pPr>
      <w:r>
        <w:t xml:space="preserve">The Recreation Department offered free ski lessons to both children and adults. By February 12, 1948, the Rec Department counted almost 8,000 skiers and skaters.</w:t>
      </w:r>
    </w:p>
    <w:p>
      <w:pPr>
        <w:pStyle w:val="BodyText"/>
      </w:pPr>
      <w:r>
        <w:t xml:space="preserve">At the same time, the town set up a skating rink behind Hall High School (the present Town Hall in the town’s center). The rink was three inches of solid ice on the ground, so parents did not have to worry about their kids falling through. On January 22, 1948, the Rec Department planned to add lights. Students at Hall could skate during gym periods. Residents could also skate at Fernridge Park, Beachland Park and Buena Vista. All three places had warming huts for skaters.</w:t>
      </w:r>
    </w:p>
    <w:p>
      <w:pPr>
        <w:pStyle w:val="BodyText"/>
      </w:pPr>
      <w:r>
        <w:t xml:space="preserve">On January 13, 1958, the Rec Department claimed 5,000 people</w:t>
      </w:r>
      <w:r>
        <w:t xml:space="preserve"> </w:t>
      </w:r>
      <w:r>
        <w:t xml:space="preserve">“</w:t>
      </w:r>
      <w:r>
        <w:t xml:space="preserve">flocked to West Hartford skating, skiing, and coasting in one of the biggest turnouts in town’s history.</w:t>
      </w:r>
      <w:r>
        <w:t xml:space="preserve">”</w:t>
      </w:r>
    </w:p>
    <w:p>
      <w:pPr>
        <w:pStyle w:val="BodyText"/>
      </w:pPr>
      <w:r>
        <w:t xml:space="preserve">As late as 1972, the Parks and Rec Department sponsored free downhill ski lessons at Buena Vista.</w:t>
      </w:r>
    </w:p>
    <w:p>
      <w:pPr>
        <w:pStyle w:val="BodyText"/>
      </w:pPr>
      <w:r>
        <w:t xml:space="preserve">In 2017, the town has once again opened a golf course to the public in the winter. What fun to go cross country skiing at Rockledge. And, what about opening up some of these ponds to skating? Or having an outdoor rink at some of the parks or schools?</w:t>
      </w:r>
    </w:p>
    <w:p>
      <w:pPr>
        <w:pStyle w:val="Heading2"/>
      </w:pPr>
      <w:bookmarkStart w:id="183" w:name="school-superintendent-edmund-thorne"/>
      <w:r>
        <w:t xml:space="preserve">School Superintendent Edmund Thorne</w:t>
      </w:r>
      <w:bookmarkEnd w:id="183"/>
    </w:p>
    <w:p>
      <w:pPr>
        <w:pStyle w:val="FirstParagraph"/>
      </w:pPr>
      <w:r>
        <w:rPr>
          <w:i/>
        </w:rPr>
        <w:t xml:space="preserve">Originally appeared in West Hartford Life, May 2007</w:t>
      </w:r>
    </w:p>
    <w:p>
      <w:pPr>
        <w:pStyle w:val="BodyText"/>
      </w:pPr>
      <w:r>
        <w:t xml:space="preserve">Edmund Thorne, the town’s third superintendent, headed the biggest school building program in town history. Building eleven new elementary and junior high and high school buildings stands out as the hallmark of his tenure from 1947 to 1964. But beyond the bricks and mortar, Thorne had an educational vision that put the town at the forefront of educational policy and practice.</w:t>
      </w:r>
    </w:p>
    <w:p>
      <w:pPr>
        <w:pStyle w:val="BodyText"/>
      </w:pPr>
      <w:r>
        <w:t xml:space="preserve">In 1963, Thorne provided an overview of the changing issues in the schools in a 32 page annual report written for the Board of Education. Thorne’s hopes and concerns about the West Hartford Public Schools reveal much about the town, the state of education, and national trends.</w:t>
      </w:r>
    </w:p>
    <w:p>
      <w:pPr>
        <w:pStyle w:val="BodyText"/>
      </w:pPr>
      <w:r>
        <w:t xml:space="preserve">Thorne had much to deal with coming out of World War II. A backlog of facilities problems as a result of putting off maintenance during the war led to replacing coal fired and hand stoked boilers. Town crews replaced roofs and plumbing. Physical plants needed to be repaired. The town not only built eleven new schools between 1949 and 1964 at a total cost of under $17 million, but it also modernized and made additions to nine older schools at a cost of under $5 million. Today, building just one middle school Bristow, cost about $24 million dollars.</w:t>
      </w:r>
    </w:p>
    <w:p>
      <w:pPr>
        <w:pStyle w:val="BodyText"/>
      </w:pPr>
      <w:r>
        <w:t xml:space="preserve">The baby boom affected West Hartford more than other towns. A huge boom in desirable residential housing and the drive to live in this inner ring suburb led to the school population growing from about 5,000 in 1947 to 12,000 in 1963.</w:t>
      </w:r>
    </w:p>
    <w:p>
      <w:pPr>
        <w:pStyle w:val="BodyText"/>
      </w:pPr>
      <w:r>
        <w:t xml:space="preserve">But Thorne’s interest went beyond finding spaces for the rapidly growing school population. He was also concerned with funding the schools, teacher salaries, special education, honors programs and learning that went beyond testing.</w:t>
      </w:r>
    </w:p>
    <w:p>
      <w:pPr>
        <w:pStyle w:val="BodyText"/>
      </w:pPr>
      <w:r>
        <w:t xml:space="preserve">During World War II, teachers’ salaries did not keep pace with industry salaries. Many teachers left for higher paying jobs in the private sector. Teachers with less expertise and experience replaced these employees. Starting pay was $2,100, about $55 per week. The maximum salary was $4,200. Thorne believed in paying for quality. From 1961 to 1963, on the recommendation of a Citizen’s Committee, he awarded merit pay. However, difficulty in its administration led to its suspension. Thorne believed the difficulty in attracting good teachers also lay in a shortage of administrative, supervisory, and clerical staff.</w:t>
      </w:r>
    </w:p>
    <w:p>
      <w:pPr>
        <w:pStyle w:val="BodyText"/>
      </w:pPr>
      <w:r>
        <w:t xml:space="preserve">When Lloyd Bugbee wrote his last annual report in 1947, he stated that out of 169 towns in the state, West Hartford was ranked 90th in per pupil expenditure. At the same time, the town was the 18th from the top in wealth per pupil. Thorne believed the town should provide more support for the schools.</w:t>
      </w:r>
    </w:p>
    <w:p>
      <w:pPr>
        <w:pStyle w:val="BodyText"/>
      </w:pPr>
      <w:r>
        <w:t xml:space="preserve">According to Thorne,</w:t>
      </w:r>
      <w:r>
        <w:t xml:space="preserve"> </w:t>
      </w:r>
      <w:r>
        <w:t xml:space="preserve">“</w:t>
      </w:r>
      <w:r>
        <w:t xml:space="preserve">in 1948 there were no educational provisions for physical, mental or emotional handicaps.</w:t>
      </w:r>
      <w:r>
        <w:t xml:space="preserve">”</w:t>
      </w:r>
      <w:r>
        <w:t xml:space="preserve"> Thorne believed that every child should be educated to the highest level of his potential. In 1952, the first classes for</w:t>
      </w:r>
      <w:r>
        <w:t xml:space="preserve"> </w:t>
      </w:r>
      <w:r>
        <w:t xml:space="preserve">“</w:t>
      </w:r>
      <w:r>
        <w:t xml:space="preserve">physically handicapped and “mentally retarded</w:t>
      </w:r>
      <w:r>
        <w:t xml:space="preserve">”</w:t>
      </w:r>
      <w:r>
        <w:t xml:space="preserve"> </w:t>
      </w:r>
      <w:r>
        <w:t xml:space="preserve">children were introduced” at Duffy School. Soon after, services were added for blind and emotionally disturbed students. West Hartford led the way in special education.</w:t>
      </w:r>
    </w:p>
    <w:p>
      <w:pPr>
        <w:pStyle w:val="BodyText"/>
      </w:pPr>
      <w:r>
        <w:t xml:space="preserve">In 1952, nationally, parents of students with developmental disabilities founded the Council on Mental Retardation to seek services for their children with mental retardation. By 1963, the West Hartford Public Schools offered speech and hearing therapists, and a special reading consultant to improve reading among</w:t>
      </w:r>
      <w:r>
        <w:t xml:space="preserve"> </w:t>
      </w:r>
      <w:r>
        <w:t xml:space="preserve">“</w:t>
      </w:r>
      <w:r>
        <w:t xml:space="preserve">retarded readers.</w:t>
      </w:r>
      <w:r>
        <w:t xml:space="preserve">”</w:t>
      </w:r>
      <w:r>
        <w:t xml:space="preserve"> </w:t>
      </w:r>
      <w:r>
        <w:t xml:space="preserve">Thorne introduced the first and</w:t>
      </w:r>
      <w:r>
        <w:t xml:space="preserve"> </w:t>
      </w:r>
      <w:r>
        <w:t xml:space="preserve">“</w:t>
      </w:r>
      <w:r>
        <w:t xml:space="preserve">still the only special classes in any Connecticut public school system for children with emotional problems.</w:t>
      </w:r>
      <w:r>
        <w:t xml:space="preserve">”</w:t>
      </w:r>
      <w:r>
        <w:t xml:space="preserve"> West Hartford, by 1963, was acknowledged to have</w:t>
      </w:r>
      <w:r>
        <w:t xml:space="preserve"> </w:t>
      </w:r>
      <w:r>
        <w:t xml:space="preserve">“</w:t>
      </w:r>
      <w:r>
        <w:t xml:space="preserve">one of the best special education programs</w:t>
      </w:r>
      <w:r>
        <w:t xml:space="preserve">”</w:t>
      </w:r>
      <w:r>
        <w:t xml:space="preserve"> </w:t>
      </w:r>
      <w:r>
        <w:t xml:space="preserve">in the eastern United States.</w:t>
      </w:r>
    </w:p>
    <w:p>
      <w:pPr>
        <w:pStyle w:val="BodyText"/>
      </w:pPr>
      <w:r>
        <w:t xml:space="preserve">In 1970, U.S. schools educated only one in five children with disabilities and many states had laws excluding certain students including children who were deaf, blind, emotionally disturbed, or</w:t>
      </w:r>
      <w:r>
        <w:t xml:space="preserve"> </w:t>
      </w:r>
      <w:r>
        <w:t xml:space="preserve">“</w:t>
      </w:r>
      <w:r>
        <w:t xml:space="preserve">mentally retarded.</w:t>
      </w:r>
      <w:r>
        <w:t xml:space="preserve">”</w:t>
      </w:r>
      <w:r>
        <w:t xml:space="preserve"> The federal law that required school districts to provide education for all children did not pass until 1975.</w:t>
      </w:r>
    </w:p>
    <w:p>
      <w:pPr>
        <w:pStyle w:val="BodyText"/>
      </w:pPr>
      <w:r>
        <w:t xml:space="preserve">Thorne, like educators around the country, was pushed by the Soviet’s launching Sputnik in 1957. Public figures criticized the public schools for their failures. In reaction, Congress passed the National Defense Education Act to strengthen the teaching of math and science. Thorne, his administration, and his teachers instituted a number of changes to address the perceived science and math gap. At the high school, new honors courses in all academic subjects and accelerated courses in math were offered for the first time. English teachers were limited to 100 students. Science teachers replaced textbook-centered general science courses with lab-based courses.</w:t>
      </w:r>
    </w:p>
    <w:p>
      <w:pPr>
        <w:pStyle w:val="BodyText"/>
      </w:pPr>
      <w:r>
        <w:t xml:space="preserve">The school system received grants to encourage programs for</w:t>
      </w:r>
      <w:r>
        <w:t xml:space="preserve"> </w:t>
      </w:r>
      <w:r>
        <w:t xml:space="preserve">“</w:t>
      </w:r>
      <w:r>
        <w:t xml:space="preserve">gifted</w:t>
      </w:r>
      <w:r>
        <w:t xml:space="preserve">”</w:t>
      </w:r>
      <w:r>
        <w:t xml:space="preserve"> </w:t>
      </w:r>
      <w:r>
        <w:t xml:space="preserve">students. The high school sponsored a lecture series each year covering topics not included in the regular course offerings. Students had the chance to be involved in the American Field Service exchange program. But Thorne was concerned that the anxiety to act quickly to improve the public school system was pushing creative approaches</w:t>
      </w:r>
      <w:r>
        <w:t xml:space="preserve"> </w:t>
      </w:r>
      <w:r>
        <w:t xml:space="preserve">“</w:t>
      </w:r>
      <w:r>
        <w:t xml:space="preserve">based upon a democratic philosophy and long-range goals of what was best for America,</w:t>
      </w:r>
      <w:r>
        <w:t xml:space="preserve">”</w:t>
      </w:r>
      <w:r>
        <w:t xml:space="preserve"> </w:t>
      </w:r>
      <w:r>
        <w:t xml:space="preserve">out of the picture.</w:t>
      </w:r>
    </w:p>
    <w:p>
      <w:pPr>
        <w:pStyle w:val="BodyText"/>
      </w:pPr>
      <w:r>
        <w:t xml:space="preserve">Thorne worried that teachers could feel as though they needed to teach facts, not concepts. He argued that teachers:</w:t>
      </w:r>
    </w:p>
    <w:p>
      <w:pPr>
        <w:pStyle w:val="BlockText"/>
      </w:pPr>
      <w:r>
        <w:t xml:space="preserve">Must teach ideas that provoke thought and lead to further learning and that stimulate critical outlook. Pupils should be encouraged to question facts, seek explanations, anticipate outcomes and question the authority behind a statement or assertion. Students should ask themselves,</w:t>
      </w:r>
      <w:r>
        <w:t xml:space="preserve"> </w:t>
      </w:r>
      <w:r>
        <w:t xml:space="preserve">‘</w:t>
      </w:r>
      <w:r>
        <w:t xml:space="preserve">Is this the truth?</w:t>
      </w:r>
      <w:r>
        <w:t xml:space="preserve">’</w:t>
      </w:r>
      <w:r>
        <w:t xml:space="preserve">… students should be expected to learn that even scientists make mistakes as well as achieve successes, and that true learning is not achieved through an authoritative body of facts to be committed to memory but through an imaginative way of systematically exploring the unknown.</w:t>
      </w:r>
    </w:p>
    <w:p>
      <w:pPr>
        <w:pStyle w:val="FirstParagraph"/>
      </w:pPr>
      <w:r>
        <w:t xml:space="preserve">Thorne placed himself write in the middle of the Cold War ideology when he wrote,</w:t>
      </w:r>
      <w:r>
        <w:t xml:space="preserve"> </w:t>
      </w:r>
      <w:r>
        <w:t xml:space="preserve">“</w:t>
      </w:r>
      <w:r>
        <w:t xml:space="preserve">If there is anything that is going to help America survive in the struggle between East and West, it is that of developing creative minds and creative individuals, rather than those who merely parrot back isolated factual information.</w:t>
      </w:r>
      <w:r>
        <w:t xml:space="preserve">”</w:t>
      </w:r>
    </w:p>
    <w:p>
      <w:pPr>
        <w:pStyle w:val="BodyText"/>
      </w:pPr>
      <w:r>
        <w:t xml:space="preserve">Thorne’s philosophy makes me think about how much the word</w:t>
      </w:r>
      <w:r>
        <w:t xml:space="preserve"> </w:t>
      </w:r>
      <w:r>
        <w:t xml:space="preserve">“</w:t>
      </w:r>
      <w:r>
        <w:t xml:space="preserve">creative</w:t>
      </w:r>
      <w:r>
        <w:t xml:space="preserve">”</w:t>
      </w:r>
      <w:r>
        <w:t xml:space="preserve"> </w:t>
      </w:r>
      <w:r>
        <w:t xml:space="preserve">has dropped out of the educational lexicon with the present day pressures on testing to ensure that students are learning. How much do external pressures to increase our technological, scientific and mathematical skills make students independent learners and creative thinkers for the 21st century? It seems like Superintendent Thorne would support creative work.</w:t>
      </w:r>
    </w:p>
    <w:p>
      <w:pPr>
        <w:pStyle w:val="Heading2"/>
      </w:pPr>
      <w:bookmarkStart w:id="184" w:name="christmas-carol-sing"/>
      <w:r>
        <w:t xml:space="preserve">Christmas Carol Sing</w:t>
      </w:r>
      <w:bookmarkEnd w:id="184"/>
    </w:p>
    <w:p>
      <w:pPr>
        <w:pStyle w:val="FirstParagraph"/>
      </w:pPr>
      <w:r>
        <w:rPr>
          <w:i/>
        </w:rPr>
        <w:t xml:space="preserve">Originally appeared in West Hartford Life, December 2010</w:t>
      </w:r>
    </w:p>
    <w:p>
      <w:pPr>
        <w:pStyle w:val="BodyText"/>
      </w:pPr>
      <w:r>
        <w:t xml:space="preserve">In the late 1940s, the West Hartford Recreation Department and the Chamber of Commerce sponsored a Christmas Carol Sing at the First Church and Goodman Green. On the north end of the green, town workers lit up a</w:t>
      </w:r>
      <w:r>
        <w:t xml:space="preserve"> </w:t>
      </w:r>
      <w:r>
        <w:t xml:space="preserve">“</w:t>
      </w:r>
      <w:r>
        <w:t xml:space="preserve">Christmas Tree,</w:t>
      </w:r>
      <w:r>
        <w:t xml:space="preserve">”</w:t>
      </w:r>
      <w:r>
        <w:t xml:space="preserve"> </w:t>
      </w:r>
      <w:r>
        <w:t xml:space="preserve">and as many as 5,000 town residents gathered for the sing and an appearance by Santa Claus.</w:t>
      </w:r>
    </w:p>
    <w:p>
      <w:pPr>
        <w:pStyle w:val="BodyText"/>
      </w:pPr>
      <w:r>
        <w:t xml:space="preserve">The tradition began in 1930 as an interdenominational carol sing which attracted hundreds of people. In 1940, when West Hartford added a Recreation Department to town government, as Christmas became more commercialized, and West Hartford more affluent, the celebration changed.</w:t>
      </w:r>
    </w:p>
    <w:p>
      <w:pPr>
        <w:pStyle w:val="BodyText"/>
      </w:pPr>
      <w:r>
        <w:t xml:space="preserve">Charles L. Rutherford, President of the Chamber of Commerce, rallied many local groups to help organize the first Christmas sing which included the Department of Recreation, the West Hartford Parent-Teacher Council, the West Hartford Exchange Club, the Kiwanis, the Civitan Club, the American Legion, and the Lions Club. On December 21, 1947, organizers expected 2,000 people to come to the 7 p.m. community Christmas Party, Carol Sing and Reception for Santa.</w:t>
      </w:r>
    </w:p>
    <w:p>
      <w:pPr>
        <w:pStyle w:val="BodyText"/>
      </w:pPr>
      <w:r>
        <w:t xml:space="preserve">The 20-minute carol sing rang out from the portico of First Church of Christ Congregational. More than 250 trained choral singers from the First Church and St. Thomas the Apostle, and from Talcott Junior High led the carol sing from the portico steps under direction of Gordon Stearns, choir director and organist at the First Church. Two radio stations carried the sing.</w:t>
      </w:r>
    </w:p>
    <w:p>
      <w:pPr>
        <w:pStyle w:val="BodyText"/>
      </w:pPr>
      <w:r>
        <w:t xml:space="preserve">Over 4,000 children and adults came to celebrate; the police were temporarily unable to bring</w:t>
      </w:r>
      <w:r>
        <w:t xml:space="preserve"> </w:t>
      </w:r>
      <w:r>
        <w:t xml:space="preserve">“</w:t>
      </w:r>
      <w:r>
        <w:t xml:space="preserve">order out of the gaiety.</w:t>
      </w:r>
      <w:r>
        <w:t xml:space="preserve">”</w:t>
      </w:r>
      <w:r>
        <w:t xml:space="preserve"> </w:t>
      </w:r>
      <w:r>
        <w:t xml:space="preserve">When Santa Claus arrived with a sleigh that had favors donated by 40 local businessmen, to distribute to the West Hartford children, it was hard to contain the crowd.</w:t>
      </w:r>
    </w:p>
    <w:p>
      <w:pPr>
        <w:pStyle w:val="BodyText"/>
      </w:pPr>
      <w:r>
        <w:t xml:space="preserve">Rutherford and his committee wanted to emphasize that Christmas was about giving. His committee wanted to help war-torn France, and with the help of the American Friends Service Committee, they organized a drive for food and school supplies to send to elementary schools in northern France. The AFSC had just won a Nobel Prize for its post war relief work and aided Rutherford’s group in selecting two schools. A West Hartford school administrator sent directions for gift giving to every public and private school student in town.</w:t>
      </w:r>
    </w:p>
    <w:p>
      <w:pPr>
        <w:pStyle w:val="BodyText"/>
      </w:pPr>
      <w:r>
        <w:t xml:space="preserve">The 4,000 townspeople who came to the Community Sing brought along boxes of food and school supplies weighing two tons. Helpers packed the goods into duffle bags, took them to the American Legion Hall where they were packed and shipped by the Legionnaires.</w:t>
      </w:r>
    </w:p>
    <w:p>
      <w:pPr>
        <w:pStyle w:val="BodyText"/>
      </w:pPr>
      <w:r>
        <w:t xml:space="preserve">The committee arranged for the goods to be sent to the École de Garçons in Caen and the École de Filles Valmy in LeHavre. The Germans burned the Valmy School to the ground a few hours before the liberation of LeHavre in 1944. When the goods arrived in February 1948, the schools still had not been rebuilt and classes were being held in temporary quarters. The head of the school wrote that the children were sons and daughters of laborers who did not have a lot to eat. The packages were well received and many thank you notes made it back to students in their classrooms.</w:t>
      </w:r>
    </w:p>
    <w:p>
      <w:pPr>
        <w:pStyle w:val="BodyText"/>
      </w:pPr>
      <w:r>
        <w:t xml:space="preserve">The Carol Sing provided such a positive outpouring of goodwill, organizers geared up for 1948. This time organizers chose to send warm clothing and foodstuffs to</w:t>
      </w:r>
      <w:r>
        <w:t xml:space="preserve"> </w:t>
      </w:r>
      <w:r>
        <w:t xml:space="preserve">“</w:t>
      </w:r>
      <w:r>
        <w:t xml:space="preserve">undernourished and ill-clad Sioux and Chippewa Indians in North Dakota.</w:t>
      </w:r>
      <w:r>
        <w:t xml:space="preserve">”</w:t>
      </w:r>
    </w:p>
    <w:p>
      <w:pPr>
        <w:pStyle w:val="BodyText"/>
      </w:pPr>
      <w:r>
        <w:t xml:space="preserve">In 1948 the choir would have 500 voices. Frank Groff, new music director for WHPS, organized singers from the First Congregational Church, St. James Episcopal, St. John’s Evangelist, a Talcott Junior High School group, Hall High and a select group of 5th and 6th graders.</w:t>
      </w:r>
    </w:p>
    <w:p>
      <w:pPr>
        <w:pStyle w:val="BodyText"/>
      </w:pPr>
      <w:r>
        <w:t xml:space="preserve">In 1948, the Chamber spearheaded the community event for a second time. The Christmas Party Committee corresponded with W.M. Simmerman, the Director of the Bureau of Indian Affairs. The BIA suggested the goods be sent to 1,500 children of the Turtle Mountain Chippewa and the Devils Lake Sioux near Belancourt, North Dakota. In 1948 there were about 33,000 Chippewa, half in Canada and half in the United States. The Sioux were descendants of Crazy Horse and Sitting Bull and lived in poverty on government allotments. Each elementary school student who brought and wrapped a gift, put a sticker on it which read</w:t>
      </w:r>
      <w:r>
        <w:t xml:space="preserve"> </w:t>
      </w:r>
      <w:r>
        <w:t xml:space="preserve">“</w:t>
      </w:r>
      <w:r>
        <w:t xml:space="preserve">a Package for a Papoose from West Hartford Community Christmas Party, December 19, 1948.</w:t>
      </w:r>
      <w:r>
        <w:t xml:space="preserve">”</w:t>
      </w:r>
    </w:p>
    <w:p>
      <w:pPr>
        <w:pStyle w:val="BodyText"/>
      </w:pPr>
      <w:r>
        <w:t xml:space="preserve">The committee in 1948 assured carolers and gift givers that there would not be bad weather because</w:t>
      </w:r>
      <w:r>
        <w:t xml:space="preserve"> </w:t>
      </w:r>
      <w:r>
        <w:t xml:space="preserve">“</w:t>
      </w:r>
      <w:r>
        <w:t xml:space="preserve">We live right. That just couldn’t happen to us.</w:t>
      </w:r>
      <w:r>
        <w:t xml:space="preserve">”</w:t>
      </w:r>
      <w:r>
        <w:t xml:space="preserve"> </w:t>
      </w:r>
      <w:r>
        <w:t xml:space="preserve">However, the carol sing, which planners thought would bring 5,000, got called off as the town was pelted with 10 inches of snow. The committee collected the gifts and sent them along to the Indians in South Dakota.</w:t>
      </w:r>
    </w:p>
    <w:p>
      <w:pPr>
        <w:pStyle w:val="BodyText"/>
      </w:pPr>
      <w:r>
        <w:t xml:space="preserve">Meanwhile, as the snow began to fall in the late morning, the women of the Food for Israel Campaign started collecting packages to be sent to the Holy Land. They collected over 350 bundles that were sent by trailer to New York City to be shipped to Israel.</w:t>
      </w:r>
    </w:p>
    <w:p>
      <w:pPr>
        <w:pStyle w:val="BodyText"/>
      </w:pPr>
      <w:r>
        <w:t xml:space="preserve">In 1949 the community supported the carol sing once again. This time, Frank Groff assembled an 800-voice choir from five churches with 600 school children’s voices.</w:t>
      </w:r>
    </w:p>
    <w:p>
      <w:pPr>
        <w:pStyle w:val="BodyText"/>
      </w:pPr>
      <w:r>
        <w:t xml:space="preserve">The</w:t>
      </w:r>
      <w:r>
        <w:t xml:space="preserve"> </w:t>
      </w:r>
      <w:r>
        <w:rPr>
          <w:i/>
        </w:rPr>
        <w:t xml:space="preserve">West Hartford News</w:t>
      </w:r>
      <w:r>
        <w:t xml:space="preserve"> </w:t>
      </w:r>
      <w:r>
        <w:t xml:space="preserve">encouraged townspeople to bring presents of clothing, shoes, toys, infants’ wear, and woolen garments to the children at the Shaw Center in Charleston, S.C., a</w:t>
      </w:r>
      <w:r>
        <w:t xml:space="preserve"> </w:t>
      </w:r>
      <w:r>
        <w:t xml:space="preserve">“</w:t>
      </w:r>
      <w:r>
        <w:t xml:space="preserve">welfare center for 1,200 Negro children.</w:t>
      </w:r>
      <w:r>
        <w:t xml:space="preserve">”</w:t>
      </w:r>
    </w:p>
    <w:p>
      <w:pPr>
        <w:pStyle w:val="BodyText"/>
      </w:pPr>
      <w:r>
        <w:t xml:space="preserve">Since the end of World War II, the naval building program and other war activities were hit hard. The Carol Committee worked with the National Association for the Advancement of Colored People (NAACP) to find this group. The Shaw Center was made famous as the locale for George Gershwin’s operetta,</w:t>
      </w:r>
      <w:r>
        <w:t xml:space="preserve"> </w:t>
      </w:r>
      <w:r>
        <w:t xml:space="preserve">“</w:t>
      </w:r>
      <w:r>
        <w:t xml:space="preserve">Porgy and Bess.</w:t>
      </w:r>
      <w:r>
        <w:t xml:space="preserve">”</w:t>
      </w:r>
    </w:p>
    <w:p>
      <w:pPr>
        <w:pStyle w:val="BodyText"/>
      </w:pPr>
      <w:r>
        <w:t xml:space="preserve">The invitation in the</w:t>
      </w:r>
      <w:r>
        <w:t xml:space="preserve"> </w:t>
      </w:r>
      <w:r>
        <w:rPr>
          <w:i/>
        </w:rPr>
        <w:t xml:space="preserve">West Hartford News</w:t>
      </w:r>
      <w:r>
        <w:t xml:space="preserve"> </w:t>
      </w:r>
      <w:r>
        <w:t xml:space="preserve">read</w:t>
      </w:r>
      <w:r>
        <w:t xml:space="preserve"> </w:t>
      </w:r>
      <w:r>
        <w:t xml:space="preserve">“</w:t>
      </w:r>
      <w:r>
        <w:t xml:space="preserve">A traditional, gay outing for the Family. Santa will bring favors for the children, and receive gifts of clothing for little Negro boys and girls in South Carolina.</w:t>
      </w:r>
      <w:r>
        <w:t xml:space="preserve">”</w:t>
      </w:r>
    </w:p>
    <w:p>
      <w:pPr>
        <w:pStyle w:val="BodyText"/>
      </w:pPr>
      <w:r>
        <w:t xml:space="preserve">Rose Wathley, the elementary school supervisor and a member of the party committee once again organized the collection of goods from elementary school children. When the party was first established in 1947, and Wathley was on the committee, she pushed that children truly get more kick out of giving than receiving and it was her suggestion that instead of having Santa arrive at the Carol Sing with sacks of gifts for West Hartford kids, he would come to receive West Hartford children’s gifts for less fortunate boys and girls.</w:t>
      </w:r>
    </w:p>
    <w:p>
      <w:pPr>
        <w:pStyle w:val="BodyText"/>
      </w:pPr>
      <w:r>
        <w:t xml:space="preserve">In 1949, the committee had a 30 foot trailer truck at the carol sing so that the gifts could be loaded right on the truck to take the next day to South Carolina to get there in time for Christmas. The trucking company provided the service free of charge. The 3500 attendees donated over 1500 gifts. When the gifts reached Charleston four days later, the Community Center held the biggest party of its kind ever in Charleston. There were three to four tons of gifts. The children, recruited through the Christmas Bureau of the Charleston Welfare Council, were grateful.</w:t>
      </w:r>
    </w:p>
    <w:p>
      <w:pPr>
        <w:pStyle w:val="BodyText"/>
      </w:pPr>
      <w:r>
        <w:t xml:space="preserve">This community celebration showcased the varied community groups willing to work together for a common cause. Based on a Christian holiday, these celebrations are certainly the sign of a different time. Though the public celebration of Christmas is as big as ever, and the town encourages Christmas sales with its decorations, its involvement in a carol sing would not be seen as appropriate today. Supreme Court cases in the 1980s discouraged government support of Christian religious displays and West Hartford’s growing Jewish population must have forced elected officials to view its sponsorship differently after 1950.</w:t>
      </w:r>
    </w:p>
    <w:p>
      <w:pPr>
        <w:pStyle w:val="Heading2"/>
      </w:pPr>
      <w:bookmarkStart w:id="185" w:name="regional-plan"/>
      <w:r>
        <w:t xml:space="preserve">Regional Plan</w:t>
      </w:r>
      <w:bookmarkEnd w:id="185"/>
    </w:p>
    <w:p>
      <w:pPr>
        <w:pStyle w:val="FirstParagraph"/>
      </w:pPr>
      <w:r>
        <w:rPr>
          <w:i/>
        </w:rPr>
        <w:t xml:space="preserve">Originally appeared in West Hartford Life, February 2011</w:t>
      </w:r>
    </w:p>
    <w:p>
      <w:pPr>
        <w:pStyle w:val="BodyText"/>
      </w:pPr>
      <w:r>
        <w:t xml:space="preserve">In 1954, insurance giant Connecticut General decided to move its headquarters out of downtown Hartford to suburban Bloomfield. This move mirrored the movement of families to the suburbs. Hartford’s population peaked in 1950 at 177,000 and in the next decade lost 15,000 residents. At the same time, West Hartford’s population grew by 18,000 residents. At its peak, Hartford’s population was quadruple West Hartford’s; now it is about double the number.</w:t>
      </w:r>
    </w:p>
    <w:p>
      <w:pPr>
        <w:pStyle w:val="BodyText"/>
      </w:pPr>
      <w:r>
        <w:t xml:space="preserve">Amidst this change, business leaders spoke loudly and clearly about a need for regionalism. In January 1957, the Hartford Area Chamber of Commerce urged towns in the capitol region to become part of a regional planning group. The General Assembly passed a law in 1949, amended in 1955, which enabled towns to be part of such a group. In the late 1950s, both cities and suburbs were willing to talk.</w:t>
      </w:r>
    </w:p>
    <w:p>
      <w:pPr>
        <w:pStyle w:val="BodyText"/>
      </w:pPr>
      <w:r>
        <w:t xml:space="preserve">Local governments voted regional planning their number one priority in a questionnaire sent out by the Chamber in 1956. In January 1957, Harold Keith, mayor of West Hartford came out firmly in favor of a regional planning authority. He asserted,</w:t>
      </w:r>
      <w:r>
        <w:t xml:space="preserve"> </w:t>
      </w:r>
      <w:r>
        <w:t xml:space="preserve">“</w:t>
      </w:r>
      <w:r>
        <w:t xml:space="preserve">Planning cannot end at the boundaries of political subdivisions.</w:t>
      </w:r>
      <w:r>
        <w:t xml:space="preserve">”</w:t>
      </w:r>
    </w:p>
    <w:p>
      <w:pPr>
        <w:pStyle w:val="BodyText"/>
      </w:pPr>
      <w:r>
        <w:t xml:space="preserve">In late January, Hartford Councilman James H. Kinsella and Hartford State Senator Harold S. Borden requested that the General Assembly’s Legislative Council study a plan to create a federated form of government in the Greater Hartford area to include the towns of Wethersfield, Newington, West Hartford, Bloomfield and Hartford. The two men recommended that this federated government elect a proportionate common council, a metropolitan board of education, a common tax base and assessment structure, consolidated system of budgeting, financing and purchasing, centralized engineering and public works department, a unified traffic authority, centralized public health and welfare department, consolidated park and recreation department, and a regional planning and zoning agency.</w:t>
      </w:r>
    </w:p>
    <w:p>
      <w:pPr>
        <w:pStyle w:val="BodyText"/>
      </w:pPr>
      <w:r>
        <w:t xml:space="preserve">The bill did not pass, but it did not stop the</w:t>
      </w:r>
      <w:r>
        <w:t xml:space="preserve"> </w:t>
      </w:r>
      <w:r>
        <w:rPr>
          <w:i/>
        </w:rPr>
        <w:t xml:space="preserve">Hartford Courant</w:t>
      </w:r>
      <w:r>
        <w:t xml:space="preserve"> </w:t>
      </w:r>
      <w:r>
        <w:t xml:space="preserve">from running a three-part series entitled</w:t>
      </w:r>
      <w:r>
        <w:t xml:space="preserve"> </w:t>
      </w:r>
      <w:r>
        <w:t xml:space="preserve">“</w:t>
      </w:r>
      <w:r>
        <w:t xml:space="preserve">The Challenge: a Study of the Future of Hartford and its Surrounding Communities,</w:t>
      </w:r>
      <w:r>
        <w:t xml:space="preserve">”</w:t>
      </w:r>
      <w:r>
        <w:t xml:space="preserve"> </w:t>
      </w:r>
      <w:r>
        <w:t xml:space="preserve">investigating the idea of regionalism. In April 1957, their article looked at the pros and cons of a federated government in Toronto. Senator Burton believed that as suburbs grew, the city could help them, particularly in the realm of schools. He did not ingratiate himself to the suburbs when he said that their fire and police departments</w:t>
      </w:r>
      <w:r>
        <w:t xml:space="preserve"> </w:t>
      </w:r>
      <w:r>
        <w:t xml:space="preserve">“</w:t>
      </w:r>
      <w:r>
        <w:t xml:space="preserve">weren’t worth a nickel.</w:t>
      </w:r>
      <w:r>
        <w:t xml:space="preserve">”</w:t>
      </w:r>
      <w:r>
        <w:t xml:space="preserve"> </w:t>
      </w:r>
      <w:r>
        <w:t xml:space="preserve">Personalities aside, talk of regionalism abounded.</w:t>
      </w:r>
    </w:p>
    <w:p>
      <w:pPr>
        <w:pStyle w:val="BodyText"/>
      </w:pPr>
      <w:r>
        <w:t xml:space="preserve">Almost 300 town officials attended a June 11, 1957 Regional Planning Conference sponsored by Governor Abraham Ribicoff and the Hartford Chamber of Commerce Regional Planning Committee and the Chamber’s organizations in surrounding towns. Participants from 18 towns listened to experts from around the country outline the advantages of regional planning groups.</w:t>
      </w:r>
    </w:p>
    <w:p>
      <w:pPr>
        <w:pStyle w:val="BodyText"/>
      </w:pPr>
      <w:r>
        <w:t xml:space="preserve">At the conference, Democrat Ward Duffy, editor of the</w:t>
      </w:r>
      <w:r>
        <w:t xml:space="preserve"> </w:t>
      </w:r>
      <w:r>
        <w:rPr>
          <w:i/>
        </w:rPr>
        <w:t xml:space="preserve">Hartford Times</w:t>
      </w:r>
      <w:r>
        <w:t xml:space="preserve"> </w:t>
      </w:r>
      <w:r>
        <w:t xml:space="preserve">and West Hartford resident, led a panel discussion with Richard Brown, West Hartford’s Town Planner. Brown argued that small towns would not get swallowed up by the big city in regional planning, but instead</w:t>
      </w:r>
      <w:r>
        <w:t xml:space="preserve"> </w:t>
      </w:r>
      <w:r>
        <w:t xml:space="preserve">“</w:t>
      </w:r>
      <w:r>
        <w:t xml:space="preserve">could swing Hartford by the tail.</w:t>
      </w:r>
      <w:r>
        <w:t xml:space="preserve">”</w:t>
      </w:r>
    </w:p>
    <w:p>
      <w:pPr>
        <w:pStyle w:val="CaptionedFigure"/>
      </w:pPr>
      <w:r>
        <w:drawing>
          <wp:inline>
            <wp:extent cx="5334000" cy="3985554"/>
            <wp:effectExtent b="0" l="0" r="0" t="0"/>
            <wp:docPr descr="Ward Duffy, editor of the Hartford Times,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 title="" id="1" name="Picture"/>
            <a:graphic>
              <a:graphicData uri="http://schemas.openxmlformats.org/drawingml/2006/picture">
                <pic:pic>
                  <pic:nvPicPr>
                    <pic:cNvPr descr="images/09-ward-duffy.jpg" id="0" name="Picture"/>
                    <pic:cNvPicPr>
                      <a:picLocks noChangeArrowheads="1" noChangeAspect="1"/>
                    </pic:cNvPicPr>
                  </pic:nvPicPr>
                  <pic:blipFill>
                    <a:blip r:embed="rId186"/>
                    <a:stretch>
                      <a:fillRect/>
                    </a:stretch>
                  </pic:blipFill>
                  <pic:spPr bwMode="auto">
                    <a:xfrm>
                      <a:off x="0" y="0"/>
                      <a:ext cx="5334000" cy="3985554"/>
                    </a:xfrm>
                    <a:prstGeom prst="rect">
                      <a:avLst/>
                    </a:prstGeom>
                    <a:noFill/>
                    <a:ln w="9525">
                      <a:noFill/>
                      <a:headEnd/>
                      <a:tailEnd/>
                    </a:ln>
                  </pic:spPr>
                </pic:pic>
              </a:graphicData>
            </a:graphic>
          </wp:inline>
        </w:drawing>
      </w:r>
    </w:p>
    <w:p>
      <w:pPr>
        <w:pStyle w:val="ImageCaption"/>
      </w:pPr>
      <w:r>
        <w:t xml:space="preserve">Ward Duffy, editor of the</w:t>
      </w:r>
      <w:r>
        <w:t xml:space="preserve"> </w:t>
      </w:r>
      <w:r>
        <w:rPr>
          <w:i/>
        </w:rPr>
        <w:t xml:space="preserve">Hartford Times</w:t>
      </w:r>
      <w:r>
        <w:t xml:space="preserve">, helped to lead discussions about regionalization in the Hartford area. He and his wife Louise Duffy lived in the Whitman House on 208 North Main Street, in the home where he grew up. His father, Frederick Duffy, was a school teacher, and the head of housing in West Hartford during World War II. Source: Noah Webster House &amp; West Hartford Historical Society.</w:t>
      </w:r>
    </w:p>
    <w:p>
      <w:pPr>
        <w:pStyle w:val="BodyText"/>
      </w:pPr>
      <w:r>
        <w:t xml:space="preserve">By November 1957, West Hartford’s Mayor Keith seemed fed up with the state dragging its feet in establishing a Regional Planning Commission, dictated by state statute. The Democratic-led Town Council, the first ever, with the first ever Democratic Mayor from 1955 to 1959, pushed for regional planning for the town. Keith criticized the State Development Commission for not setting up the region for the Hartford area. Keith was particularly concerned about the planning of the East-West highway, Interstate 84 whose route through West Hartford had gone through numerous iterations at this point. On September 10, 1958, the West Hartford Town Council voted unanimously to be part of the Capital Planning Region.</w:t>
      </w:r>
    </w:p>
    <w:p>
      <w:pPr>
        <w:pStyle w:val="BodyText"/>
      </w:pPr>
      <w:r>
        <w:t xml:space="preserve">At the same time, the Chambers of Commerce continued their trumpet call for regionalism. In February 1958, James E. Kelley, president of the West Hartford Chamber established a committee representing 11 Chambers in the region. However, he noted, West Hartford was the only town that had endorsed participation in the Regional Planning Commission by that point.</w:t>
      </w:r>
    </w:p>
    <w:p>
      <w:pPr>
        <w:pStyle w:val="BodyText"/>
      </w:pPr>
      <w:r>
        <w:t xml:space="preserve">By July 1958, the 22 towns went into the process of voting to be part of the Capital Area Regional Planning Authority. Sixty percent of the towns had to approve the Authority before it started operating. All towns had two votes except those over 50,000. This give Hartford six votes, and three votes each for West Hartford, East Hartford, and Manchester.</w:t>
      </w:r>
    </w:p>
    <w:p>
      <w:pPr>
        <w:pStyle w:val="BodyText"/>
      </w:pPr>
      <w:r>
        <w:t xml:space="preserve">The purpose of the authority was to</w:t>
      </w:r>
      <w:r>
        <w:t xml:space="preserve"> </w:t>
      </w:r>
      <w:r>
        <w:t xml:space="preserve">“</w:t>
      </w:r>
      <w:r>
        <w:t xml:space="preserve">further the orderly zoning of towns.</w:t>
      </w:r>
      <w:r>
        <w:t xml:space="preserve">”</w:t>
      </w:r>
      <w:r>
        <w:t xml:space="preserve"> </w:t>
      </w:r>
      <w:r>
        <w:t xml:space="preserve">It would have a hand in industrial expansion, highway relocation, main park and recreational areas, water supplies, flood control and stream pollution. The planning group was established as an advisory group.</w:t>
      </w:r>
    </w:p>
    <w:p>
      <w:pPr>
        <w:pStyle w:val="BodyText"/>
      </w:pPr>
      <w:r>
        <w:t xml:space="preserve">The towns in the Capitol region included Hartford, East Hartford, West Hartford, Windsor, East Windsor, South Windsor, Windsor Locks, Manchester, Glastonbury, Wethersfield, Rocky Hill, Newington, Bloomfield, Farmington, Avon, Simsbury, East Granby, Ellington, Vernon, Tolland and Bolton. By July 1958, Granby voted not to become part of the group. The decision to participate had to be made at Town Meeting.</w:t>
      </w:r>
    </w:p>
    <w:p>
      <w:pPr>
        <w:pStyle w:val="BodyText"/>
      </w:pPr>
      <w:r>
        <w:t xml:space="preserve">In November, the West Hartford League of Women Voters took on the issue of regional planning and held three discussion groups at member’s homes throughout town. Two meetings were held during the day and one at night. One of the discussion leaders was Mrs. Richard Brown, the wife of West Hartford’s Town Planner. Another was Joan Kemler who went on to represent West Hartford in the General Assembly. The League wanted dialogue about regionalism and the talk only served to increase support among progressives in town.</w:t>
      </w:r>
    </w:p>
    <w:p>
      <w:pPr>
        <w:pStyle w:val="BodyText"/>
      </w:pPr>
      <w:r>
        <w:t xml:space="preserve">Mayor Harold Keith also worked to sell the idea and held meetings during the year with community organizations like the Rotary and Civitans to get them to support the Authority.</w:t>
      </w:r>
    </w:p>
    <w:p>
      <w:pPr>
        <w:pStyle w:val="BodyText"/>
      </w:pPr>
      <w:r>
        <w:t xml:space="preserve">When Keith chose not to run for re-election in 1959, he became chair of the CRPA. The Authority received $25,000 in federal funds and so built a two year plan to prepare base maps for the area concerning topography, soil, zoning, development, traffic, transit, public utilities and recreation.</w:t>
      </w:r>
    </w:p>
    <w:p>
      <w:pPr>
        <w:pStyle w:val="BodyText"/>
      </w:pPr>
      <w:r>
        <w:t xml:space="preserve">This topic or regionalism came to my attention as I framed a 1959 West Hartford map drawn by the Capitol Region Planning Council. This map included the proposed east-west highway, with an off-ramp at Park Road that went north to empty out at Farmington Avenue. It included the proposed Route 291, which went north from the east west highway right through the MDC Reservoir. This part of the</w:t>
      </w:r>
      <w:r>
        <w:t xml:space="preserve"> </w:t>
      </w:r>
      <w:r>
        <w:t xml:space="preserve">“</w:t>
      </w:r>
      <w:r>
        <w:t xml:space="preserve">regional plan</w:t>
      </w:r>
      <w:r>
        <w:t xml:space="preserve">”</w:t>
      </w:r>
      <w:r>
        <w:t xml:space="preserve"> </w:t>
      </w:r>
      <w:r>
        <w:t xml:space="preserve">led to protest and its demise in the mid-1970s.</w:t>
      </w:r>
    </w:p>
    <w:p>
      <w:pPr>
        <w:pStyle w:val="BodyText"/>
      </w:pPr>
      <w:r>
        <w:t xml:space="preserve">While the push for regionalism in the 1950s came in a time of prosperity when there was a large migration from city to suburb. Today talk of regionalism is a cry from those trying to trim municipal budgets in times of recession. Out of prosperity or recession, the idea of regionalism continues to have its followers.</w:t>
      </w:r>
    </w:p>
    <w:p>
      <w:pPr>
        <w:pStyle w:val="Heading2"/>
      </w:pPr>
      <w:bookmarkStart w:id="187" w:name="the-advent-of-the-east-west-highway"/>
      <w:r>
        <w:t xml:space="preserve">The Advent of the East-West Highway</w:t>
      </w:r>
      <w:bookmarkEnd w:id="187"/>
    </w:p>
    <w:p>
      <w:pPr>
        <w:pStyle w:val="FirstParagraph"/>
      </w:pPr>
      <w:r>
        <w:rPr>
          <w:i/>
        </w:rPr>
        <w:t xml:space="preserve">Originally appeared in West Hartford Life, August 2000</w:t>
      </w:r>
    </w:p>
    <w:p>
      <w:pPr>
        <w:pStyle w:val="BodyText"/>
      </w:pPr>
      <w:r>
        <w:t xml:space="preserve">Camp Courant at Park Road and Trout Brook? The Oakwood Gardens Housing Project? Kane’s Woods? The South Quaker Lane Housing Project?</w:t>
      </w:r>
    </w:p>
    <w:p>
      <w:pPr>
        <w:pStyle w:val="BodyText"/>
      </w:pPr>
      <w:r>
        <w:t xml:space="preserve">These were all sites in West Hartford on one of the proposed routes for the new East-West Highway in the 1940s and 1950s.</w:t>
      </w:r>
    </w:p>
    <w:p>
      <w:pPr>
        <w:pStyle w:val="BodyText"/>
      </w:pPr>
      <w:r>
        <w:t xml:space="preserve">The housing projects have been torn down, Camp Courant moved, and Kane’s Woods developed into a shopping center and apartments. The East-West Highway, now Interstate I-84, takes a more southerly route through town. How did the federal and state government convince the town to engage in this $25 million (in the early 1960s) infrastructure project?</w:t>
      </w:r>
    </w:p>
    <w:p>
      <w:pPr>
        <w:pStyle w:val="BodyText"/>
      </w:pPr>
      <w:r>
        <w:t xml:space="preserve">Moves to the suburbs in the post-World War II period, according to most historians, were escapes into conformity and consumerism away from the complexity, activism, and excitement of the city. Americans were happy to retreat to their suburbs with the help of federal housing subsidies for GIs.</w:t>
      </w:r>
    </w:p>
    <w:p>
      <w:pPr>
        <w:pStyle w:val="BodyText"/>
      </w:pPr>
      <w:r>
        <w:t xml:space="preserve">But a look at the state and federal governments’ attempt to put an east-west highway through West Hartford reveals a population ready and able to challenge authority. This fight, along with conflicts over building schools in the 1950s, made West Hartford a place shaped by conflict and community activism. Citizens of West Hartford fended off building the highway for more than 15 years.</w:t>
      </w:r>
    </w:p>
    <w:p>
      <w:pPr>
        <w:pStyle w:val="BodyText"/>
      </w:pPr>
      <w:r>
        <w:t xml:space="preserve">By 1949, 60% of the traffic that entered Hartford came from West Hartford. The local east-west roads (New Britain Avenue, Park Road, Farmington Avenue, Asylum Avenue, and Albany Avenue) were clogged with traffic and the state felt an east-west highway would help solve the traffic problem. West Hartford’s population in 1950 stood at about 62,000, a leap of over 25% since 1940. The population grew as the insurance industry in Hartford prospered.</w:t>
      </w:r>
    </w:p>
    <w:p>
      <w:pPr>
        <w:pStyle w:val="BodyText"/>
      </w:pPr>
      <w:r>
        <w:t xml:space="preserve">West Hartfordites, who fashioned themselves as the residents of an upscale residential community, did not believe the highway was necessary and thought it would split the town in half, and ruin its residential character. The first plans for the highway were floated in 1945. In this plan, the highway would have gone through the center of town. At the first public hearing in 1948, 500 protesting residents showed up, forcing officials to move the meeting from the Town Hall to the Hall High Auditorium right next door. Townspeople expressed strong opposition to a proposed plan that would have sent the highway from Prospect Street at Warrenton directly west running between Boulevard and Farmington Avenue. Just west of the Kingswood School, it would turn south to follow Trout Brook to Taylor Road to meet the highway section from Corbins Corner.</w:t>
      </w:r>
    </w:p>
    <w:p>
      <w:pPr>
        <w:pStyle w:val="BodyText"/>
      </w:pPr>
      <w:r>
        <w:t xml:space="preserve">In 1950, West Hartford’s Town Council approved a more southerly route that would have gone from Prospect at Park, through the World War II housing project, Oakwood Gardens (now Kennedy Park), up Oakwood Avenue and through the South Quaker Lane World War II housing. But, the state did not follow through at that time. Planners had as many as eight possible routes for the highway by 1956.</w:t>
      </w:r>
    </w:p>
    <w:p>
      <w:pPr>
        <w:pStyle w:val="BodyText"/>
      </w:pPr>
      <w:r>
        <w:t xml:space="preserve">In January 1956, 350 residents met at the Smith School to protest the highway and formed the East-West Residents Association, elected permanent officers and voted to oppose</w:t>
      </w:r>
      <w:r>
        <w:t xml:space="preserve"> </w:t>
      </w:r>
      <w:r>
        <w:t xml:space="preserve">“</w:t>
      </w:r>
      <w:r>
        <w:t xml:space="preserve">Plan C</w:t>
      </w:r>
      <w:r>
        <w:t xml:space="preserve">”</w:t>
      </w:r>
      <w:r>
        <w:t xml:space="preserve"> </w:t>
      </w:r>
      <w:r>
        <w:t xml:space="preserve">as proposed by the state highway department. Residents believed that widening the main east-west arteries, staggering work hours in Hartford, and installing one-way streets at rush hour in cooperation with the Hartford City Council, could solve the traffic problem.</w:t>
      </w:r>
    </w:p>
    <w:p>
      <w:pPr>
        <w:pStyle w:val="BodyText"/>
      </w:pPr>
      <w:r>
        <w:t xml:space="preserve">At a public hearing held at Smith School in September 1956, 300 residents as well as the clergy of the newly built St. Mark’s Parish (1947) protested the highway. The Town Council unanimously voted down the newest proposed route. The East-West Residents Association pushed the Town Council to commission still another study of the proposed routes.</w:t>
      </w:r>
    </w:p>
    <w:p>
      <w:pPr>
        <w:pStyle w:val="BodyText"/>
      </w:pPr>
      <w:r>
        <w:t xml:space="preserve">Part of the 1956 plan was to build a connector from the highway at Park Road and Trout Brook north along Trout Brook to Farmington Avenue to improve the movement of north-south traffic. This would have eliminated Norfeldt baseball field, a town garage, two gas stations on the corner of Farmington Avenue and Trout Brook, Bess Eaton Doughnut, a new building containing the Nichols Cordial Shoppe, and Chicken Delight, among other buildings. Trout Brook Drive was still not completed between Boulevard and Farmington. Though residents worried that the opening of Connecticut General Life Insurance Company in Bloomfield on January 1, 1957 would exacerbate traffic problems, they fought at public hearings to stop the connector.</w:t>
      </w:r>
    </w:p>
    <w:p>
      <w:pPr>
        <w:pStyle w:val="BodyText"/>
      </w:pPr>
      <w:r>
        <w:t xml:space="preserve">The Town Council appeal both to the Federal Bureau of Roads and the State Highway Department was denied in early 1960. Some local politicians believed they still might stop the road but most realized they could only revamp the plan by that point, particularly what they called then the</w:t>
      </w:r>
      <w:r>
        <w:t xml:space="preserve"> </w:t>
      </w:r>
      <w:r>
        <w:t xml:space="preserve">“</w:t>
      </w:r>
      <w:r>
        <w:t xml:space="preserve">butterfly approaches</w:t>
      </w:r>
      <w:r>
        <w:t xml:space="preserve">”</w:t>
      </w:r>
      <w:r>
        <w:t xml:space="preserve"> </w:t>
      </w:r>
      <w:r>
        <w:t xml:space="preserve">to the highway which residents saw taking up too much land.</w:t>
      </w:r>
    </w:p>
    <w:p>
      <w:pPr>
        <w:pStyle w:val="BodyText"/>
      </w:pPr>
      <w:r>
        <w:t xml:space="preserve">The Federal Bureau of Roads finally approved the east-west highway project in January 1960, 15 years after the first plan was floated. Still, some Town Councilors wanted to appeal the decision because the federal government had not done enough to consider the economic consequences to the town. But the majority of the town was resigned to the highway. The state had already spent about $5 million buying properties along the route.</w:t>
      </w:r>
    </w:p>
    <w:p>
      <w:pPr>
        <w:pStyle w:val="BodyText"/>
      </w:pPr>
      <w:r>
        <w:t xml:space="preserve">By 1961, the plan that would have taken 18 homes ten years earlier, now took 144. This led to a loss of $5 million on the town’s grand list. By this time, resigned to the highway, some Town Councilors argued, that commercial property along the route, especially at Corbin’s Corner and Prospect Avenue would increase in value.</w:t>
      </w:r>
    </w:p>
    <w:p>
      <w:pPr>
        <w:pStyle w:val="BodyText"/>
      </w:pPr>
      <w:r>
        <w:t xml:space="preserve">Plans moved forward to start construction in October 1962. But there was one more surprise in store for the residents just west of South Main Street and north of New Britain Avenue. Engineers decided that it was too difficult to run the highway over South Main Street. This meant that eight houses on Brightwood Lane would have to be torn down because of the grade of the hill needed when they dug under South Main Street. One of the houses belonged to former Mayor Harold Keith, a vehement opponent of the highway for at least ten years. Negotiations with the state highway department led to building the retaining wall south of the entrance to I-84 on South Main Street. All eight houses were saved.</w:t>
      </w:r>
    </w:p>
    <w:p>
      <w:pPr>
        <w:pStyle w:val="BodyText"/>
      </w:pPr>
      <w:r>
        <w:t xml:space="preserve">The highway opened in the fall of 1964. The section from Corbins Corner to Trout Brook was attached to the new section, now known as the</w:t>
      </w:r>
      <w:r>
        <w:t xml:space="preserve"> </w:t>
      </w:r>
      <w:r>
        <w:t xml:space="preserve">“</w:t>
      </w:r>
      <w:r>
        <w:t xml:space="preserve">West Hartford Curves</w:t>
      </w:r>
      <w:r>
        <w:t xml:space="preserve">”</w:t>
      </w:r>
      <w:r>
        <w:t xml:space="preserve"> </w:t>
      </w:r>
      <w:r>
        <w:t xml:space="preserve">and went as far east as Prospect. The highway was not completed through Hartford until 1969.</w:t>
      </w:r>
    </w:p>
    <w:p>
      <w:pPr>
        <w:pStyle w:val="BodyText"/>
      </w:pPr>
      <w:r>
        <w:t xml:space="preserve">West Hartford residents and their elected representatives were not complacent when the state and federal government tried to impose a plan that was perceived as being for the larger good. Residents organized and pushed their elected representatives to use every appeal to, as they saw it, save the character of their town. The calm veneer of the suburb hid a contentious residential population, concerned about the nature of their town. Simultaneously, battles concerning the fate of the World War II housing and building new schools came up yearly as residents fought to define the type of town in which they lived.</w:t>
      </w:r>
    </w:p>
    <w:p>
      <w:pPr>
        <w:pStyle w:val="Heading2"/>
      </w:pPr>
      <w:bookmarkStart w:id="188" w:name="a-special-bond-between-west-hartfords-jews-and-israel"/>
      <w:r>
        <w:t xml:space="preserve">A Special Bond between West Hartford’s Jews and Israel</w:t>
      </w:r>
      <w:bookmarkEnd w:id="188"/>
    </w:p>
    <w:p>
      <w:pPr>
        <w:pStyle w:val="FirstParagraph"/>
      </w:pPr>
      <w:r>
        <w:rPr>
          <w:i/>
        </w:rPr>
        <w:t xml:space="preserve">Originally appeared in West Hartford Life, July 2008</w:t>
      </w:r>
    </w:p>
    <w:p>
      <w:pPr>
        <w:pStyle w:val="BodyText"/>
      </w:pPr>
      <w:r>
        <w:t xml:space="preserve">The Greater Hartford Jewish Federation marked Israel’s 60th anniversary on June 1 with a celebration at West Hartford’s Mandell Jewish Community Center. This celebration marks more than 100 years of support for Israel in the Hartford region.</w:t>
      </w:r>
    </w:p>
    <w:p>
      <w:pPr>
        <w:pStyle w:val="BodyText"/>
      </w:pPr>
      <w:r>
        <w:t xml:space="preserve">Ronnie Siegel of West Hartford, the event coordinator, was born in Israel the year it became an independent country. The JCC was a natural place for this event, as it has been a hub for the Jewish community in the Hartford region since 1962.</w:t>
      </w:r>
    </w:p>
    <w:p>
      <w:pPr>
        <w:pStyle w:val="BodyText"/>
      </w:pPr>
      <w:r>
        <w:t xml:space="preserve">In</w:t>
      </w:r>
      <w:r>
        <w:t xml:space="preserve"> </w:t>
      </w:r>
      <w:r>
        <w:rPr>
          <w:i/>
        </w:rPr>
        <w:t xml:space="preserve">Making a Life, Building a Community: A History of the Jews of Hartford</w:t>
      </w:r>
      <w:r>
        <w:t xml:space="preserve"> </w:t>
      </w:r>
      <w:r>
        <w:t xml:space="preserve">(1997), David Dalin argues that the Hartford area was an early and important center of American Zionism. Zionists support the establishment and continuation of an independent state of Israel.</w:t>
      </w:r>
    </w:p>
    <w:p>
      <w:pPr>
        <w:pStyle w:val="BodyText"/>
      </w:pPr>
      <w:r>
        <w:t xml:space="preserve">In the 1930s and 1940s, the Jews in Hartford were united about the need for the establishment of a Jewish state. The size and strength of this consensus was unmatched in other metropolitan areas. Dalin argues that:</w:t>
      </w:r>
    </w:p>
    <w:p>
      <w:pPr>
        <w:pStyle w:val="BlockText"/>
      </w:pPr>
      <w:r>
        <w:t xml:space="preserve">all members of the Hartford rabbinate, whatever their differences on other religious and ideological issues, shared a passionate and unequivocal commitment to the Zionist cause… Indeed, during the 1940s, Hartford was one of the few American cities with a large and historically venerable German Jewish Reform component in which the anti-Zionist American Council for Judaism did not establish a strong organizational foothold.</w:t>
      </w:r>
    </w:p>
    <w:p>
      <w:pPr>
        <w:pStyle w:val="FirstParagraph"/>
      </w:pPr>
      <w:r>
        <w:t xml:space="preserve">Perhaps it was the size of the region and its large proportion of Jewish residents that helped to unite the Jews. Dalin suggests it was leaders like Rabbi Abraham Feldman who helped unite all Hartford area Jews to the Zionist cause.</w:t>
      </w:r>
    </w:p>
    <w:p>
      <w:pPr>
        <w:pStyle w:val="CaptionedFigure"/>
      </w:pPr>
      <w:r>
        <w:drawing>
          <wp:inline>
            <wp:extent cx="3810000" cy="2984500"/>
            <wp:effectExtent b="0" l="0" r="0" t="0"/>
            <wp:docPr descr="Rabbi Abraham Feldman served Beth Israel from 1925 to 1968. The synagogue was the first to move to West Hartford in 1936. Feldman organized a local rabbinic organization that drew active participation of Orthodox, Conservative and Reform congregations. Source: Jewish Historical Society of Greater Hartford." title="" id="1" name="Picture"/>
            <a:graphic>
              <a:graphicData uri="http://schemas.openxmlformats.org/drawingml/2006/picture">
                <pic:pic>
                  <pic:nvPicPr>
                    <pic:cNvPr descr="images/09-feldman.jpg" id="0" name="Picture"/>
                    <pic:cNvPicPr>
                      <a:picLocks noChangeArrowheads="1" noChangeAspect="1"/>
                    </pic:cNvPicPr>
                  </pic:nvPicPr>
                  <pic:blipFill>
                    <a:blip r:embed="rId189"/>
                    <a:stretch>
                      <a:fillRect/>
                    </a:stretch>
                  </pic:blipFill>
                  <pic:spPr bwMode="auto">
                    <a:xfrm>
                      <a:off x="0" y="0"/>
                      <a:ext cx="3810000" cy="2984500"/>
                    </a:xfrm>
                    <a:prstGeom prst="rect">
                      <a:avLst/>
                    </a:prstGeom>
                    <a:noFill/>
                    <a:ln w="9525">
                      <a:noFill/>
                      <a:headEnd/>
                      <a:tailEnd/>
                    </a:ln>
                  </pic:spPr>
                </pic:pic>
              </a:graphicData>
            </a:graphic>
          </wp:inline>
        </w:drawing>
      </w:r>
    </w:p>
    <w:p>
      <w:pPr>
        <w:pStyle w:val="ImageCaption"/>
      </w:pPr>
      <w:r>
        <w:t xml:space="preserve">Rabbi Abraham Feldman served Beth Israel from 1925 to 1968. The synagogue was the first to move to West Hartford in 1936. Feldman organized a local rabbinic organization that drew active participation of Orthodox, Conservative and Reform congregations. Source: Jewish Historical Society of Greater Hartford.</w:t>
      </w:r>
    </w:p>
    <w:p>
      <w:pPr>
        <w:pStyle w:val="BodyText"/>
      </w:pPr>
      <w:r>
        <w:t xml:space="preserve">The idea of a</w:t>
      </w:r>
      <w:r>
        <w:t xml:space="preserve"> </w:t>
      </w:r>
      <w:r>
        <w:t xml:space="preserve">“</w:t>
      </w:r>
      <w:r>
        <w:t xml:space="preserve">land of Israel</w:t>
      </w:r>
      <w:r>
        <w:t xml:space="preserve">”</w:t>
      </w:r>
      <w:r>
        <w:t xml:space="preserve"> </w:t>
      </w:r>
      <w:r>
        <w:t xml:space="preserve">goes back to Biblical times as told in Psalms and is found in the daily liturgy of the Jewish service. The theological ideas of Zion first found a political voice in the late 19th century as nationalism and socialism took hold in Europe.</w:t>
      </w:r>
    </w:p>
    <w:p>
      <w:pPr>
        <w:pStyle w:val="BodyText"/>
      </w:pPr>
      <w:r>
        <w:t xml:space="preserve">In 1882, a group of Russian Jewish students went to Palestine, then a part of the Ottoman Empire, to begin an agricultural community.</w:t>
      </w:r>
    </w:p>
    <w:p>
      <w:pPr>
        <w:pStyle w:val="BodyText"/>
      </w:pPr>
      <w:r>
        <w:t xml:space="preserve">In 1885, the Jewish Reform Movement in the United States adopted the</w:t>
      </w:r>
      <w:r>
        <w:t xml:space="preserve"> </w:t>
      </w:r>
      <w:r>
        <w:t xml:space="preserve">“</w:t>
      </w:r>
      <w:r>
        <w:t xml:space="preserve">Pittsburgh Platform</w:t>
      </w:r>
      <w:r>
        <w:t xml:space="preserve">”</w:t>
      </w:r>
      <w:r>
        <w:t xml:space="preserve"> </w:t>
      </w:r>
      <w:r>
        <w:t xml:space="preserve">that denounced building a political nation. The American Reform movement stated that it did not want to be a nation, but instead saw themselves as a</w:t>
      </w:r>
      <w:r>
        <w:t xml:space="preserve"> </w:t>
      </w:r>
      <w:r>
        <w:t xml:space="preserve">“</w:t>
      </w:r>
      <w:r>
        <w:t xml:space="preserve">religious community</w:t>
      </w:r>
      <w:r>
        <w:t xml:space="preserve">”</w:t>
      </w:r>
      <w:r>
        <w:t xml:space="preserve"> </w:t>
      </w:r>
      <w:r>
        <w:t xml:space="preserve">and did not expect to return to Palestine or establish a Jewish state.</w:t>
      </w:r>
    </w:p>
    <w:p>
      <w:pPr>
        <w:pStyle w:val="BodyText"/>
      </w:pPr>
      <w:r>
        <w:t xml:space="preserve">Historically, this position made sense in the context of the late 19th century United States. Jews, and particularly German Jews, had reached a certain point of acceptance in the U.S. They believed that the freedom they experienced in the United States made a separate</w:t>
      </w:r>
      <w:r>
        <w:t xml:space="preserve"> </w:t>
      </w:r>
      <w:r>
        <w:t xml:space="preserve">“</w:t>
      </w:r>
      <w:r>
        <w:t xml:space="preserve">Zion</w:t>
      </w:r>
      <w:r>
        <w:t xml:space="preserve">”</w:t>
      </w:r>
      <w:r>
        <w:t xml:space="preserve"> </w:t>
      </w:r>
      <w:r>
        <w:t xml:space="preserve">unnecessary.</w:t>
      </w:r>
    </w:p>
    <w:p>
      <w:pPr>
        <w:pStyle w:val="BodyText"/>
      </w:pPr>
      <w:r>
        <w:t xml:space="preserve">Isidore Wise is a good example of a man who</w:t>
      </w:r>
      <w:r>
        <w:t xml:space="preserve"> </w:t>
      </w:r>
      <w:r>
        <w:t xml:space="preserve">“</w:t>
      </w:r>
      <w:r>
        <w:t xml:space="preserve">made it</w:t>
      </w:r>
      <w:r>
        <w:t xml:space="preserve">”</w:t>
      </w:r>
      <w:r>
        <w:t xml:space="preserve"> </w:t>
      </w:r>
      <w:r>
        <w:t xml:space="preserve">in America. He and Gershon Fox, also Jewish, both owned department stores downtown. Wise was the president of Congregation Beth Israel (1907-1942) and owned Wise, Smith &amp; Company, a department store on the west side of Main Street right across from G. Fox &amp; Co. He was president of Beth Israel when the congregation was on Charter Oak Avenue in Hartford.</w:t>
      </w:r>
    </w:p>
    <w:p>
      <w:pPr>
        <w:pStyle w:val="BodyText"/>
      </w:pPr>
      <w:r>
        <w:t xml:space="preserve">However, with increased Jewish immigration from Eastern Europe caused in part by continued pogroms in Russia, and more tension even within the Jewish community in the U.S., the ideas of the American Reform Movement began to shift in favor of a Zionist state.</w:t>
      </w:r>
    </w:p>
    <w:p>
      <w:pPr>
        <w:pStyle w:val="BodyText"/>
      </w:pPr>
      <w:r>
        <w:t xml:space="preserve">Rabbi Abraham J. Feldman, who served Beth Israel from 1925-1968, was a leader in West Hartford and nationally, and an ardent Zionist as well as part of the American Reform Movement, beginning in his student days. At the University of Cincinnati, Feldman invited lawyer Louis D. Brandeis, a passionate Zionist, to come speak to the Jewish Honor Society called the Menorah Society in 1914.</w:t>
      </w:r>
    </w:p>
    <w:p>
      <w:pPr>
        <w:pStyle w:val="BodyText"/>
      </w:pPr>
      <w:r>
        <w:t xml:space="preserve">Brandeis was a leader of the American Zionist movement. In 1916, Woodrow Wilson appointed him to the U.S. Supreme Court where he served until his death in 1939. Even while Brandeis served on the Supreme Court, he worked actively for the Zionist cause.</w:t>
      </w:r>
    </w:p>
    <w:p>
      <w:pPr>
        <w:pStyle w:val="BodyText"/>
      </w:pPr>
      <w:r>
        <w:t xml:space="preserve">In 1918, at Hebrew Union College, Feldman challenged the president of the college to debate him on Zionism. Feldman was one of the key local and national players who took on the challenge of uniting Reform Judaism with Zionism. He brought those strong beliefs to town and continued to organize and support Zionism throughout his tenure at Beth Israel.</w:t>
      </w:r>
    </w:p>
    <w:p>
      <w:pPr>
        <w:pStyle w:val="BodyText"/>
      </w:pPr>
      <w:r>
        <w:t xml:space="preserve">In 1921, the Hartford Jewish community held one of its first public events in support of Zionism when Chaim Weizmann, head of the World Zionist Organization, who went on to become the first president of Israel, came to Hartford with internationally renowned scientist Albert Einstein. They arrived in a motorcade of 500 cars and 15,000 spectators lined the streets.</w:t>
      </w:r>
    </w:p>
    <w:p>
      <w:pPr>
        <w:pStyle w:val="BodyText"/>
      </w:pPr>
      <w:r>
        <w:t xml:space="preserve">Unlike most other cities, Hartford’s rabbis were united behind the Zionist idea. Einstein and Weizmann had lunch at the Hotel Garde and then both men addressed the packed house at the Capitol Theater, which at that time had the largest seating capacity of any theater in New England. The two men raised $100,000 for the World Zionist Organization.</w:t>
      </w:r>
    </w:p>
    <w:p>
      <w:pPr>
        <w:pStyle w:val="BodyText"/>
      </w:pPr>
      <w:r>
        <w:t xml:space="preserve">By the time Israel proclaimed its independence in 1948, middle- and upper-class Jews had moved from the Front Street area of Hartford to its West and North Ends and into West Hartford.</w:t>
      </w:r>
    </w:p>
    <w:p>
      <w:pPr>
        <w:pStyle w:val="BodyText"/>
      </w:pPr>
      <w:r>
        <w:t xml:space="preserve">Both Congregation Beth Israel (1936) and Beth David Synagogue (1943) had opened in town and Rabbi Feldman established a local rabbinic organization that drew the active participation of Orthodox, Conservative and Reform rabbis, ones with whom he vocally disagreed, but whose unity made the Jewish community stronger.</w:t>
      </w:r>
    </w:p>
    <w:p>
      <w:pPr>
        <w:pStyle w:val="BodyText"/>
      </w:pPr>
      <w:r>
        <w:t xml:space="preserve">Unlike other metropolitan areas, the Hartford region’s Orthodox, Conservative and Reform congregations all supported Zionism early on. This support has not always been easy as unrest continues in the Middle East. West Hartford’s united celebration of Israel’s independence in 2008 shows, in part, a long history of Jewish cooperation in the Hartford region.</w:t>
      </w:r>
    </w:p>
    <w:p>
      <w:pPr>
        <w:pStyle w:val="Heading2"/>
      </w:pPr>
      <w:bookmarkStart w:id="190" w:name="schools-for-democracy"/>
      <w:r>
        <w:t xml:space="preserve">Schools for Democracy</w:t>
      </w:r>
      <w:bookmarkEnd w:id="190"/>
    </w:p>
    <w:p>
      <w:pPr>
        <w:pStyle w:val="FirstParagraph"/>
      </w:pPr>
      <w:r>
        <w:rPr>
          <w:i/>
        </w:rPr>
        <w:t xml:space="preserve">Originally appeared in West Hartford Life, March 2001. Sources include</w:t>
      </w:r>
      <w:r>
        <w:rPr>
          <w:i/>
        </w:rPr>
        <w:t xml:space="preserve"> </w:t>
      </w:r>
      <w:r>
        <w:rPr>
          <w:i/>
        </w:rPr>
        <w:t xml:space="preserve">“</w:t>
      </w:r>
      <w:r>
        <w:rPr>
          <w:i/>
        </w:rPr>
        <w:t xml:space="preserve">Histories of West Hartford Schools,</w:t>
      </w:r>
      <w:r>
        <w:rPr>
          <w:i/>
        </w:rPr>
        <w:t xml:space="preserve">”</w:t>
      </w:r>
      <w:r>
        <w:rPr>
          <w:i/>
        </w:rPr>
        <w:t xml:space="preserve"> </w:t>
      </w:r>
      <w:r>
        <w:rPr>
          <w:i/>
        </w:rPr>
        <w:t xml:space="preserve">West Hartford Public Schools, 1964, found in the Conard High School Library; David Halberstam, The Fifties (1993); and James Patterson, Grand Expectations (1996).</w:t>
      </w:r>
    </w:p>
    <w:p>
      <w:pPr>
        <w:pStyle w:val="BodyText"/>
      </w:pPr>
      <w:r>
        <w:t xml:space="preserve">School buildings and elementary school districts often have been the way people identify their neighborhoods in West Hartford. Families in the 1920s and 1950s supported their children being redistricted in town as the population surged in each of these decades and new schools were built. The growth in West Hartford’s Public Schools mirrors the growth of West Hartford as a suburb.</w:t>
      </w:r>
    </w:p>
    <w:p>
      <w:pPr>
        <w:pStyle w:val="BodyText"/>
      </w:pPr>
      <w:r>
        <w:t xml:space="preserve">Until the turn of the century, most West Hartford students went to one of the eight one- and two- room district school houses throughout the town. Charter Oak School, built in 1884, housed grades K through 8. The first Center School, just south of the Old Burial Ground, was built in the 1860s and housed the first high school students on its second floor. A new Center School (1896) was built as an elementary school and was later renamed Whitman School and then became the police station. The Seymour School (later Smith School) opened in 1915.</w:t>
      </w:r>
    </w:p>
    <w:p>
      <w:pPr>
        <w:pStyle w:val="BodyText"/>
      </w:pPr>
      <w:r>
        <w:t xml:space="preserve">By 1920, West Hartford had a population of about 8,000 people, mostly living along the major east west thoroughfares of Farmington Avenue, Boulevard, Park Road, and New Britain Avenue. With the growth in automobile ownership in the 1920s, West Hartford’s population tripled to about 24,000 by 1930. During this decade, eight schools were built in town. Three elementary schools, Beach Park (1926), Morley (1927) and Elmwood (1928) opened in a two-year span. Three junior highs (grades 7 to 9) opened between 1922 and 1931: Plant (1922), Talcott (1922) and Sedgwick (1931) that originally opened as a K to 9 school. High school students moved from the second floor of the Center School to William Hall High School (now the Town Hall) when it opened its doors in 1924.</w:t>
      </w:r>
    </w:p>
    <w:p>
      <w:pPr>
        <w:pStyle w:val="BodyText"/>
      </w:pPr>
      <w:r>
        <w:t xml:space="preserve">Both the Great Depression and World War II led to a decline in home building in most of the country, but in West Hartford, the population actually grew by 76 percent between 1930 and 1940. West Hartford land developers built and sold many new homes. Nationwide, housing starts fell from just over one million per year to about 100,000 between 1930 and 1945. During the war, it was difficult for builders to siphon supplies from the war industries to build new homes. When the war ended, the building began. Pent up savings, the baby boom, and highways all led to tremendous growth in West Hartford. West Hartford’s population grew from about 42,000 in 1950 to over 60,000 in 1960.</w:t>
      </w:r>
    </w:p>
    <w:p>
      <w:pPr>
        <w:pStyle w:val="BodyText"/>
      </w:pPr>
      <w:r>
        <w:t xml:space="preserve">Between 1949 and 1959, the town built nine elementary schools including:</w:t>
      </w:r>
    </w:p>
    <w:p>
      <w:pPr>
        <w:pStyle w:val="Compact"/>
        <w:numPr>
          <w:numId w:val="1004"/>
          <w:ilvl w:val="0"/>
        </w:numPr>
      </w:pPr>
      <w:r>
        <w:t xml:space="preserve">Webster Hill (1949)</w:t>
      </w:r>
    </w:p>
    <w:p>
      <w:pPr>
        <w:pStyle w:val="Compact"/>
        <w:numPr>
          <w:numId w:val="1004"/>
          <w:ilvl w:val="0"/>
        </w:numPr>
      </w:pPr>
      <w:r>
        <w:t xml:space="preserve">Bugbee (1950)</w:t>
      </w:r>
    </w:p>
    <w:p>
      <w:pPr>
        <w:pStyle w:val="Compact"/>
        <w:numPr>
          <w:numId w:val="1004"/>
          <w:ilvl w:val="0"/>
        </w:numPr>
      </w:pPr>
      <w:r>
        <w:t xml:space="preserve">Duffy (1952)</w:t>
      </w:r>
    </w:p>
    <w:p>
      <w:pPr>
        <w:pStyle w:val="Compact"/>
        <w:numPr>
          <w:numId w:val="1004"/>
          <w:ilvl w:val="0"/>
        </w:numPr>
      </w:pPr>
      <w:r>
        <w:t xml:space="preserve">Whiting Lane (1954, replacing the old East School)</w:t>
      </w:r>
    </w:p>
    <w:p>
      <w:pPr>
        <w:pStyle w:val="Compact"/>
        <w:numPr>
          <w:numId w:val="1004"/>
          <w:ilvl w:val="0"/>
        </w:numPr>
      </w:pPr>
      <w:r>
        <w:t xml:space="preserve">King Philip (1955, also a junior high)</w:t>
      </w:r>
    </w:p>
    <w:p>
      <w:pPr>
        <w:pStyle w:val="Compact"/>
        <w:numPr>
          <w:numId w:val="1004"/>
          <w:ilvl w:val="0"/>
        </w:numPr>
      </w:pPr>
      <w:r>
        <w:t xml:space="preserve">Braeburn (1956)</w:t>
      </w:r>
    </w:p>
    <w:p>
      <w:pPr>
        <w:pStyle w:val="Compact"/>
        <w:numPr>
          <w:numId w:val="1004"/>
          <w:ilvl w:val="0"/>
        </w:numPr>
      </w:pPr>
      <w:r>
        <w:t xml:space="preserve">Wolcott (1957)</w:t>
      </w:r>
    </w:p>
    <w:p>
      <w:pPr>
        <w:pStyle w:val="Compact"/>
        <w:numPr>
          <w:numId w:val="1004"/>
          <w:ilvl w:val="0"/>
        </w:numPr>
      </w:pPr>
      <w:r>
        <w:t xml:space="preserve">Norfeldt (1957)</w:t>
      </w:r>
    </w:p>
    <w:p>
      <w:pPr>
        <w:pStyle w:val="Compact"/>
        <w:numPr>
          <w:numId w:val="1004"/>
          <w:ilvl w:val="0"/>
        </w:numPr>
      </w:pPr>
      <w:r>
        <w:t xml:space="preserve">Bridlepath (1959)</w:t>
      </w:r>
    </w:p>
    <w:p>
      <w:pPr>
        <w:pStyle w:val="FirstParagraph"/>
      </w:pPr>
      <w:r>
        <w:t xml:space="preserve">The town built the elementary schools where the developers built the houses. After World War II, developers began mass-producing houses. Before World War II, most builders built about five houses per year. After the war, because of the mass production of houses by men like William Levitt, whose teams of men could build 36 houses in one day, 180 per week and 8,000 per year, the pace of building increased.</w:t>
      </w:r>
    </w:p>
    <w:p>
      <w:pPr>
        <w:pStyle w:val="BodyText"/>
      </w:pPr>
      <w:r>
        <w:t xml:space="preserve">When Bugbee was built in 1950, it was the only elementary school north of Fern Street and west of Trout Brook. Its district included one-third of the geographical area of the town and was served by six busses. Before 1950,</w:t>
      </w:r>
      <w:r>
        <w:t xml:space="preserve"> </w:t>
      </w:r>
      <w:r>
        <w:t xml:space="preserve">“</w:t>
      </w:r>
      <w:r>
        <w:t xml:space="preserve">north end</w:t>
      </w:r>
      <w:r>
        <w:t xml:space="preserve">”</w:t>
      </w:r>
      <w:r>
        <w:t xml:space="preserve"> </w:t>
      </w:r>
      <w:r>
        <w:t xml:space="preserve">kids attended Sedgwick or the small Beach Park School. The north end experienced rapid development. Look at the growth in Bugbee’s population over its first 3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ptember 1950 - June 1951</w:t>
            </w:r>
          </w:p>
        </w:tc>
        <w:tc>
          <w:tcPr>
            <w:tcBorders>
              <w:bottom w:val="single"/>
            </w:tcBorders>
            <w:vAlign w:val="bottom"/>
          </w:tcPr>
          <w:p>
            <w:pPr>
              <w:pStyle w:val="Compact"/>
              <w:jc w:val="left"/>
            </w:pPr>
            <w:r>
              <w:t xml:space="preserve">from 365 to 418 students</w:t>
            </w:r>
          </w:p>
        </w:tc>
      </w:tr>
      <w:tr>
        <w:tc>
          <w:p>
            <w:pPr>
              <w:pStyle w:val="Compact"/>
              <w:jc w:val="left"/>
            </w:pPr>
            <w:r>
              <w:t xml:space="preserve">September 1951 - June 1952</w:t>
            </w:r>
          </w:p>
        </w:tc>
        <w:tc>
          <w:p>
            <w:pPr>
              <w:pStyle w:val="Compact"/>
              <w:jc w:val="left"/>
            </w:pPr>
            <w:r>
              <w:t xml:space="preserve">from 529 to 584 students</w:t>
            </w:r>
          </w:p>
        </w:tc>
      </w:tr>
      <w:tr>
        <w:tc>
          <w:p>
            <w:pPr>
              <w:pStyle w:val="Compact"/>
              <w:jc w:val="left"/>
            </w:pPr>
            <w:r>
              <w:t xml:space="preserve">Summer 1952</w:t>
            </w:r>
          </w:p>
        </w:tc>
        <w:tc>
          <w:p>
            <w:pPr>
              <w:pStyle w:val="Compact"/>
              <w:jc w:val="left"/>
            </w:pPr>
            <w:r>
              <w:t xml:space="preserve">150 students moved to Duffy</w:t>
            </w:r>
          </w:p>
        </w:tc>
      </w:tr>
      <w:tr>
        <w:tc>
          <w:p>
            <w:pPr>
              <w:pStyle w:val="Compact"/>
              <w:jc w:val="left"/>
            </w:pPr>
            <w:r>
              <w:t xml:space="preserve">September 1952 - June 1953</w:t>
            </w:r>
          </w:p>
        </w:tc>
        <w:tc>
          <w:p>
            <w:pPr>
              <w:pStyle w:val="Compact"/>
              <w:jc w:val="left"/>
            </w:pPr>
            <w:r>
              <w:t xml:space="preserve">from 460 to 546 students</w:t>
            </w:r>
          </w:p>
        </w:tc>
      </w:tr>
    </w:tbl>
    <w:p>
      <w:pPr>
        <w:pStyle w:val="BodyText"/>
      </w:pPr>
      <w:r>
        <w:t xml:space="preserve">By 1957, the student population settled in around 500 with the opening of Duffy, King Philip, Braeburn, and Norfeldt. In the early 1960s, school officials were nervous about the potential development of the Hunter farm on Flagg Road. They saw this property as having</w:t>
      </w:r>
      <w:r>
        <w:t xml:space="preserve"> </w:t>
      </w:r>
      <w:r>
        <w:t xml:space="preserve">“</w:t>
      </w:r>
      <w:r>
        <w:t xml:space="preserve">potential development of embarrassing proportions</w:t>
      </w:r>
      <w:r>
        <w:t xml:space="preserve">”</w:t>
      </w:r>
      <w:r>
        <w:t xml:space="preserve"> </w:t>
      </w:r>
      <w:r>
        <w:t xml:space="preserve">if a developer purchased that land. Instead, the town acquired the property which became Westmoor Park.</w:t>
      </w:r>
    </w:p>
    <w:p>
      <w:pPr>
        <w:pStyle w:val="BodyText"/>
      </w:pPr>
      <w:r>
        <w:t xml:space="preserve">When Conard High School opened in 1957, the high school population was divided for the first time. Hall High, in the center of town became a</w:t>
      </w:r>
      <w:r>
        <w:t xml:space="preserve"> </w:t>
      </w:r>
      <w:r>
        <w:t xml:space="preserve">“</w:t>
      </w:r>
      <w:r>
        <w:t xml:space="preserve">walking school.</w:t>
      </w:r>
      <w:r>
        <w:t xml:space="preserve">”</w:t>
      </w:r>
      <w:r>
        <w:t xml:space="preserve"> </w:t>
      </w:r>
      <w:r>
        <w:t xml:space="preserve">All those within a two-mile radius of the school attended. Those who lived in the north and south ends of town went to Conard. These districts did not change until the new Hall opened on North Main Street in 1970.</w:t>
      </w:r>
    </w:p>
    <w:p>
      <w:pPr>
        <w:pStyle w:val="BodyText"/>
      </w:pPr>
      <w:r>
        <w:t xml:space="preserve">John Davison, a student at Sedgwick in the 1950s, and a former chair of the Board of Education, remembered his friends being redistricted yearly as Sedgwick became overcrowded and new elementary schools opened. Families moved to West Hartford for a school system that developed a national reputation for excellence. People came from around the nation and the world to view West Hartford’s new schools for both their architecture and their curricula.</w:t>
      </w:r>
    </w:p>
    <w:p>
      <w:pPr>
        <w:pStyle w:val="BodyText"/>
      </w:pPr>
      <w:r>
        <w:t xml:space="preserve">In the early 1970s, West Hartford’s population peaked at 70,000 and in the next decade, the town lost 10,000 residents. In the 1970s and 1980s, the town closed several schools. Beach Park School was closed in 1972 (and now is St. Joseph School for Young Children), the Elmwood School was closed in 1975 (and now is the community center), Bridlepath (now Solomon Schecter), and Whitman (now the police station) all closed because of declining enrollment. Smith School closed and then reopened in 1995. Both Talcott and Plant Junior Highs (7th to 9th grade schools) closed in 1979. The two high schools took on the 9th graders and Sedgwick and King Philip became 6th through 8th grade middle schools. The closing of these schools was very controversial. Parents, concerned about which parts of town took the biggest hits, questioned whether schools were closed in the geographical areas with fewest students.</w:t>
      </w:r>
    </w:p>
    <w:p>
      <w:pPr>
        <w:pStyle w:val="BodyText"/>
      </w:pPr>
      <w:r>
        <w:t xml:space="preserve">Redistricting in the 1920s and the 1950s did not carry the same political volatility as that of closing schools in the 1970s and 1980s nor of the redistricting in the mid-1990s. Growth in the 1920s and 1950s came with a robust economy and grand expectations. People wanted the best schools for their children, and during these times, the best schools were new ones. Growth fueled the idea that life continued to get better in the suburbs in the 1950s.</w:t>
      </w:r>
    </w:p>
    <w:p>
      <w:pPr>
        <w:pStyle w:val="BodyText"/>
      </w:pPr>
      <w:r>
        <w:t xml:space="preserve">Today, parents and politicians look on redistricting with fear and trepidation. They worry that their children will be shuffled from one school to another, a move forced by a redistribution of the population, not necessarily growth. With the state law that mandates that a school’s population cannot exceed 25% above or below the average racial percentage for the town, some parents argue their children are being redistricted for political reasons. But the state and many parents agree that guaranteeing equal educational opportunity for all can only be had if the schools are not racially isolated. This, the state argues, is part of the foundation of democracy.</w:t>
      </w:r>
    </w:p>
    <w:p>
      <w:pPr>
        <w:pStyle w:val="Heading2"/>
      </w:pPr>
      <w:bookmarkStart w:id="191" w:name="the-korean-war"/>
      <w:r>
        <w:t xml:space="preserve">The Korean War</w:t>
      </w:r>
      <w:bookmarkEnd w:id="191"/>
    </w:p>
    <w:p>
      <w:pPr>
        <w:pStyle w:val="FirstParagraph"/>
      </w:pPr>
      <w:r>
        <w:rPr>
          <w:i/>
        </w:rPr>
        <w:t xml:space="preserve">Originally appeared in West Hartford Life, June 2005</w:t>
      </w:r>
    </w:p>
    <w:p>
      <w:pPr>
        <w:pStyle w:val="BodyText"/>
      </w:pPr>
      <w:r>
        <w:t xml:space="preserve">The Korean War armistice was signed on July 27, 1953 and when the news made it to Hugh Campbell, the manager of the Central Theater in West Hartford Center, he interrupted the film that was playing and joyfully announced the truce.</w:t>
      </w:r>
    </w:p>
    <w:p>
      <w:pPr>
        <w:pStyle w:val="BodyText"/>
      </w:pPr>
      <w:r>
        <w:t xml:space="preserve">The next day he and his wife got a telegram from the Defense Department. Their son Raymond B. Campbell, aged 23, was killed in action on July 24, 1953, just three days before the armistice.</w:t>
      </w:r>
    </w:p>
    <w:p>
      <w:pPr>
        <w:pStyle w:val="BodyText"/>
      </w:pPr>
      <w:r>
        <w:t xml:space="preserve">Campbell was a heavy machine gunner in the Marine Corps and enlisted in March 1951, nine months after the war began. He worked at Pratt and Whitney Aircraft after attending Hall High School. Campbell left his mother and father, and seven siblings. His brother, John was in the Army in Korea.</w:t>
      </w:r>
    </w:p>
    <w:p>
      <w:pPr>
        <w:pStyle w:val="BodyText"/>
      </w:pPr>
      <w:r>
        <w:t xml:space="preserve">Like other wars, West Hartford felt the effects of the Korean War through the eleven men who died over a span of five years. The average age of those who died in the war was 24, with the youngest 20 and the oldest 30. Four of the eleven men were married and three had children. Seven of the eleven men died in hostile action. The U.S. suffered about 33,000 combat deaths and 20,000 from other causes. West Hartford men died in about this same ratio.</w:t>
      </w:r>
    </w:p>
    <w:p>
      <w:pPr>
        <w:pStyle w:val="BodyText"/>
      </w:pPr>
      <w:r>
        <w:t xml:space="preserve">During the Korean War, 1.5 million men, 18 to 25, were drafted; another 1.3 million volunteered, primarily for the Navy and Air Force. The Korean War grew directly out of the division of Korea in August of 1945 into Soviet Union and the United States occupation zones. Both the Soviets and the Americans believed that Korea should be independent at war’s end, but needed to be occupied because it was not yet ready for self-government. When the Soviets entered the war against Japan on August 8, 1945, two days after the U.S. dropped the atomic bomb on Hiroshima, some Soviet troops entered Korea and a week later, Truman and Stalin agreed that the Soviets would occupy the area north of the 38th parallel and the U.S. would occupy the area south of that line.</w:t>
      </w:r>
    </w:p>
    <w:p>
      <w:pPr>
        <w:pStyle w:val="BodyText"/>
      </w:pPr>
      <w:r>
        <w:t xml:space="preserve">In 1947, a United Nations resolution called for elections in Korea to create an independent government. The Soviets would not allow for an election to take place in the north and they installed communist Premier Kim Il Sung as leader, while Syngman Rhee was elected President of the south.</w:t>
      </w:r>
    </w:p>
    <w:p>
      <w:pPr>
        <w:pStyle w:val="BodyText"/>
      </w:pPr>
      <w:r>
        <w:t xml:space="preserve">On June 25, 1950, North Korean troops, many fresh from the communist victory in China, attacked South Korea. United Nations forces, of which the United States made the majority, fought back. By the end of September, UN forces approached the 38th parallel. In October, UN forces crossed into North Korea.</w:t>
      </w:r>
    </w:p>
    <w:p>
      <w:pPr>
        <w:pStyle w:val="BodyText"/>
      </w:pPr>
      <w:r>
        <w:t xml:space="preserve">The Chinese said they would enter the war if the UN forces moved into North Korea. China entered the war in late October 1950. When MacArthur ordered an</w:t>
      </w:r>
      <w:r>
        <w:t xml:space="preserve"> </w:t>
      </w:r>
      <w:r>
        <w:t xml:space="preserve">“</w:t>
      </w:r>
      <w:r>
        <w:t xml:space="preserve">end-the-war offensive</w:t>
      </w:r>
      <w:r>
        <w:t xml:space="preserve">”</w:t>
      </w:r>
      <w:r>
        <w:t xml:space="preserve"> </w:t>
      </w:r>
      <w:r>
        <w:t xml:space="preserve">in November, it was met by a Chinese offensive which renewed the war. These offensives forced the UN ground forces south for two months. It was this battle that led to the first three West Hartford casualties.</w:t>
      </w:r>
    </w:p>
    <w:p>
      <w:pPr>
        <w:pStyle w:val="BodyText"/>
      </w:pPr>
      <w:r>
        <w:t xml:space="preserve">Kenneth Tackus, 111 Ridgewood Road, was killed in action at age 23 when he was fighting near the Chosin Reservoir in North Korea, December 1, 1950. He was in one of the infantry divisions which reached the Manchurian border in the northeastern part of Korea just before the Chinese attacked. Tackus went to Hall High and Fishburne Military Academy where he was valedictorian of his class. He graduated from West Point in June 1950 and was married the following day. He left behind his wife and his parents in West Hartford.</w:t>
      </w:r>
    </w:p>
    <w:p>
      <w:pPr>
        <w:pStyle w:val="BodyText"/>
      </w:pPr>
      <w:r>
        <w:t xml:space="preserve">Bernard Kelly, of 75 South Street, was reported missing in action on December 2, 1950 in fighting around the Chosin Reservoir in Korea and the retreat to the Hungnam beachhead. He was in a heavy mortar battalion. His parents last heard from him on November 17, 1950, but were not told he was missing in action until February 1, 1951, two and a half months later.</w:t>
      </w:r>
    </w:p>
    <w:p>
      <w:pPr>
        <w:pStyle w:val="BodyText"/>
      </w:pPr>
      <w:r>
        <w:t xml:space="preserve">Kelly enlisted in the Army when he turned 18. He went to West Hartford Schools and was employed at the Royal Typewriter when he enlisted. Three of his brothers served in World War II.</w:t>
      </w:r>
    </w:p>
    <w:p>
      <w:pPr>
        <w:pStyle w:val="BodyText"/>
      </w:pPr>
      <w:r>
        <w:t xml:space="preserve">Gordon</w:t>
      </w:r>
      <w:r>
        <w:t xml:space="preserve"> </w:t>
      </w:r>
      <w:r>
        <w:t xml:space="preserve">“</w:t>
      </w:r>
      <w:r>
        <w:t xml:space="preserve">Pete</w:t>
      </w:r>
      <w:r>
        <w:t xml:space="preserve">”</w:t>
      </w:r>
      <w:r>
        <w:t xml:space="preserve"> </w:t>
      </w:r>
      <w:r>
        <w:t xml:space="preserve">Kuehner, Jr. of Farmington Avenue was the pilot of a B-26C based at Kunsan Air Force Base (K-8) en route to a target on a night intruder mission when his aircraft was lost on December 28, 1950. He was 28 when he died. This was the third time his mother received such a telegram. During World War II, her first telegram informed her that her youngest son Dick was killed in a fighter plane over France. A second telegram told that Pete was missing in the Aleutian Islands. This telegram was nullified when he was picked up by the Russians. His mother had hope, in February 1951 that her new telegram would be nullified as well.</w:t>
      </w:r>
    </w:p>
    <w:p>
      <w:pPr>
        <w:pStyle w:val="BodyText"/>
      </w:pPr>
      <w:r>
        <w:t xml:space="preserve">Kuehner was married and had a three year old son who was named after his brother Dick, killed in WWII. His son Dick wouldn’t learn for sure that his father was dead for another three years. His wife and son were with him when he was stationed in the Philippines before the war in Korea broke out and Kuehner volunteered to go fight.</w:t>
      </w:r>
    </w:p>
    <w:p>
      <w:pPr>
        <w:pStyle w:val="BodyText"/>
      </w:pPr>
      <w:r>
        <w:t xml:space="preserve">Kuehner’s last letter, delivered with the telegram, said</w:t>
      </w:r>
      <w:r>
        <w:t xml:space="preserve"> </w:t>
      </w:r>
      <w:r>
        <w:t xml:space="preserve">“</w:t>
      </w:r>
      <w:r>
        <w:t xml:space="preserve">How long can a guy’s luck hold out? Well, I’m sure I want to fight this war here, not in the United States, not where those I love might be hurt.</w:t>
      </w:r>
      <w:r>
        <w:t xml:space="preserve">”</w:t>
      </w:r>
      <w:r>
        <w:t xml:space="preserve"> </w:t>
      </w:r>
      <w:r>
        <w:t xml:space="preserve">Kuehner’s letter outlined the beliefs of the time of those fighting the Cold War.</w:t>
      </w:r>
    </w:p>
    <w:p>
      <w:pPr>
        <w:pStyle w:val="BodyText"/>
      </w:pPr>
      <w:r>
        <w:t xml:space="preserve">In early 1951, MacArthur pushed to attack China. In April, Truman fired him. Washington’s objective was to restore the status quo.</w:t>
      </w:r>
    </w:p>
    <w:p>
      <w:pPr>
        <w:pStyle w:val="BodyText"/>
      </w:pPr>
      <w:r>
        <w:t xml:space="preserve">Donald Sirman, aged 29 of Van Buren Avenue, died on June 14, 1951. He was the pilot of an F-80C Shooting Star fighter interceptor while on a combat mission and was shot down by North Korean anti-aircraft fire on July 7, 1950. He survived the crash and was taken a Prisoner of War. His parents knew he was alive because his name and picture were used in North Korean propaganda broadcasts. He died while a prisoner less than a year later.</w:t>
      </w:r>
    </w:p>
    <w:p>
      <w:pPr>
        <w:pStyle w:val="BodyText"/>
      </w:pPr>
      <w:r>
        <w:t xml:space="preserve">Truce talks began in July 1951. Diplomats decided to split the country at the battle line, but could not resolve the issues over prisoners of war like Donald Sirman.</w:t>
      </w:r>
    </w:p>
    <w:p>
      <w:pPr>
        <w:pStyle w:val="BodyText"/>
      </w:pPr>
      <w:r>
        <w:t xml:space="preserve">In 1952, the war continued mostly as air strikes on North Korea. At least 2 million Korean civilians and one million soldiers were killed. As many as one million Chinese may have been killed.</w:t>
      </w:r>
    </w:p>
    <w:p>
      <w:pPr>
        <w:pStyle w:val="BodyText"/>
      </w:pPr>
      <w:r>
        <w:t xml:space="preserve">Frank E. Woodcock, aged 24 of 1199 New Britain Avenue was killed in action on August 17, 1952. He was a veteran of World War II and a member of the active reserve. He held a degree from the University of Vermont. He was employed by Niles Bement Pond before being recalled to the service. He left his wife and a 9 month old son in Elmwood, and his parents and four siblings in Vermont.</w:t>
      </w:r>
    </w:p>
    <w:p>
      <w:pPr>
        <w:pStyle w:val="BodyText"/>
      </w:pPr>
      <w:r>
        <w:t xml:space="preserve">Robert Wegner of 127 South Quaker Lane, aged 22 died two weeks after he was wounded from a mine explosion on October 29, 1952. After the injury, he had his left leg amputated and was in danger of losing his right leg. He died about a week after the amputation. He was a football star at Hall High and attended the University of Connecticut for two years. He enlisted on his birthday in 1951 when he turned 21.</w:t>
      </w:r>
    </w:p>
    <w:p>
      <w:pPr>
        <w:pStyle w:val="BodyText"/>
      </w:pPr>
      <w:r>
        <w:t xml:space="preserve">Like the other wars, West Hartford’s war dead mirror the action in the war. By knowing the men from the town who died, it makes us remember the cruel and ugly realities of war. Knowing the houses that men lived in, where their children grew up without them, and the fiancés who lost their lovers makes us think of this ultimate sacrifice. Some argue that brutal wars like in Korea keep there from being war again. Larry Phillipon’s ultimate sacrifice in Iraq at the beginning of May 2005 reminds us that the young, brave and strong continue to die for their country and that the effect of the pain at home seems never to diminish.</w:t>
      </w:r>
    </w:p>
    <w:p>
      <w:pPr>
        <w:pStyle w:val="Heading2"/>
      </w:pPr>
      <w:bookmarkStart w:id="192" w:name="west-hartfords-u.s.-senator-william-purtell"/>
      <w:r>
        <w:t xml:space="preserve">West Hartford’s U.S. Senator William Purtell</w:t>
      </w:r>
      <w:bookmarkEnd w:id="192"/>
    </w:p>
    <w:p>
      <w:pPr>
        <w:pStyle w:val="FirstParagraph"/>
      </w:pPr>
      <w:r>
        <w:rPr>
          <w:i/>
        </w:rPr>
        <w:t xml:space="preserve">Originally appeared in West Hartford Life, January 2007</w:t>
      </w:r>
    </w:p>
    <w:p>
      <w:pPr>
        <w:pStyle w:val="BodyText"/>
      </w:pPr>
      <w:r>
        <w:t xml:space="preserve">On July 29, 1959, Republican Senatorial candidate William Purtell addressed 150 women who belonged to the Hartford County Women’s Republican Association in Avon. He said women have the major influence in controlling the nation’s economy due to their role purchasing consumer goods for their homes. He then urged them to get involved and exert influence in political activities on the same level.</w:t>
      </w:r>
    </w:p>
    <w:p>
      <w:pPr>
        <w:pStyle w:val="BodyText"/>
      </w:pPr>
      <w:r>
        <w:t xml:space="preserve">William Purtell’s awareness of women’s role in government surely came from his sister, Edna, who was the youngest suffragist at age 19 to go on a hunger strike with the National Woman’s Party in Washington. The suffragists were arrested in front of the White House in 1918 chanting,</w:t>
      </w:r>
      <w:r>
        <w:t xml:space="preserve"> </w:t>
      </w:r>
      <w:r>
        <w:t xml:space="preserve">“</w:t>
      </w:r>
      <w:r>
        <w:t xml:space="preserve">Mr. President, how long must women wait for liberty?</w:t>
      </w:r>
      <w:r>
        <w:t xml:space="preserve">”</w:t>
      </w:r>
      <w:r>
        <w:t xml:space="preserve"> </w:t>
      </w:r>
      <w:r>
        <w:t xml:space="preserve">Over 30 years later, Edna, who never married, still lived in West Hartford as did her brother William.</w:t>
      </w:r>
    </w:p>
    <w:p>
      <w:pPr>
        <w:pStyle w:val="BodyText"/>
      </w:pPr>
      <w:r>
        <w:t xml:space="preserve">Born in 1897, William Purtell grew up in a poor family in Hartford and left high school after only two years. His first job was in a rail yard. This led him to his second job which was scheduling wartime rail shipments to Colt’s Firearms.</w:t>
      </w:r>
    </w:p>
    <w:p>
      <w:pPr>
        <w:pStyle w:val="BodyText"/>
      </w:pPr>
      <w:r>
        <w:t xml:space="preserve">Purtell enlisted in World War I in 1917. Upon his return to West Hartford, in 1919, he spent ten years as a salesman. In September 1929, at age 32, he founded the Holo-Krome Screw Corporation. On the day the stock market crashed in 1929, Purtell and his two co-owners turned out their first innovative socket screw. No longer was a screw machine needed to produce these parts which made their production much less expensive. Purtell soon secured a patent for his cold-forged socket screw which allowed for the mass production of high tensile alloy steel socket screws.</w:t>
      </w:r>
    </w:p>
    <w:p>
      <w:pPr>
        <w:pStyle w:val="BodyText"/>
      </w:pPr>
      <w:r>
        <w:t xml:space="preserve">Founding the company at the beginning of the Depression was not so easy, but early on Purtell realized that his company’s fortune was tied to his workers. He held his employees in high regard and they willingly took short paychecks at times when the company was in financial trouble. Purtell’s company introduced one of the first profit sharing programs for workers in the country. A breakthrough came for Holo-Krome when they sold the socket screw to Detroit’s auto manufacturers, putting the company on firm footing.</w:t>
      </w:r>
    </w:p>
    <w:p>
      <w:pPr>
        <w:pStyle w:val="BodyText"/>
      </w:pPr>
      <w:r>
        <w:t xml:space="preserve">In 1936, Holo-Krome, with 40 workers, moved to Newington Road. By 1938, the company was doing so well that Purtell bought Billings and Spencer, a tool and forge firm. The company became a supplier of military parts during the Second World War. By 1946, Holo-Krome became a subsidiary of Veeder Root, a larger company that Purtell later headed. He also served as president of the Connecticut Manufacturers’ Association and as a director of the U.S. Chamber of Commerce.</w:t>
      </w:r>
    </w:p>
    <w:p>
      <w:pPr>
        <w:pStyle w:val="BodyText"/>
      </w:pPr>
      <w:r>
        <w:t xml:space="preserve">Purtell was known for his speaking ability. He helped organized the American Legion in Connecticut and spoke on their behalf. He used his speaking engagements to talk about how solutions to social problems should be solved by private initiative. Only after the private sector tried to solve the problems, should the government step in. According to Jack Zaiman, the</w:t>
      </w:r>
      <w:r>
        <w:t xml:space="preserve"> </w:t>
      </w:r>
      <w:r>
        <w:rPr>
          <w:i/>
        </w:rPr>
        <w:t xml:space="preserve">Hartford Courant</w:t>
      </w:r>
      <w:r>
        <w:t xml:space="preserve"> </w:t>
      </w:r>
      <w:r>
        <w:t xml:space="preserve">political writer, Purtell was a great campaigner because he</w:t>
      </w:r>
      <w:r>
        <w:t xml:space="preserve"> </w:t>
      </w:r>
      <w:r>
        <w:t xml:space="preserve">“</w:t>
      </w:r>
      <w:r>
        <w:t xml:space="preserve">was an industrialist, with a vibrant, peppery, glad-handing approach.</w:t>
      </w:r>
      <w:r>
        <w:t xml:space="preserve">”</w:t>
      </w:r>
    </w:p>
    <w:p>
      <w:pPr>
        <w:pStyle w:val="BodyText"/>
      </w:pPr>
      <w:r>
        <w:t xml:space="preserve">In 1950, the Republican Party came to Purtell asking him to run for Governor. He said he did not want to run, but when they chose John Lodge, he changed his mind and went into the convention looking for the nomination despite the leadership backing Lodge. His skills as a speaker endeared him to many voters as he traveled around the state to garner delegates. But he lost the Republican nomination to John Lodge who ended up winning the election. Purtell continued to run his business, but kept his interest in politics</w:t>
      </w:r>
    </w:p>
    <w:p>
      <w:pPr>
        <w:pStyle w:val="BodyText"/>
      </w:pPr>
      <w:r>
        <w:t xml:space="preserve">Connecticut’s Republican Governor John Lodge made amends with his adversary when he appointed West Hartford’s Purtell to the U.S. Senate seat after Brien McMahon of Norwalk died in office in the summer of 1952. Purtell was already running for the open Senate seat—he had won the nomination against Prescott Bush who was supported by the party. Prescott Bush (R) defeated Abe Ribicoff (D) in the November election for this seat and Purtell defeated incumbent Senator William Benton for the other Senate seat. In the course of six months, he held both of Connecticut’s Senatorial seats.</w:t>
      </w:r>
    </w:p>
    <w:p>
      <w:pPr>
        <w:pStyle w:val="BodyText"/>
      </w:pPr>
      <w:r>
        <w:t xml:space="preserve">Purtell was an independent Republican who kept the party at arm’s length. During the campaign, Wisconsin’s Senator Joseph McCarthy came to the state and spoke in Waterbury. Purtell did not appear with McCarthy, spurning his help. To voters, Purtell represented</w:t>
      </w:r>
      <w:r>
        <w:t xml:space="preserve"> </w:t>
      </w:r>
      <w:r>
        <w:t xml:space="preserve">“</w:t>
      </w:r>
      <w:r>
        <w:t xml:space="preserve">clean independence, unmarred by political clichés.</w:t>
      </w:r>
      <w:r>
        <w:t xml:space="preserve">”</w:t>
      </w:r>
    </w:p>
    <w:p>
      <w:pPr>
        <w:pStyle w:val="BodyText"/>
      </w:pPr>
      <w:r>
        <w:t xml:space="preserve">Purtell was most proud of his aid to deaf children and help to low income groups. Even though he saw his political career as</w:t>
      </w:r>
      <w:r>
        <w:t xml:space="preserve"> </w:t>
      </w:r>
      <w:r>
        <w:t xml:space="preserve">“</w:t>
      </w:r>
      <w:r>
        <w:t xml:space="preserve">less than successful,</w:t>
      </w:r>
      <w:r>
        <w:t xml:space="preserve">”</w:t>
      </w:r>
      <w:r>
        <w:t xml:space="preserve"> </w:t>
      </w:r>
      <w:r>
        <w:t xml:space="preserve">he had numerous accomplishments. He served as member of the Labor and Public Welfare Committee and the Committee on Interstate and Foreign Commerce. He served on subcommittees which dealt with juvenile delinquency, welfare and pension plan legislation and health. One of his most important assignments came when he was appointed by then Vice President Richard Nixon to the select committee to investigate lobbying. He was also an official observer at the United Nations Atoms for Peace conference in Geneva in 1955.</w:t>
      </w:r>
    </w:p>
    <w:p>
      <w:pPr>
        <w:pStyle w:val="BodyText"/>
      </w:pPr>
      <w:r>
        <w:t xml:space="preserve">As a businessman, Purtell believed in</w:t>
      </w:r>
      <w:r>
        <w:t xml:space="preserve"> </w:t>
      </w:r>
      <w:r>
        <w:t xml:space="preserve">“</w:t>
      </w:r>
      <w:r>
        <w:t xml:space="preserve">competitive capitalism</w:t>
      </w:r>
      <w:r>
        <w:t xml:space="preserve">”</w:t>
      </w:r>
      <w:r>
        <w:t xml:space="preserve"> </w:t>
      </w:r>
      <w:r>
        <w:t xml:space="preserve">to solve the social problems of the day. In a speech before Jewish war veterans in 1956, he urged the private sector rather than the federal government to take care of social problems. In this way, Purtell argued, capitalism would always win out in the Cold War over communism. In 1956, Purtell traveled to Russia to try to open up investment opportunities for American businesses. Purtell also voted for price supports for tobacco farmers.</w:t>
      </w:r>
    </w:p>
    <w:p>
      <w:pPr>
        <w:pStyle w:val="BodyText"/>
      </w:pPr>
      <w:r>
        <w:t xml:space="preserve">Purtell was viewed as a liberal Republican who supported increases in foreign aid, particularly to fight communism. He also supported a reduction in the age for women to collect Social Security to age 62. He protected the rights of children in urban areas in relationship to their rights to Social Security.</w:t>
      </w:r>
    </w:p>
    <w:p>
      <w:pPr>
        <w:pStyle w:val="BodyText"/>
      </w:pPr>
      <w:r>
        <w:t xml:space="preserve">In 1956, at the Republican Convention, there were rumors that Purtell would run for Governor in 1958 against Abe Ribicoff, but he did not choose to do so. In an interesting turn of events, Purtell’s sister Edna was hired by Democratic Representative Tom Dodd to head his office of women’s concerns.</w:t>
      </w:r>
    </w:p>
    <w:p>
      <w:pPr>
        <w:pStyle w:val="BodyText"/>
      </w:pPr>
      <w:r>
        <w:t xml:space="preserve">When Purtell ran for reelection in 1958, Democrat Thomas J. Dodd who lived on Concord Street in West Hartford defeated him. The circumstances for a Democrat were ripe in 1958 as it was the midterm election during a Republican presidency. Dodd was a real politician who worked the Democrats in the state. Purtell tried to attack Dodd on his record, without doing much to stand on his own record.</w:t>
      </w:r>
    </w:p>
    <w:p>
      <w:pPr>
        <w:pStyle w:val="BodyText"/>
      </w:pPr>
      <w:r>
        <w:t xml:space="preserve">Back as a private citizen, Purtell ran a small machine tool shop in East Haddam. Bill Purtell died at his home on 6 Arlington Road at age 81 in 1978.</w:t>
      </w:r>
    </w:p>
    <w:p>
      <w:pPr>
        <w:pStyle w:val="BodyText"/>
      </w:pPr>
      <w:r>
        <w:t xml:space="preserve">Purtell’s background as a business owner and his great speaking ability led him to success in politics. Though he never finished high school, he never felt that citizens should see that as something to emulate. Purtell never wanted to downplay the importance of an education and wrote a letter to the editor claiming that times had changed so much in the economy that he should not have been looked at as a role model for that reason. He continually stressed the importance of a good education for all citizens.</w:t>
      </w:r>
    </w:p>
    <w:p>
      <w:pPr>
        <w:pStyle w:val="Heading2"/>
      </w:pPr>
      <w:bookmarkStart w:id="193" w:name="public-art-in-west-hartford"/>
      <w:r>
        <w:t xml:space="preserve">Public Art in West Hartford</w:t>
      </w:r>
      <w:bookmarkEnd w:id="193"/>
    </w:p>
    <w:p>
      <w:pPr>
        <w:pStyle w:val="FirstParagraph"/>
      </w:pPr>
      <w:r>
        <w:rPr>
          <w:i/>
        </w:rPr>
        <w:t xml:space="preserve">Originally appeared in West Hartford Life, August 2008</w:t>
      </w:r>
    </w:p>
    <w:p>
      <w:pPr>
        <w:pStyle w:val="BodyText"/>
      </w:pPr>
      <w:r>
        <w:t xml:space="preserve">The West Hartford Art League is sponsoring Art Walk in September 2008, and as part of their celebration will include a self-guided public art walk. Though the concept of public art is not new, the local government’s sponsorship of the recent Busby sculpture</w:t>
      </w:r>
      <w:r>
        <w:t xml:space="preserve"> </w:t>
      </w:r>
      <w:r>
        <w:t xml:space="preserve">“</w:t>
      </w:r>
      <w:r>
        <w:t xml:space="preserve">Bear,</w:t>
      </w:r>
      <w:r>
        <w:t xml:space="preserve">”</w:t>
      </w:r>
      <w:r>
        <w:t xml:space="preserve"> </w:t>
      </w:r>
      <w:r>
        <w:t xml:space="preserve">denotes a change in public support for public art. The addition of a Charles Perry sculpture on the corner of South Main and Memorial Drive and the installation of a kinetic sculpture by Tim Prentice by the West Hartford Art League’s pond this fall will continue the partnership between the West Hartford Art League and the Town of West Hartford.</w:t>
      </w:r>
    </w:p>
    <w:p>
      <w:pPr>
        <w:pStyle w:val="BodyText"/>
      </w:pPr>
      <w:r>
        <w:t xml:space="preserve">What is the history of the town and its public art?</w:t>
      </w:r>
    </w:p>
    <w:p>
      <w:pPr>
        <w:pStyle w:val="BodyText"/>
      </w:pPr>
      <w:r>
        <w:t xml:space="preserve">A good first stop on a public art tour through the center is the Old Burial Ground. West Hartford’s first manifestation of public art can be seen in the two cemeteries on North Main Street. The Old Burial Ground, less than an acre in area, set up in 1719, has stones dating between 1725 and 1869. There are 137 markers there. Look at the art on the pre 19th century gravestones. The Stancliff Shop in Middletown probably made James Watson’s stone. The floating punctuation, the uppercase lettering and the rosettes on the shoulders of the stone are all signatures of this shop. Stancliff popularized the rosettes’ use on stones.</w:t>
      </w:r>
    </w:p>
    <w:p>
      <w:pPr>
        <w:pStyle w:val="BodyText"/>
      </w:pPr>
      <w:r>
        <w:t xml:space="preserve">The stones of Benjamin Colton (1713-59) and Stephen Keyes may have self-portraits on them. Lt. Joseph Gillitt’s gravestone has a skull, which reminded those who looked of death and resurrection. Gillit was one of the first 29 people to establish the church in the West Division in 1713. Find Rachel Marshfield’s stone in the southeast corner of the burial ground. Her stone has an hourglass showing that time had run out. It has two flowers, one alive, and one dead and severed by a scythe, showing the frailty of life.</w:t>
      </w:r>
    </w:p>
    <w:p>
      <w:pPr>
        <w:pStyle w:val="BodyText"/>
      </w:pPr>
      <w:r>
        <w:t xml:space="preserve">In the 18th century, the church and the government were one and the same. Town meetings were held in the meeting house/church; landowners paid property taxes, which supported the church. Though individuals paid for their own headstones, the church/local government took care of the burial ground.</w:t>
      </w:r>
    </w:p>
    <w:p>
      <w:pPr>
        <w:pStyle w:val="BodyText"/>
      </w:pPr>
      <w:r>
        <w:t xml:space="preserve">The Old North Cemetery, just north of the Old Burial Ground, next to the Baptist Church, is almost seven acres. Established in 1790 when the Old Burial Ground was filled, the cemetery still allows some descendants of those buried in this cemetery to be interred there. The monuments in this cemetery show the development of gravestone art. Gone are the death’s heads and poems to be replaced by standards like the urn and the willow tree. In this cemetery you’ll find a large monument to those who fought and died in the Civil War.</w:t>
      </w:r>
    </w:p>
    <w:p>
      <w:pPr>
        <w:pStyle w:val="BodyText"/>
      </w:pPr>
      <w:r>
        <w:t xml:space="preserve">As the town turned from a farm village into a suburb, the number of public buildings increased. When Hall High was built in 1924 and the Town Hall and Library in 1936, there was also talk of public art. In December 1935, Walter O. Korder (1891-1962) was commissioned to paint his Connecticut History mural at Hall High School. He was one of 76 artists in Connecticut employed by the federal government’s Works Progress Administration (WPA). Two artists, Philip Smith and Francis C. Thwing were hired to assist.</w:t>
      </w:r>
    </w:p>
    <w:p>
      <w:pPr>
        <w:pStyle w:val="BodyText"/>
      </w:pPr>
      <w:r>
        <w:t xml:space="preserve">It was not until 1947, however, that Korder completed his Connecticut murals. Korder began painting, but stopped when wartime conditions made it impossible to get the necessary paints and supplies to complete his work. He had to suspend the work for six years. The murals show Connecticut history from the Vikings to the hanging of John Brown in 1859. Some scenes include the landing of Thomas Hooker and his party in Hartford, the signing of the Connecticut Charter, and the founding of Yale. Korder was a legendary art teacher in West Hartford and by 1947, past president of the West Hartford Art League.</w:t>
      </w:r>
    </w:p>
    <w:p>
      <w:pPr>
        <w:pStyle w:val="BodyText"/>
      </w:pPr>
      <w:r>
        <w:t xml:space="preserve">Korder’s paintings hang in two other public buildings in West Hartford. He has two paintings at Charter Oak Academy, one of Hansel and Gretel at the witch’s house and the other Winkin’, Blinkin’ and Nod, both painted in 1931. At Conard, Korder’s portrait of Frederick U. Conard hangs in the library.</w:t>
      </w:r>
    </w:p>
    <w:p>
      <w:pPr>
        <w:pStyle w:val="BodyText"/>
      </w:pPr>
      <w:r>
        <w:t xml:space="preserve">While Korder was painting his mural, the public private collaboration on the Noah Webster statue was fraught with difficulty. Korczak Ziolkowski’s (1908-1982) Noah Webster statue was just recently refurbished and moved several hundred yards north on South Main Street to act as a beacon to Blue Back Square. As part of the agreement between the town and Blue Back Square, the developers paid for refurbishing this statue of West Hartford’s favorite son.</w:t>
      </w:r>
    </w:p>
    <w:p>
      <w:pPr>
        <w:pStyle w:val="CaptionedFigure"/>
      </w:pPr>
      <w:r>
        <w:drawing>
          <wp:inline>
            <wp:extent cx="5334000" cy="3922058"/>
            <wp:effectExtent b="0" l="0" r="0" t="0"/>
            <wp:docPr descr="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 title="" id="1" name="Picture"/>
            <a:graphic>
              <a:graphicData uri="http://schemas.openxmlformats.org/drawingml/2006/picture">
                <pic:pic>
                  <pic:nvPicPr>
                    <pic:cNvPr descr="images/09-public-art.jpg" id="0" name="Picture"/>
                    <pic:cNvPicPr>
                      <a:picLocks noChangeArrowheads="1" noChangeAspect="1"/>
                    </pic:cNvPicPr>
                  </pic:nvPicPr>
                  <pic:blipFill>
                    <a:blip r:embed="rId194"/>
                    <a:stretch>
                      <a:fillRect/>
                    </a:stretch>
                  </pic:blipFill>
                  <pic:spPr bwMode="auto">
                    <a:xfrm>
                      <a:off x="0" y="0"/>
                      <a:ext cx="5334000" cy="3922058"/>
                    </a:xfrm>
                    <a:prstGeom prst="rect">
                      <a:avLst/>
                    </a:prstGeom>
                    <a:noFill/>
                    <a:ln w="9525">
                      <a:noFill/>
                      <a:headEnd/>
                      <a:tailEnd/>
                    </a:ln>
                  </pic:spPr>
                </pic:pic>
              </a:graphicData>
            </a:graphic>
          </wp:inline>
        </w:drawing>
      </w:r>
    </w:p>
    <w:p>
      <w:pPr>
        <w:pStyle w:val="ImageCaption"/>
      </w:pPr>
      <w:r>
        <w:t xml:space="preserve">Korczak Ziolkowski and his wife sculpt the Noah Webster Statue in 1941. Here Ziolkowski is carving his message to the townspeople, setting in stone his feeling that those in town did not understand what brotherhood meant. Source: Noah Webster House &amp; West Hartford Historical Society.</w:t>
      </w:r>
    </w:p>
    <w:p>
      <w:pPr>
        <w:pStyle w:val="BodyText"/>
      </w:pPr>
      <w:r>
        <w:t xml:space="preserve">West Hartford’s Town Council officially supported Ziolkowski’s carving of Webster. In an October 1940 news article in the</w:t>
      </w:r>
      <w:r>
        <w:t xml:space="preserve"> </w:t>
      </w:r>
      <w:r>
        <w:rPr>
          <w:i/>
        </w:rPr>
        <w:t xml:space="preserve">Hartford Courant</w:t>
      </w:r>
      <w:r>
        <w:t xml:space="preserve">, the reported said</w:t>
      </w:r>
      <w:r>
        <w:t xml:space="preserve"> </w:t>
      </w:r>
      <w:r>
        <w:t xml:space="preserve">“</w:t>
      </w:r>
      <w:r>
        <w:t xml:space="preserve">Town officials may acquire the marble portrait as a memorial.</w:t>
      </w:r>
      <w:r>
        <w:t xml:space="preserve">”</w:t>
      </w:r>
      <w:r>
        <w:t xml:space="preserve"> </w:t>
      </w:r>
      <w:r>
        <w:t xml:space="preserve">Town leaders including Superintendent of Schools Lloyd Bugbee, Rev. Elden Mills of the First Church of Christ and the pastor of St. James Episcopal Church George Guiness all inspected a model of the statue at Ziolkowski’s house. By February 1941, Mrs. Russell Z. Johnston, chairman of the Noah Webster Sculpture Commission reported that she had received 700 contributions to pay for materials and labor of about $17,000. Those who canvassed the townspeople</w:t>
      </w:r>
      <w:r>
        <w:t xml:space="preserve"> </w:t>
      </w:r>
      <w:r>
        <w:t xml:space="preserve">“</w:t>
      </w:r>
      <w:r>
        <w:t xml:space="preserve">reported that residents were very enthusiastic toward the project.</w:t>
      </w:r>
      <w:r>
        <w:t xml:space="preserve">”</w:t>
      </w:r>
    </w:p>
    <w:p>
      <w:pPr>
        <w:pStyle w:val="BodyText"/>
      </w:pPr>
      <w:r>
        <w:t xml:space="preserve">Governor and Mrs. Robert Hurley who lived at 99 Outlook Avenue at the time, headed the list of sponsors. By May, the committee had raised $4,000 and Ziolkowski agreed to go ahead with the statue. Though the Town Council approved the plan and the placement of the statue on the new Town Hall’s lawn, they did not help monetarily. Ziolkowski donated his services and used the money to buy the stone and pay his assistants. Ziolkowski carved this classical sculpture from a single 32 ton block of southern marble. Ziolkowski never formally turned over the title for the piece to the town.</w:t>
      </w:r>
    </w:p>
    <w:p>
      <w:pPr>
        <w:pStyle w:val="BodyText"/>
      </w:pPr>
      <w:r>
        <w:t xml:space="preserve">For those with good eyes, check the base of Ziolkowski’s statue where he decries the lack of support of the town. On one of the sculpted books at the base, Ziolkowski wrote:</w:t>
      </w:r>
      <w:r>
        <w:t xml:space="preserve"> </w:t>
      </w:r>
      <w:r>
        <w:t xml:space="preserve">“</w:t>
      </w:r>
      <w:r>
        <w:t xml:space="preserve">For you I labored not for my own day, that by the word, men should know brotherhood. My Fellow Men! You have not understood, since each of you would go his separate way.</w:t>
      </w:r>
      <w:r>
        <w:t xml:space="preserve">”</w:t>
      </w:r>
      <w:r>
        <w:t xml:space="preserve"> </w:t>
      </w:r>
      <w:r>
        <w:t xml:space="preserve">What began as a united effort by the town government, an artist, and the town’s residents ended with a lasting reminder of the tension over this piece of art.</w:t>
      </w:r>
    </w:p>
    <w:p>
      <w:pPr>
        <w:pStyle w:val="BodyText"/>
      </w:pPr>
      <w:r>
        <w:t xml:space="preserve">The public enjoys works of art and the West Hartford Art League continues to advocate for more public art. In tough economic times, the Town Council weighs each penny of public money it spends, and that seems to be no different than it was 65 years ago.</w:t>
      </w:r>
    </w:p>
    <w:p>
      <w:pPr>
        <w:pStyle w:val="Heading2"/>
      </w:pPr>
      <w:bookmarkStart w:id="195" w:name="a-layman-looks-at-schools-in-west-hartford"/>
      <w:r>
        <w:t xml:space="preserve">A Layman Looks at Schools in West Hartford</w:t>
      </w:r>
      <w:bookmarkEnd w:id="195"/>
    </w:p>
    <w:p>
      <w:pPr>
        <w:pStyle w:val="FirstParagraph"/>
      </w:pPr>
      <w:r>
        <w:rPr>
          <w:i/>
        </w:rPr>
        <w:t xml:space="preserve">Originally appeared in West Hartford Life, September 2003</w:t>
      </w:r>
    </w:p>
    <w:p>
      <w:pPr>
        <w:pStyle w:val="BlockText"/>
      </w:pPr>
      <w:r>
        <w:t xml:space="preserve">Now, in a maturing society and a seething world we have come to recognize the imperative need for a wealth of wisdom added to a wealth of raw materials. We are looking to the schools, long accepted and long neglected, to supply citizens possessing greater foresight and leadership. – Bice Clemow, publisher</w:t>
      </w:r>
      <w:r>
        <w:t xml:space="preserve"> </w:t>
      </w:r>
      <w:r>
        <w:rPr>
          <w:i/>
        </w:rPr>
        <w:t xml:space="preserve">West Hartford News</w:t>
      </w:r>
      <w:r>
        <w:t xml:space="preserve">, 1951</w:t>
      </w:r>
    </w:p>
    <w:p>
      <w:pPr>
        <w:pStyle w:val="FirstParagraph"/>
      </w:pPr>
      <w:r>
        <w:t xml:space="preserve">In 1950,</w:t>
      </w:r>
      <w:r>
        <w:t xml:space="preserve"> </w:t>
      </w:r>
      <w:r>
        <w:rPr>
          <w:i/>
        </w:rPr>
        <w:t xml:space="preserve">Life Magazine</w:t>
      </w:r>
      <w:r>
        <w:t xml:space="preserve"> </w:t>
      </w:r>
      <w:r>
        <w:t xml:space="preserve">published a 63 question test that rated public schools. School superintendents throughout the U.S. helped develop the survey.</w:t>
      </w:r>
    </w:p>
    <w:p>
      <w:pPr>
        <w:pStyle w:val="BodyText"/>
      </w:pPr>
      <w:r>
        <w:t xml:space="preserve">Bice Clemow, publisher of the</w:t>
      </w:r>
      <w:r>
        <w:t xml:space="preserve"> </w:t>
      </w:r>
      <w:r>
        <w:rPr>
          <w:i/>
        </w:rPr>
        <w:t xml:space="preserve">West Hartford News</w:t>
      </w:r>
      <w:r>
        <w:t xml:space="preserve">, a parent and taxpayer in West Hartford, used the survey to rate each of West Hartford’s 13 public schools and all of the schools scored in the</w:t>
      </w:r>
      <w:r>
        <w:t xml:space="preserve"> </w:t>
      </w:r>
      <w:r>
        <w:t xml:space="preserve">“</w:t>
      </w:r>
      <w:r>
        <w:t xml:space="preserve">average</w:t>
      </w:r>
      <w:r>
        <w:t xml:space="preserve">”</w:t>
      </w:r>
      <w:r>
        <w:t xml:space="preserve"> </w:t>
      </w:r>
      <w:r>
        <w:t xml:space="preserve">range. Clemow found this distressing, as he considered West Hartford to be</w:t>
      </w:r>
      <w:r>
        <w:t xml:space="preserve"> </w:t>
      </w:r>
      <w:r>
        <w:t xml:space="preserve">“</w:t>
      </w:r>
      <w:r>
        <w:t xml:space="preserve">an above average town.</w:t>
      </w:r>
      <w:r>
        <w:t xml:space="preserve">”</w:t>
      </w:r>
      <w:r>
        <w:t xml:space="preserve"> </w:t>
      </w:r>
      <w:r>
        <w:t xml:space="preserve">He decided to study why the schools scored as average. Clemow saw improving schools as an answer to the</w:t>
      </w:r>
      <w:r>
        <w:t xml:space="preserve"> </w:t>
      </w:r>
      <w:r>
        <w:t xml:space="preserve">“</w:t>
      </w:r>
      <w:r>
        <w:t xml:space="preserve">seething world</w:t>
      </w:r>
      <w:r>
        <w:t xml:space="preserve">”</w:t>
      </w:r>
      <w:r>
        <w:t xml:space="preserve"> </w:t>
      </w:r>
      <w:r>
        <w:t xml:space="preserve">he refers to in his 1951 quote.</w:t>
      </w:r>
    </w:p>
    <w:p>
      <w:pPr>
        <w:pStyle w:val="BodyText"/>
      </w:pPr>
      <w:r>
        <w:t xml:space="preserve">In 1951, Truman was president, the Soviets had detonated an atomic bomb, Mao had won the civil war in China, the Korean War broke out, all part of the Cold War. Senator Joseph McCarthy alleged that there were communists in the State Department. Amidst these internal and external attacks on democracy, many Americans felt that the public school system was the place to build democracy and be sure that citizens knew what freedom was. The better the school system, it was thought, the better the citizen.</w:t>
      </w:r>
    </w:p>
    <w:p>
      <w:pPr>
        <w:pStyle w:val="BodyText"/>
      </w:pPr>
      <w:r>
        <w:t xml:space="preserve">West Hartford’s population grew from 24,941 to 33,776 between 1930 and 1940 and then to 44,402 by 1950. That represents a 76% increase in population in that 20 year span. Yet between 1931 and 1949 there were no new schools built. West Hartford Schools were at a space crisis in the 1940s and early 50s, and despite this, young families with children continued to move to the town.</w:t>
      </w:r>
    </w:p>
    <w:p>
      <w:pPr>
        <w:pStyle w:val="BodyText"/>
      </w:pPr>
      <w:r>
        <w:t xml:space="preserve">The pressure mounted on the Board of Education to build schools. In 1943, 5,265 students attended the public schools. By 1953, 8,507 attended public school, a 62% increase in 10 years. By 1958 the school population had doubled to 11,563. School children made up 15% of the population in 1943 and 19% of the population in 1958. Families with children chose to move to West Hartford.</w:t>
      </w:r>
    </w:p>
    <w:p>
      <w:pPr>
        <w:pStyle w:val="BodyText"/>
      </w:pPr>
      <w:r>
        <w:t xml:space="preserve">By 1951, Clemow believed that the townspeople needed to look a bit more closely at the public schools. He applied the categories of the</w:t>
      </w:r>
      <w:r>
        <w:t xml:space="preserve"> </w:t>
      </w:r>
      <w:r>
        <w:rPr>
          <w:i/>
        </w:rPr>
        <w:t xml:space="preserve">Life</w:t>
      </w:r>
      <w:r>
        <w:t xml:space="preserve"> </w:t>
      </w:r>
      <w:r>
        <w:t xml:space="preserve">survey by surveying the town’s school buildings, teachers, curriculum, and public opinion. His report, published in four installments from January 25 to February 15, seemed designed to drum up public interest in improving the schools.</w:t>
      </w:r>
    </w:p>
    <w:p>
      <w:pPr>
        <w:pStyle w:val="BodyText"/>
      </w:pPr>
      <w:r>
        <w:t xml:space="preserve">Clemow found that the facilities were kept clean, but, he found them lacking in public hygiene. The East and Whitman schools did not have provisions for students to wash their hands in the bathrooms and in many schools there was not reliable hot water or soap. He was very concerned with physical education – wanting there to be a gym and proper locker room facilities in each school. These did not exist except to a primitive extent in the high school. Each school had an auditorium, but some were too small to seat the whole school. The two new schools, Webster Hill and Bugbee, had auditoriums big enough to use as community facilities. He also found laboratory space to be</w:t>
      </w:r>
      <w:r>
        <w:t xml:space="preserve"> </w:t>
      </w:r>
      <w:r>
        <w:t xml:space="preserve">“</w:t>
      </w:r>
      <w:r>
        <w:t xml:space="preserve">pitiful. In a scientific age, we are not measuring up at least in facilities… I am just saying that we haven’t a school plant – speaking of all 13 buildings – to match the homes along (to pick a street) Walbridge Road.</w:t>
      </w:r>
      <w:r>
        <w:t xml:space="preserve">”</w:t>
      </w:r>
    </w:p>
    <w:p>
      <w:pPr>
        <w:pStyle w:val="BodyText"/>
      </w:pPr>
      <w:r>
        <w:t xml:space="preserve">When assessing the role of teachers in the school system, Clemow believed that higher salaries would bring better teachers. In 1950, there were 250 teachers in the system. Teachers in 1950 started at $50 a week, or $2,000 per year. Top salary was $84 per week or $4,800 after 17 years of teaching and 6 years of college training. With the cost of living rising, Clemow argued, the town needed to match teacher salaries with equivalents to the business world. This would keep morale high among teachers. Top salary at that point for a teacher was,</w:t>
      </w:r>
      <w:r>
        <w:t xml:space="preserve"> </w:t>
      </w:r>
      <w:r>
        <w:t xml:space="preserve">“</w:t>
      </w:r>
      <w:r>
        <w:t xml:space="preserve">something less than a bus driver makes.</w:t>
      </w:r>
      <w:r>
        <w:t xml:space="preserve">”</w:t>
      </w:r>
      <w:r>
        <w:t xml:space="preserve"> </w:t>
      </w:r>
      <w:r>
        <w:t xml:space="preserve">West Hartford made</w:t>
      </w:r>
      <w:r>
        <w:t xml:space="preserve"> </w:t>
      </w:r>
      <w:r>
        <w:rPr>
          <w:i/>
        </w:rPr>
        <w:t xml:space="preserve">Life’s</w:t>
      </w:r>
      <w:r>
        <w:t xml:space="preserve"> </w:t>
      </w:r>
      <w:r>
        <w:t xml:space="preserve">minimum starting wage. Until the 1950s, the town believed that the secure nature of a teaching job was enough to keep teachers in town, but Clemow believed that promising security was not enough.</w:t>
      </w:r>
    </w:p>
    <w:p>
      <w:pPr>
        <w:pStyle w:val="BodyText"/>
      </w:pPr>
      <w:r>
        <w:t xml:space="preserve">The survey also pointed out shortcomings in teacher training. Clemow was concerned that it was difficult to graduate from a liberal arts college and go into teaching. The teachers colleges seemed to have a lock on teacher training in the 1940s and 1950s. Clemow supported a liberal arts education and continuing education in subject matter for teachers. Clemow also criticized the lack of a teacher evaluation system.</w:t>
      </w:r>
    </w:p>
    <w:p>
      <w:pPr>
        <w:pStyle w:val="BodyText"/>
      </w:pPr>
      <w:r>
        <w:t xml:space="preserve">As far as the curriculum was concerned, Clemow was upset by its traditional nature. He wrote,</w:t>
      </w:r>
      <w:r>
        <w:t xml:space="preserve"> </w:t>
      </w:r>
      <w:r>
        <w:t xml:space="preserve">“</w:t>
      </w:r>
      <w:r>
        <w:t xml:space="preserve">…the classroom courses are as firmly rooted as Gibraltar.</w:t>
      </w:r>
      <w:r>
        <w:t xml:space="preserve">”</w:t>
      </w:r>
      <w:r>
        <w:t xml:space="preserve"> </w:t>
      </w:r>
      <w:r>
        <w:t xml:space="preserve">He found that there had been less than a 10% change in the number of courses provided for students since 1940. He believed this was because of the tie between the high school curriculum and college admissions. Little was done to encourage the study of local government through real life experiences.</w:t>
      </w:r>
    </w:p>
    <w:p>
      <w:pPr>
        <w:pStyle w:val="BodyText"/>
      </w:pPr>
      <w:r>
        <w:t xml:space="preserve">And at the high school and junior high levels, Clemow believed there was too little interdisciplinary work. He believed the system did not do enough to recognize students as individuals. There was a 28 to 1 pupil to teacher ratio. The school system had developed a guidance program which did address the individual. Not enough was being done in physical education, but the health program was pretty good.</w:t>
      </w:r>
    </w:p>
    <w:p>
      <w:pPr>
        <w:pStyle w:val="BodyText"/>
      </w:pPr>
      <w:r>
        <w:t xml:space="preserve">The survey asked about extracurricular activities and Clemow found every school to be wanting except in the area of the music program which had shown</w:t>
      </w:r>
      <w:r>
        <w:t xml:space="preserve"> </w:t>
      </w:r>
      <w:r>
        <w:t xml:space="preserve">“</w:t>
      </w:r>
      <w:r>
        <w:t xml:space="preserve">magnificent growth.</w:t>
      </w:r>
      <w:r>
        <w:t xml:space="preserve">”</w:t>
      </w:r>
      <w:r>
        <w:t xml:space="preserve"> </w:t>
      </w:r>
      <w:r>
        <w:t xml:space="preserve">There was not an institutionalized program for parent teacher conferences but the</w:t>
      </w:r>
      <w:r>
        <w:t xml:space="preserve"> </w:t>
      </w:r>
      <w:r>
        <w:rPr>
          <w:i/>
        </w:rPr>
        <w:t xml:space="preserve">Life</w:t>
      </w:r>
      <w:r>
        <w:t xml:space="preserve"> </w:t>
      </w:r>
      <w:r>
        <w:t xml:space="preserve">survey suggested one.</w:t>
      </w:r>
    </w:p>
    <w:p>
      <w:pPr>
        <w:pStyle w:val="BodyText"/>
      </w:pPr>
      <w:r>
        <w:t xml:space="preserve">Clemow’s key for improving the schools lay with public advocacy. He did not see this happening in the town. In 1951, the Town Council appointed the Board of Education and few people even knew its five members. Very few citizens attended Board of Education meetings held every other Thursday evening.</w:t>
      </w:r>
    </w:p>
    <w:p>
      <w:pPr>
        <w:pStyle w:val="BodyText"/>
      </w:pPr>
      <w:r>
        <w:t xml:space="preserve">Clemow argued that the Board of Education reflected the individual views of its members, guided by the Superintendent, not by the citizenry. The Board was remote from the people. Clemow called for a democratically elected Board. He believed it was important that board members had children in the public schools. He said</w:t>
      </w:r>
      <w:r>
        <w:t xml:space="preserve"> </w:t>
      </w:r>
      <w:r>
        <w:t xml:space="preserve">“</w:t>
      </w:r>
      <w:r>
        <w:t xml:space="preserve">I think it might be a shock to West Hartford parents if, going back over the last generation, they knew how some Board of Education members came to serve and how many of them with children in private institutions were blind to the second class quality of education in the public schools.</w:t>
      </w:r>
      <w:r>
        <w:t xml:space="preserve">”</w:t>
      </w:r>
    </w:p>
    <w:p>
      <w:pPr>
        <w:pStyle w:val="BodyText"/>
      </w:pPr>
      <w:r>
        <w:t xml:space="preserve">Clemow’s exposé spurred change. The town established a Citizens Committee to address these problems. It was difficult to get people to volunteer to sit on the committee. But in 1954 they published their report based around most of the issues that the</w:t>
      </w:r>
      <w:r>
        <w:t xml:space="preserve"> </w:t>
      </w:r>
      <w:r>
        <w:rPr>
          <w:i/>
        </w:rPr>
        <w:t xml:space="preserve">Life</w:t>
      </w:r>
      <w:r>
        <w:t xml:space="preserve"> </w:t>
      </w:r>
      <w:r>
        <w:t xml:space="preserve">survey raised.</w:t>
      </w:r>
    </w:p>
    <w:p>
      <w:pPr>
        <w:pStyle w:val="BodyText"/>
      </w:pPr>
      <w:r>
        <w:t xml:space="preserve">Clemow’s four articles written in 1951 seem to have been a wake up call to the town. In 5 years, the Board was democratically elected. By 1958, the Board and administration revised the curriculum to add honors classes in all areas in the high school and pushed more homogeneous groupings. The town built seven elementary schools between 1952 and 1959. The problems with teacher salaries continued to be a bone of contention and did not get addressed until teachers unionized in the mid-1960s.</w:t>
      </w:r>
    </w:p>
    <w:p>
      <w:pPr>
        <w:pStyle w:val="BodyText"/>
      </w:pPr>
      <w:r>
        <w:t xml:space="preserve">The tension between the four pillars of the school system, buildings, teachers, curriculum, and community involvement, still help determine the draw of West Hartford’s educational system within the Hartford region and throughout the country. West Hartford’s 1950s goal to be one of the top ten schools systems in the state led to more citizen involvement as together they strived to make the school system</w:t>
      </w:r>
      <w:r>
        <w:t xml:space="preserve"> </w:t>
      </w:r>
      <w:r>
        <w:t xml:space="preserve">“</w:t>
      </w:r>
      <w:r>
        <w:t xml:space="preserve">above average</w:t>
      </w:r>
      <w:r>
        <w:t xml:space="preserve">”</w:t>
      </w:r>
      <w:r>
        <w:t xml:space="preserve"> </w:t>
      </w:r>
      <w:r>
        <w:t xml:space="preserve">in an</w:t>
      </w:r>
      <w:r>
        <w:t xml:space="preserve"> </w:t>
      </w:r>
      <w:r>
        <w:t xml:space="preserve">“</w:t>
      </w:r>
      <w:r>
        <w:t xml:space="preserve">above average</w:t>
      </w:r>
      <w:r>
        <w:t xml:space="preserve">”</w:t>
      </w:r>
      <w:r>
        <w:t xml:space="preserve"> </w:t>
      </w:r>
      <w:r>
        <w:t xml:space="preserve">town.</w:t>
      </w:r>
    </w:p>
    <w:p>
      <w:pPr>
        <w:pStyle w:val="Heading2"/>
      </w:pPr>
      <w:bookmarkStart w:id="196" w:name="teachers-and-their-role-in-the-town"/>
      <w:r>
        <w:t xml:space="preserve">Teachers and their Role in the Town</w:t>
      </w:r>
      <w:bookmarkEnd w:id="196"/>
    </w:p>
    <w:p>
      <w:pPr>
        <w:pStyle w:val="FirstParagraph"/>
      </w:pPr>
      <w:r>
        <w:rPr>
          <w:i/>
        </w:rPr>
        <w:t xml:space="preserve">Originally appeared in West Hartford Life, January 2003</w:t>
      </w:r>
    </w:p>
    <w:p>
      <w:pPr>
        <w:pStyle w:val="BodyText"/>
      </w:pPr>
      <w:r>
        <w:t xml:space="preserve">This town has been known for its outstanding schools since the late 1920s, with the building of the Beach Park School on Steele Road. As a teacher for 25 years in the town, I’ve always been interested in where that reputation came from.</w:t>
      </w:r>
    </w:p>
    <w:p>
      <w:pPr>
        <w:pStyle w:val="BodyText"/>
      </w:pPr>
      <w:r>
        <w:t xml:space="preserve">Quality education emanates from a combination of the actual buildings and environment within them, the teachers and their ideas, the administration and elected leadership on the Board of Education, and a supportive community that advocates for good schools. At times, these factors have worked in concert and at other times have been contentious.</w:t>
      </w:r>
    </w:p>
    <w:p>
      <w:pPr>
        <w:pStyle w:val="BodyText"/>
      </w:pPr>
      <w:r>
        <w:t xml:space="preserve">The late 1950s and early 1960s there were many disagreements because of an explosion in the size of the school system, a community wary about the costs, and a distrustful relationship between teachers, the administration and the Board of Education.</w:t>
      </w:r>
    </w:p>
    <w:p>
      <w:pPr>
        <w:pStyle w:val="BodyText"/>
      </w:pPr>
      <w:r>
        <w:t xml:space="preserve">Between 1940 and 1950, West Hartford’s population grew from 44,402 to 62,382, for a growth of 40%. The school system doubled in size as the town built and opened nine elementary schools, one junior high and one high school. Boosted by a booming economy, easy mortgages and federal housing loans, the town flourished by so many measures.</w:t>
      </w:r>
    </w:p>
    <w:p>
      <w:pPr>
        <w:pStyle w:val="BodyText"/>
      </w:pPr>
      <w:r>
        <w:t xml:space="preserve">In the consensus theory of history, so prevalent in the 1950s and 1960s, observers saw little conflict in the 1950s. Everyone enjoyed the economic boom, historians argued, and life was good for the thriving middle-class. This community reaped the benefits of this boom, but as in any change, benefits were not always distributed equally. Neither was conflict absent. Tensions between teachers, Board of Education members, the superintendent and taxpayers were palpable.</w:t>
      </w:r>
    </w:p>
    <w:p>
      <w:pPr>
        <w:pStyle w:val="BodyText"/>
      </w:pPr>
      <w:r>
        <w:t xml:space="preserve">In 1959, the Board of Education, just recently an elected body, commissioned a report on community-teacher relations. The Board appointed a committee of 15 people, 10 men and five women, to study the level of teachers’ salaries, teacher evaluation and methods of rewarding superior teachers. This committee’s job was to improve relations between the teachers and the townspeople.</w:t>
      </w:r>
    </w:p>
    <w:p>
      <w:pPr>
        <w:pStyle w:val="BodyText"/>
      </w:pPr>
      <w:r>
        <w:t xml:space="preserve">Between 1956 and 1959, the taxpayers were not so willing to support the school expansion with tax increases. Two referenda to increase the school budget came before the town voters and the voters defeated both. This led to dissatisfaction among the teachers and a decline in morale that, many argued, made it difficult for them to do their work.</w:t>
      </w:r>
    </w:p>
    <w:p>
      <w:pPr>
        <w:pStyle w:val="BodyText"/>
      </w:pPr>
      <w:r>
        <w:t xml:space="preserve">The Board of Education administered a survey among its teachers. The study was spawned by a 20% turnover rate among the 520 teachers in town at the end of the 1958-1959 school year.</w:t>
      </w:r>
    </w:p>
    <w:p>
      <w:pPr>
        <w:pStyle w:val="BodyText"/>
      </w:pPr>
      <w:r>
        <w:t xml:space="preserve">According to the survey given, only 29% of the teachers believed residents had respect for teachers and only 19% felt citizens appreciated what teachers did. Only 11% felt local citizens were sympathetic to teachers’ problems. More than half the teachers, 52%, believed they were receiving a poor salary, while 100% of the teachers said their job as a teacher was interesting.</w:t>
      </w:r>
    </w:p>
    <w:p>
      <w:pPr>
        <w:pStyle w:val="BodyText"/>
      </w:pPr>
      <w:r>
        <w:t xml:space="preserve">The Board of Education, the superintendent and the teachers showed concern about why they left: the general feeling among teachers was that they were leaving because salaries were so low. In 1959, 60% of the teachers had fewer than three years of experience in the five years previous, there was also a turnover of about 20% each year.</w:t>
      </w:r>
    </w:p>
    <w:p>
      <w:pPr>
        <w:pStyle w:val="BodyText"/>
      </w:pPr>
      <w:r>
        <w:t xml:space="preserve">Statements made in the report like</w:t>
      </w:r>
      <w:r>
        <w:t xml:space="preserve"> </w:t>
      </w:r>
      <w:r>
        <w:t xml:space="preserve">“</w:t>
      </w:r>
      <w:r>
        <w:t xml:space="preserve">the board in its communications with teachers ought to give due consideration to the fact that it is dealing with a group of professionally trained personnel</w:t>
      </w:r>
      <w:r>
        <w:t xml:space="preserve">”</w:t>
      </w:r>
      <w:r>
        <w:t xml:space="preserve"> </w:t>
      </w:r>
      <w:r>
        <w:t xml:space="preserve">smacked of a contentious relationship.</w:t>
      </w:r>
    </w:p>
    <w:p>
      <w:pPr>
        <w:pStyle w:val="BodyText"/>
      </w:pPr>
      <w:r>
        <w:t xml:space="preserve">In 1959, a new teacher earned $4,150. The highest paid teacher, after 14 years of service, earned $6,800. Teachers earned about $200 a year more for each year they served. In 2002, teachers of the top of the salary schedule, after 16 years of service, make twice the starting salary of about $36,000.</w:t>
      </w:r>
    </w:p>
    <w:p>
      <w:pPr>
        <w:pStyle w:val="BodyText"/>
      </w:pPr>
      <w:r>
        <w:t xml:space="preserve">In the 1950s, there was a strong anti-union fervor in the country. The wild days of the 1930s, encouraged by the Wagner Act which made employers bargain with unions and the great gains labor made in the 1940s, were curtailed by the Taft-Hartley Act in 1947.</w:t>
      </w:r>
    </w:p>
    <w:p>
      <w:pPr>
        <w:pStyle w:val="BodyText"/>
      </w:pPr>
      <w:r>
        <w:t xml:space="preserve">This act established an 80-day cooling off period before a union could go on strike, forbade federal workers from striking, made union members take oaths that they were not members of the Communist Party, and allowed businesses to sue unions that went on strike for breach of contract. Many residents seemed to share these anti-union feelings. During the Kennedy Administration, by Executive Order, JFK allowed for public employees to join unions. This led to teachers thinking more about their rights.</w:t>
      </w:r>
    </w:p>
    <w:p>
      <w:pPr>
        <w:pStyle w:val="BodyText"/>
      </w:pPr>
      <w:r>
        <w:t xml:space="preserve">As a requirement to receive her paycheck, a recently retired West Hartford teacher remembers being asked to sign a pledge in the early 1960s that she would not go on strike. The West Hartford Education Association represented the teachers at the time, but it was not an official bargaining unit. In fact, the report stated,</w:t>
      </w:r>
      <w:r>
        <w:t xml:space="preserve"> </w:t>
      </w:r>
      <w:r>
        <w:t xml:space="preserve">“</w:t>
      </w:r>
      <w:r>
        <w:t xml:space="preserve">the use of tactics resembling those of a teachers’ union as a bargainer for teachers is not likely to obtain understanding or sympathy in the eyes of the community.</w:t>
      </w:r>
      <w:r>
        <w:t xml:space="preserve">”</w:t>
      </w:r>
    </w:p>
    <w:p>
      <w:pPr>
        <w:pStyle w:val="BodyText"/>
      </w:pPr>
      <w:r>
        <w:t xml:space="preserve">It was not until 1965 that Connecticut’s General Assembly passed a fair dismissal law that legislated due-process rights for public school teachers. This included passage of Connecticut’s collective bargaining law that mandated negotiation of teacher contracts. But for local teachers, this was still six years away.</w:t>
      </w:r>
    </w:p>
    <w:p>
      <w:pPr>
        <w:pStyle w:val="BodyText"/>
      </w:pPr>
      <w:r>
        <w:t xml:space="preserve">Those on the Citizens Committee on Community-Teacher Relations seemed to support President Eisenhower’s belief that the United States, and West Hartford, should be a cooperative society in which major groups such as business, teachers and taxpayers could put aside their special interests to promote domestic harmony and economic stability.</w:t>
      </w:r>
    </w:p>
    <w:p>
      <w:pPr>
        <w:pStyle w:val="BodyText"/>
      </w:pPr>
      <w:r>
        <w:t xml:space="preserve">The committee believed it could act as an arbiter to bring together the excessive special interests and restrain demands of the teachers while continuing to provide an excellent education for its children.</w:t>
      </w:r>
    </w:p>
    <w:p>
      <w:pPr>
        <w:pStyle w:val="BodyText"/>
      </w:pPr>
      <w:r>
        <w:t xml:space="preserve">The committee was upset with how the WHEA had represented teachers in the 1958-59 school year. The WHEA wanted to foster good community relations, improve teachers’ status and improve teachers’ sense of professionalism, but the committee argued</w:t>
      </w:r>
      <w:r>
        <w:t xml:space="preserve"> </w:t>
      </w:r>
      <w:r>
        <w:t xml:space="preserve">“</w:t>
      </w:r>
      <w:r>
        <w:t xml:space="preserve">that these aims have suffered seriously during the last 12 months as a result of tactics employed by the Association… It would seem that the WHEA should refrain from careless use of statistics, from the use of oral and written emotional statements and from attempting to bring excessive pressure to bear in the interest of a parent unanimity (among teachers).</w:t>
      </w:r>
      <w:r>
        <w:t xml:space="preserve">”</w:t>
      </w:r>
    </w:p>
    <w:p>
      <w:pPr>
        <w:pStyle w:val="BodyText"/>
      </w:pPr>
      <w:r>
        <w:t xml:space="preserve">This barrage of statistics and invectives seem to be the only way teachers could get the board’s and the public’s attention before there was collective bargaining.</w:t>
      </w:r>
    </w:p>
    <w:p>
      <w:pPr>
        <w:pStyle w:val="BodyText"/>
      </w:pPr>
      <w:r>
        <w:t xml:space="preserve">One source of dissatisfaction among teachers was the use of a merit system of pay. Only 12% of teachers found satisfactory the present method of selecting teachers to receive the double increment merit awards. It was not clear to teachers what criteria were used to select teachers and if it was defined, teachers seemed not to know what it was. Teachers made known that favoritism by principals and a supposed cap on the number of teachers selected (which seemed to be one per school) led to much dissension among the teachers. The report notes that a committee of the administration and the WHEA were working on this.</w:t>
      </w:r>
    </w:p>
    <w:p>
      <w:pPr>
        <w:pStyle w:val="BodyText"/>
      </w:pPr>
      <w:r>
        <w:t xml:space="preserve">It is easy for us teachers and taxpayers today to think this contention is all in the past. In 2002, when many residents see their property values tied closely to the high-quality educational system in town, many of these concerns seem so old.</w:t>
      </w:r>
    </w:p>
    <w:p>
      <w:pPr>
        <w:pStyle w:val="BodyText"/>
      </w:pPr>
      <w:r>
        <w:t xml:space="preserve">But, look back just to 1994-95 when the schools were last redistricting to see a downturn in public satisfaction with the schools. The present upsurge in support for the school system and the influx of people with children to town show our educational system to be an attractive lure to West Hartford.</w:t>
      </w:r>
    </w:p>
    <w:p>
      <w:pPr>
        <w:pStyle w:val="BodyText"/>
      </w:pPr>
      <w:r>
        <w:t xml:space="preserve">But the political tide can change and with the new federal education bill promising to name some of this town’s schools as failing, how will the teachers, the administrators and the taxpayers react?</w:t>
      </w:r>
    </w:p>
    <w:p>
      <w:pPr>
        <w:pStyle w:val="Heading2"/>
      </w:pPr>
      <w:bookmarkStart w:id="197" w:name="how-should-we-celebrate-our-sesquicentennial"/>
      <w:r>
        <w:t xml:space="preserve">How Should We Celebrate our Sesquicentennial?</w:t>
      </w:r>
      <w:bookmarkEnd w:id="197"/>
    </w:p>
    <w:p>
      <w:pPr>
        <w:pStyle w:val="FirstParagraph"/>
      </w:pPr>
      <w:r>
        <w:rPr>
          <w:i/>
        </w:rPr>
        <w:t xml:space="preserve">Originally appeared in West Hartford Life, September 2002</w:t>
      </w:r>
    </w:p>
    <w:p>
      <w:pPr>
        <w:pStyle w:val="BodyText"/>
      </w:pPr>
      <w:r>
        <w:t xml:space="preserve">When I moved to Outlook Avenue nine years ago, the previous owners left behind a black iron trivet which reads West Hartford Conn., 1854-1954 surrounding an imprint of the then Town Hall with the Noah Webster statue in front. I knew this trivet commemorated the centennial celebration of our town, but I have just recently discovered that this trivet was just a small reminder of the community-wide centennial week celebration for West Hartford’s residents from June 6 to 12, 1954.</w:t>
      </w:r>
    </w:p>
    <w:p>
      <w:pPr>
        <w:pStyle w:val="BodyText"/>
      </w:pPr>
      <w:r>
        <w:t xml:space="preserve">The Kiwanis Club sold these trivets for a dollar and used the proceeds for their Kiwanis Child Welfare Fund.</w:t>
      </w:r>
    </w:p>
    <w:p>
      <w:pPr>
        <w:pStyle w:val="BodyText"/>
      </w:pPr>
      <w:r>
        <w:t xml:space="preserve">Reading about the events of West Hartford’s centennial makes me think about how West Hartford might celebrate its sesquicentennial that is less than two years away.</w:t>
      </w:r>
    </w:p>
    <w:p>
      <w:pPr>
        <w:pStyle w:val="BodyText"/>
      </w:pPr>
      <w:r>
        <w:t xml:space="preserve">Planning for the centennial celebration began in 1950, four years before the celebration, when H.M. Feine, executive secretary of the West Hartford Chamber of Commerce called for a meeting of those interested, and Everett Dow, the Town Clerk encouraged townspeople to join up. The planners wanted a weeklong celebration at which they could define who they were as a town through their history and pageantry. A news article in the</w:t>
      </w:r>
      <w:r>
        <w:t xml:space="preserve"> </w:t>
      </w:r>
      <w:r>
        <w:rPr>
          <w:i/>
        </w:rPr>
        <w:t xml:space="preserve">Hartford Times</w:t>
      </w:r>
      <w:r>
        <w:t xml:space="preserve"> </w:t>
      </w:r>
      <w:r>
        <w:t xml:space="preserve">on February 2, 1950 depicts the town as</w:t>
      </w:r>
      <w:r>
        <w:t xml:space="preserve"> </w:t>
      </w:r>
      <w:r>
        <w:t xml:space="preserve">“</w:t>
      </w:r>
      <w:r>
        <w:t xml:space="preserve">referred to once as the</w:t>
      </w:r>
      <w:r>
        <w:t xml:space="preserve"> </w:t>
      </w:r>
      <w:r>
        <w:t xml:space="preserve">‘</w:t>
      </w:r>
      <w:r>
        <w:t xml:space="preserve">bedroom</w:t>
      </w:r>
      <w:r>
        <w:t xml:space="preserve">’</w:t>
      </w:r>
      <w:r>
        <w:t xml:space="preserve"> </w:t>
      </w:r>
      <w:r>
        <w:t xml:space="preserve">of Hartford, the town has rapidly outgrown that name and is today one of the wealthiest residential cities in the United States with a population well over 45,000.</w:t>
      </w:r>
      <w:r>
        <w:t xml:space="preserve">”</w:t>
      </w:r>
    </w:p>
    <w:p>
      <w:pPr>
        <w:pStyle w:val="BodyText"/>
      </w:pPr>
      <w:r>
        <w:t xml:space="preserve">Planning moved apace and by October 1953, the planners chartered the West Hartford Historical Society. By March 1954, more than 150 townspeople worked on 18 committees preparing for the celebration. The Centennial Commission coordinated the event. Clarence C. Boyce, the just retired president of the West Hartford Trust Company (now Fleet Bank), chaired the executive committee that included Mayor C. Edwin Carlson, Town Clerk Everett D. Dow, Town Manager Rodney Loomis, Leo Golden, Clarence Seymour, and U.S. Senator William Purtell, a West Hartford resident and business executive from Holo-Krome Screw Corporation. Purtell was the Honorary Chairman of the committee.</w:t>
      </w:r>
    </w:p>
    <w:p>
      <w:pPr>
        <w:pStyle w:val="BodyText"/>
      </w:pPr>
      <w:r>
        <w:t xml:space="preserve">The 17 other committees included Reception, Chamber of Commerce, Program, Religious, Souvenirs, Public Information, Pageant, Dinner to Town Officials, Woman’s, Finance, Historical, Elmwood, Sports, Class Reunion, Speakers, Parade, and West Hartford Garden Clubs. Women served on just five committees: the Woman’s Pageant, Historical, Class Reunion, Parade and Garden Clubs. This was a people’s celebration reflecting as much about life in the 1950s as is did our past.</w:t>
      </w:r>
    </w:p>
    <w:p>
      <w:pPr>
        <w:pStyle w:val="BodyText"/>
      </w:pPr>
      <w:r>
        <w:t xml:space="preserve">A historical pageant was the centerpiece of the celebration with 1,2000 students from the 15 public schools playing roles. Teachers Marjorie Rice from Sedgwick, and Ruth Tower from Morley wrote the script. The pageant committee included the two teachers, the curriculum coordinator for the school system, the director of elementary education, and music and art teachers. The Practical Arts teacher at Hall, Miss Catherine Stevenson and each PTO arranged for parents to sew 500 costumes using $2,000 worth of cloth. This pageant drew an audience of 13,000 people over its two-night run.</w:t>
      </w:r>
    </w:p>
    <w:p>
      <w:pPr>
        <w:pStyle w:val="CaptionedFigure"/>
      </w:pPr>
      <w:r>
        <w:drawing>
          <wp:inline>
            <wp:extent cx="5334000" cy="2785533"/>
            <wp:effectExtent b="0" l="0" r="0" t="0"/>
            <wp:docPr descr="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 title="" id="1" name="Picture"/>
            <a:graphic>
              <a:graphicData uri="http://schemas.openxmlformats.org/drawingml/2006/picture">
                <pic:pic>
                  <pic:nvPicPr>
                    <pic:cNvPr descr="images/09-pageant.jpg" id="0" name="Picture"/>
                    <pic:cNvPicPr>
                      <a:picLocks noChangeArrowheads="1" noChangeAspect="1"/>
                    </pic:cNvPicPr>
                  </pic:nvPicPr>
                  <pic:blipFill>
                    <a:blip r:embed="rId198"/>
                    <a:stretch>
                      <a:fillRect/>
                    </a:stretch>
                  </pic:blipFill>
                  <pic:spPr bwMode="auto">
                    <a:xfrm>
                      <a:off x="0" y="0"/>
                      <a:ext cx="5334000" cy="2785533"/>
                    </a:xfrm>
                    <a:prstGeom prst="rect">
                      <a:avLst/>
                    </a:prstGeom>
                    <a:noFill/>
                    <a:ln w="9525">
                      <a:noFill/>
                      <a:headEnd/>
                      <a:tailEnd/>
                    </a:ln>
                  </pic:spPr>
                </pic:pic>
              </a:graphicData>
            </a:graphic>
          </wp:inline>
        </w:drawing>
      </w:r>
    </w:p>
    <w:p>
      <w:pPr>
        <w:pStyle w:val="ImageCaption"/>
      </w:pPr>
      <w:r>
        <w:t xml:space="preserve">This history pageant was the centerpiece of the Centennial celebration in 1954. Note the map of West Hartford as the backdrop. 1,200 students from 15 public schools played roles. Over 13,000 people viewed the pageant in its two night run. Source: Noah Webster House &amp; West Hartford Historical Society</w:t>
      </w:r>
    </w:p>
    <w:p>
      <w:pPr>
        <w:pStyle w:val="BodyText"/>
      </w:pPr>
      <w:r>
        <w:t xml:space="preserve">The West Hartford Armory on Farmington Avenue hosted an Exposition with 80 booths displaying West Hartford business and industry. This exhibit gave the</w:t>
      </w:r>
      <w:r>
        <w:t xml:space="preserve"> </w:t>
      </w:r>
      <w:r>
        <w:t xml:space="preserve">“</w:t>
      </w:r>
      <w:r>
        <w:t xml:space="preserve">people of West Hartford an opportunity to see a visual display of the valuable contribution that local industry and business make to the Town, State and Nation,</w:t>
      </w:r>
      <w:r>
        <w:t xml:space="preserve">”</w:t>
      </w:r>
      <w:r>
        <w:t xml:space="preserve"> </w:t>
      </w:r>
      <w:r>
        <w:t xml:space="preserve">according to Edward M. Flannery, chairman of the Centennial Exposition committee. This</w:t>
      </w:r>
      <w:r>
        <w:t xml:space="preserve"> </w:t>
      </w:r>
      <w:r>
        <w:t xml:space="preserve">“</w:t>
      </w:r>
      <w:r>
        <w:t xml:space="preserve">progress exposition</w:t>
      </w:r>
      <w:r>
        <w:t xml:space="preserve">”</w:t>
      </w:r>
      <w:r>
        <w:t xml:space="preserve"> </w:t>
      </w:r>
      <w:r>
        <w:t xml:space="preserve">included local industrial concerns, retail representatives from the Chamber of Commerce, West Hartford Schools, Girl Scouts, local merchants, the West Hartford Art League, Children’s Museum, and several Hartford insurance companies.</w:t>
      </w:r>
    </w:p>
    <w:p>
      <w:pPr>
        <w:pStyle w:val="BodyText"/>
      </w:pPr>
      <w:r>
        <w:t xml:space="preserve">Historical and needlework exhibits opened at Webster Hall in the public library. The historical exhibit included pictures, furniture, documents, silver and china, and models of old West Hartford landmarks. The needlework exhibit displayed various styles and methods used by women over the past 100 years. These exhibits were free and open all week.</w:t>
      </w:r>
    </w:p>
    <w:p>
      <w:pPr>
        <w:pStyle w:val="BodyText"/>
      </w:pPr>
      <w:r>
        <w:t xml:space="preserve">The program began on June 6 in the churches and synagogues of the town. At all church services on that Sunday, the commission wanted a special mention of West Hartford’s early beginnings based on religious convictions and a desire to form a fundamentally sound community. Nelson Burr, historian in the Library of Congress, and later West Hartford’s Town Historian, addressed a crowd of 200 on Sunday night at the First Church of Christ Congregational.</w:t>
      </w:r>
    </w:p>
    <w:p>
      <w:pPr>
        <w:pStyle w:val="BodyText"/>
      </w:pPr>
      <w:r>
        <w:t xml:space="preserve">Governor John Lodge extended a tribute to West Hartford on behalf of the state from the First Church pulpit. President Eisenhower sent a congratulatory proclamation read that evening.</w:t>
      </w:r>
    </w:p>
    <w:p>
      <w:pPr>
        <w:pStyle w:val="BodyText"/>
      </w:pPr>
      <w:r>
        <w:t xml:space="preserve">On Monday night, a committee sponsored a dinner at the parish house of the First Church to honor the founders of the town.</w:t>
      </w:r>
    </w:p>
    <w:p>
      <w:pPr>
        <w:pStyle w:val="BodyText"/>
      </w:pPr>
      <w:r>
        <w:t xml:space="preserve">Tuesday night’s dinner at Rockledge was for town officials both past and present. A guest speaker, Edmund H. Harding from North Carolina, noted as a</w:t>
      </w:r>
      <w:r>
        <w:t xml:space="preserve"> </w:t>
      </w:r>
      <w:r>
        <w:t xml:space="preserve">“</w:t>
      </w:r>
      <w:r>
        <w:t xml:space="preserve">tar-heel humorist,</w:t>
      </w:r>
      <w:r>
        <w:t xml:space="preserve">”</w:t>
      </w:r>
      <w:r>
        <w:t xml:space="preserve"> </w:t>
      </w:r>
      <w:r>
        <w:t xml:space="preserve">entertained the crowd. Charles B. Beach, whose family donated Beachland Park and the Beach Park School to town, was master of ceremonies.</w:t>
      </w:r>
    </w:p>
    <w:p>
      <w:pPr>
        <w:pStyle w:val="BodyText"/>
      </w:pPr>
      <w:r>
        <w:t xml:space="preserve">The Sports Committee arranged an outdoor basketball game at the Duffy School between Hall and New Britain High on Monday night. Sports events continued through the week with a track meet at Sterling Field on Tuesday night featuring Lindy Remigino who had just won his Olympic gold medal two years before. According to the program, several other nationally known athletes competed as well. On the last day of the celebration there was sports day at the Hall High fields including a baseball game between Hall and East Hartford High and a softball game between the Aetna Life Girls Team and the Travelers Girls Team. Little League games were scheduled throughout the town on Monday, Tuesday, and Friday nights.</w:t>
      </w:r>
    </w:p>
    <w:p>
      <w:pPr>
        <w:pStyle w:val="BodyText"/>
      </w:pPr>
      <w:r>
        <w:t xml:space="preserve">Elmwood wanted to be sure to be included in the celebration and the VFW planned a Children’s Day on the Lincoln Dairy grounds east of the underpass on New Britain Avenue. The Elmwood Community Church decorated four rooms in</w:t>
      </w:r>
      <w:r>
        <w:t xml:space="preserve"> </w:t>
      </w:r>
      <w:r>
        <w:t xml:space="preserve">“</w:t>
      </w:r>
      <w:r>
        <w:t xml:space="preserve">1850 style</w:t>
      </w:r>
      <w:r>
        <w:t xml:space="preserve">”</w:t>
      </w:r>
      <w:r>
        <w:t xml:space="preserve"> </w:t>
      </w:r>
      <w:r>
        <w:t xml:space="preserve">for residents to visit.</w:t>
      </w:r>
    </w:p>
    <w:p>
      <w:pPr>
        <w:pStyle w:val="BodyText"/>
      </w:pPr>
      <w:r>
        <w:t xml:space="preserve">Friday night at 7 p.m. the parade kicked off in the center with 21 floats and 12 bands. At the conclusion of the parade, the West Hartford Square Dancers hosted a festival at Sterling Field from 8:30 to 11:00. The week was capped off with a Saturday night fireworks display at Sterling Field.</w:t>
      </w:r>
    </w:p>
    <w:p>
      <w:pPr>
        <w:pStyle w:val="CaptionedFigure"/>
      </w:pPr>
      <w:r>
        <w:drawing>
          <wp:inline>
            <wp:extent cx="5334000" cy="3828626"/>
            <wp:effectExtent b="0" l="0" r="0" t="0"/>
            <wp:docPr descr="The Centennial parade stepped off at 7 p.m. on Friday, June 11, 1954 with 21 floats and 12 bands. Square dancing at Sterling Field followed the parade. Source: Noah Webster House &amp; West Hartford Historical Society." title="" id="1" name="Picture"/>
            <a:graphic>
              <a:graphicData uri="http://schemas.openxmlformats.org/drawingml/2006/picture">
                <pic:pic>
                  <pic:nvPicPr>
                    <pic:cNvPr descr="images/09-parade.jpg" id="0" name="Picture"/>
                    <pic:cNvPicPr>
                      <a:picLocks noChangeArrowheads="1" noChangeAspect="1"/>
                    </pic:cNvPicPr>
                  </pic:nvPicPr>
                  <pic:blipFill>
                    <a:blip r:embed="rId199"/>
                    <a:stretch>
                      <a:fillRect/>
                    </a:stretch>
                  </pic:blipFill>
                  <pic:spPr bwMode="auto">
                    <a:xfrm>
                      <a:off x="0" y="0"/>
                      <a:ext cx="5334000" cy="3828626"/>
                    </a:xfrm>
                    <a:prstGeom prst="rect">
                      <a:avLst/>
                    </a:prstGeom>
                    <a:noFill/>
                    <a:ln w="9525">
                      <a:noFill/>
                      <a:headEnd/>
                      <a:tailEnd/>
                    </a:ln>
                  </pic:spPr>
                </pic:pic>
              </a:graphicData>
            </a:graphic>
          </wp:inline>
        </w:drawing>
      </w:r>
    </w:p>
    <w:p>
      <w:pPr>
        <w:pStyle w:val="ImageCaption"/>
      </w:pPr>
      <w:r>
        <w:t xml:space="preserve">The Centennial parade stepped off at 7 p.m. on Friday, June 11, 1954 with 21 floats and 12 bands. Square dancing at Sterling Field followed the parade. Source: Noah Webster House &amp; West Hartford Historical Society.</w:t>
      </w:r>
    </w:p>
    <w:p>
      <w:pPr>
        <w:pStyle w:val="BodyText"/>
      </w:pPr>
      <w:r>
        <w:t xml:space="preserve">How should we get as many townspeople involved as were 50 years ago and how, in the 21st century will we choose to depict our</w:t>
      </w:r>
      <w:r>
        <w:t xml:space="preserve"> </w:t>
      </w:r>
      <w:r>
        <w:t xml:space="preserve">“</w:t>
      </w:r>
      <w:r>
        <w:t xml:space="preserve">priceless heritage</w:t>
      </w:r>
      <w:r>
        <w:t xml:space="preserve">”</w:t>
      </w:r>
      <w:r>
        <w:t xml:space="preserve"> </w:t>
      </w:r>
      <w:r>
        <w:t xml:space="preserve">and our</w:t>
      </w:r>
      <w:r>
        <w:t xml:space="preserve"> </w:t>
      </w:r>
      <w:r>
        <w:t xml:space="preserve">“</w:t>
      </w:r>
      <w:r>
        <w:t xml:space="preserve">challenging future?</w:t>
      </w:r>
      <w:r>
        <w:t xml:space="preserve">”</w:t>
      </w:r>
      <w:r>
        <w:t xml:space="preserve"> </w:t>
      </w:r>
      <w:r>
        <w:t xml:space="preserve">In 1954, town officials, schools, recreation department, Chamber of Commerce, local industries, and the newly formed historical society were an integral part of both supplying the money and the time for planning the celebration. Six years ago, the Town Council put some seed money in the budget to get the plans moving, but those moneys have not been forthcoming over the last few years. Let’s get moving!</w:t>
      </w:r>
    </w:p>
    <w:p>
      <w:pPr>
        <w:pStyle w:val="Heading2"/>
      </w:pPr>
      <w:bookmarkStart w:id="200" w:name="what-was-this-town-like-back-in-1954"/>
      <w:r>
        <w:t xml:space="preserve">What Was This Town Like Back in 1954?</w:t>
      </w:r>
      <w:bookmarkEnd w:id="200"/>
    </w:p>
    <w:p>
      <w:pPr>
        <w:pStyle w:val="FirstParagraph"/>
      </w:pPr>
      <w:r>
        <w:rPr>
          <w:i/>
        </w:rPr>
        <w:t xml:space="preserve">Originally appeared in West Hartford Life, October 2002</w:t>
      </w:r>
    </w:p>
    <w:p>
      <w:pPr>
        <w:pStyle w:val="BodyText"/>
      </w:pPr>
      <w:r>
        <w:t xml:space="preserve">I spend time thinking about what makes this town unique. I ask the juniors and seniors in my local history class at Conard High School on their first day of class what a newcomer to the town should know about West Hartford and, at the beginning of the course, they usually come up with Noah Webster and the school system.</w:t>
      </w:r>
    </w:p>
    <w:p>
      <w:pPr>
        <w:pStyle w:val="BodyText"/>
      </w:pPr>
      <w:r>
        <w:t xml:space="preserve">By the time the course is over, they learn about the panoply of architecture, the agricultural, industrial and suburban character of our town as its nature ebbed and flowed over time, about tensions in town over racial integration, school redistricting and highway building.</w:t>
      </w:r>
    </w:p>
    <w:p>
      <w:pPr>
        <w:pStyle w:val="BodyText"/>
      </w:pPr>
      <w:r>
        <w:t xml:space="preserve">They see a town where democracy works and how the town manager system has effectively matured from 1919 when it was the first such system in Connecticut. They see a town that is proud of itself and reflective on its heritage.</w:t>
      </w:r>
    </w:p>
    <w:p>
      <w:pPr>
        <w:pStyle w:val="BodyText"/>
      </w:pPr>
      <w:r>
        <w:t xml:space="preserve">Which parts of this heritage will we choose to highlight in our sesquicentennial celebration in 2004? Looking at what was said at the centennial in 1954 could be a guide.</w:t>
      </w:r>
    </w:p>
    <w:p>
      <w:pPr>
        <w:pStyle w:val="BodyText"/>
      </w:pPr>
      <w:r>
        <w:t xml:space="preserve">So what was the 1954 message proclaimed during a time of tremendous growth in the town and during the Cold War?</w:t>
      </w:r>
    </w:p>
    <w:p>
      <w:pPr>
        <w:pStyle w:val="BodyText"/>
      </w:pPr>
      <w:r>
        <w:t xml:space="preserve">In 1954, tensions abounded in town. The first study of an east-west Highway (I-84) in 1948 was still being debated six years later as engineers in the town continued to fight about the best path through town. Hall High School was opened in 1926 when the population of the town had about 15,000 people.</w:t>
      </w:r>
    </w:p>
    <w:p>
      <w:pPr>
        <w:pStyle w:val="BodyText"/>
      </w:pPr>
      <w:r>
        <w:t xml:space="preserve">Hall was so overcrowded by 1950, when the population reached 44,000, that discussions about a new high school raised tensions. When Frederick U. Conard, head of the Board of Education, died in 1954, the town had agreed to build a new high school, but it did not open for another three years after rancorous debate about the proper site, size and attendance zones.</w:t>
      </w:r>
    </w:p>
    <w:p>
      <w:pPr>
        <w:pStyle w:val="BodyText"/>
      </w:pPr>
      <w:r>
        <w:t xml:space="preserve">Controversy raged about what to do with the World War II housing built on Oakwood Avenue where Kennedy Park is today. Even though the plan was to knock the temporary housing down after the war, the shortage of housing, especially for veterans and their families, caused many to believe it should stay.</w:t>
      </w:r>
    </w:p>
    <w:p>
      <w:pPr>
        <w:pStyle w:val="BodyText"/>
      </w:pPr>
      <w:r>
        <w:t xml:space="preserve">Townspeople lined up for and against razing the old Town Hall, the old building of the First Church which was in a state of disrepair and which the late town historian Nelson Burr said in his 1954 centennial speech,</w:t>
      </w:r>
      <w:r>
        <w:t xml:space="preserve"> </w:t>
      </w:r>
      <w:r>
        <w:t xml:space="preserve">“</w:t>
      </w:r>
      <w:r>
        <w:t xml:space="preserve">I hope will never be torn down.</w:t>
      </w:r>
      <w:r>
        <w:t xml:space="preserve">”</w:t>
      </w:r>
    </w:p>
    <w:p>
      <w:pPr>
        <w:pStyle w:val="BodyText"/>
      </w:pPr>
      <w:r>
        <w:t xml:space="preserve">What did Burr say about the town in his commemorative address in 1954? He did use dissent and independence as themes to tie his message together, but for the most part, his address was celebratory in praising the sense of community and the exceptional nature of the town. His address, given on June 6, 1954 at the First Church of Christ, Congregational, was printed and published as</w:t>
      </w:r>
      <w:r>
        <w:t xml:space="preserve"> </w:t>
      </w:r>
      <w:r>
        <w:t xml:space="preserve">“</w:t>
      </w:r>
      <w:r>
        <w:t xml:space="preserve">Three Centuries of a Yankee Town.</w:t>
      </w:r>
      <w:r>
        <w:t xml:space="preserve">”</w:t>
      </w:r>
    </w:p>
    <w:p>
      <w:pPr>
        <w:pStyle w:val="BodyText"/>
      </w:pPr>
      <w:r>
        <w:t xml:space="preserve">He started by extolling the dynamic energy of the town’s founders. He felt that was reflected in 1954 in the youth in town. Two thirds of the town’s population was under 45 years of age and almost half were under 35. He saw this as a sign of a</w:t>
      </w:r>
      <w:r>
        <w:t xml:space="preserve"> </w:t>
      </w:r>
      <w:r>
        <w:t xml:space="preserve">“</w:t>
      </w:r>
      <w:r>
        <w:t xml:space="preserve">hopeful people</w:t>
      </w:r>
      <w:r>
        <w:t xml:space="preserve">”</w:t>
      </w:r>
      <w:r>
        <w:t xml:space="preserve"> </w:t>
      </w:r>
      <w:r>
        <w:t xml:space="preserve">and of an</w:t>
      </w:r>
      <w:r>
        <w:t xml:space="preserve"> </w:t>
      </w:r>
      <w:r>
        <w:t xml:space="preserve">“</w:t>
      </w:r>
      <w:r>
        <w:t xml:space="preserve">expectant spirit.</w:t>
      </w:r>
      <w:r>
        <w:t xml:space="preserve">”</w:t>
      </w:r>
    </w:p>
    <w:p>
      <w:pPr>
        <w:pStyle w:val="BodyText"/>
      </w:pPr>
      <w:r>
        <w:t xml:space="preserve">He continued that</w:t>
      </w:r>
      <w:r>
        <w:t xml:space="preserve"> </w:t>
      </w:r>
      <w:r>
        <w:t xml:space="preserve">“</w:t>
      </w:r>
      <w:r>
        <w:t xml:space="preserve">independence was and is in West Hartford’s blood.</w:t>
      </w:r>
      <w:r>
        <w:t xml:space="preserve">”</w:t>
      </w:r>
    </w:p>
    <w:p>
      <w:pPr>
        <w:pStyle w:val="BodyText"/>
      </w:pPr>
      <w:r>
        <w:t xml:space="preserve">Residents’ desire for their own church in the West Division in 1710 was based on the distance from Hartford, but Burr believed it was based more on their</w:t>
      </w:r>
      <w:r>
        <w:t xml:space="preserve"> </w:t>
      </w:r>
      <w:r>
        <w:t xml:space="preserve">“</w:t>
      </w:r>
      <w:r>
        <w:t xml:space="preserve">wish to handle their own business</w:t>
      </w:r>
      <w:r>
        <w:t xml:space="preserve">”</w:t>
      </w:r>
      <w:r>
        <w:t xml:space="preserve"> </w:t>
      </w:r>
      <w:r>
        <w:t xml:space="preserve">than on geography. Residents could elect their own minister and teacher, who they looked up to as</w:t>
      </w:r>
      <w:r>
        <w:t xml:space="preserve"> </w:t>
      </w:r>
      <w:r>
        <w:t xml:space="preserve">“</w:t>
      </w:r>
      <w:r>
        <w:t xml:space="preserve">a better educated neighbor, not in fear as to servile agents of the feudal lord.</w:t>
      </w:r>
      <w:r>
        <w:t xml:space="preserve">”</w:t>
      </w:r>
    </w:p>
    <w:p>
      <w:pPr>
        <w:pStyle w:val="BodyText"/>
      </w:pPr>
      <w:r>
        <w:t xml:space="preserve">Burr argued that dissent was essential to understanding the town. It started with establishing the church in 1713 and continued with dissenters from that church. In 1794, Quakers broke away to set up a Society of Friends. In 1843, Episcopalians established the church and in 1858, the Baptists built a church in the center.</w:t>
      </w:r>
    </w:p>
    <w:p>
      <w:pPr>
        <w:pStyle w:val="BodyText"/>
      </w:pPr>
      <w:r>
        <w:t xml:space="preserve">He was impressed by the 153 seceders who signed the petition for independence in 1854 and the 95 who voted against secession. Among those who signed the petitions were Irish, German and Swedish immigrants who began to break the hold of the English majority. Here, Burr mused, was independence in the presence of dissent.</w:t>
      </w:r>
    </w:p>
    <w:p>
      <w:pPr>
        <w:pStyle w:val="BodyText"/>
      </w:pPr>
      <w:r>
        <w:t xml:space="preserve">Burr argued that the town was founded on four principles that he called the</w:t>
      </w:r>
      <w:r>
        <w:t xml:space="preserve"> </w:t>
      </w:r>
      <w:r>
        <w:t xml:space="preserve">“</w:t>
      </w:r>
      <w:r>
        <w:t xml:space="preserve">cornerstones of our civilization</w:t>
      </w:r>
      <w:r>
        <w:t xml:space="preserve">”</w:t>
      </w:r>
      <w:r>
        <w:t xml:space="preserve">:</w:t>
      </w:r>
    </w:p>
    <w:p>
      <w:pPr>
        <w:pStyle w:val="Compact"/>
        <w:numPr>
          <w:numId w:val="1005"/>
          <w:ilvl w:val="0"/>
        </w:numPr>
      </w:pPr>
      <w:r>
        <w:t xml:space="preserve">The right of individual property in land and homes which lead to a greater social equality than Europe and was the cornerstone of popular government.</w:t>
      </w:r>
    </w:p>
    <w:p>
      <w:pPr>
        <w:pStyle w:val="Compact"/>
        <w:numPr>
          <w:numId w:val="1005"/>
          <w:ilvl w:val="0"/>
        </w:numPr>
      </w:pPr>
      <w:r>
        <w:t xml:space="preserve">Religious liberty to administer our own church affairs.</w:t>
      </w:r>
    </w:p>
    <w:p>
      <w:pPr>
        <w:pStyle w:val="Compact"/>
        <w:numPr>
          <w:numId w:val="1005"/>
          <w:ilvl w:val="0"/>
        </w:numPr>
      </w:pPr>
      <w:r>
        <w:t xml:space="preserve">The sovereignty of a righteous God who made people morally responsible to God and their neighbor.</w:t>
      </w:r>
    </w:p>
    <w:p>
      <w:pPr>
        <w:pStyle w:val="Compact"/>
        <w:numPr>
          <w:numId w:val="1005"/>
          <w:ilvl w:val="0"/>
        </w:numPr>
      </w:pPr>
      <w:r>
        <w:t xml:space="preserve">The necessity of an educated citizenry to administer church and state and then the need for democratic schooling, generously supported.</w:t>
      </w:r>
    </w:p>
    <w:p>
      <w:pPr>
        <w:pStyle w:val="FirstParagraph"/>
      </w:pPr>
      <w:r>
        <w:t xml:space="preserve">He spent the rest of his address giving examples of how West Hartford lived out these tenets. Noah Webster, he argued, exemplified many of these ideas.</w:t>
      </w:r>
    </w:p>
    <w:p>
      <w:pPr>
        <w:pStyle w:val="BodyText"/>
      </w:pPr>
      <w:r>
        <w:t xml:space="preserve">In the last part of his speech he characterized the town in the 20th century, first as three separate villages which didn’t always agree on schools, churches and fire districts. He catalogued the change of the rural town as mansions began to be built on the Eastside after the Civil War and we began to</w:t>
      </w:r>
      <w:r>
        <w:t xml:space="preserve"> </w:t>
      </w:r>
      <w:r>
        <w:t xml:space="preserve">“</w:t>
      </w:r>
      <w:r>
        <w:t xml:space="preserve">suburbanize.</w:t>
      </w:r>
      <w:r>
        <w:t xml:space="preserve">”</w:t>
      </w:r>
      <w:r>
        <w:t xml:space="preserve"> </w:t>
      </w:r>
      <w:r>
        <w:t xml:space="preserve">Outside of the east side and the southeast industrial section, the town remained rural.</w:t>
      </w:r>
    </w:p>
    <w:p>
      <w:pPr>
        <w:pStyle w:val="BodyText"/>
      </w:pPr>
      <w:r>
        <w:t xml:space="preserve">Burr argued that by 1920, these differences had been washed away with the wave of</w:t>
      </w:r>
      <w:r>
        <w:t xml:space="preserve"> </w:t>
      </w:r>
      <w:r>
        <w:t xml:space="preserve">“</w:t>
      </w:r>
      <w:r>
        <w:t xml:space="preserve">suburbanization.</w:t>
      </w:r>
      <w:r>
        <w:t xml:space="preserve">”</w:t>
      </w:r>
      <w:r>
        <w:t xml:space="preserve"> </w:t>
      </w:r>
      <w:r>
        <w:t xml:space="preserve">Localism, he said, became meaningless as the school districts unified, one high school was built, fire districts merged, and the town manager system of government took hold.</w:t>
      </w:r>
    </w:p>
    <w:p>
      <w:pPr>
        <w:pStyle w:val="BodyText"/>
      </w:pPr>
      <w:r>
        <w:t xml:space="preserve">He believed that religious and ethnic changes were</w:t>
      </w:r>
      <w:r>
        <w:t xml:space="preserve"> </w:t>
      </w:r>
      <w:r>
        <w:t xml:space="preserve">“</w:t>
      </w:r>
      <w:r>
        <w:t xml:space="preserve">harmoniously accepted</w:t>
      </w:r>
      <w:r>
        <w:t xml:space="preserve">”</w:t>
      </w:r>
      <w:r>
        <w:t xml:space="preserve"> </w:t>
      </w:r>
      <w:r>
        <w:t xml:space="preserve">and West Hartford became</w:t>
      </w:r>
      <w:r>
        <w:t xml:space="preserve"> </w:t>
      </w:r>
      <w:r>
        <w:t xml:space="preserve">“</w:t>
      </w:r>
      <w:r>
        <w:t xml:space="preserve">an example of American suburbia at its best.</w:t>
      </w:r>
      <w:r>
        <w:t xml:space="preserve">”</w:t>
      </w:r>
    </w:p>
    <w:p>
      <w:pPr>
        <w:pStyle w:val="BodyText"/>
      </w:pPr>
      <w:r>
        <w:t xml:space="preserve">This consensus interpretation of West Hartford’s past, so prevalent among historians in the 1950s, glossed over many of the tensions which also make this a unique town. Those tensions over schools, low-income housing, architectural heritage and traffic eliminate the heart and soul of the town searching to define itself.</w:t>
      </w:r>
    </w:p>
    <w:p>
      <w:pPr>
        <w:pStyle w:val="BodyText"/>
      </w:pPr>
      <w:r>
        <w:t xml:space="preserve">What will the planners of the sesquicentennial think about over the next two years? Will they provide a forum for us to think about traffic problems, the racial imbalance in the town’s elementary schools, or the issue of whether elected officials could more closely reflect the rich diversity of the town?</w:t>
      </w:r>
    </w:p>
    <w:p>
      <w:pPr>
        <w:pStyle w:val="BodyText"/>
      </w:pPr>
      <w:r>
        <w:t xml:space="preserve">Will this be balanced with the celebration of the architectural richness of the town, of the amazing retail transformation of the town center over the past 50 years or of the continued excellence of its schools?</w:t>
      </w:r>
    </w:p>
    <w:p>
      <w:pPr>
        <w:pStyle w:val="Heading1"/>
      </w:pPr>
      <w:bookmarkStart w:id="201" w:name="inner-ring-suburb"/>
      <w:r>
        <w:t xml:space="preserve">Inner Ring Suburb</w:t>
      </w:r>
      <w:bookmarkEnd w:id="201"/>
    </w:p>
    <w:p>
      <w:pPr>
        <w:pStyle w:val="Heading2"/>
      </w:pPr>
      <w:bookmarkStart w:id="202" w:name="olivia-shelton-african-american-pioneer"/>
      <w:r>
        <w:t xml:space="preserve">Olivia Shelton, African-American Pioneer</w:t>
      </w:r>
      <w:bookmarkEnd w:id="202"/>
    </w:p>
    <w:p>
      <w:pPr>
        <w:pStyle w:val="FirstParagraph"/>
      </w:pPr>
      <w:r>
        <w:rPr>
          <w:i/>
        </w:rPr>
        <w:t xml:space="preserve">Originally appeared in West Hartford Life, June 2003</w:t>
      </w:r>
    </w:p>
    <w:p>
      <w:pPr>
        <w:pStyle w:val="BodyText"/>
      </w:pPr>
      <w:r>
        <w:t xml:space="preserve">When Olivia and Clarence Shelton and their two children moved to 178 North Main Street in 1959, the man next door offered them $5,000 not to move there. This African American family crossed the housing boundary and some West Hartford residents did not like it.</w:t>
      </w:r>
    </w:p>
    <w:p>
      <w:pPr>
        <w:pStyle w:val="CaptionedFigure"/>
      </w:pPr>
      <w:r>
        <w:drawing>
          <wp:inline>
            <wp:extent cx="5334000" cy="3290352"/>
            <wp:effectExtent b="0" l="0" r="0" t="0"/>
            <wp:docPr descr="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 title="" id="1" name="Picture"/>
            <a:graphic>
              <a:graphicData uri="http://schemas.openxmlformats.org/drawingml/2006/picture">
                <pic:pic>
                  <pic:nvPicPr>
                    <pic:cNvPr descr="images/09-shelton.jpg" id="0" name="Picture"/>
                    <pic:cNvPicPr>
                      <a:picLocks noChangeArrowheads="1" noChangeAspect="1"/>
                    </pic:cNvPicPr>
                  </pic:nvPicPr>
                  <pic:blipFill>
                    <a:blip r:embed="rId203"/>
                    <a:stretch>
                      <a:fillRect/>
                    </a:stretch>
                  </pic:blipFill>
                  <pic:spPr bwMode="auto">
                    <a:xfrm>
                      <a:off x="0" y="0"/>
                      <a:ext cx="5334000" cy="3290352"/>
                    </a:xfrm>
                    <a:prstGeom prst="rect">
                      <a:avLst/>
                    </a:prstGeom>
                    <a:noFill/>
                    <a:ln w="9525">
                      <a:noFill/>
                      <a:headEnd/>
                      <a:tailEnd/>
                    </a:ln>
                  </pic:spPr>
                </pic:pic>
              </a:graphicData>
            </a:graphic>
          </wp:inline>
        </w:drawing>
      </w:r>
    </w:p>
    <w:p>
      <w:pPr>
        <w:pStyle w:val="ImageCaption"/>
      </w:pPr>
      <w:r>
        <w:t xml:space="preserve">Olivia and Clarence Shelton moved to this house at 178 North Main Street in 1959. Though real estate agents tried to discourage them from buying the home by telling them there were termites and water in the basement, they went ahead and bought the house and lived there until 1994. Source: Noah Webster House &amp; West Hartford Historical Society.</w:t>
      </w:r>
    </w:p>
    <w:p>
      <w:pPr>
        <w:pStyle w:val="BodyText"/>
      </w:pPr>
      <w:r>
        <w:t xml:space="preserve">In 1997, West Hartford resident Dorothy Billington interviewed Olivia Shelton when she was 87 years old. In that year, members of the West Hartford Historical Society took oral histories from members of our community whose stories may never hit the history books. These remembrances, now transcribed, offer a unique perspective into the past in our town which, when set in the context of their times, illuminate the character of our suburb.</w:t>
      </w:r>
    </w:p>
    <w:p>
      <w:pPr>
        <w:pStyle w:val="BodyText"/>
      </w:pPr>
      <w:r>
        <w:t xml:space="preserve">Olivia Glascoe (1910-2001) was born on a farm in the small town of Franklinton, North Carolina. Her father rented land as a tenant farmer and they picked cotton. They raised cows and pigs. Olivia had aspirations and ambitions beyond the farm. She graduated from Shaw University in Raleigh, North Carolina and went on to get a Master’s Degree in Education from Columbia University. At Columbia she lived in the International House where she had contact with people from all over the world. Living in this house was probably not Olivia’s choice, but more likely, was a way Columbia segregated its dormitories.</w:t>
      </w:r>
    </w:p>
    <w:p>
      <w:pPr>
        <w:pStyle w:val="BodyText"/>
      </w:pPr>
      <w:r>
        <w:t xml:space="preserve">After her studies at Columbia, Olivia taught school for eight years in North Carolina before marrying her husband Lt. Col. Clarence Byrd Shelton in 1942. From 1942 to 1944 they lived in Seattle and her first son, Clarence Jr. was born; they moved to Hartford in 1945.</w:t>
      </w:r>
    </w:p>
    <w:p>
      <w:pPr>
        <w:pStyle w:val="BodyText"/>
      </w:pPr>
      <w:r>
        <w:t xml:space="preserve">When the Sheltons first came to Hartford, the Board of Education would only hire Olivia as a substitute teacher for three years, despite her teaching experience, her Ivy League education, and principal’s certificate. Why? Shelton replied,</w:t>
      </w:r>
      <w:r>
        <w:t xml:space="preserve"> </w:t>
      </w:r>
      <w:r>
        <w:t xml:space="preserve">“</w:t>
      </w:r>
      <w:r>
        <w:t xml:space="preserve">Because I was black! I’m positive it was because I was black.</w:t>
      </w:r>
      <w:r>
        <w:t xml:space="preserve">”</w:t>
      </w:r>
      <w:r>
        <w:t xml:space="preserve"> </w:t>
      </w:r>
      <w:r>
        <w:t xml:space="preserve">She took two or three years off when she had her second son and then decided to go back to teaching. Hartford did not hire her at this point. She appealed to Reverend Moody, one of the first black members of Hartford’s Board of Education, and he got a job for her.</w:t>
      </w:r>
    </w:p>
    <w:p>
      <w:pPr>
        <w:pStyle w:val="BodyText"/>
      </w:pPr>
      <w:r>
        <w:t xml:space="preserve">This part of Shelton’s story reveals that segregation still existed in New England well after World War II. Many historians argue that World War II was a watershed for the civil rights movement because of the Fair Employment Practices Commission established by Franklin Roosevelt after much pressure from A. Phillip Randolph, a national leader of the African American community. However, as often is the case, practice was slow to follow this policy change.</w:t>
      </w:r>
    </w:p>
    <w:p>
      <w:pPr>
        <w:pStyle w:val="BodyText"/>
      </w:pPr>
      <w:r>
        <w:t xml:space="preserve">The Sheltons rented a three-family home on Oakland Terrace in Hartford for their home from 1947 to 1959. They owned a farm in Burlington, Connecticut from about 1947 to the mid 1950s and spent their summers on the farm. Many friends and relatives visited. They had a huge garden, a large pond for swimming, and a barn with horses for riding. Her niece remembered many happy days there in the summer. Later, the Sheltons bought a Maine lake house with a number of other couples.</w:t>
      </w:r>
    </w:p>
    <w:p>
      <w:pPr>
        <w:pStyle w:val="BodyText"/>
      </w:pPr>
      <w:r>
        <w:t xml:space="preserve">Olivia Shelton and her family moved to West Hartford in 1959 and lived in their 5 bedroom, 3½ bath Tudor on North Main Street for 35 years. Their second son Brent was 10 when they moved to West Hartford in 1959. He was the first black student to attend Bugbee school. Brent joined Cub Scouts and his den mother was G. Fox’s Beatrice Fox Auerbach’s daughter Georgette Koopman who lived nearby on Brookside Boulevard. Olivia said,</w:t>
      </w:r>
      <w:r>
        <w:t xml:space="preserve"> </w:t>
      </w:r>
      <w:r>
        <w:t xml:space="preserve">“</w:t>
      </w:r>
      <w:r>
        <w:t xml:space="preserve">Brent made out alright, because at Bugbee, this lady took him in. He was friendly with her son… The people treated him alright. They didn’t dare treat him any other way because of Mrs. Auerbach… She owned G.Fox and Company. That made a difference.</w:t>
      </w:r>
      <w:r>
        <w:t xml:space="preserve">”</w:t>
      </w:r>
    </w:p>
    <w:p>
      <w:pPr>
        <w:pStyle w:val="BodyText"/>
      </w:pPr>
      <w:r>
        <w:t xml:space="preserve">For Olivia, her positive experiences outweighed the prejudice she faced. Right after she moved in, she found a note in her mailbox which read</w:t>
      </w:r>
      <w:r>
        <w:t xml:space="preserve"> </w:t>
      </w:r>
      <w:r>
        <w:t xml:space="preserve">“</w:t>
      </w:r>
      <w:r>
        <w:t xml:space="preserve">get out of here, you black bastards, while you still can.</w:t>
      </w:r>
      <w:r>
        <w:t xml:space="preserve">”</w:t>
      </w:r>
      <w:r>
        <w:t xml:space="preserve"> </w:t>
      </w:r>
      <w:r>
        <w:t xml:space="preserve">She believed</w:t>
      </w:r>
      <w:r>
        <w:t xml:space="preserve"> </w:t>
      </w:r>
      <w:r>
        <w:t xml:space="preserve">“</w:t>
      </w:r>
      <w:r>
        <w:t xml:space="preserve">that note did not represent the community.</w:t>
      </w:r>
      <w:r>
        <w:t xml:space="preserve">”</w:t>
      </w:r>
      <w:r>
        <w:t xml:space="preserve"> </w:t>
      </w:r>
      <w:r>
        <w:t xml:space="preserve">At 87, Olivia’s recalled that she was happy she got the note before her sons, and that her overwhelming experience in West Hartford was</w:t>
      </w:r>
      <w:r>
        <w:t xml:space="preserve"> </w:t>
      </w:r>
      <w:r>
        <w:t xml:space="preserve">“</w:t>
      </w:r>
      <w:r>
        <w:t xml:space="preserve">very good and wholesome.</w:t>
      </w:r>
      <w:r>
        <w:t xml:space="preserve">”</w:t>
      </w:r>
      <w:r>
        <w:t xml:space="preserve"> </w:t>
      </w:r>
      <w:r>
        <w:t xml:space="preserve">She felt fine living on North Main Street, and said</w:t>
      </w:r>
      <w:r>
        <w:t xml:space="preserve"> </w:t>
      </w:r>
      <w:r>
        <w:t xml:space="preserve">“</w:t>
      </w:r>
      <w:r>
        <w:t xml:space="preserve">Most of the people there are Jewish and they were nice to us.</w:t>
      </w:r>
      <w:r>
        <w:t xml:space="preserve">”</w:t>
      </w:r>
    </w:p>
    <w:p>
      <w:pPr>
        <w:pStyle w:val="BodyText"/>
      </w:pPr>
      <w:r>
        <w:t xml:space="preserve">Olivia joined the First Church of Christ in 1961 and she taught third grade Sunday School for 12 years. The Sheltons were the only black family in the church. She was appointed a Deacon at the church as well.</w:t>
      </w:r>
    </w:p>
    <w:p>
      <w:pPr>
        <w:pStyle w:val="BodyText"/>
      </w:pPr>
      <w:r>
        <w:t xml:space="preserve">Olivia volunteered as a clerk in the gift shop one day a week at the Science Museum. She served as the president of the Hartford Chapter of the National Council of Negro Women. She was also one of the founders of the West Hartford African American Social and Cultural Organization. In the summer of 1967, she trained to be a teacher for Project Concern. She was a Hartford teacher sent to work at Smith and Wolcott for a year.</w:t>
      </w:r>
    </w:p>
    <w:p>
      <w:pPr>
        <w:pStyle w:val="BodyText"/>
      </w:pPr>
      <w:r>
        <w:t xml:space="preserve">When she moved to the McAuley in 1994, she was the first black resident. She lived on the edges and could go between cultures. She said that she lived a happy life as a pioneer.</w:t>
      </w:r>
    </w:p>
    <w:p>
      <w:pPr>
        <w:pStyle w:val="BodyText"/>
      </w:pPr>
      <w:r>
        <w:t xml:space="preserve">Oral historians must be careful of their sources, and particularly of reminiscences of life. In a 1973</w:t>
      </w:r>
      <w:r>
        <w:t xml:space="preserve"> </w:t>
      </w:r>
      <w:r>
        <w:rPr>
          <w:i/>
        </w:rPr>
        <w:t xml:space="preserve">West Hartford News</w:t>
      </w:r>
      <w:r>
        <w:t xml:space="preserve"> </w:t>
      </w:r>
      <w:r>
        <w:t xml:space="preserve">article, Olivia had quite a different take on her life here in West Hartford. Though in 1997, she did talk about the problems her sons had in school once they were in junior high and high school, she summed up her life here as very positive. In 1973, she told the</w:t>
      </w:r>
      <w:r>
        <w:t xml:space="preserve"> </w:t>
      </w:r>
      <w:r>
        <w:rPr>
          <w:i/>
        </w:rPr>
        <w:t xml:space="preserve">News</w:t>
      </w:r>
      <w:r>
        <w:t xml:space="preserve"> </w:t>
      </w:r>
      <w:r>
        <w:t xml:space="preserve">that there was a lot of</w:t>
      </w:r>
      <w:r>
        <w:t xml:space="preserve"> </w:t>
      </w:r>
      <w:r>
        <w:t xml:space="preserve">“</w:t>
      </w:r>
      <w:r>
        <w:t xml:space="preserve">pettiness</w:t>
      </w:r>
      <w:r>
        <w:t xml:space="preserve">”</w:t>
      </w:r>
      <w:r>
        <w:t xml:space="preserve"> </w:t>
      </w:r>
      <w:r>
        <w:t xml:space="preserve">here. Real estate agents told them that there were termites and water in the basement in certain houses so that they wouldn’t buy one in a white neighborhood. She said that the treatment made her so upset that after they moved in, they would attend real estate open houses in various neighborhoods</w:t>
      </w:r>
      <w:r>
        <w:t xml:space="preserve"> </w:t>
      </w:r>
      <w:r>
        <w:t xml:space="preserve">“</w:t>
      </w:r>
      <w:r>
        <w:t xml:space="preserve">just for meanness and devilment… to scare the people.</w:t>
      </w:r>
      <w:r>
        <w:t xml:space="preserve">”</w:t>
      </w:r>
    </w:p>
    <w:p>
      <w:pPr>
        <w:pStyle w:val="BodyText"/>
      </w:pPr>
      <w:r>
        <w:t xml:space="preserve">She said in 1973,</w:t>
      </w:r>
      <w:r>
        <w:t xml:space="preserve"> </w:t>
      </w:r>
      <w:r>
        <w:t xml:space="preserve">“</w:t>
      </w:r>
      <w:r>
        <w:t xml:space="preserve">I don’t like to pretend to put forth that all is well— I’m sure that you’ll run into that, interviewing other black families.</w:t>
      </w:r>
      <w:r>
        <w:t xml:space="preserve">”</w:t>
      </w:r>
      <w:r>
        <w:t xml:space="preserve"> </w:t>
      </w:r>
      <w:r>
        <w:t xml:space="preserve">She said that her oldest son Clarence</w:t>
      </w:r>
      <w:r>
        <w:t xml:space="preserve"> </w:t>
      </w:r>
      <w:r>
        <w:t xml:space="preserve">“</w:t>
      </w:r>
      <w:r>
        <w:t xml:space="preserve">caught hell in high school.</w:t>
      </w:r>
      <w:r>
        <w:t xml:space="preserve">”</w:t>
      </w:r>
      <w:r>
        <w:t xml:space="preserve"> </w:t>
      </w:r>
      <w:r>
        <w:t xml:space="preserve">He went to Conard.</w:t>
      </w:r>
      <w:r>
        <w:t xml:space="preserve"> </w:t>
      </w:r>
      <w:r>
        <w:t xml:space="preserve">“</w:t>
      </w:r>
      <w:r>
        <w:t xml:space="preserve">The girls loved him but the fathers hated him. They gave him a hard time. Every time he looked around, the police were after him.</w:t>
      </w:r>
      <w:r>
        <w:t xml:space="preserve">”</w:t>
      </w:r>
      <w:r>
        <w:t xml:space="preserve"> </w:t>
      </w:r>
      <w:r>
        <w:t xml:space="preserve">High school was</w:t>
      </w:r>
      <w:r>
        <w:t xml:space="preserve"> </w:t>
      </w:r>
      <w:r>
        <w:t xml:space="preserve">“</w:t>
      </w:r>
      <w:r>
        <w:t xml:space="preserve">terrible for him.</w:t>
      </w:r>
      <w:r>
        <w:t xml:space="preserve">”</w:t>
      </w:r>
      <w:r>
        <w:t xml:space="preserve"> </w:t>
      </w:r>
      <w:r>
        <w:t xml:space="preserve">They sent their second son to Watkinson hoping to protect him somewhat, but that was tough for him as well.</w:t>
      </w:r>
    </w:p>
    <w:p>
      <w:pPr>
        <w:pStyle w:val="BodyText"/>
      </w:pPr>
      <w:r>
        <w:t xml:space="preserve">Residents of West Hartford struggled with the reality of an integrated community. Though African Americans had lived here from the 18th century, and are clearly here in the early 20th century, segregation seems to have increased in the 1930s and 1940s, until it was a noticeable event to have a black family move in in the 1950s. Between 1959 and 1973, 39 black families, a total of 265 African American people out of a population of 70,000 settled in West Hartford. Some were helped by the Connecticut Council of Churches which worked to get black families to move to the suburbs. The 1973</w:t>
      </w:r>
      <w:r>
        <w:t xml:space="preserve"> </w:t>
      </w:r>
      <w:r>
        <w:rPr>
          <w:i/>
        </w:rPr>
        <w:t xml:space="preserve">News</w:t>
      </w:r>
      <w:r>
        <w:t xml:space="preserve"> </w:t>
      </w:r>
      <w:r>
        <w:t xml:space="preserve">article made the point that many of these families were upper income and the greatest proportion lived in the Aiken school district.</w:t>
      </w:r>
    </w:p>
    <w:p>
      <w:pPr>
        <w:pStyle w:val="BodyText"/>
      </w:pPr>
      <w:r>
        <w:t xml:space="preserve">But, the tension over what our community was remained. There were many people, like Georgette Koopman, who embraced the idea of a multi-racial community. The relationships of one individual made a difference. Then there were those afraid of difference who tried to make people like the Sheltons question their right to live in the town. Tensions over living in a multi-racial, multi-ethnic, and multi-religious community are played out in neighborhoods and schools every day as we attempt to live out the promise of the American Dream.</w:t>
      </w:r>
    </w:p>
    <w:p>
      <w:pPr>
        <w:pStyle w:val="Heading2"/>
      </w:pPr>
      <w:bookmarkStart w:id="204" w:name="the-political-and-economic-landscape-in-1957"/>
      <w:r>
        <w:t xml:space="preserve">The Political and Economic Landscape in 1957</w:t>
      </w:r>
      <w:bookmarkEnd w:id="204"/>
    </w:p>
    <w:p>
      <w:pPr>
        <w:pStyle w:val="FirstParagraph"/>
      </w:pPr>
      <w:r>
        <w:rPr>
          <w:i/>
        </w:rPr>
        <w:t xml:space="preserve">Originally appeared in West Hartford Life, April 2007</w:t>
      </w:r>
    </w:p>
    <w:p>
      <w:pPr>
        <w:pStyle w:val="BodyText"/>
      </w:pPr>
      <w:r>
        <w:t xml:space="preserve">The political year 1957 began with a salvo from the Republican Town Chairman Samuel K. Lavery, accusing the Democrats on the Town Council of</w:t>
      </w:r>
      <w:r>
        <w:t xml:space="preserve"> </w:t>
      </w:r>
      <w:r>
        <w:t xml:space="preserve">“</w:t>
      </w:r>
      <w:r>
        <w:t xml:space="preserve">violating the spirit of the town charter</w:t>
      </w:r>
      <w:r>
        <w:t xml:space="preserve">”</w:t>
      </w:r>
      <w:r>
        <w:t xml:space="preserve"> </w:t>
      </w:r>
      <w:r>
        <w:t xml:space="preserve">and he threatened court action. Lavery claimed he needed to take court action</w:t>
      </w:r>
      <w:r>
        <w:t xml:space="preserve"> </w:t>
      </w:r>
      <w:r>
        <w:t xml:space="preserve">“</w:t>
      </w:r>
      <w:r>
        <w:t xml:space="preserve">to teach the Democrat members of the Council the meaning of democracy and minority representation.</w:t>
      </w:r>
      <w:r>
        <w:t xml:space="preserve">”</w:t>
      </w:r>
    </w:p>
    <w:p>
      <w:pPr>
        <w:pStyle w:val="BodyText"/>
      </w:pPr>
      <w:r>
        <w:t xml:space="preserve">The Democrats appointed Republicans to the Board of Assessors and the Board of Tax Review who had not been nominated by the Republican Party. While the Democrats followed the letter of the law by insuring minority representation, the Republican Party had no part in their appointments.</w:t>
      </w:r>
    </w:p>
    <w:p>
      <w:pPr>
        <w:pStyle w:val="BodyText"/>
      </w:pPr>
      <w:r>
        <w:t xml:space="preserve">Republicans had controlled the town of West Hartford since its independence from Hartford in 1854. It was 101 years later in 1955 when Democrats first took control following a tax referendum. Harold Keith became the first Democratic Mayor. Keith named a new Town Manager, Donald Blatt in 1956, and Republicans, though having a 2 to 1 majority in voter registration, had to play the role of minority party for the first time ever.</w:t>
      </w:r>
    </w:p>
    <w:p>
      <w:pPr>
        <w:pStyle w:val="BodyText"/>
      </w:pPr>
      <w:r>
        <w:t xml:space="preserve">When historians look at the past, they see it both in a mirror and through a window. Some events look very different. Others seem so similar to the present day that we see ourselves perfectly in the looking glass of the</w:t>
      </w:r>
      <w:r>
        <w:t xml:space="preserve"> </w:t>
      </w:r>
      <w:r>
        <w:t xml:space="preserve">“</w:t>
      </w:r>
      <w:r>
        <w:t xml:space="preserve">old days.</w:t>
      </w:r>
      <w:r>
        <w:t xml:space="preserve">”</w:t>
      </w:r>
    </w:p>
    <w:p>
      <w:pPr>
        <w:pStyle w:val="BodyText"/>
      </w:pPr>
      <w:r>
        <w:t xml:space="preserve">Fifty years ago, West Hartford was in one of its greatest spurts of growth economically, educationally, and in population. The town government reacted by electing its Board of Education for the first time and asking to raise the mill rate by 6 ½ mills after a 0 mill increase the year before. Two schools were opened as residential growth continued to skyrocket. It was bound to be a year full of controversy and contention in a mostly small</w:t>
      </w:r>
      <w:r>
        <w:t xml:space="preserve"> </w:t>
      </w:r>
      <w:r>
        <w:t xml:space="preserve">“</w:t>
      </w:r>
      <w:r>
        <w:t xml:space="preserve">d</w:t>
      </w:r>
      <w:r>
        <w:t xml:space="preserve">”</w:t>
      </w:r>
      <w:r>
        <w:t xml:space="preserve"> </w:t>
      </w:r>
      <w:r>
        <w:t xml:space="preserve">democratic town.</w:t>
      </w:r>
    </w:p>
    <w:p>
      <w:pPr>
        <w:pStyle w:val="BodyText"/>
      </w:pPr>
      <w:r>
        <w:t xml:space="preserve">The grand list grew almost 7% from 1956 to 1957. The main factor in the grand list increase, according to the</w:t>
      </w:r>
      <w:r>
        <w:t xml:space="preserve"> </w:t>
      </w:r>
      <w:r>
        <w:rPr>
          <w:i/>
        </w:rPr>
        <w:t xml:space="preserve">Hartford Courant</w:t>
      </w:r>
      <w:r>
        <w:t xml:space="preserve">, was the addition of 187 homes in Elmwood Acres housing project just south of Route 84 and east of Mayflower Street. These homes, built by the federal government during World War II as war worker housing, were sold to individual owners in 1956, adding over $1 million worth of property to the grand list. New homes, numbering 572, were also added to the list.</w:t>
      </w:r>
    </w:p>
    <w:p>
      <w:pPr>
        <w:pStyle w:val="BodyText"/>
      </w:pPr>
      <w:r>
        <w:t xml:space="preserve">Economically, the town grew fast residentially, commercially and industrially over the course of 1956. Total undeveloped land in town dropped from about 4,756 acres to 4,351 acres, a drop of about 9%. Commercial and retail buildings numbered 414, an increase of 27 buildings or a 7% increase. There were 98 factories, 12 more than the previous year, and an increase of 14%. In 1957, the town counted 12 horses and mules. There were 83 head of cattle, the herd growing by 5 in the past year.</w:t>
      </w:r>
    </w:p>
    <w:p>
      <w:pPr>
        <w:pStyle w:val="BodyText"/>
      </w:pPr>
      <w:r>
        <w:t xml:space="preserve">The town budget was $10 million (compared to about $200 million in 2007) and a population of around 60,000, equal to today’s. The education budget made up less than half of the total budget (compared to about 60% today). The education budget went up 20% in one year while the remainder of the budget increased by 36%.</w:t>
      </w:r>
    </w:p>
    <w:p>
      <w:pPr>
        <w:pStyle w:val="BodyText"/>
      </w:pPr>
      <w:r>
        <w:t xml:space="preserve">The town continued to build its infrastructure including paving seven miles of roads, completing Trout Brook Drive from Fern to Asylum, constructing 19 miles of sidewalks, providing money to lower Trout Brook, building hardtop tennis courts at Fern Park, and improving the golf course at Buena Vista Park. There was one million dollars for the construction of Wolcott School; money for Cornerstone Pool that was set to be built on 3.6 acres owned by the town on Raymond Road, and where a new park will be built after Blue Back Square construction is completed.</w:t>
      </w:r>
    </w:p>
    <w:p>
      <w:pPr>
        <w:pStyle w:val="BodyText"/>
      </w:pPr>
      <w:r>
        <w:t xml:space="preserve">The budget called for a 2% raise for employees to match inflation. It had money to employ 23 men to operate the new incinerator expected to go into operation in the summer on Brixton Road. There was also an increase in interest to pay on the bonds floated for the numerous school building projects over the previous eight years.</w:t>
      </w:r>
    </w:p>
    <w:p>
      <w:pPr>
        <w:pStyle w:val="BodyText"/>
      </w:pPr>
      <w:r>
        <w:t xml:space="preserve">This budget called for a 6 ½ mill increase, 10% increase in taxes, the biggest single tax rate increase in West Hartford’s history. When a large increase was presented in 1955, citizens called for a referendum and defeated the budget. There was no increase in the mill rate in 1956.</w:t>
      </w:r>
    </w:p>
    <w:p>
      <w:pPr>
        <w:pStyle w:val="BodyText"/>
      </w:pPr>
      <w:r>
        <w:t xml:space="preserve">Ozzie D’Arche, who instigated the successful 1955 referendum, lay in wait. Democrat Mayor Keith claimed that one of the main reasons for the increase was a past when the government spent only the absolute minimum without regard for future growth. His budget included a three-year plan for growth. He argued that if school building projects had been planned, the town could have avoided double sessions and decreased costs of site acquisitions. The previous year’s budget had not increased. Public feedback showed the public would not stand for more than a 4 ½ mill increase instead of the 6 ½ mill increase proposed. D’Arche led the charge to rein in on town spending and he and the memory of the 1955 referendum that led to a change in political leadership reined in the budget.</w:t>
      </w:r>
    </w:p>
    <w:p>
      <w:pPr>
        <w:pStyle w:val="BodyText"/>
      </w:pPr>
      <w:r>
        <w:t xml:space="preserve">On January 22, 1,200 townspeople went to a hearing at King Philip School to weigh in on the budget. After lobbying and meetings and a reappraisal of the budget, the Council settled on a 2 ¾ mill increase for the year, down from the original 6 ½ mills.</w:t>
      </w:r>
    </w:p>
    <w:p>
      <w:pPr>
        <w:pStyle w:val="BodyText"/>
      </w:pPr>
      <w:r>
        <w:t xml:space="preserve">The municipal election, then held on Tuesday April 2, was a show of confidence for the Democrats, returning a 4-3 majority on the council. All four Democrats were re-elected, including Mayor Harold Keith. In 1957, townspeople voted in seven districts for their Town Councilor. In the Third District, anti-tax man Ozzie D’Arche ran as an independent in a three-way race, with the Republican winning the open seat with twice as many votes as either the Democratic opponent or D’Arche. Republicans won the Board of Education with a 5 to 2 split. With a Republican registration double that of Democrats, the results were something of a surprise.</w:t>
      </w:r>
    </w:p>
    <w:p>
      <w:pPr>
        <w:pStyle w:val="BodyText"/>
      </w:pPr>
      <w:r>
        <w:t xml:space="preserve">Active West Hartford citizens were ever present to check the power of the local government, just as they have been over the last 50 years. They made sure that townspeople knew how much the economic base of the town grew in the previous year and tried to keep a cap on spending. The elected Democratic officials and the Town Manager believed that townspeople had to be willing to pay for the services provided. That is, if they expected excellent schools and recreation, it would cost more to live here than it did in other towns.</w:t>
      </w:r>
    </w:p>
    <w:p>
      <w:pPr>
        <w:pStyle w:val="BodyText"/>
      </w:pPr>
      <w:r>
        <w:t xml:space="preserve">This voice of the citizens is what keeps elected government mindful of</w:t>
      </w:r>
      <w:r>
        <w:t xml:space="preserve"> </w:t>
      </w:r>
      <w:r>
        <w:t xml:space="preserve">“</w:t>
      </w:r>
      <w:r>
        <w:t xml:space="preserve">democracy and minority representation.</w:t>
      </w:r>
      <w:r>
        <w:t xml:space="preserve">”</w:t>
      </w:r>
      <w:r>
        <w:t xml:space="preserve"> </w:t>
      </w:r>
      <w:r>
        <w:t xml:space="preserve">A strong minority party, a growing economy, and an active, educated citizenry remain the keys to a healthy town.</w:t>
      </w:r>
    </w:p>
    <w:p>
      <w:pPr>
        <w:pStyle w:val="Heading2"/>
      </w:pPr>
      <w:bookmarkStart w:id="205" w:name="conard-high-school-celebrates-50-years"/>
      <w:r>
        <w:t xml:space="preserve">Conard High School Celebrates 50 Years</w:t>
      </w:r>
      <w:bookmarkEnd w:id="205"/>
    </w:p>
    <w:p>
      <w:pPr>
        <w:pStyle w:val="FirstParagraph"/>
      </w:pPr>
      <w:r>
        <w:rPr>
          <w:i/>
        </w:rPr>
        <w:t xml:space="preserve">Originally appeared in West Hartford Life, November 2006</w:t>
      </w:r>
    </w:p>
    <w:p>
      <w:pPr>
        <w:pStyle w:val="BodyText"/>
      </w:pPr>
      <w:r>
        <w:t xml:space="preserve">This school year, Conard celebrates its 50th year. 15,000 students have graduated from the school and many choose to live in West Hartford and raise their children here. What was the school like 50 years ago?</w:t>
      </w:r>
    </w:p>
    <w:p>
      <w:pPr>
        <w:pStyle w:val="BodyText"/>
      </w:pPr>
      <w:r>
        <w:t xml:space="preserve">With the tremendous growth in the town population after World War II, there was talk in the late 1940s of the need for a new high school in town. Hall High School opened in 1924 and was built for 700 students. In the next 25 years, the town grew from about 10,000 to 44,000 people. The last new school built was Sedgwick which opened in 1931. By the late 1940s Hall had over 1000 students in three grades. After much discussion about adding on to Hall in the center of town, the appointed Board of Education decided in early 1954 to build a new high school on a site in the south end of town.</w:t>
      </w:r>
    </w:p>
    <w:p>
      <w:pPr>
        <w:pStyle w:val="BodyText"/>
      </w:pPr>
      <w:r>
        <w:t xml:space="preserve">Chairman of the Board of Education, Frederick Underwood Conard, led the Board to this decision over his seven year tenure as Chair. From 1919 to 1947, he was president of the Underwood Typewriter Company. The year he started as Chair, 1947, was the same time he became president of Niles Bement Pond Company, a part of Pratt Whitney (on the present day site of Home Depot). He died at age 63, six weeks after the vote and the Board decided to name the new school after him.</w:t>
      </w:r>
    </w:p>
    <w:p>
      <w:pPr>
        <w:pStyle w:val="BodyText"/>
      </w:pPr>
      <w:r>
        <w:t xml:space="preserve">As early as December 1956, the newspaper reported that Hall would go on double sessions for the first three months of school in 1957 because it was not clear that the building would be done in time. However, by March, Republican candidates for the Board of Education pushed the School Building Committee to have the building open for September 1. Builders could have the classroom building ready, but the gym and auditorium would not come on line until about three months later.</w:t>
      </w:r>
    </w:p>
    <w:p>
      <w:pPr>
        <w:pStyle w:val="BodyText"/>
      </w:pPr>
      <w:r>
        <w:t xml:space="preserve">In February 1957, the Superintendent named Hall Principal, Henry Weyland to be Principal at the new high school. Town officials worried about how the new school would be perceived, and sending Weyland to Conard made sense. He served as principal until 1974. Henry Rives, vice-principal at Hall was promoted to be Hall’s principal.</w:t>
      </w:r>
    </w:p>
    <w:p>
      <w:pPr>
        <w:pStyle w:val="BodyText"/>
      </w:pPr>
      <w:r>
        <w:t xml:space="preserve">Superintendent Edmund Thorne announced the school boundary lines at the same time. Those who attended King Philip and Talcott Junior High would attend Conard. All Plant Junior High students went to Hall, in the center of town and the students at Sedgwick were split. Hall became a walking school, with about 60 percent of the number of students at Conard. Its population differed from today in that it was a north and south end school until the new Hall building opened in 1970.</w:t>
      </w:r>
    </w:p>
    <w:p>
      <w:pPr>
        <w:pStyle w:val="BodyText"/>
      </w:pPr>
      <w:r>
        <w:t xml:space="preserve">When school opened on September 4, 1957, the school day began at 8:30 at the high and junior high schools. Students had a seven period day. About 1,150 students entered Conard on the first day. Over 11,000 attended the West Hartford Public Schools, in 15 different schools, more students than in 2006.</w:t>
      </w:r>
    </w:p>
    <w:p>
      <w:pPr>
        <w:pStyle w:val="BodyText"/>
      </w:pPr>
      <w:r>
        <w:t xml:space="preserve">Dress in the first years of the school was strictly defined. There were no dungarees, no t-shirts, and no sneakers or cowboy boots. Girls had to wear skirts. Leather jackets were banned because of their connection to motorcycle gangs.</w:t>
      </w:r>
    </w:p>
    <w:p>
      <w:pPr>
        <w:pStyle w:val="BodyText"/>
      </w:pPr>
      <w:r>
        <w:t xml:space="preserve">The course selection book offered different choices in 1957. Choices for the three years were limited by requirements and fewer elective classes. One requirement since 1952, was Driver Education. The town had one full time teacher in each high school to teach this class. This practice lasted into the late 1970s.</w:t>
      </w:r>
    </w:p>
    <w:p>
      <w:pPr>
        <w:pStyle w:val="BodyText"/>
      </w:pPr>
      <w:r>
        <w:t xml:space="preserve">Academic departments have remained the same, though the content in each has changed. As early as 1963, the NEASC report on Conard encouraged history teachers to teach less about military battles. The first Advanced Placement classes made their way into the curriculum in the mid-1960s.</w:t>
      </w:r>
    </w:p>
    <w:p>
      <w:pPr>
        <w:pStyle w:val="BodyText"/>
      </w:pPr>
      <w:r>
        <w:t xml:space="preserve">Home economics classes were strictly for girls. One course, taught girls the</w:t>
      </w:r>
      <w:r>
        <w:t xml:space="preserve"> </w:t>
      </w:r>
      <w:r>
        <w:t xml:space="preserve">“</w:t>
      </w:r>
      <w:r>
        <w:t xml:space="preserve">basics of being a housewife.</w:t>
      </w:r>
      <w:r>
        <w:t xml:space="preserve">”</w:t>
      </w:r>
      <w:r>
        <w:t xml:space="preserve"> </w:t>
      </w:r>
      <w:r>
        <w:t xml:space="preserve">Industrial Arts courses, including auto mechanics, drafting, and woodworking were designed strictly for boys. Changes in these programs came in the mid 1970s with federal pressure from Title IX.</w:t>
      </w:r>
    </w:p>
    <w:p>
      <w:pPr>
        <w:pStyle w:val="BodyText"/>
      </w:pPr>
      <w:r>
        <w:t xml:space="preserve">The tradition of a school musical began in that school year. Music teacher William Lauer directed the first musical</w:t>
      </w:r>
      <w:r>
        <w:t xml:space="preserve"> </w:t>
      </w:r>
      <w:r>
        <w:t xml:space="preserve">“</w:t>
      </w:r>
      <w:r>
        <w:t xml:space="preserve">Oklahoma.</w:t>
      </w:r>
      <w:r>
        <w:t xml:space="preserve">”</w:t>
      </w:r>
      <w:r>
        <w:t xml:space="preserve"> </w:t>
      </w:r>
      <w:r>
        <w:t xml:space="preserve">Lauer began the tradition of having two casts, one for each night to give more students a chance to have lead roles. This tradition ended in the early 2000s.</w:t>
      </w:r>
    </w:p>
    <w:p>
      <w:pPr>
        <w:pStyle w:val="BodyText"/>
      </w:pPr>
      <w:r>
        <w:t xml:space="preserve">When the school opened in 1957, boys could choose from eight sports teams. There were no interscholastic sports for girls. Girls joined the leaders club and played</w:t>
      </w:r>
      <w:r>
        <w:t xml:space="preserve"> </w:t>
      </w:r>
      <w:r>
        <w:t xml:space="preserve">“</w:t>
      </w:r>
      <w:r>
        <w:t xml:space="preserve">competitively</w:t>
      </w:r>
      <w:r>
        <w:t xml:space="preserve">”</w:t>
      </w:r>
      <w:r>
        <w:t xml:space="preserve"> </w:t>
      </w:r>
      <w:r>
        <w:t xml:space="preserve">on one day in the Fall. In 1970 girls competed in interscholastic Track and Field and not until 1986 did they reach parity with the boys with the number of sports teams.</w:t>
      </w:r>
    </w:p>
    <w:p>
      <w:pPr>
        <w:pStyle w:val="BodyText"/>
      </w:pPr>
      <w:r>
        <w:t xml:space="preserve">On November 9, 1957, Conard played Hall in football for the first time and the contest was at Conard’s just completed stadium. Both teams came in with winning records, and each had a chance to win the CCIL championship. With Coach Bob McKee at the helm, his Chieftains defeated the Frank Robinson’s Hall Warriors 7-6. Today, in 2006, the grandson of Conard’s captain in that first game plays on the Conard team.</w:t>
      </w:r>
    </w:p>
    <w:p>
      <w:pPr>
        <w:pStyle w:val="BodyText"/>
      </w:pPr>
      <w:r>
        <w:t xml:space="preserve">The Chieftains were boosted by the first appearance of the Pep Band, led by William Lauer, and the Pep Club with over 300 students dressed in scarlet and gray. More than 2,500 fans overflowed the stands to watch the first of many contests between these two rivals, many of which determined championships. On November 18, 2006, Conard and Hall will play their 50th football game. It looks like, just as in 1957, that a title might be at stake. The rivalry is just as fresh today as it was 50 years ago, but now it includes 26 teams with both girls and boys.</w:t>
      </w:r>
    </w:p>
    <w:p>
      <w:pPr>
        <w:pStyle w:val="BodyText"/>
      </w:pPr>
      <w:r>
        <w:t xml:space="preserve">In June 2007, Conard will have its 50th graduation. There are some stirrings of a commemoration for these events. Those who graduated in the first class in 1958 are now in their mid-60s and do indeed have grandchildren old enough to be students at the high school. The traditions of learning and of school spirit are still alive and well.</w:t>
      </w:r>
    </w:p>
    <w:p>
      <w:pPr>
        <w:pStyle w:val="Heading2"/>
      </w:pPr>
      <w:bookmarkStart w:id="206" w:name="economic-development-1950s-style"/>
      <w:r>
        <w:t xml:space="preserve">Economic Development, 1950s Style</w:t>
      </w:r>
      <w:bookmarkEnd w:id="206"/>
    </w:p>
    <w:p>
      <w:pPr>
        <w:pStyle w:val="FirstParagraph"/>
      </w:pPr>
      <w:r>
        <w:rPr>
          <w:i/>
        </w:rPr>
        <w:t xml:space="preserve">Originally appeared in West Hartford Life, March 2003</w:t>
      </w:r>
    </w:p>
    <w:p>
      <w:pPr>
        <w:pStyle w:val="BodyText"/>
      </w:pPr>
      <w:r>
        <w:t xml:space="preserve">In early January 1962, the Town Planning and Zoning Commission unveiled a comprehensive Town Development Plan to guide land use in West Hartford into the 1980s. The main goal of this plan was to allow West Hartford to maintain its residential character, while allowing for industrial and commercial growth in specific areas of the city, and to move traffic.</w:t>
      </w:r>
    </w:p>
    <w:p>
      <w:pPr>
        <w:pStyle w:val="BodyText"/>
      </w:pPr>
      <w:r>
        <w:t xml:space="preserve">What spawned this development plan? Why did the town feel compelled to draw up such a comprehensive plan at that particular time?</w:t>
      </w:r>
    </w:p>
    <w:p>
      <w:pPr>
        <w:pStyle w:val="BodyText"/>
      </w:pPr>
      <w:r>
        <w:t xml:space="preserve">In the 1950s, West Hartford’s population grew from 44,402 to 62,382. And at the same time developers bought up farmland for housing developments and retail developers built strip malls in four different locations in town. Between 1949 and 1959, the town built 11 new schools. Town residents worried that building was out of control and that just anything could be put up if one had the money, or if the population kept growing</w:t>
      </w:r>
    </w:p>
    <w:p>
      <w:pPr>
        <w:pStyle w:val="BodyText"/>
      </w:pPr>
      <w:r>
        <w:t xml:space="preserve">The 1962 plan projected a peak population of 85,000 and residents were concerned about what this meant for their quality of life in town. The Town Council spent meeting after meeting consumed by these development controversies as open space disappeared.</w:t>
      </w:r>
    </w:p>
    <w:p>
      <w:pPr>
        <w:pStyle w:val="BodyText"/>
      </w:pPr>
      <w:r>
        <w:t xml:space="preserve">Commercial development caused tension between residents, the developers and the Town Council as the town weighed its tax base, its residential nature, and the desire of developers to make money and provide shopping facilities in town.</w:t>
      </w:r>
    </w:p>
    <w:p>
      <w:pPr>
        <w:pStyle w:val="BodyText"/>
      </w:pPr>
      <w:r>
        <w:t xml:space="preserve">When Lord &amp; Taylor moved to the southwest quadrant of Bishops Corner in 1955, most of West Hartford’s 62,000 residents shopped in downtown Hartford. This Lord &amp; Taylor was the chain’s first ever suburban store outside of New York. A survey completed by developers in 1956 found that West Hartford residents spent only 35% of their consumer dollars in West Hartford.</w:t>
      </w:r>
    </w:p>
    <w:p>
      <w:pPr>
        <w:pStyle w:val="CaptionedFigure"/>
      </w:pPr>
      <w:r>
        <w:drawing>
          <wp:inline>
            <wp:extent cx="5334000" cy="4224528"/>
            <wp:effectExtent b="0" l="0" r="0" t="0"/>
            <wp:docPr descr="This was the fourth suburban Lord &amp; Taylor, and the first outside of New York. Built in 1954, the store had a restaurant called the Bird Cage, like all the other stores. Note the farmland and the beginnings of suburbanization in the southwest quadrant of Bishop’s Corner. Note the Hartford Tennis Club and the land that became Westmoor Park at the top of the photo. Source: Noah Webster House &amp; West Hartford Historical Society." title="" id="1" name="Picture"/>
            <a:graphic>
              <a:graphicData uri="http://schemas.openxmlformats.org/drawingml/2006/picture">
                <pic:pic>
                  <pic:nvPicPr>
                    <pic:cNvPr descr="images/10-development.jpg" id="0" name="Picture"/>
                    <pic:cNvPicPr>
                      <a:picLocks noChangeArrowheads="1" noChangeAspect="1"/>
                    </pic:cNvPicPr>
                  </pic:nvPicPr>
                  <pic:blipFill>
                    <a:blip r:embed="rId207"/>
                    <a:stretch>
                      <a:fillRect/>
                    </a:stretch>
                  </pic:blipFill>
                  <pic:spPr bwMode="auto">
                    <a:xfrm>
                      <a:off x="0" y="0"/>
                      <a:ext cx="5334000" cy="4224528"/>
                    </a:xfrm>
                    <a:prstGeom prst="rect">
                      <a:avLst/>
                    </a:prstGeom>
                    <a:noFill/>
                    <a:ln w="9525">
                      <a:noFill/>
                      <a:headEnd/>
                      <a:tailEnd/>
                    </a:ln>
                  </pic:spPr>
                </pic:pic>
              </a:graphicData>
            </a:graphic>
          </wp:inline>
        </w:drawing>
      </w:r>
    </w:p>
    <w:p>
      <w:pPr>
        <w:pStyle w:val="ImageCaption"/>
      </w:pPr>
      <w:r>
        <w:t xml:space="preserve">This was the fourth suburban Lord &amp; Taylor, and the first outside of New York. Built in 1954, the store had a restaurant called the Bird Cage, like all the other stores. Note the farmland and the beginnings of suburbanization in the southwest quadrant of Bishop’s Corner. Note the Hartford Tennis Club and the land that became Westmoor Park at the top of the photo. Source: Noah Webster House &amp; West Hartford Historical Society.</w:t>
      </w:r>
    </w:p>
    <w:p>
      <w:pPr>
        <w:pStyle w:val="BodyText"/>
      </w:pPr>
      <w:r>
        <w:t xml:space="preserve">In 1956, developer Five City Plaza, Inc. believed that there was a retail market in West Hartford and proposed a $7 million shopping center at Corbin’s Corner. The town held a series of five public hearings, which attracted over 1,000 people. The developers, represented by attorney Frederick U. Conard, Jr., tried to convince Democratic Mayor Harold Keith and the Town Council that this development would be good for the town. Issues covered at the hearing included traffic, the residential nature of the town, value of residential property nearby, and the ability of the nearby brook to absorb run-off from the massive parking area.</w:t>
      </w:r>
    </w:p>
    <w:p>
      <w:pPr>
        <w:pStyle w:val="BodyText"/>
      </w:pPr>
      <w:r>
        <w:t xml:space="preserve">The plans called for 25 to 30 stores with Sears Roebuck as the anchor store. This Sears was planned to be the largest such store in New England. The Town Planning and Zoning Commission approved the plan for three separate buildings, cutting the size of the building farthest to the south, and not allowing Sears to have an automotive center.</w:t>
      </w:r>
    </w:p>
    <w:p>
      <w:pPr>
        <w:pStyle w:val="BodyText"/>
      </w:pPr>
      <w:r>
        <w:t xml:space="preserve">The Town Council voted 5-2 to approve the development on February 13, 1957 and immediately they were criticized for their vote.</w:t>
      </w:r>
    </w:p>
    <w:p>
      <w:pPr>
        <w:pStyle w:val="BodyText"/>
      </w:pPr>
      <w:r>
        <w:t xml:space="preserve">Of the two who voted the plan down, Republican Minority Leader Richard Smith argued that the elected officials were not doing enough to put the development in context. He argued that the development should not only be looked at from the standpoint of how it affected the geographical area, but also for its long term impact. He believed the plan needed to be part of a</w:t>
      </w:r>
      <w:r>
        <w:t xml:space="preserve"> </w:t>
      </w:r>
      <w:r>
        <w:t xml:space="preserve">“</w:t>
      </w:r>
      <w:r>
        <w:t xml:space="preserve">comprehensive plan for the general area involved, which includes the large tract of land of the Minnie Corbin Kohn estate lying just to the west of the property here involved.</w:t>
      </w:r>
      <w:r>
        <w:t xml:space="preserve">”</w:t>
      </w:r>
      <w:r>
        <w:t xml:space="preserve"> </w:t>
      </w:r>
      <w:r>
        <w:t xml:space="preserve">This area became Westfarms Mall 15 years later.</w:t>
      </w:r>
    </w:p>
    <w:p>
      <w:pPr>
        <w:pStyle w:val="BodyText"/>
      </w:pPr>
      <w:r>
        <w:t xml:space="preserve">Residents of the southwest section of town appealed the Town Council’s approval to the Court of Common Pleas on the basis that the shopping center was too large for the area, would create traffic problems, and depreciate the value of their homes. The association also questioned whether this shopping center could be successful. Everett Clark, president of the Southwest Association claimed,</w:t>
      </w:r>
      <w:r>
        <w:t xml:space="preserve"> </w:t>
      </w:r>
      <w:r>
        <w:t xml:space="preserve">“</w:t>
      </w:r>
      <w:r>
        <w:t xml:space="preserve">If it fails, the town will be left with a white elephant.</w:t>
      </w:r>
      <w:r>
        <w:t xml:space="preserve">”</w:t>
      </w:r>
    </w:p>
    <w:p>
      <w:pPr>
        <w:pStyle w:val="BodyText"/>
      </w:pPr>
      <w:r>
        <w:t xml:space="preserve">The Common Court of Pleas rejected the appeal seven months later in September 1957. The judge believed he did not have jurisdiction and that this zoning question was a local matter. The property owners vowed to take the case to the state Supreme Court. The Supreme Court heard the case in June 1958, and in August the court voted unanimously to uphold the decision of West Hartford’s Town Council, then 16 months after council approval.</w:t>
      </w:r>
    </w:p>
    <w:p>
      <w:pPr>
        <w:pStyle w:val="BodyText"/>
      </w:pPr>
      <w:r>
        <w:t xml:space="preserve">At the same time, the Town Council faced a proposal to build a shopping center on the southeast quadrant of Bishops Corner and the Council sent it back to the Zoning Commission for a definite recommendation.</w:t>
      </w:r>
    </w:p>
    <w:p>
      <w:pPr>
        <w:pStyle w:val="BodyText"/>
      </w:pPr>
      <w:r>
        <w:t xml:space="preserve">In July 1958, the Common Pleas Court also ordered the Town Council to accept the petition for a $4 million shopping center on the northwest corner of South Main Street and New Britain Avenue. The Town Council did not approve this petition, filed in April 1956.</w:t>
      </w:r>
    </w:p>
    <w:p>
      <w:pPr>
        <w:pStyle w:val="BodyText"/>
      </w:pPr>
      <w:r>
        <w:t xml:space="preserve">In February 1959, two years after the Town Council approved the plan, Corbin’s Corner residents voted to fight proposed changes in plans for the shopping center. They opposed a proposed fire and battery service building and plans to build a bowling alley in the basement of one of the buildings.</w:t>
      </w:r>
    </w:p>
    <w:p>
      <w:pPr>
        <w:pStyle w:val="BodyText"/>
      </w:pPr>
      <w:r>
        <w:t xml:space="preserve">In the same month developers proposed another shopping center on the corner of Farmington Avenue and Boulevard with an A&amp;P supermarket as the anchor store.</w:t>
      </w:r>
    </w:p>
    <w:p>
      <w:pPr>
        <w:pStyle w:val="BodyText"/>
      </w:pPr>
      <w:r>
        <w:t xml:space="preserve">By June 10, 1959 the Town Council gave unanimous final approval to the Corbin’s Corner Plan requiring the developers to build a 6 ½ foot fence along the south side of the property, installing 28 foot high light poles, and prohibiting outside display of merchandise. Sears got approval for the automotive center, but the plan for a bowling alley was denied.</w:t>
      </w:r>
    </w:p>
    <w:p>
      <w:pPr>
        <w:pStyle w:val="BodyText"/>
      </w:pPr>
      <w:r>
        <w:t xml:space="preserve">In July 1959, residents appealed the June action of the Town Council which changed the zone of some of the land included in Corbin’s Corners. They lost this appeal.</w:t>
      </w:r>
    </w:p>
    <w:p>
      <w:pPr>
        <w:pStyle w:val="BodyText"/>
      </w:pPr>
      <w:r>
        <w:t xml:space="preserve">One of the last things the Democratically controlled Town Council did was to vote down the Farmington Avenue - Boulevard shopping center, claiming that it would decrease the value of homes in the area, despite the fact that the town planner had recommended its approval.</w:t>
      </w:r>
    </w:p>
    <w:p>
      <w:pPr>
        <w:pStyle w:val="BodyText"/>
      </w:pPr>
      <w:r>
        <w:t xml:space="preserve">These contentious debates about town development allowed residents a say in the type of town they lived in, and many would argue, produced a better plan for development. In 2003, with a town with almost no open space, the town again is weighing its tax base, its residential nature, and the desires of developers to make money and provide shopping facilities in the center.</w:t>
      </w:r>
    </w:p>
    <w:p>
      <w:pPr>
        <w:pStyle w:val="BodyText"/>
      </w:pPr>
      <w:r>
        <w:t xml:space="preserve">In February 2003, Scott Slifka proposed a new task force to be responsible for economic development in town. While West Hartford’s tax base has been somewhat stagnant for the past 20 years, there are some big new development possibilities both in Elmwood and in the center. The council believes that taking a proactive stance on development can ease some of the tensions of 45 years ago as developer’s desires to build and increase the tax base were balanced with retaining the special character of our town.</w:t>
      </w:r>
    </w:p>
    <w:p>
      <w:pPr>
        <w:pStyle w:val="Heading2"/>
      </w:pPr>
      <w:bookmarkStart w:id="208" w:name="west-hartford-in-1959"/>
      <w:r>
        <w:t xml:space="preserve">West Hartford in 1959</w:t>
      </w:r>
      <w:bookmarkEnd w:id="208"/>
    </w:p>
    <w:p>
      <w:pPr>
        <w:pStyle w:val="FirstParagraph"/>
      </w:pPr>
      <w:r>
        <w:rPr>
          <w:i/>
        </w:rPr>
        <w:t xml:space="preserve">Originally appeared in West Hartford Life, October 2009</w:t>
      </w:r>
    </w:p>
    <w:p>
      <w:pPr>
        <w:pStyle w:val="BodyText"/>
      </w:pPr>
      <w:r>
        <w:t xml:space="preserve">Fifty years ago, the</w:t>
      </w:r>
      <w:r>
        <w:t xml:space="preserve"> </w:t>
      </w:r>
      <w:r>
        <w:rPr>
          <w:i/>
        </w:rPr>
        <w:t xml:space="preserve">West Hartford News</w:t>
      </w:r>
      <w:r>
        <w:t xml:space="preserve"> </w:t>
      </w:r>
      <w:r>
        <w:t xml:space="preserve">published the Town Report written by Town Manager Donald Blatt who wanted to educate citizens on how the town government used their tax dollars. The Town’s population in 1959 was 60,000, just a few thousand less than the population in 2009. This report provides an interesting comparison of a town that was still growing in the 1950’s, with a mature West Hartford in 2009.</w:t>
      </w:r>
    </w:p>
    <w:p>
      <w:pPr>
        <w:pStyle w:val="BodyText"/>
      </w:pPr>
      <w:r>
        <w:t xml:space="preserve">The Town Report celebrated</w:t>
      </w:r>
      <w:r>
        <w:t xml:space="preserve"> </w:t>
      </w:r>
      <w:r>
        <w:t xml:space="preserve">“</w:t>
      </w:r>
      <w:r>
        <w:t xml:space="preserve">Highlights of the Year Gone By.</w:t>
      </w:r>
      <w:r>
        <w:t xml:space="preserve">”</w:t>
      </w:r>
      <w:r>
        <w:t xml:space="preserve"> </w:t>
      </w:r>
      <w:r>
        <w:t xml:space="preserve">In 1958 the town celebrated Noah Webster’s bicentennial celebration. In 2008 we celebrated his 250th birthday. A new town charter went into effect that allowed for the election of the school board, at-large election of nine Town Council members, and guaranteed minority party representation. These revisions remain today.</w:t>
      </w:r>
    </w:p>
    <w:p>
      <w:pPr>
        <w:pStyle w:val="BodyText"/>
      </w:pPr>
      <w:r>
        <w:t xml:space="preserve">The town dedicated the Rutherford Building on Raymond Road and Memorial Drive, and the remodeled north section of the Whitman School, as an Annex to the Town Hall. The building on that site today, built as part of the Blue Back Square development, is also called the Rutherford Building. The Town Hall with a gold dome on Main Street, built in 1936, now houses Flemings Steak House.</w:t>
      </w:r>
    </w:p>
    <w:p>
      <w:pPr>
        <w:pStyle w:val="BodyText"/>
      </w:pPr>
      <w:r>
        <w:t xml:space="preserve">Bridlepath School in the western part of town was completed in 1959. When the population of West Hartford peaked in 1970 at 70,000 and then dropped back to 60,000, many schools in town were closed. Bridlepath closed as a public school in the 1970s.</w:t>
      </w:r>
    </w:p>
    <w:p>
      <w:pPr>
        <w:pStyle w:val="BodyText"/>
      </w:pPr>
      <w:r>
        <w:t xml:space="preserve">In 1959, the town trumpeted its</w:t>
      </w:r>
      <w:r>
        <w:t xml:space="preserve"> </w:t>
      </w:r>
      <w:r>
        <w:t xml:space="preserve">“</w:t>
      </w:r>
      <w:r>
        <w:t xml:space="preserve">continued program of sidewalk and sewer installation and street paving and reconstruction.</w:t>
      </w:r>
      <w:r>
        <w:t xml:space="preserve">”</w:t>
      </w:r>
      <w:r>
        <w:t xml:space="preserve"> </w:t>
      </w:r>
      <w:r>
        <w:t xml:space="preserve">In 1959 though it was still legal to have a well and private septic system, the town was moving toward public water and sewers. The public works budget in the growing community made up almost 12% of the total budget. In 2009, with a developed infrastructure, public works make up only 1.6% of the budget.</w:t>
      </w:r>
    </w:p>
    <w:p>
      <w:pPr>
        <w:pStyle w:val="BodyText"/>
      </w:pPr>
      <w:r>
        <w:t xml:space="preserve">While today, school officials worry about the H1/N1 virus, in 1959,</w:t>
      </w:r>
      <w:r>
        <w:t xml:space="preserve"> </w:t>
      </w:r>
      <w:r>
        <w:t xml:space="preserve">“</w:t>
      </w:r>
      <w:r>
        <w:t xml:space="preserve">special clinics were held monthly during the year for West Hartford school children who were unable to receive polio injections from their private physicians. 1,087 were given during the year.</w:t>
      </w:r>
      <w:r>
        <w:t xml:space="preserve">”</w:t>
      </w:r>
      <w:r>
        <w:t xml:space="preserve"> </w:t>
      </w:r>
      <w:r>
        <w:t xml:space="preserve">The Town Report charted the prevalence of chickenpox, measles, mumps and German measles from 1948 to 1958. A measles vaccine became available in 1963, mumps in 1967, German measles or rubella in 1969, and chicken pox in 1995. With the Health Department’s 1959 budget of $2,023, sanitation staff chronicled diseases and increased food and milk inspections.</w:t>
      </w:r>
    </w:p>
    <w:p>
      <w:pPr>
        <w:pStyle w:val="BodyText"/>
      </w:pPr>
      <w:r>
        <w:t xml:space="preserve">As the 1959-60 school year got under way, the educational initiatives marked some changes in the town’s philosophy. One photograph is captioned</w:t>
      </w:r>
      <w:r>
        <w:t xml:space="preserve"> </w:t>
      </w:r>
      <w:r>
        <w:t xml:space="preserve">“</w:t>
      </w:r>
      <w:r>
        <w:t xml:space="preserve">Schools respond to growing emphasis on Science,</w:t>
      </w:r>
      <w:r>
        <w:t xml:space="preserve">”</w:t>
      </w:r>
      <w:r>
        <w:t xml:space="preserve"> </w:t>
      </w:r>
      <w:r>
        <w:t xml:space="preserve">responding to the national push that followed the Soviet launch of Sputnik in 1957. Funds from the National Defense Education Act (September 1958) encouraged the study of science, mathematics and foreign languages by funding professional development for teachers and building the infrastructure.</w:t>
      </w:r>
    </w:p>
    <w:p>
      <w:pPr>
        <w:pStyle w:val="BodyText"/>
      </w:pPr>
      <w:r>
        <w:t xml:space="preserve">Superintendent Thorne managed a $5 million budget to educate 11,563 pupils at about $430 per pupil. Even in the 1950s, West Hartford prided itself on having an excellent school system and not spending the most per pupil. The school budget made up about 43% of the town budget. In 2009-10 Superintendent Sklarz’s education budget stood at about $123,000,000 with 10,000 school children for a cost of over $12,000 per student. This accounted for 61% of the budget. According to a purchasing power translator, this is about four times the per pupil cost of 50 years ago.</w:t>
      </w:r>
    </w:p>
    <w:p>
      <w:pPr>
        <w:pStyle w:val="BodyText"/>
      </w:pPr>
      <w:r>
        <w:t xml:space="preserve">One major contributor to the increased costs of schools was the federal government’s mandate to educate all students that began with the Americans With Disabilities Act (1973) and then the Education for All Handicapped Children Act in 1975. These Acts have increased the cost of education considerably. In 2009, the Special Education budget made up close to 20 percent of the entire school budget.</w:t>
      </w:r>
    </w:p>
    <w:p>
      <w:pPr>
        <w:pStyle w:val="BodyText"/>
      </w:pPr>
      <w:r>
        <w:t xml:space="preserve">In 1959, the system added honors courses in each subject area to strengthen the curriculum. Superintendent Thorne instituted an accelerated track in math allowing 8th graders to take high school level algebra. High School graduation requirements rose from 16 to 18 (in a three year high school) and the number of periods in the high school day increased from six to seven. Thorne encouraged a move to homogeneous groups in the elementary schools and formulated a program for</w:t>
      </w:r>
      <w:r>
        <w:t xml:space="preserve"> </w:t>
      </w:r>
      <w:r>
        <w:t xml:space="preserve">“</w:t>
      </w:r>
      <w:r>
        <w:t xml:space="preserve">gifted</w:t>
      </w:r>
      <w:r>
        <w:t xml:space="preserve">”</w:t>
      </w:r>
      <w:r>
        <w:t xml:space="preserve"> </w:t>
      </w:r>
      <w:r>
        <w:t xml:space="preserve">children.</w:t>
      </w:r>
    </w:p>
    <w:p>
      <w:pPr>
        <w:pStyle w:val="BodyText"/>
      </w:pPr>
      <w:r>
        <w:t xml:space="preserve">For the 2009 to 2010 school year, the West Hartford Public School initiatives are based around the 2002 federal No Child Left Behind Act, which required testing of all students, with follow up for those who have not achieved. Students continue to have an accelerated track in Math, but now requirements for graduation include 21 ¾ credits (in a four year high school) and they attend an eight period day. State legislatures in 2009 showed some interest in raising the number of credits needed to graduate from a Connecticut high school, but the economic downturn ended this initiative.</w:t>
      </w:r>
    </w:p>
    <w:p>
      <w:pPr>
        <w:pStyle w:val="BodyText"/>
      </w:pPr>
      <w:r>
        <w:t xml:space="preserve">Enrollment increased 119% from 1943 to 1959. The town built nine elementary schools over this time period, giving the town 21 school buildings. In 2009 there were 16 public schools and the student population had stabilized. Hall High School, built in 1924, had served as the only high school in town until Conard opened in 1957. Because of the age of Hall and its being landlocked in the center of town, in 1959, there was already talk of building another high school. However, according to the Town Report,</w:t>
      </w:r>
      <w:r>
        <w:t xml:space="preserve"> </w:t>
      </w:r>
      <w:r>
        <w:t xml:space="preserve">“</w:t>
      </w:r>
      <w:r>
        <w:t xml:space="preserve">In light of the plans of the Archdiocese of Hartford to construct a high school in the near vicinity of the proposed North End High School, the target date for the latter has been postponed from 1961 to 1966-7.</w:t>
      </w:r>
      <w:r>
        <w:t xml:space="preserve">”</w:t>
      </w:r>
      <w:r>
        <w:t xml:space="preserve"> </w:t>
      </w:r>
      <w:r>
        <w:t xml:space="preserve">Town officials felt that the opening of Northwest Catholic (1961) would take some enrollment pressure off the public schools. In 1959 there were 2 parochial schools in town and 11 private schools. The new Hall High School finally opened in 1970.</w:t>
      </w:r>
    </w:p>
    <w:p>
      <w:pPr>
        <w:pStyle w:val="BodyText"/>
      </w:pPr>
      <w:r>
        <w:t xml:space="preserve">The picture on the cover of the 1959 report depicts an adult male showing an open book to an eager boy, about eight years old, who looks up at the adult. They stand in front of the Noah Webster Library. This image of the importance of books, of knowledge, of the passing of information from one generation to another remains at the core of the town government’s ideals fifty years later.</w:t>
      </w:r>
    </w:p>
    <w:p>
      <w:pPr>
        <w:pStyle w:val="Heading2"/>
      </w:pPr>
      <w:bookmarkStart w:id="209" w:name="what-are-your-boundaries"/>
      <w:r>
        <w:t xml:space="preserve">What Are Your Boundaries?</w:t>
      </w:r>
      <w:bookmarkEnd w:id="209"/>
    </w:p>
    <w:p>
      <w:pPr>
        <w:pStyle w:val="FirstParagraph"/>
      </w:pPr>
      <w:r>
        <w:rPr>
          <w:i/>
        </w:rPr>
        <w:t xml:space="preserve">Adapted from a talk given at Emanuel Synagogue,</w:t>
      </w:r>
      <w:r>
        <w:rPr>
          <w:i/>
        </w:rPr>
        <w:t xml:space="preserve"> </w:t>
      </w:r>
      <w:r>
        <w:rPr>
          <w:i/>
        </w:rPr>
        <w:t xml:space="preserve">“</w:t>
      </w:r>
      <w:r>
        <w:rPr>
          <w:i/>
        </w:rPr>
        <w:t xml:space="preserve">Why Do You Live Where You Live?</w:t>
      </w:r>
      <w:r>
        <w:rPr>
          <w:i/>
        </w:rPr>
        <w:t xml:space="preserve">”</w:t>
      </w:r>
      <w:r>
        <w:rPr>
          <w:i/>
        </w:rPr>
        <w:t xml:space="preserve"> </w:t>
      </w:r>
      <w:r>
        <w:rPr>
          <w:i/>
        </w:rPr>
        <w:t xml:space="preserve">November 2, 2017.</w:t>
      </w:r>
    </w:p>
    <w:p>
      <w:pPr>
        <w:pStyle w:val="BodyText"/>
      </w:pPr>
      <w:r>
        <w:t xml:space="preserve">If you walk or bike into Beachland Park from Manchester Circle, as so many school children did in the late 1950s, 1960s and 1970s to get to the Elmwood School and Talcott Junior High, right to the south of the path is a stone with a plaque. The plaque, mounted on a stone says,</w:t>
      </w:r>
    </w:p>
    <w:p>
      <w:pPr>
        <w:pStyle w:val="BlockText"/>
      </w:pPr>
      <w:r>
        <w:t xml:space="preserve">THE FELDMAN WALKWAY</w:t>
      </w:r>
      <w:r>
        <w:br w:type="textWrapping"/>
      </w:r>
      <w:r>
        <w:t xml:space="preserve">THIS WALKWAY</w:t>
      </w:r>
      <w:r>
        <w:br w:type="textWrapping"/>
      </w:r>
      <w:r>
        <w:t xml:space="preserve">IS NAMED BY THE TOWN COUNCIL</w:t>
      </w:r>
      <w:r>
        <w:br w:type="textWrapping"/>
      </w:r>
      <w:r>
        <w:t xml:space="preserve">IN HONOR OF</w:t>
      </w:r>
      <w:r>
        <w:br w:type="textWrapping"/>
      </w:r>
      <w:r>
        <w:t xml:space="preserve">RABBI ABRAHAM J. FELDMAN, D.D.</w:t>
      </w:r>
      <w:r>
        <w:br w:type="textWrapping"/>
      </w:r>
      <w:r>
        <w:t xml:space="preserve">DISTINGUISHED CLERGYMAN</w:t>
      </w:r>
      <w:r>
        <w:br w:type="textWrapping"/>
      </w:r>
      <w:r>
        <w:t xml:space="preserve">AND CITIZEN OF WEST HARTFORD</w:t>
      </w:r>
      <w:r>
        <w:br w:type="textWrapping"/>
      </w:r>
      <w:r>
        <w:t xml:space="preserve">NOVEMBER 10, 1958</w:t>
      </w:r>
      <w:r>
        <w:br w:type="textWrapping"/>
      </w:r>
      <w:r>
        <w:t xml:space="preserve">DEDICATED JUNE 1960</w:t>
      </w:r>
    </w:p>
    <w:p>
      <w:pPr>
        <w:pStyle w:val="CaptionedFigure"/>
      </w:pPr>
      <w:r>
        <w:drawing>
          <wp:inline>
            <wp:extent cx="5334000" cy="3156213"/>
            <wp:effectExtent b="0" l="0" r="0" t="0"/>
            <wp:docPr descr="Marker dedicated to Rabbi Abraham Feldman, located at the Manchester Circle entrance to Beachland Park" title="" id="1" name="Picture"/>
            <a:graphic>
              <a:graphicData uri="http://schemas.openxmlformats.org/drawingml/2006/picture">
                <pic:pic>
                  <pic:nvPicPr>
                    <pic:cNvPr descr="images/10-feldman-rock.jpg" id="0" name="Picture"/>
                    <pic:cNvPicPr>
                      <a:picLocks noChangeArrowheads="1" noChangeAspect="1"/>
                    </pic:cNvPicPr>
                  </pic:nvPicPr>
                  <pic:blipFill>
                    <a:blip r:embed="rId210"/>
                    <a:stretch>
                      <a:fillRect/>
                    </a:stretch>
                  </pic:blipFill>
                  <pic:spPr bwMode="auto">
                    <a:xfrm>
                      <a:off x="0" y="0"/>
                      <a:ext cx="5334000" cy="3156213"/>
                    </a:xfrm>
                    <a:prstGeom prst="rect">
                      <a:avLst/>
                    </a:prstGeom>
                    <a:noFill/>
                    <a:ln w="9525">
                      <a:noFill/>
                      <a:headEnd/>
                      <a:tailEnd/>
                    </a:ln>
                  </pic:spPr>
                </pic:pic>
              </a:graphicData>
            </a:graphic>
          </wp:inline>
        </w:drawing>
      </w:r>
    </w:p>
    <w:p>
      <w:pPr>
        <w:pStyle w:val="ImageCaption"/>
      </w:pPr>
      <w:r>
        <w:t xml:space="preserve">Marker dedicated to Rabbi Abraham Feldman, located at the Manchester Circle entrance to Beachland Park</w:t>
      </w:r>
    </w:p>
    <w:p>
      <w:pPr>
        <w:pStyle w:val="BodyText"/>
      </w:pPr>
      <w:r>
        <w:t xml:space="preserve">Why was Rabbi Feldman (1893-1977) commemorated at this particular spot in 1960? Who paid for this? And why would it be in the south end of town, which was not known to be a place where many Jewish people lived?</w:t>
      </w:r>
    </w:p>
    <w:p>
      <w:pPr>
        <w:pStyle w:val="BodyText"/>
      </w:pPr>
      <w:r>
        <w:t xml:space="preserve">Historians who study settlement patterns for Jewish people and African Americans in cities and suburbs look at many factors that contribute to where they live in communities. Redlining by banks, real estate agent steering, federal housing funding, vicinity to houses of worship, and education are among the many factors that both narrow and broaden choices for homeowners.</w:t>
      </w:r>
    </w:p>
    <w:p>
      <w:pPr>
        <w:pStyle w:val="BodyText"/>
      </w:pPr>
      <w:r>
        <w:t xml:space="preserve">Through interviews with Jewish people who moved to West Hartford in the 1950s or 60s, we learn that it was</w:t>
      </w:r>
      <w:r>
        <w:t xml:space="preserve"> </w:t>
      </w:r>
      <w:r>
        <w:t xml:space="preserve">“</w:t>
      </w:r>
      <w:r>
        <w:t xml:space="preserve">understood</w:t>
      </w:r>
      <w:r>
        <w:t xml:space="preserve">”</w:t>
      </w:r>
      <w:r>
        <w:t xml:space="preserve"> </w:t>
      </w:r>
      <w:r>
        <w:t xml:space="preserve">by many that they could not live in certain neighborhoods. Informal exclusionary boundaries included Sunny Reach Drive, Westwood Road and Colony Road near the Hartford Golf Club, the West Hill District, on Hunter Drive on the mountain, Sunset Farms and Wood Pond. Though no written restrictions by race or religion have been found, often in these neighborhood associations, houses never went on the market, but were passed along by word of mouth to family members or those who were deemed to be</w:t>
      </w:r>
      <w:r>
        <w:t xml:space="preserve"> </w:t>
      </w:r>
      <w:r>
        <w:t xml:space="preserve">“</w:t>
      </w:r>
      <w:r>
        <w:t xml:space="preserve">appropriate</w:t>
      </w:r>
      <w:r>
        <w:t xml:space="preserve">”</w:t>
      </w:r>
      <w:r>
        <w:t xml:space="preserve"> </w:t>
      </w:r>
      <w:r>
        <w:t xml:space="preserve">to live within the bounds of their neighborhoods.</w:t>
      </w:r>
    </w:p>
    <w:p>
      <w:pPr>
        <w:pStyle w:val="BodyText"/>
      </w:pPr>
      <w:r>
        <w:t xml:space="preserve">And even if a Jewish family offered $30,000 in cash to buy a house along Farmington Avenue, their real estate agent might report back that the seller took the house off the market, rather than sell to them.</w:t>
      </w:r>
    </w:p>
    <w:p>
      <w:pPr>
        <w:pStyle w:val="BodyText"/>
      </w:pPr>
      <w:r>
        <w:t xml:space="preserve">So while bankers, federal mortgage programs, and real estate agents have been the targets of restrictions on who lived in neighborhoods, in West Hartford, it was also builders who controlled the market. As builders flocked to town to buy up farmland in the north end, the southwestern section of town and the center of Elmwood and take advantage of the push for suburban housing, some of these builders tightly controlled who bought their newly-built homes.</w:t>
      </w:r>
    </w:p>
    <w:p>
      <w:pPr>
        <w:pStyle w:val="BodyText"/>
      </w:pPr>
      <w:r>
        <w:t xml:space="preserve">Brothers Victor and Raymond Carnelli were two of those builders who developed houses in West Hartford. They built hundreds of houses in town between 1945 and 1970. Carnelli built on Longlane, Winterset Lane and Hartwell Road before the new Hall High was built in 1970. They also built on Cherryfield Drive and Foxridge Road near Conard High School, and Orchard Road on the mountain.</w:t>
      </w:r>
    </w:p>
    <w:p>
      <w:pPr>
        <w:pStyle w:val="BodyText"/>
      </w:pPr>
      <w:r>
        <w:t xml:space="preserve">The Carnelli Construction Company named their development near Eisenhower Park</w:t>
      </w:r>
      <w:r>
        <w:t xml:space="preserve"> </w:t>
      </w:r>
      <w:r>
        <w:t xml:space="preserve">“</w:t>
      </w:r>
      <w:r>
        <w:t xml:space="preserve">Whitewood Farms.</w:t>
      </w:r>
      <w:r>
        <w:t xml:space="preserve">”</w:t>
      </w:r>
      <w:r>
        <w:t xml:space="preserve"> </w:t>
      </w:r>
      <w:r>
        <w:t xml:space="preserve">A September 1960</w:t>
      </w:r>
      <w:r>
        <w:t xml:space="preserve"> </w:t>
      </w:r>
      <w:r>
        <w:rPr>
          <w:i/>
        </w:rPr>
        <w:t xml:space="preserve">Hartford Courant</w:t>
      </w:r>
      <w:r>
        <w:t xml:space="preserve"> </w:t>
      </w:r>
      <w:r>
        <w:t xml:space="preserve">display ad for a Carnelli home on Winterset Lane, near Eisenhower Park said</w:t>
      </w:r>
      <w:r>
        <w:t xml:space="preserve"> </w:t>
      </w:r>
      <w:r>
        <w:t xml:space="preserve">“</w:t>
      </w:r>
      <w:r>
        <w:t xml:space="preserve">Short drive to Bishop’s Corner, Shopping Center, New St. Timothy’s Parish and School, New Norfeldt School, Wampanoag Country Club and a newly proposed park.</w:t>
      </w:r>
      <w:r>
        <w:t xml:space="preserve">”</w:t>
      </w:r>
      <w:r>
        <w:t xml:space="preserve"> </w:t>
      </w:r>
      <w:r>
        <w:t xml:space="preserve">Carnelli was clearly marketing to a Roman Catholic audience. West Hartford had the reputation and the history of being controlled by Protestants, and though there are six Catholic Churches in town in 2018, in 1960 there were only three. At the same time, Beth El Temple and Tumblebrook were also close to this development, but Carnelli chose not to mention them.</w:t>
      </w:r>
    </w:p>
    <w:p>
      <w:pPr>
        <w:pStyle w:val="BodyText"/>
      </w:pPr>
      <w:r>
        <w:t xml:space="preserve">One person I spoke with recalled,</w:t>
      </w:r>
      <w:r>
        <w:t xml:space="preserve"> </w:t>
      </w:r>
      <w:r>
        <w:t xml:space="preserve">“</w:t>
      </w:r>
      <w:r>
        <w:t xml:space="preserve">Jews could not buy a Carnelli home</w:t>
      </w:r>
      <w:r>
        <w:t xml:space="preserve">”</w:t>
      </w:r>
      <w:r>
        <w:t xml:space="preserve"> </w:t>
      </w:r>
      <w:r>
        <w:t xml:space="preserve">and some in the Jewish community called this area around Eisenhower Park</w:t>
      </w:r>
      <w:r>
        <w:t xml:space="preserve"> </w:t>
      </w:r>
      <w:r>
        <w:t xml:space="preserve">“</w:t>
      </w:r>
      <w:r>
        <w:t xml:space="preserve">Vatican Village.</w:t>
      </w:r>
      <w:r>
        <w:t xml:space="preserve">”</w:t>
      </w:r>
    </w:p>
    <w:p>
      <w:pPr>
        <w:pStyle w:val="BodyText"/>
      </w:pPr>
      <w:r>
        <w:t xml:space="preserve">In the early 1940s, Carnelli included a restrictive covenant in at least two developments, Foxridge Road and Sunrise Hill which said that:</w:t>
      </w:r>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p>
    <w:p>
      <w:pPr>
        <w:pStyle w:val="FirstParagraph"/>
      </w:pPr>
      <w:r>
        <w:t xml:space="preserve">In many ways, Carnelli was following the spirit of the times. William Levitt, famous for his developments which became Levittowns on Long Island, in Pennsylvania, New Jersey, Puerto Rico, and three towns in Maryland – all had restrictive covenants. Blacks sued Levitt to be allowed to live in these towns. And though Levitt was Jewish, even he, at first, would not sell to Jews.</w:t>
      </w:r>
    </w:p>
    <w:p>
      <w:pPr>
        <w:pStyle w:val="BodyText"/>
      </w:pPr>
      <w:r>
        <w:t xml:space="preserve">At the same time that Carnelli was building, so was Irving R. Stich. In 1954, Stich, a Jewish developer, who owned the company Ogden Homes, sold one of his homes on Miles Standish Drive, right west of Conard High School, to Frederick Neusner and Millicent Silverstone Neusner. Frederick Neusner’s father, a Russian immigrant, appeared in the 1940 census as a salesman for the</w:t>
      </w:r>
      <w:r>
        <w:t xml:space="preserve"> </w:t>
      </w:r>
      <w:r>
        <w:rPr>
          <w:i/>
        </w:rPr>
        <w:t xml:space="preserve">Jewish Ledger</w:t>
      </w:r>
      <w:r>
        <w:t xml:space="preserve">, living on Asylum Avenue with his wife and three children. His son Frederick was 15 in 1940. Fourteen years later, he and his wife bought the house on Miles Standish.</w:t>
      </w:r>
    </w:p>
    <w:p>
      <w:pPr>
        <w:pStyle w:val="BodyText"/>
      </w:pPr>
      <w:r>
        <w:t xml:space="preserve">Stich, like Carnelli, built hundreds of houses in West Hartford and in the Greater Hartford area. While Carnelli was discriminating against blacks and Jews on Foxridge Road and Sunrise Hill, just two streets south, Stich built houses on John Smith and Miles Standish Drive that Jews bought, and this in the south end of town.</w:t>
      </w:r>
    </w:p>
    <w:p>
      <w:pPr>
        <w:pStyle w:val="BodyText"/>
      </w:pPr>
      <w:r>
        <w:t xml:space="preserve">Stich, the developer, was also president of the Webster Construction Company which developed 60 one-family</w:t>
      </w:r>
      <w:r>
        <w:t xml:space="preserve"> </w:t>
      </w:r>
      <w:r>
        <w:t xml:space="preserve">“</w:t>
      </w:r>
      <w:r>
        <w:t xml:space="preserve">low-cost</w:t>
      </w:r>
      <w:r>
        <w:t xml:space="preserve">”</w:t>
      </w:r>
      <w:r>
        <w:t xml:space="preserve"> </w:t>
      </w:r>
      <w:r>
        <w:t xml:space="preserve">homes on Manchester Circle. He was the man who donated the building lot to make the right-of-way through Beachland Park and put up the commemorative stone to Rabbi Abraham Feldman.</w:t>
      </w:r>
    </w:p>
    <w:p>
      <w:pPr>
        <w:pStyle w:val="BodyText"/>
      </w:pPr>
      <w:r>
        <w:t xml:space="preserve">On November 22, 1958, the West Hartford Town Council approved a proposal to name the walkway between Beachland Park and Manchester Circle for Rabbi Feldman, a Russian immigrant and rabbi of Beth Israel Synagogue on Farmington Avenue. Mayor Harold F. Keith, the first Democratic Mayor of West Hartford and first Catholic mayor, thanked Irving Stich, who gave land for the right of way into the northwest corner of the park. Stich requested that the path be named for Rabbi Feldman and Stich offered to defray any expenses connected with the dedication, according to the</w:t>
      </w:r>
      <w:r>
        <w:t xml:space="preserve"> </w:t>
      </w:r>
      <w:r>
        <w:rPr>
          <w:i/>
        </w:rPr>
        <w:t xml:space="preserve">Hartford Courant</w:t>
      </w:r>
      <w:r>
        <w:t xml:space="preserve"> </w:t>
      </w:r>
      <w:r>
        <w:t xml:space="preserve">article.</w:t>
      </w:r>
    </w:p>
    <w:p>
      <w:pPr>
        <w:pStyle w:val="BodyText"/>
      </w:pPr>
      <w:r>
        <w:t xml:space="preserve">Did Stich want to say: Jewish people can live in the south end, too? Or if Jewish people are being discriminated against, was he saying: I’m staking a claim here with this plaque for future generations to see?</w:t>
      </w:r>
    </w:p>
    <w:p>
      <w:pPr>
        <w:pStyle w:val="BodyText"/>
      </w:pPr>
      <w:r>
        <w:t xml:space="preserve">Feldman’s plaque makes us think about invisible boundaries that exist all over our town. Are there places you don’t feel comfortable going? And how can we, like Stich, try to break down those barriers?</w:t>
      </w:r>
    </w:p>
    <w:p>
      <w:pPr>
        <w:pStyle w:val="Heading2"/>
      </w:pPr>
      <w:bookmarkStart w:id="211" w:name="town-center-the-1960s-and-today"/>
      <w:r>
        <w:t xml:space="preserve">Town Center: The 1960s and Today</w:t>
      </w:r>
      <w:bookmarkEnd w:id="211"/>
    </w:p>
    <w:p>
      <w:pPr>
        <w:pStyle w:val="FirstParagraph"/>
      </w:pPr>
      <w:r>
        <w:rPr>
          <w:i/>
        </w:rPr>
        <w:t xml:space="preserve">Originally appeared in West Hartford Life, October 2004</w:t>
      </w:r>
    </w:p>
    <w:p>
      <w:pPr>
        <w:pStyle w:val="BlockText"/>
      </w:pPr>
      <w:r>
        <w:t xml:space="preserve">The homeowners of WH cannot permanently go on watching the residential character of our neighborhood and our town undermined and destroyed without doing something constructive about it.</w:t>
      </w:r>
    </w:p>
    <w:p>
      <w:pPr>
        <w:pStyle w:val="BlockText"/>
      </w:pPr>
      <w:r>
        <w:t xml:space="preserve">In the last decade zoning decisions have had the wholly regressive tendency of commercializing our town. The have outraged the common sense of the people who must bear the burden of decisions which devalue their homes, rob them of prized social and psychological values, and then burden them with assessments for road improvements, increased traffic and taxes for additional town services.</w:t>
      </w:r>
    </w:p>
    <w:p>
      <w:pPr>
        <w:pStyle w:val="BlockText"/>
      </w:pPr>
      <w:r>
        <w:t xml:space="preserve">– West Hartford Federation of Homeowner Associations Resolution, 1961</w:t>
      </w:r>
    </w:p>
    <w:p>
      <w:pPr>
        <w:pStyle w:val="FirstParagraph"/>
      </w:pPr>
      <w:r>
        <w:t xml:space="preserve">West Hartford residents have always cared about the character of their town. Whenever changes are proposed, residents and homeowners wonder if West Hartford will continue to be the town in which they chose to live. The Federation of Homeowners in 1961 reacted to the tremendous growth in retail in the town with the opening of Lord &amp; Taylor in Bishops Corner in the mid-1950s, and the plans for Corbins Corner in the early 1960s.</w:t>
      </w:r>
    </w:p>
    <w:p>
      <w:pPr>
        <w:pStyle w:val="BodyText"/>
      </w:pPr>
      <w:r>
        <w:t xml:space="preserve">The Town Council, Town Manager and Town Planner were all concerned about what these developments would do to the town center and they spent much time, money and political capital on trying to insure its continued success.</w:t>
      </w:r>
    </w:p>
    <w:p>
      <w:pPr>
        <w:pStyle w:val="BodyText"/>
      </w:pPr>
      <w:r>
        <w:t xml:space="preserve">At first glance, the Homeowner Association quote might have come from the Save Our Center group concerned about the present-day construction of Blue Back Square.</w:t>
      </w:r>
    </w:p>
    <w:p>
      <w:pPr>
        <w:pStyle w:val="BodyText"/>
      </w:pPr>
      <w:r>
        <w:t xml:space="preserve">How have their concerns changed as the town developed from a growing suburb in the 1950s and 1960s to a mature suburb with little population growth in the 21st century, and how have they stayed the same?</w:t>
      </w:r>
    </w:p>
    <w:p>
      <w:pPr>
        <w:pStyle w:val="BodyText"/>
      </w:pPr>
      <w:r>
        <w:t xml:space="preserve">In 1951, when the Town Council commissioned a comprehensive town plan from the private firm of Alfred Kaehrle, the town’s character truly was changing. The town’s population stood at 44,000, and had grown about 33% since 1940. Residential neighborhoods sprouted up on any undeveloped land.</w:t>
      </w:r>
    </w:p>
    <w:p>
      <w:pPr>
        <w:pStyle w:val="BodyText"/>
      </w:pPr>
      <w:r>
        <w:t xml:space="preserve">Downtown Hartford was still the main shopping area for the region, Lord &amp; Taylor had not yet opened in Bishop’s Corner, and Sears in Corbin’s Corner was not yet planned. Burnham’s grocery store on South Main Street across from the Town Hall anchored the Town Center. Since 1898, it had been the hub of shopping in the center. Angled parking at curbside brought customers right up to the stores, but people complained about traffic and feared losing the residential nature of this town.</w:t>
      </w:r>
    </w:p>
    <w:p>
      <w:pPr>
        <w:pStyle w:val="BodyText"/>
      </w:pPr>
      <w:r>
        <w:t xml:space="preserve">Residents were clear that West Hartford was a residential town, not a city like Hartford and that was a good reason to live here. Hartford’s population peaked in 1950 at about 170,000; out-migration grew tremendously in the 1960s and 1970s as highways connected suburbs to city and shopping moved to strip malls in the suburbs.</w:t>
      </w:r>
    </w:p>
    <w:p>
      <w:pPr>
        <w:pStyle w:val="BodyText"/>
      </w:pPr>
      <w:r>
        <w:t xml:space="preserve">The town had to provide services for its growing population. Between 1949 and 1959, 11 new schools were built in West Hartford. Even though the tax base continued to grow, the town had to scramble to keep up with the explosion in school age population and the increased traffic.</w:t>
      </w:r>
    </w:p>
    <w:p>
      <w:pPr>
        <w:pStyle w:val="BodyText"/>
      </w:pPr>
      <w:r>
        <w:t xml:space="preserve">In the 1950s, residents who moved here characterized the town as a suburb, not a city. The town government reaffirmed those beliefs.</w:t>
      </w:r>
    </w:p>
    <w:p>
      <w:pPr>
        <w:pStyle w:val="BodyText"/>
      </w:pPr>
      <w:r>
        <w:t xml:space="preserve">By 1959, the Town Planning and Zoning Commission had reworked Kaehrle’s 1951 town center proposal to encourage its commercial growth while maintaining the neighborhoods in the center. The plan included the extension of Walden Street from Farmington Avenue to Arapahoe Road, and the extension of Arapahoe from LaSalle Road to South Main with an eventual link up through Memorial Road to Trout Brook Drive (just completed in 2004). LaSalle Road would end at Ellsworth and not go through to Pelham Road to maintain the residential nature of the town outside the perimeter of traffic.</w:t>
      </w:r>
    </w:p>
    <w:p>
      <w:pPr>
        <w:pStyle w:val="BodyText"/>
      </w:pPr>
      <w:r>
        <w:t xml:space="preserve">The TPZ wanted to build a perimeter traffic plan because traffic was a problem at the main intersection of Farmington Avenue and Main Street and to contain development within the perimeter formed by Walden and Arapahoe on the south and west. According to Town Manager, Richard L. Brown, the plan would keep the residential areas safe and stable.</w:t>
      </w:r>
    </w:p>
    <w:p>
      <w:pPr>
        <w:pStyle w:val="BodyText"/>
      </w:pPr>
      <w:r>
        <w:t xml:space="preserve">By this time, Lord &amp; Taylor’s 100,000 square foot store in Bishop’s Corner and the planned Sears Roebuck with 130,000 square feet in Corbin’s Corner threatened businesses in the center. The town planners foresaw opening a</w:t>
      </w:r>
      <w:r>
        <w:t xml:space="preserve"> </w:t>
      </w:r>
      <w:r>
        <w:t xml:space="preserve">“</w:t>
      </w:r>
      <w:r>
        <w:t xml:space="preserve">junior department store</w:t>
      </w:r>
      <w:r>
        <w:t xml:space="preserve">”</w:t>
      </w:r>
      <w:r>
        <w:t xml:space="preserve"> </w:t>
      </w:r>
      <w:r>
        <w:t xml:space="preserve">in the center to support specialty shops. In 1959, the Town Center’s largest dry goods store had 15,000 square feet.</w:t>
      </w:r>
    </w:p>
    <w:p>
      <w:pPr>
        <w:pStyle w:val="BodyText"/>
      </w:pPr>
      <w:r>
        <w:t xml:space="preserve">The new plan included concern about parking with the proposal for a two-level parking lot. Plans also surfaced for a 100 room hotel with banquet facilities to be located on the southeast corner of Trout Brook and Farmington (where the Exxon station is today.)</w:t>
      </w:r>
    </w:p>
    <w:p>
      <w:pPr>
        <w:pStyle w:val="BodyText"/>
      </w:pPr>
      <w:r>
        <w:t xml:space="preserve">The new Hall High School on North Main did not open until 1970, but already in 1959, town planners knew that the new school would be built, just two years after the completion of Conard. Some wanted the Old Hall kept as an education center after the north end high school was built. One plan had this building transformed into a college; the high percentage of West Hartford’s high school graduates who planned college level studies, they thought, would produce an overflow of students who would not be able to enroll in a traditional college and this building could provide a place for residents to complete the first two years of college work on a tuition basis.</w:t>
      </w:r>
    </w:p>
    <w:p>
      <w:pPr>
        <w:pStyle w:val="BodyText"/>
      </w:pPr>
      <w:r>
        <w:t xml:space="preserve">By 1962, the Town Council came up with still another comprehensive plan for development. The plan was based on the population continuing to grow from 62,000 to 80,000 in 20 years. The population actually peaked in 1967 at about 73,000 and then declined until the 2000 census to about 61,000.</w:t>
      </w:r>
    </w:p>
    <w:p>
      <w:pPr>
        <w:pStyle w:val="BodyText"/>
      </w:pPr>
      <w:r>
        <w:t xml:space="preserve">The continued thrust of this plan was to establish the character of the town as a residential community. The plan said,</w:t>
      </w:r>
      <w:r>
        <w:t xml:space="preserve"> </w:t>
      </w:r>
      <w:r>
        <w:t xml:space="preserve">“</w:t>
      </w:r>
      <w:r>
        <w:t xml:space="preserve">the prime planning objective is to preserve the town’s good residential character</w:t>
      </w:r>
      <w:r>
        <w:t xml:space="preserve">”</w:t>
      </w:r>
      <w:r>
        <w:t xml:space="preserve"> </w:t>
      </w:r>
      <w:r>
        <w:t xml:space="preserve">and to keep high standards in planning any new developments. No more than 10% of the town would be for commercial or industrial use. In 1962, according to the plan, people</w:t>
      </w:r>
      <w:r>
        <w:t xml:space="preserve"> </w:t>
      </w:r>
      <w:r>
        <w:t xml:space="preserve">“</w:t>
      </w:r>
      <w:r>
        <w:t xml:space="preserve">shop, work and recreate</w:t>
      </w:r>
      <w:r>
        <w:t xml:space="preserve">”</w:t>
      </w:r>
      <w:r>
        <w:t xml:space="preserve"> </w:t>
      </w:r>
      <w:r>
        <w:t xml:space="preserve">outside of West Hartford. There was much talk about zoning for apartments as that was seen as the only means for residential growth.</w:t>
      </w:r>
    </w:p>
    <w:p>
      <w:pPr>
        <w:pStyle w:val="BodyText"/>
      </w:pPr>
      <w:r>
        <w:t xml:space="preserve">In 2004, 42 years later, residents again speak out about development in the town center. But unlike the 1960s, West Hartford no longer portrays itself as only a residential suburb. This new Blueback Square development is a mixed use development which integrates residential, office and retail space so that use of the area is spread out over the course of the day.</w:t>
      </w:r>
    </w:p>
    <w:p>
      <w:pPr>
        <w:pStyle w:val="BodyText"/>
      </w:pPr>
      <w:r>
        <w:t xml:space="preserve">Residents continue to be concerned about the character of the town. The concerns about traffic and residential neighborhoods continue. And with this development, instead of the Town Center reacting to development in the north and south ends of town, Westfarms Mall has weighed in with apprehensions about how the center’s growth will affect their retail sales.</w:t>
      </w:r>
    </w:p>
    <w:p>
      <w:pPr>
        <w:pStyle w:val="BodyText"/>
      </w:pPr>
      <w:r>
        <w:t xml:space="preserve">Residents today, just as 40 years ago, raise the concern that the town may become too urban and lose what they consider to be the</w:t>
      </w:r>
      <w:r>
        <w:t xml:space="preserve"> </w:t>
      </w:r>
      <w:r>
        <w:t xml:space="preserve">“</w:t>
      </w:r>
      <w:r>
        <w:t xml:space="preserve">small town</w:t>
      </w:r>
      <w:r>
        <w:t xml:space="preserve">”</w:t>
      </w:r>
      <w:r>
        <w:t xml:space="preserve"> </w:t>
      </w:r>
      <w:r>
        <w:t xml:space="preserve">residential feel.</w:t>
      </w:r>
    </w:p>
    <w:p>
      <w:pPr>
        <w:pStyle w:val="BodyText"/>
      </w:pPr>
      <w:r>
        <w:t xml:space="preserve">The town government continues to work as a partner with developers, in their efforts toward controlled development which balances the need for new tax revenues, with neighborhood concerns, and with the changing role the town of West Hartford plays as a regional destination for shopping and nightlife.</w:t>
      </w:r>
    </w:p>
    <w:p>
      <w:pPr>
        <w:pStyle w:val="BodyText"/>
      </w:pPr>
      <w:r>
        <w:t xml:space="preserve">As West Hartford residents have always done, they will continue to candidly question the motives of both government officials and commercial developers in the debate over how new developments define the town’s character.</w:t>
      </w:r>
    </w:p>
    <w:p>
      <w:pPr>
        <w:pStyle w:val="Heading2"/>
      </w:pPr>
      <w:bookmarkStart w:id="212" w:name="remember-me-the-vietnam-war"/>
      <w:r>
        <w:t xml:space="preserve">“</w:t>
      </w:r>
      <w:r>
        <w:t xml:space="preserve">Remember Me</w:t>
      </w:r>
      <w:r>
        <w:t xml:space="preserve">”</w:t>
      </w:r>
      <w:r>
        <w:t xml:space="preserve">: The Vietnam War</w:t>
      </w:r>
      <w:bookmarkEnd w:id="212"/>
    </w:p>
    <w:p>
      <w:pPr>
        <w:pStyle w:val="FirstParagraph"/>
      </w:pPr>
      <w:r>
        <w:rPr>
          <w:i/>
        </w:rPr>
        <w:t xml:space="preserve">Originally appeared in West Hartford Life, February 2005</w:t>
      </w:r>
    </w:p>
    <w:p>
      <w:pPr>
        <w:pStyle w:val="BodyText"/>
      </w:pPr>
      <w:r>
        <w:t xml:space="preserve">“</w:t>
      </w:r>
      <w:r>
        <w:t xml:space="preserve">Remember Me.</w:t>
      </w:r>
      <w:r>
        <w:t xml:space="preserve">”</w:t>
      </w:r>
      <w:r>
        <w:t xml:space="preserve"> </w:t>
      </w:r>
      <w:r>
        <w:t xml:space="preserve">These are the plaintive words of Joe Donahue, historian of the Connecticut Veteran Memorial soon to be built in the center of town on the site where the first church was built in the West Division. Donahue has spent two years researching the 202 West Hartford war casualties. Donahue’s passion for finding out about these casualties embodies the spirit behind the building of the war memorial in the center of town.</w:t>
      </w:r>
    </w:p>
    <w:p>
      <w:pPr>
        <w:pStyle w:val="BodyText"/>
      </w:pPr>
      <w:r>
        <w:t xml:space="preserve">A look at the 18 men who died in the Vietnam War gives a window on the sacrifices made by a country, a state, and a town when the federal government chooses to go to war.</w:t>
      </w:r>
    </w:p>
    <w:p>
      <w:pPr>
        <w:pStyle w:val="BodyText"/>
      </w:pPr>
      <w:r>
        <w:t xml:space="preserve">The average age of the men who died was 24. Two men who died were 35; of the 15 others, the average age was 22. Four graduated from Hall, two from Conard, two from Kingswood and one from Northwest Catholic. Five were college graduates from Georgetown, University of Pennsylvania, the Naval Academy, Trinity, and Norwich University and all 17 graduated from high school. All were listed as Christian.</w:t>
      </w:r>
    </w:p>
    <w:p>
      <w:pPr>
        <w:pStyle w:val="BodyText"/>
      </w:pPr>
      <w:r>
        <w:t xml:space="preserve">Geographically, only one man lived north of Asylum Avenue. One man lived on Hunter Drive, two in the Buena Vista area, and three in the area around Kennedy Park. Two lived near Fern Park, three near Morley School, and one near Conard.</w:t>
      </w:r>
    </w:p>
    <w:p>
      <w:pPr>
        <w:pStyle w:val="BodyText"/>
      </w:pPr>
      <w:r>
        <w:t xml:space="preserve">Nine of the men died on the ground, one the result of an accidental homicide. Seven died in helicopter or plane crashes. The highest national and town casualties were in the year 1968, the year of the Tet Offensive. For the nation, 14,000 died, which was about 25% of total casualties. In West Hartford, 6 of our 17 were killed in that year.</w:t>
      </w:r>
    </w:p>
    <w:p>
      <w:pPr>
        <w:pStyle w:val="BodyText"/>
      </w:pPr>
      <w:r>
        <w:t xml:space="preserve">Below is a short paragraph on each man who died based on Donahue’s research. They are listed in the order in which they died.</w:t>
      </w:r>
    </w:p>
    <w:p>
      <w:pPr>
        <w:pStyle w:val="Compact"/>
        <w:numPr>
          <w:numId w:val="1006"/>
          <w:ilvl w:val="0"/>
        </w:numPr>
      </w:pPr>
      <w:r>
        <w:t xml:space="preserve">Brian John Cronin, 775 Farmington Avenue was a Navy bombardier navigator aboard a light bomber that crashed in an unknown area. His plane was downed in the South China Sea. He was West Hartford’s first casualty and died in December 1964 at age 24. He played tennis. He went to UCONN where his father was Dean of the UConn School of Social Work. He graduated from East Hartford High School, and then lived with his widowed mother before he enlisted. JFK was his hero and he joined the Navy because of it.</w:t>
      </w:r>
    </w:p>
    <w:p>
      <w:pPr>
        <w:pStyle w:val="Compact"/>
        <w:numPr>
          <w:numId w:val="1006"/>
          <w:ilvl w:val="0"/>
        </w:numPr>
      </w:pPr>
      <w:r>
        <w:t xml:space="preserve">Edmund Francis Eddy, of West Point Terrace was killed by small arms fire in March 1966. He was a Marine Corps Field Radio Operator. He was 22 when he died in Quang Ngai Province.</w:t>
      </w:r>
    </w:p>
    <w:p>
      <w:pPr>
        <w:pStyle w:val="Compact"/>
        <w:numPr>
          <w:numId w:val="1006"/>
          <w:ilvl w:val="0"/>
        </w:numPr>
      </w:pPr>
      <w:r>
        <w:t xml:space="preserve">Edward Gaffney Creed, of North Steele Road, was killed in June 1966 in Thua Thien Province. He was a crew member on a medical evacuation mission when his helicopter caught fire from hostile gunfire and crashed. He was 21 when he died. He served for three 1/2 years.</w:t>
      </w:r>
    </w:p>
    <w:p>
      <w:pPr>
        <w:pStyle w:val="Compact"/>
        <w:numPr>
          <w:numId w:val="1006"/>
          <w:ilvl w:val="0"/>
        </w:numPr>
      </w:pPr>
      <w:r>
        <w:t xml:space="preserve">David Hight, of Meadow Farms Road, was in the Army, and died at age 24 somewhere in Vietnam in June 1966. He died from wounds suffered from a grenade. He signed up for two years of service but died after serving for nine months. His parents moved to West Hartford the year Hight graduated from high school in New York state. He graduated from Norwich University.</w:t>
      </w:r>
    </w:p>
    <w:p>
      <w:pPr>
        <w:pStyle w:val="Compact"/>
        <w:numPr>
          <w:numId w:val="1006"/>
          <w:ilvl w:val="0"/>
        </w:numPr>
      </w:pPr>
      <w:r>
        <w:t xml:space="preserve">John Welch III, age 24 from 28 North Quaker Lane and a graduate of St. Thomas Parochial School, Hall High School, and Georgetown University (1965) died of wounds suffered on the ground at Quang Ngai in February 1967. He entered Marine Corps Officers’ Candidate School in January 1966 and graduated with honors. He arrived in Vietnam in October 1966 and served for five months. Welch had a brother at the U.S. Naval Academy at the time and one other brother and two sisters.</w:t>
      </w:r>
    </w:p>
    <w:p>
      <w:pPr>
        <w:pStyle w:val="Compact"/>
        <w:numPr>
          <w:numId w:val="1006"/>
          <w:ilvl w:val="0"/>
        </w:numPr>
      </w:pPr>
      <w:r>
        <w:t xml:space="preserve">William Markarian lived on Bretton Road and died at age from an explosive device at Thua Thien. He left for Vietnam in May 1967 and died nine months later. He had been a gardener with Baker’s Nursery in Tariffville before he entered the military.</w:t>
      </w:r>
    </w:p>
    <w:p>
      <w:pPr>
        <w:pStyle w:val="Compact"/>
        <w:numPr>
          <w:numId w:val="1006"/>
          <w:ilvl w:val="0"/>
        </w:numPr>
      </w:pPr>
      <w:r>
        <w:t xml:space="preserve">Crosley Fitton, Jr. died in February 1968 at age 35. He was an Air Force pilot flying an F105 Thunderchief on a combat mission as part of the Tet Offensive, flying over the outskirts of Hanoi when his plane was hit by a surface to air missile. He and his co-pilot bailed out and parachuted safely to the ground. It was unclear what happened next as the Air Force listed them as</w:t>
      </w:r>
      <w:r>
        <w:t xml:space="preserve"> </w:t>
      </w:r>
      <w:r>
        <w:t xml:space="preserve">“</w:t>
      </w:r>
      <w:r>
        <w:t xml:space="preserve">Missing in Action.</w:t>
      </w:r>
      <w:r>
        <w:t xml:space="preserve">”</w:t>
      </w:r>
      <w:r>
        <w:t xml:space="preserve"> </w:t>
      </w:r>
      <w:r>
        <w:t xml:space="preserve">In 1975, Fitton’s remains were handed over to a U.S. congressional delegation to Hanoi. His wife, who had remarried by 1975, and his parents were skeptical that the remains were really his. At age 17, Fitton and four other West Hartford boys went to Detroit to compete in a national model plane contest sponsored by Plymouth. His interest in planes continued. He was married and lived on Oakwood Avenue</w:t>
      </w:r>
    </w:p>
    <w:p>
      <w:pPr>
        <w:pStyle w:val="Compact"/>
        <w:numPr>
          <w:numId w:val="1006"/>
          <w:ilvl w:val="0"/>
        </w:numPr>
      </w:pPr>
      <w:r>
        <w:t xml:space="preserve">John P. Holden II, who lived on Farmington Avenue, died at age 24 in Quang Tri Province. He served in the Marines and was killed in a mid-air collision of helicopters that had picked up four wounded Marines near Khe Sanh in February 1967. He was married.</w:t>
      </w:r>
    </w:p>
    <w:p>
      <w:pPr>
        <w:pStyle w:val="Compact"/>
        <w:numPr>
          <w:numId w:val="1006"/>
          <w:ilvl w:val="0"/>
        </w:numPr>
      </w:pPr>
      <w:r>
        <w:t xml:space="preserve">Army Corporal Radioman Adam Knecht, age 20 from Oakwood Avenue was killed at Binh Duong in May 1968 of multiple fragmentation wounds. Adam lived in West Hartford until he was 11. In one of his last letters, Knecht had questioned</w:t>
      </w:r>
      <w:r>
        <w:t xml:space="preserve"> </w:t>
      </w:r>
      <w:r>
        <w:t xml:space="preserve">“</w:t>
      </w:r>
      <w:r>
        <w:t xml:space="preserve">the purpose of wasting young American lives</w:t>
      </w:r>
      <w:r>
        <w:t xml:space="preserve">”</w:t>
      </w:r>
      <w:r>
        <w:t xml:space="preserve"> </w:t>
      </w:r>
      <w:r>
        <w:t xml:space="preserve">in the Vietnam conflict. He was drafted.</w:t>
      </w:r>
    </w:p>
    <w:p>
      <w:pPr>
        <w:pStyle w:val="Compact"/>
        <w:numPr>
          <w:numId w:val="1006"/>
          <w:ilvl w:val="0"/>
        </w:numPr>
      </w:pPr>
      <w:r>
        <w:t xml:space="preserve">Raymond Coyle Daley lived on East Normandy Drive and died in Quang Nam province in July 1968 when his helicopter was downed by enemy fire. He served as a First Lieutenant in the Marine Corps. He won the Air Medal, Purple Heart, Vietnam Service and Campaign Medal and National Defense Medal. He was 24 when he died. He graduated from Hall High School and attended Providence College and the Naval Academy.</w:t>
      </w:r>
    </w:p>
    <w:p>
      <w:pPr>
        <w:pStyle w:val="Compact"/>
        <w:numPr>
          <w:numId w:val="1006"/>
          <w:ilvl w:val="0"/>
        </w:numPr>
      </w:pPr>
      <w:r>
        <w:t xml:space="preserve">Robert Lyon Norton of Keeney Avenue and a graduate of Hall High school died at age 35 in Quang Nam Province in December 1968 as the result of a plane crash under hostile fire. He served for 14 years in the Marine Corps. Norton received the Distinguished Flying Cross, the Air Medal and the Purple Heart. He lived most of his life in West Hartford. He was an Eagle Scout and graduate of the Hall High class of 1951. He attended UCONN, but did not graduate, entering the Naval Air Cadet Program during the Korean War.</w:t>
      </w:r>
    </w:p>
    <w:p>
      <w:pPr>
        <w:pStyle w:val="Compact"/>
        <w:numPr>
          <w:numId w:val="1006"/>
          <w:ilvl w:val="0"/>
        </w:numPr>
      </w:pPr>
      <w:r>
        <w:t xml:space="preserve">Mark Hannay Dixon, of Uplands Drive died at age 23 in Quang Nam province. He earned a Purple Heart, Silver Star, Bronze Star, and Army Commendation for his service. He was killed trying to rescue a wounded comrade in Quang Nam. His Silver Star citation said that he</w:t>
      </w:r>
      <w:r>
        <w:t xml:space="preserve"> </w:t>
      </w:r>
      <w:r>
        <w:t xml:space="preserve">“</w:t>
      </w:r>
      <w:r>
        <w:t xml:space="preserve">courageously crawled, under intense enemy fire, to the fallen soldier and began to administer first aid.</w:t>
      </w:r>
      <w:r>
        <w:t xml:space="preserve">”</w:t>
      </w:r>
      <w:r>
        <w:t xml:space="preserve"> </w:t>
      </w:r>
      <w:r>
        <w:t xml:space="preserve">As he tried to carry the man to safety, he was hit by enemy fire. His tour of duty began in late March 1969 and he died one month later. He graduated from University of Pennsylvania. He was going to enter University of Michigan Law School in 1970. His father was a lawyer. Classmates at Kingswood established a scholarship for him and collected $6,500.</w:t>
      </w:r>
    </w:p>
    <w:p>
      <w:pPr>
        <w:pStyle w:val="Compact"/>
        <w:numPr>
          <w:numId w:val="1006"/>
          <w:ilvl w:val="0"/>
        </w:numPr>
      </w:pPr>
      <w:r>
        <w:t xml:space="preserve">Thomas Hill, of Florence Street died at age 21 in Binh Duong province by a mortar missile. He served as a Warrant Officer in the US Army and was killed in June 1969. He was a member of the first graduating class at St. Brigid School, attended Northwest Catholic, Cheshire Academy and Wichita State University in Kansas. He entered the Army in October 1968 and became a helicopter pilot. Hill’s father was a Fire Captain in town and his mother a secretary to U.S. Senator Abraham Ribicoff.</w:t>
      </w:r>
    </w:p>
    <w:p>
      <w:pPr>
        <w:pStyle w:val="Compact"/>
        <w:numPr>
          <w:numId w:val="1006"/>
          <w:ilvl w:val="0"/>
        </w:numPr>
      </w:pPr>
      <w:r>
        <w:t xml:space="preserve">Marine Lance Corporal Douglas Whiting Young, age 21 was killed on December 20, 1969 in Quang Nam Province as a result of an accidental homicide. He lived on Longview Road and graduated from Kingswood School in 1966 and attended Rensselaer Polytechnic Institute for two years. He was a member of the First Church of Christ Congregational.</w:t>
      </w:r>
    </w:p>
    <w:p>
      <w:pPr>
        <w:pStyle w:val="Compact"/>
        <w:numPr>
          <w:numId w:val="1006"/>
          <w:ilvl w:val="0"/>
        </w:numPr>
      </w:pPr>
      <w:r>
        <w:t xml:space="preserve">Loring McKenzie Bailey, Jr., of Saint Augustine Street, was age 24 when he was killed in March 1970 at Quang Ngai Province on the ground. He was with the U.S. Army infantry. He was married. He served for only 5 ½ months before he died. He graduated from Trinity College in 1967. His wife was from West Hartford, though he grew up in Stonington.</w:t>
      </w:r>
    </w:p>
    <w:p>
      <w:pPr>
        <w:pStyle w:val="Compact"/>
        <w:numPr>
          <w:numId w:val="1006"/>
          <w:ilvl w:val="0"/>
        </w:numPr>
      </w:pPr>
      <w:r>
        <w:t xml:space="preserve">Norman Westwood, from Terrace Road and a 1962 graduate of Conard High School, was killed at age 25 in May 1970. Westwood graduated from St. Anselm’s College. After college he joined the Navy. Westwood flew more than 100 missions and was awarded the Air Medal. He served for four years in the Navy in the reserves and as a pilot. He died when his F-4 Phantom fighter failed in its takeoff from the USS Coral Sea for a bombing mission over North Vietnam. His plane sank in the South China Sea. Westwood was the son of the West Hartford Deputy Fire Chief. Westwood hoped to return to the U.S. in June and marry his fiancé from California.</w:t>
      </w:r>
    </w:p>
    <w:p>
      <w:pPr>
        <w:pStyle w:val="Compact"/>
        <w:numPr>
          <w:numId w:val="1006"/>
          <w:ilvl w:val="0"/>
        </w:numPr>
      </w:pPr>
      <w:r>
        <w:t xml:space="preserve">Gary Lewis, from South Street, graduated from Conard in 1969 and was 20 when he was killed by a booby trap in Quang Nam on June 30, 1971. Lewis enlisted in October 1969. His parents said his tour of duty was up in September and he was planning to come home to go to college.</w:t>
      </w:r>
    </w:p>
    <w:p>
      <w:pPr>
        <w:pStyle w:val="Compact"/>
        <w:numPr>
          <w:numId w:val="1006"/>
          <w:ilvl w:val="0"/>
        </w:numPr>
      </w:pPr>
      <w:r>
        <w:t xml:space="preserve">Jeffrey Weed died in an airplane crash on his way to Vietnam on April 6, 1972. He was a Captain in the US Marine Corps. He grew up in West Hartford, and earned his Eagle Scout. He graduated from Mount Hermon School in Northfield, MA and then from Lehigh University in Pennsylvania. He had a low lottery number and chose to enlist. Because he was not in combat when his plane went down in the South China Sea, his name cannot appear on the Vietnam War Memorial. However, his name is on West Hartford’s wall.</w:t>
      </w:r>
    </w:p>
    <w:p>
      <w:pPr>
        <w:pStyle w:val="FirstParagraph"/>
      </w:pPr>
      <w:r>
        <w:t xml:space="preserve">The Veterans on the War Memorial Committee want the information Donahue gathered to be used in West Hartford’s history classrooms. Gathering the raw material is the first step toward helping teachers teach about war from a local perspective. As historians, teachers know that to accurately teach about war, they need to show many viewpoints: of those who fought, those who protested and those whose lives changed on the home front. Learning about those who died in service to the country is one of these perspectives.</w:t>
      </w:r>
    </w:p>
    <w:p>
      <w:pPr>
        <w:pStyle w:val="Heading2"/>
      </w:pPr>
      <w:bookmarkStart w:id="213" w:name="democrats-vs.republicans-1958-1972"/>
      <w:r>
        <w:t xml:space="preserve">Democrats vs. Republicans: 1958-1972</w:t>
      </w:r>
      <w:bookmarkEnd w:id="213"/>
    </w:p>
    <w:p>
      <w:pPr>
        <w:pStyle w:val="FirstParagraph"/>
      </w:pPr>
      <w:r>
        <w:rPr>
          <w:i/>
        </w:rPr>
        <w:t xml:space="preserve">Originally appeared in West Hartford Life, October 2001</w:t>
      </w:r>
    </w:p>
    <w:p>
      <w:pPr>
        <w:pStyle w:val="BlockText"/>
      </w:pPr>
      <w:r>
        <w:t xml:space="preserve">In 1961, it was socially improper, economically stupid and politically unwise to be a Democrat in West Hartford. But in 1972, it is an idea that has arrived.</w:t>
      </w:r>
    </w:p>
    <w:p>
      <w:pPr>
        <w:pStyle w:val="FirstParagraph"/>
      </w:pPr>
      <w:r>
        <w:t xml:space="preserve">This statement, made by Harry Kleinman, then Democratic Town Chairman, attorney, and past judge of the West Hartford Police Court, makes me wonder what changed in the town, at the state level, and at the federal level that turned West Hartford from a Republican to a Democratic town over these years.</w:t>
      </w:r>
    </w:p>
    <w:p>
      <w:pPr>
        <w:pStyle w:val="BodyText"/>
      </w:pPr>
      <w:r>
        <w:t xml:space="preserve">Kleinman’s statement was a bit of hyperbole because, 17 years earlier, in 1955, Democrats gained control of the Town Council for the first time in the town’s 101 year history. At that time, the town was split into seven districts and Town Councilors were elected by district. Two years later, in 1957, Republicans outnumbered Democrats 14,000 to 6,000 but the Democrats maintained their 4-3 council majority by a mere four votes in the sixth district (Morley School and Quaker Hose Firehouse areas). Most of the Republicans lived in the first (largely north of Farmington and Asylum Avenues) and second districts (Town Hall, Sedgwick and Webster Hill School areas.) These two districts had much larger populations than the other five, but the districts established in the 1920s were not readjusted as the population grew.</w:t>
      </w:r>
    </w:p>
    <w:p>
      <w:pPr>
        <w:pStyle w:val="BodyText"/>
      </w:pPr>
      <w:r>
        <w:t xml:space="preserve">In an article written for the</w:t>
      </w:r>
      <w:r>
        <w:t xml:space="preserve"> </w:t>
      </w:r>
      <w:r>
        <w:rPr>
          <w:i/>
        </w:rPr>
        <w:t xml:space="preserve">West Hartford News</w:t>
      </w:r>
      <w:r>
        <w:t xml:space="preserve"> </w:t>
      </w:r>
      <w:r>
        <w:t xml:space="preserve">in 1972, Nan Glass, former Democratic Mayor of West Hartford chronicled the history of the Democratic Party. She wrote that the original Democrats in West Hartford, prior to World War II, were largely Irish Catholics from the south end of town. The chairmanship of the party held by Edward P. Quinn was passed to his sister Katherine in 1942 when he resigned to become Registrar of Voters. She was chairman for 10 years and then Richard T. Scully took over when Quinn became involved in the state and national Democratic Party structure.</w:t>
      </w:r>
    </w:p>
    <w:p>
      <w:pPr>
        <w:pStyle w:val="BodyText"/>
      </w:pPr>
      <w:r>
        <w:t xml:space="preserve">Following World War II, in the 1950s and 1960s, Irish from the south end dominated the party: Brian O’Meara, Robert Shea, Helen Murray, Dorothy Muldoon, Thomas O’Neill Jr. and Edward B. Connors all played major roles in Democratic politics and town government.</w:t>
      </w:r>
    </w:p>
    <w:p>
      <w:pPr>
        <w:pStyle w:val="BodyText"/>
      </w:pPr>
      <w:r>
        <w:t xml:space="preserve">In the 1960s, a steady stream of Jewish voters moved from the North End of Hartford to northern West Hartford. They brought with them their Democratic Party affiliation. They were joined by a growing number of residents of Italian background. A fourth faction included the</w:t>
      </w:r>
      <w:r>
        <w:t xml:space="preserve"> </w:t>
      </w:r>
      <w:r>
        <w:t xml:space="preserve">“</w:t>
      </w:r>
      <w:r>
        <w:t xml:space="preserve">Yankee</w:t>
      </w:r>
      <w:r>
        <w:t xml:space="preserve">”</w:t>
      </w:r>
      <w:r>
        <w:t xml:space="preserve"> </w:t>
      </w:r>
      <w:r>
        <w:t xml:space="preserve">liberals –- like Catherine C. Reynolds and State Senator Jay Jackson, the first Democrat from West Hartford to be elected to the State Senate in 1966.</w:t>
      </w:r>
    </w:p>
    <w:p>
      <w:pPr>
        <w:pStyle w:val="BodyText"/>
      </w:pPr>
      <w:r>
        <w:t xml:space="preserve">In the early 1970s, with the 26th Amendment and the anti-Vietnam War movement, the Democratic Party made a big effort to register 18 to 21 year olds as Democrats.</w:t>
      </w:r>
    </w:p>
    <w:p>
      <w:pPr>
        <w:pStyle w:val="BodyText"/>
      </w:pPr>
      <w:r>
        <w:t xml:space="preserve">These constituencies led the Democrats to pull ahead of the Republicans in registration by 1971, 15,000 to 14,200 with 13,000 unaffiliated voters. However, that did not mean that the Democrats dominated politics, even in the 1970s.</w:t>
      </w:r>
    </w:p>
    <w:p>
      <w:pPr>
        <w:pStyle w:val="BodyText"/>
      </w:pPr>
      <w:r>
        <w:t xml:space="preserve">Just as demographics changed over the 40-year period, so did the nature of the electorate. In 1958, the liberal Abe Ribicoff was the first Democratic Governor ever to win West Hartford. But West Hartford voters remained conservative on local issues. A referendum to allow the sale of liquor in restaurants on Sunday was defeated for the second time 9,195 to 5,457 with only one precinct, King Philip School, voting in favor.</w:t>
      </w:r>
    </w:p>
    <w:p>
      <w:pPr>
        <w:pStyle w:val="BodyText"/>
      </w:pPr>
      <w:r>
        <w:t xml:space="preserve">But Republicans did not take these local and state wins lightly. In 1958, a new charter, supported by the Republicans, who outnumbered Democrats 3 to 1, allowed Town Councilors to be elected at large, rather than by district. In April 1959, under the new charter, the Republicans took control back from the Democrats winning six seats and the Democrats winning three. The April 1961 election found the Republicans in control once more, though the gap in registration narrowed slightly.</w:t>
      </w:r>
    </w:p>
    <w:p>
      <w:pPr>
        <w:pStyle w:val="BodyText"/>
      </w:pPr>
      <w:r>
        <w:t xml:space="preserve">National politics in 1964 displayed the independence of the voters. Democrat Lyndon B. Johnson swept the district with 65% voting for him. Local Republican leaders were visibly upset with Barry Goldwater’s showing. This was the first time a Democratic presidential candidate won in West Hartford. Democrat Thomas Dodd defeated the Republican ex-Governor John Lodge for Senate. The jubilant party at Democratic headquarters on New Britain Avenue was filled with young Democrats who had started a young adult political organization, United Democrats for West Hartford, in August of 1964. This group enrolled many new voters and claimed their share in the margin of victory.</w:t>
      </w:r>
    </w:p>
    <w:p>
      <w:pPr>
        <w:pStyle w:val="BodyText"/>
      </w:pPr>
      <w:r>
        <w:t xml:space="preserve">In 1967, the Republicans maintained a majority in registration, 14,200 to 11,400. There were 13,300 unaffiliated voters, who tended to lean to the Republicans. Popular Republican Mayor Richard Sheehan did not run for re-election. The Democrats won the election and took control of the Town Council 6-3. Architect John M. Huntington became Mayor even though he was the third highest vote getter. It was thought that he was the butt of negative campaigning when Republicans accused him of supporting</w:t>
      </w:r>
      <w:r>
        <w:t xml:space="preserve"> </w:t>
      </w:r>
      <w:r>
        <w:t xml:space="preserve">“</w:t>
      </w:r>
      <w:r>
        <w:t xml:space="preserve">reverse busing</w:t>
      </w:r>
      <w:r>
        <w:t xml:space="preserve">”</w:t>
      </w:r>
      <w:r>
        <w:t xml:space="preserve"> </w:t>
      </w:r>
      <w:r>
        <w:t xml:space="preserve">to integrate the schools, the</w:t>
      </w:r>
      <w:r>
        <w:t xml:space="preserve"> </w:t>
      </w:r>
      <w:r>
        <w:t xml:space="preserve">“</w:t>
      </w:r>
      <w:r>
        <w:t xml:space="preserve">Project Concern</w:t>
      </w:r>
      <w:r>
        <w:t xml:space="preserve">”</w:t>
      </w:r>
      <w:r>
        <w:t xml:space="preserve"> </w:t>
      </w:r>
      <w:r>
        <w:t xml:space="preserve">initiative, even though he did not.</w:t>
      </w:r>
    </w:p>
    <w:p>
      <w:pPr>
        <w:pStyle w:val="BodyText"/>
      </w:pPr>
      <w:r>
        <w:t xml:space="preserve">The 1968 Democratic primary voters could choose between Eugene McCarthy, Robert Kennedy and Hubert Humphrey and this led to a split in the local Democratic Party, but ultimately led to a majority of Democratic registered voters. The national party called for a modernization of party machinery and changes that would</w:t>
      </w:r>
      <w:r>
        <w:t xml:space="preserve"> </w:t>
      </w:r>
      <w:r>
        <w:t xml:space="preserve">“</w:t>
      </w:r>
      <w:r>
        <w:t xml:space="preserve">democratize</w:t>
      </w:r>
      <w:r>
        <w:t xml:space="preserve">”</w:t>
      </w:r>
      <w:r>
        <w:t xml:space="preserve"> </w:t>
      </w:r>
      <w:r>
        <w:t xml:space="preserve">the party. The party establishment felt the purpose of the town committee was to get Democrats elected while the newcomers in the form of the Caucus of Connecticut Democrats were more interested in the party taking positions on social issues. This particular faction of the party supported Eugene McCarthy for the Democratic Presidential nomination. Oliver and Mims Butterworth spearheaded this group.</w:t>
      </w:r>
    </w:p>
    <w:p>
      <w:pPr>
        <w:pStyle w:val="BodyText"/>
      </w:pPr>
      <w:r>
        <w:t xml:space="preserve">The CCD managed to oust Katherine Quinn, the second most powerful Democratic Party leader in Connecticut, from the Democratic State Central Committee, a position she had held for 40 years. Mims Butterworth, a McCarthy supporter, took her place on the state committee from the 5th District.</w:t>
      </w:r>
    </w:p>
    <w:p>
      <w:pPr>
        <w:pStyle w:val="BodyText"/>
      </w:pPr>
      <w:r>
        <w:t xml:space="preserve">However, the Democrats controlled the town for only two years. In 1969, Republicans won the Town Council, 6-3 and chose Ellsworth Grant as Mayor.</w:t>
      </w:r>
    </w:p>
    <w:p>
      <w:pPr>
        <w:pStyle w:val="BodyText"/>
      </w:pPr>
      <w:r>
        <w:t xml:space="preserve">The Democratic slate in the 1971 election was entirely new, except for incumbent Brian O’Meara, and did better than any other slate in history. Catherine Reynolds, in her first election, was the top vote- getter. The Democratic newcomers actually beat a Republican incumbent. The Democrats gained one seat in the Council (5-4) and gained control of the Board of Education (4-3). The Republican Party chairman, Alfred</w:t>
      </w:r>
      <w:r>
        <w:t xml:space="preserve"> </w:t>
      </w:r>
      <w:r>
        <w:t xml:space="preserve">“</w:t>
      </w:r>
      <w:r>
        <w:t xml:space="preserve">Tim</w:t>
      </w:r>
      <w:r>
        <w:t xml:space="preserve">”</w:t>
      </w:r>
      <w:r>
        <w:t xml:space="preserve"> </w:t>
      </w:r>
      <w:r>
        <w:t xml:space="preserve">Covello, credited the Democratic presence to a general unhappiness with government at all levels, especially on the federal level. By 1971, many voters opposed Nixon’s policies in Vietnam and that may have been felt in the election.</w:t>
      </w:r>
    </w:p>
    <w:p>
      <w:pPr>
        <w:pStyle w:val="BodyText"/>
      </w:pPr>
      <w:r>
        <w:t xml:space="preserve">But, the Republicans came back strong in the 1972 federal election with President Nixon defeating McGovern by 23,000 to 18,000. At the same time, Bill Cotter (D) defeated Republican Rittenband for Congress and Republican Nicholas Lenge defeated Democratic incumbent Jay Jackson for the State Senate seat.</w:t>
      </w:r>
    </w:p>
    <w:p>
      <w:pPr>
        <w:pStyle w:val="BodyText"/>
      </w:pPr>
      <w:r>
        <w:t xml:space="preserve">The Democrats lost municipal elections in 1975 and 1977, and with the defeat of Jackson in 1976, Harry Kleinman felt it was time to give up the reins of the Democratic Party. He resigned after holding the position for 17 years.</w:t>
      </w:r>
    </w:p>
    <w:p>
      <w:pPr>
        <w:pStyle w:val="BodyText"/>
      </w:pPr>
      <w:r>
        <w:t xml:space="preserve">Kleinman helped build the party through voter registration, but it was up to the next generation to consistently win elections. West Hartford’s thoughtful electorate could not easily be bound to party, but by the 1970s it was no longer an embarrassment or liability to be a Democrat.</w:t>
      </w:r>
    </w:p>
    <w:p>
      <w:pPr>
        <w:pStyle w:val="Heading2"/>
      </w:pPr>
      <w:bookmarkStart w:id="214" w:name="conards-jimmy-johnson"/>
      <w:r>
        <w:t xml:space="preserve">Conard’s Jimmy Johnson</w:t>
      </w:r>
      <w:bookmarkEnd w:id="214"/>
    </w:p>
    <w:p>
      <w:pPr>
        <w:pStyle w:val="FirstParagraph"/>
      </w:pPr>
      <w:r>
        <w:rPr>
          <w:i/>
        </w:rPr>
        <w:t xml:space="preserve">Originally appeared in West Hartford Life, February 2014</w:t>
      </w:r>
    </w:p>
    <w:p>
      <w:pPr>
        <w:pStyle w:val="BodyText"/>
      </w:pPr>
      <w:r>
        <w:t xml:space="preserve">When Jimmy Johnson was elected captain of Conard’s 1959-60 basketball team, he became the first African American to hold that coveted position. He lived in a town that, just 10 years earlier, had restrictive covenants limiting the sale of homes to anyone Black. And only 39 black families (265 people or .3%) moved to town between 1959 and 1973. His experiences trumped the discrimination felt by others as he played the role that W.E.B. DuBois touted of one of the Talented Tenth. DuBois believed that the top ten percent of Blacks could be successful and help lead the way toward full community integration.</w:t>
      </w:r>
    </w:p>
    <w:p>
      <w:pPr>
        <w:pStyle w:val="BodyText"/>
      </w:pPr>
      <w:r>
        <w:t xml:space="preserve">Johnson moved to West Hartford on November 11, 1954, when it was one of the wealthiest towns in the United States. He, his parents, and his two sisters lived in the Duffy district. His father owned rental properties in Hartford. Johnson entered the 6th grade at Duffy School and at 5’6” entered 7th grade at Sedgwick Junior High. At Sedgwick he played soccer, basketball, baseball and handball. At that time, the four junior high schools had competitive sports teams and by 9th grade, Johnson starred on his 9th grade basketball team.</w:t>
      </w:r>
    </w:p>
    <w:p>
      <w:pPr>
        <w:pStyle w:val="BodyText"/>
      </w:pPr>
      <w:r>
        <w:t xml:space="preserve">His family clearly was financially successful. When not in school, Johnson spent time fishing in the MDC reservoir off Farmington Avenue. He went horseback riding in the reservoir as well, with his friend Bill Butler from Sunset Farms. Jimmy owned a horse for a year, until his father realized the high cost of stable charges and feed. Once in high school, Jimmy could be seen driving his late model Ford convertible around town.</w:t>
      </w:r>
    </w:p>
    <w:p>
      <w:pPr>
        <w:pStyle w:val="BodyText"/>
      </w:pPr>
      <w:r>
        <w:t xml:space="preserve">In the summer he played on the outdoor basketball courts at Duffy and at Morley. As a tenth grader, he played junior varsity but did not see much playing time. In the summer before his junior year, Johnson played 2 ½ hours a day, 5 days a week in his determination to play varsity his junior year. He claims he missed his sister Sandra’s Conard graduation because he was playing ball; Sandra was the first African American to graduate from Conard in 1959.</w:t>
      </w:r>
    </w:p>
    <w:p>
      <w:pPr>
        <w:pStyle w:val="BodyText"/>
      </w:pPr>
      <w:r>
        <w:t xml:space="preserve">In the late 1950s, summer games at Morley School on Fern Street brought great players and crowds. On these public courts, Johnson bragged that he would dunk so ferociously that</w:t>
      </w:r>
      <w:r>
        <w:t xml:space="preserve"> </w:t>
      </w:r>
      <w:r>
        <w:t xml:space="preserve">“</w:t>
      </w:r>
      <w:r>
        <w:t xml:space="preserve">sparks flew off the chain-link net.</w:t>
      </w:r>
      <w:r>
        <w:t xml:space="preserve">”</w:t>
      </w:r>
      <w:r>
        <w:t xml:space="preserve"> </w:t>
      </w:r>
      <w:r>
        <w:t xml:space="preserve">Johnson played with the likes of High School All American Johnny Egan (Weaver, Providence College and the NBA) and Ray Moore. When Egan played, cars were parked on both sides of the street for a ¼ of a mile.</w:t>
      </w:r>
    </w:p>
    <w:p>
      <w:pPr>
        <w:pStyle w:val="BodyText"/>
      </w:pPr>
      <w:r>
        <w:t xml:space="preserve">As a junior, Johnson made the varsity, being</w:t>
      </w:r>
      <w:r>
        <w:t xml:space="preserve"> </w:t>
      </w:r>
      <w:r>
        <w:t xml:space="preserve">“</w:t>
      </w:r>
      <w:r>
        <w:t xml:space="preserve">welcomed… with open arms and kind words,</w:t>
      </w:r>
      <w:r>
        <w:t xml:space="preserve">”</w:t>
      </w:r>
      <w:r>
        <w:t xml:space="preserve"> </w:t>
      </w:r>
      <w:r>
        <w:t xml:space="preserve">by star Ed Driscoll. Johnson was the inside player and Driscoll shot from outside. Johnson blocked at least three shots per game. In his junior year, Johnson was selected to the all-league team along with Driscoll.</w:t>
      </w:r>
    </w:p>
    <w:p>
      <w:pPr>
        <w:pStyle w:val="BodyText"/>
      </w:pPr>
      <w:r>
        <w:t xml:space="preserve">According to the</w:t>
      </w:r>
      <w:r>
        <w:t xml:space="preserve"> </w:t>
      </w:r>
      <w:r>
        <w:rPr>
          <w:i/>
        </w:rPr>
        <w:t xml:space="preserve">Hartford Courant</w:t>
      </w:r>
      <w:r>
        <w:t xml:space="preserve"> </w:t>
      </w:r>
      <w:r>
        <w:t xml:space="preserve">in 1959,</w:t>
      </w:r>
      <w:r>
        <w:t xml:space="preserve"> </w:t>
      </w:r>
      <w:r>
        <w:t xml:space="preserve">“</w:t>
      </w:r>
      <w:r>
        <w:t xml:space="preserve">Heading the list of letterwinners is stylish Jimmy Johnson, the popular captain-elect of the Chieftains. He was my most improved player from a year ago,</w:t>
      </w:r>
      <w:r>
        <w:t xml:space="preserve">”</w:t>
      </w:r>
      <w:r>
        <w:t xml:space="preserve"> </w:t>
      </w:r>
      <w:r>
        <w:t xml:space="preserve">said Coach Larry Stewart.</w:t>
      </w:r>
      <w:r>
        <w:t xml:space="preserve"> </w:t>
      </w:r>
      <w:r>
        <w:t xml:space="preserve">“</w:t>
      </w:r>
      <w:r>
        <w:t xml:space="preserve">After four games with the Jayvees, he was moved up to the varsity where he finished second to Driscoll in both scoring and rebounding. He should have a fine year this time around.</w:t>
      </w:r>
      <w:r>
        <w:t xml:space="preserve">”</w:t>
      </w:r>
      <w:r>
        <w:t xml:space="preserve"> </w:t>
      </w:r>
      <w:r>
        <w:t xml:space="preserve">In his senior year, Johnson (6’2’) was joined by Senior Ed Driscoll, 6’3”, sophomore Billy Dunn, 6’5”, Senior Dick Gitlin, 6’4”, and Senior Al Grotheer (6’4). That year, the team made the state tournament with a record of 10 and 6.</w:t>
      </w:r>
    </w:p>
    <w:p>
      <w:pPr>
        <w:pStyle w:val="BodyText"/>
      </w:pPr>
      <w:r>
        <w:t xml:space="preserve">On Friday nights, everyone from 13 to 20 years old, could be found in the Conard gym watching the team. Coach Stewart guided Johnson’s team to a 10-6 record in the ’59-’60 season. Driscoll and Johnson together scored about half of Conard’s points.</w:t>
      </w:r>
    </w:p>
    <w:p>
      <w:pPr>
        <w:pStyle w:val="BodyText"/>
      </w:pPr>
      <w:r>
        <w:t xml:space="preserve">On January 9, 1959, Hall’s boys’ basketball team beat Conard 49-43 before 1,400 fans at Conard’s gym. Conard’s Junior Jimmy Johnson and his teammates lost to their crosstown rival at a game that Hall was slated to win. Administrators had to turn spectators away because the gym was full. On their second meeting, five weeks later, Hall trounced Conard 65-48. Johnson scored 11 points. The game was played before a</w:t>
      </w:r>
      <w:r>
        <w:t xml:space="preserve"> </w:t>
      </w:r>
      <w:r>
        <w:t xml:space="preserve">“</w:t>
      </w:r>
      <w:r>
        <w:t xml:space="preserve">capacity crowd at the Conard gym. Many fans were turned away before the varsity attraction even began due to lack of seats.</w:t>
      </w:r>
      <w:r>
        <w:t xml:space="preserve">”</w:t>
      </w:r>
    </w:p>
    <w:p>
      <w:pPr>
        <w:pStyle w:val="BodyText"/>
      </w:pPr>
      <w:r>
        <w:t xml:space="preserve">Conard won 7 of its last 10 games to nail down the 14th seed in the CIAC basketball tournament. Conard finished fourth in the nine team CCI League. In the tournament, they played Coach Howie Dickenman’s Norwich Acads. They played their first tournament game against Norwich in Storrs and lost in the final quarter with a come from behind win by the Acads, 53-38 with Johnson scoring 7, Billy Dunn with 10 and Driscoll with 13.</w:t>
      </w:r>
    </w:p>
    <w:p>
      <w:pPr>
        <w:pStyle w:val="BodyText"/>
      </w:pPr>
      <w:r>
        <w:t xml:space="preserve">In August, 1961, at the end of his junior year, Billy Dunn, 17, a class behind Johnson was killed in a car crash in Northampton, Massachusetts. Johnson, who had just graduated from high school, was devastated by Dunn’s death. Dunn’s parents who lived on Brenway Drive near Bugbee School, wrote a note to Jimmy and his parents which Johnson kept. Dunn’s mother Ruth wrote,</w:t>
      </w:r>
      <w:r>
        <w:t xml:space="preserve"> </w:t>
      </w:r>
      <w:r>
        <w:t xml:space="preserve">“</w:t>
      </w:r>
      <w:r>
        <w:t xml:space="preserve">Bill loved Jimmie, and we all admire him greatly. We shall be greatly interested in his future, and hope he will come here sometimes as he used to… P.S. If we can ever help Jimmie with a job—school problem—or anything—please come to us.</w:t>
      </w:r>
      <w:r>
        <w:t xml:space="preserve">”</w:t>
      </w:r>
    </w:p>
    <w:p>
      <w:pPr>
        <w:pStyle w:val="BodyText"/>
      </w:pPr>
      <w:r>
        <w:t xml:space="preserve">Johnson’s story reminded me of journalist Isabel Wilkerson’s 2011</w:t>
      </w:r>
      <w:r>
        <w:t xml:space="preserve"> </w:t>
      </w:r>
      <w:r>
        <w:rPr>
          <w:i/>
        </w:rPr>
        <w:t xml:space="preserve">New York Times</w:t>
      </w:r>
      <w:r>
        <w:t xml:space="preserve"> </w:t>
      </w:r>
      <w:r>
        <w:t xml:space="preserve">essay,</w:t>
      </w:r>
      <w:r>
        <w:t xml:space="preserve"> </w:t>
      </w:r>
      <w:r>
        <w:t xml:space="preserve">“</w:t>
      </w:r>
      <w:r>
        <w:t xml:space="preserve">A First Time for Everything,</w:t>
      </w:r>
      <w:r>
        <w:t xml:space="preserve">”</w:t>
      </w:r>
      <w:r>
        <w:t xml:space="preserve"> </w:t>
      </w:r>
      <w:r>
        <w:t xml:space="preserve">in which she scoured obituaries in newspapers across the country and found over 300 obits that had one phrase in common,</w:t>
      </w:r>
      <w:r>
        <w:t xml:space="preserve"> </w:t>
      </w:r>
      <w:r>
        <w:t xml:space="preserve">“</w:t>
      </w:r>
      <w:r>
        <w:t xml:space="preserve">the first African American to. . .</w:t>
      </w:r>
      <w:r>
        <w:t xml:space="preserve">”</w:t>
      </w:r>
      <w:r>
        <w:t xml:space="preserve"> </w:t>
      </w:r>
      <w:r>
        <w:t xml:space="preserve">Wilkerson, argued that</w:t>
      </w:r>
      <w:r>
        <w:t xml:space="preserve"> </w:t>
      </w:r>
      <w:r>
        <w:t xml:space="preserve">“</w:t>
      </w:r>
      <w:r>
        <w:t xml:space="preserve">Each position was in its own way both a happy triumph and a sad reminder of what it took to get there.</w:t>
      </w:r>
      <w:r>
        <w:t xml:space="preserve">”</w:t>
      </w:r>
    </w:p>
    <w:p>
      <w:pPr>
        <w:pStyle w:val="BodyText"/>
      </w:pPr>
      <w:r>
        <w:t xml:space="preserve">Does that tell the story of Jimmy Johnson, the first African American student at Conard to be named captain of a sports team? Even though in 1959, Johnson became captain of the boys basketball team, his legacy is not so well known. Johnson, now a successful trial lawyer in Michigan has kept in touch with many of his classmates and shared his pictures playing basketball with short snippets of his life in town. His experience here made a difference.</w:t>
      </w:r>
    </w:p>
    <w:p>
      <w:pPr>
        <w:pStyle w:val="BodyText"/>
      </w:pPr>
      <w:r>
        <w:t xml:space="preserve">And yet, it wasn’t until 16 years later, according to Conard Coach Eddie Litos, that another Black athlete appeared in a yearbook photo of a varsity team. Mark Walker started his career as a three year varsity player in 1973-4 having earned a letter when he was a sophomore. He became the captain in 1976. Between 1960-1974, according to Litos, no other African Americans appeared.</w:t>
      </w:r>
    </w:p>
    <w:p>
      <w:pPr>
        <w:pStyle w:val="BodyText"/>
      </w:pPr>
      <w:r>
        <w:t xml:space="preserve">According to Wilkerson, as she scanned the obituaries, she noted how mundane the</w:t>
      </w:r>
      <w:r>
        <w:t xml:space="preserve"> </w:t>
      </w:r>
      <w:r>
        <w:t xml:space="preserve">“</w:t>
      </w:r>
      <w:r>
        <w:t xml:space="preserve">first</w:t>
      </w:r>
      <w:r>
        <w:t xml:space="preserve">”</w:t>
      </w:r>
      <w:r>
        <w:t xml:space="preserve"> </w:t>
      </w:r>
      <w:r>
        <w:t xml:space="preserve">positions were, how modest the dreams had been. And yet, she argued,</w:t>
      </w:r>
      <w:r>
        <w:t xml:space="preserve"> </w:t>
      </w:r>
      <w:r>
        <w:t xml:space="preserve">“</w:t>
      </w:r>
      <w:r>
        <w:t xml:space="preserve">they somehow bear witness to how far the country has come and how it got to where it is. They speak to how many individual decisions had to be made, how many chances taken, the anxiety and second-guessing at the precise instant that each of these people was hired for whatever humble or lofty position they sought.</w:t>
      </w:r>
      <w:r>
        <w:t xml:space="preserve">”</w:t>
      </w:r>
    </w:p>
    <w:p>
      <w:pPr>
        <w:pStyle w:val="BodyText"/>
      </w:pPr>
      <w:r>
        <w:t xml:space="preserve">For Johnson, in retrospect, his skill and determination seemed to trump the anxiety he may have felt integrating the team, and helped the white teammates accept him. At the same time, his role must have caused some tension in a town, where in 1959, when the Shelton family moved onto North Main Street, they found a note in their mailbox which said</w:t>
      </w:r>
      <w:r>
        <w:t xml:space="preserve"> </w:t>
      </w:r>
      <w:r>
        <w:t xml:space="preserve">“</w:t>
      </w:r>
      <w:r>
        <w:t xml:space="preserve">get out of here, you black bastards, while you still can.</w:t>
      </w:r>
      <w:r>
        <w:t xml:space="preserve">”</w:t>
      </w:r>
      <w:r>
        <w:t xml:space="preserve"> </w:t>
      </w:r>
      <w:r>
        <w:t xml:space="preserve">Johnson’s legacy, of a young man who starred, had friends, and made an effort to keep in touch with classmates, shows another side of the integration of the town. Johnson’s memories focus on his successes and his relationships which kindled his success.</w:t>
      </w:r>
    </w:p>
    <w:p>
      <w:pPr>
        <w:pStyle w:val="Heading2"/>
      </w:pPr>
      <w:bookmarkStart w:id="215" w:name="mccue-sinatro-and-reynolds"/>
      <w:r>
        <w:t xml:space="preserve">McCue, Sinatro and Reynolds</w:t>
      </w:r>
      <w:bookmarkEnd w:id="215"/>
    </w:p>
    <w:p>
      <w:pPr>
        <w:pStyle w:val="FirstParagraph"/>
      </w:pPr>
      <w:r>
        <w:rPr>
          <w:i/>
        </w:rPr>
        <w:t xml:space="preserve">Originally appeared in West Hartford Life, June 2004</w:t>
      </w:r>
    </w:p>
    <w:p>
      <w:pPr>
        <w:pStyle w:val="BodyText"/>
      </w:pPr>
      <w:r>
        <w:t xml:space="preserve">Bob McCue, Pat Sinatro, and Katie Reynolds participated in interviews with Conard’s Local History classes in mid-March for the Sesquicentennial. Public employees, business owners and elected officials like these three build bridges between different constituencies helping to develop a sense of a West Hartford community.</w:t>
      </w:r>
    </w:p>
    <w:p>
      <w:pPr>
        <w:pStyle w:val="BodyText"/>
      </w:pPr>
      <w:r>
        <w:t xml:space="preserve">Bob McCue, retired Chief of Police was born in West Hartford during the Great Depression. He boasts three generations serving on the WHPD. His father Martin was Chief of Police and started his service in 1929. McCue’s son, Bob, Jr. is now Assistant Police Chief.</w:t>
      </w:r>
    </w:p>
    <w:p>
      <w:pPr>
        <w:pStyle w:val="BodyText"/>
      </w:pPr>
      <w:r>
        <w:t xml:space="preserve">McCue joined the police force in 1952 at a time when West Hartford’s population was about 45,000 and retired in 1990 when the population stood at about 60,000. He showed interest in building bridges between the police and children and teens. In the late 1960s, there was animosity on the part of teens towards police officers that grew out of police actions towards civil rights and anti war protestors. In the 1960s McCue was one of the founders of the Police Explorers program which introduced young men and women to the career of the police officer. In 1969, McCue helped develop the</w:t>
      </w:r>
      <w:r>
        <w:t xml:space="preserve"> </w:t>
      </w:r>
      <w:r>
        <w:t xml:space="preserve">“</w:t>
      </w:r>
      <w:r>
        <w:t xml:space="preserve">Officer Friendly</w:t>
      </w:r>
      <w:r>
        <w:t xml:space="preserve">”</w:t>
      </w:r>
      <w:r>
        <w:t xml:space="preserve"> </w:t>
      </w:r>
      <w:r>
        <w:t xml:space="preserve">program to teach children about safety and to familiarize them with police officers. McCue and Detective Pete McDermott used these programs to encourage positive relationships between the WHPD and local teens.</w:t>
      </w:r>
    </w:p>
    <w:p>
      <w:pPr>
        <w:pStyle w:val="BodyText"/>
      </w:pPr>
      <w:r>
        <w:t xml:space="preserve">McCue also felt it was important within his department to teach his officers the history of the department. He wrote a column called</w:t>
      </w:r>
      <w:r>
        <w:t xml:space="preserve"> </w:t>
      </w:r>
      <w:r>
        <w:t xml:space="preserve">“</w:t>
      </w:r>
      <w:r>
        <w:t xml:space="preserve">Roots</w:t>
      </w:r>
      <w:r>
        <w:t xml:space="preserve">”</w:t>
      </w:r>
      <w:r>
        <w:t xml:space="preserve"> </w:t>
      </w:r>
      <w:r>
        <w:t xml:space="preserve">in the police newsletter which described the changes in the WHPD. Before the department was unionized in 1964, officers bought their own uniforms and even their badges and couldn’t get paid for overtime work. McCue’s family tie through his father, gave him the impetus to pass the stories along to members of the department to help build pride in their department and in their work.</w:t>
      </w:r>
    </w:p>
    <w:p>
      <w:pPr>
        <w:pStyle w:val="BodyText"/>
      </w:pPr>
      <w:r>
        <w:t xml:space="preserve">McCue remembered a closer relationship between the police and neighbors in the 1950s when he first joined the force. When the town had more of a small town feeling, residents left their house keys at the police station when they went on vacation, and during each shift, an officer checked their house. As the population grew in the 1960s, this practice had to be discontinued. Bike patrols, established in the last ten years, are an attempt by the police force to redevelop these personal relationships in neighborhoods.</w:t>
      </w:r>
    </w:p>
    <w:p>
      <w:pPr>
        <w:pStyle w:val="BodyText"/>
      </w:pPr>
      <w:r>
        <w:t xml:space="preserve">When Katie Reynolds ran as a Democrat for Town Council in 1971, she was the first woman of that party to be elected. In her run for re-election in 1973, she won re-election and she was also the top vote getter and became the first of four female mayors over the next 25 years. In the 1973 election, Republicans led by Ellsworth Grant lost the majority they had held for 20 of the previous 26 years. In that election, the top four vote getters were women.</w:t>
      </w:r>
    </w:p>
    <w:p>
      <w:pPr>
        <w:pStyle w:val="BodyText"/>
      </w:pPr>
      <w:r>
        <w:t xml:space="preserve">Reynolds’ election appealed directly to women and she dubbed her run,</w:t>
      </w:r>
      <w:r>
        <w:t xml:space="preserve"> </w:t>
      </w:r>
      <w:r>
        <w:t xml:space="preserve">“</w:t>
      </w:r>
      <w:r>
        <w:t xml:space="preserve">the housewife’s campaign.</w:t>
      </w:r>
      <w:r>
        <w:t xml:space="preserve">”</w:t>
      </w:r>
      <w:r>
        <w:t xml:space="preserve"> </w:t>
      </w:r>
      <w:r>
        <w:t xml:space="preserve">Reynolds rode the new wave of feminism which came out of the 1960s with the formation of the National Organization of Women in 1966 and the ratification of the Equal Rights Amendment by Congress in 1972 both of which encouraged women to get involved in public life. And yet, she couched her election strategy on women being different; women, she argued, would be less partisan than men and would be more willing to make decisions for the good of the town rather than the good of the party. This same argument was used by many of the woman suffragists at the turn of the 20th century.</w:t>
      </w:r>
    </w:p>
    <w:p>
      <w:pPr>
        <w:pStyle w:val="BodyText"/>
      </w:pPr>
      <w:r>
        <w:t xml:space="preserve">And, politics in the 1960s and 1970s in West Hartford were wracked by partisanship as politicians, business owners and neighbors argued over developments in Elmwood, at Corbins Corner, Bishops Corner and Westfarms Mall. The mall was a $40 million development project that took a reversal of a Town Council vote in 1966 and a Supreme Court decision in 1970 to go forward. Reynolds served on the council during its creation and the mall opened when she was mayor.</w:t>
      </w:r>
    </w:p>
    <w:p>
      <w:pPr>
        <w:pStyle w:val="BodyText"/>
      </w:pPr>
      <w:r>
        <w:t xml:space="preserve">Reynolds has not dropped out of public life since leaving the council almost 30 years ago. She has been part of the center’s retail success with her store, Comina.</w:t>
      </w:r>
    </w:p>
    <w:p>
      <w:pPr>
        <w:pStyle w:val="BodyText"/>
      </w:pPr>
      <w:r>
        <w:t xml:space="preserve">Pat Sinatro owns a real estate and insurance company in the center. His company, founded in 1936 by his father, owns many of the buildings in the center on LaSalle Road and Farmington Avenue. After Westfarms Mall opened in 1974, center stores lost business. Sinatro was instrumental in revitalizing the center in the 1980s when he lured popular stores and restaurants into town and developed a climate which drew people there. He has organized</w:t>
      </w:r>
      <w:r>
        <w:t xml:space="preserve"> </w:t>
      </w:r>
      <w:r>
        <w:t xml:space="preserve">“</w:t>
      </w:r>
      <w:r>
        <w:t xml:space="preserve">Dancing Under the Stars</w:t>
      </w:r>
      <w:r>
        <w:t xml:space="preserve">”</w:t>
      </w:r>
      <w:r>
        <w:t xml:space="preserve"> </w:t>
      </w:r>
      <w:r>
        <w:t xml:space="preserve">for the past few years to bring people of all ages into the center.</w:t>
      </w:r>
    </w:p>
    <w:p>
      <w:pPr>
        <w:pStyle w:val="BodyText"/>
      </w:pPr>
      <w:r>
        <w:t xml:space="preserve">Sinatro believes both the educational and recreational facilities in town are top notch. The excellent educational system, including public, private and parochial schools, has a great reputation with area colleges. Sinatro thinks the town is particularly unique because of its recreational complex at Buena Vista which includes skating, tennis, golf and swimming, all within walking distance. At any time of day or year, people of all ages take advantage of these public facilities.</w:t>
      </w:r>
    </w:p>
    <w:p>
      <w:pPr>
        <w:pStyle w:val="BodyText"/>
      </w:pPr>
      <w:r>
        <w:t xml:space="preserve">West Hartford has a character all its own. The sense of community here is built around a pride in the town and a desire to make the town a great place in which to live. Elections here are always contested. Parents believe the elementary school their children go to is the best in town. Shopping opportunities abound. Recreational facilities and sports leagues provide opportunities for athletes of all ages. But it is town leaders like Sinatro, McCue, and Reynolds whose ideas and actions build the sense of community which helps make the town exceptional.</w:t>
      </w:r>
    </w:p>
    <w:p>
      <w:pPr>
        <w:pStyle w:val="BodyText"/>
      </w:pPr>
      <w:r>
        <w:rPr>
          <w:i/>
        </w:rPr>
        <w:t xml:space="preserve">Thank you to Local History students Casey O’Brien, D.J. Ehnot, Parth Thaker, Michael Abourizk, Tim Gerundo, and Andrew Reynolds for completing the interviews and analysis of these three town leaders. Thanks also to Mims Butterworth, Ellsworth Grant and Dick Woodworth for background information in their Sesquicentennial book Celebrate West Hartford.</w:t>
      </w:r>
    </w:p>
    <w:p>
      <w:pPr>
        <w:pStyle w:val="Heading2"/>
      </w:pPr>
      <w:bookmarkStart w:id="216" w:name="what-kind-of-town-are-we"/>
      <w:r>
        <w:t xml:space="preserve">What Kind of Town Are We?</w:t>
      </w:r>
      <w:bookmarkEnd w:id="216"/>
    </w:p>
    <w:p>
      <w:pPr>
        <w:pStyle w:val="FirstParagraph"/>
      </w:pPr>
      <w:r>
        <w:rPr>
          <w:i/>
        </w:rPr>
        <w:t xml:space="preserve">Originally appeared in West Hartford Life, May 2004</w:t>
      </w:r>
    </w:p>
    <w:p>
      <w:pPr>
        <w:pStyle w:val="BodyText"/>
      </w:pPr>
      <w:r>
        <w:t xml:space="preserve">“</w:t>
      </w:r>
      <w:r>
        <w:t xml:space="preserve">West Hartford has style,</w:t>
      </w:r>
      <w:r>
        <w:t xml:space="preserve">”</w:t>
      </w:r>
      <w:r>
        <w:t xml:space="preserve"> </w:t>
      </w:r>
      <w:r>
        <w:t xml:space="preserve">says Sue Wilson.</w:t>
      </w:r>
    </w:p>
    <w:p>
      <w:pPr>
        <w:pStyle w:val="BodyText"/>
      </w:pPr>
      <w:r>
        <w:t xml:space="preserve">Nan Glass said we have</w:t>
      </w:r>
      <w:r>
        <w:t xml:space="preserve"> </w:t>
      </w:r>
      <w:r>
        <w:t xml:space="preserve">“</w:t>
      </w:r>
      <w:r>
        <w:t xml:space="preserve">stability and commitment</w:t>
      </w:r>
      <w:r>
        <w:t xml:space="preserve">”</w:t>
      </w:r>
      <w:r>
        <w:t xml:space="preserve"> </w:t>
      </w:r>
      <w:r>
        <w:t xml:space="preserve">among our government officials.</w:t>
      </w:r>
    </w:p>
    <w:p>
      <w:pPr>
        <w:pStyle w:val="BodyText"/>
      </w:pPr>
      <w:r>
        <w:t xml:space="preserve">Flo Woodiel said she feels lucky to be able to express her left of mainstream political ideals without retribution.</w:t>
      </w:r>
    </w:p>
    <w:p>
      <w:pPr>
        <w:pStyle w:val="BodyText"/>
      </w:pPr>
      <w:r>
        <w:t xml:space="preserve">Dick Woodworth believes that</w:t>
      </w:r>
      <w:r>
        <w:t xml:space="preserve"> </w:t>
      </w:r>
      <w:r>
        <w:t xml:space="preserve">“</w:t>
      </w:r>
      <w:r>
        <w:t xml:space="preserve">it is the quality of the people that, as much as anything, contributes to the rightly ballyhooed quality of life in West Hartford.</w:t>
      </w:r>
      <w:r>
        <w:t xml:space="preserve">”</w:t>
      </w:r>
    </w:p>
    <w:p>
      <w:pPr>
        <w:pStyle w:val="BodyText"/>
      </w:pPr>
      <w:r>
        <w:t xml:space="preserve">Sue Wilson, a former Town Councilor, Nan Glass, former Mayor and Town Clerk, Flo Woodiel, community activist and Dick Woodworth, former publisher of the</w:t>
      </w:r>
      <w:r>
        <w:t xml:space="preserve"> </w:t>
      </w:r>
      <w:r>
        <w:rPr>
          <w:i/>
        </w:rPr>
        <w:t xml:space="preserve">West Hartford News</w:t>
      </w:r>
      <w:r>
        <w:t xml:space="preserve"> </w:t>
      </w:r>
      <w:r>
        <w:t xml:space="preserve">and co-chair of the Sesquicentennial Celebration, and others all participated in interviews with Conard’s Local History classes in mid-March for the Sesquicentennial. The participants included town leaders in politics, business, social organizations and religion. They readily gave of their time to share what it meant to be involved in community leadership roles through the 1960s, 1970s and 1980s.</w:t>
      </w:r>
    </w:p>
    <w:p>
      <w:pPr>
        <w:pStyle w:val="BodyText"/>
      </w:pPr>
      <w:r>
        <w:t xml:space="preserve">Ilze Krisst remembered when she moved to West Hartford in the early 1970s, joining the League of Women Voters. Many women did not work outside the home, but felt a strong sense of civic responsibility. Under her direction, the League developed its first Voter’s Guide for local elections. Members addressed issues, went home and researched them and came back to twice monthly meetings and debated them. At these lively intellectual discussions, Krisst found a comfortable and politically active peer group. Krisst remembered that many of the League women had young children and for each meeting, one of the members agreed to forego the meeting and babysit for all the children. Thirty years later, Krisst played a fundamental role in the founding of the Park Road Playhouse.</w:t>
      </w:r>
    </w:p>
    <w:p>
      <w:pPr>
        <w:pStyle w:val="BodyText"/>
      </w:pPr>
      <w:r>
        <w:t xml:space="preserve">Sue Wilson served on the Town Council for two terms, from 1979 to 1983. Wilson entered town politics with the first group of women riding the wave of the feminist movement. In her second election, the Democrats gained a majority and Wilson felt she could do more. West Hartford’s population had peaked in the early 1970s and a town which at one point had 23 public schools and 14,000 students had severely declining enrollment. In the mid-1970s the Whitman, Beach Park and Elmwood Elementary Schools were closed. In 1979 both Plant and Talcott Junior Highs closed. This decline led to tensions among sections of town, as well as between the Board of Education and the Town Council.</w:t>
      </w:r>
    </w:p>
    <w:p>
      <w:pPr>
        <w:pStyle w:val="BodyText"/>
      </w:pPr>
      <w:r>
        <w:t xml:space="preserve">In the early 1980s, the Board of Education voted to close the Smith School, in the southeast section of town. For the only time that Wilson remembered, the Town Council overruled the Board of Education to keep Smith School open. They felt it was necessary to retain the viability of the neighborhoods which surrounded the school. Wilson was particularly interested in supporting services for low and moderate income families. She went on to support the Interfaith Housing Coalition building affordable housing. Wilson took on the issue of part-time workers at the public library. She worked to establish a standard wage and benefits for these women who made the library go. She also became the first woman president of the Unitarian Universalist Church on Fern Street from 1985 to 1989.</w:t>
      </w:r>
    </w:p>
    <w:p>
      <w:pPr>
        <w:pStyle w:val="BodyText"/>
      </w:pPr>
      <w:r>
        <w:t xml:space="preserve">Pastor Carl Anton of the Bethany Lutheran Church came to town in the 1960s as the pastor and has stayed. The church opened in 1944 as a German Lutheran Church. The Lutheran Church in Hartford on Capitol Avenue had Swedish roots. When the church was being built during World War II, some people in town believed that the church was an arm of the German bund. Swastikas appeared in town, even though there was absolutely no connection to the Nazis. Because of this, there was never a church service held in German at his church.</w:t>
      </w:r>
    </w:p>
    <w:p>
      <w:pPr>
        <w:pStyle w:val="BodyText"/>
      </w:pPr>
      <w:r>
        <w:t xml:space="preserve">When Rabbi Harold Silver moved to town in 1968, he became only the second rabbi at Beth Israel, following in the footsteps of Abraham Feldman who had been rabbi since the synagogue moved to West Hartford in 1936. Rabbi Feldman established his role as a political activist through his support of the controversial busing program, Project Concern in 1966 and in his role on the Library Board. Rabbi Silver continued in the role of community activist as he supported social issues such as the Interfaith Housing Coalition’s decision to build scattered site housing for low income and disabled people. Of the 30,000 Jews who live in the Hartford area, a large percentage lives in West Hartford. Silver continues to minister to them in his role as Rabbi Emeritus.</w:t>
      </w:r>
    </w:p>
    <w:p>
      <w:pPr>
        <w:pStyle w:val="BodyText"/>
      </w:pPr>
      <w:r>
        <w:t xml:space="preserve">Angelo Faenza continues to leave his mark on the town through his businesses and through community service. Faenza moved to town from Hartford when he bought the Prospect Café in the 1970s. Soon a successful restaurant, in the 1990s, he opened Faenza’s on Main at Rockledge. But his restaurants were only part of his commitment to the town. In 1986, he helped to start</w:t>
      </w:r>
      <w:r>
        <w:t xml:space="preserve"> </w:t>
      </w:r>
      <w:r>
        <w:t xml:space="preserve">“</w:t>
      </w:r>
      <w:r>
        <w:t xml:space="preserve">Celebrate! West Hartford,</w:t>
      </w:r>
      <w:r>
        <w:t xml:space="preserve">”</w:t>
      </w:r>
      <w:r>
        <w:t xml:space="preserve"> </w:t>
      </w:r>
      <w:r>
        <w:t xml:space="preserve">the annual spring festival held in the town’s center. In 1986, the Center was not the vibrant and active place it is today. The town population had declined since the early 1970s, schools were closed down and Westfarms Mall, which opened in 1974, took away much of the business. Faenza’s leadership in this community celebration helped to spur the resurgence of the center.</w:t>
      </w:r>
    </w:p>
    <w:p>
      <w:pPr>
        <w:pStyle w:val="BodyText"/>
      </w:pPr>
      <w:r>
        <w:t xml:space="preserve">John Green, President and CEO of Lux, Bond, and Green, is an example of a local businessman who helps make West Hartford Center unique. Green’s great grandfather, Morris Green founded the company in 1898 in Hartford. John’s grandfather Irving became its president in 1933 and during his tenure, the West Hartford store opened in 1957 on LaSalle Road. John’s father Robert took the presidency in 1973 and in 1987, the store’s headquarters moved from Hartford to West Hartford.In 1992, at age 36, John assumed the presidency of the company. Presently there are seven stores, six in Connecticut and one in Boston. Unlike other jewelry stores, Lux, Bond &amp; Green sales personnel are not paid commission. The store prides itself on the trust they build with their customers. Green has also given back to the community through the golf tournament his company sponsors each year. In the last 14 years, the tournament has raised over $200,000 for area charities.</w:t>
      </w:r>
    </w:p>
    <w:p>
      <w:pPr>
        <w:pStyle w:val="BodyText"/>
      </w:pPr>
      <w:r>
        <w:t xml:space="preserve">Many of the student interviewers wondered why these community leaders volunteered so much time through their political work and community service. It is these residents that help define what makes us such a special town. Their dedication not just to their work, but also their dedication to the town helps to define the sense of care and concern that builds a community to which people are proud to belong.</w:t>
      </w:r>
    </w:p>
    <w:p>
      <w:pPr>
        <w:pStyle w:val="BodyText"/>
      </w:pPr>
      <w:r>
        <w:rPr>
          <w:i/>
        </w:rPr>
        <w:t xml:space="preserve">Thank you to students Julie Monahan, Anna Flores, Jennifer Lin, Nick Macca, Jesse Wrubel, Meredith Poltorak, Kristen Mangiafico, Ryan Kelly, Lauren Ramezanna, Joe Ryan and Jessica Feliciano for their help in recording and interpreting these interviews. Stay tuned next month for more interviews. Come to the Sesquicentennial’s Public History Day where you can hear what each of the interviewees believes make West Hartford unique.</w:t>
      </w:r>
    </w:p>
    <w:p>
      <w:pPr>
        <w:pStyle w:val="Heading1"/>
      </w:pPr>
      <w:bookmarkStart w:id="217" w:name="the-fight-for-justice"/>
      <w:r>
        <w:t xml:space="preserve">The Fight for Justice</w:t>
      </w:r>
      <w:bookmarkEnd w:id="217"/>
    </w:p>
    <w:p>
      <w:pPr>
        <w:pStyle w:val="Heading2"/>
      </w:pPr>
      <w:bookmarkStart w:id="218" w:name="school-prayer-in-1963"/>
      <w:r>
        <w:t xml:space="preserve">School Prayer in 1963</w:t>
      </w:r>
      <w:bookmarkEnd w:id="218"/>
    </w:p>
    <w:p>
      <w:pPr>
        <w:pStyle w:val="FirstParagraph"/>
      </w:pPr>
      <w:r>
        <w:rPr>
          <w:i/>
        </w:rPr>
        <w:t xml:space="preserve">Originally appeared in West Hartford Life, August 2013</w:t>
      </w:r>
    </w:p>
    <w:p>
      <w:pPr>
        <w:pStyle w:val="BodyText"/>
      </w:pPr>
      <w:r>
        <w:t xml:space="preserve">Fifty years ago, when West Hartford students were heading back to school, the United States Supreme Court forced local Boards of Education to change their policy on school prayer. The policy at the time of the Supreme Court ruling stated that schools’ daily opening exercise</w:t>
      </w:r>
      <w:r>
        <w:t xml:space="preserve"> </w:t>
      </w:r>
      <w:r>
        <w:t xml:space="preserve">“</w:t>
      </w:r>
      <w:r>
        <w:t xml:space="preserve">shall</w:t>
      </w:r>
      <w:r>
        <w:t xml:space="preserve">”</w:t>
      </w:r>
      <w:r>
        <w:t xml:space="preserve"> </w:t>
      </w:r>
      <w:r>
        <w:t xml:space="preserve">include the Lord’s Prayer and a Bible reading. At the time, West Hartford’s Public Schools had almost equal numbers of Protestants, Jews and Roman Catholics. So this subject led to some controversy. The Board of Education needed to change its policy to be in tune with the Supreme Court rulings, but it did not happen immediately.</w:t>
      </w:r>
    </w:p>
    <w:p>
      <w:pPr>
        <w:pStyle w:val="BodyText"/>
      </w:pPr>
      <w:r>
        <w:t xml:space="preserve">In</w:t>
      </w:r>
      <w:r>
        <w:t xml:space="preserve"> </w:t>
      </w:r>
      <w:r>
        <w:rPr>
          <w:i/>
        </w:rPr>
        <w:t xml:space="preserve">Engel v. Vitale</w:t>
      </w:r>
      <w:r>
        <w:t xml:space="preserve"> </w:t>
      </w:r>
      <w:r>
        <w:t xml:space="preserve">(June 25, 1962) Justice Hugo Black wrote the decision (6-1) that a state written non-denominational prayer in New York abridged freedom of religion. Black argued that the prayer itself affirmed religion, making it unconstitutional.</w:t>
      </w:r>
    </w:p>
    <w:p>
      <w:pPr>
        <w:pStyle w:val="BodyText"/>
      </w:pPr>
      <w:r>
        <w:t xml:space="preserve">In late August 1962, the Chair of the West Hartford Board of Education, Attorney Willis G. Parsons Jr., ruled that the children would continue to say the Lord’s Prayer in West Hartford Public Schools. He argued that</w:t>
      </w:r>
      <w:r>
        <w:t xml:space="preserve"> </w:t>
      </w:r>
      <w:r>
        <w:t xml:space="preserve">“</w:t>
      </w:r>
      <w:r>
        <w:t xml:space="preserve">We do not believe that this opinion can be used as a blueprint to cover all school activity involving some degree of religious expression.</w:t>
      </w:r>
      <w:r>
        <w:t xml:space="preserve">”</w:t>
      </w:r>
      <w:r>
        <w:t xml:space="preserve"> </w:t>
      </w:r>
      <w:r>
        <w:t xml:space="preserve">Parson’s confident pronouncement came from the town’s lawyers, Nick Lenge and John Berman. They believed that their ruling also allowed for invocations at assemblies, Bible reading and grace before meals.</w:t>
      </w:r>
    </w:p>
    <w:p>
      <w:pPr>
        <w:pStyle w:val="BodyText"/>
      </w:pPr>
      <w:r>
        <w:t xml:space="preserve">In March 1963, the Supreme Court heard the</w:t>
      </w:r>
      <w:r>
        <w:t xml:space="preserve"> </w:t>
      </w:r>
      <w:r>
        <w:rPr>
          <w:i/>
        </w:rPr>
        <w:t xml:space="preserve">Abington School District v. Schempp</w:t>
      </w:r>
      <w:r>
        <w:t xml:space="preserve"> </w:t>
      </w:r>
      <w:r>
        <w:t xml:space="preserve">case in which Supreme Court Justice Tom Clark wrote the decision that prohibited state-sponsored prayer in schools. In the</w:t>
      </w:r>
      <w:r>
        <w:t xml:space="preserve"> </w:t>
      </w:r>
      <w:r>
        <w:rPr>
          <w:i/>
        </w:rPr>
        <w:t xml:space="preserve">Abington</w:t>
      </w:r>
      <w:r>
        <w:t xml:space="preserve"> </w:t>
      </w:r>
      <w:r>
        <w:t xml:space="preserve">case, (8-1) Clark prohibited all Bible readings and other government/school-sponsored religious activities in the school setting.</w:t>
      </w:r>
    </w:p>
    <w:p>
      <w:pPr>
        <w:pStyle w:val="BodyText"/>
      </w:pPr>
      <w:r>
        <w:t xml:space="preserve">Clark’s controversial opinion, issued on June 17, 1963, read:</w:t>
      </w:r>
    </w:p>
    <w:p>
      <w:pPr>
        <w:pStyle w:val="BlockText"/>
      </w:pPr>
      <w:r>
        <w:t xml:space="preserve">The place of religion in our society is an exalted one, achieved through a long tradition of reliance on the home, the church and the inviolable citadel of the individual heart and mind. We have come to recognize through bitter experience that it is not within the power of government to invade that citadel, whether its purpose or effect be to aid or oppose, to advance or retard. In the relationship between man and religion, the state is firmly committed to a position of neutrality.</w:t>
      </w:r>
    </w:p>
    <w:p>
      <w:pPr>
        <w:pStyle w:val="FirstParagraph"/>
      </w:pPr>
      <w:r>
        <w:t xml:space="preserve">This ruling made it more clear that a daily prayer or Bible reading could not be done in school.</w:t>
      </w:r>
    </w:p>
    <w:p>
      <w:pPr>
        <w:pStyle w:val="BodyText"/>
      </w:pPr>
      <w:r>
        <w:t xml:space="preserve">The Rev. Gordon T. Scoville, minister of West Hartford’s Westminster Presbyterian Church welcomed the decision for upholding separation of church and state. He affirmed, in the</w:t>
      </w:r>
      <w:r>
        <w:t xml:space="preserve"> </w:t>
      </w:r>
      <w:r>
        <w:rPr>
          <w:i/>
        </w:rPr>
        <w:t xml:space="preserve">Hartford Courant</w:t>
      </w:r>
      <w:r>
        <w:t xml:space="preserve"> </w:t>
      </w:r>
      <w:r>
        <w:t xml:space="preserve">that,</w:t>
      </w:r>
      <w:r>
        <w:t xml:space="preserve"> </w:t>
      </w:r>
      <w:r>
        <w:t xml:space="preserve">“</w:t>
      </w:r>
      <w:r>
        <w:t xml:space="preserve">I don’t believe the decision in any way asks us to give up God.</w:t>
      </w:r>
      <w:r>
        <w:t xml:space="preserve">”</w:t>
      </w:r>
      <w:r>
        <w:t xml:space="preserve"> </w:t>
      </w:r>
      <w:r>
        <w:t xml:space="preserve">Others in the state did not agree with him.</w:t>
      </w:r>
    </w:p>
    <w:p>
      <w:pPr>
        <w:pStyle w:val="BodyText"/>
      </w:pPr>
      <w:r>
        <w:t xml:space="preserve">The State Commissioner of Education, William J. Sanders, sent a letter to superintendents explaining the significance of</w:t>
      </w:r>
      <w:r>
        <w:t xml:space="preserve"> </w:t>
      </w:r>
      <w:r>
        <w:rPr>
          <w:i/>
        </w:rPr>
        <w:t xml:space="preserve">Abington</w:t>
      </w:r>
      <w:r>
        <w:t xml:space="preserve"> </w:t>
      </w:r>
      <w:r>
        <w:t xml:space="preserve">to Connecticut public schools. He explained that boards of education could not open each school day with a required Bible reading or recitation of the Lord’s Prayer. He knew, though, that individual schools would determine religious practices in other areas of the school day. The</w:t>
      </w:r>
      <w:r>
        <w:t xml:space="preserve"> </w:t>
      </w:r>
      <w:r>
        <w:rPr>
          <w:i/>
        </w:rPr>
        <w:t xml:space="preserve">Hartford Courant</w:t>
      </w:r>
      <w:r>
        <w:t xml:space="preserve"> </w:t>
      </w:r>
      <w:r>
        <w:t xml:space="preserve">quoted superintendents from Barkhamsted, New Britain and Middletown saying that religious practices would continue as they were until someone complained.</w:t>
      </w:r>
    </w:p>
    <w:p>
      <w:pPr>
        <w:pStyle w:val="BodyText"/>
      </w:pPr>
      <w:r>
        <w:t xml:space="preserve">With the</w:t>
      </w:r>
      <w:r>
        <w:t xml:space="preserve"> </w:t>
      </w:r>
      <w:r>
        <w:rPr>
          <w:i/>
        </w:rPr>
        <w:t xml:space="preserve">Abington</w:t>
      </w:r>
      <w:r>
        <w:t xml:space="preserve"> </w:t>
      </w:r>
      <w:r>
        <w:t xml:space="preserve">ruling, West Hartford’s Board Chair Parsons knew policy had to change. Immediately after the ruling, he thought that West Hartford might replace the prayer with a moment of silence. A week after the ruling, Superintendent Edmund H. Thorne reported to the Board on how the ruling affected the schools. But still by mid-August, the Board had not ruled on the issue. Thorne asked for the Board to suspend the rule because school would soon begin. As of August 15, nothing in the School Code about prayers or reading the Bible reflected the new Supreme Court ruling.</w:t>
      </w:r>
    </w:p>
    <w:p>
      <w:pPr>
        <w:pStyle w:val="BodyText"/>
      </w:pPr>
      <w:r>
        <w:t xml:space="preserve">At the September 12 meeting, the Board of Education banned prayers or any other devotional exercises in the public schools during school hours. The vote was a divisive 4-3 with Chairman Parsons (R), Robert Thayer (D), Thomas Smith (D) and Charles Buck (R) voting for the ban. Dorothy McNulty (R), Robert Nichols (R) and William Mosehauser (R) did not vote for the ban. More than 80 people listened to the debate at King Philip School’s library.</w:t>
      </w:r>
    </w:p>
    <w:p>
      <w:pPr>
        <w:pStyle w:val="BodyText"/>
      </w:pPr>
      <w:r>
        <w:t xml:space="preserve">The vote proceeded in three steps. First McNulty made a motion to change the school code to read that the salute to the flag will be held during opening exercises and the teacher may have a</w:t>
      </w:r>
      <w:r>
        <w:t xml:space="preserve"> </w:t>
      </w:r>
      <w:r>
        <w:t xml:space="preserve">“</w:t>
      </w:r>
      <w:r>
        <w:t xml:space="preserve">moment of silent meditation.</w:t>
      </w:r>
      <w:r>
        <w:t xml:space="preserve">”</w:t>
      </w:r>
      <w:r>
        <w:t xml:space="preserve"> </w:t>
      </w:r>
      <w:r>
        <w:t xml:space="preserve">Then the Board adopted the same wording for assemblies.</w:t>
      </w:r>
    </w:p>
    <w:p>
      <w:pPr>
        <w:pStyle w:val="BodyText"/>
      </w:pPr>
      <w:r>
        <w:t xml:space="preserve">Democrat Thayer argued that these votes</w:t>
      </w:r>
      <w:r>
        <w:t xml:space="preserve"> </w:t>
      </w:r>
      <w:r>
        <w:t xml:space="preserve">“</w:t>
      </w:r>
      <w:r>
        <w:t xml:space="preserve">placed the teacher in jeopardy,</w:t>
      </w:r>
      <w:r>
        <w:t xml:space="preserve">”</w:t>
      </w:r>
      <w:r>
        <w:t xml:space="preserve"> </w:t>
      </w:r>
      <w:r>
        <w:t xml:space="preserve">by opening them up to</w:t>
      </w:r>
      <w:r>
        <w:t xml:space="preserve"> </w:t>
      </w:r>
      <w:r>
        <w:t xml:space="preserve">“</w:t>
      </w:r>
      <w:r>
        <w:t xml:space="preserve">severe pressure</w:t>
      </w:r>
      <w:r>
        <w:t xml:space="preserve">”</w:t>
      </w:r>
      <w:r>
        <w:t xml:space="preserve"> </w:t>
      </w:r>
      <w:r>
        <w:t xml:space="preserve">from parents and</w:t>
      </w:r>
      <w:r>
        <w:t xml:space="preserve"> </w:t>
      </w:r>
      <w:r>
        <w:t xml:space="preserve">“</w:t>
      </w:r>
      <w:r>
        <w:t xml:space="preserve">noted that this has been done in other matters</w:t>
      </w:r>
      <w:r>
        <w:t xml:space="preserve"> </w:t>
      </w:r>
      <w:r>
        <w:t xml:space="preserve">‘</w:t>
      </w:r>
      <w:r>
        <w:t xml:space="preserve">many times</w:t>
      </w:r>
      <w:r>
        <w:t xml:space="preserve">’</w:t>
      </w:r>
      <w:r>
        <w:t xml:space="preserve"> </w:t>
      </w:r>
      <w:r>
        <w:t xml:space="preserve">by West Hartford parents.</w:t>
      </w:r>
      <w:r>
        <w:t xml:space="preserve">”</w:t>
      </w:r>
      <w:r>
        <w:t xml:space="preserve"> </w:t>
      </w:r>
      <w:r>
        <w:t xml:space="preserve">Thayer argued that the Board was shirking its duties if it did not rule directly on the prayer issue. Thayer contended that the Supreme Court clearly defined a teacher’s religious role at school. He wanted a measure passed which said</w:t>
      </w:r>
      <w:r>
        <w:t xml:space="preserve"> </w:t>
      </w:r>
      <w:r>
        <w:t xml:space="preserve">“</w:t>
      </w:r>
      <w:r>
        <w:t xml:space="preserve">no employee of the Town of West Hartford will conduct, or authorize students to conduct prayers on school premises.</w:t>
      </w:r>
      <w:r>
        <w:t xml:space="preserve">”</w:t>
      </w:r>
    </w:p>
    <w:p>
      <w:pPr>
        <w:pStyle w:val="BodyText"/>
      </w:pPr>
      <w:r>
        <w:t xml:space="preserve">Superintendent Thorne questioned Thayer, asking if this ruling would bar a teacher from saying a prayer at a Hi-Y or Boy Scout meeting after school but in the school building. Thayer said that the ruling would do that. Chairman Parsons reminded the Superintendent that the Supreme Court ruled that any type of devotional service in the schools was against the law during school hours.</w:t>
      </w:r>
    </w:p>
    <w:p>
      <w:pPr>
        <w:pStyle w:val="BodyText"/>
      </w:pPr>
      <w:r>
        <w:t xml:space="preserve">Thorne worried that the ruling would affect the Christmas programs in the schools and urged the board not to go any further than it had to. The Board voted down Thayer’s motion.</w:t>
      </w:r>
    </w:p>
    <w:p>
      <w:pPr>
        <w:pStyle w:val="BodyText"/>
      </w:pPr>
      <w:r>
        <w:t xml:space="preserve">This decision to separate church and state did not sit well with many people in town. The</w:t>
      </w:r>
      <w:r>
        <w:t xml:space="preserve"> </w:t>
      </w:r>
      <w:r>
        <w:rPr>
          <w:i/>
        </w:rPr>
        <w:t xml:space="preserve">Hartford Courant</w:t>
      </w:r>
      <w:r>
        <w:t xml:space="preserve"> </w:t>
      </w:r>
      <w:r>
        <w:t xml:space="preserve">reporter ended his article noting several teachers left the meeting dissatisfied that</w:t>
      </w:r>
      <w:r>
        <w:t xml:space="preserve"> </w:t>
      </w:r>
      <w:r>
        <w:t xml:space="preserve">“</w:t>
      </w:r>
      <w:r>
        <w:t xml:space="preserve">grace</w:t>
      </w:r>
      <w:r>
        <w:t xml:space="preserve">”</w:t>
      </w:r>
      <w:r>
        <w:t xml:space="preserve"> </w:t>
      </w:r>
      <w:r>
        <w:t xml:space="preserve">before and after meals was among the prayers banned.</w:t>
      </w:r>
    </w:p>
    <w:p>
      <w:pPr>
        <w:pStyle w:val="BodyText"/>
      </w:pPr>
      <w:r>
        <w:t xml:space="preserve">In 2002, in a post 9/11 context, the Connecticut General Assembly passed a law requiring that each town have a policy</w:t>
      </w:r>
      <w:r>
        <w:t xml:space="preserve"> </w:t>
      </w:r>
      <w:r>
        <w:t xml:space="preserve">“</w:t>
      </w:r>
      <w:r>
        <w:t xml:space="preserve">to ensure that time is available each school day for students in the schools under its jurisdiction to recite the “Pledge of Allegiance.</w:t>
      </w:r>
      <w:r>
        <w:t xml:space="preserve">”</w:t>
      </w:r>
      <w:r>
        <w:t xml:space="preserve"> </w:t>
      </w:r>
      <w:r>
        <w:t xml:space="preserve">The law cannot be construed as requiring any student to recite the Pledge, but the opportunity to say it has to be there. Does the</w:t>
      </w:r>
      <w:r>
        <w:t xml:space="preserve"> </w:t>
      </w:r>
      <w:r>
        <w:t xml:space="preserve">“</w:t>
      </w:r>
      <w:r>
        <w:t xml:space="preserve">under God</w:t>
      </w:r>
      <w:r>
        <w:t xml:space="preserve">”</w:t>
      </w:r>
      <w:r>
        <w:t xml:space="preserve"> </w:t>
      </w:r>
      <w:r>
        <w:t xml:space="preserve">portion of that pledge, added in 1954 as an anti-communist point, make this a type of prayer which injects religion into a government/school-sponsored activity? I wonder how Clark, Thorne, McNulty and Thayer would weigh in on this issue.</w:t>
      </w:r>
    </w:p>
    <w:p>
      <w:pPr>
        <w:pStyle w:val="Heading2"/>
      </w:pPr>
      <w:bookmarkStart w:id="219" w:name="the-butterworths-fought-for-equal-representation"/>
      <w:r>
        <w:t xml:space="preserve">The Butterworths Fought for Equal Representation</w:t>
      </w:r>
      <w:bookmarkEnd w:id="219"/>
    </w:p>
    <w:p>
      <w:pPr>
        <w:pStyle w:val="FirstParagraph"/>
      </w:pPr>
      <w:r>
        <w:rPr>
          <w:i/>
        </w:rPr>
        <w:t xml:space="preserve">Originally appeared in West Hartford Life, November 2010</w:t>
      </w:r>
    </w:p>
    <w:p>
      <w:pPr>
        <w:pStyle w:val="BodyText"/>
      </w:pPr>
      <w:r>
        <w:t xml:space="preserve">In 1948, when Miriam</w:t>
      </w:r>
      <w:r>
        <w:t xml:space="preserve"> </w:t>
      </w:r>
      <w:r>
        <w:t xml:space="preserve">“</w:t>
      </w:r>
      <w:r>
        <w:t xml:space="preserve">Mims</w:t>
      </w:r>
      <w:r>
        <w:t xml:space="preserve">”</w:t>
      </w:r>
      <w:r>
        <w:t xml:space="preserve"> </w:t>
      </w:r>
      <w:r>
        <w:t xml:space="preserve">Butterworth and Oliver Butterworth moved from Kent to West Hartford, they lost equal representation in the General Assembly. At that time, Kent, with 1,400 people had two representatives in the state legislature, and West Hartford with more 40,000 people also had two representatives.</w:t>
      </w:r>
    </w:p>
    <w:p>
      <w:pPr>
        <w:pStyle w:val="BodyText"/>
      </w:pPr>
      <w:r>
        <w:t xml:space="preserve">The Butterworths had 28 times the representation in Kent as they had in West Hartford. In the next 14 years, they joined a class action lawsuit that changed representation in Connecticut under the Fourteenth Amendment’s Equal Protection Clause.</w:t>
      </w:r>
    </w:p>
    <w:p>
      <w:pPr>
        <w:pStyle w:val="BodyText"/>
      </w:pPr>
      <w:r>
        <w:t xml:space="preserve">Every 10 years, the U.S. government takes a census to reapportion the U.S. House of Representatives. However, even though population shifted, there was no state law that forced the state to redistrict for the General Assembly.</w:t>
      </w:r>
    </w:p>
    <w:p>
      <w:pPr>
        <w:pStyle w:val="BodyText"/>
      </w:pPr>
      <w:r>
        <w:t xml:space="preserve">The House of Representatives was set up under the 1818 Constitution with two representatives per town and 12 senators were elected at large from the state.</w:t>
      </w:r>
    </w:p>
    <w:p>
      <w:pPr>
        <w:pStyle w:val="BodyText"/>
      </w:pPr>
      <w:r>
        <w:t xml:space="preserve">Twenty-one Senate districts were first established in 1829 and increased to 24 in 1881.</w:t>
      </w:r>
    </w:p>
    <w:p>
      <w:pPr>
        <w:pStyle w:val="BodyText"/>
      </w:pPr>
      <w:r>
        <w:t xml:space="preserve">The 1903 redistricting increased the senatorial districts to 35 and in 1941 a new district was added for Greenwich, making the 36 we have today. Connecticut’s last reapportionment was in 1904 and that one continued the dominance of the rural towns.</w:t>
      </w:r>
    </w:p>
    <w:p>
      <w:pPr>
        <w:pStyle w:val="BodyText"/>
      </w:pPr>
      <w:r>
        <w:t xml:space="preserve">The U.S. Supreme Court in</w:t>
      </w:r>
      <w:r>
        <w:t xml:space="preserve"> </w:t>
      </w:r>
      <w:r>
        <w:rPr>
          <w:i/>
        </w:rPr>
        <w:t xml:space="preserve">Baker v. Carr</w:t>
      </w:r>
      <w:r>
        <w:t xml:space="preserve"> </w:t>
      </w:r>
      <w:r>
        <w:t xml:space="preserve">(1962) decided that federal courts could intervene to decide how states would reapportion their representatives. Based on a suit brought by citizens of Tennessee, they argued that there should be a</w:t>
      </w:r>
      <w:r>
        <w:t xml:space="preserve"> </w:t>
      </w:r>
      <w:r>
        <w:t xml:space="preserve">“</w:t>
      </w:r>
      <w:r>
        <w:t xml:space="preserve">one person, one vote</w:t>
      </w:r>
      <w:r>
        <w:t xml:space="preserve">”</w:t>
      </w:r>
      <w:r>
        <w:t xml:space="preserve"> </w:t>
      </w:r>
      <w:r>
        <w:t xml:space="preserve">measure for redistricting.</w:t>
      </w:r>
    </w:p>
    <w:p>
      <w:pPr>
        <w:pStyle w:val="BodyText"/>
      </w:pPr>
      <w:r>
        <w:t xml:space="preserve">This case on representation, according to Justice Earl Warren, was</w:t>
      </w:r>
      <w:r>
        <w:t xml:space="preserve"> </w:t>
      </w:r>
      <w:r>
        <w:t xml:space="preserve">“</w:t>
      </w:r>
      <w:r>
        <w:t xml:space="preserve">the most vital decision</w:t>
      </w:r>
      <w:r>
        <w:t xml:space="preserve">”</w:t>
      </w:r>
      <w:r>
        <w:t xml:space="preserve"> </w:t>
      </w:r>
      <w:r>
        <w:t xml:space="preserve">during his career on the court, and the apportionment revolution which followed, he believed, was his most important achievement as Chief Justice. His ruling changed the way reapportionment was done from being decided politically by legislatures to allowing federal courts to decide the cases. The ruling in</w:t>
      </w:r>
      <w:r>
        <w:t xml:space="preserve"> </w:t>
      </w:r>
      <w:r>
        <w:rPr>
          <w:i/>
        </w:rPr>
        <w:t xml:space="preserve">Baker v. Carr</w:t>
      </w:r>
      <w:r>
        <w:t xml:space="preserve"> </w:t>
      </w:r>
      <w:r>
        <w:t xml:space="preserve">effectively ended the over-representation of rural areas (like Kent) in state legislatures and increased representation in suburbs like West Hartford.</w:t>
      </w:r>
    </w:p>
    <w:p>
      <w:pPr>
        <w:pStyle w:val="BodyText"/>
      </w:pPr>
      <w:r>
        <w:t xml:space="preserve">Central cities like Hartford had been under-represented, but by the 1960s were losing population to the suburbs and so their representation did not change much. Right after the</w:t>
      </w:r>
      <w:r>
        <w:t xml:space="preserve"> </w:t>
      </w:r>
      <w:r>
        <w:rPr>
          <w:i/>
        </w:rPr>
        <w:t xml:space="preserve">Baker</w:t>
      </w:r>
      <w:r>
        <w:t xml:space="preserve"> </w:t>
      </w:r>
      <w:r>
        <w:t xml:space="preserve">decision, 36 states began reapportionment battles.</w:t>
      </w:r>
    </w:p>
    <w:p>
      <w:pPr>
        <w:pStyle w:val="BodyText"/>
      </w:pPr>
      <w:r>
        <w:t xml:space="preserve">In Connecticut, talk turned quickly to reapportionment. The Republicans had a plan and the Democrats had a plan. Both parties knew the facts: 12 percent of the people elected the members of the House of Representatives in Connecticut.</w:t>
      </w:r>
    </w:p>
    <w:p>
      <w:pPr>
        <w:pStyle w:val="BodyText"/>
      </w:pPr>
      <w:r>
        <w:t xml:space="preserve">Both parties agreed that the 36-person state Senate did not fairly represent the population. However they disagreed on what should happen to the 294-member House. Democrats argued for a unicameral legislature based on population. The Republican plan would make just nine percent of people elect the General Assembly and would give them additional state senators. However, the legislature could not agree, so the decision came to the Courts.</w:t>
      </w:r>
    </w:p>
    <w:p>
      <w:pPr>
        <w:pStyle w:val="BodyText"/>
      </w:pPr>
      <w:r>
        <w:t xml:space="preserve">The Butterworth’s involvement in the case came through their connection to the League of Women Voters of Connecticut, which supported this suit. The League, a non-partisan political organization whose purpose it is to encourage active participation in government and fair elections, saw the apportionment issue as important enough to fund the lawsuit and to get plaintiffs to be part of the class action.</w:t>
      </w:r>
    </w:p>
    <w:p>
      <w:pPr>
        <w:pStyle w:val="BodyText"/>
      </w:pPr>
      <w:r>
        <w:t xml:space="preserve">Mims Butterworth was a member of the League.</w:t>
      </w:r>
    </w:p>
    <w:p>
      <w:pPr>
        <w:pStyle w:val="BodyText"/>
      </w:pPr>
      <w:r>
        <w:t xml:space="preserve">Ten people from six different towns joined this class action lawsuit filed in 1962. S. Rains Wallace from West Hartford’s 5th Senatorial District joined Oliver and Mims Butterworth.</w:t>
      </w:r>
    </w:p>
    <w:p>
      <w:pPr>
        <w:pStyle w:val="BodyText"/>
      </w:pPr>
      <w:r>
        <w:t xml:space="preserve">Two men from Manchester, one from East Hartford, two from Fairfield, one from Bridgeport and one from Hartford made up the group of 10 who believed they were not represented fairly according to the Fourteenth Amendment. Mims Butterworth became the only female plaintiff in the case, even though the League of Women Voters was a driving force behind it.</w:t>
      </w:r>
    </w:p>
    <w:p>
      <w:pPr>
        <w:pStyle w:val="BodyText"/>
      </w:pPr>
      <w:r>
        <w:t xml:space="preserve">Rains Wallace was married to a woman who, in 1956, was elected president of West Hartford’s League of Women Voters. He was a psychology lecturer at Yale and an active community member, heading up a drive for the symphony and as chairman for the Greater Hartford Community Chest. His wife later served as president of the Connecticut League of Women Voters and in the late 1960s was head of the Overseas Education Fund of the league.</w:t>
      </w:r>
    </w:p>
    <w:p>
      <w:pPr>
        <w:pStyle w:val="BodyText"/>
      </w:pPr>
      <w:r>
        <w:t xml:space="preserve">Oliver Butterworth was an author of children’s books including</w:t>
      </w:r>
      <w:r>
        <w:t xml:space="preserve"> </w:t>
      </w:r>
      <w:r>
        <w:rPr>
          <w:i/>
        </w:rPr>
        <w:t xml:space="preserve">The Enormous Egg</w:t>
      </w:r>
      <w:r>
        <w:t xml:space="preserve"> </w:t>
      </w:r>
      <w:r>
        <w:t xml:space="preserve">(1956) and</w:t>
      </w:r>
      <w:r>
        <w:t xml:space="preserve"> </w:t>
      </w:r>
      <w:r>
        <w:rPr>
          <w:i/>
        </w:rPr>
        <w:t xml:space="preserve">The Trouble with Jenny’s Ear</w:t>
      </w:r>
      <w:r>
        <w:t xml:space="preserve"> </w:t>
      </w:r>
      <w:r>
        <w:t xml:space="preserve">(1960) and a professor of English at Hartford College for Women. Mims Butterworth taught history at the Chaffee School and was active in the community.</w:t>
      </w:r>
    </w:p>
    <w:p>
      <w:pPr>
        <w:pStyle w:val="BodyText"/>
      </w:pPr>
      <w:r>
        <w:t xml:space="preserve">They claimed their voting rights</w:t>
      </w:r>
      <w:r>
        <w:t xml:space="preserve"> </w:t>
      </w:r>
      <w:r>
        <w:t xml:space="preserve">“</w:t>
      </w:r>
      <w:r>
        <w:t xml:space="preserve">were being invidiously discriminated against</w:t>
      </w:r>
      <w:r>
        <w:t xml:space="preserve">”</w:t>
      </w:r>
      <w:r>
        <w:t xml:space="preserve"> </w:t>
      </w:r>
      <w:r>
        <w:t xml:space="preserve">by the present apportionment of representatives, according to a</w:t>
      </w:r>
      <w:r>
        <w:t xml:space="preserve"> </w:t>
      </w:r>
      <w:r>
        <w:rPr>
          <w:i/>
        </w:rPr>
        <w:t xml:space="preserve">Hartford Courant</w:t>
      </w:r>
      <w:r>
        <w:t xml:space="preserve"> </w:t>
      </w:r>
      <w:r>
        <w:t xml:space="preserve">article from February 12, 1964.</w:t>
      </w:r>
    </w:p>
    <w:p>
      <w:pPr>
        <w:pStyle w:val="BodyText"/>
      </w:pPr>
      <w:r>
        <w:t xml:space="preserve">In a phone interview with Mims Butterworth, she remembered the case well. The plaintiffs were represented by Donald F. Keefe of Gumbart, Corbin, Tyler &amp; Cooper in New Haven. Ralph Shulansky of Shulansky &amp; Cohn in Hartford and the late West Hartford resident Ralph G. Elliot of Alcorn, Bakewell &amp; Smith of Hartford wrote the brief.</w:t>
      </w:r>
    </w:p>
    <w:p>
      <w:pPr>
        <w:pStyle w:val="BodyText"/>
      </w:pPr>
      <w:r>
        <w:t xml:space="preserve">They sued Gov. John Dempsey, Secretary of the State Ella Grasso, as well as the state Treasurer and Comptroller. Grasso’s daughter was a sophomore at Chaffee in 1963 and approached Butterworth. Grasso said</w:t>
      </w:r>
      <w:r>
        <w:t xml:space="preserve"> </w:t>
      </w:r>
      <w:r>
        <w:t xml:space="preserve">“</w:t>
      </w:r>
      <w:r>
        <w:t xml:space="preserve">I hear you are suing my mother.</w:t>
      </w:r>
      <w:r>
        <w:t xml:space="preserve">”</w:t>
      </w:r>
      <w:r>
        <w:t xml:space="preserve"> </w:t>
      </w:r>
      <w:r>
        <w:t xml:space="preserve">Butterworth said yes. Grasso continued,</w:t>
      </w:r>
      <w:r>
        <w:t xml:space="preserve"> </w:t>
      </w:r>
      <w:r>
        <w:t xml:space="preserve">“</w:t>
      </w:r>
      <w:r>
        <w:t xml:space="preserve">well, I hope there will be something left for Christmas,</w:t>
      </w:r>
      <w:r>
        <w:t xml:space="preserve">”</w:t>
      </w:r>
      <w:r>
        <w:t xml:space="preserve"> </w:t>
      </w:r>
      <w:r>
        <w:t xml:space="preserve">thinking that Butterworth was suing Grasso for all her worldly goods.</w:t>
      </w:r>
    </w:p>
    <w:p>
      <w:pPr>
        <w:pStyle w:val="BodyText"/>
      </w:pPr>
      <w:r>
        <w:t xml:space="preserve">Butterworth remembered the case being tried by the lawyers, but without the plaintiffs present. The lawyers argued at the U.S. District Court in New Haven and she and her husband wanted to sit in.</w:t>
      </w:r>
    </w:p>
    <w:p>
      <w:pPr>
        <w:pStyle w:val="BodyText"/>
      </w:pPr>
      <w:r>
        <w:t xml:space="preserve">They finally had a chance to go to the courtroom and found the proceedings fascinating. At lunchtime she remembered being taken out to lunch by the lawyers at a private club. Only men could go in the front door; she had to enter through the back door. But that was a fight for another day.</w:t>
      </w:r>
    </w:p>
    <w:p>
      <w:pPr>
        <w:pStyle w:val="BodyText"/>
      </w:pPr>
      <w:r>
        <w:t xml:space="preserve">The three-judge panel found in favor of Butterworth et al. in a 2-1 decision. They argued that their Fourteenth Amendment rights had been violated. The court found that both houses of the General Assembly had to be redistricted and ordered the legislature to redraw its district boundaries.</w:t>
      </w:r>
    </w:p>
    <w:p>
      <w:pPr>
        <w:pStyle w:val="BodyText"/>
      </w:pPr>
      <w:r>
        <w:t xml:space="preserve">It also ordered the state to create a constitutional convention to rewrite the State Constitution to require redistricting every 10 years after the federal census. The court ordered that the legislature elected in 1963 serve until its successor took office in 1967 after the redistricting was completed, calling off the 1964 elections.</w:t>
      </w:r>
    </w:p>
    <w:p>
      <w:pPr>
        <w:pStyle w:val="BodyText"/>
      </w:pPr>
      <w:r>
        <w:t xml:space="preserve">The state appealed the case to the U.S. Supreme Court, which affirmed the decision of the three-judge panel. In 1965, the state called a constitutional convention, the first since 1818.</w:t>
      </w:r>
    </w:p>
    <w:p>
      <w:pPr>
        <w:pStyle w:val="BodyText"/>
      </w:pPr>
      <w:r>
        <w:t xml:space="preserve">According to Mims Butterworth, people rose to the occasion on both sides. She recalled that those who attended remembered it as being</w:t>
      </w:r>
      <w:r>
        <w:t xml:space="preserve"> </w:t>
      </w:r>
      <w:r>
        <w:t xml:space="preserve">“</w:t>
      </w:r>
      <w:r>
        <w:t xml:space="preserve">the most satisfying political action they ever took.</w:t>
      </w:r>
      <w:r>
        <w:t xml:space="preserve">”</w:t>
      </w:r>
    </w:p>
    <w:p>
      <w:pPr>
        <w:pStyle w:val="BodyText"/>
      </w:pPr>
      <w:r>
        <w:t xml:space="preserve">In 2011, the state once again begin the process of redistricting to insure equal representation in our democracy.</w:t>
      </w:r>
    </w:p>
    <w:p>
      <w:pPr>
        <w:pStyle w:val="Heading2"/>
      </w:pPr>
      <w:bookmarkStart w:id="220" w:name="womens-rights"/>
      <w:r>
        <w:t xml:space="preserve">Women’s Rights</w:t>
      </w:r>
      <w:bookmarkEnd w:id="220"/>
    </w:p>
    <w:p>
      <w:pPr>
        <w:pStyle w:val="FirstParagraph"/>
      </w:pPr>
      <w:r>
        <w:rPr>
          <w:i/>
        </w:rPr>
        <w:t xml:space="preserve">Originally appeared in West Hartford Life, March 2011</w:t>
      </w:r>
    </w:p>
    <w:p>
      <w:pPr>
        <w:pStyle w:val="BodyText"/>
      </w:pPr>
      <w:r>
        <w:t xml:space="preserve">In 1972, a married woman who wanted a library card could only get it in her husband’s name.</w:t>
      </w:r>
    </w:p>
    <w:p>
      <w:pPr>
        <w:pStyle w:val="BodyText"/>
      </w:pPr>
      <w:r>
        <w:t xml:space="preserve">The</w:t>
      </w:r>
      <w:r>
        <w:t xml:space="preserve"> </w:t>
      </w:r>
      <w:r>
        <w:rPr>
          <w:i/>
        </w:rPr>
        <w:t xml:space="preserve">Hartford Courant</w:t>
      </w:r>
      <w:r>
        <w:t xml:space="preserve"> </w:t>
      </w:r>
      <w:r>
        <w:t xml:space="preserve">posted jobs as</w:t>
      </w:r>
      <w:r>
        <w:t xml:space="preserve"> </w:t>
      </w:r>
      <w:r>
        <w:t xml:space="preserve">“</w:t>
      </w:r>
      <w:r>
        <w:t xml:space="preserve">Help wanted – male</w:t>
      </w:r>
      <w:r>
        <w:t xml:space="preserve">”</w:t>
      </w:r>
      <w:r>
        <w:t xml:space="preserve"> </w:t>
      </w:r>
      <w:r>
        <w:t xml:space="preserve">and</w:t>
      </w:r>
      <w:r>
        <w:t xml:space="preserve"> </w:t>
      </w:r>
      <w:r>
        <w:t xml:space="preserve">“</w:t>
      </w:r>
      <w:r>
        <w:t xml:space="preserve">Help wanted – female.</w:t>
      </w:r>
      <w:r>
        <w:t xml:space="preserve">”</w:t>
      </w:r>
    </w:p>
    <w:p>
      <w:pPr>
        <w:pStyle w:val="BodyText"/>
      </w:pPr>
      <w:r>
        <w:t xml:space="preserve">And, even though the Civil Rights Act of 1964 stated that women could not be discriminated against in their work, women employed by the Town of West Hartford were stuck in secretarial and clerk jobs which gave them much lower pay than men.</w:t>
      </w:r>
    </w:p>
    <w:p>
      <w:pPr>
        <w:pStyle w:val="BodyText"/>
      </w:pPr>
      <w:r>
        <w:t xml:space="preserve">Bob Farr, as chair of the Human Rights Commission, faced these issues when the commission held a hearing on equal rights for women in 1972. The Commission sent invitations to 22 women’s organizations in the Hartford area including NOW and town employees.</w:t>
      </w:r>
    </w:p>
    <w:p>
      <w:pPr>
        <w:pStyle w:val="BodyText"/>
      </w:pPr>
      <w:r>
        <w:t xml:space="preserve">The Commission was originally established to address racial issues, but Farr argued in 1972,</w:t>
      </w:r>
      <w:r>
        <w:t xml:space="preserve"> </w:t>
      </w:r>
      <w:r>
        <w:t xml:space="preserve">“</w:t>
      </w:r>
      <w:r>
        <w:t xml:space="preserve">There are few blacks in West Hartford,</w:t>
      </w:r>
      <w:r>
        <w:t xml:space="preserve">”</w:t>
      </w:r>
      <w:r>
        <w:t xml:space="preserve"> </w:t>
      </w:r>
      <w:r>
        <w:t xml:space="preserve">and so saw few complaints brought to the commission. Farr hoped to find out if there was discrimination in making women administrators in the school system, town services, private industry, and in the provision of day care.</w:t>
      </w:r>
    </w:p>
    <w:p>
      <w:pPr>
        <w:pStyle w:val="BodyText"/>
      </w:pPr>
      <w:r>
        <w:t xml:space="preserve">The hearing led to the commission investigating employment practices by the town that the Commission believed could discriminate against women.</w:t>
      </w:r>
    </w:p>
    <w:p>
      <w:pPr>
        <w:pStyle w:val="BodyText"/>
      </w:pPr>
      <w:r>
        <w:t xml:space="preserve">At the public meeting, Christine Carpentier of 14 Richmond Road represented 120 female town employees. She offered town employment statistics, which showed women confined to clerical and secretarial positions. Only 5 of 30 principals and vice-principals were women and those were elementary school principals. She said that the library was the only exception for employment. She also noted the library card issue. Carpentier said that she and her women’s consciousness raising group compiled the statistics in less than 24 hours.</w:t>
      </w:r>
    </w:p>
    <w:p>
      <w:pPr>
        <w:pStyle w:val="BodyText"/>
      </w:pPr>
      <w:r>
        <w:t xml:space="preserve">The commission voted to ask the library to change its requirement to allow women to be recognized as Miss or Mrs. Using their own name when applying for a card, and after some negotiation, they did.</w:t>
      </w:r>
    </w:p>
    <w:p>
      <w:pPr>
        <w:pStyle w:val="BodyText"/>
      </w:pPr>
      <w:r>
        <w:t xml:space="preserve">Ann Bandazian, president of the Central Connecticut Chapter of NOW spoke, and commended the Commission on having the hearing. She asked that the Commission fight to</w:t>
      </w:r>
      <w:r>
        <w:t xml:space="preserve"> </w:t>
      </w:r>
      <w:r>
        <w:t xml:space="preserve">“</w:t>
      </w:r>
      <w:r>
        <w:t xml:space="preserve">remove male and female qualifications from job descriptions, pay equal pay for equal jobs and eliminate marital status from job applications.</w:t>
      </w:r>
      <w:r>
        <w:t xml:space="preserve">”</w:t>
      </w:r>
      <w:r>
        <w:t xml:space="preserve"> </w:t>
      </w:r>
      <w:r>
        <w:t xml:space="preserve">Bandazian went on to say that she believed the three most important issues for women in 1972 were the right to</w:t>
      </w:r>
      <w:r>
        <w:t xml:space="preserve"> </w:t>
      </w:r>
      <w:r>
        <w:t xml:space="preserve">“</w:t>
      </w:r>
      <w:r>
        <w:t xml:space="preserve">free abortion on demand,</w:t>
      </w:r>
      <w:r>
        <w:t xml:space="preserve">”</w:t>
      </w:r>
      <w:r>
        <w:t xml:space="preserve"> </w:t>
      </w:r>
      <w:r>
        <w:t xml:space="preserve">ending educational and employment discrimination, and universal, voluntary day care.</w:t>
      </w:r>
    </w:p>
    <w:p>
      <w:pPr>
        <w:pStyle w:val="BodyText"/>
      </w:pPr>
      <w:r>
        <w:t xml:space="preserve">Anne Streeter, the President of the League of Women Voters was the third speaker. Streeter agreed with Bandazian about day care and employment, particularly in meaningful full time jobs. She also made a more subtle argument by saying</w:t>
      </w:r>
      <w:r>
        <w:t xml:space="preserve"> </w:t>
      </w:r>
      <w:r>
        <w:t xml:space="preserve">“</w:t>
      </w:r>
      <w:r>
        <w:t xml:space="preserve">If you were to stop the average woman in a supermarket and ask her if she was being discriminated against, she would say no. She would say no until she went out and tried to get a good job. Discrimination is not always something overt. Discrimination can be something lacking, rather than something obviously done.</w:t>
      </w:r>
      <w:r>
        <w:t xml:space="preserve">”</w:t>
      </w:r>
    </w:p>
    <w:p>
      <w:pPr>
        <w:pStyle w:val="BodyText"/>
      </w:pPr>
      <w:r>
        <w:t xml:space="preserve">But the case that drew the most attention was one brought by eight women hired in July 1971 to be fire and police dispatchers. The women claimed that they were paid less than the men they replaced, that they should be paid double on holidays, and that they had been harassed. Before they were hired, regular fire and police personnel were the dispatchers and received the pay of police and firefighters. The women believed they deserved the same pay. By 1973, their pay ranged between $6,700 and $7,900 while the firemen dispatchers had made from $9,600 to $11,500.</w:t>
      </w:r>
    </w:p>
    <w:p>
      <w:pPr>
        <w:pStyle w:val="BodyText"/>
      </w:pPr>
      <w:r>
        <w:t xml:space="preserve">Within four months of employment in November 1971, the eight women complained to the state Commission on Human Rights and Opportunities.</w:t>
      </w:r>
    </w:p>
    <w:p>
      <w:pPr>
        <w:pStyle w:val="BodyText"/>
      </w:pPr>
      <w:r>
        <w:t xml:space="preserve">The Town Council’s General Government and Finance Committee, chaired by Chuck Matties concluded, after meeting with the Fire and Police Chiefs, that there was no bias or harassment. Fire Chief Yaccavone claimed that the women were well aware of their working conditions before they took their jobs. Their salaries and benefits met those of dispatchers in other towns. Matties said that the job description was not listed as a</w:t>
      </w:r>
      <w:r>
        <w:t xml:space="preserve"> </w:t>
      </w:r>
      <w:r>
        <w:t xml:space="preserve">“</w:t>
      </w:r>
      <w:r>
        <w:t xml:space="preserve">woman’s job.</w:t>
      </w:r>
      <w:r>
        <w:t xml:space="preserve">”</w:t>
      </w:r>
      <w:r>
        <w:t xml:space="preserve"> </w:t>
      </w:r>
      <w:r>
        <w:t xml:space="preserve">Corporation Counsel Ed Hebb said he had found no evidence of the women being harassed.</w:t>
      </w:r>
    </w:p>
    <w:p>
      <w:pPr>
        <w:pStyle w:val="BodyText"/>
      </w:pPr>
      <w:r>
        <w:t xml:space="preserve">The state Commission on Human Rights disagreed. Their field representative Frances Goodale believed that the there was</w:t>
      </w:r>
      <w:r>
        <w:t xml:space="preserve"> </w:t>
      </w:r>
      <w:r>
        <w:t xml:space="preserve">“</w:t>
      </w:r>
      <w:r>
        <w:t xml:space="preserve">reasonable cause</w:t>
      </w:r>
      <w:r>
        <w:t xml:space="preserve">”</w:t>
      </w:r>
      <w:r>
        <w:t xml:space="preserve"> </w:t>
      </w:r>
      <w:r>
        <w:t xml:space="preserve">to believe that West Hartford violated the state’s Fair Employment Practices Act. Their salaries were about $2,400 less than those of the men who worked before them. Goodale believed the women could get $25,000 in back pay. Goodale said that in fact the job had been posted as a</w:t>
      </w:r>
      <w:r>
        <w:t xml:space="preserve"> </w:t>
      </w:r>
      <w:r>
        <w:t xml:space="preserve">“</w:t>
      </w:r>
      <w:r>
        <w:t xml:space="preserve">woman’s job</w:t>
      </w:r>
      <w:r>
        <w:t xml:space="preserve">”</w:t>
      </w:r>
      <w:r>
        <w:t xml:space="preserve"> </w:t>
      </w:r>
      <w:r>
        <w:t xml:space="preserve">and that the town needed to follow the FEPA.</w:t>
      </w:r>
    </w:p>
    <w:p>
      <w:pPr>
        <w:pStyle w:val="BodyText"/>
      </w:pPr>
      <w:r>
        <w:t xml:space="preserve">Eleven days later, on October 20, the</w:t>
      </w:r>
      <w:r>
        <w:t xml:space="preserve"> </w:t>
      </w:r>
      <w:r>
        <w:rPr>
          <w:i/>
        </w:rPr>
        <w:t xml:space="preserve">Hartford Courant</w:t>
      </w:r>
      <w:r>
        <w:t xml:space="preserve"> </w:t>
      </w:r>
      <w:r>
        <w:t xml:space="preserve">reported that Corporation Counsel met with Goodale in a conciliatory conference, which lasted for 2 ½ hours, but did not reach any conclusion. The women kept up their fight and the next September got a hearing before a Human Rights Commission tribunal, a group of men selected by the Governor.</w:t>
      </w:r>
    </w:p>
    <w:p>
      <w:pPr>
        <w:pStyle w:val="BodyText"/>
      </w:pPr>
      <w:r>
        <w:t xml:space="preserve">If the tribunal decided in the women’s favor, they could be awarded $48,000 in back wages. Town Manager Richard Custer claimed this would be a real hardship on the town because of the tight budget.</w:t>
      </w:r>
    </w:p>
    <w:p>
      <w:pPr>
        <w:pStyle w:val="BodyText"/>
      </w:pPr>
      <w:r>
        <w:t xml:space="preserve">Almost a year later, the case was still not settled. In January 1974, the Human Rights Commission finally heard the case. The Commission ruled against the Town of West Hartford and ordered back pay for the female dispatchers. The Town then appealed the decision and Judge William Graham of the Hartford Court of Common Pleas ruled that the town’s hiring favored women and the change in pay was aimed at saving money. After that decision, the town estimated they had saved $175,000 in back pay. Final legal arguments were presented in April 1974.</w:t>
      </w:r>
    </w:p>
    <w:p>
      <w:pPr>
        <w:pStyle w:val="BodyText"/>
      </w:pPr>
      <w:r>
        <w:t xml:space="preserve">The town argued they changed the job description to</w:t>
      </w:r>
      <w:r>
        <w:t xml:space="preserve"> </w:t>
      </w:r>
      <w:r>
        <w:t xml:space="preserve">“</w:t>
      </w:r>
      <w:r>
        <w:t xml:space="preserve">operator</w:t>
      </w:r>
      <w:r>
        <w:t xml:space="preserve">”</w:t>
      </w:r>
      <w:r>
        <w:t xml:space="preserve"> </w:t>
      </w:r>
      <w:r>
        <w:t xml:space="preserve">after town officials decided to eliminate the position of fire dispatcher. According to a June 13, 1974</w:t>
      </w:r>
      <w:r>
        <w:t xml:space="preserve"> </w:t>
      </w:r>
      <w:r>
        <w:rPr>
          <w:i/>
        </w:rPr>
        <w:t xml:space="preserve">Hartford Courant</w:t>
      </w:r>
      <w:r>
        <w:t xml:space="preserve"> </w:t>
      </w:r>
      <w:r>
        <w:t xml:space="preserve">article, a 1970 study by the town of West Hartford showed that the town could save money by hiring civilians rather than firefighters to be dispatchers. The Town’s position was that the men who did the job were overpaid. The Town believed that the present dispatcher pay should be decided by collective bargaining.</w:t>
      </w:r>
    </w:p>
    <w:p>
      <w:pPr>
        <w:pStyle w:val="BodyText"/>
      </w:pPr>
      <w:r>
        <w:t xml:space="preserve">The Supreme Court overturned the Court of Common Pleas’ ruling about back pay, though they agreed that the town discriminated against the women. But, they did not believe that the women should be given back pay.</w:t>
      </w:r>
    </w:p>
    <w:p>
      <w:pPr>
        <w:pStyle w:val="BodyText"/>
      </w:pPr>
      <w:r>
        <w:t xml:space="preserve">The women ably challenged the town for their rights and made their point, but there would be no back pay. They won the moral battle, but got no remuneration for their win. Nan Streeter, who was Mayor from 1975 to 1979, remembered women being frustrated with their jobs and pay during that period of time, but as mayor, she also knew that low pay for women helped to balance the budget.</w:t>
      </w:r>
    </w:p>
    <w:p>
      <w:pPr>
        <w:pStyle w:val="BodyText"/>
      </w:pPr>
      <w:r>
        <w:t xml:space="preserve">Employment for women has changed tremendously over the past 40 years. No longer are there separate listings for male and female, though the jobs of secretaries and clerks remain almost exclusively in female hands.</w:t>
      </w:r>
    </w:p>
    <w:p>
      <w:pPr>
        <w:pStyle w:val="BodyText"/>
      </w:pPr>
      <w:r>
        <w:t xml:space="preserve">In 2011 West Hartford has a female superintendent of schools. Still, the five secondary school principals are men, with six women vice principals out of eleven. In the elementary schools, eight of the eleven have women principals and 11 of 12 elementary curriculum specialists and vice principals are female. These assumptions about who is fit for the job and thus what they are paid have strong roots in the town.</w:t>
      </w:r>
    </w:p>
    <w:p>
      <w:pPr>
        <w:pStyle w:val="Heading2"/>
      </w:pPr>
      <w:bookmarkStart w:id="221" w:name="west-hartford-and-the-mississippi-freedom-summer"/>
      <w:r>
        <w:t xml:space="preserve">West Hartford and the Mississippi Freedom Summer</w:t>
      </w:r>
      <w:bookmarkEnd w:id="221"/>
    </w:p>
    <w:p>
      <w:pPr>
        <w:pStyle w:val="FirstParagraph"/>
      </w:pPr>
      <w:r>
        <w:rPr>
          <w:i/>
        </w:rPr>
        <w:t xml:space="preserve">Originally appeared in West Hartford Life, June 2013</w:t>
      </w:r>
    </w:p>
    <w:p>
      <w:pPr>
        <w:pStyle w:val="BlockText"/>
      </w:pPr>
      <w:r>
        <w:t xml:space="preserve">Bring the nation’s children, and the parents will have to focus on Mississippi, our thinking ran. And if the parents raised their voices, the political establishment would be forced to listen.</w:t>
      </w:r>
      <w:r>
        <w:t xml:space="preserve"> </w:t>
      </w:r>
      <w:r>
        <w:t xml:space="preserve">– Bob Moses, recounting Freedom Summer, 2001</w:t>
      </w:r>
    </w:p>
    <w:p>
      <w:pPr>
        <w:pStyle w:val="FirstParagraph"/>
      </w:pPr>
      <w:r>
        <w:t xml:space="preserve">In late June 1964, West Hartford’s Susan Gladstone, 20, a student at Pembroke College (now part of Brown University) went to Clarksdale, Mississippi as part of the Mississippi Freedom Summer Project to register African American voters, teach in a</w:t>
      </w:r>
      <w:r>
        <w:t xml:space="preserve"> </w:t>
      </w:r>
      <w:r>
        <w:t xml:space="preserve">“</w:t>
      </w:r>
      <w:r>
        <w:t xml:space="preserve">Negro Freedom School,</w:t>
      </w:r>
      <w:r>
        <w:t xml:space="preserve">”</w:t>
      </w:r>
      <w:r>
        <w:t xml:space="preserve"> </w:t>
      </w:r>
      <w:r>
        <w:t xml:space="preserve">and help build the Mississippi Freedom Democratic Party. A 1962 Conard High School graduate, she had joined the Northern Student Movement to register Mississippi voters. While in Clarksdale, she stayed with an African American family.</w:t>
      </w:r>
    </w:p>
    <w:p>
      <w:pPr>
        <w:pStyle w:val="BodyText"/>
      </w:pPr>
      <w:r>
        <w:t xml:space="preserve">The Congress of Federated Organizations (SNCC, SCLC, and CORE) organized the Freedom Summer Project which recruited over 800 northern college students to work on voting and education. Leader Bob Moses believed that the students could bring much needed publicity and protection to the African Americans who were already doing this work in Mississippi. As white violence toward Blacks increased in 1964, organizers thought that the white workers could help their cause.</w:t>
      </w:r>
    </w:p>
    <w:p>
      <w:pPr>
        <w:pStyle w:val="BodyText"/>
      </w:pPr>
      <w:r>
        <w:t xml:space="preserve">Susan Gladstone arrived in Clarksdale with The Project, and met Police Chief Ben Collins, who she described as a</w:t>
      </w:r>
      <w:r>
        <w:t xml:space="preserve"> </w:t>
      </w:r>
      <w:r>
        <w:t xml:space="preserve">“</w:t>
      </w:r>
      <w:r>
        <w:t xml:space="preserve">vicious man.</w:t>
      </w:r>
      <w:r>
        <w:t xml:space="preserve">”</w:t>
      </w:r>
      <w:r>
        <w:t xml:space="preserve"> </w:t>
      </w:r>
      <w:r>
        <w:t xml:space="preserve">By July 11th, 100 African Americans had tried to register to vote, but only one succeeded by passing the literacy test. The town administered literacy tests designed to stop blacks from qualifying to vote. The Confederate flag stickers adorned courthouses doors where voters registered and were given the literacy test. Chief Collins</w:t>
      </w:r>
      <w:r>
        <w:t xml:space="preserve"> </w:t>
      </w:r>
      <w:r>
        <w:t xml:space="preserve">“</w:t>
      </w:r>
      <w:r>
        <w:t xml:space="preserve">ordered Negroes not to try</w:t>
      </w:r>
      <w:r>
        <w:t xml:space="preserve">”</w:t>
      </w:r>
      <w:r>
        <w:t xml:space="preserve"> </w:t>
      </w:r>
      <w:r>
        <w:t xml:space="preserve">and ordered the students to leave Clarksdale, according to the</w:t>
      </w:r>
      <w:r>
        <w:t xml:space="preserve"> </w:t>
      </w:r>
      <w:r>
        <w:rPr>
          <w:i/>
        </w:rPr>
        <w:t xml:space="preserve">Hartford Courant</w:t>
      </w:r>
      <w:r>
        <w:t xml:space="preserve">.</w:t>
      </w:r>
    </w:p>
    <w:p>
      <w:pPr>
        <w:pStyle w:val="BodyText"/>
      </w:pPr>
      <w:r>
        <w:t xml:space="preserve">Back in West Hartford, Gladstone’s parents, Dr. and Mrs. James E. Gladstone, were not so reassured that their daughter was safe, and still they supported her civil rights work. James’s 2007 obituary describes him as devoted to</w:t>
      </w:r>
      <w:r>
        <w:t xml:space="preserve"> </w:t>
      </w:r>
      <w:r>
        <w:t xml:space="preserve">“</w:t>
      </w:r>
      <w:r>
        <w:t xml:space="preserve">causes of underserved people and all forms of progressive politics.</w:t>
      </w:r>
      <w:r>
        <w:t xml:space="preserve">”</w:t>
      </w:r>
      <w:r>
        <w:t xml:space="preserve"> </w:t>
      </w:r>
      <w:r>
        <w:t xml:space="preserve">But, like hundreds of student activists’ parents, they were concerned for her safety. From their point of view, they found it</w:t>
      </w:r>
      <w:r>
        <w:t xml:space="preserve"> </w:t>
      </w:r>
      <w:r>
        <w:t xml:space="preserve">“</w:t>
      </w:r>
      <w:r>
        <w:t xml:space="preserve">hard to believe that sort of thing [stopping registration] can go on in the United States.</w:t>
      </w:r>
      <w:r>
        <w:t xml:space="preserve">”</w:t>
      </w:r>
    </w:p>
    <w:p>
      <w:pPr>
        <w:pStyle w:val="BodyText"/>
      </w:pPr>
      <w:r>
        <w:t xml:space="preserve">In 1960, Mississippi and Connecticut were miles apart in terms of wealth and educational levels of residents. Mississippi held the distinction as the poorest state in the nation, and Connecticut as one of the wealthiest. In Mississippi, 86% of Black families lived below the national poverty line. Blacks made up only 5% of the registered voters, but comprised 45% of the state’s population. Whites argued that Blacks had no interest in voting. Blacks worried they would lose their job if they registered.</w:t>
      </w:r>
    </w:p>
    <w:p>
      <w:pPr>
        <w:pStyle w:val="BodyText"/>
      </w:pPr>
      <w:r>
        <w:t xml:space="preserve">Before arriving in Mississippi, Gladstone traveled to Oxford, Ohio where she learned voter registration tactics, the history of Mississippi and the strategy of nonviolence. She trained with Andrew Goodman and Mickey Schwerner and then traveled south on June 20, 1964. The very next day, June 21, three Ku Klux Klansmen murdered organizers James Chaney, Goodman, and Schwerner. During that summer of 1964, more than 60 black churches, businesses, schools, and homes were bombed or burned.</w:t>
      </w:r>
    </w:p>
    <w:p>
      <w:pPr>
        <w:pStyle w:val="BodyText"/>
      </w:pPr>
      <w:r>
        <w:t xml:space="preserve">Gladstone’s parents helped realize Moses’ idea that white students would bring with them concerned white parents and more press. Since 1960, at least 12 civil rights activists had been murdered, but news did not spread outside of Mississippi. When the white students arrived, as Moses predicted, the national journalists began to pay attention. The FBI sent hundreds of agents to the state, to investigate, but not protect these activists. Five FBI agents went to Clarksdale.</w:t>
      </w:r>
    </w:p>
    <w:p>
      <w:pPr>
        <w:pStyle w:val="BodyText"/>
      </w:pPr>
      <w:r>
        <w:t xml:space="preserve">Susan’s sister Andi, who was 16 in 1964, remembered her parents receiving numerous phone calls from Clarksdale threatening that they would kill Susan for the work she was doing in Clarksdale. Andi remembered hearing her parents crying in the other room during Susan’s time in Mississippi. Gladstone’s parents and their daughter Andi, along with other students’ parents from the northeast, travelled to Washington D.C. on July 1 and 2 hoping to meet with President Lyndon Johnson, seeking more federal protection for their daughter and the other civil rights workers in Mississippi. They called themselves the Parents’ Mississippi Emergency Committee and were joined by parents from New York, New Jersey, Massachusetts and Pennsylvania. The West Hartford Committee members also included Mrs. Roydon Berger (parent of Robert), Mrs. Paul Landerman (parent of Dick), and Mr. and Mrs. I.M. Chaikin (parents of Henry), all West Hartford parents of students working in Mississippi.</w:t>
      </w:r>
    </w:p>
    <w:p>
      <w:pPr>
        <w:pStyle w:val="BodyText"/>
      </w:pPr>
      <w:r>
        <w:t xml:space="preserve">The parents quickly arranged the trip after the three civil rights workers went missing. On July 1, the parents met with U.S. Senator Thomas Dodd and Asst. Atty. Gen. John Doar (father of West Hartford Town Councillor Burke Doar) from the Civil Rights Division of the Justice Department. Doar did not suggest to the parents that their children return home. Doar said,</w:t>
      </w:r>
      <w:r>
        <w:t xml:space="preserve"> </w:t>
      </w:r>
      <w:r>
        <w:t xml:space="preserve">“</w:t>
      </w:r>
      <w:r>
        <w:t xml:space="preserve">We all accept the fact that there is danger there, as did our sons and daughters when they set out. Asking anything like that would have let them down miserably. They have a very deep commitment to what they are doing.</w:t>
      </w:r>
      <w:r>
        <w:t xml:space="preserve">”</w:t>
      </w:r>
    </w:p>
    <w:p>
      <w:pPr>
        <w:pStyle w:val="BodyText"/>
      </w:pPr>
      <w:r>
        <w:t xml:space="preserve">The movement continued. On July 2, 1964, Lyndon Johnson signed the Civil Rights Act, prohibiting discrimination in public places, providing for schools and other public accommodations to be integrated, and making it illegal to discriminate by race in employment. This Civil Rights Act, the first to be passed since Reconstruction, came after months of lobbying bolstered by the August 1963 March on Washington.</w:t>
      </w:r>
    </w:p>
    <w:p>
      <w:pPr>
        <w:pStyle w:val="BodyText"/>
      </w:pPr>
      <w:r>
        <w:t xml:space="preserve">The students continued their work, but with much more media coverage and federal protection for the movement. Mississippi continued to fight the changes and Governor Paul Johnson urged</w:t>
      </w:r>
      <w:r>
        <w:t xml:space="preserve"> </w:t>
      </w:r>
      <w:r>
        <w:t xml:space="preserve">“</w:t>
      </w:r>
      <w:r>
        <w:t xml:space="preserve">non-compliance [of the Civil Rights Act] until the whole gamut of the law is tested in the courts.</w:t>
      </w:r>
      <w:r>
        <w:t xml:space="preserve">”</w:t>
      </w:r>
      <w:r>
        <w:t xml:space="preserve"> </w:t>
      </w:r>
      <w:r>
        <w:t xml:space="preserve">To fight the Governor’s power, student volunteers helped to establish the Mississippi Freedom Democratic Party (MFDP), which attempted to unseat the state’s all-white regular delegation at the Democratic National Convention in Atlantic City. Although the Democratic Party ultimately seated Mississippi’s regular delegation, the MFDP’s bid for recognition raised awareness of voter discrimination in the Deep South and helped secure passage of the Voting Rights Act of 1965.</w:t>
      </w:r>
    </w:p>
    <w:p>
      <w:pPr>
        <w:pStyle w:val="BodyText"/>
      </w:pPr>
      <w:r>
        <w:t xml:space="preserve">Andi Gladstone remembered going with her parents to Atlantic City in August 1964 to the Democratic Convention where the Mississippi Freedom Democratic Party tried to be seated. She remembers staying up all night at a vigil and being supported by an African American man named Bayard Rustin, the organizer of the 1963 March on Washington.</w:t>
      </w:r>
    </w:p>
    <w:p>
      <w:pPr>
        <w:pStyle w:val="BodyText"/>
      </w:pPr>
      <w:r>
        <w:t xml:space="preserve">According to Andi, Susan was so moved by her work that she dropped out of Pembroke and stayed on in Clarksdale for at least another six months. She returned to West Hartford and then enrolled at the University of Wisconsin and graduated two years later.</w:t>
      </w:r>
    </w:p>
    <w:p>
      <w:pPr>
        <w:pStyle w:val="BodyText"/>
      </w:pPr>
      <w:r>
        <w:t xml:space="preserve">After her graduation she went to Antioch University where she earned her teaching degree. She moved to Washington, D.C. to teach junior high school in the late 1960s where she met her husband Art Ellison. They moved to New Hampshire where she worked with battered women and then became a vocal AIDS activist before she died of that disease in 1992.</w:t>
      </w:r>
    </w:p>
    <w:p>
      <w:pPr>
        <w:pStyle w:val="BodyText"/>
      </w:pPr>
      <w:r>
        <w:t xml:space="preserve">Even though, in the 1960’s, there were some residents in West Hartford who worked to keep African Americans out of town, simultaneously, West Hartford’s youth, supported by their families, became warriors for justice in a very dangerous time. Gladstone’s courage in taking the trip to Mississippi showed her what it meant to fight for justice, and the value that the right to vote held in this nation. Her presence in Mississippi helped push the civil rights agenda, and was a part of creating this nation’s history. Susan’s sister said that experience</w:t>
      </w:r>
      <w:r>
        <w:t xml:space="preserve"> </w:t>
      </w:r>
      <w:r>
        <w:t xml:space="preserve">“</w:t>
      </w:r>
      <w:r>
        <w:t xml:space="preserve">made her rock solid in her beliefs</w:t>
      </w:r>
      <w:r>
        <w:t xml:space="preserve">”</w:t>
      </w:r>
      <w:r>
        <w:t xml:space="preserve"> </w:t>
      </w:r>
      <w:r>
        <w:t xml:space="preserve">about justice.</w:t>
      </w:r>
    </w:p>
    <w:p>
      <w:pPr>
        <w:pStyle w:val="BodyText"/>
      </w:pPr>
      <w:r>
        <w:t xml:space="preserve">Gladstone’s papers at the Wisconsin Historical Society include diaries, letters and an interview. Her name appears in two books on civil rights workers in Mississippi and in several</w:t>
      </w:r>
      <w:r>
        <w:t xml:space="preserve"> </w:t>
      </w:r>
      <w:r>
        <w:rPr>
          <w:i/>
        </w:rPr>
        <w:t xml:space="preserve">Hartford Courant</w:t>
      </w:r>
      <w:r>
        <w:t xml:space="preserve"> </w:t>
      </w:r>
      <w:r>
        <w:t xml:space="preserve">articles.</w:t>
      </w:r>
    </w:p>
    <w:p>
      <w:pPr>
        <w:pStyle w:val="Heading2"/>
      </w:pPr>
      <w:bookmarkStart w:id="222" w:name="project-concern-and-educational-opportunity"/>
      <w:r>
        <w:t xml:space="preserve">Project Concern and Educational Opportunity</w:t>
      </w:r>
      <w:bookmarkEnd w:id="222"/>
    </w:p>
    <w:p>
      <w:pPr>
        <w:pStyle w:val="FirstParagraph"/>
      </w:pPr>
      <w:r>
        <w:rPr>
          <w:i/>
        </w:rPr>
        <w:t xml:space="preserve">Originally appeared in West Hartford Life, June 2001</w:t>
      </w:r>
    </w:p>
    <w:p>
      <w:pPr>
        <w:pStyle w:val="BlockText"/>
      </w:pPr>
      <w:r>
        <w:t xml:space="preserve">It is one thing to be ideologically committed to equality of educational opportunity as a right and not as a privilege. It is yet another to intelligently implement programs that will in fact insure the practice of this ideal.</w:t>
      </w:r>
      <w:r>
        <w:t xml:space="preserve"> </w:t>
      </w:r>
      <w:r>
        <w:t xml:space="preserve">– Charles Richter, Superintendent of West Hartford Public Schools, 1966</w:t>
      </w:r>
    </w:p>
    <w:p>
      <w:pPr>
        <w:pStyle w:val="FirstParagraph"/>
      </w:pPr>
      <w:r>
        <w:t xml:space="preserve">Before the first Hartford students boarded buses to West Hartford in 1966 as part of Project Concern, the town wrestled with what role it wanted to play in providing equal educational opportunity for all children. Strong leadership by West Hartford’s superintendent, and federal and state support helped Project Concern succeed in West Hartford - but not without a fight.</w:t>
      </w:r>
    </w:p>
    <w:p>
      <w:pPr>
        <w:pStyle w:val="BodyText"/>
      </w:pPr>
      <w:r>
        <w:t xml:space="preserve">In 1960, West Hartford had a total of 25 students of color out of a school population of over 6,000 students, less than one percent of the population. The city of Hartford had many elementary schools with over 85 percent students of color and a large majority living in poverty. Just six years before, the Supreme Court decided that separate but equal schools by law (de jure) were inherently unequal. Some Hartford area residents decided that they needed to address the fact that separate schools by housing patterns (de facto) did not provide equal opportunity for all.</w:t>
      </w:r>
    </w:p>
    <w:p>
      <w:pPr>
        <w:pStyle w:val="BodyText"/>
      </w:pPr>
      <w:r>
        <w:t xml:space="preserve">In 1964, Hartford area business, education and political leaders gathered in a meeting to support cross-town busing with the</w:t>
      </w:r>
      <w:r>
        <w:t xml:space="preserve"> </w:t>
      </w:r>
      <w:r>
        <w:t xml:space="preserve">“</w:t>
      </w:r>
      <w:r>
        <w:t xml:space="preserve">Meeting of Tomorrow.</w:t>
      </w:r>
      <w:r>
        <w:t xml:space="preserve">”</w:t>
      </w:r>
      <w:r>
        <w:t xml:space="preserve"> </w:t>
      </w:r>
      <w:r>
        <w:t xml:space="preserve">This group commissioned a study that became known as the Harvard Report. Junior high school students from Hartford’s north end, the report found, were one and a half years behind the national average in math and reading.</w:t>
      </w:r>
    </w:p>
    <w:p>
      <w:pPr>
        <w:pStyle w:val="BodyText"/>
      </w:pPr>
      <w:r>
        <w:t xml:space="preserve">The Connecticut State Department of Education, supported by the Hartford Board of Education, wrote a grant to develop a voluntary interdistrict-busing program and called it Project Concern. They submitted the grant to the Office of Economic Opportunity under Title IV of the Civil Rights Act of 1964. By 1965, they hoped 300 Hartford students could participate in an attempt at educational and social integration, to promote educational equality of opportunity.</w:t>
      </w:r>
    </w:p>
    <w:p>
      <w:pPr>
        <w:pStyle w:val="BodyText"/>
      </w:pPr>
      <w:r>
        <w:t xml:space="preserve">Some West Hartford residents wanted to participate in the program. On April 14, 1966, 1,200 people attended a public hearing at Conard High School and stayed for a seven hour meeting. The</w:t>
      </w:r>
      <w:r>
        <w:t xml:space="preserve"> </w:t>
      </w:r>
      <w:r>
        <w:rPr>
          <w:i/>
        </w:rPr>
        <w:t xml:space="preserve">West Hartford News</w:t>
      </w:r>
      <w:r>
        <w:t xml:space="preserve"> </w:t>
      </w:r>
      <w:r>
        <w:t xml:space="preserve">claimed that the meeting was</w:t>
      </w:r>
      <w:r>
        <w:t xml:space="preserve"> </w:t>
      </w:r>
      <w:r>
        <w:t xml:space="preserve">“</w:t>
      </w:r>
      <w:r>
        <w:t xml:space="preserve">the most passionate meeting in West Hartford’s history.</w:t>
      </w:r>
      <w:r>
        <w:t xml:space="preserve">”</w:t>
      </w:r>
    </w:p>
    <w:p>
      <w:pPr>
        <w:pStyle w:val="BodyText"/>
      </w:pPr>
      <w:r>
        <w:t xml:space="preserve">Many who opposed the bussing program came to the meeting. One West Hartford resident argued that equal educational opportunity was a right by contending that he had</w:t>
      </w:r>
      <w:r>
        <w:t xml:space="preserve"> </w:t>
      </w:r>
      <w:r>
        <w:t xml:space="preserve">“</w:t>
      </w:r>
      <w:r>
        <w:t xml:space="preserve">worked hard for 40 years so he could have his kids educated in West Hartford. No one bused me here.</w:t>
      </w:r>
      <w:r>
        <w:t xml:space="preserve">”</w:t>
      </w:r>
      <w:r>
        <w:t xml:space="preserve"> </w:t>
      </w:r>
      <w:r>
        <w:t xml:space="preserve">An African American teacher from Hartford reacted by saying</w:t>
      </w:r>
      <w:r>
        <w:t xml:space="preserve"> </w:t>
      </w:r>
      <w:r>
        <w:t xml:space="preserve">“</w:t>
      </w:r>
      <w:r>
        <w:t xml:space="preserve">a Negro child does not belong in West Hartford</w:t>
      </w:r>
      <w:r>
        <w:t xml:space="preserve">”</w:t>
      </w:r>
      <w:r>
        <w:t xml:space="preserve"> </w:t>
      </w:r>
      <w:r>
        <w:t xml:space="preserve">after she heard the racist attitudes at the meeting. A Hall High School student who spoke in favor of the bussing program was told to</w:t>
      </w:r>
      <w:r>
        <w:t xml:space="preserve"> </w:t>
      </w:r>
      <w:r>
        <w:t xml:space="preserve">“</w:t>
      </w:r>
      <w:r>
        <w:t xml:space="preserve">go to Weaver</w:t>
      </w:r>
      <w:r>
        <w:t xml:space="preserve">”</w:t>
      </w:r>
      <w:r>
        <w:t xml:space="preserve"> </w:t>
      </w:r>
      <w:r>
        <w:t xml:space="preserve">if he wanted an integrated school.</w:t>
      </w:r>
    </w:p>
    <w:p>
      <w:pPr>
        <w:pStyle w:val="BodyText"/>
      </w:pPr>
      <w:r>
        <w:t xml:space="preserve">The issue of local autonomy loomed large in the view of the opposition. West Hartford residents used the umbrella term of</w:t>
      </w:r>
      <w:r>
        <w:t xml:space="preserve"> </w:t>
      </w:r>
      <w:r>
        <w:t xml:space="preserve">“</w:t>
      </w:r>
      <w:r>
        <w:t xml:space="preserve">neighborhood schools</w:t>
      </w:r>
      <w:r>
        <w:t xml:space="preserve">”</w:t>
      </w:r>
      <w:r>
        <w:t xml:space="preserve"> </w:t>
      </w:r>
      <w:r>
        <w:t xml:space="preserve">to</w:t>
      </w:r>
      <w:r>
        <w:t xml:space="preserve"> </w:t>
      </w:r>
      <w:r>
        <w:t xml:space="preserve">“</w:t>
      </w:r>
      <w:r>
        <w:t xml:space="preserve">protect</w:t>
      </w:r>
      <w:r>
        <w:t xml:space="preserve">”</w:t>
      </w:r>
      <w:r>
        <w:t xml:space="preserve"> </w:t>
      </w:r>
      <w:r>
        <w:t xml:space="preserve">their local district. They believed that busing was the first step to losing autonomy and jurisdiction through an interdistrict program. Others argued that black students would bring down the level of educational attainment for white students in the classroom. Equality of educational opportunity, they argued, would lower achievement levels for all.</w:t>
      </w:r>
    </w:p>
    <w:p>
      <w:pPr>
        <w:pStyle w:val="BodyText"/>
      </w:pPr>
      <w:r>
        <w:t xml:space="preserve">But there were also strong advocates of the program. The pro-Project Concern Committee of New Education Opportunities was formed with both Christian and Jewish support. Rabbi Abraham Feldman, from Temple Beth Israel, a founder of the group, went to the public hearings and clearly expressed his support for the interdistrict-busing program for both educational and social reasons.</w:t>
      </w:r>
    </w:p>
    <w:p>
      <w:pPr>
        <w:pStyle w:val="BodyText"/>
      </w:pPr>
      <w:r>
        <w:t xml:space="preserve">Superintendent of Schools Charlie Richter wholeheartedly supported the program. He believed that West Hartford should be a leader in the Hartford area because, he felt, it would improve the already excellent educational system here. He argued the day after the Board of Education made their decision,</w:t>
      </w:r>
      <w:r>
        <w:t xml:space="preserve"> </w:t>
      </w:r>
      <w:r>
        <w:t xml:space="preserve">“</w:t>
      </w:r>
      <w:r>
        <w:t xml:space="preserve">If West Hartford can’t do it (Project Concern), then no one can.</w:t>
      </w:r>
      <w:r>
        <w:t xml:space="preserve">”</w:t>
      </w:r>
    </w:p>
    <w:p>
      <w:pPr>
        <w:pStyle w:val="BodyText"/>
      </w:pPr>
      <w:r>
        <w:t xml:space="preserve">On April 18, 1966 just four days after the public hearing, the Board of Education voted to accept Project Concern</w:t>
      </w:r>
      <w:r>
        <w:t xml:space="preserve"> </w:t>
      </w:r>
      <w:r>
        <w:t xml:space="preserve">“</w:t>
      </w:r>
      <w:r>
        <w:t xml:space="preserve">in principle.</w:t>
      </w:r>
      <w:r>
        <w:t xml:space="preserve">”</w:t>
      </w:r>
      <w:r>
        <w:t xml:space="preserve"> </w:t>
      </w:r>
      <w:r>
        <w:t xml:space="preserve">West Hartford would not incur any cost for the program because Hartford footed the bill through federal and private grant monies. The Board of Education boldly accepted the challenge, and chose to start by integrating their 1966 summer school. But, West Hartford’s commitment was only to this short-term trial.</w:t>
      </w:r>
    </w:p>
    <w:p>
      <w:pPr>
        <w:pStyle w:val="BodyText"/>
      </w:pPr>
      <w:r>
        <w:t xml:space="preserve">The state approached West Hartford, Manchester, Farmington and Glastonbury to participate in the program. West Hartford was the first town to agree to the educational experiment. Glastonbury refused to participate with the other three after a tie vote on the Board of Education denied their participation. South Windsor and Simsbury also became part of this original group.</w:t>
      </w:r>
    </w:p>
    <w:p>
      <w:pPr>
        <w:pStyle w:val="BodyText"/>
      </w:pPr>
      <w:r>
        <w:t xml:space="preserve">But, the opposition was strong. By early June, West Hartford opponents gathered 4,287 signatures on a petition to make the Board’s policy null and void. However, their petition failed because it was illegal for the Town Council to stop a Board of Education decision. The opponents threatened to sue the board for their use of</w:t>
      </w:r>
      <w:r>
        <w:t xml:space="preserve"> </w:t>
      </w:r>
      <w:r>
        <w:t xml:space="preserve">“</w:t>
      </w:r>
      <w:r>
        <w:t xml:space="preserve">excessive power.</w:t>
      </w:r>
      <w:r>
        <w:t xml:space="preserve">”</w:t>
      </w:r>
      <w:r>
        <w:t xml:space="preserve"> </w:t>
      </w:r>
      <w:r>
        <w:t xml:space="preserve">This too failed.</w:t>
      </w:r>
    </w:p>
    <w:p>
      <w:pPr>
        <w:pStyle w:val="BodyText"/>
      </w:pPr>
      <w:r>
        <w:t xml:space="preserve">On Tuesday, July 5, 1966, 250 Project Concern students entered West Hartford’s Summer School and it went very smoothly. Money from Title IV of the 1964 Civil Rights Act ($270,000) and the Ford Foundation ($50,000) helped fund the summer program. In August, the Board of Education voted to extend the bussing program to the regular school year with kindergarten through fifth grade students.</w:t>
      </w:r>
    </w:p>
    <w:p>
      <w:pPr>
        <w:pStyle w:val="BodyText"/>
      </w:pPr>
      <w:r>
        <w:t xml:space="preserve">The State Department of Education got $470,000 from Title I and Title III of the Elementary and Secondary Education Act of 1965 to carry out the regular school year program. On September 4, 1966, 75 Hartford students entered West Hartford’s elementary schools, the most of any of the participating towns.</w:t>
      </w:r>
    </w:p>
    <w:p>
      <w:pPr>
        <w:pStyle w:val="BodyText"/>
      </w:pPr>
      <w:r>
        <w:t xml:space="preserve">Extensive studies of the project continued into the 1970s and 1980s. Each of the studies documented the benefits for both the Hartford and West Hartford students. Though not every student chose to remain in the program, those who did showed increased academic achievement and increased social interactions. Parents of children in classrooms with Project Concern students became supporters of the program while those who had no direct contact often continued their opposition.</w:t>
      </w:r>
    </w:p>
    <w:p>
      <w:pPr>
        <w:pStyle w:val="BodyText"/>
      </w:pPr>
      <w:r>
        <w:t xml:space="preserve">Rights and privileges are ideas constantly in conflict in a democracy. If equality of educational opportunity is a right, who carries it out and how is it done? When students have unequal abilities, unequal motivation, and unequal knowledge, can there be equal opportunity? These thorny issues are fraught with tensions and continue to be discussed in West Hartford today. The issue of neighborhood schools and local autonomy in light of the state Racial Balance Act continue to challenge the town to address whether equal educational opportunity is a right or a privilege. In 1966, both political, religious and educational leadership in town saw it as a right.</w:t>
      </w:r>
    </w:p>
    <w:p>
      <w:pPr>
        <w:pStyle w:val="Heading2"/>
      </w:pPr>
      <w:bookmarkStart w:id="223" w:name="moral-voices-in-west-hartford"/>
      <w:r>
        <w:t xml:space="preserve">Moral Voices in West Hartford</w:t>
      </w:r>
      <w:bookmarkEnd w:id="223"/>
    </w:p>
    <w:p>
      <w:pPr>
        <w:pStyle w:val="FirstParagraph"/>
      </w:pPr>
      <w:r>
        <w:rPr>
          <w:i/>
        </w:rPr>
        <w:t xml:space="preserve">Originally appeared in West Hartford Life, September 2007</w:t>
      </w:r>
    </w:p>
    <w:p>
      <w:pPr>
        <w:pStyle w:val="BodyText"/>
      </w:pPr>
      <w:r>
        <w:t xml:space="preserve">In 1966, West Hartford embarked on a path to offer educational opportunity to Hartford students by participating in Project Concern. The moral voice that emanated from the faith community provided a moral voice for policy makers in town as it helped to galvanize the community.</w:t>
      </w:r>
    </w:p>
    <w:p>
      <w:pPr>
        <w:pStyle w:val="BodyText"/>
      </w:pPr>
      <w:r>
        <w:t xml:space="preserve">The impact the religious community had on public policy in West Hartford has varied over the years. When the town was founded in the early 18th century, the church and the government were one and not until 1818 did the state government separate the Congregational Church from its public role by disestablishing the church. In West Hartford, until the 1850s, there was one church in town –- the First Congregational Church. And, for the first 100 years of our history as a town, that church continued to hold a privileged place. In the early 1950s, with over 5,000 members, it was named one of the 10 most influential and successful churches in the country.</w:t>
      </w:r>
    </w:p>
    <w:p>
      <w:pPr>
        <w:pStyle w:val="BodyText"/>
      </w:pPr>
      <w:r>
        <w:t xml:space="preserve">In the spring of 1966, just nine years after the integration of Central High School in Little Rock, West Hartford’s Board of Education voted to participate in the busing of 75 elementary age Hartford students to West Hartford. Manchester, Farmington, South Windsor and Simsbury joined the group. Project Concern was the first program of its kind in the country and was financed by national, state and Hartford funds.</w:t>
      </w:r>
    </w:p>
    <w:p>
      <w:pPr>
        <w:pStyle w:val="BodyText"/>
      </w:pPr>
      <w:r>
        <w:t xml:space="preserve">On April 1, 1966, a committee of 50 formed the West Hartford Committee for Educational Opportunity to</w:t>
      </w:r>
      <w:r>
        <w:t xml:space="preserve"> </w:t>
      </w:r>
      <w:r>
        <w:t xml:space="preserve">“</w:t>
      </w:r>
      <w:r>
        <w:t xml:space="preserve">draw to this cause as many as will come from the ranks of the thinking citizens of West Hartford… people who are willing to take a first step in the direction of providing equal educational opportunities for all children, regardless of color.</w:t>
      </w:r>
      <w:r>
        <w:t xml:space="preserve">”</w:t>
      </w:r>
      <w:r>
        <w:t xml:space="preserve"> </w:t>
      </w:r>
      <w:r>
        <w:t xml:space="preserve">Rabbi Abraham Feldman and several ministers founded the group.</w:t>
      </w:r>
    </w:p>
    <w:p>
      <w:pPr>
        <w:pStyle w:val="BodyText"/>
      </w:pPr>
      <w:r>
        <w:t xml:space="preserve">This in turn was followed by a vote of the executive board of the Webster Hill School’s Parent Teacher Organization to hold a referendum on the busing on April 6. The Web Hill community expressed concern that West Hartford would not be able to</w:t>
      </w:r>
      <w:r>
        <w:t xml:space="preserve"> </w:t>
      </w:r>
      <w:r>
        <w:t xml:space="preserve">“</w:t>
      </w:r>
      <w:r>
        <w:t xml:space="preserve">maintain our educational standards</w:t>
      </w:r>
      <w:r>
        <w:t xml:space="preserve">”</w:t>
      </w:r>
      <w:r>
        <w:t xml:space="preserve"> </w:t>
      </w:r>
      <w:r>
        <w:t xml:space="preserve">if Hartford students were bussed here. However, the law did not allow for a referendum.</w:t>
      </w:r>
    </w:p>
    <w:p>
      <w:pPr>
        <w:pStyle w:val="BodyText"/>
      </w:pPr>
      <w:r>
        <w:t xml:space="preserve">In the first week of April, The Reverend John P. Webster, pastor of the First Church of Christ Congregational sent out letters to his congregation urging them to</w:t>
      </w:r>
      <w:r>
        <w:t xml:space="preserve"> </w:t>
      </w:r>
      <w:r>
        <w:t xml:space="preserve">“</w:t>
      </w:r>
      <w:r>
        <w:t xml:space="preserve">get the facts</w:t>
      </w:r>
      <w:r>
        <w:t xml:space="preserve">”</w:t>
      </w:r>
      <w:r>
        <w:t xml:space="preserve"> </w:t>
      </w:r>
      <w:r>
        <w:t xml:space="preserve">on the busing program. He strongly supported Project Concern and encouraged his parishioners to go to a public hearing and write a letter to Superintendent of Schools Charlie Richter to express their support for the project. In his letter, he quoted Rabbi Feldman, the convener of the West Hartford clergy group, that the whole program could</w:t>
      </w:r>
      <w:r>
        <w:t xml:space="preserve"> </w:t>
      </w:r>
      <w:r>
        <w:t xml:space="preserve">“</w:t>
      </w:r>
      <w:r>
        <w:t xml:space="preserve">be dismissed or rejected unless there is some effective public opinion imparted to the Board of Education and the superintendent.</w:t>
      </w:r>
      <w:r>
        <w:t xml:space="preserve">”</w:t>
      </w:r>
    </w:p>
    <w:p>
      <w:pPr>
        <w:pStyle w:val="BodyText"/>
      </w:pPr>
      <w:r>
        <w:t xml:space="preserve">Webster went on to write,</w:t>
      </w:r>
      <w:r>
        <w:t xml:space="preserve"> </w:t>
      </w:r>
      <w:r>
        <w:t xml:space="preserve">“</w:t>
      </w:r>
      <w:r>
        <w:t xml:space="preserve">Ironically, someone said that there would be no word from the synagogues or churches on this matter because their people are involved with Passover and Easter. The Passover celebrates the sparing of an oppressed people for their escape from bondage. Easter celebrates the triumphant victory of Jesus Christ and His way over the forces of destruction and death.</w:t>
      </w:r>
      <w:r>
        <w:t xml:space="preserve">”</w:t>
      </w:r>
    </w:p>
    <w:p>
      <w:pPr>
        <w:pStyle w:val="BodyText"/>
      </w:pPr>
      <w:r>
        <w:t xml:space="preserve">On April 15, Rev. Kingsland Van Winkle of the Trinity Episcopal Church, Hartford sent letters to his West Hartford parishioners urging them to support the regional desegregation plan by calling Board of Education members and the superintendent of schools. He argued that this project was a</w:t>
      </w:r>
      <w:r>
        <w:t xml:space="preserve"> </w:t>
      </w:r>
      <w:r>
        <w:t xml:space="preserve">“</w:t>
      </w:r>
      <w:r>
        <w:t xml:space="preserve">very small but extremely significant attempt to achieve the sense of oneness which all of us feel is so essential to metropolitan living.</w:t>
      </w:r>
      <w:r>
        <w:t xml:space="preserve">”</w:t>
      </w:r>
    </w:p>
    <w:p>
      <w:pPr>
        <w:pStyle w:val="BodyText"/>
      </w:pPr>
      <w:r>
        <w:t xml:space="preserve">On that same night, Rabbi Feldman spoke at a public hearing at Conard in front of 1,200 townspeople. He was booed, hissed, and catcalled. Someone shouted,</w:t>
      </w:r>
      <w:r>
        <w:t xml:space="preserve"> </w:t>
      </w:r>
      <w:r>
        <w:t xml:space="preserve">“</w:t>
      </w:r>
      <w:r>
        <w:t xml:space="preserve">Take your congregation and go home.</w:t>
      </w:r>
      <w:r>
        <w:t xml:space="preserve">”</w:t>
      </w:r>
      <w:r>
        <w:t xml:space="preserve"> </w:t>
      </w:r>
      <w:r>
        <w:t xml:space="preserve">At the end of his talk, the audience rose in a standing ovation amid boos from some audience members.</w:t>
      </w:r>
    </w:p>
    <w:p>
      <w:pPr>
        <w:pStyle w:val="BodyText"/>
      </w:pPr>
      <w:r>
        <w:t xml:space="preserve">On April 18, the</w:t>
      </w:r>
      <w:r>
        <w:t xml:space="preserve"> </w:t>
      </w:r>
      <w:r>
        <w:rPr>
          <w:i/>
        </w:rPr>
        <w:t xml:space="preserve">Hartford Courant</w:t>
      </w:r>
      <w:r>
        <w:t xml:space="preserve"> </w:t>
      </w:r>
      <w:r>
        <w:t xml:space="preserve">reported that West Hartford church leaders used their pulpits to sharply criticize the behavior of some town residents at the public hearing at Conard.</w:t>
      </w:r>
    </w:p>
    <w:p>
      <w:pPr>
        <w:pStyle w:val="BodyText"/>
      </w:pPr>
      <w:r>
        <w:t xml:space="preserve">The Roman Catholic clergy made a joint statement deploring</w:t>
      </w:r>
      <w:r>
        <w:t xml:space="preserve"> </w:t>
      </w:r>
      <w:r>
        <w:t xml:space="preserve">“</w:t>
      </w:r>
      <w:r>
        <w:t xml:space="preserve">the vicious display of intemperate and abusive bigotry by some of our fellow citizens… That any minister of religion should have been booed and hissed here in West Hartford after expressing his convictions on this issue violates every norm of common courtesy, shamefully disgraces our entire community and makes a mockery of Christian charity.</w:t>
      </w:r>
      <w:r>
        <w:t xml:space="preserve">”</w:t>
      </w:r>
    </w:p>
    <w:p>
      <w:pPr>
        <w:pStyle w:val="BodyText"/>
      </w:pPr>
      <w:r>
        <w:t xml:space="preserve">Rev. Wallace Grant Fiske, minister of the Universalist Church read an</w:t>
      </w:r>
      <w:r>
        <w:t xml:space="preserve"> </w:t>
      </w:r>
      <w:r>
        <w:t xml:space="preserve">“</w:t>
      </w:r>
      <w:r>
        <w:t xml:space="preserve">open letter</w:t>
      </w:r>
      <w:r>
        <w:t xml:space="preserve">”</w:t>
      </w:r>
      <w:r>
        <w:t xml:space="preserve"> </w:t>
      </w:r>
      <w:r>
        <w:t xml:space="preserve">to Rabbi Feldman, praising him for his public stance and denouncing the crowd. Fiske praised Feldman for his</w:t>
      </w:r>
      <w:r>
        <w:t xml:space="preserve"> </w:t>
      </w:r>
      <w:r>
        <w:t xml:space="preserve">“</w:t>
      </w:r>
      <w:r>
        <w:t xml:space="preserve">mature, constructive leadership…</w:t>
      </w:r>
      <w:r>
        <w:t xml:space="preserve">”</w:t>
      </w:r>
    </w:p>
    <w:p>
      <w:pPr>
        <w:pStyle w:val="BodyText"/>
      </w:pPr>
      <w:r>
        <w:t xml:space="preserve">As a reaction to the controversy,</w:t>
      </w:r>
      <w:r>
        <w:t xml:space="preserve"> </w:t>
      </w:r>
      <w:r>
        <w:t xml:space="preserve">“</w:t>
      </w:r>
      <w:r>
        <w:t xml:space="preserve">stand-by mothers</w:t>
      </w:r>
      <w:r>
        <w:t xml:space="preserve">”</w:t>
      </w:r>
      <w:r>
        <w:t xml:space="preserve"> </w:t>
      </w:r>
      <w:r>
        <w:t xml:space="preserve">organized to offer themselves as neighbors to the north end families involved in the busing program. Mrs. Alice Doyle and Mrs. Charlotte Kitowski led the group and sent a letter to the north end churches. Already, 32 families signed up to act as neighbors who could help out in case of emergency or illness in an attempt</w:t>
      </w:r>
      <w:r>
        <w:t xml:space="preserve"> </w:t>
      </w:r>
      <w:r>
        <w:t xml:space="preserve">“</w:t>
      </w:r>
      <w:r>
        <w:t xml:space="preserve">to work together, to open up one more opportunity for our children, so that when they grow up, they won’t feel so apart.</w:t>
      </w:r>
      <w:r>
        <w:t xml:space="preserve">”</w:t>
      </w:r>
    </w:p>
    <w:p>
      <w:pPr>
        <w:pStyle w:val="BodyText"/>
      </w:pPr>
      <w:r>
        <w:t xml:space="preserve">Just one week after the tumultuous meeting at Conard, 30 people went to a</w:t>
      </w:r>
      <w:r>
        <w:t xml:space="preserve"> </w:t>
      </w:r>
      <w:r>
        <w:t xml:space="preserve">“</w:t>
      </w:r>
      <w:r>
        <w:t xml:space="preserve">Meeting of Concern</w:t>
      </w:r>
      <w:r>
        <w:t xml:space="preserve">”</w:t>
      </w:r>
      <w:r>
        <w:t xml:space="preserve"> </w:t>
      </w:r>
      <w:r>
        <w:t xml:space="preserve">at the Elmwood Community Church to discuss the effects of the busing program. Ministers, representatives of the West Hartford public schools, the Hartford Board of Education, teachers, students, and citizens of the town attended. Hartford Board of Education member Dr. Lewis Fox told the group,</w:t>
      </w:r>
      <w:r>
        <w:t xml:space="preserve"> </w:t>
      </w:r>
      <w:r>
        <w:t xml:space="preserve">“</w:t>
      </w:r>
      <w:r>
        <w:t xml:space="preserve">Something wonderful has happened in West Hartford. The one organized force in town was the combined churches and synagogues…</w:t>
      </w:r>
      <w:r>
        <w:t xml:space="preserve">”</w:t>
      </w:r>
    </w:p>
    <w:p>
      <w:pPr>
        <w:pStyle w:val="BodyText"/>
      </w:pPr>
      <w:r>
        <w:t xml:space="preserve">The ideals of the clergy won the day as Hartford students attended summer school that summer and then 75 took the buses on September 7, 1966 to West Hartford schools.</w:t>
      </w:r>
    </w:p>
    <w:p>
      <w:pPr>
        <w:pStyle w:val="BodyText"/>
      </w:pPr>
      <w:r>
        <w:t xml:space="preserve">The opponents of school integration continued to show their disapproval. On December 16, the publisher of the</w:t>
      </w:r>
      <w:r>
        <w:t xml:space="preserve"> </w:t>
      </w:r>
      <w:r>
        <w:rPr>
          <w:i/>
        </w:rPr>
        <w:t xml:space="preserve">Hartford Times</w:t>
      </w:r>
      <w:r>
        <w:t xml:space="preserve">, who lived on Whetten Road, woke up to find a glass bottle filled with rags dipped in gasoline thrown through a window in his house. This followed a similar incident with Hartford’s Mayor George Kinsella and came after the Hartford Human Relations Commission received an anonymous note in which threats were made to those perceived to be supporting school integration.</w:t>
      </w:r>
    </w:p>
    <w:p>
      <w:pPr>
        <w:pStyle w:val="BodyText"/>
      </w:pPr>
      <w:r>
        <w:t xml:space="preserve">The 2007 Supreme Court ruling in</w:t>
      </w:r>
      <w:r>
        <w:t xml:space="preserve"> </w:t>
      </w:r>
      <w:r>
        <w:rPr>
          <w:i/>
        </w:rPr>
        <w:t xml:space="preserve">McFarland v. Jefferson County Public Schools</w:t>
      </w:r>
      <w:r>
        <w:t xml:space="preserve"> </w:t>
      </w:r>
      <w:r>
        <w:t xml:space="preserve">rejected the use of a student’s race in student assignment plans. This comes at a time when segregation rates for students of color are on the rise. West Hartford is a case in point. In 2007, the elementary schools are more segregated than they have ever been.</w:t>
      </w:r>
    </w:p>
    <w:p>
      <w:pPr>
        <w:pStyle w:val="BodyText"/>
      </w:pPr>
      <w:r>
        <w:t xml:space="preserve">What role do political and religious leaders play on this issue today? On September 4, 2007, about 75 Hartford students enrolled in Project Choice came to school in West Hartford. Is the sentiment in 2007 more like that of the clergy in 1966 or the Webster Hill PTO in 1966?</w:t>
      </w:r>
    </w:p>
    <w:p>
      <w:pPr>
        <w:pStyle w:val="Heading2"/>
      </w:pPr>
      <w:bookmarkStart w:id="224" w:name="west-hartford-education-association-at-50"/>
      <w:r>
        <w:t xml:space="preserve">West Hartford Education Association at 50</w:t>
      </w:r>
      <w:bookmarkEnd w:id="224"/>
    </w:p>
    <w:p>
      <w:pPr>
        <w:pStyle w:val="FirstParagraph"/>
      </w:pPr>
      <w:r>
        <w:rPr>
          <w:i/>
        </w:rPr>
        <w:t xml:space="preserve">November 2015</w:t>
      </w:r>
    </w:p>
    <w:p>
      <w:pPr>
        <w:pStyle w:val="BodyText"/>
      </w:pPr>
      <w:r>
        <w:t xml:space="preserve">On November 10, 1965, 539 out of 660 West Hartford teachers voted for the West Hartford Education Association be the sole representative for West Hartford public school teachers. This gave the association the power to negotiate contracts with the West Hartford Board of Education. At that moment, the</w:t>
      </w:r>
      <w:r>
        <w:t xml:space="preserve"> </w:t>
      </w:r>
      <w:r>
        <w:t xml:space="preserve">“</w:t>
      </w:r>
      <w:r>
        <w:t xml:space="preserve">Association</w:t>
      </w:r>
      <w:r>
        <w:t xml:space="preserve">”</w:t>
      </w:r>
      <w:r>
        <w:t xml:space="preserve"> </w:t>
      </w:r>
      <w:r>
        <w:t xml:space="preserve">became a union with the ability to collectively bargain with the Board of Education. Though an affiliate of the American Federation of Teachers existed in West Hartford, they did not challenge the WHEA in this election.</w:t>
      </w:r>
    </w:p>
    <w:p>
      <w:pPr>
        <w:pStyle w:val="BodyText"/>
      </w:pPr>
      <w:r>
        <w:t xml:space="preserve">Before the Association had the legal standing as a union, the Superintendent, Charles Richter met with each teacher individually and had them sign their contract as an individual. Teachers had no say in working conditions, and no protections of their rights.</w:t>
      </w:r>
    </w:p>
    <w:p>
      <w:pPr>
        <w:pStyle w:val="BodyText"/>
      </w:pPr>
      <w:r>
        <w:t xml:space="preserve">For instance, in the 1960s, a woman who was pregnant had to quit teaching when she</w:t>
      </w:r>
      <w:r>
        <w:t xml:space="preserve"> </w:t>
      </w:r>
      <w:r>
        <w:t xml:space="preserve">“</w:t>
      </w:r>
      <w:r>
        <w:t xml:space="preserve">showed.</w:t>
      </w:r>
      <w:r>
        <w:t xml:space="preserve">”</w:t>
      </w:r>
      <w:r>
        <w:t xml:space="preserve"> </w:t>
      </w:r>
      <w:r>
        <w:t xml:space="preserve">And, the Board of Education made a rule that upon turning 65, a teacher had to retire. Teachers found the</w:t>
      </w:r>
      <w:r>
        <w:t xml:space="preserve"> </w:t>
      </w:r>
      <w:r>
        <w:t xml:space="preserve">“</w:t>
      </w:r>
      <w:r>
        <w:t xml:space="preserve">merit pay</w:t>
      </w:r>
      <w:r>
        <w:t xml:space="preserve">”</w:t>
      </w:r>
      <w:r>
        <w:t xml:space="preserve"> </w:t>
      </w:r>
      <w:r>
        <w:t xml:space="preserve">idea unfair as the award of the extra $400 per year seemed to be based on loyalty to the administration.</w:t>
      </w:r>
    </w:p>
    <w:p>
      <w:pPr>
        <w:pStyle w:val="BodyText"/>
      </w:pPr>
      <w:r>
        <w:t xml:space="preserve">The Association’s power came through public persuasion and bringing lawsuits against the Board of Education as in the 1963 Herzig case. Fred Herzig, a teacher at Conard High School was forced to retire when he reached the age of 65. The courts found that he had the right to remain teaching.</w:t>
      </w:r>
    </w:p>
    <w:p>
      <w:pPr>
        <w:pStyle w:val="BodyText"/>
      </w:pPr>
      <w:r>
        <w:t xml:space="preserve">There was much upheaval in the West Hartford Public Schools in the 1960s in a time of rapid growth in the system. The Board of Education forced Superintendent Ed Thorne to retire after 16 years in the job in 1963. In 1964, the Board hired Charles O. Richter to replace Thorne. Richter came with the reputation of being innovative, full of energy, and by many accounts very strong willed and overbearing. He and the Board of Education believed they should have sole decision making ability over contracts and working conditions. This set the scene for a four year battle to get a written contract.</w:t>
      </w:r>
    </w:p>
    <w:p>
      <w:pPr>
        <w:pStyle w:val="BodyText"/>
      </w:pPr>
      <w:r>
        <w:t xml:space="preserve">The vote for collective bargaining was long in the making. The WHEA began in 1928 as the West Hartford Teachers’ Association, an association of professionals. Soon thereafter, in 1935, the National Labor Relations Act, also known as the Wagner Act became the law of the land, allowing workers in the private sector to collectively bargain. It was not until 1962 when John F. Kennedy signed Executive Order 10998, that federal public employees earned the right to collectively bargain. Connecticut’s Legislature passed Public Law 10-153 in 1965 giving teachers the right to join and elect an organization and then establish a bargaining unit in negotiations with their board of education.</w:t>
      </w:r>
    </w:p>
    <w:p>
      <w:pPr>
        <w:pStyle w:val="BodyText"/>
      </w:pPr>
      <w:r>
        <w:t xml:space="preserve">In 1965, West Hartford teachers did just that. But just having the Association represent them was only the start. The WHEA leadership then began to bargain for a written contract. It took four years, a lawsuit, a proposed slow-down by the teachers, hundreds of hours of negotiations, and mediators and arbitrators to negotiate a written contract.</w:t>
      </w:r>
    </w:p>
    <w:p>
      <w:pPr>
        <w:pStyle w:val="BodyText"/>
      </w:pPr>
      <w:r>
        <w:t xml:space="preserve">Attempts for a written contract started in earnest a year after the vote, when in November 1966, Representative Council voted unanimously to seek a written contract. Supt. Richter wrote to WHEA President Janice Falcon, stating his support.</w:t>
      </w:r>
    </w:p>
    <w:p>
      <w:pPr>
        <w:pStyle w:val="BodyText"/>
      </w:pPr>
      <w:r>
        <w:t xml:space="preserve">Richter was a tough cookie. Falcon could match him. She was elected president three times and she got the first written contract. In 2015 she was still alive but not willing to be interviewed at age 94, though we did have one phone conversation. She seemed like the leader the teachers needed at that moment.</w:t>
      </w:r>
    </w:p>
    <w:p>
      <w:pPr>
        <w:pStyle w:val="BodyText"/>
      </w:pPr>
      <w:r>
        <w:t xml:space="preserve">Teachers wanted to negotiate working conditions, grievance procedures and insurance, as well as salaries. But 1966 proved to be a year full of contentious issues for the Board and the Superintendent. School busing from Hartford – Project Concern – began in summer school that year, voters turned down a referendum to build a new Hall High, and the union helped Wolcott teachers voice their grievances about an overbearing principal.</w:t>
      </w:r>
    </w:p>
    <w:p>
      <w:pPr>
        <w:pStyle w:val="BodyText"/>
      </w:pPr>
      <w:r>
        <w:t xml:space="preserve">Negotiations hit an impasse because Superintendent Richter wanted to retain the power to be the final arbiter of all grievances. In May 1967, the Board of Education chair Edward Mosehauer said</w:t>
      </w:r>
      <w:r>
        <w:t xml:space="preserve"> </w:t>
      </w:r>
      <w:r>
        <w:t xml:space="preserve">“</w:t>
      </w:r>
      <w:r>
        <w:t xml:space="preserve">I’m willing to negotiate with them, but the Board of Education runs this school system and that is not going to change.</w:t>
      </w:r>
      <w:r>
        <w:t xml:space="preserve">”</w:t>
      </w:r>
    </w:p>
    <w:p>
      <w:pPr>
        <w:pStyle w:val="BodyText"/>
      </w:pPr>
      <w:r>
        <w:t xml:space="preserve">By June, 1967, no agreements had been reached about a written contract, and the WHEA encouraged teachers not to sign their individual contracts. 400 teachers refused to sign. By October 1967, the</w:t>
      </w:r>
      <w:r>
        <w:t xml:space="preserve"> </w:t>
      </w:r>
      <w:r>
        <w:rPr>
          <w:i/>
        </w:rPr>
        <w:t xml:space="preserve">Hartford Courant</w:t>
      </w:r>
      <w:r>
        <w:t xml:space="preserve"> </w:t>
      </w:r>
      <w:r>
        <w:t xml:space="preserve">reported that the contract talks had ended in failure after a 15 hour mediation session and the negotiation would go to arbitration.</w:t>
      </w:r>
    </w:p>
    <w:p>
      <w:pPr>
        <w:pStyle w:val="BodyText"/>
      </w:pPr>
      <w:r>
        <w:t xml:space="preserve">WHEA President Falkin asked both the Connecticut Education Association and the National Education Association to investigate the contract impasse over working conditions, accumulated sick days, release time for the WHEA President, and grievance procedures. Salary schedules had already been agreed to. The CEA report, released in January 1968 claimed that a tough administration caused unrest among the staff.</w:t>
      </w:r>
    </w:p>
    <w:p>
      <w:pPr>
        <w:pStyle w:val="BodyText"/>
      </w:pPr>
      <w:r>
        <w:t xml:space="preserve">Very quickly, arbitration hit a snag. The Board of Education chose Willis Parsons to be their arbitrator. He was the Board of Education chair until 1965 and then became Superintendent Richter’s personal attorney. The WHEA brought suit against the Board and won in February 1968, with the court arguing that Parsons could not be impartial. With a win under their belt, but still no contract, the WHEA and the Board of Education attempted to negotiate once more.</w:t>
      </w:r>
    </w:p>
    <w:p>
      <w:pPr>
        <w:pStyle w:val="BodyText"/>
      </w:pPr>
      <w:r>
        <w:t xml:space="preserve">In the summer of 1968, teachers voted again not to sign their salary agreements. The WHEA came up with a set of issues on which they would</w:t>
      </w:r>
      <w:r>
        <w:t xml:space="preserve"> </w:t>
      </w:r>
      <w:r>
        <w:t xml:space="preserve">“</w:t>
      </w:r>
      <w:r>
        <w:t xml:space="preserve">slow down</w:t>
      </w:r>
      <w:r>
        <w:t xml:space="preserve">”</w:t>
      </w:r>
      <w:r>
        <w:t xml:space="preserve"> </w:t>
      </w:r>
      <w:r>
        <w:t xml:space="preserve">for the two days at the end of school after students finished to try to pressure the Board. In return, the Board of Education threatened to withhold half of their June salaries if they participated in the</w:t>
      </w:r>
      <w:r>
        <w:t xml:space="preserve"> </w:t>
      </w:r>
      <w:r>
        <w:t xml:space="preserve">“</w:t>
      </w:r>
      <w:r>
        <w:t xml:space="preserve">3 day boycott.</w:t>
      </w:r>
      <w:r>
        <w:t xml:space="preserve">”</w:t>
      </w:r>
      <w:r>
        <w:t xml:space="preserve"> </w:t>
      </w:r>
      <w:r>
        <w:t xml:space="preserve">The Board did not issue paychecks on June 15.</w:t>
      </w:r>
    </w:p>
    <w:p>
      <w:pPr>
        <w:pStyle w:val="BodyText"/>
      </w:pPr>
      <w:r>
        <w:t xml:space="preserve">That same day, the state education commissioner stepped in and helped the two sides reach an agreement. The teachers called off their slowdown.</w:t>
      </w:r>
    </w:p>
    <w:p>
      <w:pPr>
        <w:pStyle w:val="BodyText"/>
      </w:pPr>
      <w:r>
        <w:t xml:space="preserve">On July 3, 1968 the teachers signed their first written contract for one year. It took 17 months to negotiate.</w:t>
      </w:r>
    </w:p>
    <w:p>
      <w:pPr>
        <w:pStyle w:val="BodyText"/>
      </w:pPr>
      <w:r>
        <w:t xml:space="preserve">But, the troubled relationships between the union and the Board and Superintendent did not end here. In 1969, the Board of Education chose to test the new Teacher Negotiation Act passed by the state legislature in 1969. This new law forced Boards of Education to negotiate on many more working conditions. The WHEA wanted to negotiate a contract with the Board of Education for both teachers and administrators. Even though they had settled the salaries, the negotiations went to arbitration and a three man arbitration panel came up with a package. After 22 failed negotiation sessions, and failed mediation, the Board, led by chair John Hand Conard, rejected the proposal. New WHEA President Dick Blaisdell said the Board was running roughshod over the teachers.</w:t>
      </w:r>
    </w:p>
    <w:p>
      <w:pPr>
        <w:pStyle w:val="BodyText"/>
      </w:pPr>
      <w:r>
        <w:t xml:space="preserve">Even into October, the Board of Education, and John Hand Conard, tried to keep total control over working conditions and keep salaries at what they considered to be a reasonable level. But the new law made it necessary for the Board to negotiate all areas of teachers’ employment. June 27 was an all-day mediation at the state office of education.</w:t>
      </w:r>
    </w:p>
    <w:p>
      <w:pPr>
        <w:pStyle w:val="BodyText"/>
      </w:pPr>
      <w:r>
        <w:t xml:space="preserve">At year’s end, the two sides had still not agreed on the contract. And into 1970, Richter continued to hold on to his belief that he could unilaterally decide on working conditions. The WHEA responded by printing a Superintendent’s report card in the</w:t>
      </w:r>
      <w:r>
        <w:t xml:space="preserve"> </w:t>
      </w:r>
      <w:r>
        <w:rPr>
          <w:i/>
        </w:rPr>
        <w:t xml:space="preserve">Hartford Courant</w:t>
      </w:r>
      <w:r>
        <w:t xml:space="preserve"> </w:t>
      </w:r>
      <w:r>
        <w:t xml:space="preserve">in April 1970, giving him six</w:t>
      </w:r>
      <w:r>
        <w:t xml:space="preserve"> </w:t>
      </w:r>
      <w:r>
        <w:t xml:space="preserve">“</w:t>
      </w:r>
      <w:r>
        <w:t xml:space="preserve">F’s</w:t>
      </w:r>
      <w:r>
        <w:t xml:space="preserve">”</w:t>
      </w:r>
      <w:r>
        <w:t xml:space="preserve">.</w:t>
      </w:r>
    </w:p>
    <w:p>
      <w:pPr>
        <w:pStyle w:val="BodyText"/>
      </w:pPr>
      <w:r>
        <w:t xml:space="preserve">It wasn’t until September, when the teachers were already back at school until both sides agreed to a new contract, 15 months after negotiating started.</w:t>
      </w:r>
    </w:p>
    <w:p>
      <w:pPr>
        <w:pStyle w:val="BodyText"/>
      </w:pPr>
      <w:r>
        <w:t xml:space="preserve">Many factors contributed to their first contracts, one of the most important being the role of the federal government in allowing public employees to collectively bargain, and then the Connecticut State Law which allowed for the bargaining of working conditions as well as pay.</w:t>
      </w:r>
    </w:p>
    <w:p>
      <w:pPr>
        <w:pStyle w:val="BodyText"/>
      </w:pPr>
      <w:r>
        <w:t xml:space="preserve">The union’s solidarity, their willingness to stand up to the power of the Board of Education, and their superintendent who at the least would be called headstrong, gave union members the role models to stand up for what is fair.</w:t>
      </w:r>
    </w:p>
    <w:p>
      <w:pPr>
        <w:pStyle w:val="BodyText"/>
      </w:pPr>
      <w:r>
        <w:t xml:space="preserve">The union leadership was brazen and forceful in standing up for teachers’ rights. The binding arbitration law of 1979 changed these long drawn out negotiations and some in administration realized that in fact the union makes the school system even stronger. And yet unions continue to be under attack. The Supreme Court will hear a case in 2016 called</w:t>
      </w:r>
      <w:r>
        <w:t xml:space="preserve"> </w:t>
      </w:r>
      <w:r>
        <w:rPr>
          <w:i/>
        </w:rPr>
        <w:t xml:space="preserve">Fredericks v. California</w:t>
      </w:r>
      <w:r>
        <w:t xml:space="preserve"> </w:t>
      </w:r>
      <w:r>
        <w:t xml:space="preserve">that will allow employees to not have an agency fee. Teachers only have these rights if they continue to fight for them.</w:t>
      </w:r>
    </w:p>
    <w:p>
      <w:pPr>
        <w:pStyle w:val="Heading2"/>
      </w:pPr>
      <w:bookmarkStart w:id="225" w:name="gordon-bennett"/>
      <w:r>
        <w:t xml:space="preserve">Gordon Bennett</w:t>
      </w:r>
      <w:bookmarkEnd w:id="225"/>
    </w:p>
    <w:p>
      <w:pPr>
        <w:pStyle w:val="FirstParagraph"/>
      </w:pPr>
      <w:r>
        <w:rPr>
          <w:i/>
        </w:rPr>
        <w:t xml:space="preserve">Originally appeared in West Hartford Life, November 2009</w:t>
      </w:r>
    </w:p>
    <w:p>
      <w:pPr>
        <w:pStyle w:val="BodyText"/>
      </w:pPr>
      <w:r>
        <w:t xml:space="preserve">When the Noah Webster House had a fundraiser at the Brace Road Fire Department in the late 1990s, Gordon Bennett, a founder and benefactor of the Noah Webster House Foundation, got in the rescue cherry picker and scaled three stories to its full height. This didn’t surprise those in attendance who knew Bennett, but some young observers, worried about this 91 year old on this new adventure.</w:t>
      </w:r>
    </w:p>
    <w:p>
      <w:pPr>
        <w:pStyle w:val="BodyText"/>
      </w:pPr>
      <w:r>
        <w:t xml:space="preserve">Gordon Bennett loves life and embodies the type of active community member that makes West Hartford such a vibrant community. He turned 100 on November 6, 2009. His economic and civic involvement has made West Hartford a better place. According to resident Booker DeVaughan, Bennett is a</w:t>
      </w:r>
      <w:r>
        <w:t xml:space="preserve"> </w:t>
      </w:r>
      <w:r>
        <w:t xml:space="preserve">“</w:t>
      </w:r>
      <w:r>
        <w:t xml:space="preserve">complete gentleman, and West Hartford has benefited much from good works and dedication to the town.</w:t>
      </w:r>
      <w:r>
        <w:t xml:space="preserve">”</w:t>
      </w:r>
    </w:p>
    <w:p>
      <w:pPr>
        <w:pStyle w:val="BodyText"/>
      </w:pPr>
      <w:r>
        <w:t xml:space="preserve">Gordon Bennett first appeared in public documents in the</w:t>
      </w:r>
      <w:r>
        <w:t xml:space="preserve"> </w:t>
      </w:r>
      <w:r>
        <w:rPr>
          <w:i/>
        </w:rPr>
        <w:t xml:space="preserve">Hartford Courant</w:t>
      </w:r>
      <w:r>
        <w:t xml:space="preserve">, on its society page where it was noted:</w:t>
      </w:r>
      <w:r>
        <w:t xml:space="preserve"> </w:t>
      </w:r>
      <w:r>
        <w:t xml:space="preserve">“</w:t>
      </w:r>
      <w:r>
        <w:t xml:space="preserve">Dec. 18, 1931, Mr. Charles W. Bennett and Mr. Gordon Bennett, sons of Mr. and Mrs. Charles J. Bennett of North Oxford Street, Hartford, “will return Saturday from Union College, Schenectady, NY.</w:t>
      </w:r>
      <w:r>
        <w:t xml:space="preserve">”</w:t>
      </w:r>
    </w:p>
    <w:p>
      <w:pPr>
        <w:pStyle w:val="BodyText"/>
      </w:pPr>
      <w:r>
        <w:t xml:space="preserve">He graduated from Union with a degree in engineering. He remained loyal to his alma mater in his role by 1947 as the Secretary of Connecticut’s Union College Alumni Association. Today, Bennett is Union’s oldest living class agent and he recently received an award for fundraising.</w:t>
      </w:r>
    </w:p>
    <w:p>
      <w:pPr>
        <w:pStyle w:val="BodyText"/>
      </w:pPr>
      <w:r>
        <w:t xml:space="preserve">After graduating with an engineering degree from Union, Bennett worked with his father who served as the Connecticut State Highway Commissioner. His father Charles W. Bennett was the second highway commissioner in Connecticut. Gordon talked about how, in the 1920s, when the highway was built from Hartford to New London in the 1920s and 30s, Bennett remembers that the road had many curves because it had to follow the landscape. There was no money to blast through hills or build bridges. Though he and his father were Republicans, they worked for Democratic Governor Wilbur Cross to build the Merritt Parkway. Cross hired them because Bennett’s father was one of the prominent highway engineers of his day.</w:t>
      </w:r>
    </w:p>
    <w:p>
      <w:pPr>
        <w:pStyle w:val="BodyText"/>
      </w:pPr>
      <w:r>
        <w:t xml:space="preserve">By the late 1930s, Bennett married and had two daughters and moved from Hartford to Whiting Lane. Bennett remembered,</w:t>
      </w:r>
      <w:r>
        <w:t xml:space="preserve"> </w:t>
      </w:r>
      <w:r>
        <w:t xml:space="preserve">“</w:t>
      </w:r>
      <w:r>
        <w:t xml:space="preserve">that was the place to be back then… it was a wonderful town. And you didn’t have to cross the river.</w:t>
      </w:r>
      <w:r>
        <w:t xml:space="preserve">”</w:t>
      </w:r>
    </w:p>
    <w:p>
      <w:pPr>
        <w:pStyle w:val="BodyText"/>
      </w:pPr>
      <w:r>
        <w:t xml:space="preserve">When Bennett’s father died in 1941, Gordon was 32 years old and ready to go out on his own. He worked for Vulcan Radiator Company as an executive vice president and then moved onto to a ten-year stint at Hartford Empire Company (later Emhart) where he was export sales manager and glass plant manager. This is when Bennett began to travel the world, and for this job he did most of his traveling in Asia, South America, Western Europe, and Scandinavia.</w:t>
      </w:r>
    </w:p>
    <w:p>
      <w:pPr>
        <w:pStyle w:val="BodyText"/>
      </w:pPr>
      <w:r>
        <w:t xml:space="preserve">Bennett was on the cutting edge of the global economy. World trade was part of his life in the 1940s and 1950s. According to the</w:t>
      </w:r>
      <w:r>
        <w:t xml:space="preserve"> </w:t>
      </w:r>
      <w:r>
        <w:rPr>
          <w:i/>
        </w:rPr>
        <w:t xml:space="preserve">Hartford Courant</w:t>
      </w:r>
      <w:r>
        <w:t xml:space="preserve">, in March 1952, at age 43, Bennett, Granville Shattuck and Helen Sanborn, all experienced in foreign trade, opened a company called New England Overseas Corporation at 12 LaSalle Road. They managed export businesses for Connecticut small machine tools firms who did not have foreign trade department.</w:t>
      </w:r>
    </w:p>
    <w:p>
      <w:pPr>
        <w:pStyle w:val="BodyText"/>
      </w:pPr>
      <w:r>
        <w:t xml:space="preserve">In 1957, Bennett became President of Whitlock Manufacturing Company, a principal supplier to rapidly expanding plastics, gasoline, synthetic fiber and atomic power industries. Whitlock Manufacturing came to West Hartford in 1891 when Walter Goodwin persuaded the company to locate on South Street along the railroad tracks. They bent pipe, preheated by steam for car radiators, water heaters and made giant water turbines for the Gatun Dam in Panama. Later they made storage heaters and tubular heat exchangers for laundries, textile plants, hotels and other large users of hot water. During World War II, Whitlock got involved in the Manhattan Project and supplied specially designed systems for nuclear submarines and aircraft carriers.</w:t>
      </w:r>
    </w:p>
    <w:p>
      <w:pPr>
        <w:pStyle w:val="BodyText"/>
      </w:pPr>
      <w:r>
        <w:t xml:space="preserve">By 1963, Bennett was president of the company and between 1962 and 1963, profits tripled. Bennett’s family moved to Hilltop Drive. On his daily commute down South Main Street each day, he drove by Noah Webster’s birthplace. Fred Hamilton owned the house, though he and his wife had moved to the house just to its north. The Hamiltons and Bennetts were family friends, and as the story goes, in 1962, Bennett persuaded the Hamilton family to donate the house to the town. The town did not take the initiative to do anything to the house and it began to deteriorate. This is when Bennett stepped in.</w:t>
      </w:r>
    </w:p>
    <w:p>
      <w:pPr>
        <w:pStyle w:val="BodyText"/>
      </w:pPr>
      <w:r>
        <w:t xml:space="preserve">Bennett, a business leader in town, used his contacts and his ability to sell. He convinced others to start the Noah Webster House Foundation and to raise money and restore the house. His friend, Dick Crampton served on the Town Council and took up the cause as well. According to Joan Warner, a founder of the Foundation, Gordon was a true leader in getting people to work with him and volunteer to move the project forward.</w:t>
      </w:r>
    </w:p>
    <w:p>
      <w:pPr>
        <w:pStyle w:val="BodyText"/>
      </w:pPr>
      <w:r>
        <w:t xml:space="preserve">When they started in 1965, they had $280. The restored house opened to the public in 1968. It attracted visitors from all over and distinguished itself with its school programs. By 1974, they needed more room and Bennett was instrumental in adding the museum portion of the building. His role as supporter and benefactor is built on his love for community and for history. He is a self-proclaimed history buff.</w:t>
      </w:r>
    </w:p>
    <w:p>
      <w:pPr>
        <w:pStyle w:val="BodyText"/>
      </w:pPr>
      <w:r>
        <w:t xml:space="preserve">Initiating the Noah Webster House is not his only service to the town. By the mid 1960s, Bennett was a director of the Rotary and member of the Chamber of Commerce. He was active in Republican politics and served on the Town Committee. In the 1970s when he retired, he served as a director on the Seniors Job Bank and as vice-president of the Noah Webster House. He continued to be involved with the Rotary and the Noah Webster House in 2009.</w:t>
      </w:r>
    </w:p>
    <w:p>
      <w:pPr>
        <w:pStyle w:val="BodyText"/>
      </w:pPr>
      <w:r>
        <w:t xml:space="preserve">When Bennett retired, he and his wife continued to travel for another 20 years. He says he has traveled to 100 countries through work and play. When Bennett traveled, he was always happy to return to West Hartford, which he deems</w:t>
      </w:r>
      <w:r>
        <w:t xml:space="preserve"> </w:t>
      </w:r>
      <w:r>
        <w:t xml:space="preserve">“</w:t>
      </w:r>
      <w:r>
        <w:t xml:space="preserve">a very lovely town, and very well run.</w:t>
      </w:r>
      <w:r>
        <w:t xml:space="preserve">”</w:t>
      </w:r>
      <w:r>
        <w:t xml:space="preserve"> </w:t>
      </w:r>
      <w:r>
        <w:t xml:space="preserve">He says this friendly town has not changed a great deal in its manner, even though the population has grown substantially since the 1930s. Bennett’s commitment to West Hartford has helped to solidify this town as a great place to live, learn and work. Happy 100th birthday Gordon!!</w:t>
      </w:r>
    </w:p>
    <w:p>
      <w:pPr>
        <w:pStyle w:val="Heading2"/>
      </w:pPr>
      <w:bookmarkStart w:id="226" w:name="piper-brook-redevelopment-project"/>
      <w:r>
        <w:t xml:space="preserve">Piper Brook Redevelopment Project</w:t>
      </w:r>
      <w:bookmarkEnd w:id="226"/>
    </w:p>
    <w:p>
      <w:pPr>
        <w:pStyle w:val="FirstParagraph"/>
      </w:pPr>
      <w:r>
        <w:rPr>
          <w:i/>
        </w:rPr>
        <w:t xml:space="preserve">Originally appeared in West Hartford Life, September 2001</w:t>
      </w:r>
    </w:p>
    <w:p>
      <w:pPr>
        <w:pStyle w:val="BodyText"/>
      </w:pPr>
      <w:r>
        <w:t xml:space="preserve">Like most changes in West Hartford, the redevelopment of the Piper Brook area in the 1960s and 1970s was full of conflict. Piper Brook is in the southeast corner of West Hartford, bounded by New Britain Avenue on the north, Hillcrest Avenue on the east, the Newington town line on the south, and South Street to the west. It totaled 155 acres, and in 1970 was 30% of the town’s industrial zone.</w:t>
      </w:r>
    </w:p>
    <w:p>
      <w:pPr>
        <w:pStyle w:val="BodyText"/>
      </w:pPr>
      <w:r>
        <w:t xml:space="preserve">Until 1924, the Piper Brook area was residential, including houses along Rose Avenue and a few on Custer and South Streets. In 1924, when West Hartford adopted its first zoning laws, the zoning commission zoned this area industrial. Soon industrial buildings and warehouses were squeezed onto small residential lots.</w:t>
      </w:r>
    </w:p>
    <w:p>
      <w:pPr>
        <w:pStyle w:val="BodyText"/>
      </w:pPr>
      <w:r>
        <w:t xml:space="preserve">The area, according to George Cunningham, who lived in the Piper Brook neighborhood since 1940, was characterized more by vacant lots than anything else. Its clay soil led to problems with sewage and sanitary conditions. Small lots and frequent floods discouraged businesses and families from settling there. Much of the area was swampland. Every spring floods came up as far as South Street. In the flood of ’55, water reached as far as the properties on New Britain Avenue.</w:t>
      </w:r>
    </w:p>
    <w:p>
      <w:pPr>
        <w:pStyle w:val="BodyText"/>
      </w:pPr>
      <w:r>
        <w:t xml:space="preserve">During World War II, tents comprising an anti-aircraft encampment adorned the vacant lots of the Piper Brook area. Those in the barracks were there to warn citizens of attacks from the Germans.</w:t>
      </w:r>
    </w:p>
    <w:p>
      <w:pPr>
        <w:pStyle w:val="BodyText"/>
      </w:pPr>
      <w:r>
        <w:t xml:space="preserve">By 1956, West Hartford established a Development Commission whose job was to increase the tax base of the town and encourage industrial growth in the form of office buildings, research labs and apartment buildings. The town yearned for a development like that of Connecticut General in Bloomfield.</w:t>
      </w:r>
    </w:p>
    <w:p>
      <w:pPr>
        <w:pStyle w:val="BodyText"/>
      </w:pPr>
      <w:r>
        <w:t xml:space="preserve">In 1962, the town hired a firm to survey the Piper Brook area for development. In 1965 a land use study found 132 houses needed to be relocated and the area needed flood control. The firm submitted this information to the Urban Renewal Administration, a federal agency established under Lyndon Johnson’s Great Society programs.</w:t>
      </w:r>
    </w:p>
    <w:p>
      <w:pPr>
        <w:pStyle w:val="BodyText"/>
      </w:pPr>
      <w:r>
        <w:t xml:space="preserve">Historically, back as far as the 1930s, West Hartford was not reluctant to take advantage of federal funds for building projects in town. Under Franklin Roosevelt’s New Deal, West Hartford built its Town Hall and library, a pool at Beachland Park and sewers for Farmington Avenue. In the 1960s, federal money flowed again, and the town applied for money from Housing and Urban Development (HUD).</w:t>
      </w:r>
    </w:p>
    <w:p>
      <w:pPr>
        <w:pStyle w:val="BodyText"/>
      </w:pPr>
      <w:r>
        <w:t xml:space="preserve">The federal government had a concern for what they considered to be</w:t>
      </w:r>
      <w:r>
        <w:t xml:space="preserve"> </w:t>
      </w:r>
      <w:r>
        <w:t xml:space="preserve">“</w:t>
      </w:r>
      <w:r>
        <w:t xml:space="preserve">blighted areas.</w:t>
      </w:r>
      <w:r>
        <w:t xml:space="preserve">”</w:t>
      </w:r>
      <w:r>
        <w:t xml:space="preserve"> </w:t>
      </w:r>
      <w:r>
        <w:t xml:space="preserve">Because the Piper Brook area had mixed uses with residential structures next to industrial ones, they considered there to be</w:t>
      </w:r>
      <w:r>
        <w:t xml:space="preserve"> </w:t>
      </w:r>
      <w:r>
        <w:t xml:space="preserve">“</w:t>
      </w:r>
      <w:r>
        <w:t xml:space="preserve">a great potential as a future blighted area regardless of the condition of the structures today.</w:t>
      </w:r>
      <w:r>
        <w:t xml:space="preserve">”</w:t>
      </w:r>
      <w:r>
        <w:t xml:space="preserve"> </w:t>
      </w:r>
      <w:r>
        <w:t xml:space="preserve">This made the entire Piper Brook area eligible for federal urban renewal funds. Their idea was to save as many commercial buildings as possible, move the residences and build new dwellings so that residents would be separate from the industrial district.</w:t>
      </w:r>
    </w:p>
    <w:p>
      <w:pPr>
        <w:pStyle w:val="BodyText"/>
      </w:pPr>
      <w:r>
        <w:t xml:space="preserve">In November 1966, West Hartford residents defeated a bond referendum at the polls for 20% of the cost of the project. George Cunningham believed that fear motivated the voters. Many families had lived in the area for years and felt a sense of security in their neighborhoods. They attended the local church and their houses were paid for. Some heard that they would be compensated only by the original price of their homes and would be left alone to find new housing. Cunningham helped organize the Piper Brook Boosters Association to try and make the residents a part of the renewal project. He knew all the neighbors and he served on the Project Area Committee. Through this community organization, Cunningham galvanized support for the project.</w:t>
      </w:r>
    </w:p>
    <w:p>
      <w:pPr>
        <w:pStyle w:val="BodyText"/>
      </w:pPr>
      <w:r>
        <w:t xml:space="preserve">Two years later, in November 1968, voters approved a revised municipal bond. The federal government grant of $4.5 million was approved in December of that year. And, the town voted almost $1 million in funds for the project.</w:t>
      </w:r>
    </w:p>
    <w:p>
      <w:pPr>
        <w:pStyle w:val="BodyText"/>
      </w:pPr>
      <w:r>
        <w:t xml:space="preserve">The plans included building a 96-unit apartment building, realigning the Piper Brook channel, the construction of a new Rose Avenue with 33 residential lots, and building the infrastructure with town utilities. By 1970, 73 project area families were interested in relocating to these new apartments. One of the purposes of the subdivision was to make a place for the residents of Rose Avenue to relocate. The plan was to move some of the houses and build some new houses. The second phase of the project included fixing the interior streets in the project area by putting in town sewers and town water and rehabbing some of the 75 commercial buildings in the area. According to the original plans, the project would be completed by 1973.</w:t>
      </w:r>
    </w:p>
    <w:p>
      <w:pPr>
        <w:pStyle w:val="BodyText"/>
      </w:pPr>
      <w:r>
        <w:t xml:space="preserve">However, the project did not go without a hitch. By January 1971, the West Hartford Redevelopment agency had approved William E. and Beverly Curry of Hartford as the developers. The apartments, to be built on Hillcrest Avenue, were for moderate-income families. In March 1971, HUD eased its standards by allowing more one family apartments to be built than were normally allowed in federally funded housing. But by April 8, Curry still had not secured the $1 million bond that he had assured the town he could get. He had to be removed from the project and the town had to find a new developer.</w:t>
      </w:r>
    </w:p>
    <w:p>
      <w:pPr>
        <w:pStyle w:val="BodyText"/>
      </w:pPr>
      <w:r>
        <w:t xml:space="preserve">A zoning battle and trouble with town administrators continued to slow down the project, but in December 1971 building began, and by the summer of 1972, residents moved in.</w:t>
      </w:r>
    </w:p>
    <w:p>
      <w:pPr>
        <w:pStyle w:val="BodyText"/>
      </w:pPr>
      <w:r>
        <w:t xml:space="preserve">In 1973, Education/Instrucción Inc. (E/I), a Hartford civil rights action group, filed a complaint with the Connecticut Community Development Program, claiming that continued work on the Piper Brook Redevelopment Project violated civil rights laws and state statutes prohibiting state agencies from discrimination. E/I stated that the moneys were used</w:t>
      </w:r>
      <w:r>
        <w:t xml:space="preserve"> </w:t>
      </w:r>
      <w:r>
        <w:t xml:space="preserve">“</w:t>
      </w:r>
      <w:r>
        <w:t xml:space="preserve">to insulate and isolate and retrench suburban growth from the problems of the core cities.</w:t>
      </w:r>
      <w:r>
        <w:t xml:space="preserve">”</w:t>
      </w:r>
    </w:p>
    <w:p>
      <w:pPr>
        <w:pStyle w:val="BodyText"/>
      </w:pPr>
      <w:r>
        <w:t xml:space="preserve">Nothing substantive came of these claims, but it did alert area residents to the segregation in the cities and pushed local officials to think about whether they were meeting the established purposes of the federal money.</w:t>
      </w:r>
    </w:p>
    <w:p>
      <w:pPr>
        <w:pStyle w:val="BodyText"/>
      </w:pPr>
      <w:r>
        <w:t xml:space="preserve">In 1975, infrastructure work continued. The Redevelopment Agency came back to the town for another $2.6 million to complete work on streets in the area.</w:t>
      </w:r>
    </w:p>
    <w:p>
      <w:pPr>
        <w:pStyle w:val="BodyText"/>
      </w:pPr>
      <w:r>
        <w:t xml:space="preserve">By early 1977, the town bought the $2.3 million mortgage from HUD. George Cunningham criticized the move, arguing the town would never complete the project. The town hoped sale of remaining land would help them pay off the mortgage. Cunningham claimed that the cost of a parcel of land had tripled since the town took over the mortgage.</w:t>
      </w:r>
    </w:p>
    <w:p>
      <w:pPr>
        <w:pStyle w:val="BodyText"/>
      </w:pPr>
      <w:r>
        <w:t xml:space="preserve">At this point, the town closed out the project, disbanded the Redevelopment Agency and the executive director was no longer an employee of the town.</w:t>
      </w:r>
    </w:p>
    <w:p>
      <w:pPr>
        <w:pStyle w:val="BodyText"/>
      </w:pPr>
      <w:r>
        <w:t xml:space="preserve">Newspaper articles in 1977 alluded to a change in the federal government requirements for federal redevelopment monies. The feds combined Urban Renewal grants with others into the HUD Community Block Grant program. This program required the town to build 192 new units of low and moderate income housing in three years. The Republican led Town Council feared that the town was losing control over its own destiny under the federal program. Councilor Bob Farr spoke out most strongly against the federal mandate, according to the</w:t>
      </w:r>
      <w:r>
        <w:t xml:space="preserve"> </w:t>
      </w:r>
      <w:r>
        <w:rPr>
          <w:i/>
        </w:rPr>
        <w:t xml:space="preserve">Hartford Times</w:t>
      </w:r>
      <w:r>
        <w:t xml:space="preserve">. He suggested building only 100 units for the elderly and rehabbing units in existence.</w:t>
      </w:r>
    </w:p>
    <w:p>
      <w:pPr>
        <w:pStyle w:val="BodyText"/>
      </w:pPr>
      <w:r>
        <w:t xml:space="preserve">By 1977, the value of the 20 unsold parcels of land was half its 1970 value, but town officials were eager to sell it to get it back on the tax rolls. They hoped that because they bought the mortgage from the federal government that restrictions placed on the land by HUD could be eased, making purchase and development easier.</w:t>
      </w:r>
    </w:p>
    <w:p>
      <w:pPr>
        <w:pStyle w:val="BodyText"/>
      </w:pPr>
      <w:r>
        <w:t xml:space="preserve">The Piper Brook Redevelopment project illustrates the often contentious relationship between federal, state and local governments, the clash between the interests of city and suburb, and residents and industries.</w:t>
      </w:r>
    </w:p>
    <w:p>
      <w:pPr>
        <w:pStyle w:val="BodyText"/>
      </w:pPr>
      <w:r>
        <w:t xml:space="preserve">By 2001, almost 35 years after the first plans, the area is a bustling commercial and industrial district. The Piper Brook apartments are full and the new community center sponsored by federal and town money has helped build the community that would please George Cunningham.</w:t>
      </w:r>
    </w:p>
    <w:p>
      <w:pPr>
        <w:pStyle w:val="Heading2"/>
      </w:pPr>
      <w:bookmarkStart w:id="227" w:name="racial-balance-law"/>
      <w:r>
        <w:t xml:space="preserve">Racial Balance Law</w:t>
      </w:r>
      <w:bookmarkEnd w:id="227"/>
    </w:p>
    <w:p>
      <w:pPr>
        <w:pStyle w:val="FirstParagraph"/>
      </w:pPr>
      <w:r>
        <w:rPr>
          <w:i/>
        </w:rPr>
        <w:t xml:space="preserve">Originally appeared in West Hartford Life, December 2009</w:t>
      </w:r>
    </w:p>
    <w:p>
      <w:pPr>
        <w:pStyle w:val="BodyText"/>
      </w:pPr>
      <w:r>
        <w:t xml:space="preserve">On October 9, 2009, the Board of Education addressed West Hartford’s lack of compliance with the 1969 Racial Imbalance Law. A 2007 United States Supreme Court ruling, which threw out Seattle’s use of race to assign students to schools, has emboldened some Connecticut policymakers to question the constitutionality of the law. With the largest achievement gap of any state in the union, West Hartford is in the middle of the controversy over the efficacy of racial integration in schools.</w:t>
      </w:r>
    </w:p>
    <w:p>
      <w:pPr>
        <w:pStyle w:val="BodyText"/>
      </w:pPr>
      <w:r>
        <w:t xml:space="preserve">The West Hartford School Board’s commitment to school integration has ebbed and flowed with its superintendents. From 1966 to 1970, Superintendent Charlie Richter, supported interdistrict integration within the context of the migration of African Americans from south to north, the civil rights movement, and subsequent urban unrest, and Lyndon Johnson’s Great Society programs.</w:t>
      </w:r>
    </w:p>
    <w:p>
      <w:pPr>
        <w:pStyle w:val="BodyText"/>
      </w:pPr>
      <w:r>
        <w:t xml:space="preserve">On September 6, 1966, at West Hartford’s Fall Convocation, Superintendent Richter said:</w:t>
      </w:r>
    </w:p>
    <w:p>
      <w:pPr>
        <w:pStyle w:val="BlockText"/>
      </w:pPr>
      <w:r>
        <w:t xml:space="preserve">The West Hartford Board of Education attracted national attention during the 1965-66 school year when the Board of Education became the first to propose a program of mixing urban-suburban youngsters, the first to accept a controversial regional invitation to join with other towns in such a plan and the first to implement its own plan locally as part of the regular summer school program…</w:t>
      </w:r>
    </w:p>
    <w:p>
      <w:pPr>
        <w:pStyle w:val="FirstParagraph"/>
      </w:pPr>
      <w:r>
        <w:t xml:space="preserve">Richter believed that integrating schools would attack poverty, and he wanted West Hartford to be part of Lyndon Johnson’s Great Society, which addressed the roots of poverty. Although poverty was less visible in the 1960s, Richter argued, it was</w:t>
      </w:r>
      <w:r>
        <w:t xml:space="preserve"> </w:t>
      </w:r>
      <w:r>
        <w:t xml:space="preserve">“</w:t>
      </w:r>
      <w:r>
        <w:t xml:space="preserve">no less real.</w:t>
      </w:r>
      <w:r>
        <w:t xml:space="preserve">”</w:t>
      </w:r>
      <w:r>
        <w:t xml:space="preserve"> </w:t>
      </w:r>
      <w:r>
        <w:t xml:space="preserve">He believed,</w:t>
      </w:r>
      <w:r>
        <w:t xml:space="preserve"> </w:t>
      </w:r>
      <w:r>
        <w:t xml:space="preserve">“</w:t>
      </w:r>
      <w:r>
        <w:t xml:space="preserve">in our society, poverty is still a problem and still exacts a price. And I believe that magnanimous Americans will reach down to lift up again.</w:t>
      </w:r>
      <w:r>
        <w:t xml:space="preserve">”</w:t>
      </w:r>
    </w:p>
    <w:p>
      <w:pPr>
        <w:pStyle w:val="BodyText"/>
      </w:pPr>
      <w:r>
        <w:t xml:space="preserve">The national, state, and local impetus to integrate schools in the Hartford region is still a policy issue in 2009. The federal No Child Left Behind Act requires school systems to educate all students and close the achievement gap. The state, through the Racial Balance Act (1969) and the</w:t>
      </w:r>
      <w:r>
        <w:t xml:space="preserve"> </w:t>
      </w:r>
      <w:r>
        <w:rPr>
          <w:i/>
        </w:rPr>
        <w:t xml:space="preserve">Sheff v. O’Neill</w:t>
      </w:r>
      <w:r>
        <w:t xml:space="preserve"> </w:t>
      </w:r>
      <w:r>
        <w:t xml:space="preserve">case (filed in 1989) asks for voluntary integration within school districts in the Hartford region. Within the town, a magnet/redistricting plan in 1995 tried to better balance the 11 elementary schools by establishing three elementary school magnets, and redrawing district lines. Segregated schools developed because of regionally segregated housing patterns for the many migrants to Connecticut and West Hartford from the 1950’s until today.</w:t>
      </w:r>
    </w:p>
    <w:p>
      <w:pPr>
        <w:pStyle w:val="BodyText"/>
      </w:pPr>
      <w:r>
        <w:t xml:space="preserve">Between 1950 and 1960, the African-American population in Connecticut more than doubled from 53,000 to 107,000. From 1960 to 1970, 80,000 Hispanics migrated to Connecticut. These migrants moved to cities at the same time that white middle class residents moved to the suburbs. In the 1950s and 1960s, Hartford factories closed and some, like Colt’s Firearms moved to the suburbs or south.</w:t>
      </w:r>
    </w:p>
    <w:p>
      <w:pPr>
        <w:pStyle w:val="BodyText"/>
      </w:pPr>
      <w:r>
        <w:t xml:space="preserve">Though the civil rights movement of the 1960s, was largely perceived as a southern event, cries for black power and civil rights activism flourished in Hartford as well. There was a growing militancy among new black leaders that galvanized the black community. Those who had lived through being second-class citizens lost some of their fear and willingly fought for their equal rights.</w:t>
      </w:r>
    </w:p>
    <w:p>
      <w:pPr>
        <w:pStyle w:val="BodyText"/>
      </w:pPr>
      <w:r>
        <w:t xml:space="preserve">According to Connecticut historian Herbert Janick,</w:t>
      </w:r>
      <w:r>
        <w:t xml:space="preserve"> </w:t>
      </w:r>
      <w:r>
        <w:t xml:space="preserve">“</w:t>
      </w:r>
      <w:r>
        <w:t xml:space="preserve">black youths</w:t>
      </w:r>
      <w:r>
        <w:t xml:space="preserve">”</w:t>
      </w:r>
      <w:r>
        <w:t xml:space="preserve"> </w:t>
      </w:r>
      <w:r>
        <w:t xml:space="preserve">looted Hartford’s North End in 1967, 1968, and 1969. In July and September 1967, frustrated and angry youths, reacting to Dr. Martin Luther King’s assassination in April 1968, threw rocks and bricks at police and firemen, chanting,</w:t>
      </w:r>
      <w:r>
        <w:t xml:space="preserve"> </w:t>
      </w:r>
      <w:r>
        <w:t xml:space="preserve">“</w:t>
      </w:r>
      <w:r>
        <w:t xml:space="preserve">You killed Martin Luther King!</w:t>
      </w:r>
      <w:r>
        <w:t xml:space="preserve">”</w:t>
      </w:r>
      <w:r>
        <w:t xml:space="preserve"> </w:t>
      </w:r>
      <w:r>
        <w:t xml:space="preserve">On Labor Day 1969, mobs fought state and city police. Those in the mob set fire to a public library and damaged almost 100 buildings. Over 500 people were arrested in this, the largest riot.</w:t>
      </w:r>
    </w:p>
    <w:p>
      <w:pPr>
        <w:pStyle w:val="BodyText"/>
      </w:pPr>
      <w:r>
        <w:t xml:space="preserve">These riots led to much soul searching on the part of the city, state and federal government. Johnson’s Great Society programs were based on addressing the deep seated causes of poverty and so jobs programs and educational programs were both implemented. City and state government reacted by pushing through summer camp and work experience programs for city youth. It is in that context that Connecticut’s General Assembly passed their Racial Imbalance Act in 1969, believing that a good education in an integrated setting could help the city’s poor succeed.</w:t>
      </w:r>
    </w:p>
    <w:p>
      <w:pPr>
        <w:pStyle w:val="BodyText"/>
      </w:pPr>
      <w:r>
        <w:t xml:space="preserve">In the 1960s, Hartford’s schools were about 50% white, so there was a chance for intradistrict integration. But, by time the Racial Balance Act was implemented, many Connecticut cities had more than 75% students of color in their schools, so believed the only way to integrate was by crossing district lines.</w:t>
      </w:r>
    </w:p>
    <w:p>
      <w:pPr>
        <w:pStyle w:val="BodyText"/>
      </w:pPr>
      <w:r>
        <w:t xml:space="preserve">In West Hartford, according to the 1960 census, 229 African Americans, 0.4% of the population lived here. By 1970, the number grew to 263, but stayed the same fraction of a percent of the population. Clearly, for Superintendent Richter, integration was an interdistrict issue in the mid 1960s.</w:t>
      </w:r>
    </w:p>
    <w:p>
      <w:pPr>
        <w:pStyle w:val="BodyText"/>
      </w:pPr>
      <w:r>
        <w:t xml:space="preserve">According to the</w:t>
      </w:r>
      <w:r>
        <w:t xml:space="preserve"> </w:t>
      </w:r>
      <w:r>
        <w:rPr>
          <w:i/>
        </w:rPr>
        <w:t xml:space="preserve">Hartford Courant</w:t>
      </w:r>
      <w:r>
        <w:t xml:space="preserve">, the education committee in the state legislature rejected the first set of regulations for the racial imbalance law drawn up by the State Board of Education. In the ensuing years, the major Connecticut cities threatened lawsuits against the state. But, by the late 1970s, the federal courts were holding states liable for not moving quickly enough on de facto segregation. Each Connecticut city worked independently with the commissioner of education to develop individual desegregation plans. But, city officials claimed that they could not desegregate schools within a city.</w:t>
      </w:r>
    </w:p>
    <w:p>
      <w:pPr>
        <w:pStyle w:val="BodyText"/>
      </w:pPr>
      <w:r>
        <w:t xml:space="preserve">City officials claimed that the racial imbalance act was racist because it put such a positive value on</w:t>
      </w:r>
      <w:r>
        <w:t xml:space="preserve"> </w:t>
      </w:r>
      <w:r>
        <w:t xml:space="preserve">“</w:t>
      </w:r>
      <w:r>
        <w:t xml:space="preserve">whiteness</w:t>
      </w:r>
      <w:r>
        <w:t xml:space="preserve">”</w:t>
      </w:r>
      <w:r>
        <w:t xml:space="preserve"> </w:t>
      </w:r>
      <w:r>
        <w:t xml:space="preserve">and a negative value on</w:t>
      </w:r>
      <w:r>
        <w:t xml:space="preserve"> </w:t>
      </w:r>
      <w:r>
        <w:t xml:space="preserve">“</w:t>
      </w:r>
      <w:r>
        <w:t xml:space="preserve">blackness.</w:t>
      </w:r>
      <w:r>
        <w:t xml:space="preserve">”</w:t>
      </w:r>
      <w:r>
        <w:t xml:space="preserve"> </w:t>
      </w:r>
      <w:r>
        <w:t xml:space="preserve">They believed the only way desegregation could happen was through a regional effort. Officials from Hartford, New Britain, New Haven, Norwalk, Stamford and Waterbury all signed a statement to that effect.</w:t>
      </w:r>
    </w:p>
    <w:p>
      <w:pPr>
        <w:pStyle w:val="BodyText"/>
      </w:pPr>
      <w:r>
        <w:t xml:space="preserve">In 1976, for the first time, the state Board of Education drew up regulations to carry out the racial imbalance law. In the context of the busing uproar in Boston, Connecticut officials were understandably nervous about any forced busing and it took them seven years to write up the regulations, which allowed for plus or minus 25% students of color at a school than the town’s school system average. With these regulations, virtually all-white suburbs, and all-black cities would not change. The regulations did not mandate busing, or any specific means to achieve racial balance. It was clear that the only true integration would come from student transfers across town lines. From 1969 to 1979, Connecticut schools became more segregated.</w:t>
      </w:r>
    </w:p>
    <w:p>
      <w:pPr>
        <w:pStyle w:val="BodyText"/>
      </w:pPr>
      <w:r>
        <w:t xml:space="preserve">Superintendent Richter chose to champion voluntary busing in West Hartford before the Racial Balance Act, before the riots, and twelve years after Brown v. Board of Education. In 1970, The West Hartford and Hartford Boards of Education agreed to a recommendation to double the number of Project Concern students in West Hartford to almost 400.</w:t>
      </w:r>
    </w:p>
    <w:p>
      <w:pPr>
        <w:pStyle w:val="BodyText"/>
      </w:pPr>
      <w:r>
        <w:t xml:space="preserve">According to Richter, integration made for good schools. He believed</w:t>
      </w:r>
      <w:r>
        <w:t xml:space="preserve"> </w:t>
      </w:r>
      <w:r>
        <w:t xml:space="preserve">“</w:t>
      </w:r>
      <w:r>
        <w:t xml:space="preserve">That good schools can make a community a better place in which to live. Good schools attract good people.</w:t>
      </w:r>
      <w:r>
        <w:t xml:space="preserve">”</w:t>
      </w:r>
      <w:r>
        <w:t xml:space="preserve"> </w:t>
      </w:r>
      <w:r>
        <w:t xml:space="preserve">With this spirit, Richter and the Board of Education defined a positive role for West Hartford’s schools in its voluntary efforts to integrate at a time when the West Hartford community itself was not integrated.</w:t>
      </w:r>
    </w:p>
    <w:p>
      <w:pPr>
        <w:pStyle w:val="Heading2"/>
      </w:pPr>
      <w:bookmarkStart w:id="228" w:name="when-teachers-marched-in-protest-down-farmington-avenue"/>
      <w:r>
        <w:t xml:space="preserve">When Teachers Marched in Protest Down Farmington Avenue</w:t>
      </w:r>
      <w:bookmarkEnd w:id="228"/>
    </w:p>
    <w:p>
      <w:pPr>
        <w:pStyle w:val="FirstParagraph"/>
      </w:pPr>
      <w:r>
        <w:rPr>
          <w:i/>
        </w:rPr>
        <w:t xml:space="preserve">Originally appeared in West Hartford Life, February 2004</w:t>
      </w:r>
    </w:p>
    <w:p>
      <w:pPr>
        <w:pStyle w:val="BodyText"/>
      </w:pPr>
      <w:r>
        <w:t xml:space="preserve">Between 1969 and 1975, West Hartford teachers grew militant in their demands for a negotiated contract. In April 1970, teachers marched from Hall High School (the present Town Hall) in the center of town down Farmington Avenue to the old East School on Whiting Lane to protest lack of action on their contract by the Board of Education.</w:t>
      </w:r>
    </w:p>
    <w:p>
      <w:pPr>
        <w:pStyle w:val="BodyText"/>
      </w:pPr>
      <w:r>
        <w:t xml:space="preserve">Negotiating a contract led to terrific tension between taxpayers, teachers, and the Board of Education. The West Hartford Education Association (WHEA) claimed that teachers had few rights in the classroom and the Board was caught between supporting its teachers and raising taxes. Up until the late 1960s, Boards of Education acted paternalistically toward their teachers and felt they had the prerogative to establish all working conditions and pay.</w:t>
      </w:r>
    </w:p>
    <w:p>
      <w:pPr>
        <w:pStyle w:val="BodyText"/>
      </w:pPr>
      <w:r>
        <w:t xml:space="preserve">It wasn’t until the mid 1960s that there was actually a written salary schedule for teachers in West Hartford. In 1968-69, Farmington teachers drew up a contract for the first time. In the fall of 1968, Hartford teachers went on strike over class size and working conditions. In July 1969, eight Connecticut towns were in arbitration.</w:t>
      </w:r>
    </w:p>
    <w:p>
      <w:pPr>
        <w:pStyle w:val="BodyText"/>
      </w:pPr>
      <w:r>
        <w:t xml:space="preserve">The 1960s were a time for direct action and a time when ordinary citizens fought for equality and democracy and teachers would not be denied their rights. Just flexing their union muscles, however, could only work with the power of the 1969 state law making boards negotiate with their unions.</w:t>
      </w:r>
    </w:p>
    <w:p>
      <w:pPr>
        <w:pStyle w:val="BodyText"/>
      </w:pPr>
      <w:r>
        <w:t xml:space="preserve">In 1969, the West Hartford Board of Education chose to test the new Teacher Negotiation Act passed by the state legislature in 1969. They tried to keep total control over working conditions and keep salaries at what they considered to be a reasonable level. The new law made it necessary for the Board to negotiate all areas of teachers’ employment.</w:t>
      </w:r>
    </w:p>
    <w:p>
      <w:pPr>
        <w:pStyle w:val="BodyText"/>
      </w:pPr>
      <w:r>
        <w:t xml:space="preserve">In 1969, the WHEA attempted to negotiate a contract with the Board of Education for both teachers and administrators. When a three man arbitration panel came up with a package after 22 failed negotiation sessions, and failed mediation, the Board, led by chair John Hand Conard, (son of Frederick U. Conard) rejected the proposal.</w:t>
      </w:r>
    </w:p>
    <w:p>
      <w:pPr>
        <w:pStyle w:val="BodyText"/>
      </w:pPr>
      <w:r>
        <w:t xml:space="preserve">Traditionally West Hartford had been about 5th in teachers’ salaries in the state. The proposal offered by the Board of Education would have dropped them to 15th. With 29 different issues on the table, the Board moved only on salary and refused to change its position on any other issue since negotiations began.</w:t>
      </w:r>
    </w:p>
    <w:p>
      <w:pPr>
        <w:pStyle w:val="BodyText"/>
      </w:pPr>
      <w:r>
        <w:t xml:space="preserve">President of the WHEA, Dick Blaisdell understood that the idea of collective bargaining came from teachers, not from the board. He believed that the board needed to be reminded that collective bargaining for teachers was a right guaranteed by state statutes and not a favor to be dispensed. He said,</w:t>
      </w:r>
      <w:r>
        <w:t xml:space="preserve"> </w:t>
      </w:r>
      <w:r>
        <w:t xml:space="preserve">“</w:t>
      </w:r>
      <w:r>
        <w:t xml:space="preserve">The Board’s expressed attitude is reminiscent of that which prevailed 30 years ago when the superintendent of schools was a father figure before whom teachers trembled and the board was completely unapproachable. That day has long passed and if the present superintendent doesn’t soon realize this, good teachers will continue to leave West Hartford in serious numbers.</w:t>
      </w:r>
      <w:r>
        <w:t xml:space="preserve">”</w:t>
      </w:r>
    </w:p>
    <w:p>
      <w:pPr>
        <w:pStyle w:val="BodyText"/>
      </w:pPr>
      <w:r>
        <w:t xml:space="preserve">The Superintendent was Charlie Richter, known as a brilliant idea man. But he was also known for being arrogant by Board members and teachers alike. Blaisdell stated publicly that the Board, with Richter as its representative, was running roughshod over the teachers.</w:t>
      </w:r>
    </w:p>
    <w:p>
      <w:pPr>
        <w:pStyle w:val="BodyText"/>
      </w:pPr>
      <w:r>
        <w:t xml:space="preserve">When negotiations and mediation failed by the end of June 1970, the process moved onto a three person arbitration panel. The arbitrators made their decision in late August and the Board, rejected their proposal. Teachers, including almost 130 new professionals, started a new year without a contract. Under the new law, the arbitration was not binding. On October 8, the Board rejected an arbitration decision which included salary proposals of $7,100 for a first year teacher with a BA up to $15,400 for a teacher with PhD and 17 years experience. Richter’s salary stood at $34,500.</w:t>
      </w:r>
    </w:p>
    <w:p>
      <w:pPr>
        <w:pStyle w:val="BodyText"/>
      </w:pPr>
      <w:r>
        <w:t xml:space="preserve">Board Chair Conard rejected the settlement because it would have cost the town an additional $200,000 out of a budget of $13 million (about 1.5%). A further issue was that the awards</w:t>
      </w:r>
      <w:r>
        <w:t xml:space="preserve"> </w:t>
      </w:r>
      <w:r>
        <w:t xml:space="preserve">“</w:t>
      </w:r>
      <w:r>
        <w:t xml:space="preserve">take away the Board’s power of decision over matters of educational policy.</w:t>
      </w:r>
      <w:r>
        <w:t xml:space="preserve">”</w:t>
      </w:r>
      <w:r>
        <w:t xml:space="preserve"> </w:t>
      </w:r>
      <w:r>
        <w:t xml:space="preserve">These matters included binding arbitration over teacher grievances and release time for union business.</w:t>
      </w:r>
    </w:p>
    <w:p>
      <w:pPr>
        <w:pStyle w:val="BodyText"/>
      </w:pPr>
      <w:r>
        <w:t xml:space="preserve">So, the struggle continued for another six months. Teachers did not want to go on strike, but they continued to look for ways to get the public’s attention. This led to the march down Farmington Avenue and then a final settlement before the end of the school year.</w:t>
      </w:r>
    </w:p>
    <w:p>
      <w:pPr>
        <w:pStyle w:val="BodyText"/>
      </w:pPr>
      <w:r>
        <w:t xml:space="preserve">Five years later, in 1975, the Board and WHEA found themselves deadlocked again. At this point, the school population was declining and the issue of staff reduction was of key importance as the number of students in the school system continued to shrink and thus teachers had to be laid off. The school population hit its peak in 1970 with over 13,000 students, and the hiring of over 100 teachers in that year. By 1975, the number had shrunk to about 11,000 in 20 schools, and continued a decline for another 14 years, hitting its lowest point in 1989 at about 7,000. (In 2004 there were about 10,000 students in 15 schools.)</w:t>
      </w:r>
    </w:p>
    <w:p>
      <w:pPr>
        <w:pStyle w:val="BodyText"/>
      </w:pPr>
      <w:r>
        <w:t xml:space="preserve">Negotiations began in November of 1974. The WHEA used a series of</w:t>
      </w:r>
      <w:r>
        <w:t xml:space="preserve"> </w:t>
      </w:r>
      <w:r>
        <w:t xml:space="preserve">“</w:t>
      </w:r>
      <w:r>
        <w:t xml:space="preserve">pressure tactics</w:t>
      </w:r>
      <w:r>
        <w:t xml:space="preserve">”</w:t>
      </w:r>
      <w:r>
        <w:t xml:space="preserve"> </w:t>
      </w:r>
      <w:r>
        <w:t xml:space="preserve">to get the school board to compromise including a boycott of a superintendent’s meeting a, a three-week work slowdown, an all nighter spent in each school, and then a strike vote. Marilyn Miller, a WHEA officer and negotiator, said she would go on strike</w:t>
      </w:r>
      <w:r>
        <w:t xml:space="preserve"> </w:t>
      </w:r>
      <w:r>
        <w:t xml:space="preserve">“</w:t>
      </w:r>
      <w:r>
        <w:t xml:space="preserve">because of what I’ve seen in West Hartford these past ten months… the apathy of the public and the parents.</w:t>
      </w:r>
      <w:r>
        <w:t xml:space="preserve">”</w:t>
      </w:r>
      <w:r>
        <w:t xml:space="preserve"> </w:t>
      </w:r>
      <w:r>
        <w:t xml:space="preserve">She went on to say that she believed that teachers were</w:t>
      </w:r>
      <w:r>
        <w:t xml:space="preserve"> </w:t>
      </w:r>
      <w:r>
        <w:t xml:space="preserve">“</w:t>
      </w:r>
      <w:r>
        <w:t xml:space="preserve">the only group of people in West Hartford who care about education.</w:t>
      </w:r>
      <w:r>
        <w:t xml:space="preserve">”</w:t>
      </w:r>
    </w:p>
    <w:p>
      <w:pPr>
        <w:pStyle w:val="BodyText"/>
      </w:pPr>
      <w:r>
        <w:t xml:space="preserve">On October 6, the</w:t>
      </w:r>
      <w:r>
        <w:t xml:space="preserve"> </w:t>
      </w:r>
      <w:r>
        <w:rPr>
          <w:i/>
        </w:rPr>
        <w:t xml:space="preserve">New York Times</w:t>
      </w:r>
      <w:r>
        <w:t xml:space="preserve"> </w:t>
      </w:r>
      <w:r>
        <w:t xml:space="preserve">covered the all night protest held by the teachers. They stayed overnight in their schools trying to bring attention to their plight without going on strike. At the beginning of November, teachers voted to give the leadership the ability to go on strike. Donald LaCroix, president of the WHEA and a kindergarten teacher, reported that 55% voted to use the strike as pressure for settlement. LaCroix believed that at least 50% of those who voted against the strike would not cross the picket line. Experts believed that to make the strike effective, 80% had to participate.</w:t>
      </w:r>
    </w:p>
    <w:p>
      <w:pPr>
        <w:pStyle w:val="BodyText"/>
      </w:pPr>
      <w:r>
        <w:t xml:space="preserve">The rejected proposal called for 5% increase in the first year, 6.85% in the second year, and 6.9% in the third year. The school board offered 4.25%. Inflation was running between 6 and 8% at this time.</w:t>
      </w:r>
    </w:p>
    <w:p>
      <w:pPr>
        <w:pStyle w:val="BodyText"/>
      </w:pPr>
      <w:r>
        <w:t xml:space="preserve">The teachers angered Board member Richard Roth because he felt they had voted to take part in a</w:t>
      </w:r>
      <w:r>
        <w:t xml:space="preserve"> </w:t>
      </w:r>
      <w:r>
        <w:t xml:space="preserve">“</w:t>
      </w:r>
      <w:r>
        <w:t xml:space="preserve">blatantly unlawful and illegal act.</w:t>
      </w:r>
      <w:r>
        <w:t xml:space="preserve">”</w:t>
      </w:r>
      <w:r>
        <w:t xml:space="preserve"> </w:t>
      </w:r>
      <w:r>
        <w:t xml:space="preserve">He said he was having a difficult time explaining to his children how they should respect their teachers when the WHEA decided to strike.</w:t>
      </w:r>
    </w:p>
    <w:p>
      <w:pPr>
        <w:pStyle w:val="BodyText"/>
      </w:pPr>
      <w:r>
        <w:t xml:space="preserve">To make matters worse for the teachers, on November 5, Assistant Superintendent of Personnel Donald Hardy reported that the school board had a $1 million deficit. This deficit was one of the main reasons the school board had been loathe to accept the arbitration award for teachers. At the same meeting, the Board authorized teacher layoffs, replacement and salary deductions for those who went on strike.</w:t>
      </w:r>
    </w:p>
    <w:p>
      <w:pPr>
        <w:pStyle w:val="BodyText"/>
      </w:pPr>
      <w:r>
        <w:t xml:space="preserve">In 1975, just as today, strikes by teachers were illegal in the state of Connecticut and school boards asked the courts for an injunction against the teachers. Assistant Superintendent of Schools Paul Burch said that this would not be done; instead, he stated that they would lay off striking teachers by random selection.</w:t>
      </w:r>
    </w:p>
    <w:p>
      <w:pPr>
        <w:pStyle w:val="BodyText"/>
      </w:pPr>
      <w:r>
        <w:t xml:space="preserve">At that point, teacher and school board negotiators started a series of marathon negotiating sessions and with the help of mediators, came up with a three year contract signed in the first week in December. The final contract included a moratorium on staff reductions until 1977 and gave teachers binding arbitration of selected contract items for the first time.</w:t>
      </w:r>
    </w:p>
    <w:p>
      <w:pPr>
        <w:pStyle w:val="BodyText"/>
      </w:pPr>
      <w:r>
        <w:t xml:space="preserve">In December 2003, West Hartford Teachers voted to approve a contract negotiated by the West Hartford Education Association and the West Hartford Board of Education, giving teachers a 2% raise in each of the next two years. About 75% of the teachers approved the two year contract which went into effect in September 2004. This contract was negotiated during an economic downturn but also at a time with strong town support for the school system.</w:t>
      </w:r>
    </w:p>
    <w:p>
      <w:pPr>
        <w:pStyle w:val="BodyText"/>
      </w:pPr>
      <w:r>
        <w:t xml:space="preserve">Binding arbitration has helped to level the playing field between teachers and boards of education giving teachers the rights that most industrial workers got in 1935 with the Wagner Act. The power of the state law has made negotiations more civil and less divisive as both sides are pushed to be reasonable.</w:t>
      </w:r>
    </w:p>
    <w:p>
      <w:pPr>
        <w:pStyle w:val="Heading2"/>
      </w:pPr>
      <w:bookmarkStart w:id="229" w:name="save-our-reservoir-the-fight-to-stop-i-291"/>
      <w:r>
        <w:t xml:space="preserve">Save Our Reservoir: The Fight to Stop I-291</w:t>
      </w:r>
      <w:bookmarkEnd w:id="229"/>
    </w:p>
    <w:p>
      <w:pPr>
        <w:pStyle w:val="FirstParagraph"/>
      </w:pPr>
      <w:r>
        <w:rPr>
          <w:i/>
        </w:rPr>
        <w:t xml:space="preserve">January 2018</w:t>
      </w:r>
    </w:p>
    <w:p>
      <w:pPr>
        <w:pStyle w:val="BodyText"/>
      </w:pPr>
      <w:r>
        <w:t xml:space="preserve">The 1950s and 1960s were a time of intense highway planning and development across the U.S. West Hartford was no exception. Have you ever noticed the four-level stack of highway exits and entrances on I-84 that lead to nowhere near the Route 9 entrance by West Farms Mall? The federal and state governments built this stack, from 1969 to 1973, to connect to highway I-291, planned to encircle the city of Hartford. It’s a highway to nowhere because a group of citizens, led by Charlotte Kitowski fought this highway project. This group, the Committee to Save the Reservoir (CSR) is a textbook example of citizen advocacy.</w:t>
      </w:r>
    </w:p>
    <w:p>
      <w:pPr>
        <w:pStyle w:val="BodyText"/>
      </w:pPr>
      <w:r>
        <w:t xml:space="preserve">In 1957, the federal government began to design and build highways around cities to reduce congestion. The I-291 route was to be 27 miles long, running from Rocky Hill around to Windsor, going through West Hartford to Simsbury Road (Route 185) with an interchange at North Main Street (Route 218), One of the motivations for this particular highway was the arrival in 1957 of Connecticut General Insurance Company in Bloomfield – right near the proposed interchange.</w:t>
      </w:r>
    </w:p>
    <w:p>
      <w:pPr>
        <w:pStyle w:val="CaptionedFigure"/>
      </w:pPr>
      <w:r>
        <w:drawing>
          <wp:inline>
            <wp:extent cx="5334000" cy="6676378"/>
            <wp:effectExtent b="0" l="0" r="0" t="0"/>
            <wp:docPr descr="Looking north from a point in Farmington, the “stack to nowhere” shows the beginnings of the connector to Route 291, a circular highway that was never built through the MDC Reservoir. Note the monastery, and the Buena Vista development. You can also see Veteran’s Memorial Skating Rink on Cornerstone Drive. Soource: Noah Webster House &amp; West Hartford Historical Society." title="" id="1" name="Picture"/>
            <a:graphic>
              <a:graphicData uri="http://schemas.openxmlformats.org/drawingml/2006/picture">
                <pic:pic>
                  <pic:nvPicPr>
                    <pic:cNvPr descr="images/11-highway.jpg" id="0" name="Picture"/>
                    <pic:cNvPicPr>
                      <a:picLocks noChangeArrowheads="1" noChangeAspect="1"/>
                    </pic:cNvPicPr>
                  </pic:nvPicPr>
                  <pic:blipFill>
                    <a:blip r:embed="rId230"/>
                    <a:stretch>
                      <a:fillRect/>
                    </a:stretch>
                  </pic:blipFill>
                  <pic:spPr bwMode="auto">
                    <a:xfrm>
                      <a:off x="0" y="0"/>
                      <a:ext cx="5334000" cy="6676378"/>
                    </a:xfrm>
                    <a:prstGeom prst="rect">
                      <a:avLst/>
                    </a:prstGeom>
                    <a:noFill/>
                    <a:ln w="9525">
                      <a:noFill/>
                      <a:headEnd/>
                      <a:tailEnd/>
                    </a:ln>
                  </pic:spPr>
                </pic:pic>
              </a:graphicData>
            </a:graphic>
          </wp:inline>
        </w:drawing>
      </w:r>
    </w:p>
    <w:p>
      <w:pPr>
        <w:pStyle w:val="ImageCaption"/>
      </w:pPr>
      <w:r>
        <w:t xml:space="preserve">Looking north from a point in Farmington, the</w:t>
      </w:r>
      <w:r>
        <w:t xml:space="preserve"> </w:t>
      </w:r>
      <w:r>
        <w:t xml:space="preserve">“</w:t>
      </w:r>
      <w:r>
        <w:t xml:space="preserve">stack to nowhere</w:t>
      </w:r>
      <w:r>
        <w:t xml:space="preserve">”</w:t>
      </w:r>
      <w:r>
        <w:t xml:space="preserve"> </w:t>
      </w:r>
      <w:r>
        <w:t xml:space="preserve">shows the beginnings of the connector to Route 291, a circular highway that was never built through the MDC Reservoir. Note the monastery, and the Buena Vista development. You can also see Veteran’s Memorial Skating Rink on Cornerstone Drive. Soource: Noah Webster House &amp; West Hartford Historical Society.</w:t>
      </w:r>
    </w:p>
    <w:p>
      <w:pPr>
        <w:pStyle w:val="BodyText"/>
      </w:pPr>
      <w:r>
        <w:t xml:space="preserve">In 1959, the state’s Department of Transportation received funding to plan this connector between I-84 and I-91. At the time, the government projected that West Hartford would grow by 40,000 people to 100,000 by the year 2000 and that these people would need a limited access highway to move people around the region more quickly. Kitowski and CSR, did not see moving people faster as a sign of progress. And they took the chance to make their case against this highway expansion.</w:t>
      </w:r>
    </w:p>
    <w:p>
      <w:pPr>
        <w:pStyle w:val="BodyText"/>
      </w:pPr>
      <w:r>
        <w:t xml:space="preserve">The Federal Highway Act of 1956 required officials to get citizen input from those affected by new highways, through public hearings. The goal was to get input to understand</w:t>
      </w:r>
      <w:r>
        <w:t xml:space="preserve"> </w:t>
      </w:r>
      <w:r>
        <w:t xml:space="preserve">“</w:t>
      </w:r>
      <w:r>
        <w:t xml:space="preserve">the overall ecological balance in communities and their capacity to absorb disruption</w:t>
      </w:r>
      <w:r>
        <w:t xml:space="preserve">”</w:t>
      </w:r>
      <w:r>
        <w:t xml:space="preserve"> </w:t>
      </w:r>
      <w:r>
        <w:t xml:space="preserve">before building the highways. In June 1960, West Hartford citizens attended the first hearing for this highway at Duffy School. Legislators argued that the interstate should go through the MDC Reservoir instead of the route through neighborhoods where they would have to tear down many houses.</w:t>
      </w:r>
    </w:p>
    <w:p>
      <w:pPr>
        <w:pStyle w:val="BodyText"/>
      </w:pPr>
      <w:r>
        <w:t xml:space="preserve">Charlotte Kitowski (1923-2005) spearheaded the fight to stop this highway. A nurse by profession, she became a dedicated environmentalist in the battle to stop Route 291’s path through the Greater Hartford Metropolitan Water System. And she had the experience and skills to win the fight.</w:t>
      </w:r>
    </w:p>
    <w:p>
      <w:pPr>
        <w:pStyle w:val="BodyText"/>
      </w:pPr>
      <w:r>
        <w:t xml:space="preserve">She and her husband moved to West Hartford in 1950 and raised three children at 50 Arnoldale Road. In the 1950s, she worked with others in town to oppose Senator Joseph McCarthy and the House Un-American Activities Committee as they tried to root out dissent during the Cold War. In September 1963, just three weeks after the March on Washington, the Connecticut Council of Churches asked her to sit on a strategy committee to address</w:t>
      </w:r>
      <w:r>
        <w:t xml:space="preserve"> </w:t>
      </w:r>
      <w:r>
        <w:t xml:space="preserve">“</w:t>
      </w:r>
      <w:r>
        <w:t xml:space="preserve">race problems</w:t>
      </w:r>
      <w:r>
        <w:t xml:space="preserve">”</w:t>
      </w:r>
      <w:r>
        <w:t xml:space="preserve"> </w:t>
      </w:r>
      <w:r>
        <w:t xml:space="preserve">to improve the lives of African Americans in the state in terms of housing, jobs, and history textbooks (She was the only woman on this committee). She expressed her ideals around community engagement like this:</w:t>
      </w:r>
      <w:r>
        <w:t xml:space="preserve"> </w:t>
      </w:r>
      <w:r>
        <w:t xml:space="preserve">“</w:t>
      </w:r>
      <w:r>
        <w:t xml:space="preserve">People say there’s nothing you can do. I’ve just never had that feeling… Challenging the government is the way the government works!</w:t>
      </w:r>
      <w:r>
        <w:t xml:space="preserve">”</w:t>
      </w:r>
    </w:p>
    <w:p>
      <w:pPr>
        <w:pStyle w:val="BodyText"/>
      </w:pPr>
      <w:r>
        <w:t xml:space="preserve">In 1969, Kitowski helped organize the community to challenge the new highway plan. A high school student drafted a petition to stop the highway and circulated it at Conard, Hall, Plant Jr. High, the West Hartford Academy and Hartford College for Women. Kitowski engaged with and supported these students. The actions of the high school students and Kitowski’s organizing experience led to the formation of the Committee to Save the Reservoir (CSR)</w:t>
      </w:r>
    </w:p>
    <w:p>
      <w:pPr>
        <w:pStyle w:val="BodyText"/>
      </w:pPr>
      <w:r>
        <w:t xml:space="preserve">CSR organized its first event, the Reservoir Ramble, on May 25, 1969. About 140 citizens attended this rally at the MDC Reservoir on Farmington Avenue. The event garnered some press and more activists to circulate petitions against the highway. In nine days they had 6,700 signatures on their petition. They delivered the petition which grew to 10,000 signatures to Democratic Governor John Dempsey. The petitions and a resolution from Town Councillor Robert Krechevsky led to a State Highway Department public hearing on September 25, 1969.</w:t>
      </w:r>
    </w:p>
    <w:p>
      <w:pPr>
        <w:pStyle w:val="BodyText"/>
      </w:pPr>
      <w:r>
        <w:t xml:space="preserve">Over 1,100 people attended the public hearing at Hall High (the present Town Hall in the center of town). Students sang a song entitled</w:t>
      </w:r>
      <w:r>
        <w:t xml:space="preserve"> </w:t>
      </w:r>
      <w:r>
        <w:t xml:space="preserve">“</w:t>
      </w:r>
      <w:r>
        <w:t xml:space="preserve">Spirit of the Reservoir</w:t>
      </w:r>
      <w:r>
        <w:t xml:space="preserve">”</w:t>
      </w:r>
      <w:r>
        <w:t xml:space="preserve"> </w:t>
      </w:r>
      <w:r>
        <w:t xml:space="preserve">from the school steps as townspeople walked into the hearing.</w:t>
      </w:r>
    </w:p>
    <w:p>
      <w:pPr>
        <w:pStyle w:val="BodyText"/>
      </w:pPr>
      <w:r>
        <w:t xml:space="preserve">At the meeting, the Department of Transportation outlined the route of the highway which would be 100 feet from Reservoir 6 and less than 100 feet from Reservoir 2. Health Commissioner Dr. Franklin Foote objected to the route because of the negative effects of lead and chlorine in the water. He argued that the highway should be at least ¼ mile away from any water to reduce the risk of pollution. A biochemistry expert from Washington, D.C. and a professor from Dartmouth School of Medicine both spoke against the highway stating health risks to the water supply. The DOT summarily dismissed Health Department warnings.</w:t>
      </w:r>
    </w:p>
    <w:p>
      <w:pPr>
        <w:pStyle w:val="BodyText"/>
      </w:pPr>
      <w:r>
        <w:t xml:space="preserve">The Republican mayor of Bloomfield, Lew Rome, testified that both the Bloomfield Town Council and Bloomfield Planning and Zoning Commission wanted the new highway. He urged West Hartford officials to join those in Bloomfield in support of the highway. This was unpopular with many of Bloomfield citizens, particularly environmentalists. Six weeks after the Mayor’s testimony, in the November election, six of the seven Bloomfield council members did not run for reelection and Democrats won control. They quickly voted to withdraw the town’s support for I-291.</w:t>
      </w:r>
    </w:p>
    <w:p>
      <w:pPr>
        <w:pStyle w:val="BodyText"/>
      </w:pPr>
      <w:r>
        <w:t xml:space="preserve">After the hearing, Governor Dempsey asked Commissioner of DOT, George Conkling to address the issue of the highway through the reservoir. Conkling had no written statement of policy from the Health Department about the projected route. CSR hired an outside group to do an independent study of the area.</w:t>
      </w:r>
    </w:p>
    <w:p>
      <w:pPr>
        <w:pStyle w:val="BodyText"/>
      </w:pPr>
      <w:r>
        <w:t xml:space="preserve">At this point, Kitowski felt the best path was to bypass Connecticut DOT and go straight to the federal government. She urged people to write to the U.S. Secretary of Transportation, John Volpe. And, CSR continued its letter writing campaign and petitions to state, local and MDC officials.</w:t>
      </w:r>
    </w:p>
    <w:p>
      <w:pPr>
        <w:pStyle w:val="BodyText"/>
      </w:pPr>
      <w:r>
        <w:t xml:space="preserve">On the first Earth Day, in April 1970, CSR organized a bus tour through West Hartford; more than half of those on the tour were under 18. The buses, donated by the Connecticut Co. took riders on an ecological tour of town including where the state planned to build I-291.</w:t>
      </w:r>
    </w:p>
    <w:p>
      <w:pPr>
        <w:pStyle w:val="BodyText"/>
      </w:pPr>
      <w:r>
        <w:t xml:space="preserve">In September 1970, a hearing in Bloomfield drew Kitowski and CSR and 400 Bloomfield residents. In October 1970, the Federal Bureau of Public Roads, to which CSR had written, suspended the design on the Bloomfield section of I-291 in response to claims made by the U.S. Deputy Under Secretary of Transportation John Olsson after he visited the site.</w:t>
      </w:r>
    </w:p>
    <w:p>
      <w:pPr>
        <w:pStyle w:val="BodyText"/>
      </w:pPr>
      <w:r>
        <w:t xml:space="preserve">After this suspension, CSR felt good! In fact, the federal government declared that the next Connecticut governor had the power to cancel the plans to build the highway, no matter what happened at the federal level. So, the power shifted from DOT to the Governor’s race between First District Congressman Emilio Daddario (D) and Sixth District Congressman Thomas Meskill.</w:t>
      </w:r>
    </w:p>
    <w:p>
      <w:pPr>
        <w:pStyle w:val="BodyText"/>
      </w:pPr>
      <w:r>
        <w:t xml:space="preserve">In November 1970, state voters elected former Bloomfield Mayor Thomas J. Meskill for Governor. Right away, Meskill tried to get a route further to the west, outside the reservoir, but that made the ring road too long and beyond what the federal government would subsidize. Meskill played both sides of the issue by supporting building I-291, all the time knowing that the federal government would not pay for this longer route.</w:t>
      </w:r>
    </w:p>
    <w:p>
      <w:pPr>
        <w:pStyle w:val="BodyText"/>
      </w:pPr>
      <w:r>
        <w:t xml:space="preserve">This win put pressure on West Hartford’s electeds to fight the interstate. West Hartford’s Democratic State Senator Jay Jackson helped pass Senate Bill 291 (yes, that WAS the bill number!) to stop the highway. CSR continued the pressure with a letter writing campaign to the Governor to sign the bill. Governor Meskill vetoed the bill in May 1971 on the grounds that he did not have the authority to stop the highway.</w:t>
      </w:r>
    </w:p>
    <w:p>
      <w:pPr>
        <w:pStyle w:val="BodyText"/>
      </w:pPr>
      <w:r>
        <w:t xml:space="preserve">After the veto, Kitowski got citizens from Bloomfield and Windsor to join together with her West Hartford advocates against I-291. With local citizens and state legislators organized against the highway, even the veto was not stopping them.</w:t>
      </w:r>
    </w:p>
    <w:p>
      <w:pPr>
        <w:pStyle w:val="BodyText"/>
      </w:pPr>
      <w:r>
        <w:t xml:space="preserve">In September 1971, Governor Meskill promised to keep the highway out of the Reservoir. CSR circulated 11,000 fliers reminding the Governor of his promise. And, they broadened the campaign to include all 386,000 people who used MDC water. This was a regional problem</w:t>
      </w:r>
    </w:p>
    <w:p>
      <w:pPr>
        <w:pStyle w:val="BodyText"/>
      </w:pPr>
      <w:r>
        <w:t xml:space="preserve">On September 25, 500 cyclists rode to the reservoir and gave speeches against the highway, calling their protest a</w:t>
      </w:r>
      <w:r>
        <w:t xml:space="preserve"> </w:t>
      </w:r>
      <w:r>
        <w:t xml:space="preserve">“</w:t>
      </w:r>
      <w:r>
        <w:t xml:space="preserve">bike strike.</w:t>
      </w:r>
      <w:r>
        <w:t xml:space="preserve">”</w:t>
      </w:r>
    </w:p>
    <w:p>
      <w:pPr>
        <w:pStyle w:val="BodyText"/>
      </w:pPr>
      <w:r>
        <w:t xml:space="preserve">Kitowski quickly accessed the new federal Environmental Protection Agency, established on December 2, 1970, to get their support in this attempt to save our water. In September 1971, the new Commissioner of the EPA, William Ruckelshaus officially supported the position of CSR.</w:t>
      </w:r>
    </w:p>
    <w:p>
      <w:pPr>
        <w:pStyle w:val="BodyText"/>
      </w:pPr>
      <w:r>
        <w:t xml:space="preserve">In June 1972, CSR submitted a report to DOT with scientific experts voicing their concerns with the proximity of 291 to the water supply in the reservoirs. By federal law, DOT had to review the group’s report and submit an environmental impact statement to the federal government for approval.</w:t>
      </w:r>
    </w:p>
    <w:p>
      <w:pPr>
        <w:pStyle w:val="BodyText"/>
      </w:pPr>
      <w:r>
        <w:t xml:space="preserve">CSR retained lawyers who filed suit against DOT stating it ignored Section 4 (F) of the 1966 Dept of Transportation Act which required DOT to say that there were no feasible and prudent alternatives to the use of parklands. The suit claimed that DOT did not look at alternatives to the interstate highway such as mass transit.</w:t>
      </w:r>
    </w:p>
    <w:p>
      <w:pPr>
        <w:pStyle w:val="BodyText"/>
      </w:pPr>
      <w:r>
        <w:t xml:space="preserve">In August 1972, Kitowski and three CSR members traveled to Washington, D.C. to get national support for their fight. Kitowski presented a 300 page report by environmental experts to the Interior Department refuting the claims of Connecticut DOT. Federal transportation and environmental departments showed surprise at the amount of opposition to the 291 route, and requested more information. Possibly because of the previous state focus, the federal government did not even have accurate maps or information regarding the proposed route. The Department of the Interior said that DOT had to study the route again. Interior required DOT to hold another hearing back in Connecticut.</w:t>
      </w:r>
    </w:p>
    <w:p>
      <w:pPr>
        <w:pStyle w:val="BodyText"/>
      </w:pPr>
      <w:r>
        <w:t xml:space="preserve">The third public hearing, in October 1972 at the old Hall Conference Center, drew 1,000 citizens. The Department of the Interior supported the route. The other three federal agencies did not. Republican Mayor Ellsworth Grant, the first speaker, reminded the DOT officials that he and the WH Town Council had passed resolutions opposing the highway three times and had authorized the Corporation Counsel to bring an injunction against the DOT to stop the construction. Officials made clear that federal law stipulated that if public land is to be used in development HUD, EPA, Interior and Agriculture have to be informed. CSR sent the transcripts, full of data on the threats to the area’s water supply, to Secretary of Transportation John Volpe.</w:t>
      </w:r>
    </w:p>
    <w:p>
      <w:pPr>
        <w:pStyle w:val="BodyText"/>
      </w:pPr>
      <w:r>
        <w:t xml:space="preserve">With continued pressure to stop the highway, Gov. Meskill killed the plans on August 2, 1973, three days after his Transportation Commissioner, who supported the route, resigned. Tied to Meskill’s change of heart on the highway was a change in federal government regulations, allowing the state to shift the 90% reimbursement funds for this highway to other projects. The Capitol Region Council of Governments (CRCOG) then dispersed the money.</w:t>
      </w:r>
    </w:p>
    <w:p>
      <w:pPr>
        <w:pStyle w:val="BodyText"/>
      </w:pPr>
      <w:r>
        <w:t xml:space="preserve">In December 1974, the EPA honored Kitowski with its Environmental Achievement Award, the highest honor given by the EPA’s regional office. The regional EPA Administrator said her</w:t>
      </w:r>
      <w:r>
        <w:t xml:space="preserve"> </w:t>
      </w:r>
      <w:r>
        <w:t xml:space="preserve">“</w:t>
      </w:r>
      <w:r>
        <w:t xml:space="preserve">actions have proved that responsible public participation can be the keystone of our environmental efforts.</w:t>
      </w:r>
      <w:r>
        <w:t xml:space="preserve">”</w:t>
      </w:r>
      <w:r>
        <w:t xml:space="preserve"> </w:t>
      </w:r>
      <w:r>
        <w:t xml:space="preserve">Kitowski had willingly taken on the leadership of a citizen advocacy group, coordinating the campaign by using local government, public hearings, the courts, scientific studies, and the nascent environmental movement to successfully fight state and national government.</w:t>
      </w:r>
    </w:p>
    <w:p>
      <w:pPr>
        <w:pStyle w:val="BodyText"/>
      </w:pPr>
      <w:r>
        <w:t xml:space="preserve">As a biker, advocate and historian, one of my favorite stories happened in 1972 when DOT Commissioner Wood criticized Kitowski for driving her car on Interstate I-84 to get to a meeting at his office. He insinuated that we all need these highways, even Kitowski! At the next meeting, Kitowski rode her bike, and carried it right into Wood’s office, proclaiming there were not provisions for locking it up outside. The</w:t>
      </w:r>
      <w:r>
        <w:t xml:space="preserve"> </w:t>
      </w:r>
      <w:r>
        <w:rPr>
          <w:i/>
        </w:rPr>
        <w:t xml:space="preserve">Hartford Courant</w:t>
      </w:r>
      <w:r>
        <w:t xml:space="preserve"> </w:t>
      </w:r>
      <w:r>
        <w:t xml:space="preserve">documented her commute with two photos in the morning paper.</w:t>
      </w:r>
    </w:p>
    <w:p>
      <w:pPr>
        <w:pStyle w:val="Heading2"/>
      </w:pPr>
      <w:bookmarkStart w:id="231" w:name="the-agora-ballroom"/>
      <w:r>
        <w:t xml:space="preserve">The Agora Ballroom</w:t>
      </w:r>
      <w:bookmarkEnd w:id="231"/>
    </w:p>
    <w:p>
      <w:pPr>
        <w:pStyle w:val="FirstParagraph"/>
      </w:pPr>
      <w:r>
        <w:rPr>
          <w:i/>
        </w:rPr>
        <w:t xml:space="preserve">Originally appeared in West Hartford Life, August 2006. Thanks to Rachel Aron’s research paper,</w:t>
      </w:r>
      <w:r>
        <w:rPr>
          <w:i/>
        </w:rPr>
        <w:t xml:space="preserve"> </w:t>
      </w:r>
      <w:r>
        <w:rPr>
          <w:i/>
        </w:rPr>
        <w:t xml:space="preserve">“</w:t>
      </w:r>
      <w:r>
        <w:rPr>
          <w:i/>
        </w:rPr>
        <w:t xml:space="preserve">The History of a West Hartford Hot Spot – The Agora Ballroom,</w:t>
      </w:r>
      <w:r>
        <w:rPr>
          <w:i/>
        </w:rPr>
        <w:t xml:space="preserve">”</w:t>
      </w:r>
      <w:r>
        <w:rPr>
          <w:i/>
        </w:rPr>
        <w:t xml:space="preserve"> </w:t>
      </w:r>
      <w:r>
        <w:rPr>
          <w:i/>
        </w:rPr>
        <w:t xml:space="preserve">for bringing this topic to my attention. Her paper was a 2006 winner in the Noah Webster House’s Freeman and Mary Meyer Prize on West Hartford History. Her complete paper can be read at the House.</w:t>
      </w:r>
    </w:p>
    <w:p>
      <w:pPr>
        <w:pStyle w:val="BodyText"/>
      </w:pPr>
      <w:r>
        <w:t xml:space="preserve">Teenagers in West Hartford often decry the lack of</w:t>
      </w:r>
      <w:r>
        <w:t xml:space="preserve"> </w:t>
      </w:r>
      <w:r>
        <w:t xml:space="preserve">“</w:t>
      </w:r>
      <w:r>
        <w:t xml:space="preserve">things to do.</w:t>
      </w:r>
      <w:r>
        <w:t xml:space="preserve">”</w:t>
      </w:r>
      <w:r>
        <w:t xml:space="preserve"> </w:t>
      </w:r>
      <w:r>
        <w:t xml:space="preserve">When they learn about the town’s Charter Oak Park, a horse race track, or Luna Amusement Park, they wonder why there can’t be fun around like that today. Recently, plans for a laser tag venue on New Park Avenue may provide entertainment for teenagers. In the 1970s and 1980s teenagers and young adults in town could go to Dexter Avenue for boxing matches, disco dancing and concerts of emerging rock groups from Bobby and the Midnights to The Clash to Santana to Joe Jackson as they made their way to stardom.</w:t>
      </w:r>
    </w:p>
    <w:p>
      <w:pPr>
        <w:pStyle w:val="BodyText"/>
      </w:pPr>
      <w:r>
        <w:t xml:space="preserve">What was finally known as the Agora Ballroom at 165 Dexter Avenue, opened as a distribution warehouse for Royal Typewriter in 1963, built on top of the old West Hartford landfill (and near the present day Public Works Department). Royal stopped manufacturing typewriters in Hartford in 1968 and so the concrete rectangular building stood vacant for a while</w:t>
      </w:r>
    </w:p>
    <w:p>
      <w:pPr>
        <w:pStyle w:val="BodyText"/>
      </w:pPr>
      <w:r>
        <w:t xml:space="preserve">The Columbia Music Hall opened in the building in September 1973. In its short time, it held both music and sports events. On August 17, 1973, promoter Manny Liebert announced that he would once again sponsor boxing in Connecticut, now that it was legal again, at the Columbia Music Hall at 165 Dexter Avenue in West Hartford. The facility had room for 900 parked cars and could seat 2,500 people. According to the</w:t>
      </w:r>
      <w:r>
        <w:t xml:space="preserve"> </w:t>
      </w:r>
      <w:r>
        <w:rPr>
          <w:i/>
        </w:rPr>
        <w:t xml:space="preserve">Hartford Courant</w:t>
      </w:r>
      <w:r>
        <w:t xml:space="preserve">, the venue was situated right in the heart of the old Hartford sports scene, not far from Charter Oak Park where both harness and auto races were held.</w:t>
      </w:r>
    </w:p>
    <w:p>
      <w:pPr>
        <w:pStyle w:val="BodyText"/>
      </w:pPr>
      <w:r>
        <w:t xml:space="preserve">The first bout on September 25, 1973 was the first boxing match ever to be held in West Hartford. The line up included a six fight card headlining with New Britainite Kevin Pentlow and D.G. Barber of Denver, Colorado. Liebert promised the undercard would have as many Connecticut boys as he could find. In April, a boxing line up included ex-Conard football player Howard Hall in his first professional bout. He won in two rounds over an opponent from Enfield.</w:t>
      </w:r>
    </w:p>
    <w:p>
      <w:pPr>
        <w:pStyle w:val="BodyText"/>
      </w:pPr>
      <w:r>
        <w:t xml:space="preserve">At the same time, there was boxing, it was also a music hall. In the second week in September they hosted Quicksilver, one of the original San Francisco Bay Area groups. On September 22, 1973, jazz musician Herbie Mann held a concert there.</w:t>
      </w:r>
    </w:p>
    <w:p>
      <w:pPr>
        <w:pStyle w:val="BodyText"/>
      </w:pPr>
      <w:r>
        <w:t xml:space="preserve">It was also a venue for local folk singers. Six local singing groups held a folk concert on January 8, 1974 to raise money for arts groups in the area. On January 12, the venue hosted three groups, Slade, a hard rock band from England, NRBQ, formally the Wildweeds from Windsor, and Brownsville Station, a hard rock band from Madison, Wisconsin. Todd Rungren sang in April of that year.</w:t>
      </w:r>
    </w:p>
    <w:p>
      <w:pPr>
        <w:pStyle w:val="BodyText"/>
      </w:pPr>
      <w:r>
        <w:t xml:space="preserve">In February 1974, the Music Hall hosted The Charles Brothers Circus in an attempt to raise money for summer school for children from Charter Oak Terrace, right around the corner. Two hundred people watched the indoor circus.</w:t>
      </w:r>
    </w:p>
    <w:p>
      <w:pPr>
        <w:pStyle w:val="BodyText"/>
      </w:pPr>
      <w:r>
        <w:t xml:space="preserve">It was even the site in January 1974 for West Hartford’s Mayor Catherine Reynolds to draw the Connecticut Lottery winner: Mrs. Bernice Schwartz of Haynes Road won $75,000.</w:t>
      </w:r>
    </w:p>
    <w:p>
      <w:pPr>
        <w:pStyle w:val="BodyText"/>
      </w:pPr>
      <w:r>
        <w:t xml:space="preserve">In December 1974, a group of six called Starship Enterprise bought out the Columbia Music Hall and changed the name to the West Hartford Music Hall. They lasted only until November 1975 when it changed to Finnocchio’s East, a gay bar.</w:t>
      </w:r>
    </w:p>
    <w:p>
      <w:pPr>
        <w:pStyle w:val="BodyText"/>
      </w:pPr>
      <w:r>
        <w:t xml:space="preserve">For a brief time from November 1975 to June 1976, the nightspot Finnocchio’s was an attraction for the gay community. Its New Year’s celebration was called the</w:t>
      </w:r>
      <w:r>
        <w:t xml:space="preserve"> </w:t>
      </w:r>
      <w:r>
        <w:t xml:space="preserve">“</w:t>
      </w:r>
      <w:r>
        <w:t xml:space="preserve">First New Year’s Gayla Party</w:t>
      </w:r>
      <w:r>
        <w:t xml:space="preserve">”</w:t>
      </w:r>
      <w:r>
        <w:t xml:space="preserve"> </w:t>
      </w:r>
      <w:r>
        <w:t xml:space="preserve">and featured the Arthur Blake Review. According to ads in the</w:t>
      </w:r>
      <w:r>
        <w:t xml:space="preserve"> </w:t>
      </w:r>
      <w:r>
        <w:rPr>
          <w:i/>
        </w:rPr>
        <w:t xml:space="preserve">Hartford Courant</w:t>
      </w:r>
      <w:r>
        <w:t xml:space="preserve">, the Review was so popular that it was held over for four days. An attempt by entertainer Ivan Valentin to perform</w:t>
      </w:r>
      <w:r>
        <w:t xml:space="preserve"> </w:t>
      </w:r>
      <w:r>
        <w:t xml:space="preserve">“</w:t>
      </w:r>
      <w:r>
        <w:t xml:space="preserve">Leading Ladies of New York</w:t>
      </w:r>
      <w:r>
        <w:t xml:space="preserve">”</w:t>
      </w:r>
      <w:r>
        <w:t xml:space="preserve"> </w:t>
      </w:r>
      <w:r>
        <w:t xml:space="preserve">with his troop of female impersonators was shut down by the Connecticut state liquor commissioner in the spring 1976. Connecticut state law prohibited entertainment at a liquor establishment where men dressed as women or women dressed as men. Valentin said the show was shut down mainly because it attracted a largely homosexual crowd. Others argued that the show was seductive and dealt in sexual content.</w:t>
      </w:r>
    </w:p>
    <w:p>
      <w:pPr>
        <w:pStyle w:val="BodyText"/>
      </w:pPr>
      <w:r>
        <w:t xml:space="preserve">By June of 1976, the entertainment venue turned to disco and fell on hard times. In 1977 it became the Hard Rock Café, with no connection to the chain of Hard Rock Cafés. By 1979, management changed the name again to Stage West.</w:t>
      </w:r>
    </w:p>
    <w:p>
      <w:pPr>
        <w:pStyle w:val="BodyText"/>
      </w:pPr>
      <w:r>
        <w:t xml:space="preserve">In 1982, it became the Agora Ballroom, part of a chain of nightclubs based in Cleveland. The Agora was very popular and advertised free admission before 9:30 and 75 cent drinks. Ads enticed people to come hear Southside Johnny and the Asbury Jukes, Max Creek, Cryer, and the Dregs. In 1982, when the drinking age was 18, the Ballroom advertised</w:t>
      </w:r>
      <w:r>
        <w:t xml:space="preserve"> </w:t>
      </w:r>
      <w:r>
        <w:t xml:space="preserve">“</w:t>
      </w:r>
      <w:r>
        <w:t xml:space="preserve">1st Drink Free with College I.D.</w:t>
      </w:r>
      <w:r>
        <w:t xml:space="preserve">”</w:t>
      </w:r>
    </w:p>
    <w:p>
      <w:pPr>
        <w:pStyle w:val="BodyText"/>
      </w:pPr>
      <w:r>
        <w:t xml:space="preserve">The drinks were inexpensive, but part of the charm of the Agora was the tailgating in the parking lot. Attendees partied before they went in, went out to their cars at intermission and then partied again after the show ended. A stamp on their hand allowed for re-admission. The Agora parking lot became an important social gathering place. In the industrial area of town, this seemed not to cause a public nuisance, even when the Ballroom was open to 2 a.m. on weeknights and 3 a.m. on weekends.</w:t>
      </w:r>
    </w:p>
    <w:p>
      <w:pPr>
        <w:pStyle w:val="BodyText"/>
      </w:pPr>
      <w:r>
        <w:t xml:space="preserve">In its first few months, Joe Jackson, Bonnie Raitt, Pousette Dart Band, Willie Nelson, and Gaelic Rocker Rory Gallagher held concerts there. Over the course of its six years, The Ramones, X, Peter Gabriel, Ozzy Osborne, R.E.M., U2, Metallica, Aerosmith, Husker Du, The Grateful Dead, Twisted Sister, King Crimson, Men at Work, Stray Cats, and the Average White Band all performed.</w:t>
      </w:r>
    </w:p>
    <w:p>
      <w:pPr>
        <w:pStyle w:val="BodyText"/>
      </w:pPr>
      <w:r>
        <w:t xml:space="preserve">In the middle of the night in July 1987, the Agora was destroyed by vandals. It was thought to be an inside job, included stealing sound equipment, using chainsaws to cut posts holding up the balcony, and spray painting the walls. No one was ever arrested for the damage, and the venue never recovered.</w:t>
      </w:r>
    </w:p>
    <w:p>
      <w:pPr>
        <w:pStyle w:val="BodyText"/>
      </w:pPr>
      <w:r>
        <w:t xml:space="preserve">Max Creek saw the Agora as a home base. They went back and performed after the vandalism and they believed the Agora Ballroom was</w:t>
      </w:r>
      <w:r>
        <w:t xml:space="preserve"> </w:t>
      </w:r>
      <w:r>
        <w:t xml:space="preserve">“</w:t>
      </w:r>
      <w:r>
        <w:t xml:space="preserve">the best place to hear live music</w:t>
      </w:r>
      <w:r>
        <w:t xml:space="preserve">”</w:t>
      </w:r>
      <w:r>
        <w:t xml:space="preserve"> </w:t>
      </w:r>
      <w:r>
        <w:t xml:space="preserve">in the area. The managers hosted a wide variety of music and bands which</w:t>
      </w:r>
      <w:r>
        <w:t xml:space="preserve"> </w:t>
      </w:r>
      <w:r>
        <w:t xml:space="preserve">“</w:t>
      </w:r>
      <w:r>
        <w:t xml:space="preserve">defined the times,</w:t>
      </w:r>
      <w:r>
        <w:t xml:space="preserve">”</w:t>
      </w:r>
      <w:r>
        <w:t xml:space="preserve"> </w:t>
      </w:r>
      <w:r>
        <w:t xml:space="preserve">including The Band, Missing Person, John Cippolina, and Peter Tosh. It also served as a spot, like the Webster Theater in Hartford today, for local and regional bands to get their start.</w:t>
      </w:r>
    </w:p>
    <w:p>
      <w:pPr>
        <w:pStyle w:val="BodyText"/>
      </w:pPr>
      <w:r>
        <w:t xml:space="preserve">According to Mark Mercier of Max Creek, it was</w:t>
      </w:r>
      <w:r>
        <w:t xml:space="preserve"> </w:t>
      </w:r>
      <w:r>
        <w:t xml:space="preserve">“</w:t>
      </w:r>
      <w:r>
        <w:t xml:space="preserve">in many people’s minds, the best place in the area to hear music, and since then, no place in Connecticut and western Massachusetts has come close to what it was. We had a wonderful time playing there.</w:t>
      </w:r>
      <w:r>
        <w:t xml:space="preserve">”</w:t>
      </w:r>
    </w:p>
    <w:p>
      <w:pPr>
        <w:pStyle w:val="BodyText"/>
      </w:pPr>
      <w:r>
        <w:t xml:space="preserve">This nightclub provided a venue for emerging groups and entertainment for those in the region that was edgy and fun. My guess is that teenagers in town couldn’t wait until they were old enough to go to the Agora.</w:t>
      </w:r>
    </w:p>
    <w:p>
      <w:pPr>
        <w:pStyle w:val="Heading2"/>
      </w:pPr>
      <w:bookmarkStart w:id="232" w:name="recycling"/>
      <w:r>
        <w:t xml:space="preserve">Recycling</w:t>
      </w:r>
      <w:bookmarkEnd w:id="232"/>
    </w:p>
    <w:p>
      <w:pPr>
        <w:pStyle w:val="FirstParagraph"/>
      </w:pPr>
      <w:r>
        <w:rPr>
          <w:i/>
        </w:rPr>
        <w:t xml:space="preserve">Originally appeared in West Hartford Life, April 2011</w:t>
      </w:r>
    </w:p>
    <w:p>
      <w:pPr>
        <w:pStyle w:val="BodyText"/>
      </w:pPr>
      <w:r>
        <w:t xml:space="preserve">On January 27, 1971 Republican Deputy Mayor Arthur Fay proposed stricter controls on dumping in West Hartford. Since November 1957, West Hartford had incinerated about 60,000 tons of solid waste per year, about one ton per person per year, and about 4 pounds per day. By 1971, the town government knew that the landfill was almost full and the incinerator would need to be replaced.</w:t>
      </w:r>
    </w:p>
    <w:p>
      <w:pPr>
        <w:pStyle w:val="BodyText"/>
      </w:pPr>
      <w:r>
        <w:t xml:space="preserve">Fay’s proposed town ordinance would require residents to separate newspaper from trash for recycling and would assess businesses a $5 dumping fee.</w:t>
      </w:r>
    </w:p>
    <w:p>
      <w:pPr>
        <w:pStyle w:val="BodyText"/>
      </w:pPr>
      <w:r>
        <w:t xml:space="preserve">The idea for the ordinance came out of a proposal to build a new regional incinerator for West Hartford, Newington, Rocky Hill, and Newington at a cost of $27 million. Fay believed this new incinerator could be delayed for 10 to 15 years, by implementing a paper-recycling program. At the time, 46% of the town’s waste came from corrugated boxes, magazines, newspapers, and paper bags.</w:t>
      </w:r>
    </w:p>
    <w:p>
      <w:pPr>
        <w:pStyle w:val="BodyText"/>
      </w:pPr>
      <w:r>
        <w:t xml:space="preserve">And, for business, of the 250 tons of trash produced each week, 200 tons was recyclable. But, business leaders questioned Fay’s statistics and claimed it was costly to separate their trash and take staples and tape off the boxes. Fay retorted that</w:t>
      </w:r>
      <w:r>
        <w:t xml:space="preserve"> </w:t>
      </w:r>
      <w:r>
        <w:t xml:space="preserve">“</w:t>
      </w:r>
      <w:r>
        <w:t xml:space="preserve">more money is spent by industry in advertising their concern for ecology, than on their performance in demonstrating their concern.</w:t>
      </w:r>
      <w:r>
        <w:t xml:space="preserve">”</w:t>
      </w:r>
    </w:p>
    <w:p>
      <w:pPr>
        <w:pStyle w:val="BodyText"/>
      </w:pPr>
      <w:r>
        <w:t xml:space="preserve">In September, the ordinance was tabled with only Fay voting in favor. Local businessmen had grave reservations about the dumping fees and the strict regulation of refuse collection that the ordinance prescribed. Leaders from Wiremold, Chandler Evans, Pratt &amp; Whitney, Jacobs Manufacturing, Dunham Bush, and Holo-Krome all believed that further study needed to be made. They argued that businesses would move out of town if the ordinance were passed.</w:t>
      </w:r>
    </w:p>
    <w:p>
      <w:pPr>
        <w:pStyle w:val="BodyText"/>
      </w:pPr>
      <w:r>
        <w:t xml:space="preserve">By May 1972, Fay reintroduced his ordinance with changes for residents. This ordinance made residential newspaper recycling participation mandatory. Residential garbage would not be picked up if newspapers were mixed with the trash. The bi-weekly newspaper-recycling program had had moderate success over the year. Town garbage collectors picked up about 30 tons of newspapers per week from private residents. Fay felt that with required recycling, the town could move to weekly recycling pickup. Fay’s ordinance was passed in June, requiring weekly newspaper recycling. Fay chose to drop the dumping fees from the ordinance and West Hartford’s Town Council adopted a mandatory residential newspaper-recycling program in May 1972.</w:t>
      </w:r>
    </w:p>
    <w:p>
      <w:pPr>
        <w:pStyle w:val="BodyText"/>
      </w:pPr>
      <w:r>
        <w:t xml:space="preserve">In 1972, Fay was eager to get to the 50 tons of cardboard produced by business that was thrown away each week. Fay continued to remind townspeople that putting the paper in the incinerator cost $6 per ton and for every ton of paper recycled, 17 fewer trees needed to be chopped down.</w:t>
      </w:r>
    </w:p>
    <w:p>
      <w:pPr>
        <w:pStyle w:val="BodyText"/>
      </w:pPr>
      <w:r>
        <w:t xml:space="preserve">The Council left businesses out of the recycling program. Their concern about the cost of cleaning up their contaminated corrugated boxes led them to lobby to stop the ordinance. At the same time, the Chamber of Commerce started to survey the recycling potential of town businesses. Councilman Brian O’Meara called for the creation of a joint committee of business leaders and town administrators to take a cooperative approach to recycling efforts.</w:t>
      </w:r>
    </w:p>
    <w:p>
      <w:pPr>
        <w:pStyle w:val="BodyText"/>
      </w:pPr>
      <w:r>
        <w:t xml:space="preserve">By June 1973, Fay encouraged voluntary participation on the part of businesses. By October 1973, Fay claimed that the town recycled 60 tons of newsprint per week, about 60% of the newsprint in town. West Hartford sold the paper to recyclers and paid less in incineration fees. At that time the State Department of Environmental Protection was just starting a statewide recycling program and looked to West Hartford as a model.</w:t>
      </w:r>
    </w:p>
    <w:p>
      <w:pPr>
        <w:pStyle w:val="BodyText"/>
      </w:pPr>
      <w:r>
        <w:t xml:space="preserve">In February 1975, Democratic Town Councilor Daniel Blume proposed an ordinance that would end newspaper recycling. The recycled newsprint market had declined and Blume claimed the recycling cost too much.</w:t>
      </w:r>
    </w:p>
    <w:p>
      <w:pPr>
        <w:pStyle w:val="BodyText"/>
      </w:pPr>
      <w:r>
        <w:t xml:space="preserve">Barbara Blechner, leader of the Environmental Quality Committee of the League of Women Voters helped lead the fight to keep newspaper recycling in place. The League issued an eight-page report to change the way recycling was picked up. In East Hartford, Bloomfield, Newington and Norwalk special units were attached to regular garbage collection trucks so that newspapers could be picked up at the same time as garbage. In 1975, the town’s landfill was close to being filled, requiring the town to take some trash out of town. So the pressure was on to solve the problem.</w:t>
      </w:r>
    </w:p>
    <w:p>
      <w:pPr>
        <w:pStyle w:val="BodyText"/>
      </w:pPr>
      <w:r>
        <w:t xml:space="preserve">The League saw the issue as a more global problem than the Town Council. According to the League, to make 1000 tons of low grade paper from virgin pulp was 3,400 times greater than to make the same paper out of recycled material. The League also understood that the cost to address waste problems not only including burning the trash, but also the fringe benefits and debt cost of collection and transportation of the waste.</w:t>
      </w:r>
    </w:p>
    <w:p>
      <w:pPr>
        <w:pStyle w:val="BodyText"/>
      </w:pPr>
      <w:r>
        <w:t xml:space="preserve">By 1976, Republican Mayor Nan Streeter continued to encourage recycling. The Town Council issued a proclamation on March 16, 1976 declaring March 21 to March 28</w:t>
      </w:r>
      <w:r>
        <w:t xml:space="preserve"> </w:t>
      </w:r>
      <w:r>
        <w:t xml:space="preserve">“</w:t>
      </w:r>
      <w:r>
        <w:t xml:space="preserve">Recycle Newspaper Week.</w:t>
      </w:r>
      <w:r>
        <w:t xml:space="preserve">”</w:t>
      </w:r>
      <w:r>
        <w:t xml:space="preserve"> </w:t>
      </w:r>
      <w:r>
        <w:t xml:space="preserve">Streeter, an avid member of the League, wrote that because the town believed that a healthy environment was vital to life, and that the incineration of newspapers increased air pollution, and the town collected newspapers, that residents should increase their efforts to recycle newspapers over this week.</w:t>
      </w:r>
    </w:p>
    <w:p>
      <w:pPr>
        <w:pStyle w:val="BodyText"/>
      </w:pPr>
      <w:r>
        <w:t xml:space="preserve">In April 1975, Democrats on the Town Council rescinded the paper-recycling ordinance. The ordinance gave the director of the Department of Public Works the authority to establish recycling rules. The League of Women Voters strongly favored continuing the recycling ordinance. The League published a mimeographed script entitled</w:t>
      </w:r>
      <w:r>
        <w:t xml:space="preserve"> </w:t>
      </w:r>
      <w:r>
        <w:t xml:space="preserve">“</w:t>
      </w:r>
      <w:r>
        <w:t xml:space="preserve">West Hartford Trash – It Won’t Go Away – Where Will it Go?</w:t>
      </w:r>
      <w:r>
        <w:t xml:space="preserve">”</w:t>
      </w:r>
      <w:r>
        <w:t xml:space="preserve"> </w:t>
      </w:r>
      <w:r>
        <w:t xml:space="preserve">dated October 5 and 6, 1976. This marked the culmination of a long study by the League of Women voters on the issue of Solid Waste Disposal in West Hartford.</w:t>
      </w:r>
    </w:p>
    <w:p>
      <w:pPr>
        <w:pStyle w:val="BodyText"/>
      </w:pPr>
      <w:r>
        <w:t xml:space="preserve">But Democratic Councilor Blume continued to argue that the recycling program cost the town too much money. Proposals included having residents take their bundled papers to one of the 5 fire stations in town or changing back to bi-weekly pickup. Republicans questioned his numbers and believed that the 50% of those who recycled weekly would not stop. They held onto the recycling program.</w:t>
      </w:r>
    </w:p>
    <w:p>
      <w:pPr>
        <w:pStyle w:val="BodyText"/>
      </w:pPr>
      <w:r>
        <w:t xml:space="preserve">Then in 1977, the state DEP ordered the town’s incinerator to close and the town could not avoid its solid waste issues. At this point, West Hartford bought into the Connecticut Resource Recovery Authority and trucked its wastes out of town. In that same year, Councilor Bob Farr urged schools to begin their recycling program. Farr believed that the town could save money with the program and that students would learn the habits of recycling and bring those good habits home. The progress in institutionalizing school recycling continues to today.</w:t>
      </w:r>
    </w:p>
    <w:p>
      <w:pPr>
        <w:pStyle w:val="BodyText"/>
      </w:pPr>
      <w:r>
        <w:t xml:space="preserve">In 2010, West Hartford produced about 38,000 tons of solid waste, about 3.5 pounds per person per day, a decrease from 1971. At the same time, Town Manager Ron Van Winkle estimated that the town will recycle only about 7,200 tons of waste—about .6 pounds per person per day or 240 pounds per year, about 15% of the total waste produced. As of January 1, 2010 the town uses single stream recycling with automated dumping which has increased recycling. Even that rate of recycling will save the town over $100,000 by reducing fees for non-recyclable waste.</w:t>
      </w:r>
    </w:p>
    <w:p>
      <w:pPr>
        <w:pStyle w:val="BodyText"/>
      </w:pPr>
      <w:r>
        <w:t xml:space="preserve">Solid waste disposal is as expensive today as it was 40 years ago. But as landfills have closed, the push to reduce waste increases. Every individual can take their lead from Art Fay and the League of Women Voters to do their part to reduce, reuse and recycle. How many households can put more in their recycling bin than in their garbage?</w:t>
      </w:r>
    </w:p>
    <w:p>
      <w:pPr>
        <w:pStyle w:val="Heading2"/>
      </w:pPr>
      <w:bookmarkStart w:id="233" w:name="democracy-and-school-renovations"/>
      <w:r>
        <w:t xml:space="preserve">Democracy and School Renovations</w:t>
      </w:r>
      <w:bookmarkEnd w:id="233"/>
    </w:p>
    <w:p>
      <w:pPr>
        <w:pStyle w:val="FirstParagraph"/>
      </w:pPr>
      <w:r>
        <w:rPr>
          <w:i/>
        </w:rPr>
        <w:t xml:space="preserve">Originally appeared in West Hartford Life, March 2012</w:t>
      </w:r>
    </w:p>
    <w:p>
      <w:pPr>
        <w:pStyle w:val="BodyText"/>
      </w:pPr>
      <w:r>
        <w:t xml:space="preserve">On February 21, 1973, 350 parents and their children marched from Trout Brook and Farmington Avenue up to the Town Hall on South Main Street to protest a proposed $15 million school renovation program. The marchers from Smith, Whitman, and Morley schools were worried about potential school closings and changes to their schools. Protesters from Wolcott, Elmwood and Beach Park schools also marched.</w:t>
      </w:r>
    </w:p>
    <w:p>
      <w:pPr>
        <w:pStyle w:val="BodyText"/>
      </w:pPr>
      <w:r>
        <w:t xml:space="preserve">When they arrived at the Town Hall, they circled the Noah Webster Statue calling for Mayor Ellsworth Grant to appear to speak to them. Three Democratic Town Councilors showed up in support and State Representative Chuck Matties showed up to observe the protest.</w:t>
      </w:r>
    </w:p>
    <w:p>
      <w:pPr>
        <w:pStyle w:val="BodyText"/>
      </w:pPr>
      <w:r>
        <w:t xml:space="preserve">Why would parents oppose renovations to their aging school buildings in the early 1970s when the state offered a 50% reimbursement rate, the unemployment rate was at 6% and the school system was seen as one of the best in the state?</w:t>
      </w:r>
    </w:p>
    <w:p>
      <w:pPr>
        <w:pStyle w:val="BodyText"/>
      </w:pPr>
      <w:r>
        <w:t xml:space="preserve">As for any protest, there are multiple causes and this public display of displeasure with local government fits that bill. Declining enrollment, aging school buildings, a new philosophy of</w:t>
      </w:r>
      <w:r>
        <w:t xml:space="preserve"> </w:t>
      </w:r>
      <w:r>
        <w:t xml:space="preserve">“</w:t>
      </w:r>
      <w:r>
        <w:t xml:space="preserve">open classrooms,</w:t>
      </w:r>
      <w:r>
        <w:t xml:space="preserve">”</w:t>
      </w:r>
      <w:r>
        <w:t xml:space="preserve"> </w:t>
      </w:r>
      <w:r>
        <w:t xml:space="preserve">a call for neighborhood schools, fear of security, democracy on the neighborhood level, a determined school board chair, and a superintendent with big ideas all came together to cause unrest.</w:t>
      </w:r>
    </w:p>
    <w:p>
      <w:pPr>
        <w:pStyle w:val="BodyText"/>
      </w:pPr>
      <w:r>
        <w:t xml:space="preserve">West Hartford’s population peaked in 1970 with about 70,000 residents and then lost about 10,000 over the next decade. What residents wouldn’t have known in 1971, was that five elementary schools and two junior highs would be closed over the next decade as the school population declined as well.</w:t>
      </w:r>
    </w:p>
    <w:p>
      <w:pPr>
        <w:pStyle w:val="BodyText"/>
      </w:pPr>
      <w:r>
        <w:t xml:space="preserve">In 1971, Superintendent Charlie Richter moved to renovate all 19 town schools over the next three years. Charter Oak and Morley Schools were in the first of three phases and were characterized as overcrowded and without adequate facilities. Both schools were over 40 years old. Charter Oak had been built without a gym and both schools lacked many large rooms that could be used for multiple small group or single large group instruction.</w:t>
      </w:r>
    </w:p>
    <w:p>
      <w:pPr>
        <w:pStyle w:val="BodyText"/>
      </w:pPr>
      <w:r>
        <w:t xml:space="preserve">By January 1972, Board Chairperson Madeline McKernan argued that the real reason for renovation was to</w:t>
      </w:r>
      <w:r>
        <w:t xml:space="preserve"> </w:t>
      </w:r>
      <w:r>
        <w:t xml:space="preserve">“</w:t>
      </w:r>
      <w:r>
        <w:t xml:space="preserve">equalize facilities in the 13 elementary schools.</w:t>
      </w:r>
      <w:r>
        <w:t xml:space="preserve">”</w:t>
      </w:r>
      <w:r>
        <w:t xml:space="preserve"> </w:t>
      </w:r>
      <w:r>
        <w:t xml:space="preserve">McKernan argued for more space for art, music, science labs, pupil series, teacher work areas, and some resource centers. The Board wanted to renovate eight schools at once in this first phase so that parents at specific schools were not able to push their agenda over that of another school. The eight schools in the first round were Bugbee, Braeburn, Whiting Lane, Charter Oak, Morley, Plant and Sedgwick Junior Highs and Conard High School.</w:t>
      </w:r>
    </w:p>
    <w:p>
      <w:pPr>
        <w:pStyle w:val="BodyText"/>
      </w:pPr>
      <w:r>
        <w:t xml:space="preserve">By early March 1972, the plan had already shifted to focus on schools in the southeast sector of town. A joint Town Council-Board of Education building committee came up with a plan to replace Elmwood (1928), Smith (1915) and Charter Oak Schools (1929) with a single facility built to educate 1,000 elementary students.</w:t>
      </w:r>
    </w:p>
    <w:p>
      <w:pPr>
        <w:pStyle w:val="BodyText"/>
      </w:pPr>
      <w:r>
        <w:t xml:space="preserve">According to Albert J. Marks, committee chair, this school would only be built if the parents of the children in the three schools liked the idea. Board of Ed chair McKernan said the committee believed the new school would cost little more than the estimated $1.5 million to renovate the three elementary schools.</w:t>
      </w:r>
    </w:p>
    <w:p>
      <w:pPr>
        <w:pStyle w:val="BodyText"/>
      </w:pPr>
      <w:r>
        <w:t xml:space="preserve">Both Marks and McKernan agreed that the plan would have many advantages. It would cut administrative and upkeep costs. There could be more efficient staffing with full time art, music and physical education teachers.</w:t>
      </w:r>
      <w:r>
        <w:t xml:space="preserve"> </w:t>
      </w:r>
      <w:r>
        <w:t xml:space="preserve">“</w:t>
      </w:r>
      <w:r>
        <w:t xml:space="preserve">The latest education concepts</w:t>
      </w:r>
      <w:r>
        <w:t xml:space="preserve">”</w:t>
      </w:r>
      <w:r>
        <w:t xml:space="preserve"> </w:t>
      </w:r>
      <w:r>
        <w:t xml:space="preserve">could be more effectively built in a new school. The three unused sites could be turned over to the town and become income producing. Building the large school on a</w:t>
      </w:r>
      <w:r>
        <w:t xml:space="preserve"> </w:t>
      </w:r>
      <w:r>
        <w:t xml:space="preserve">“</w:t>
      </w:r>
      <w:r>
        <w:t xml:space="preserve">house system</w:t>
      </w:r>
      <w:r>
        <w:t xml:space="preserve">”</w:t>
      </w:r>
      <w:r>
        <w:t xml:space="preserve"> </w:t>
      </w:r>
      <w:r>
        <w:t xml:space="preserve">would help retain a small-school feeling.</w:t>
      </w:r>
    </w:p>
    <w:p>
      <w:pPr>
        <w:pStyle w:val="BodyText"/>
      </w:pPr>
      <w:r>
        <w:t xml:space="preserve">At the first presentation, the joint committee asked PTA representatives from each school to take the information back to their schools. According to Marks,</w:t>
      </w:r>
      <w:r>
        <w:t xml:space="preserve"> </w:t>
      </w:r>
      <w:r>
        <w:t xml:space="preserve">“</w:t>
      </w:r>
      <w:r>
        <w:t xml:space="preserve">If the town doesn’t want it, it doesn’t go. I want to make that very, very clear.</w:t>
      </w:r>
      <w:r>
        <w:t xml:space="preserve">”</w:t>
      </w:r>
    </w:p>
    <w:p>
      <w:pPr>
        <w:pStyle w:val="BodyText"/>
      </w:pPr>
      <w:r>
        <w:t xml:space="preserve">Almost immediately, parents from the Elmwood School reacted negatively to the plan. Quickly Supt. Richter readjusted and suggested that Elmwood have the option of doubling up with Wolcott School, while Smith joined with Charter Oak. The Board already had a plan to build a 14 room addition on Wolcott and it would probably only take a few more rooms to take on Elmwood’s students who lived in a small district with a school that needed too many renovations to fix.</w:t>
      </w:r>
    </w:p>
    <w:p>
      <w:pPr>
        <w:pStyle w:val="BodyText"/>
      </w:pPr>
      <w:r>
        <w:t xml:space="preserve">Fears of security raised their ugly head as well. The crowd applauded a woman who said that she would not allow her children to go to a school at Sterling Field because</w:t>
      </w:r>
      <w:r>
        <w:t xml:space="preserve"> </w:t>
      </w:r>
      <w:r>
        <w:t xml:space="preserve">“</w:t>
      </w:r>
      <w:r>
        <w:t xml:space="preserve">there are certain sections there of people who are apt to be violent.</w:t>
      </w:r>
      <w:r>
        <w:t xml:space="preserve">”</w:t>
      </w:r>
      <w:r>
        <w:t xml:space="preserve"> </w:t>
      </w:r>
      <w:r>
        <w:t xml:space="preserve">In the summer of 1970 there were problems there, allegedly from Hartford teenagers who lived in the Charter Oak Housing Project just over the Hartford line. Elmwood parents voted to consolidate with Wolcott.</w:t>
      </w:r>
    </w:p>
    <w:p>
      <w:pPr>
        <w:pStyle w:val="BodyText"/>
      </w:pPr>
      <w:r>
        <w:t xml:space="preserve">By the end of March, the joint committee believed it had a solution, with both Smith and Charter Oak parents appearing to favor consolidation and a new school for 700 students at a cost of about $1.8 million. Though some Smith parents wanted the new school built on the Smith site, the 50% state reimbursement could not be used there because the site was so small.</w:t>
      </w:r>
    </w:p>
    <w:p>
      <w:pPr>
        <w:pStyle w:val="BodyText"/>
      </w:pPr>
      <w:r>
        <w:t xml:space="preserve">Smith teacher Ralph Worth told the audience that the acoustics were terrible, the heating erratic and the atmosphere depressing. He added that the Smith staff completely supported consolidation.</w:t>
      </w:r>
    </w:p>
    <w:p>
      <w:pPr>
        <w:pStyle w:val="BodyText"/>
      </w:pPr>
      <w:r>
        <w:t xml:space="preserve">However, when the plan was brought to a vote, only 26% of the parents voted and there was no mandate. Charter Oak parents voted for renovation, Smith parents were split, and Elmwood parents supported consolidation with Wolcott. At Charter Oak, the biggest fear seemed to be losing Sterling Field.</w:t>
      </w:r>
    </w:p>
    <w:p>
      <w:pPr>
        <w:pStyle w:val="BodyText"/>
      </w:pPr>
      <w:r>
        <w:t xml:space="preserve">By November 1972. The Board decided to close Smith School and expand and renovate Charter Oak. At the same time the Board backed a plan to build a new Morley School on the site of the old St. Agnes home on Steele Road.</w:t>
      </w:r>
    </w:p>
    <w:p>
      <w:pPr>
        <w:pStyle w:val="BodyText"/>
      </w:pPr>
      <w:r>
        <w:t xml:space="preserve">By this time, parents at Smith organized a Save Our School committee that organized the protest march. Morley School parents organized a Concerned Morley Community group because they did not want a new school on Steele Road. The Smith group sought a referendum on the entire $15 million bonding ordinance.</w:t>
      </w:r>
    </w:p>
    <w:p>
      <w:pPr>
        <w:pStyle w:val="BodyText"/>
      </w:pPr>
      <w:r>
        <w:t xml:space="preserve">Board Chair McKernan continued to try to fix the schools. New charges that the plan was an attempt to get rid of neighborhood schools reflected a fear of busing in the time of volatile school integration battles being waged all over the country. McKernan argued that it was impossible to have all students walk to school in this town. McKernan continued to focus on the long range plan for the system in which</w:t>
      </w:r>
      <w:r>
        <w:t xml:space="preserve"> </w:t>
      </w:r>
      <w:r>
        <w:t xml:space="preserve">“</w:t>
      </w:r>
      <w:r>
        <w:t xml:space="preserve">every child in this town has a right to an equal educational opportunity and that it should make no difference where any child happens to live and go to school.</w:t>
      </w:r>
      <w:r>
        <w:t xml:space="preserve">”</w:t>
      </w:r>
    </w:p>
    <w:p>
      <w:pPr>
        <w:pStyle w:val="BodyText"/>
      </w:pPr>
      <w:r>
        <w:t xml:space="preserve">On June 5, 1973, West Hartford voters went to the polls and defeated the $2.6 million bonding ordinance by 3 to 1.</w:t>
      </w:r>
    </w:p>
    <w:p>
      <w:pPr>
        <w:pStyle w:val="BodyText"/>
      </w:pPr>
      <w:r>
        <w:t xml:space="preserve">Just two months later, Superintendent Charlie Richter resigned under pressure because, according to the Board, he was out of touch with the town.</w:t>
      </w:r>
    </w:p>
    <w:p>
      <w:pPr>
        <w:pStyle w:val="BodyText"/>
      </w:pPr>
      <w:r>
        <w:t xml:space="preserve">It wasn’t until December 1974 that the Board finally approved plans to renovate Charter Oak, Smith and Morley schools. In 1975, the estimated cost had risen to $4.7 million. The renovations were completed in 1976.</w:t>
      </w:r>
    </w:p>
    <w:p>
      <w:pPr>
        <w:pStyle w:val="Heading2"/>
      </w:pPr>
      <w:bookmarkStart w:id="234" w:name="inequities-of-athletic-opportunities-for-girls"/>
      <w:r>
        <w:t xml:space="preserve">Inequities of Athletic Opportunities for Girls</w:t>
      </w:r>
      <w:bookmarkEnd w:id="234"/>
    </w:p>
    <w:p>
      <w:pPr>
        <w:pStyle w:val="FirstParagraph"/>
      </w:pPr>
      <w:r>
        <w:rPr>
          <w:i/>
        </w:rPr>
        <w:t xml:space="preserve">Originally appeared in West Hartford Life, July 2002</w:t>
      </w:r>
    </w:p>
    <w:p>
      <w:pPr>
        <w:pStyle w:val="BodyText"/>
      </w:pPr>
      <w:r>
        <w:t xml:space="preserve">I can still see point guard Patty Gruzden, long hair streaming behind her in her green Talcott Junior High uniform, dribbling down Sedgwick’s basketball court after a steal and going in for the lay up. She was a tenacious, feisty, quick and truly competitive 7th grader in my first year teaching and coaching in West Hartford.</w:t>
      </w:r>
    </w:p>
    <w:p>
      <w:pPr>
        <w:pStyle w:val="BodyText"/>
      </w:pPr>
      <w:r>
        <w:t xml:space="preserve">I started at Talcott Junior High in 1977, five years after Title IX became law. I coached the girls’ junior varsity field hockey and basketball teams. We had a six game season playing home and away at Plant, Sedgwick and King Philip. One of the greatest satisfactions as a coach was feeling the excitement and accomplishment of those 12 and 13-year-old girls from Elmwood as they entered the gym at Sedgwick, feeling confident they could compete.</w:t>
      </w:r>
    </w:p>
    <w:p>
      <w:pPr>
        <w:pStyle w:val="BodyText"/>
      </w:pPr>
      <w:r>
        <w:t xml:space="preserve">In 1979, due to declining enrollment, Talcott and Plant were closed and the 9th grade moved to Conard High School. I coached freshman field hockey and JV softball. Based on my own observations and a study done by the Women’s Sports Foundation in 1997, these student athletes gained confidence, had higher self-esteem, and were less likely to get in trouble in school, use drugs, or participate in risky sexual behavior. But, West Hartford dropped competitive sports in the middle school in that same year.</w:t>
      </w:r>
    </w:p>
    <w:p>
      <w:pPr>
        <w:pStyle w:val="BodyText"/>
      </w:pPr>
      <w:r>
        <w:t xml:space="preserve">What implications did West Hartford’s dropping competitive sports in the junior high/middle school in 1979 have on girls over the next 20 years? A cursory view of the statistics in the year 2000 would say: very little. In 2000, 47% of girls at Conard participated in a sport.</w:t>
      </w:r>
    </w:p>
    <w:p>
      <w:pPr>
        <w:pStyle w:val="BodyText"/>
      </w:pPr>
      <w:r>
        <w:t xml:space="preserve">But, a closer look at the statistics, and the changing population in West Hartford over those 20 years reveals a far more complicated and disturbing story. A recent master’s thesis by Tom Moore, a history teacher and football and girls lacrosse coach at Conard, raises a host of concerns.</w:t>
      </w:r>
    </w:p>
    <w:p>
      <w:pPr>
        <w:pStyle w:val="BodyText"/>
      </w:pPr>
      <w:r>
        <w:t xml:space="preserve">When Title IX became law in 1972, Conard did not have any official varsity sports for girls. Title IX mandated that the school offer competitive sports for girls that would be comparable to the boys. Teams in swimming, field hockey, basketball, track and field, and tennis were the first sports offered to girls.</w:t>
      </w:r>
    </w:p>
    <w:p>
      <w:pPr>
        <w:pStyle w:val="BodyText"/>
      </w:pPr>
      <w:r>
        <w:t xml:space="preserve">Around the same time that Title IX became law, the population in West Hartford began to change. The population of the town peaked in 1970 at about 70,000. Over the next decade, the population decreased by 10,000 and the demographics of the town changed as more immigrants and people of color moved to town. This was part of a larger national trend as northern cities lost population at an even higher rate, and a new immigration law in 1965 opened the doors to more Asian and Latin American immigrants.</w:t>
      </w:r>
    </w:p>
    <w:p>
      <w:pPr>
        <w:pStyle w:val="BodyText"/>
      </w:pPr>
      <w:r>
        <w:t xml:space="preserve">As the town’s population declined, the socioeconomic makeup of the town began to change. In 1972, the Piper Brook Housing Project opened in the southeast section of town. This was the first low-income housing for non-senior citizens in town. For the first time, low-income families could find apartment housing in West Hartford. From 1958 to 1970, Conard’s minority enrollment was less than two percent. According to Moore, five African Americans, three Asian and two Hispanic students graduated from Conard out of a total of 6,583 students during that time period. In 1973, one Hispanic girl, the only student of color, graduated with 495 others.</w:t>
      </w:r>
    </w:p>
    <w:p>
      <w:pPr>
        <w:pStyle w:val="BodyText"/>
      </w:pPr>
      <w:r>
        <w:t xml:space="preserve">By 1980, 4.5 percent of the graduating class was black, Asian, or Hispanic, and by 1981, 10 percent. By 1991, the percentage grew to 20 percent and by 2000 was 35 percent. Today Hispanics make up the largest percentage of minorities at 14 percent.</w:t>
      </w:r>
    </w:p>
    <w:p>
      <w:pPr>
        <w:pStyle w:val="BodyText"/>
      </w:pPr>
      <w:r>
        <w:t xml:space="preserve">How have these demographic changes played out in sports participation? West Hartford has succeeded in providing high school girls the opportunity to compete, but the statistics show that young women of color and particularly African American and Hispanics have not benefited from Title IX in an equal way.</w:t>
      </w:r>
    </w:p>
    <w:p>
      <w:pPr>
        <w:pStyle w:val="BodyText"/>
      </w:pPr>
      <w:r>
        <w:t xml:space="preserve">The great majority of the participating minority females were of Asian background. They make up as much as half of the cross country and volleyball teams and participate in a rate higher than their 9 percent of the population. With the exception of cheerleading, since 1990, only two Hispanic girls earned varsity letters out of 2,138 letters earned and both of those came in softball.</w:t>
      </w:r>
    </w:p>
    <w:p>
      <w:pPr>
        <w:pStyle w:val="BodyText"/>
      </w:pPr>
      <w:r>
        <w:t xml:space="preserve">What factors, beyond pure individual choice, would make it so that less than 10 percent of Conard’s female athletes from a background other than Caucasian participate in sports? Why should this be of any concern for the schools where many believe the priority should be academics, not athletic competition?</w:t>
      </w:r>
    </w:p>
    <w:p>
      <w:pPr>
        <w:pStyle w:val="BodyText"/>
      </w:pPr>
      <w:r>
        <w:t xml:space="preserve">Conard girls who play sports are high achieving students, according to Moore’s study. In the year 2000, 83 percent of the female athletes made the honor roll. Between 1973 and 2000, 1,201 students were inducted in the National Honor Society. The NHS draws about 10% of the senior class. Of this group, 70 percent were female. Since 1986, over 60 percent of the senior girls who won varsity letters were members of NHS.</w:t>
      </w:r>
    </w:p>
    <w:p>
      <w:pPr>
        <w:pStyle w:val="BodyText"/>
      </w:pPr>
      <w:r>
        <w:t xml:space="preserve">The peer group that plays sports, though, seems difficult for African American and Hispanic girls to enter. For the most highly competitive sports of soccer and softball (only 60 percent of those who try out for softball make it), it is possible that they are not able to play competitively before high school to have the skills to make the team. Since 1979, West Hartford Public Schools have offered no competitive sports for middle school students. There are opportunities for girls to play on teams before high school, but only for those with the money to pay and parents available to cart them to games.</w:t>
      </w:r>
    </w:p>
    <w:p>
      <w:pPr>
        <w:pStyle w:val="BodyText"/>
      </w:pPr>
      <w:r>
        <w:t xml:space="preserve">These findings present policy implications for the school system. The main thrust of Title IX is to provide equality between boys and girls, but the ideal of Title IX is equal access for participation.</w:t>
      </w:r>
    </w:p>
    <w:p>
      <w:pPr>
        <w:pStyle w:val="BodyText"/>
      </w:pPr>
      <w:r>
        <w:t xml:space="preserve">An unintended consequence of the current West Hartford policy, according to Moore, gives girls whose parents can pay for them to play in town and travel leagues before high school, a real advantage when they try out as freshmen. West Hartford’s pay for play rule may also keep some students from trying a new sport. Though money is available for scholarships, many students do not access it. Sports seem to have added to a division in the student body by race and economics, an unplanned result of Title IX.</w:t>
      </w:r>
    </w:p>
    <w:p>
      <w:pPr>
        <w:pStyle w:val="BodyText"/>
      </w:pPr>
      <w:r>
        <w:t xml:space="preserve">Can the town establish policies that produce sports teams that mirror the ethnic, racial, and socioeconomic diversity of our schools that we are so proud to celebrate?</w:t>
      </w:r>
    </w:p>
    <w:p>
      <w:pPr>
        <w:pStyle w:val="BodyText"/>
      </w:pPr>
      <w:r>
        <w:t xml:space="preserve">Moore suggests that the town drop pay for play. He makes a case for the power of black and brown coaches as role models. And he suggests mandatory participation in at least one after school activity each year for every student.</w:t>
      </w:r>
    </w:p>
    <w:p>
      <w:pPr>
        <w:pStyle w:val="BodyText"/>
      </w:pPr>
      <w:r>
        <w:t xml:space="preserve">But it seems like high school is too late. Why not bring back sports teams at the middle school? Even the amount of time students spend in gym has declined in the past few years. The new magnet middle school would be a great place to pilot a program, which made sports an integral part of the school day. If sports help develop confidence and risk-taking behavior which seems to improve academic performance, as Patty Gruzden showed me 25 years ago, shouldn’t all students have access to these opportunities?</w:t>
      </w:r>
    </w:p>
    <w:p>
      <w:pPr>
        <w:pStyle w:val="Heading2"/>
      </w:pPr>
      <w:bookmarkStart w:id="235" w:name="controversy-over-the-new-town-hall"/>
      <w:r>
        <w:t xml:space="preserve">Controversy Over the New Town Hall</w:t>
      </w:r>
      <w:bookmarkEnd w:id="235"/>
    </w:p>
    <w:p>
      <w:pPr>
        <w:pStyle w:val="FirstParagraph"/>
      </w:pPr>
      <w:r>
        <w:rPr>
          <w:i/>
        </w:rPr>
        <w:t xml:space="preserve">Originally appeared in West Hartford Life, February 2003</w:t>
      </w:r>
    </w:p>
    <w:p>
      <w:pPr>
        <w:pStyle w:val="BodyText"/>
      </w:pPr>
      <w:r>
        <w:t xml:space="preserve">West Hartford’s town government has a big stake in the vitality of the town’s center. The Town Council wants the center to have a healthy mix of retail, office space, and the requisite town buildings. Trying to balance these competing interests from 1970 to 1984 seemed like an unending task as the town dealt with the opening of Westfarms Mall, closing the Whitman School and the old Hall High, and a town government that needed more office space.</w:t>
      </w:r>
    </w:p>
    <w:p>
      <w:pPr>
        <w:pStyle w:val="BodyText"/>
      </w:pPr>
      <w:r>
        <w:t xml:space="preserve">When Hall High moved to North Main Street in 1970, there was not a plan for the former school building on South Main Street. Some of its space was used for a variety of town offices and services. By 1972, it was clear that West Hartford was outgrowing its current Town Hall and the Town Council grappled with how to handle this space crunch. To address these concerns, the Council appointed a</w:t>
      </w:r>
      <w:r>
        <w:t xml:space="preserve"> </w:t>
      </w:r>
      <w:r>
        <w:t xml:space="preserve">“</w:t>
      </w:r>
      <w:r>
        <w:t xml:space="preserve">Center Resources Committee</w:t>
      </w:r>
      <w:r>
        <w:t xml:space="preserve">”</w:t>
      </w:r>
      <w:r>
        <w:t xml:space="preserve"> </w:t>
      </w:r>
      <w:r>
        <w:t xml:space="preserve">to study and plan for a larger Town Hall, to research the best use for the former Hall High School and to make recommendations about the Town Hall Annex. In their 1973 report, the Committee recommended demolishing Hall High (the current Town Hall) and the Town Hall Annex to make room for commercial development.</w:t>
      </w:r>
    </w:p>
    <w:p>
      <w:pPr>
        <w:pStyle w:val="BodyText"/>
      </w:pPr>
      <w:r>
        <w:t xml:space="preserve">Republicans, who controlled the Council, recommended building a three story town complex on Norfeldt Field, at the corner of Boulevard and Trout Brook, to house the Police and Fire Departments and the Circuit Court.</w:t>
      </w:r>
    </w:p>
    <w:p>
      <w:pPr>
        <w:pStyle w:val="BodyText"/>
      </w:pPr>
      <w:r>
        <w:t xml:space="preserve">It was not until mid August 1973 that architect Stanley Fisher proposed renovating the former Hall High into a new Town Hall at a public meeting. Fisher believed the town could save $3 million out of the $5.5 Million it would cost to construct a Town Hall addition and erect a public safety complex.</w:t>
      </w:r>
    </w:p>
    <w:p>
      <w:pPr>
        <w:pStyle w:val="BodyText"/>
      </w:pPr>
      <w:r>
        <w:t xml:space="preserve">Republicans, led by Mayor Ellsworth Grant, supported the controversial public safety complex. But in October of 1973, Grant threw his support behind renovating the old Hall High. Single-handedly, Grant stopped planning on a proposed Town Hall addition. Democratic council member Catherine Reynolds, called Grant’s actions</w:t>
      </w:r>
      <w:r>
        <w:t xml:space="preserve"> </w:t>
      </w:r>
      <w:r>
        <w:t xml:space="preserve">“</w:t>
      </w:r>
      <w:r>
        <w:t xml:space="preserve">arrogant.</w:t>
      </w:r>
      <w:r>
        <w:t xml:space="preserve">”</w:t>
      </w:r>
      <w:r>
        <w:t xml:space="preserve"> </w:t>
      </w:r>
      <w:r>
        <w:t xml:space="preserve">As the Council elections heated up in late October, challenger Thomas Pikor, suggested an alternative plan that would include the recently closed Whitman School. He proposed that Hall High be rented out for office space.</w:t>
      </w:r>
    </w:p>
    <w:p>
      <w:pPr>
        <w:pStyle w:val="BodyText"/>
      </w:pPr>
      <w:r>
        <w:t xml:space="preserve">The Democrats gained the majority on the Council in the ’73 election and moved to squash Grant’s plan and went on to hire an architect to study an addition to the Town Hall. Republicans wanted to use the old Hall High as the Town Hall, leaving Police and Court facilities in the Town Hall. Town Hall would use part of the high school building and lease the other offices for revenue.</w:t>
      </w:r>
    </w:p>
    <w:p>
      <w:pPr>
        <w:pStyle w:val="BodyText"/>
      </w:pPr>
      <w:r>
        <w:t xml:space="preserve">In late 1974, the Center Resource Committee made a formal recommendation to have an architect conduct a study of municipal facilities.The architects were asked to study the various buildings and their potential uses. No action was taken on these plans.</w:t>
      </w:r>
    </w:p>
    <w:p>
      <w:pPr>
        <w:pStyle w:val="BodyText"/>
      </w:pPr>
      <w:r>
        <w:t xml:space="preserve">The next time these issues hit the press was 1976. The Town Development Task Force replaced the Center Resource Committee. In response to the Task Force’s recommendation of a $4.4 million renovation of the former high school, Republican Mayor Ann Streeter argued that while they wanted to preserve the building, the cost was too high and the commercial potential of the lot would be a valuable asset to the town.</w:t>
      </w:r>
    </w:p>
    <w:p>
      <w:pPr>
        <w:pStyle w:val="BodyText"/>
      </w:pPr>
      <w:r>
        <w:t xml:space="preserve">Members of the Task Force voted overwhelmingly to build a new Police/Court facility and to renovate the Whitman School as a community center and approved plans to renovate the Town Hall after the police and court moved out. However, they did not make a recommendation about the fate of the Hall High building. Not one of these recommendations was adopted and again, no action was taken.</w:t>
      </w:r>
    </w:p>
    <w:p>
      <w:pPr>
        <w:pStyle w:val="BodyText"/>
      </w:pPr>
      <w:r>
        <w:t xml:space="preserve">In fact, by 1980, the former Whitman School reopened as the Police/Court building. This freed up space in the existing Town Hall.</w:t>
      </w:r>
    </w:p>
    <w:p>
      <w:pPr>
        <w:pStyle w:val="BodyText"/>
      </w:pPr>
      <w:r>
        <w:t xml:space="preserve">After many more years of wrangling, and yet another task force, headed by Democrat Richard Mulready, a recommendation to renovate the former Hall High building came before the Town Council for a vote. Kaestle Boos, a local architecture firm first submitted a plan in 1981, but that plan never reached a vote. Two years later, in June of 1983, a similar plan of theirs was adopted by Council. Fall elections changed the composition of the Town Council with the Democrats seizing control. The new mayor, Kevin Sullivan, Deputy Mayor Chris Droney, Councilors Joe O’Brien and Republican Robert Gross united against the design and cost of the plan adopted by the previous Council. Supporting the Hall renovation plans were Republican Minority Leader and former mayor, Chuck Matties, Marjorie Anderson and Myron Congdon and Democrat Mims Butterworth. Democratic member Chuck Felson would cast the deciding vote.</w:t>
      </w:r>
    </w:p>
    <w:p>
      <w:pPr>
        <w:pStyle w:val="BodyText"/>
      </w:pPr>
      <w:r>
        <w:t xml:space="preserve">Matties and other supporters of the plan, wanted to move the school offices to Town Hall and sell the Steele Road school administration building. In his call for the council to move on a plan in August of 1984, Mr. Matties said:</w:t>
      </w:r>
      <w:r>
        <w:t xml:space="preserve"> </w:t>
      </w:r>
      <w:r>
        <w:t xml:space="preserve">“</w:t>
      </w:r>
      <w:r>
        <w:t xml:space="preserve">Over the past 15 years, every conceivable question has been asked and answered at least three times… I don’t particularly care what decision we make. Just so long as we make a decision. This has been dragging on for 15 years, and we’ve got to do something.</w:t>
      </w:r>
      <w:r>
        <w:t xml:space="preserve">”</w:t>
      </w:r>
    </w:p>
    <w:p>
      <w:pPr>
        <w:pStyle w:val="BodyText"/>
      </w:pPr>
      <w:r>
        <w:t xml:space="preserve">In August of 1984, 12 years after the first discussions, the Town Council voted to renovate the former Hall High for the Town Hall. Three Councilmen, a Democrat and two Republicans, spoke in opposition to the plan. The Chamber of Commerce and the West Hartford Taxpayers Association threatened a referendum against the $8.5 million plan. However the referendum never materialized. Three years later, the newly renovated Town Hall opened with some fanfare.</w:t>
      </w:r>
    </w:p>
    <w:p>
      <w:pPr>
        <w:pStyle w:val="BodyText"/>
      </w:pPr>
      <w:r>
        <w:t xml:space="preserve">In May of 1987, right after town offices moved to the renovated old Hall High, Councilwoman Madeline McKernan proposed selling the old town hall for commercial use. Proposals to renovate the Town Hall for an education center were $3 million, one million more than budgeted. The Superintendent and the Board of Education were happy with their headquarters on Steele Road, and a sale seemed like a way for the town to gain some tax revenue. The proposal was voted down and in 1990, the school administration moved into the old town hall.</w:t>
      </w:r>
    </w:p>
    <w:p>
      <w:pPr>
        <w:pStyle w:val="BodyText"/>
      </w:pPr>
      <w:r>
        <w:t xml:space="preserve">In 2003, town planners considered adding on to the Town Hall, moving the education offices there, and making the education building commercial space. With the center commercial space at a premium, this may become a viable option.</w:t>
      </w:r>
    </w:p>
    <w:p>
      <w:pPr>
        <w:pStyle w:val="BodyText"/>
      </w:pPr>
      <w:r>
        <w:t xml:space="preserve">West Hartford citizens who remember the wrangling over the old Hall may wonder about the value of one more citizens’ center task force, but as we’ve seen before, democracy can be a messy process. A number of factors including the economic downturn in the 1980s, the decline of school age children, closing of schools and yet the increase in the education budget, a series of budget referendums, and a lack of a united front by the council majority all made the decision about the town hall drag on for years.</w:t>
      </w:r>
    </w:p>
    <w:p>
      <w:pPr>
        <w:pStyle w:val="BodyText"/>
      </w:pPr>
      <w:r>
        <w:t xml:space="preserve">Just recently, a citizens’ task force to decide on the proper site for a new middle school started and finished its business within six months for a project worth over $20 million. Bipartisan support, deep support for the schools, and a growing school population all led to this efficient decision. Allowing citizens a hand in these town decisions can empower the community while it can also divide the town. Discussions like these provide a healthy forum that allows for a participatory democracy, no matter how untidy.</w:t>
      </w:r>
    </w:p>
    <w:p>
      <w:pPr>
        <w:pStyle w:val="Heading2"/>
      </w:pPr>
      <w:bookmarkStart w:id="236" w:name="racial-unrest-at-talcott-junior-high-1975"/>
      <w:r>
        <w:t xml:space="preserve">Racial Unrest at Talcott Junior High, 1975</w:t>
      </w:r>
      <w:bookmarkEnd w:id="236"/>
    </w:p>
    <w:p>
      <w:pPr>
        <w:pStyle w:val="FirstParagraph"/>
      </w:pPr>
      <w:r>
        <w:rPr>
          <w:i/>
        </w:rPr>
        <w:t xml:space="preserve">Originally appeared in West Hartford Life, May 2010</w:t>
      </w:r>
    </w:p>
    <w:p>
      <w:pPr>
        <w:pStyle w:val="BodyText"/>
      </w:pPr>
      <w:r>
        <w:t xml:space="preserve">On Monday, October 13, 1975 at a Talcott Junior High school fair, a white youth</w:t>
      </w:r>
      <w:r>
        <w:t xml:space="preserve"> </w:t>
      </w:r>
      <w:r>
        <w:t xml:space="preserve">“</w:t>
      </w:r>
      <w:r>
        <w:t xml:space="preserve">bumped</w:t>
      </w:r>
      <w:r>
        <w:t xml:space="preserve">”</w:t>
      </w:r>
      <w:r>
        <w:t xml:space="preserve"> </w:t>
      </w:r>
      <w:r>
        <w:t xml:space="preserve">an African American student, and told the student to move out of the way. The black student retaliated by throwing an acorn at the white student who made a threatening move. The altercation escalated as the two boys had a fistfight and the African American youth’s cousin, a participant in Project Concern busing program from Hartford, joined in. A teacher broke up the fight.</w:t>
      </w:r>
    </w:p>
    <w:p>
      <w:pPr>
        <w:pStyle w:val="BodyText"/>
      </w:pPr>
      <w:r>
        <w:t xml:space="preserve">The next day, white students harassed African American students both on the way to school and within the school. Talcott Junior High Principal Michael Stephanian called police in on Tuesday and Wednesday to protect students.</w:t>
      </w:r>
    </w:p>
    <w:p>
      <w:pPr>
        <w:pStyle w:val="BodyText"/>
      </w:pPr>
      <w:r>
        <w:t xml:space="preserve">On Wednesday, as a group of African American youths walked east on New Britain Avenue toward their homes on Piper Brook, white youths taunted them from across the street. Police on the spot interrupted the incident and dispersed the two groups.</w:t>
      </w:r>
    </w:p>
    <w:p>
      <w:pPr>
        <w:pStyle w:val="BodyText"/>
      </w:pPr>
      <w:r>
        <w:t xml:space="preserve">African American students at Talcott were from both West Hartford and Hartford. By 1975, Hartford students in the Project Concern program, which began in 1966 with elementary school students, attended junior high and high schools. The housing known as the Piper Brook Apartments, developed through federal money as affordable housing, opened in 1972 and many African American families moved to these apartments. By October 1975, Talcott had 601 students and 35 were African Americans, about 6% of the school’s population.</w:t>
      </w:r>
    </w:p>
    <w:p>
      <w:pPr>
        <w:pStyle w:val="BodyText"/>
      </w:pPr>
      <w:r>
        <w:t xml:space="preserve">In a meeting covered by a</w:t>
      </w:r>
      <w:r>
        <w:t xml:space="preserve"> </w:t>
      </w:r>
      <w:r>
        <w:rPr>
          <w:i/>
        </w:rPr>
        <w:t xml:space="preserve">Hartford Courant</w:t>
      </w:r>
      <w:r>
        <w:t xml:space="preserve"> </w:t>
      </w:r>
      <w:r>
        <w:t xml:space="preserve">reporter on Thursday, October 16, at Mr. and Mrs. Louis Thuilard’s home at 125 Hillcrest Avenue, the African American parents contended that their children were afraid and felt it necessary to carry weapons to protect themselves from the white students, some of whom were from Conard High. Some parents decided not to send their children to school on that day, fearing for their safety. Det. Kenneth O’Brien from the police youth services division, Patrolman Arnold Bockus, Human Rights Commission member Reverend David Kern, and Pearl Dash of the Department of Children and Youth Services, and the NAACP attended the meeting.</w:t>
      </w:r>
    </w:p>
    <w:p>
      <w:pPr>
        <w:pStyle w:val="BodyText"/>
      </w:pPr>
      <w:r>
        <w:t xml:space="preserve">A spokeswoman for the African American parents, Mrs. Louis Thuilard, asserted that school officials had not responded as quickly or as positively as they might have. Parents perceived that racial tension was</w:t>
      </w:r>
      <w:r>
        <w:t xml:space="preserve"> </w:t>
      </w:r>
      <w:r>
        <w:t xml:space="preserve">“</w:t>
      </w:r>
      <w:r>
        <w:t xml:space="preserve">mushrooming,</w:t>
      </w:r>
      <w:r>
        <w:t xml:space="preserve">”</w:t>
      </w:r>
      <w:r>
        <w:t xml:space="preserve"> </w:t>
      </w:r>
      <w:r>
        <w:t xml:space="preserve">and they believed that administrators were not doing enough to curb the tension.</w:t>
      </w:r>
    </w:p>
    <w:p>
      <w:pPr>
        <w:pStyle w:val="BodyText"/>
      </w:pPr>
      <w:r>
        <w:t xml:space="preserve">Principal Michael Stephanian believed that the incident had been blown out of proportion, claiming that the disturbance was just a problem between two individuals, not a symbol of larger racial problems in the school. He became heated when pressed and further claimed,</w:t>
      </w:r>
      <w:r>
        <w:t xml:space="preserve"> </w:t>
      </w:r>
      <w:r>
        <w:t xml:space="preserve">“</w:t>
      </w:r>
      <w:r>
        <w:t xml:space="preserve">The eruption of this problem in light of our past history is staggering.</w:t>
      </w:r>
      <w:r>
        <w:t xml:space="preserve">”</w:t>
      </w:r>
      <w:r>
        <w:t xml:space="preserve"> </w:t>
      </w:r>
      <w:r>
        <w:t xml:space="preserve">He said that parents had not notified him and that his staff was trained to be sensitive to problems at the school.</w:t>
      </w:r>
    </w:p>
    <w:p>
      <w:pPr>
        <w:pStyle w:val="BodyText"/>
      </w:pPr>
      <w:r>
        <w:t xml:space="preserve">Conard Principal Doug Christie, brought together the Conard students involved in the scuffle to discuss their issues and believed he had opened up a dialogue between the students.</w:t>
      </w:r>
    </w:p>
    <w:p>
      <w:pPr>
        <w:pStyle w:val="BodyText"/>
      </w:pPr>
      <w:r>
        <w:t xml:space="preserve">While Principal Stephanian downplayed the incident, African American parents kept their children home on Thursday and Friday, October 16 and 17.</w:t>
      </w:r>
    </w:p>
    <w:p>
      <w:pPr>
        <w:pStyle w:val="BodyText"/>
      </w:pPr>
      <w:r>
        <w:t xml:space="preserve">In a meeting at Talcott Junior High, the next day, about a dozen African American parents demanded that their children from Piper Brook Apartments, be bused to Talcott until fears about racial tension subsided.</w:t>
      </w:r>
    </w:p>
    <w:p>
      <w:pPr>
        <w:pStyle w:val="BodyText"/>
      </w:pPr>
      <w:r>
        <w:t xml:space="preserve">The meeting, held in a classroom at the school, led to still another meeting on October 21 when town officials said they would answer the question about bus transportation. Those present at the meeting showed how seriously the town administration took the incident. Supt. Paul Burch, Board of Education Chair Elizabeth Stevens, Principal Michael Stephanian, Conard Principal Doug Christie, and several Town Council members attended. From outside of the school system came Rev. David Kern from West Hartford’s Human Rights Commission, Pearl Dash, Rick Lanz, a representative of the Bridge, a spokesman from Education/Instrucción (a Hartford Civil rights group), and Det. Kenneth O’Brien. Those parents who attended the meeting asked for:</w:t>
      </w:r>
    </w:p>
    <w:p>
      <w:pPr>
        <w:pStyle w:val="Compact"/>
        <w:numPr>
          <w:numId w:val="1007"/>
          <w:ilvl w:val="0"/>
        </w:numPr>
      </w:pPr>
      <w:r>
        <w:t xml:space="preserve">Recognition that communication between the school and town officials had to improve.</w:t>
      </w:r>
    </w:p>
    <w:p>
      <w:pPr>
        <w:pStyle w:val="Compact"/>
        <w:numPr>
          <w:numId w:val="1007"/>
          <w:ilvl w:val="0"/>
        </w:numPr>
      </w:pPr>
      <w:r>
        <w:t xml:space="preserve">The administration to see the incident as more than that between two individuals; town officials needed to consider its attitudes toward the needs of</w:t>
      </w:r>
      <w:r>
        <w:t xml:space="preserve"> </w:t>
      </w:r>
      <w:r>
        <w:t xml:space="preserve">“</w:t>
      </w:r>
      <w:r>
        <w:t xml:space="preserve">the town’s minority residents.</w:t>
      </w:r>
      <w:r>
        <w:t xml:space="preserve">”</w:t>
      </w:r>
    </w:p>
    <w:p>
      <w:pPr>
        <w:pStyle w:val="Compact"/>
        <w:numPr>
          <w:numId w:val="1007"/>
          <w:ilvl w:val="0"/>
        </w:numPr>
      </w:pPr>
      <w:r>
        <w:t xml:space="preserve">The NAACP to follow the matter.</w:t>
      </w:r>
    </w:p>
    <w:p>
      <w:pPr>
        <w:pStyle w:val="Compact"/>
        <w:numPr>
          <w:numId w:val="1007"/>
          <w:ilvl w:val="0"/>
        </w:numPr>
      </w:pPr>
      <w:r>
        <w:t xml:space="preserve">School officials to hire a permanent employee who would be a</w:t>
      </w:r>
      <w:r>
        <w:t xml:space="preserve"> </w:t>
      </w:r>
      <w:r>
        <w:t xml:space="preserve">“</w:t>
      </w:r>
      <w:r>
        <w:t xml:space="preserve">visible black with some responsibility</w:t>
      </w:r>
      <w:r>
        <w:t xml:space="preserve">”</w:t>
      </w:r>
      <w:r>
        <w:t xml:space="preserve"> </w:t>
      </w:r>
      <w:r>
        <w:t xml:space="preserve">to act as a minority children’s advocate in the schools.</w:t>
      </w:r>
    </w:p>
    <w:p>
      <w:pPr>
        <w:pStyle w:val="FirstParagraph"/>
      </w:pPr>
      <w:r>
        <w:t xml:space="preserve">Louis Thuilard from Piper Brook contacted the Human Rights Commission and considered filing a complaint against the town for denying his children an equal education.</w:t>
      </w:r>
    </w:p>
    <w:p>
      <w:pPr>
        <w:pStyle w:val="BodyText"/>
      </w:pPr>
      <w:r>
        <w:t xml:space="preserve">While the meeting was going on, the situation at the school seemed calm. At dismissal, uniformed and plainclothes police officers hovered in the school parking lot and adjoining areas to watch for trouble.</w:t>
      </w:r>
    </w:p>
    <w:p>
      <w:pPr>
        <w:pStyle w:val="BodyText"/>
      </w:pPr>
      <w:r>
        <w:t xml:space="preserve">African American parents vowed to keep their students home on Monday, October 20 and Tuesday October 21 as well. The Police Chief, Francis G. Reynolds, pledged that the police would be at the school to ensure the safety of their children, but the parents did not believe their children would be safe.</w:t>
      </w:r>
    </w:p>
    <w:p>
      <w:pPr>
        <w:pStyle w:val="BodyText"/>
      </w:pPr>
      <w:r>
        <w:t xml:space="preserve">On October 21, parents decided to send their students back to school on Wednesday, October 22, ending a four-day walkout when school officials promised bus service for a month to and from Hillcrest Avenue for the 40 students, both black and white, who lived east of the railroad underpass. Thuilard supported the move, saying he was</w:t>
      </w:r>
      <w:r>
        <w:t xml:space="preserve"> </w:t>
      </w:r>
      <w:r>
        <w:t xml:space="preserve">“</w:t>
      </w:r>
      <w:r>
        <w:t xml:space="preserve">encouraged</w:t>
      </w:r>
      <w:r>
        <w:t xml:space="preserve">”</w:t>
      </w:r>
      <w:r>
        <w:t xml:space="preserve"> </w:t>
      </w:r>
      <w:r>
        <w:t xml:space="preserve">at this</w:t>
      </w:r>
      <w:r>
        <w:t xml:space="preserve"> </w:t>
      </w:r>
      <w:r>
        <w:t xml:space="preserve">“</w:t>
      </w:r>
      <w:r>
        <w:t xml:space="preserve">first step</w:t>
      </w:r>
      <w:r>
        <w:t xml:space="preserve">”</w:t>
      </w:r>
      <w:r>
        <w:t xml:space="preserve"> </w:t>
      </w:r>
      <w:r>
        <w:t xml:space="preserve">to deal with the racial tension at Talcott.</w:t>
      </w:r>
    </w:p>
    <w:p>
      <w:pPr>
        <w:pStyle w:val="BodyText"/>
      </w:pPr>
      <w:r>
        <w:t xml:space="preserve">Parents and school administration both realized that establishing the bus route was a first step. Thuillard pledged that he and other parents would talk to school officials about</w:t>
      </w:r>
      <w:r>
        <w:t xml:space="preserve"> </w:t>
      </w:r>
      <w:r>
        <w:t xml:space="preserve">“</w:t>
      </w:r>
      <w:r>
        <w:t xml:space="preserve">long range solutions. I’m hopeful and encouraged,</w:t>
      </w:r>
      <w:r>
        <w:t xml:space="preserve">”</w:t>
      </w:r>
      <w:r>
        <w:t xml:space="preserve"> </w:t>
      </w:r>
      <w:r>
        <w:t xml:space="preserve">he said, that</w:t>
      </w:r>
      <w:r>
        <w:t xml:space="preserve"> </w:t>
      </w:r>
      <w:r>
        <w:t xml:space="preserve">“</w:t>
      </w:r>
      <w:r>
        <w:t xml:space="preserve">we’ll get as much participation from white parents as possible.</w:t>
      </w:r>
      <w:r>
        <w:t xml:space="preserve">”</w:t>
      </w:r>
    </w:p>
    <w:p>
      <w:pPr>
        <w:pStyle w:val="BodyText"/>
      </w:pPr>
      <w:r>
        <w:t xml:space="preserve">Superintendent Paul Burch pledged bus service for one month and then a reassessment after a new Board of Education took office in November.</w:t>
      </w:r>
    </w:p>
    <w:p>
      <w:pPr>
        <w:pStyle w:val="BodyText"/>
      </w:pPr>
      <w:r>
        <w:t xml:space="preserve">At the same time, Ida McKenney, West Hartford resident and a Human Rights Commission member, blasted the Commission for their lack of response to the</w:t>
      </w:r>
      <w:r>
        <w:t xml:space="preserve"> </w:t>
      </w:r>
      <w:r>
        <w:t xml:space="preserve">“</w:t>
      </w:r>
      <w:r>
        <w:t xml:space="preserve">Talcott issue.</w:t>
      </w:r>
      <w:r>
        <w:t xml:space="preserve">”</w:t>
      </w:r>
      <w:r>
        <w:t xml:space="preserve"> </w:t>
      </w:r>
      <w:r>
        <w:t xml:space="preserve">She believed that proactive attempts to integrate could have stopped the physical harassment before it started. She asked the Commission to investigate problems at Talcott in September and they refused to put it on their agenda.</w:t>
      </w:r>
    </w:p>
    <w:p>
      <w:pPr>
        <w:pStyle w:val="BodyText"/>
      </w:pPr>
      <w:r>
        <w:t xml:space="preserve">When West Hartford’s population became more diverse in the 1970s, students forced town officials, educators, and parents to react. In 2010, with an achievement gap that belies the ability of African American and Hispanic students, perhaps an African American or Hispanic student advocate, like parents demanded 35 years ago, would help students negotiate their environment in a more effective way.</w:t>
      </w:r>
    </w:p>
    <w:p>
      <w:pPr>
        <w:pStyle w:val="Heading1"/>
      </w:pPr>
      <w:bookmarkStart w:id="237" w:name="afterword"/>
      <w:r>
        <w:t xml:space="preserve">Afterword</w:t>
      </w:r>
      <w:bookmarkEnd w:id="237"/>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238">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and then Jenn DiCola Matos and Pam and Charlie Hilborn who helped carry out the plan. Thanks too, to the Governor’s Foot Guard—which was formed in 1771 and joined the march to the Battle of Saratoga in 1777, for adding to this celebration. And all of you who came—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the Noah Webster House and Knox, Inc.—history and gardens are two of my favorite things! Thank you.</w:t>
      </w:r>
    </w:p>
    <w:p>
      <w:pPr>
        <w:pStyle w:val="BodyText"/>
      </w:pPr>
      <w:r>
        <w:t xml:space="preserve">To me, the planting of this elm tree represents</w:t>
      </w:r>
    </w:p>
    <w:p>
      <w:pPr>
        <w:pStyle w:val="Compact"/>
        <w:numPr>
          <w:numId w:val="1008"/>
          <w:ilvl w:val="0"/>
        </w:numPr>
      </w:pPr>
      <w:r>
        <w:t xml:space="preserve">a symbol in history,</w:t>
      </w:r>
    </w:p>
    <w:p>
      <w:pPr>
        <w:pStyle w:val="Compact"/>
        <w:numPr>
          <w:numId w:val="1008"/>
          <w:ilvl w:val="0"/>
        </w:numPr>
      </w:pPr>
      <w:r>
        <w:t xml:space="preserve">a community event, and</w:t>
      </w:r>
    </w:p>
    <w:p>
      <w:pPr>
        <w:pStyle w:val="Compact"/>
        <w:numPr>
          <w:numId w:val="1008"/>
          <w:ilvl w:val="0"/>
        </w:numPr>
      </w:pPr>
      <w:r>
        <w:t xml:space="preserve">a tool for educating us about liberty in a democracy.</w:t>
      </w:r>
    </w:p>
    <w:p>
      <w:pPr>
        <w:pStyle w:val="FirstParagraph"/>
      </w:pPr>
      <w:r>
        <w:t xml:space="preserve">You see, trees have special significance</w:t>
      </w:r>
    </w:p>
    <w:p>
      <w:pPr>
        <w:pStyle w:val="Compact"/>
        <w:numPr>
          <w:numId w:val="1009"/>
          <w:ilvl w:val="0"/>
        </w:numPr>
      </w:pPr>
      <w:r>
        <w:t xml:space="preserve">in our environment and also</w:t>
      </w:r>
    </w:p>
    <w:p>
      <w:pPr>
        <w:pStyle w:val="Compact"/>
        <w:numPr>
          <w:numId w:val="1009"/>
          <w:ilvl w:val="0"/>
        </w:numPr>
      </w:pPr>
      <w:r>
        <w:t xml:space="preserve">as symbols—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10"/>
          <w:ilvl w:val="0"/>
        </w:numPr>
      </w:pPr>
      <w:r>
        <w:t xml:space="preserve">liberty from government tyranny and coercion</w:t>
      </w:r>
    </w:p>
    <w:p>
      <w:pPr>
        <w:pStyle w:val="Compact"/>
        <w:numPr>
          <w:numId w:val="1010"/>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11"/>
          <w:ilvl w:val="0"/>
        </w:numPr>
      </w:pPr>
      <w:r>
        <w:t xml:space="preserve">What did liberty mean to the people who lived here 240 years ago?</w:t>
      </w:r>
    </w:p>
    <w:p>
      <w:pPr>
        <w:pStyle w:val="Compact"/>
        <w:numPr>
          <w:numId w:val="1011"/>
          <w:ilvl w:val="0"/>
        </w:numPr>
      </w:pPr>
      <w:r>
        <w:t xml:space="preserve">Was it so different from what we yearn for today?</w:t>
      </w:r>
    </w:p>
    <w:p>
      <w:pPr>
        <w:pStyle w:val="Compact"/>
        <w:numPr>
          <w:numId w:val="1011"/>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12"/>
          <w:ilvl w:val="0"/>
        </w:numPr>
      </w:pPr>
      <w:r>
        <w:t xml:space="preserve">How do you participate in your community? Not just in the past, but also today.</w:t>
      </w:r>
    </w:p>
    <w:p>
      <w:pPr>
        <w:pStyle w:val="Compact"/>
        <w:numPr>
          <w:numId w:val="1012"/>
          <w:ilvl w:val="0"/>
        </w:numPr>
      </w:pPr>
      <w:r>
        <w:t xml:space="preserve">What is your covenant with this town, your town?</w:t>
      </w:r>
    </w:p>
    <w:p>
      <w:pPr>
        <w:pStyle w:val="Compact"/>
        <w:numPr>
          <w:numId w:val="1012"/>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13"/>
          <w:ilvl w:val="0"/>
        </w:numPr>
      </w:pPr>
      <w:r>
        <w:t xml:space="preserve">What causes change?</w:t>
      </w:r>
    </w:p>
    <w:p>
      <w:pPr>
        <w:pStyle w:val="Compact"/>
        <w:numPr>
          <w:numId w:val="1013"/>
          <w:ilvl w:val="0"/>
        </w:numPr>
      </w:pPr>
      <w:r>
        <w:t xml:space="preserve">How does an event compare to what happened in another time and place?</w:t>
      </w:r>
    </w:p>
    <w:p>
      <w:pPr>
        <w:pStyle w:val="Compact"/>
        <w:numPr>
          <w:numId w:val="1013"/>
          <w:ilvl w:val="0"/>
        </w:numPr>
      </w:pPr>
      <w:r>
        <w:t xml:space="preserve">What is the context of the event? and</w:t>
      </w:r>
    </w:p>
    <w:p>
      <w:pPr>
        <w:pStyle w:val="Compact"/>
        <w:numPr>
          <w:numId w:val="1013"/>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14"/>
          <w:ilvl w:val="0"/>
        </w:numPr>
      </w:pPr>
      <w:r>
        <w:t xml:space="preserve">where the Beach sisters could be leaders and drive their own cars as early as 1905,</w:t>
      </w:r>
    </w:p>
    <w:p>
      <w:pPr>
        <w:pStyle w:val="Compact"/>
        <w:numPr>
          <w:numId w:val="1014"/>
          <w:ilvl w:val="0"/>
        </w:numPr>
      </w:pPr>
      <w:r>
        <w:t xml:space="preserve">where an enslaved man who bought his freedom, right before these elms were planted could get a school, Bristow, named after him in 2004,</w:t>
      </w:r>
    </w:p>
    <w:p>
      <w:pPr>
        <w:pStyle w:val="Compact"/>
        <w:numPr>
          <w:numId w:val="1014"/>
          <w:ilvl w:val="0"/>
        </w:numPr>
      </w:pPr>
      <w:r>
        <w:t xml:space="preserve">where people came by trolley to Luna Park for manufactured fun in a city of lights,</w:t>
      </w:r>
    </w:p>
    <w:p>
      <w:pPr>
        <w:pStyle w:val="Compact"/>
        <w:numPr>
          <w:numId w:val="1014"/>
          <w:ilvl w:val="0"/>
        </w:numPr>
      </w:pPr>
      <w:r>
        <w:t xml:space="preserve">where the head of the West Hartford Housing Authority successfully banned African Americans from living in federal housing built right near here during World War II, ironically, our 20th century fight for democracy;</w:t>
      </w:r>
    </w:p>
    <w:p>
      <w:pPr>
        <w:pStyle w:val="Compact"/>
        <w:numPr>
          <w:numId w:val="1014"/>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and provide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8">
    <w:p>
      <w:pPr>
        <w:pStyle w:val="FootnoteText"/>
      </w:pPr>
      <w:r>
        <w:rPr>
          <w:rStyle w:val="FootnoteReference"/>
        </w:rPr>
        <w:footnoteRef/>
      </w:r>
      <w:r>
        <w:t xml:space="preserve"> </w:t>
      </w:r>
      <w:r>
        <w:t xml:space="preserve">J.G. Butler to Mrs. Elizabeth Sisson, 13 January 1863, Butler Bassette Collection.</w:t>
      </w:r>
    </w:p>
  </w:footnote>
  <w:footnote w:id="79">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30" Target="media/rId30.jpg" /><Relationship Type="http://schemas.openxmlformats.org/officeDocument/2006/relationships/image" Id="rId61" Target="media/rId61.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2" Target="media/rId42.png" /><Relationship Type="http://schemas.openxmlformats.org/officeDocument/2006/relationships/image" Id="rId47" Target="media/rId47.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86" Target="media/rId86.png"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104" Target="media/rId104.jpg" /><Relationship Type="http://schemas.openxmlformats.org/officeDocument/2006/relationships/image" Id="rId106" Target="media/rId106.jpg" /><Relationship Type="http://schemas.openxmlformats.org/officeDocument/2006/relationships/image" Id="rId91" Target="media/rId91.jpg" /><Relationship Type="http://schemas.openxmlformats.org/officeDocument/2006/relationships/image" Id="rId109" Target="media/rId109.jpg" /><Relationship Type="http://schemas.openxmlformats.org/officeDocument/2006/relationships/image" Id="rId100" Target="media/rId100.jpg" /><Relationship Type="http://schemas.openxmlformats.org/officeDocument/2006/relationships/image" Id="rId94" Target="media/rId94.jpg" /><Relationship Type="http://schemas.openxmlformats.org/officeDocument/2006/relationships/image" Id="rId114" Target="media/rId114.jpg" /><Relationship Type="http://schemas.openxmlformats.org/officeDocument/2006/relationships/image" Id="rId118" Target="media/rId118.jpg" /><Relationship Type="http://schemas.openxmlformats.org/officeDocument/2006/relationships/image" Id="rId99" Target="media/rId99.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76" Target="media/rId176.png" /><Relationship Type="http://schemas.openxmlformats.org/officeDocument/2006/relationships/image" Id="rId146" Target="media/rId146.jpg" /><Relationship Type="http://schemas.openxmlformats.org/officeDocument/2006/relationships/image" Id="rId140" Target="media/rId140.jpg" /><Relationship Type="http://schemas.openxmlformats.org/officeDocument/2006/relationships/image" Id="rId138" Target="media/rId138.jpg" /><Relationship Type="http://schemas.openxmlformats.org/officeDocument/2006/relationships/image" Id="rId159" Target="media/rId159.jpg" /><Relationship Type="http://schemas.openxmlformats.org/officeDocument/2006/relationships/image" Id="rId143" Target="media/rId143.jpg" /><Relationship Type="http://schemas.openxmlformats.org/officeDocument/2006/relationships/image" Id="rId135" Target="media/rId135.jp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89" Target="media/rId189.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194" Target="media/rId194.jpg" /><Relationship Type="http://schemas.openxmlformats.org/officeDocument/2006/relationships/image" Id="rId203" Target="media/rId203.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207" Target="media/rId207.jpg" /><Relationship Type="http://schemas.openxmlformats.org/officeDocument/2006/relationships/image" Id="rId210" Target="media/rId210.jpg" /><Relationship Type="http://schemas.openxmlformats.org/officeDocument/2006/relationships/image" Id="rId156" Target="media/rId156.jpg" /><Relationship Type="http://schemas.openxmlformats.org/officeDocument/2006/relationships/image" Id="rId230" Target="media/rId230.jpg" /><Relationship Type="http://schemas.openxmlformats.org/officeDocument/2006/relationships/hyperlink" Id="rId22" Target="http://LifeInWestHartford.org" TargetMode="External" /><Relationship Type="http://schemas.openxmlformats.org/officeDocument/2006/relationships/hyperlink" Id="rId175" Target="http://OnTheLine.trincoll.edu" TargetMode="External" /><Relationship Type="http://schemas.openxmlformats.org/officeDocument/2006/relationships/hyperlink" Id="rId178" Target="http://depts.washington.edu/civilr/covenants.htm" TargetMode="External" /><Relationship Type="http://schemas.openxmlformats.org/officeDocument/2006/relationships/hyperlink" Id="rId152" Target="http://ontheline.trincoll.edu" TargetMode="External" /><Relationship Type="http://schemas.openxmlformats.org/officeDocument/2006/relationships/hyperlink" Id="rId238" Target="http://we-ha.com/traceys-tree-dedicated-honor-west-hartford-historian-retired-teacher-dr-tracey-wilson/" TargetMode="External" /><Relationship Type="http://schemas.openxmlformats.org/officeDocument/2006/relationships/hyperlink" Id="rId26" Target="http://www.turleyct.com/west-hartford-life.html" TargetMode="External" /><Relationship Type="http://schemas.openxmlformats.org/officeDocument/2006/relationships/hyperlink" Id="rId98" Target="http://www.westhartfordlibrary.org/services/local_history/historical_maps.asp" TargetMode="External" /><Relationship Type="http://schemas.openxmlformats.org/officeDocument/2006/relationships/hyperlink" Id="rId35" Target="https://archive.org/details/histslaveryconn00steirich" TargetMode="External" /><Relationship Type="http://schemas.openxmlformats.org/officeDocument/2006/relationships/hyperlink" Id="rId171" Target="https://army.togetherweserved.com" TargetMode="External" /><Relationship Type="http://schemas.openxmlformats.org/officeDocument/2006/relationships/hyperlink" Id="rId177" Target="https://ontheline.github.io/otl-covenants/index-frame.html" TargetMode="External" /><Relationship Type="http://schemas.openxmlformats.org/officeDocument/2006/relationships/hyperlink" Id="rId59"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22" Target="http://LifeInWestHartford.org" TargetMode="External" /><Relationship Type="http://schemas.openxmlformats.org/officeDocument/2006/relationships/hyperlink" Id="rId175" Target="http://OnTheLine.trincoll.edu" TargetMode="External" /><Relationship Type="http://schemas.openxmlformats.org/officeDocument/2006/relationships/hyperlink" Id="rId178" Target="http://depts.washington.edu/civilr/covenants.htm" TargetMode="External" /><Relationship Type="http://schemas.openxmlformats.org/officeDocument/2006/relationships/hyperlink" Id="rId152" Target="http://ontheline.trincoll.edu" TargetMode="External" /><Relationship Type="http://schemas.openxmlformats.org/officeDocument/2006/relationships/hyperlink" Id="rId238" Target="http://we-ha.com/traceys-tree-dedicated-honor-west-hartford-historian-retired-teacher-dr-tracey-wilson/" TargetMode="External" /><Relationship Type="http://schemas.openxmlformats.org/officeDocument/2006/relationships/hyperlink" Id="rId26" Target="http://www.turleyct.com/west-hartford-life.html" TargetMode="External" /><Relationship Type="http://schemas.openxmlformats.org/officeDocument/2006/relationships/hyperlink" Id="rId98" Target="http://www.westhartfordlibrary.org/services/local_history/historical_maps.asp" TargetMode="External" /><Relationship Type="http://schemas.openxmlformats.org/officeDocument/2006/relationships/hyperlink" Id="rId35" Target="https://archive.org/details/histslaveryconn00steirich" TargetMode="External" /><Relationship Type="http://schemas.openxmlformats.org/officeDocument/2006/relationships/hyperlink" Id="rId171" Target="https://army.togetherweserved.com" TargetMode="External" /><Relationship Type="http://schemas.openxmlformats.org/officeDocument/2006/relationships/hyperlink" Id="rId177" Target="https://ontheline.github.io/otl-covenants/index-frame.html" TargetMode="External" /><Relationship Type="http://schemas.openxmlformats.org/officeDocument/2006/relationships/hyperlink" Id="rId59"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7-27T21:23:35Z</dcterms:created>
  <dcterms:modified xsi:type="dcterms:W3CDTF">2018-07-27T21:23:35Z</dcterms:modified>
</cp:coreProperties>
</file>